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B39F4D" w14:textId="77777777" w:rsidR="00F26EA5" w:rsidRPr="00F26EA5" w:rsidRDefault="00F26EA5" w:rsidP="00F26EA5">
      <w:pPr>
        <w:keepNext/>
        <w:numPr>
          <w:ilvl w:val="0"/>
          <w:numId w:val="6"/>
        </w:numPr>
        <w:spacing w:line="240" w:lineRule="auto"/>
        <w:outlineLvl w:val="0"/>
        <w:rPr>
          <w:rFonts w:ascii="맑은 고딕" w:eastAsia="Times New Roman" w:hAnsi="맑은 고딕" w:cs="Times New Roman"/>
          <w:b/>
          <w:sz w:val="32"/>
          <w:szCs w:val="28"/>
          <w:lang w:val="en-US"/>
        </w:rPr>
      </w:pPr>
      <w:bookmarkStart w:id="0" w:name="_Toc169036588"/>
      <w:bookmarkStart w:id="1" w:name="_Toc214204758"/>
      <w:proofErr w:type="spellStart"/>
      <w:r w:rsidRPr="00F26EA5">
        <w:rPr>
          <w:rFonts w:ascii="맑은 고딕" w:eastAsia="Times New Roman" w:hAnsi="맑은 고딕" w:cs="Times New Roman" w:hint="eastAsia"/>
          <w:b/>
          <w:sz w:val="32"/>
          <w:szCs w:val="28"/>
          <w:lang w:val="en-US"/>
        </w:rPr>
        <w:t>Overview</w:t>
      </w:r>
      <w:bookmarkEnd w:id="0"/>
      <w:bookmarkEnd w:id="1"/>
      <w:proofErr w:type="spellEnd"/>
    </w:p>
    <w:p w14:paraId="77F2FE7F" w14:textId="77777777" w:rsidR="00F26EA5" w:rsidRPr="00F26EA5" w:rsidRDefault="00F26EA5" w:rsidP="00F26EA5">
      <w:pPr>
        <w:keepNext/>
        <w:numPr>
          <w:ilvl w:val="0"/>
          <w:numId w:val="5"/>
        </w:numPr>
        <w:spacing w:line="240" w:lineRule="auto"/>
        <w:outlineLvl w:val="0"/>
        <w:rPr>
          <w:rFonts w:ascii="맑은 고딕" w:eastAsia="Times New Roman" w:hAnsi="맑은 고딕" w:cs="Times New Roman"/>
          <w:b/>
          <w:sz w:val="28"/>
          <w:szCs w:val="24"/>
          <w:lang w:val="en-US"/>
        </w:rPr>
      </w:pPr>
      <w:bookmarkStart w:id="2" w:name="_Toc169033484"/>
      <w:bookmarkStart w:id="3" w:name="_Toc169033825"/>
      <w:bookmarkStart w:id="4" w:name="_Toc169035866"/>
      <w:bookmarkStart w:id="5" w:name="_Toc169036589"/>
      <w:bookmarkStart w:id="6" w:name="_Toc214204759"/>
      <w:proofErr w:type="spellStart"/>
      <w:r w:rsidRPr="00F26EA5">
        <w:rPr>
          <w:rFonts w:ascii="맑은 고딕" w:eastAsia="Times New Roman" w:hAnsi="맑은 고딕" w:cs="Times New Roman" w:hint="eastAsia"/>
          <w:b/>
          <w:sz w:val="28"/>
          <w:szCs w:val="24"/>
          <w:lang w:val="en-US"/>
        </w:rPr>
        <w:t>Introduction</w:t>
      </w:r>
      <w:bookmarkEnd w:id="2"/>
      <w:bookmarkEnd w:id="3"/>
      <w:bookmarkEnd w:id="4"/>
      <w:bookmarkEnd w:id="5"/>
      <w:bookmarkEnd w:id="6"/>
      <w:proofErr w:type="spellEnd"/>
    </w:p>
    <w:p w14:paraId="401A50D0" w14:textId="77777777" w:rsidR="00F26EA5" w:rsidRPr="00F26EA5" w:rsidRDefault="00F26EA5" w:rsidP="00F26EA5">
      <w:pPr>
        <w:widowControl w:val="0"/>
        <w:wordWrap w:val="0"/>
        <w:autoSpaceDE w:val="0"/>
        <w:autoSpaceDN w:val="0"/>
        <w:spacing w:line="240" w:lineRule="auto"/>
        <w:ind w:leftChars="100" w:left="220" w:firstLineChars="50" w:firstLine="100"/>
        <w:jc w:val="both"/>
        <w:rPr>
          <w:rFonts w:ascii="맑은 고딕" w:eastAsia="맑은 고딕" w:hAnsi="맑은 고딕" w:cs="Times New Roman"/>
          <w:kern w:val="2"/>
          <w:sz w:val="20"/>
          <w:lang w:val="en-US"/>
        </w:rPr>
      </w:pP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hi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document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contain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detailed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implementatio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and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esting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informatio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for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eam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3's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afeHom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ecurity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System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project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,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fulfilling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h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requirement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outlined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i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h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oftwar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Requirement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pecificatio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(SRS) and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h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oftwar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Desig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pecificatio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(SDS).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W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implemented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h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cor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logic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and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ecurity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domai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using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Pytho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, and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tructured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h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user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interfac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and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ystem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imulatio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environment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a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follow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:</w:t>
      </w:r>
    </w:p>
    <w:p w14:paraId="4C9B0D02" w14:textId="77777777" w:rsidR="00F26EA5" w:rsidRPr="00F26EA5" w:rsidRDefault="00F26EA5" w:rsidP="00F26EA5">
      <w:pPr>
        <w:widowControl w:val="0"/>
        <w:wordWrap w:val="0"/>
        <w:autoSpaceDE w:val="0"/>
        <w:autoSpaceDN w:val="0"/>
        <w:spacing w:line="240" w:lineRule="auto"/>
        <w:ind w:leftChars="100" w:left="220" w:firstLineChars="50" w:firstLine="100"/>
        <w:jc w:val="both"/>
        <w:rPr>
          <w:rFonts w:ascii="맑은 고딕" w:eastAsia="맑은 고딕" w:hAnsi="맑은 고딕" w:cs="Times New Roman"/>
          <w:kern w:val="2"/>
          <w:sz w:val="20"/>
          <w:lang w:val="en-US"/>
        </w:rPr>
      </w:pPr>
      <w:r w:rsidRPr="00F26EA5">
        <w:rPr>
          <w:rFonts w:ascii="맑은 고딕" w:eastAsia="맑은 고딕" w:hAnsi="맑은 고딕" w:cs="Times New Roman" w:hint="eastAsia"/>
          <w:kern w:val="2"/>
          <w:sz w:val="20"/>
          <w:lang w:val="en-US"/>
        </w:rPr>
        <w:t>•</w:t>
      </w:r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ab/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Web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Interfac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: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Implemented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using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a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Flask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backend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for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logic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and </w:t>
      </w:r>
      <w:proofErr w:type="spellStart"/>
      <w:proofErr w:type="gram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plai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&gt;</w:t>
      </w:r>
      <w:proofErr w:type="gram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HTML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for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h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user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interfac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presentatio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.</w:t>
      </w:r>
    </w:p>
    <w:p w14:paraId="734EF092" w14:textId="77777777" w:rsidR="00F26EA5" w:rsidRPr="00F26EA5" w:rsidRDefault="00F26EA5" w:rsidP="00F26EA5">
      <w:pPr>
        <w:widowControl w:val="0"/>
        <w:wordWrap w:val="0"/>
        <w:autoSpaceDE w:val="0"/>
        <w:autoSpaceDN w:val="0"/>
        <w:spacing w:line="240" w:lineRule="auto"/>
        <w:ind w:leftChars="100" w:left="220" w:firstLineChars="50" w:firstLine="100"/>
        <w:jc w:val="both"/>
        <w:rPr>
          <w:rFonts w:ascii="맑은 고딕" w:eastAsia="맑은 고딕" w:hAnsi="맑은 고딕" w:cs="Times New Roman"/>
          <w:kern w:val="2"/>
          <w:sz w:val="20"/>
          <w:lang w:val="en-US"/>
        </w:rPr>
      </w:pPr>
      <w:r w:rsidRPr="00F26EA5">
        <w:rPr>
          <w:rFonts w:ascii="맑은 고딕" w:eastAsia="맑은 고딕" w:hAnsi="맑은 고딕" w:cs="Times New Roman" w:hint="eastAsia"/>
          <w:kern w:val="2"/>
          <w:sz w:val="20"/>
          <w:lang w:val="en-US"/>
        </w:rPr>
        <w:t>•</w:t>
      </w:r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ab/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Virtual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Devices: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Established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imulated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device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(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Virtual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Devices</w:t>
      </w:r>
      <w:proofErr w:type="gram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) &gt;</w:t>
      </w:r>
      <w:proofErr w:type="gram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based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o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h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documentatio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provided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by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h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TA (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eaching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Assistant</w:t>
      </w:r>
      <w:proofErr w:type="spellEnd"/>
      <w:proofErr w:type="gram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) &gt;</w:t>
      </w:r>
      <w:proofErr w:type="gram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o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emulat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ensor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and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control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panel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functionalitie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.</w:t>
      </w:r>
    </w:p>
    <w:p w14:paraId="367011FE" w14:textId="77777777" w:rsidR="00F26EA5" w:rsidRPr="00F26EA5" w:rsidRDefault="00F26EA5" w:rsidP="00F26EA5">
      <w:pPr>
        <w:widowControl w:val="0"/>
        <w:wordWrap w:val="0"/>
        <w:autoSpaceDE w:val="0"/>
        <w:autoSpaceDN w:val="0"/>
        <w:spacing w:line="240" w:lineRule="auto"/>
        <w:ind w:leftChars="100" w:left="220" w:firstLineChars="50" w:firstLine="100"/>
        <w:jc w:val="both"/>
        <w:rPr>
          <w:rFonts w:ascii="맑은 고딕" w:eastAsia="맑은 고딕" w:hAnsi="맑은 고딕" w:cs="Times New Roman"/>
          <w:kern w:val="2"/>
          <w:sz w:val="20"/>
          <w:lang w:val="en-US"/>
        </w:rPr>
      </w:pP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W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performed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comprehensiv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quality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assuranc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by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utilizing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Pytest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for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all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est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level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,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including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Unit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,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Integratio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, and System-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Level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esting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,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upplemented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by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Coverag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analysi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o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ensur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structural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est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completenes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.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hi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report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provide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full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raceability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from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h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desig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model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o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h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cod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implementation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,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detailing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he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test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procedure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,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environment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, and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final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 xml:space="preserve"> </w:t>
      </w:r>
      <w:proofErr w:type="spellStart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results</w:t>
      </w:r>
      <w:proofErr w:type="spellEnd"/>
      <w:r w:rsidRPr="00F26EA5">
        <w:rPr>
          <w:rFonts w:ascii="맑은 고딕" w:eastAsia="맑은 고딕" w:hAnsi="맑은 고딕" w:cs="Times New Roman"/>
          <w:kern w:val="2"/>
          <w:sz w:val="20"/>
          <w:lang w:val="en-US"/>
        </w:rPr>
        <w:t>.</w:t>
      </w:r>
    </w:p>
    <w:p w14:paraId="046F07FB" w14:textId="77777777" w:rsidR="00F26EA5" w:rsidRPr="00F26EA5" w:rsidRDefault="00F26EA5" w:rsidP="00F26EA5">
      <w:pPr>
        <w:keepNext/>
        <w:numPr>
          <w:ilvl w:val="0"/>
          <w:numId w:val="5"/>
        </w:numPr>
        <w:spacing w:line="240" w:lineRule="auto"/>
        <w:outlineLvl w:val="0"/>
        <w:rPr>
          <w:rFonts w:ascii="맑은 고딕" w:eastAsia="Times New Roman" w:hAnsi="맑은 고딕" w:cs="Times New Roman"/>
          <w:b/>
          <w:sz w:val="28"/>
          <w:szCs w:val="24"/>
          <w:lang w:val="en-US"/>
        </w:rPr>
      </w:pPr>
      <w:bookmarkStart w:id="7" w:name="_Toc169033485"/>
      <w:bookmarkStart w:id="8" w:name="_Toc169033826"/>
      <w:bookmarkStart w:id="9" w:name="_Toc169035867"/>
      <w:bookmarkStart w:id="10" w:name="_Toc169036590"/>
      <w:bookmarkStart w:id="11" w:name="_Toc214204760"/>
      <w:proofErr w:type="spellStart"/>
      <w:r w:rsidRPr="00F26EA5">
        <w:rPr>
          <w:rFonts w:ascii="맑은 고딕" w:eastAsia="Times New Roman" w:hAnsi="맑은 고딕" w:cs="Times New Roman" w:hint="eastAsia"/>
          <w:b/>
          <w:sz w:val="28"/>
          <w:szCs w:val="24"/>
          <w:lang w:val="en-US"/>
        </w:rPr>
        <w:t>Goal</w:t>
      </w:r>
      <w:bookmarkEnd w:id="7"/>
      <w:bookmarkEnd w:id="8"/>
      <w:bookmarkEnd w:id="9"/>
      <w:bookmarkEnd w:id="10"/>
      <w:bookmarkEnd w:id="11"/>
      <w:proofErr w:type="spellEnd"/>
    </w:p>
    <w:p w14:paraId="3291DF55" w14:textId="77777777" w:rsidR="00F26EA5" w:rsidRPr="00F26EA5" w:rsidRDefault="00F26EA5" w:rsidP="00F26EA5">
      <w:pPr>
        <w:spacing w:line="240" w:lineRule="auto"/>
        <w:ind w:leftChars="111" w:left="244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primary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goal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of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hi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implementation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esting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phas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wer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o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:</w:t>
      </w:r>
    </w:p>
    <w:p w14:paraId="21318DBB" w14:textId="77777777" w:rsidR="00F26EA5" w:rsidRPr="00F26EA5" w:rsidRDefault="00F26EA5" w:rsidP="00F26EA5">
      <w:pPr>
        <w:spacing w:line="240" w:lineRule="auto"/>
        <w:ind w:leftChars="111" w:left="244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F26EA5">
        <w:rPr>
          <w:rFonts w:ascii="Times New Roman" w:eastAsia="맑은 고딕" w:hAnsi="Times New Roman" w:cs="Times New Roman" w:hint="eastAsia"/>
          <w:sz w:val="24"/>
          <w:szCs w:val="24"/>
          <w:lang w:val="en-US"/>
        </w:rPr>
        <w:t>•</w:t>
      </w:r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ab/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Softwar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Engineering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Principle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Exercis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cor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softwar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engineering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&gt;</w:t>
      </w:r>
      <w:proofErr w:type="gram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principle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in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h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implementation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phas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maintaining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raceability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&gt;</w:t>
      </w:r>
      <w:proofErr w:type="gram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from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h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RS (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Requirement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) and SDS (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Design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).</w:t>
      </w:r>
    </w:p>
    <w:p w14:paraId="05170E36" w14:textId="77777777" w:rsidR="00F26EA5" w:rsidRPr="00F26EA5" w:rsidRDefault="00F26EA5" w:rsidP="00F26EA5">
      <w:pPr>
        <w:spacing w:line="240" w:lineRule="auto"/>
        <w:ind w:leftChars="111" w:left="244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F26EA5">
        <w:rPr>
          <w:rFonts w:ascii="Times New Roman" w:eastAsia="맑은 고딕" w:hAnsi="Times New Roman" w:cs="Times New Roman" w:hint="eastAsia"/>
          <w:sz w:val="24"/>
          <w:szCs w:val="24"/>
          <w:lang w:val="en-US"/>
        </w:rPr>
        <w:t>•</w:t>
      </w:r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ab/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esting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Proficiency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Demonstrat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proficiency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in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performing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softwar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&gt;</w:t>
      </w:r>
      <w:proofErr w:type="gram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esting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at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variou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level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Unit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est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Integration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est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gram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and &gt;</w:t>
      </w:r>
      <w:proofErr w:type="gram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ystem-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Level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est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6088E7D6" w14:textId="77777777" w:rsidR="00F26EA5" w:rsidRPr="00F26EA5" w:rsidRDefault="00F26EA5" w:rsidP="00F26EA5">
      <w:pPr>
        <w:spacing w:line="240" w:lineRule="auto"/>
        <w:ind w:leftChars="111" w:left="244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F26EA5">
        <w:rPr>
          <w:rFonts w:ascii="Times New Roman" w:eastAsia="맑은 고딕" w:hAnsi="Times New Roman" w:cs="Times New Roman" w:hint="eastAsia"/>
          <w:sz w:val="24"/>
          <w:szCs w:val="24"/>
          <w:lang w:val="en-US"/>
        </w:rPr>
        <w:t>•</w:t>
      </w:r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ab/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Program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Documentation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Learn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how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o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properly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document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h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softwar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&gt;</w:t>
      </w:r>
      <w:proofErr w:type="gram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implementation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including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h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us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of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comment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in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cod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proofErr w:type="gram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generating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&gt;</w:t>
      </w:r>
      <w:proofErr w:type="gram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user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manual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if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required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), and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producing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hi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structured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esting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&gt;</w:t>
      </w:r>
      <w:proofErr w:type="gram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report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7F32DBBF" w14:textId="77777777" w:rsidR="00F26EA5" w:rsidRPr="00F26EA5" w:rsidRDefault="00F26EA5" w:rsidP="00F26EA5">
      <w:pPr>
        <w:spacing w:line="240" w:lineRule="auto"/>
        <w:ind w:leftChars="111" w:left="244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F26EA5">
        <w:rPr>
          <w:rFonts w:ascii="Times New Roman" w:eastAsia="맑은 고딕" w:hAnsi="Times New Roman" w:cs="Times New Roman" w:hint="eastAsia"/>
          <w:sz w:val="24"/>
          <w:szCs w:val="24"/>
          <w:lang w:val="en-US"/>
        </w:rPr>
        <w:t>•</w:t>
      </w:r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ab/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Quality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Assuranc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Achiev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a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high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level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of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cod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coverage</w:t>
      </w:r>
      <w:proofErr w:type="spellEnd"/>
      <w:proofErr w:type="gram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, &gt;</w:t>
      </w:r>
      <w:proofErr w:type="gram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specifically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focusing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on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branch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coverag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o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certify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h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quality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&gt;</w:t>
      </w:r>
      <w:proofErr w:type="gram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robustness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of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the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implemented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system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logic</w:t>
      </w:r>
      <w:proofErr w:type="spellEnd"/>
      <w:r w:rsidRPr="00F26EA5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7608EBB5" w14:textId="77777777" w:rsidR="0077132E" w:rsidRPr="00753CFF" w:rsidRDefault="0077132E">
      <w:pPr>
        <w:rPr>
          <w:lang w:val="en-US"/>
        </w:rPr>
      </w:pPr>
    </w:p>
    <w:p w14:paraId="4F47828D" w14:textId="465CFE9B" w:rsidR="0077132E" w:rsidRDefault="00000000" w:rsidP="00453C1D">
      <w:pPr>
        <w:pStyle w:val="1"/>
        <w:numPr>
          <w:ilvl w:val="0"/>
          <w:numId w:val="6"/>
        </w:numPr>
      </w:pPr>
      <w:bookmarkStart w:id="12" w:name="_wrvuxkbldptd" w:colFirst="0" w:colLast="0"/>
      <w:bookmarkEnd w:id="12"/>
      <w:proofErr w:type="spellStart"/>
      <w:r>
        <w:lastRenderedPageBreak/>
        <w:t>Class</w:t>
      </w:r>
      <w:proofErr w:type="spellEnd"/>
      <w:r>
        <w:t xml:space="preserve"> </w:t>
      </w:r>
      <w:proofErr w:type="spellStart"/>
      <w:r>
        <w:t>Diagram</w:t>
      </w:r>
      <w:proofErr w:type="spellEnd"/>
    </w:p>
    <w:p w14:paraId="271E0971" w14:textId="6DB40994" w:rsidR="00453C1D" w:rsidRPr="00DC0522" w:rsidRDefault="00453C1D" w:rsidP="00DC0522">
      <w:pPr>
        <w:pStyle w:val="2"/>
        <w:numPr>
          <w:ilvl w:val="0"/>
          <w:numId w:val="453"/>
        </w:numPr>
      </w:pPr>
      <w:r w:rsidRPr="00DC0522">
        <w:rPr>
          <w:rFonts w:hint="eastAsia"/>
        </w:rPr>
        <w:t xml:space="preserve">System </w:t>
      </w:r>
      <w:proofErr w:type="spellStart"/>
      <w:r w:rsidRPr="00DC0522">
        <w:rPr>
          <w:rFonts w:hint="eastAsia"/>
        </w:rPr>
        <w:t>Overview</w:t>
      </w:r>
      <w:proofErr w:type="spellEnd"/>
      <w:r w:rsidRPr="00DC0522">
        <w:rPr>
          <w:rFonts w:hint="eastAsia"/>
        </w:rPr>
        <w:t xml:space="preserve"> </w:t>
      </w:r>
    </w:p>
    <w:p w14:paraId="3F45041F" w14:textId="68CF07FE" w:rsidR="00453C1D" w:rsidRPr="00453C1D" w:rsidRDefault="00453C1D" w:rsidP="00453C1D">
      <w:pPr>
        <w:pStyle w:val="affffff5"/>
        <w:ind w:leftChars="0" w:left="720"/>
        <w:rPr>
          <w:rFonts w:hint="eastAsia"/>
          <w:b/>
          <w:bCs/>
        </w:rPr>
      </w:pPr>
      <w:r w:rsidRPr="00453C1D">
        <w:rPr>
          <w:b/>
          <w:bCs/>
        </w:rPr>
        <w:drawing>
          <wp:inline distT="0" distB="0" distL="0" distR="0" wp14:anchorId="697286B9" wp14:editId="69CB5E38">
            <wp:extent cx="5733415" cy="3698875"/>
            <wp:effectExtent l="0" t="0" r="635" b="0"/>
            <wp:docPr id="134737608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37608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8488C" w14:textId="31AFA0D3" w:rsidR="0077132E" w:rsidRPr="00453C1D" w:rsidRDefault="00000000" w:rsidP="00DC0522">
      <w:pPr>
        <w:pStyle w:val="2"/>
        <w:numPr>
          <w:ilvl w:val="0"/>
          <w:numId w:val="453"/>
        </w:numPr>
        <w:rPr>
          <w:lang w:val="en-ZA"/>
        </w:rPr>
      </w:pPr>
      <w:bookmarkStart w:id="13" w:name="_cqxjdt24qy4s" w:colFirst="0" w:colLast="0"/>
      <w:bookmarkEnd w:id="13"/>
      <w:proofErr w:type="spellStart"/>
      <w:r w:rsidRPr="00453C1D">
        <w:rPr>
          <w:lang w:val="en-ZA"/>
        </w:rPr>
        <w:lastRenderedPageBreak/>
        <w:t>Class</w:t>
      </w:r>
      <w:proofErr w:type="spellEnd"/>
      <w:r w:rsidRPr="00453C1D">
        <w:rPr>
          <w:lang w:val="en-ZA"/>
        </w:rPr>
        <w:t xml:space="preserve"> </w:t>
      </w:r>
      <w:proofErr w:type="spellStart"/>
      <w:r w:rsidRPr="00453C1D">
        <w:rPr>
          <w:lang w:val="en-ZA"/>
        </w:rPr>
        <w:t>Diagram</w:t>
      </w:r>
      <w:proofErr w:type="spellEnd"/>
      <w:r w:rsidRPr="00453C1D">
        <w:rPr>
          <w:lang w:val="en-ZA"/>
        </w:rPr>
        <w:t xml:space="preserve"> of </w:t>
      </w:r>
      <w:proofErr w:type="spellStart"/>
      <w:r w:rsidRPr="00453C1D">
        <w:rPr>
          <w:lang w:val="en-ZA"/>
        </w:rPr>
        <w:t>Login</w:t>
      </w:r>
      <w:proofErr w:type="spellEnd"/>
      <w:r w:rsidRPr="00453C1D">
        <w:rPr>
          <w:lang w:val="en-ZA"/>
        </w:rPr>
        <w:t xml:space="preserve"> </w:t>
      </w:r>
      <w:proofErr w:type="spellStart"/>
      <w:r w:rsidRPr="00453C1D">
        <w:rPr>
          <w:lang w:val="en-ZA"/>
        </w:rPr>
        <w:t>Module</w:t>
      </w:r>
      <w:proofErr w:type="spellEnd"/>
    </w:p>
    <w:p w14:paraId="0CB3D6DD" w14:textId="77777777" w:rsidR="0077132E" w:rsidRDefault="00000000">
      <w:r>
        <w:rPr>
          <w:b/>
          <w:bCs/>
          <w:noProof/>
        </w:rPr>
        <w:drawing>
          <wp:inline distT="114300" distB="114300" distL="114300" distR="114300" wp14:anchorId="2ED15134" wp14:editId="2F24FC14">
            <wp:extent cx="5731200" cy="4279900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279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A469202" w14:textId="77777777" w:rsidR="0077132E" w:rsidRDefault="00000000">
      <w:pPr>
        <w:pStyle w:val="2"/>
      </w:pPr>
      <w:bookmarkStart w:id="14" w:name="_5gmonmb62jx7" w:colFirst="0" w:colLast="0"/>
      <w:bookmarkEnd w:id="14"/>
      <w:r>
        <w:lastRenderedPageBreak/>
        <w:t xml:space="preserve">2. </w:t>
      </w:r>
      <w:proofErr w:type="spellStart"/>
      <w:r>
        <w:t>Configure</w:t>
      </w:r>
      <w:proofErr w:type="spellEnd"/>
      <w:r>
        <w:t xml:space="preserve"> </w:t>
      </w:r>
      <w:proofErr w:type="spellStart"/>
      <w:r>
        <w:t>Feature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Diagram</w:t>
      </w:r>
      <w:proofErr w:type="spellEnd"/>
    </w:p>
    <w:p w14:paraId="305C39A2" w14:textId="77777777" w:rsidR="0077132E" w:rsidRDefault="00000000">
      <w:r>
        <w:rPr>
          <w:noProof/>
        </w:rPr>
        <w:drawing>
          <wp:inline distT="114300" distB="114300" distL="114300" distR="114300" wp14:anchorId="38E749FB" wp14:editId="1C0DFD4D">
            <wp:extent cx="5731200" cy="3403600"/>
            <wp:effectExtent l="0" t="0" r="0" b="0"/>
            <wp:docPr id="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403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D1BCCB3" w14:textId="77777777" w:rsidR="0077132E" w:rsidRPr="00753CFF" w:rsidRDefault="00000000">
      <w:pPr>
        <w:pStyle w:val="2"/>
        <w:rPr>
          <w:lang w:val="en-US"/>
        </w:rPr>
      </w:pPr>
      <w:bookmarkStart w:id="15" w:name="_c39tzchjwh9" w:colFirst="0" w:colLast="0"/>
      <w:bookmarkEnd w:id="15"/>
      <w:r w:rsidRPr="00753CFF">
        <w:rPr>
          <w:lang w:val="en-US"/>
        </w:rPr>
        <w:t xml:space="preserve">3. System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>/</w:t>
      </w:r>
      <w:proofErr w:type="spellStart"/>
      <w:r w:rsidRPr="00753CFF">
        <w:rPr>
          <w:lang w:val="en-US"/>
        </w:rPr>
        <w:t>Off</w:t>
      </w:r>
      <w:proofErr w:type="spellEnd"/>
      <w:r w:rsidRPr="00753CFF">
        <w:rPr>
          <w:lang w:val="en-US"/>
        </w:rPr>
        <w:t>/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eat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la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agram</w:t>
      </w:r>
      <w:proofErr w:type="spellEnd"/>
    </w:p>
    <w:p w14:paraId="0E88C87F" w14:textId="77777777" w:rsidR="0077132E" w:rsidRDefault="00000000">
      <w:r>
        <w:rPr>
          <w:noProof/>
        </w:rPr>
        <w:drawing>
          <wp:inline distT="114300" distB="114300" distL="114300" distR="114300" wp14:anchorId="5FBB21A7" wp14:editId="2906E3BA">
            <wp:extent cx="5731200" cy="2641600"/>
            <wp:effectExtent l="0" t="0" r="0" b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64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0805EF8" w14:textId="77777777" w:rsidR="0077132E" w:rsidRDefault="00000000">
      <w:pPr>
        <w:pStyle w:val="2"/>
      </w:pPr>
      <w:bookmarkStart w:id="16" w:name="_lyi4r2nnu1v3" w:colFirst="0" w:colLast="0"/>
      <w:bookmarkEnd w:id="16"/>
      <w:r>
        <w:lastRenderedPageBreak/>
        <w:t xml:space="preserve">4. </w:t>
      </w:r>
      <w:proofErr w:type="spellStart"/>
      <w:r>
        <w:t>Password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Feature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Diagram</w:t>
      </w:r>
      <w:proofErr w:type="spellEnd"/>
    </w:p>
    <w:p w14:paraId="47C817BA" w14:textId="77777777" w:rsidR="0077132E" w:rsidRDefault="00000000">
      <w:r>
        <w:rPr>
          <w:noProof/>
        </w:rPr>
        <w:drawing>
          <wp:inline distT="114300" distB="114300" distL="114300" distR="114300" wp14:anchorId="085B2B2B" wp14:editId="2C93C6DF">
            <wp:extent cx="5731200" cy="3771900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771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D0C84CC" w14:textId="319BFFC2" w:rsidR="00362686" w:rsidRDefault="00362686" w:rsidP="00DC0522">
      <w:pPr>
        <w:pStyle w:val="2"/>
        <w:rPr>
          <w:lang w:val="en-ZA"/>
        </w:rPr>
      </w:pPr>
      <w:r w:rsidRPr="00362686">
        <w:rPr>
          <w:rFonts w:hint="eastAsia"/>
          <w:lang w:val="en-ZA"/>
        </w:rPr>
        <w:lastRenderedPageBreak/>
        <w:t xml:space="preserve">5. </w:t>
      </w:r>
      <w:proofErr w:type="spellStart"/>
      <w:r w:rsidRPr="00362686">
        <w:rPr>
          <w:rFonts w:hint="eastAsia"/>
          <w:lang w:val="en-ZA"/>
        </w:rPr>
        <w:t>Camera</w:t>
      </w:r>
      <w:proofErr w:type="spellEnd"/>
      <w:r w:rsidRPr="00362686">
        <w:rPr>
          <w:rFonts w:hint="eastAsia"/>
          <w:lang w:val="en-ZA"/>
        </w:rPr>
        <w:t xml:space="preserve"> Management </w:t>
      </w:r>
      <w:proofErr w:type="spellStart"/>
      <w:r w:rsidRPr="00362686">
        <w:rPr>
          <w:rFonts w:hint="eastAsia"/>
          <w:lang w:val="en-ZA"/>
        </w:rPr>
        <w:t>Class</w:t>
      </w:r>
      <w:proofErr w:type="spellEnd"/>
      <w:r w:rsidRPr="00362686">
        <w:rPr>
          <w:rFonts w:hint="eastAsia"/>
          <w:lang w:val="en-ZA"/>
        </w:rPr>
        <w:t xml:space="preserve"> </w:t>
      </w:r>
      <w:proofErr w:type="spellStart"/>
      <w:r w:rsidRPr="00362686">
        <w:rPr>
          <w:rFonts w:hint="eastAsia"/>
          <w:lang w:val="en-ZA"/>
        </w:rPr>
        <w:t>Diagram</w:t>
      </w:r>
      <w:proofErr w:type="spellEnd"/>
    </w:p>
    <w:p w14:paraId="40D048F9" w14:textId="54952604" w:rsidR="00362686" w:rsidRDefault="00362686">
      <w:pPr>
        <w:rPr>
          <w:sz w:val="32"/>
          <w:szCs w:val="32"/>
          <w:lang w:val="en-ZA"/>
        </w:rPr>
      </w:pPr>
      <w:r w:rsidRPr="00362686">
        <w:rPr>
          <w:noProof/>
          <w:sz w:val="32"/>
          <w:szCs w:val="32"/>
          <w:lang w:val="en-ZA"/>
        </w:rPr>
        <w:drawing>
          <wp:inline distT="0" distB="0" distL="0" distR="0" wp14:anchorId="78E03873" wp14:editId="01C2A47B">
            <wp:extent cx="5733415" cy="4038600"/>
            <wp:effectExtent l="0" t="0" r="635" b="0"/>
            <wp:docPr id="156696939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96939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874B3" w14:textId="18CCA8F7" w:rsidR="00453C1D" w:rsidRDefault="00453C1D" w:rsidP="00DC0522">
      <w:pPr>
        <w:pStyle w:val="2"/>
        <w:rPr>
          <w:lang w:val="en-ZA"/>
        </w:rPr>
      </w:pPr>
      <w:r>
        <w:rPr>
          <w:rFonts w:hint="eastAsia"/>
          <w:lang w:val="en-ZA"/>
        </w:rPr>
        <w:t xml:space="preserve">6. </w:t>
      </w:r>
      <w:proofErr w:type="spellStart"/>
      <w:r>
        <w:rPr>
          <w:rFonts w:hint="eastAsia"/>
          <w:lang w:val="en-ZA"/>
        </w:rPr>
        <w:t>Class</w:t>
      </w:r>
      <w:proofErr w:type="spellEnd"/>
      <w:r>
        <w:rPr>
          <w:rFonts w:hint="eastAsia"/>
          <w:lang w:val="en-ZA"/>
        </w:rPr>
        <w:t xml:space="preserve"> </w:t>
      </w:r>
      <w:proofErr w:type="spellStart"/>
      <w:r>
        <w:rPr>
          <w:rFonts w:hint="eastAsia"/>
          <w:lang w:val="en-ZA"/>
        </w:rPr>
        <w:t>Diagram</w:t>
      </w:r>
      <w:proofErr w:type="spellEnd"/>
      <w:r>
        <w:rPr>
          <w:rFonts w:hint="eastAsia"/>
          <w:lang w:val="en-ZA"/>
        </w:rPr>
        <w:t xml:space="preserve"> of </w:t>
      </w:r>
      <w:proofErr w:type="spellStart"/>
      <w:r>
        <w:rPr>
          <w:rFonts w:hint="eastAsia"/>
          <w:lang w:val="en-ZA"/>
        </w:rPr>
        <w:t>Alarm</w:t>
      </w:r>
      <w:proofErr w:type="spellEnd"/>
      <w:r>
        <w:rPr>
          <w:rFonts w:hint="eastAsia"/>
          <w:lang w:val="en-ZA"/>
        </w:rPr>
        <w:t xml:space="preserve"> </w:t>
      </w:r>
      <w:proofErr w:type="spellStart"/>
      <w:r>
        <w:rPr>
          <w:rFonts w:hint="eastAsia"/>
          <w:lang w:val="en-ZA"/>
        </w:rPr>
        <w:t>Core</w:t>
      </w:r>
      <w:proofErr w:type="spellEnd"/>
      <w:r>
        <w:rPr>
          <w:rFonts w:hint="eastAsia"/>
          <w:lang w:val="en-ZA"/>
        </w:rPr>
        <w:t xml:space="preserve"> &amp; Devices</w:t>
      </w:r>
    </w:p>
    <w:p w14:paraId="1E5E0928" w14:textId="4D0FDEBF" w:rsidR="00453C1D" w:rsidRDefault="00453C1D">
      <w:pPr>
        <w:rPr>
          <w:sz w:val="32"/>
          <w:szCs w:val="32"/>
          <w:lang w:val="en-ZA"/>
        </w:rPr>
      </w:pPr>
      <w:r w:rsidRPr="00453C1D">
        <w:rPr>
          <w:sz w:val="32"/>
          <w:szCs w:val="32"/>
          <w:lang w:val="en-ZA"/>
        </w:rPr>
        <w:drawing>
          <wp:inline distT="0" distB="0" distL="0" distR="0" wp14:anchorId="74E12A76" wp14:editId="3252138F">
            <wp:extent cx="5733415" cy="3455035"/>
            <wp:effectExtent l="0" t="0" r="635" b="0"/>
            <wp:docPr id="1284281634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28163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DACDE" w14:textId="70EDF168" w:rsidR="00453C1D" w:rsidRDefault="00453C1D" w:rsidP="00DC0522">
      <w:pPr>
        <w:pStyle w:val="2"/>
        <w:rPr>
          <w:lang w:val="en-ZA"/>
        </w:rPr>
      </w:pPr>
      <w:r>
        <w:rPr>
          <w:rFonts w:hint="eastAsia"/>
          <w:lang w:val="en-ZA"/>
        </w:rPr>
        <w:lastRenderedPageBreak/>
        <w:t xml:space="preserve">7. </w:t>
      </w:r>
      <w:proofErr w:type="spellStart"/>
      <w:r>
        <w:rPr>
          <w:rFonts w:hint="eastAsia"/>
          <w:lang w:val="en-ZA"/>
        </w:rPr>
        <w:t>Class</w:t>
      </w:r>
      <w:proofErr w:type="spellEnd"/>
      <w:r>
        <w:rPr>
          <w:rFonts w:hint="eastAsia"/>
          <w:lang w:val="en-ZA"/>
        </w:rPr>
        <w:t xml:space="preserve"> </w:t>
      </w:r>
      <w:proofErr w:type="spellStart"/>
      <w:r>
        <w:rPr>
          <w:rFonts w:hint="eastAsia"/>
          <w:lang w:val="en-ZA"/>
        </w:rPr>
        <w:t>Diagram</w:t>
      </w:r>
      <w:proofErr w:type="spellEnd"/>
      <w:r>
        <w:rPr>
          <w:rFonts w:hint="eastAsia"/>
          <w:lang w:val="en-ZA"/>
        </w:rPr>
        <w:t xml:space="preserve"> of </w:t>
      </w:r>
      <w:proofErr w:type="spellStart"/>
      <w:r w:rsidRPr="00453C1D">
        <w:rPr>
          <w:lang w:val="en-ZA"/>
        </w:rPr>
        <w:t>Orchestration</w:t>
      </w:r>
      <w:proofErr w:type="spellEnd"/>
      <w:r w:rsidRPr="00453C1D">
        <w:rPr>
          <w:lang w:val="en-ZA"/>
        </w:rPr>
        <w:t xml:space="preserve"> &amp; </w:t>
      </w:r>
      <w:proofErr w:type="spellStart"/>
      <w:r w:rsidRPr="00453C1D">
        <w:rPr>
          <w:lang w:val="en-ZA"/>
        </w:rPr>
        <w:t>Control</w:t>
      </w:r>
      <w:proofErr w:type="spellEnd"/>
    </w:p>
    <w:p w14:paraId="57BF8BE0" w14:textId="00139A0F" w:rsidR="00453C1D" w:rsidRDefault="00453C1D">
      <w:pPr>
        <w:rPr>
          <w:sz w:val="32"/>
          <w:szCs w:val="32"/>
          <w:lang w:val="en-ZA"/>
        </w:rPr>
      </w:pPr>
      <w:r w:rsidRPr="00453C1D">
        <w:rPr>
          <w:sz w:val="32"/>
          <w:szCs w:val="32"/>
          <w:lang w:val="en-ZA"/>
        </w:rPr>
        <w:drawing>
          <wp:inline distT="0" distB="0" distL="0" distR="0" wp14:anchorId="0B09F1AB" wp14:editId="2CBA7F3D">
            <wp:extent cx="5733415" cy="3455035"/>
            <wp:effectExtent l="0" t="0" r="635" b="0"/>
            <wp:docPr id="155441081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41081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09AD4" w14:textId="608F66C3" w:rsidR="00453C1D" w:rsidRDefault="00453C1D" w:rsidP="00DC0522">
      <w:pPr>
        <w:pStyle w:val="2"/>
        <w:rPr>
          <w:lang w:val="en-ZA"/>
        </w:rPr>
      </w:pPr>
      <w:r>
        <w:rPr>
          <w:rFonts w:hint="eastAsia"/>
          <w:lang w:val="en-ZA"/>
        </w:rPr>
        <w:t xml:space="preserve">8. </w:t>
      </w:r>
      <w:proofErr w:type="spellStart"/>
      <w:r>
        <w:rPr>
          <w:rFonts w:hint="eastAsia"/>
          <w:lang w:val="en-ZA"/>
        </w:rPr>
        <w:t>Class</w:t>
      </w:r>
      <w:proofErr w:type="spellEnd"/>
      <w:r>
        <w:rPr>
          <w:rFonts w:hint="eastAsia"/>
          <w:lang w:val="en-ZA"/>
        </w:rPr>
        <w:t xml:space="preserve"> </w:t>
      </w:r>
      <w:proofErr w:type="spellStart"/>
      <w:r>
        <w:rPr>
          <w:rFonts w:hint="eastAsia"/>
          <w:lang w:val="en-ZA"/>
        </w:rPr>
        <w:t>Diagram</w:t>
      </w:r>
      <w:proofErr w:type="spellEnd"/>
      <w:r>
        <w:rPr>
          <w:rFonts w:hint="eastAsia"/>
          <w:lang w:val="en-ZA"/>
        </w:rPr>
        <w:t xml:space="preserve"> of </w:t>
      </w:r>
      <w:proofErr w:type="spellStart"/>
      <w:r w:rsidRPr="00453C1D">
        <w:rPr>
          <w:lang w:val="en-ZA"/>
        </w:rPr>
        <w:t>Configuration</w:t>
      </w:r>
      <w:proofErr w:type="spellEnd"/>
      <w:r w:rsidRPr="00453C1D">
        <w:rPr>
          <w:lang w:val="en-ZA"/>
        </w:rPr>
        <w:t xml:space="preserve"> &amp; </w:t>
      </w:r>
      <w:proofErr w:type="spellStart"/>
      <w:r w:rsidRPr="00453C1D">
        <w:rPr>
          <w:lang w:val="en-ZA"/>
        </w:rPr>
        <w:t>Persistence</w:t>
      </w:r>
      <w:proofErr w:type="spellEnd"/>
    </w:p>
    <w:p w14:paraId="039E46C1" w14:textId="6706BF13" w:rsidR="00453C1D" w:rsidRDefault="00453C1D">
      <w:pPr>
        <w:rPr>
          <w:sz w:val="32"/>
          <w:szCs w:val="32"/>
          <w:lang w:val="en-ZA"/>
        </w:rPr>
      </w:pPr>
      <w:r w:rsidRPr="00453C1D">
        <w:rPr>
          <w:sz w:val="32"/>
          <w:szCs w:val="32"/>
          <w:lang w:val="en-ZA"/>
        </w:rPr>
        <w:drawing>
          <wp:inline distT="0" distB="0" distL="0" distR="0" wp14:anchorId="4F20A5E6" wp14:editId="47D015B4">
            <wp:extent cx="5733415" cy="3455035"/>
            <wp:effectExtent l="0" t="0" r="635" b="0"/>
            <wp:docPr id="6543489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3489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0522">
        <w:rPr>
          <w:rStyle w:val="2Char"/>
          <w:rFonts w:hint="eastAsia"/>
        </w:rPr>
        <w:t xml:space="preserve">9. </w:t>
      </w:r>
      <w:proofErr w:type="spellStart"/>
      <w:r w:rsidRPr="00DC0522">
        <w:rPr>
          <w:rStyle w:val="2Char"/>
          <w:rFonts w:hint="eastAsia"/>
        </w:rPr>
        <w:t>Class</w:t>
      </w:r>
      <w:proofErr w:type="spellEnd"/>
      <w:r w:rsidRPr="00DC0522">
        <w:rPr>
          <w:rStyle w:val="2Char"/>
          <w:rFonts w:hint="eastAsia"/>
        </w:rPr>
        <w:t xml:space="preserve"> </w:t>
      </w:r>
      <w:proofErr w:type="spellStart"/>
      <w:r w:rsidRPr="00DC0522">
        <w:rPr>
          <w:rStyle w:val="2Char"/>
          <w:rFonts w:hint="eastAsia"/>
        </w:rPr>
        <w:t>Diagram</w:t>
      </w:r>
      <w:proofErr w:type="spellEnd"/>
      <w:r w:rsidRPr="00DC0522">
        <w:rPr>
          <w:rStyle w:val="2Char"/>
          <w:rFonts w:hint="eastAsia"/>
        </w:rPr>
        <w:t xml:space="preserve"> of </w:t>
      </w:r>
      <w:proofErr w:type="spellStart"/>
      <w:r w:rsidRPr="00DC0522">
        <w:rPr>
          <w:rStyle w:val="2Char"/>
          <w:rFonts w:hint="eastAsia"/>
        </w:rPr>
        <w:t>External</w:t>
      </w:r>
      <w:proofErr w:type="spellEnd"/>
      <w:r w:rsidRPr="00DC0522">
        <w:rPr>
          <w:rStyle w:val="2Char"/>
          <w:rFonts w:hint="eastAsia"/>
        </w:rPr>
        <w:t xml:space="preserve"> </w:t>
      </w:r>
      <w:proofErr w:type="spellStart"/>
      <w:r w:rsidRPr="00DC0522">
        <w:rPr>
          <w:rStyle w:val="2Char"/>
          <w:rFonts w:hint="eastAsia"/>
        </w:rPr>
        <w:t>Interfaces</w:t>
      </w:r>
      <w:proofErr w:type="spellEnd"/>
    </w:p>
    <w:p w14:paraId="24E9D7F9" w14:textId="57BABF26" w:rsidR="00453C1D" w:rsidRPr="00362686" w:rsidRDefault="00453C1D">
      <w:pPr>
        <w:rPr>
          <w:rFonts w:hint="eastAsia"/>
          <w:sz w:val="32"/>
          <w:szCs w:val="32"/>
          <w:lang w:val="en-ZA"/>
        </w:rPr>
      </w:pPr>
      <w:r w:rsidRPr="00453C1D">
        <w:rPr>
          <w:sz w:val="32"/>
          <w:szCs w:val="32"/>
          <w:lang w:val="en-ZA"/>
        </w:rPr>
        <w:lastRenderedPageBreak/>
        <w:drawing>
          <wp:inline distT="0" distB="0" distL="0" distR="0" wp14:anchorId="324402F3" wp14:editId="06EAC347">
            <wp:extent cx="5733415" cy="3455035"/>
            <wp:effectExtent l="0" t="0" r="635" b="0"/>
            <wp:docPr id="171199630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99630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306EC" w14:textId="77777777" w:rsidR="0077132E" w:rsidRPr="00753CFF" w:rsidRDefault="00000000">
      <w:pPr>
        <w:pStyle w:val="1"/>
        <w:keepNext w:val="0"/>
        <w:keepLines w:val="0"/>
        <w:spacing w:before="480"/>
        <w:rPr>
          <w:b/>
          <w:bCs/>
          <w:sz w:val="46"/>
          <w:szCs w:val="46"/>
          <w:lang w:val="en-US"/>
        </w:rPr>
      </w:pPr>
      <w:r w:rsidRPr="00753CFF">
        <w:rPr>
          <w:b/>
          <w:bCs/>
          <w:sz w:val="46"/>
          <w:szCs w:val="46"/>
          <w:lang w:val="en-US"/>
        </w:rPr>
        <w:t xml:space="preserve">III. </w:t>
      </w:r>
      <w:proofErr w:type="spellStart"/>
      <w:r w:rsidRPr="00753CFF">
        <w:rPr>
          <w:b/>
          <w:bCs/>
          <w:sz w:val="46"/>
          <w:szCs w:val="46"/>
          <w:lang w:val="en-US"/>
        </w:rPr>
        <w:t>Unit</w:t>
      </w:r>
      <w:proofErr w:type="spellEnd"/>
      <w:r w:rsidRPr="00753CFF">
        <w:rPr>
          <w:b/>
          <w:bCs/>
          <w:sz w:val="46"/>
          <w:szCs w:val="46"/>
          <w:lang w:val="en-US"/>
        </w:rPr>
        <w:t xml:space="preserve"> </w:t>
      </w:r>
      <w:proofErr w:type="spellStart"/>
      <w:r w:rsidRPr="00753CFF">
        <w:rPr>
          <w:b/>
          <w:bCs/>
          <w:sz w:val="46"/>
          <w:szCs w:val="46"/>
          <w:lang w:val="en-US"/>
        </w:rPr>
        <w:t>Tests</w:t>
      </w:r>
      <w:proofErr w:type="spellEnd"/>
    </w:p>
    <w:p w14:paraId="406D6918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7" w:name="_pnr473ioqsz2" w:colFirst="0" w:colLast="0"/>
      <w:bookmarkEnd w:id="17"/>
      <w:r w:rsidRPr="00753CFF">
        <w:rPr>
          <w:b/>
          <w:bCs/>
          <w:sz w:val="34"/>
          <w:szCs w:val="34"/>
          <w:lang w:val="en-US"/>
        </w:rPr>
        <w:t xml:space="preserve">1. </w:t>
      </w:r>
      <w:proofErr w:type="spellStart"/>
      <w:r w:rsidRPr="00753CFF">
        <w:rPr>
          <w:b/>
          <w:bCs/>
          <w:sz w:val="34"/>
          <w:szCs w:val="34"/>
          <w:lang w:val="en-US"/>
        </w:rPr>
        <w:t>External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Communication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Management</w:t>
      </w:r>
    </w:p>
    <w:p w14:paraId="4065A3FF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8" w:name="_qnrujzrb4q3q" w:colFirst="0" w:colLast="0"/>
      <w:bookmarkEnd w:id="18"/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A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Control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Panel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Management</w:t>
      </w:r>
    </w:p>
    <w:p w14:paraId="16514528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19" w:name="_wuek555xbmau" w:colFirst="0" w:colLast="0"/>
      <w:bookmarkEnd w:id="19"/>
      <w:r w:rsidRPr="00753CFF">
        <w:rPr>
          <w:b/>
          <w:bCs/>
          <w:color w:val="000000"/>
          <w:sz w:val="22"/>
          <w:szCs w:val="22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ontrolPanelLoginPresenter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(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ontrol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Panel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Login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>)</w:t>
      </w:r>
    </w:p>
    <w:p w14:paraId="46D6C900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20" w:name="_mct2iev5huj1" w:colFirst="0" w:colLast="0"/>
      <w:bookmarkEnd w:id="20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ttempt_login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handling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login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from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Control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Panel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38E9EB0E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21" w:name="_u8seuvozm0" w:colFirst="0" w:colLast="0"/>
      <w:bookmarkEnd w:id="21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missing_credentials_triggers_warning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LP-001)</w:t>
      </w:r>
    </w:p>
    <w:tbl>
      <w:tblPr>
        <w:tblStyle w:val="a5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01A29EDB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EB3AB4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37AADC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FB72928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B4E9D6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7B8C02" w14:textId="77777777" w:rsidR="0077132E" w:rsidRDefault="00000000">
            <w:pPr>
              <w:spacing w:before="240"/>
            </w:pPr>
            <w:proofErr w:type="spellStart"/>
            <w:r>
              <w:t>ControlPanelLoginPresenter</w:t>
            </w:r>
            <w:proofErr w:type="spellEnd"/>
          </w:p>
        </w:tc>
      </w:tr>
      <w:tr w:rsidR="0077132E" w14:paraId="5756BCA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B2A3E5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466327" w14:textId="77777777" w:rsidR="0077132E" w:rsidRDefault="00000000">
            <w:pPr>
              <w:spacing w:before="240"/>
            </w:pPr>
            <w:proofErr w:type="spellStart"/>
            <w:r>
              <w:t>attempt_login</w:t>
            </w:r>
            <w:proofErr w:type="spellEnd"/>
            <w:r>
              <w:t>()</w:t>
            </w:r>
          </w:p>
        </w:tc>
      </w:tr>
      <w:tr w:rsidR="0077132E" w14:paraId="71EE97A7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8FA197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36F8AB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24DD48E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3CD235" w14:textId="77777777" w:rsidR="0077132E" w:rsidRDefault="00000000">
            <w:pPr>
              <w:spacing w:before="240"/>
            </w:pPr>
            <w:proofErr w:type="spellStart"/>
            <w:r>
              <w:lastRenderedPageBreak/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5934DC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16EFE3C0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E0365C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923B0B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0C00EC8F" w14:textId="77777777" w:rsidR="0077132E" w:rsidRDefault="00000000">
      <w:pPr>
        <w:spacing w:before="240" w:after="240"/>
      </w:pPr>
      <w:r>
        <w:t xml:space="preserve"> </w:t>
      </w:r>
    </w:p>
    <w:p w14:paraId="1A7FD915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5B7B7C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o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vid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o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ID and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igge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ar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>.</w:t>
      </w:r>
    </w:p>
    <w:p w14:paraId="6411E2C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D368AF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ID: "" (</w:t>
      </w:r>
      <w:proofErr w:type="spellStart"/>
      <w:r w:rsidRPr="00753CFF">
        <w:rPr>
          <w:lang w:val="en-US"/>
        </w:rPr>
        <w:t>empt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ring</w:t>
      </w:r>
      <w:proofErr w:type="spellEnd"/>
      <w:r w:rsidRPr="00753CFF">
        <w:rPr>
          <w:lang w:val="en-US"/>
        </w:rPr>
        <w:t>)</w:t>
      </w:r>
    </w:p>
    <w:p w14:paraId="507E244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pw</w:t>
      </w:r>
      <w:proofErr w:type="spellEnd"/>
      <w:r w:rsidRPr="00753CFF">
        <w:rPr>
          <w:lang w:val="en-US"/>
        </w:rPr>
        <w:t>" (</w:t>
      </w:r>
      <w:proofErr w:type="spellStart"/>
      <w:r w:rsidRPr="00753CFF">
        <w:rPr>
          <w:lang w:val="en-US"/>
        </w:rPr>
        <w:t>an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</w:t>
      </w:r>
      <w:proofErr w:type="spellEnd"/>
      <w:r w:rsidRPr="00753CFF">
        <w:rPr>
          <w:lang w:val="en-US"/>
        </w:rPr>
        <w:t>)</w:t>
      </w:r>
    </w:p>
    <w:p w14:paraId="1242D65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2925AEEF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leve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arning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titl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pu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quir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lea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nte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both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Use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ID and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25B4CCC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2421EDB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ar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evel</w:t>
      </w:r>
      <w:proofErr w:type="spellEnd"/>
    </w:p>
    <w:p w14:paraId="44A8D75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Aler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qu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o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</w:p>
    <w:p w14:paraId="1C59693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de</w:t>
      </w:r>
      <w:proofErr w:type="spellEnd"/>
    </w:p>
    <w:p w14:paraId="2D252EB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067D882F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Inp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necessar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Part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tter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mplement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roduc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2.</w:t>
      </w:r>
    </w:p>
    <w:p w14:paraId="18DE2FE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1EE110BB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22" w:name="_nn13qzajlug9" w:colFirst="0" w:colLast="0"/>
      <w:bookmarkEnd w:id="22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lastRenderedPageBreak/>
        <w:t>b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uccess_navigates_to_main_menu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LP-002)</w:t>
      </w:r>
    </w:p>
    <w:tbl>
      <w:tblPr>
        <w:tblStyle w:val="a6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5BDDABEF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4B9EEA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1C4DB3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7436495B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19DCD8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3A2F53" w14:textId="77777777" w:rsidR="0077132E" w:rsidRDefault="00000000">
            <w:pPr>
              <w:spacing w:before="240"/>
            </w:pPr>
            <w:proofErr w:type="spellStart"/>
            <w:r>
              <w:t>ControlPanelLoginPresenter</w:t>
            </w:r>
            <w:proofErr w:type="spellEnd"/>
          </w:p>
        </w:tc>
      </w:tr>
      <w:tr w:rsidR="0077132E" w14:paraId="41236770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A92FD4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9CB6F3" w14:textId="77777777" w:rsidR="0077132E" w:rsidRDefault="00000000">
            <w:pPr>
              <w:spacing w:before="240"/>
            </w:pPr>
            <w:proofErr w:type="spellStart"/>
            <w:r>
              <w:t>attempt_login</w:t>
            </w:r>
            <w:proofErr w:type="spellEnd"/>
            <w:r>
              <w:t>()</w:t>
            </w:r>
          </w:p>
        </w:tc>
      </w:tr>
      <w:tr w:rsidR="0077132E" w14:paraId="7169D494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440164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F61AAA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3AA091E7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0D3678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EF4116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3B6DDD5B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0A2B80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33AC82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00D1B5A4" w14:textId="77777777" w:rsidR="0077132E" w:rsidRDefault="00000000">
      <w:pPr>
        <w:spacing w:before="240" w:after="240"/>
      </w:pPr>
      <w:r>
        <w:t xml:space="preserve"> </w:t>
      </w:r>
    </w:p>
    <w:p w14:paraId="0832164B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48DFA31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ul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avig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inMenu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creen</w:t>
      </w:r>
      <w:proofErr w:type="spellEnd"/>
      <w:r w:rsidRPr="00753CFF">
        <w:rPr>
          <w:lang w:val="en-US"/>
        </w:rPr>
        <w:t>.</w:t>
      </w:r>
    </w:p>
    <w:p w14:paraId="55C3D89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5559168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ID: "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>"</w:t>
      </w:r>
    </w:p>
    <w:p w14:paraId="55C2DA6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pw</w:t>
      </w:r>
      <w:proofErr w:type="spellEnd"/>
      <w:r w:rsidRPr="00753CFF">
        <w:rPr>
          <w:lang w:val="en-US"/>
        </w:rPr>
        <w:t>"</w:t>
      </w:r>
    </w:p>
    <w:p w14:paraId="2F42016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>: `{"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": </w:t>
      </w:r>
      <w:proofErr w:type="spellStart"/>
      <w:r w:rsidRPr="00753CFF">
        <w:rPr>
          <w:lang w:val="en-US"/>
        </w:rPr>
        <w:t>True</w:t>
      </w:r>
      <w:proofErr w:type="spellEnd"/>
      <w:r w:rsidRPr="00753CFF">
        <w:rPr>
          <w:lang w:val="en-US"/>
        </w:rPr>
        <w:t>}`</w:t>
      </w:r>
    </w:p>
    <w:p w14:paraId="123BBD2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18D475FC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avigate_to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ainMenu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29BEFED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F43641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</w:p>
    <w:p w14:paraId="77635BA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navigate_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MainMenu</w:t>
      </w:r>
      <w:proofErr w:type="spellEnd"/>
      <w:r w:rsidRPr="00753CFF">
        <w:rPr>
          <w:lang w:val="en-US"/>
        </w:rPr>
        <w:t>"</w:t>
      </w:r>
    </w:p>
    <w:p w14:paraId="39BF462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lastRenderedPageBreak/>
        <w:t>Comment</w:t>
      </w:r>
      <w:proofErr w:type="spellEnd"/>
    </w:p>
    <w:p w14:paraId="79F3C43F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ncapsul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avig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c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separating</w:t>
      </w:r>
      <w:proofErr w:type="spellEnd"/>
      <w:r w:rsidRPr="00753CFF">
        <w:rPr>
          <w:lang w:val="en-US"/>
        </w:rPr>
        <w:t xml:space="preserve"> UI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ro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usin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c</w:t>
      </w:r>
      <w:proofErr w:type="spellEnd"/>
      <w:r w:rsidRPr="00753CFF">
        <w:rPr>
          <w:lang w:val="en-US"/>
        </w:rPr>
        <w:t>.</w:t>
      </w:r>
    </w:p>
    <w:p w14:paraId="17BCA2E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3AC2D8EE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23" w:name="_unhh9n4kvxva" w:colFirst="0" w:colLast="0"/>
      <w:bookmarkEnd w:id="23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c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locked_with_remaining_time_sets_statu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LP-003)</w:t>
      </w:r>
    </w:p>
    <w:tbl>
      <w:tblPr>
        <w:tblStyle w:val="a7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0483922F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08E7D8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B32AF3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333EBAD5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8BC9C0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C798D2" w14:textId="77777777" w:rsidR="0077132E" w:rsidRDefault="00000000">
            <w:pPr>
              <w:spacing w:before="240"/>
            </w:pPr>
            <w:proofErr w:type="spellStart"/>
            <w:r>
              <w:t>ControlPanelLoginPresenter</w:t>
            </w:r>
            <w:proofErr w:type="spellEnd"/>
          </w:p>
        </w:tc>
      </w:tr>
      <w:tr w:rsidR="0077132E" w14:paraId="658CC3EE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9251AD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541A95" w14:textId="77777777" w:rsidR="0077132E" w:rsidRDefault="00000000">
            <w:pPr>
              <w:spacing w:before="240"/>
            </w:pPr>
            <w:proofErr w:type="spellStart"/>
            <w:r>
              <w:t>attempt_login</w:t>
            </w:r>
            <w:proofErr w:type="spellEnd"/>
            <w:r>
              <w:t>()</w:t>
            </w:r>
          </w:p>
        </w:tc>
      </w:tr>
      <w:tr w:rsidR="0077132E" w14:paraId="45AAE6AA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4580C3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69A9FB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23AEB48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5FD17D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F47810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28E7FAC5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4FCFFF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EB2B47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668C0D58" w14:textId="77777777" w:rsidR="0077132E" w:rsidRDefault="00000000">
      <w:pPr>
        <w:spacing w:before="240" w:after="240"/>
      </w:pPr>
      <w:r>
        <w:t xml:space="preserve"> </w:t>
      </w:r>
    </w:p>
    <w:p w14:paraId="25E8DAB6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711B479D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-friend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>.</w:t>
      </w:r>
    </w:p>
    <w:p w14:paraId="3E97478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4C9FB25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>: `{"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": </w:t>
      </w:r>
      <w:proofErr w:type="spellStart"/>
      <w:r w:rsidRPr="00753CFF">
        <w:rPr>
          <w:lang w:val="en-US"/>
        </w:rPr>
        <w:t>True</w:t>
      </w:r>
      <w:proofErr w:type="spellEnd"/>
      <w:r w:rsidRPr="00753CFF">
        <w:rPr>
          <w:lang w:val="en-US"/>
        </w:rPr>
        <w:t>, "</w:t>
      </w:r>
      <w:proofErr w:type="spellStart"/>
      <w:r w:rsidRPr="00753CFF">
        <w:rPr>
          <w:lang w:val="en-US"/>
        </w:rPr>
        <w:t>remaining_time</w:t>
      </w:r>
      <w:proofErr w:type="spellEnd"/>
      <w:r w:rsidRPr="00753CFF">
        <w:rPr>
          <w:lang w:val="en-US"/>
        </w:rPr>
        <w:t>": 90, "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>": "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u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>"}`</w:t>
      </w:r>
    </w:p>
    <w:p w14:paraId="2589016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1407B1CD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tatus_tex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ccoun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.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gai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1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inute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30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econd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tatus_colo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leve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titl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ccoun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063CAFB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lastRenderedPageBreak/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612E83D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inutes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seconds</w:t>
      </w:r>
      <w:proofErr w:type="spellEnd"/>
    </w:p>
    <w:p w14:paraId="50854A1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tatu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l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d</w:t>
      </w:r>
      <w:proofErr w:type="spellEnd"/>
    </w:p>
    <w:p w14:paraId="2479276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Aler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ev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</w:p>
    <w:p w14:paraId="56E997B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5A6D7C7A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t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-friend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Implem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-bas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eedback</w:t>
      </w:r>
      <w:proofErr w:type="spellEnd"/>
      <w:r w:rsidRPr="00753CFF">
        <w:rPr>
          <w:lang w:val="en-US"/>
        </w:rPr>
        <w:t>.</w:t>
      </w:r>
    </w:p>
    <w:p w14:paraId="354D34F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6DF640CC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24" w:name="_nbox509pqvkg" w:colFirst="0" w:colLast="0"/>
      <w:bookmarkEnd w:id="24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general_failure_with_attempts_shows_messag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LP-004)</w:t>
      </w:r>
    </w:p>
    <w:tbl>
      <w:tblPr>
        <w:tblStyle w:val="a8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3EB60BC0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20B41E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AAACDA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5E9615C5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8ED9572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8B284D" w14:textId="77777777" w:rsidR="0077132E" w:rsidRDefault="00000000">
            <w:pPr>
              <w:spacing w:before="240"/>
            </w:pPr>
            <w:proofErr w:type="spellStart"/>
            <w:r>
              <w:t>ControlPanelLoginPresenter</w:t>
            </w:r>
            <w:proofErr w:type="spellEnd"/>
          </w:p>
        </w:tc>
      </w:tr>
      <w:tr w:rsidR="0077132E" w14:paraId="10FB321B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CE13E3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DDC5D5" w14:textId="77777777" w:rsidR="0077132E" w:rsidRDefault="00000000">
            <w:pPr>
              <w:spacing w:before="240"/>
            </w:pPr>
            <w:proofErr w:type="spellStart"/>
            <w:r>
              <w:t>attempt_login</w:t>
            </w:r>
            <w:proofErr w:type="spellEnd"/>
            <w:r>
              <w:t>()</w:t>
            </w:r>
          </w:p>
        </w:tc>
      </w:tr>
      <w:tr w:rsidR="0077132E" w14:paraId="045D214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BDF25B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074E8D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2B546F8D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D1B700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661C32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0A661045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482F57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4D0282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088ACEC8" w14:textId="77777777" w:rsidR="0077132E" w:rsidRDefault="00000000">
      <w:pPr>
        <w:spacing w:before="240" w:after="240"/>
      </w:pPr>
      <w:r>
        <w:t xml:space="preserve"> </w:t>
      </w:r>
    </w:p>
    <w:p w14:paraId="502B8C79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1B8D22D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>.</w:t>
      </w:r>
    </w:p>
    <w:p w14:paraId="1A63E87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05DA924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>: `{"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": </w:t>
      </w:r>
      <w:proofErr w:type="spellStart"/>
      <w:r w:rsidRPr="00753CFF">
        <w:rPr>
          <w:lang w:val="en-US"/>
        </w:rPr>
        <w:t>False</w:t>
      </w:r>
      <w:proofErr w:type="spellEnd"/>
      <w:r w:rsidRPr="00753CFF">
        <w:rPr>
          <w:lang w:val="en-US"/>
        </w:rPr>
        <w:t>, "</w:t>
      </w:r>
      <w:proofErr w:type="spellStart"/>
      <w:r w:rsidRPr="00753CFF">
        <w:rPr>
          <w:lang w:val="en-US"/>
        </w:rPr>
        <w:t>tries</w:t>
      </w:r>
      <w:proofErr w:type="spellEnd"/>
      <w:r w:rsidRPr="00753CFF">
        <w:rPr>
          <w:lang w:val="en-US"/>
        </w:rPr>
        <w:t>": 2, "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>": 1}`</w:t>
      </w:r>
    </w:p>
    <w:p w14:paraId="2D29536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25707792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lastRenderedPageBreak/>
        <w:t>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tatus_tex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gi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il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.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maining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ttempt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: 1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tatus_colo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leve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titl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gi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il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correc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proofErr w:type="gram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.\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\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Failed</w:t>
      </w:r>
      <w:proofErr w:type="spellEnd"/>
      <w:proofErr w:type="gram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ttempt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: 2\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Remaining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ttempt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: 1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66A7F2E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541D8F9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tatu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ex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ow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</w:p>
    <w:p w14:paraId="0D1A2BE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Aler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clud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o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unts</w:t>
      </w:r>
      <w:proofErr w:type="spellEnd"/>
    </w:p>
    <w:p w14:paraId="401348E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3EDFEBA1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eedba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elp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o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wareness</w:t>
      </w:r>
      <w:proofErr w:type="spellEnd"/>
      <w:r w:rsidRPr="00753CFF">
        <w:rPr>
          <w:lang w:val="en-US"/>
        </w:rPr>
        <w:t>.</w:t>
      </w:r>
    </w:p>
    <w:p w14:paraId="2F5F5E0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8A7D509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25" w:name="_uidjfo9peht1" w:colFirst="0" w:colLast="0"/>
      <w:bookmarkEnd w:id="25"/>
      <w:r w:rsidRPr="00753CFF">
        <w:rPr>
          <w:b/>
          <w:bCs/>
          <w:color w:val="000000"/>
          <w:sz w:val="22"/>
          <w:szCs w:val="22"/>
          <w:lang w:val="en-US"/>
        </w:rPr>
        <w:t xml:space="preserve">2.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ontrolPanelSettingsPresenter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(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ontrol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Panel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Settings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onfiguration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>)</w:t>
      </w:r>
    </w:p>
    <w:p w14:paraId="59A4C2F0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26" w:name="_h5cak4d9bfha" w:colFirst="0" w:colLast="0"/>
      <w:bookmarkEnd w:id="26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save_settings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handling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settings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save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from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Control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Panel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20D75704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27" w:name="_e7jmqb7ldd2t" w:colFirst="0" w:colLast="0"/>
      <w:bookmarkEnd w:id="27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rejects_non_numeric_value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P-001)</w:t>
      </w:r>
    </w:p>
    <w:tbl>
      <w:tblPr>
        <w:tblStyle w:val="a9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80"/>
        <w:gridCol w:w="4515"/>
      </w:tblGrid>
      <w:tr w:rsidR="0077132E" w14:paraId="67764B2E" w14:textId="77777777">
        <w:trPr>
          <w:trHeight w:val="360"/>
        </w:trPr>
        <w:tc>
          <w:tcPr>
            <w:tcW w:w="4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320887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1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7DCEE1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62A8AD25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2F09D2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988EBC" w14:textId="77777777" w:rsidR="0077132E" w:rsidRDefault="00000000">
            <w:pPr>
              <w:spacing w:before="240"/>
            </w:pPr>
            <w:proofErr w:type="spellStart"/>
            <w:r>
              <w:t>ControlPanelSettingsPresenter</w:t>
            </w:r>
            <w:proofErr w:type="spellEnd"/>
          </w:p>
        </w:tc>
      </w:tr>
      <w:tr w:rsidR="0077132E" w14:paraId="3EF7BE50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073F07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09E089" w14:textId="77777777" w:rsidR="0077132E" w:rsidRDefault="00000000">
            <w:pPr>
              <w:spacing w:before="240"/>
            </w:pPr>
            <w:proofErr w:type="spellStart"/>
            <w:r>
              <w:t>save_settings</w:t>
            </w:r>
            <w:proofErr w:type="spellEnd"/>
            <w:r>
              <w:t>()</w:t>
            </w:r>
          </w:p>
        </w:tc>
      </w:tr>
      <w:tr w:rsidR="0077132E" w14:paraId="72BC1AB9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4CD509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95892B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5DD1898E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5A1ED3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5D429E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279A304D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96E47A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C7F8A2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613BBE75" w14:textId="77777777" w:rsidR="0077132E" w:rsidRDefault="00000000">
      <w:pPr>
        <w:spacing w:before="240" w:after="240"/>
      </w:pPr>
      <w:r>
        <w:t xml:space="preserve"> </w:t>
      </w:r>
    </w:p>
    <w:p w14:paraId="4C066918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lastRenderedPageBreak/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2CFA885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n-numeric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s</w:t>
      </w:r>
      <w:proofErr w:type="spellEnd"/>
      <w:r w:rsidRPr="00753CFF">
        <w:rPr>
          <w:lang w:val="en-US"/>
        </w:rPr>
        <w:t>.</w:t>
      </w:r>
    </w:p>
    <w:p w14:paraId="224D94E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555275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phone</w:t>
      </w:r>
      <w:proofErr w:type="spellEnd"/>
      <w:r w:rsidRPr="00753CFF">
        <w:rPr>
          <w:lang w:val="en-US"/>
        </w:rPr>
        <w:t>: "911"</w:t>
      </w:r>
    </w:p>
    <w:p w14:paraId="7ED3503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010"</w:t>
      </w:r>
    </w:p>
    <w:p w14:paraId="0BB9CB8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bc</w:t>
      </w:r>
      <w:proofErr w:type="spellEnd"/>
      <w:r w:rsidRPr="00753CFF">
        <w:rPr>
          <w:lang w:val="en-US"/>
        </w:rPr>
        <w:t>" (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>)</w:t>
      </w:r>
    </w:p>
    <w:p w14:paraId="71C23A6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: "5"</w:t>
      </w:r>
    </w:p>
    <w:p w14:paraId="4346A5D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08559DE6" w14:textId="77777777" w:rsidR="0077132E" w:rsidRPr="00453C1D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ZA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leve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vali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pu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. </w:t>
      </w:r>
      <w:proofErr w:type="spellStart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>Please</w:t>
      </w:r>
      <w:proofErr w:type="spellEnd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 xml:space="preserve"> </w:t>
      </w:r>
      <w:proofErr w:type="spellStart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>enter</w:t>
      </w:r>
      <w:proofErr w:type="spellEnd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 xml:space="preserve"> </w:t>
      </w:r>
      <w:proofErr w:type="spellStart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>valid</w:t>
      </w:r>
      <w:proofErr w:type="spellEnd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 xml:space="preserve"> </w:t>
      </w:r>
      <w:proofErr w:type="spellStart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>numbers</w:t>
      </w:r>
      <w:proofErr w:type="spellEnd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 xml:space="preserve"> </w:t>
      </w:r>
      <w:proofErr w:type="spellStart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>for</w:t>
      </w:r>
      <w:proofErr w:type="spellEnd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 xml:space="preserve"> </w:t>
      </w:r>
      <w:proofErr w:type="spellStart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>time</w:t>
      </w:r>
      <w:proofErr w:type="spellEnd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 xml:space="preserve"> </w:t>
      </w:r>
      <w:proofErr w:type="spellStart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>fields</w:t>
      </w:r>
      <w:proofErr w:type="spellEnd"/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>."</w:t>
      </w:r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br/>
        <w:t xml:space="preserve"> )</w:t>
      </w:r>
    </w:p>
    <w:p w14:paraId="5797442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611DECC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</w:p>
    <w:p w14:paraId="54113DA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dic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</w:t>
      </w:r>
      <w:proofErr w:type="spellEnd"/>
    </w:p>
    <w:p w14:paraId="3476DB5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4EC9E190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Inp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ro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ach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usin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c</w:t>
      </w:r>
      <w:proofErr w:type="spellEnd"/>
      <w:r w:rsidRPr="00753CFF">
        <w:rPr>
          <w:lang w:val="en-US"/>
        </w:rPr>
        <w:t>.</w:t>
      </w:r>
    </w:p>
    <w:p w14:paraId="31DF314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5A72FE3C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28" w:name="_8t198eppcdl4" w:colFirst="0" w:colLast="0"/>
      <w:bookmarkEnd w:id="28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b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rejects_negative_value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P-002)</w:t>
      </w:r>
    </w:p>
    <w:tbl>
      <w:tblPr>
        <w:tblStyle w:val="aa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80"/>
        <w:gridCol w:w="4515"/>
      </w:tblGrid>
      <w:tr w:rsidR="0077132E" w14:paraId="61C836CB" w14:textId="77777777">
        <w:trPr>
          <w:trHeight w:val="360"/>
        </w:trPr>
        <w:tc>
          <w:tcPr>
            <w:tcW w:w="4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902488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1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D63BFE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2D15244D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EAFA70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967BB8" w14:textId="77777777" w:rsidR="0077132E" w:rsidRDefault="00000000">
            <w:pPr>
              <w:spacing w:before="240"/>
            </w:pPr>
            <w:proofErr w:type="spellStart"/>
            <w:r>
              <w:t>ControlPanelSettingsPresenter</w:t>
            </w:r>
            <w:proofErr w:type="spellEnd"/>
          </w:p>
        </w:tc>
      </w:tr>
      <w:tr w:rsidR="0077132E" w14:paraId="35BC8556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1E6B60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D0A0DB3" w14:textId="77777777" w:rsidR="0077132E" w:rsidRDefault="00000000">
            <w:pPr>
              <w:spacing w:before="240"/>
            </w:pPr>
            <w:proofErr w:type="spellStart"/>
            <w:r>
              <w:t>save_settings</w:t>
            </w:r>
            <w:proofErr w:type="spellEnd"/>
            <w:r>
              <w:t>()</w:t>
            </w:r>
          </w:p>
        </w:tc>
      </w:tr>
      <w:tr w:rsidR="0077132E" w14:paraId="47E4A7FD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541115" w14:textId="77777777" w:rsidR="0077132E" w:rsidRDefault="00000000">
            <w:pPr>
              <w:spacing w:before="240"/>
            </w:pPr>
            <w:proofErr w:type="spellStart"/>
            <w:r>
              <w:lastRenderedPageBreak/>
              <w:t>Author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200820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08C4DEB5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0D721F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DFE79A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699A3F8B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A07E7B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20D50E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5D849FF2" w14:textId="77777777" w:rsidR="0077132E" w:rsidRDefault="00000000">
      <w:pPr>
        <w:spacing w:before="240" w:after="240"/>
      </w:pPr>
      <w:r>
        <w:t xml:space="preserve"> </w:t>
      </w:r>
    </w:p>
    <w:p w14:paraId="43F8E8B2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F03D014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gati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s</w:t>
      </w:r>
      <w:proofErr w:type="spellEnd"/>
      <w:r w:rsidRPr="00753CFF">
        <w:rPr>
          <w:lang w:val="en-US"/>
        </w:rPr>
        <w:t>.</w:t>
      </w:r>
    </w:p>
    <w:p w14:paraId="105259D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424C9CD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phone</w:t>
      </w:r>
      <w:proofErr w:type="spellEnd"/>
      <w:r w:rsidRPr="00753CFF">
        <w:rPr>
          <w:lang w:val="en-US"/>
        </w:rPr>
        <w:t>: "911"</w:t>
      </w:r>
    </w:p>
    <w:p w14:paraId="102AA06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010"</w:t>
      </w:r>
    </w:p>
    <w:p w14:paraId="4E5777C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>: "-1" (</w:t>
      </w:r>
      <w:proofErr w:type="spellStart"/>
      <w:r w:rsidRPr="00753CFF">
        <w:rPr>
          <w:lang w:val="en-US"/>
        </w:rPr>
        <w:t>negative</w:t>
      </w:r>
      <w:proofErr w:type="spellEnd"/>
      <w:r w:rsidRPr="00753CFF">
        <w:rPr>
          <w:lang w:val="en-US"/>
        </w:rPr>
        <w:t>)</w:t>
      </w:r>
    </w:p>
    <w:p w14:paraId="0C9A5B7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: "0"</w:t>
      </w:r>
    </w:p>
    <w:p w14:paraId="18B3C61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43C31C60" w14:textId="77777777" w:rsidR="0077132E" w:rsidRPr="00453C1D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ZA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leve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iming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value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anno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b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egativ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.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>)</w:t>
      </w:r>
    </w:p>
    <w:p w14:paraId="2F24554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FE987A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gati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</w:p>
    <w:p w14:paraId="5D05BDE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</w:p>
    <w:p w14:paraId="40521AA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28D5888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Business </w:t>
      </w:r>
      <w:proofErr w:type="spellStart"/>
      <w:r w:rsidRPr="00753CFF">
        <w:rPr>
          <w:lang w:val="en-US"/>
        </w:rPr>
        <w:t>rule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Tim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n-negative</w:t>
      </w:r>
      <w:proofErr w:type="spellEnd"/>
      <w:r w:rsidRPr="00753CFF">
        <w:rPr>
          <w:lang w:val="en-US"/>
        </w:rPr>
        <w:t>.</w:t>
      </w:r>
    </w:p>
    <w:p w14:paraId="22E399A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108A8A1E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29" w:name="_sppivtq3e9iy" w:colFirst="0" w:colLast="0"/>
      <w:bookmarkEnd w:id="29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lastRenderedPageBreak/>
        <w:t xml:space="preserve">c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uccessful_save_invokes_system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P-003)</w:t>
      </w:r>
    </w:p>
    <w:tbl>
      <w:tblPr>
        <w:tblStyle w:val="ab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80"/>
        <w:gridCol w:w="4515"/>
      </w:tblGrid>
      <w:tr w:rsidR="0077132E" w14:paraId="51CF3EE6" w14:textId="77777777">
        <w:trPr>
          <w:trHeight w:val="360"/>
        </w:trPr>
        <w:tc>
          <w:tcPr>
            <w:tcW w:w="4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E14A56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1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ED89E1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24A68C6B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ACE64F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0C15A2" w14:textId="77777777" w:rsidR="0077132E" w:rsidRDefault="00000000">
            <w:pPr>
              <w:spacing w:before="240"/>
            </w:pPr>
            <w:proofErr w:type="spellStart"/>
            <w:r>
              <w:t>ControlPanelSettingsPresenter</w:t>
            </w:r>
            <w:proofErr w:type="spellEnd"/>
          </w:p>
        </w:tc>
      </w:tr>
      <w:tr w:rsidR="0077132E" w14:paraId="20240431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65B0ED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414C96" w14:textId="77777777" w:rsidR="0077132E" w:rsidRDefault="00000000">
            <w:pPr>
              <w:spacing w:before="240"/>
            </w:pPr>
            <w:proofErr w:type="spellStart"/>
            <w:r>
              <w:t>save_settings</w:t>
            </w:r>
            <w:proofErr w:type="spellEnd"/>
            <w:r>
              <w:t>()</w:t>
            </w:r>
          </w:p>
        </w:tc>
      </w:tr>
      <w:tr w:rsidR="0077132E" w14:paraId="06B15AFF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C17C48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9C99DA3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033E797B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FCA7E0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C121E7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554AE72A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C72001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238250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359327A0" w14:textId="77777777" w:rsidR="0077132E" w:rsidRDefault="00000000">
      <w:pPr>
        <w:spacing w:before="240" w:after="240"/>
      </w:pPr>
      <w:r>
        <w:t xml:space="preserve"> </w:t>
      </w:r>
    </w:p>
    <w:p w14:paraId="6963F825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B33872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</w:t>
      </w:r>
      <w:proofErr w:type="spellEnd"/>
      <w:r w:rsidRPr="00753CFF">
        <w:rPr>
          <w:lang w:val="en-US"/>
        </w:rPr>
        <w:t>.</w:t>
      </w:r>
    </w:p>
    <w:p w14:paraId="42D573C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1C6ABF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phone</w:t>
      </w:r>
      <w:proofErr w:type="spellEnd"/>
      <w:r w:rsidRPr="00753CFF">
        <w:rPr>
          <w:lang w:val="en-US"/>
        </w:rPr>
        <w:t>: "911"</w:t>
      </w:r>
    </w:p>
    <w:p w14:paraId="0DC048C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010"</w:t>
      </w:r>
    </w:p>
    <w:p w14:paraId="24B49B3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>: "30"</w:t>
      </w:r>
    </w:p>
    <w:p w14:paraId="3FB2505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: "60"</w:t>
      </w:r>
    </w:p>
    <w:p w14:paraId="36BFD8A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78E7D629" w14:textId="77777777" w:rsidR="0077132E" w:rsidRPr="00453C1D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ZA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leve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fo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="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etting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av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full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!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453C1D">
        <w:rPr>
          <w:rFonts w:ascii="Courier New" w:eastAsia="Courier New" w:hAnsi="Courier New" w:cs="Courier New"/>
          <w:sz w:val="18"/>
          <w:szCs w:val="18"/>
          <w:lang w:val="en-ZA"/>
        </w:rPr>
        <w:t>)</w:t>
      </w:r>
    </w:p>
    <w:p w14:paraId="710FCC0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System </w:t>
      </w:r>
      <w:proofErr w:type="spellStart"/>
      <w:r w:rsidRPr="00753CFF">
        <w:rPr>
          <w:lang w:val="en-US"/>
        </w:rPr>
        <w:t>receives</w:t>
      </w:r>
      <w:proofErr w:type="spellEnd"/>
      <w:r w:rsidRPr="00753CFF">
        <w:rPr>
          <w:lang w:val="en-US"/>
        </w:rPr>
        <w:t>:</w:t>
      </w:r>
    </w:p>
    <w:p w14:paraId="0612AFAA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onitoring_phon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911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homeowner_phon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010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lastRenderedPageBreak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_ti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30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arm_dela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60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}</w:t>
      </w:r>
    </w:p>
    <w:p w14:paraId="15E9CA2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44FBFE6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</w:p>
    <w:p w14:paraId="125B618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System </w:t>
      </w:r>
      <w:proofErr w:type="spellStart"/>
      <w:r w:rsidRPr="00753CFF">
        <w:rPr>
          <w:lang w:val="en-US"/>
        </w:rPr>
        <w:t>metho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rameters</w:t>
      </w:r>
      <w:proofErr w:type="spellEnd"/>
    </w:p>
    <w:p w14:paraId="56BA378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Inte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vers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form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</w:p>
    <w:p w14:paraId="40F1706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09717C3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yp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vers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ro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r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s</w:t>
      </w:r>
      <w:proofErr w:type="spellEnd"/>
      <w:r w:rsidRPr="00753CFF">
        <w:rPr>
          <w:lang w:val="en-US"/>
        </w:rPr>
        <w:t>.</w:t>
      </w:r>
    </w:p>
    <w:p w14:paraId="61B6A27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3684A02E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30" w:name="_wazc3viy5rxu" w:colFirst="0" w:colLast="0"/>
      <w:bookmarkEnd w:id="30"/>
      <w:r w:rsidRPr="00753CFF">
        <w:rPr>
          <w:b/>
          <w:bCs/>
          <w:color w:val="000000"/>
          <w:sz w:val="22"/>
          <w:szCs w:val="22"/>
          <w:lang w:val="en-US"/>
        </w:rPr>
        <w:t xml:space="preserve">3.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ontrolPanelChangePasswordPresenter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(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ontrol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Panel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Password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Management)</w:t>
      </w:r>
    </w:p>
    <w:p w14:paraId="1901C77A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31" w:name="_3hk6w8viuopr" w:colFirst="0" w:colLast="0"/>
      <w:bookmarkEnd w:id="31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change_password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handling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password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change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from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Control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Panel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744E40B9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32" w:name="_amv0uku44rf" w:colFirst="0" w:colLast="0"/>
      <w:bookmarkEnd w:id="32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mismatched_passwords_return_error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CPP-001)</w:t>
      </w:r>
    </w:p>
    <w:tbl>
      <w:tblPr>
        <w:tblStyle w:val="ac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200"/>
        <w:gridCol w:w="4695"/>
      </w:tblGrid>
      <w:tr w:rsidR="0077132E" w14:paraId="22057D1C" w14:textId="77777777">
        <w:trPr>
          <w:trHeight w:val="360"/>
        </w:trPr>
        <w:tc>
          <w:tcPr>
            <w:tcW w:w="4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15FC41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6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7B3DFA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1560D3B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9D541E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B0DE88" w14:textId="77777777" w:rsidR="0077132E" w:rsidRDefault="00000000">
            <w:pPr>
              <w:spacing w:before="240"/>
            </w:pPr>
            <w:proofErr w:type="spellStart"/>
            <w:r>
              <w:t>ControlPanelChangePasswordPresenter</w:t>
            </w:r>
            <w:proofErr w:type="spellEnd"/>
          </w:p>
        </w:tc>
      </w:tr>
      <w:tr w:rsidR="0077132E" w14:paraId="4C4994A3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4653CC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0977E5" w14:textId="77777777" w:rsidR="0077132E" w:rsidRDefault="00000000">
            <w:pPr>
              <w:spacing w:before="240"/>
            </w:pPr>
            <w:proofErr w:type="spellStart"/>
            <w:r>
              <w:t>change_password</w:t>
            </w:r>
            <w:proofErr w:type="spellEnd"/>
            <w:r>
              <w:t>()</w:t>
            </w:r>
          </w:p>
        </w:tc>
      </w:tr>
      <w:tr w:rsidR="0077132E" w14:paraId="159BC1C5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D80236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D9B905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78DDA201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656AF3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C4B196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6B4C7BF4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9CEA62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D8B2B4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703C344D" w14:textId="77777777" w:rsidR="0077132E" w:rsidRDefault="00000000">
      <w:pPr>
        <w:spacing w:before="240" w:after="240"/>
      </w:pPr>
      <w:r>
        <w:t xml:space="preserve"> </w:t>
      </w:r>
    </w:p>
    <w:p w14:paraId="50AF6722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74145240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-lev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tch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ismatch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fo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>.</w:t>
      </w:r>
    </w:p>
    <w:p w14:paraId="4AA4455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B05815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rrent_password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old</w:t>
      </w:r>
      <w:proofErr w:type="spellEnd"/>
      <w:r w:rsidRPr="00753CFF">
        <w:rPr>
          <w:lang w:val="en-US"/>
        </w:rPr>
        <w:t>"</w:t>
      </w:r>
    </w:p>
    <w:p w14:paraId="3D3E97F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ew_password</w:t>
      </w:r>
      <w:proofErr w:type="spellEnd"/>
      <w:r w:rsidRPr="00753CFF">
        <w:rPr>
          <w:lang w:val="en-US"/>
        </w:rPr>
        <w:t>: "new-1"</w:t>
      </w:r>
    </w:p>
    <w:p w14:paraId="255846D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rm_password</w:t>
      </w:r>
      <w:proofErr w:type="spellEnd"/>
      <w:r w:rsidRPr="00753CFF">
        <w:rPr>
          <w:lang w:val="en-US"/>
        </w:rPr>
        <w:t>: "new-2" (</w:t>
      </w:r>
      <w:proofErr w:type="spellStart"/>
      <w:r w:rsidRPr="00753CFF">
        <w:rPr>
          <w:lang w:val="en-US"/>
        </w:rPr>
        <w:t>mismatch</w:t>
      </w:r>
      <w:proofErr w:type="spellEnd"/>
      <w:r w:rsidRPr="00753CFF">
        <w:rPr>
          <w:lang w:val="en-US"/>
        </w:rPr>
        <w:t>)</w:t>
      </w:r>
    </w:p>
    <w:p w14:paraId="46A20F0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52275B7B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hangePassword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="New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do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o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atch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!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leve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4AED52A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metho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NOT </w:t>
      </w:r>
      <w:proofErr w:type="spellStart"/>
      <w:r w:rsidRPr="00753CFF">
        <w:rPr>
          <w:lang w:val="en-US"/>
        </w:rPr>
        <w:t>called</w:t>
      </w:r>
      <w:proofErr w:type="spellEnd"/>
    </w:p>
    <w:p w14:paraId="0D88A9C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4EE5503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</w:p>
    <w:p w14:paraId="4E42440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de</w:t>
      </w:r>
      <w:proofErr w:type="spellEnd"/>
    </w:p>
    <w:p w14:paraId="5F38FE1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28796724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Ear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necessar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change_password_presenter.py:21</w:t>
      </w:r>
    </w:p>
    <w:p w14:paraId="5476AA4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676FCD65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33" w:name="_pft50ym9xd61" w:colFirst="0" w:colLast="0"/>
      <w:bookmarkEnd w:id="33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b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hort_password_rejecte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CPP-002)</w:t>
      </w:r>
    </w:p>
    <w:tbl>
      <w:tblPr>
        <w:tblStyle w:val="ad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200"/>
        <w:gridCol w:w="4695"/>
      </w:tblGrid>
      <w:tr w:rsidR="0077132E" w14:paraId="2F96C966" w14:textId="77777777">
        <w:trPr>
          <w:trHeight w:val="360"/>
        </w:trPr>
        <w:tc>
          <w:tcPr>
            <w:tcW w:w="4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2786D7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6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6CB634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75EA034C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B92618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F750F8" w14:textId="77777777" w:rsidR="0077132E" w:rsidRDefault="00000000">
            <w:pPr>
              <w:spacing w:before="240"/>
            </w:pPr>
            <w:proofErr w:type="spellStart"/>
            <w:r>
              <w:t>ControlPanelChangePasswordPresenter</w:t>
            </w:r>
            <w:proofErr w:type="spellEnd"/>
          </w:p>
        </w:tc>
      </w:tr>
      <w:tr w:rsidR="0077132E" w14:paraId="4921CA41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8D6635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96D2CD" w14:textId="77777777" w:rsidR="0077132E" w:rsidRDefault="00000000">
            <w:pPr>
              <w:spacing w:before="240"/>
            </w:pPr>
            <w:proofErr w:type="spellStart"/>
            <w:r>
              <w:t>change_password</w:t>
            </w:r>
            <w:proofErr w:type="spellEnd"/>
            <w:r>
              <w:t>()</w:t>
            </w:r>
          </w:p>
        </w:tc>
      </w:tr>
      <w:tr w:rsidR="0077132E" w14:paraId="730D884B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58F9E7" w14:textId="77777777" w:rsidR="0077132E" w:rsidRDefault="00000000">
            <w:pPr>
              <w:spacing w:before="240"/>
            </w:pPr>
            <w:proofErr w:type="spellStart"/>
            <w:r>
              <w:lastRenderedPageBreak/>
              <w:t>Author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77E809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2A2F6694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329C15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9AAEC4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4D3C97E7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77EF947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2E1DDD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289C52FC" w14:textId="77777777" w:rsidR="0077132E" w:rsidRDefault="00000000">
      <w:pPr>
        <w:spacing w:before="240" w:after="240"/>
      </w:pPr>
      <w:r>
        <w:t xml:space="preserve"> </w:t>
      </w:r>
    </w:p>
    <w:p w14:paraId="10284DC3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753BFEDD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inimu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ength</w:t>
      </w:r>
      <w:proofErr w:type="spellEnd"/>
      <w:r w:rsidRPr="00753CFF">
        <w:rPr>
          <w:lang w:val="en-US"/>
        </w:rPr>
        <w:t>.</w:t>
      </w:r>
    </w:p>
    <w:p w14:paraId="19AD5A0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2A62734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in_length</w:t>
      </w:r>
      <w:proofErr w:type="spellEnd"/>
      <w:r w:rsidRPr="00753CFF">
        <w:rPr>
          <w:lang w:val="en-US"/>
        </w:rPr>
        <w:t>: 4 (</w:t>
      </w:r>
      <w:proofErr w:type="spellStart"/>
      <w:r w:rsidRPr="00753CFF">
        <w:rPr>
          <w:lang w:val="en-US"/>
        </w:rPr>
        <w:t>default</w:t>
      </w:r>
      <w:proofErr w:type="spellEnd"/>
      <w:r w:rsidRPr="00753CFF">
        <w:rPr>
          <w:lang w:val="en-US"/>
        </w:rPr>
        <w:t>)</w:t>
      </w:r>
    </w:p>
    <w:p w14:paraId="1DECB33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ew_password</w:t>
      </w:r>
      <w:proofErr w:type="spellEnd"/>
      <w:r w:rsidRPr="00753CFF">
        <w:rPr>
          <w:lang w:val="en-US"/>
        </w:rPr>
        <w:t>: "123" (</w:t>
      </w:r>
      <w:proofErr w:type="spellStart"/>
      <w:r w:rsidRPr="00753CFF">
        <w:rPr>
          <w:lang w:val="en-US"/>
        </w:rPr>
        <w:t>only</w:t>
      </w:r>
      <w:proofErr w:type="spellEnd"/>
      <w:r w:rsidRPr="00753CFF">
        <w:rPr>
          <w:lang w:val="en-US"/>
        </w:rPr>
        <w:t xml:space="preserve"> 3 </w:t>
      </w:r>
      <w:proofErr w:type="spellStart"/>
      <w:r w:rsidRPr="00753CFF">
        <w:rPr>
          <w:lang w:val="en-US"/>
        </w:rPr>
        <w:t>characters</w:t>
      </w:r>
      <w:proofErr w:type="spellEnd"/>
      <w:r w:rsidRPr="00753CFF">
        <w:rPr>
          <w:lang w:val="en-US"/>
        </w:rPr>
        <w:t>)</w:t>
      </w:r>
    </w:p>
    <w:p w14:paraId="1CA3678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rm_password</w:t>
      </w:r>
      <w:proofErr w:type="spellEnd"/>
      <w:r w:rsidRPr="00753CFF">
        <w:rPr>
          <w:lang w:val="en-US"/>
        </w:rPr>
        <w:t>: "123"</w:t>
      </w:r>
    </w:p>
    <w:p w14:paraId="43C82C4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71580931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hangePassword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us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b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eas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4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haracter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ng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.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leve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596595B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292E2DB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or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</w:p>
    <w:p w14:paraId="6B9D300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de</w:t>
      </w:r>
      <w:proofErr w:type="spellEnd"/>
    </w:p>
    <w:p w14:paraId="084784B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3ABBE934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olic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nforcem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change_password_presenter.py:28</w:t>
      </w:r>
    </w:p>
    <w:p w14:paraId="55EE3F9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300B4E11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34" w:name="_1mbq19vq6vca" w:colFirst="0" w:colLast="0"/>
      <w:bookmarkEnd w:id="34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lastRenderedPageBreak/>
        <w:t xml:space="preserve">c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uccessful_change_returns_info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CPP-003)</w:t>
      </w:r>
    </w:p>
    <w:tbl>
      <w:tblPr>
        <w:tblStyle w:val="ae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200"/>
        <w:gridCol w:w="4695"/>
      </w:tblGrid>
      <w:tr w:rsidR="0077132E" w14:paraId="45972A8D" w14:textId="77777777">
        <w:trPr>
          <w:trHeight w:val="360"/>
        </w:trPr>
        <w:tc>
          <w:tcPr>
            <w:tcW w:w="4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BEA876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6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5178E0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2A78BE21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4842C1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35D6A9" w14:textId="77777777" w:rsidR="0077132E" w:rsidRDefault="00000000">
            <w:pPr>
              <w:spacing w:before="240"/>
            </w:pPr>
            <w:proofErr w:type="spellStart"/>
            <w:r>
              <w:t>ControlPanelChangePasswordPresenter</w:t>
            </w:r>
            <w:proofErr w:type="spellEnd"/>
          </w:p>
        </w:tc>
      </w:tr>
      <w:tr w:rsidR="0077132E" w14:paraId="135019C9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22BC52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9F88CE" w14:textId="77777777" w:rsidR="0077132E" w:rsidRDefault="00000000">
            <w:pPr>
              <w:spacing w:before="240"/>
            </w:pPr>
            <w:proofErr w:type="spellStart"/>
            <w:r>
              <w:t>change_password</w:t>
            </w:r>
            <w:proofErr w:type="spellEnd"/>
            <w:r>
              <w:t>()</w:t>
            </w:r>
          </w:p>
        </w:tc>
      </w:tr>
      <w:tr w:rsidR="0077132E" w14:paraId="2B6F3454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F9EA6C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A2DFC4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020FB75E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3747FD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D1AE12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0D78D8B2" w14:textId="77777777">
        <w:trPr>
          <w:trHeight w:val="360"/>
        </w:trPr>
        <w:tc>
          <w:tcPr>
            <w:tcW w:w="42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FA47EC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6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A5FA1C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701DD3F1" w14:textId="77777777" w:rsidR="0077132E" w:rsidRDefault="00000000">
      <w:pPr>
        <w:spacing w:before="240" w:after="240"/>
      </w:pPr>
      <w:r>
        <w:t xml:space="preserve"> </w:t>
      </w:r>
    </w:p>
    <w:p w14:paraId="4358B5FE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D4AAB6A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  <w:r w:rsidRPr="00753CFF">
        <w:rPr>
          <w:lang w:val="en-US"/>
        </w:rPr>
        <w:t>.</w:t>
      </w:r>
    </w:p>
    <w:p w14:paraId="749EC8B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0A85F73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rrent_password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old</w:t>
      </w:r>
      <w:proofErr w:type="spellEnd"/>
      <w:r w:rsidRPr="00753CFF">
        <w:rPr>
          <w:lang w:val="en-US"/>
        </w:rPr>
        <w:t>"</w:t>
      </w:r>
    </w:p>
    <w:p w14:paraId="50697C0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ew_password</w:t>
      </w:r>
      <w:proofErr w:type="spellEnd"/>
      <w:r w:rsidRPr="00753CFF">
        <w:rPr>
          <w:lang w:val="en-US"/>
        </w:rPr>
        <w:t>: "1234"</w:t>
      </w:r>
    </w:p>
    <w:p w14:paraId="79C8E9B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rm_password</w:t>
      </w:r>
      <w:proofErr w:type="spellEnd"/>
      <w:r w:rsidRPr="00753CFF">
        <w:rPr>
          <w:lang w:val="en-US"/>
        </w:rPr>
        <w:t>: "1234"</w:t>
      </w:r>
    </w:p>
    <w:p w14:paraId="2BBB205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True</w:t>
      </w:r>
      <w:proofErr w:type="spellEnd"/>
    </w:p>
    <w:p w14:paraId="44D59EF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524094B7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hangePassword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hang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full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!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leve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fo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12961DA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cal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>: ("</w:t>
      </w:r>
      <w:proofErr w:type="spellStart"/>
      <w:r w:rsidRPr="00753CFF">
        <w:rPr>
          <w:lang w:val="en-US"/>
        </w:rPr>
        <w:t>old</w:t>
      </w:r>
      <w:proofErr w:type="spellEnd"/>
      <w:r w:rsidRPr="00753CFF">
        <w:rPr>
          <w:lang w:val="en-US"/>
        </w:rPr>
        <w:t>", "1234")</w:t>
      </w:r>
    </w:p>
    <w:p w14:paraId="23FC5C1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2365E90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f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evel</w:t>
      </w:r>
      <w:proofErr w:type="spellEnd"/>
    </w:p>
    <w:p w14:paraId="17AA538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System </w:t>
      </w:r>
      <w:proofErr w:type="spellStart"/>
      <w:r w:rsidRPr="00753CFF">
        <w:rPr>
          <w:lang w:val="en-US"/>
        </w:rPr>
        <w:t>metho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</w:p>
    <w:p w14:paraId="7C52C6D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0EA328C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ansl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oolea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pon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ructur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change_password_presenter.py:35</w:t>
      </w:r>
    </w:p>
    <w:p w14:paraId="2460521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1E3A9A4C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35" w:name="_ppxz2fst2bjl" w:colFirst="0" w:colLast="0"/>
      <w:bookmarkEnd w:id="35"/>
      <w:r w:rsidRPr="00753CFF">
        <w:rPr>
          <w:b/>
          <w:bCs/>
          <w:color w:val="000000"/>
          <w:sz w:val="22"/>
          <w:szCs w:val="22"/>
          <w:lang w:val="en-US"/>
        </w:rPr>
        <w:t xml:space="preserve">4.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ontrolPanelResetPresenter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(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ontrol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Panel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System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Reset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>)</w:t>
      </w:r>
    </w:p>
    <w:p w14:paraId="493E09D6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36" w:name="_tud06o3oflnl" w:colFirst="0" w:colLast="0"/>
      <w:bookmarkEnd w:id="36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perform_reset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handling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system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reset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from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Control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Panel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6C0C215E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37" w:name="_fhwpwzv5h1iw" w:colFirst="0" w:colLast="0"/>
      <w:bookmarkEnd w:id="37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perform_reset_succes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RP-001)</w:t>
      </w:r>
    </w:p>
    <w:tbl>
      <w:tblPr>
        <w:tblStyle w:val="af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61ACDD38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69100E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99BB21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07124ED0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AF8D54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CD9D24" w14:textId="77777777" w:rsidR="0077132E" w:rsidRDefault="00000000">
            <w:pPr>
              <w:spacing w:before="240"/>
            </w:pPr>
            <w:proofErr w:type="spellStart"/>
            <w:r>
              <w:t>ControlPanelResetPresenter</w:t>
            </w:r>
            <w:proofErr w:type="spellEnd"/>
          </w:p>
        </w:tc>
      </w:tr>
      <w:tr w:rsidR="0077132E" w14:paraId="3BD60DD8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664825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EA9154" w14:textId="77777777" w:rsidR="0077132E" w:rsidRDefault="00000000">
            <w:pPr>
              <w:spacing w:before="240"/>
            </w:pPr>
            <w:proofErr w:type="spellStart"/>
            <w:r>
              <w:t>perform_reset</w:t>
            </w:r>
            <w:proofErr w:type="spellEnd"/>
            <w:r>
              <w:t>()</w:t>
            </w:r>
          </w:p>
        </w:tc>
      </w:tr>
      <w:tr w:rsidR="0077132E" w14:paraId="13970C68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DDF881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9328F4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3A157629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C3BD9C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4DDC9F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12875BB4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62D7C9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FD3281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6DD5BDE3" w14:textId="77777777" w:rsidR="0077132E" w:rsidRDefault="00000000">
      <w:pPr>
        <w:spacing w:before="240" w:after="240"/>
      </w:pPr>
      <w:r>
        <w:t xml:space="preserve"> </w:t>
      </w:r>
    </w:p>
    <w:p w14:paraId="3BE2A1D4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0671F4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>.</w:t>
      </w:r>
    </w:p>
    <w:p w14:paraId="0F28AC4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266621C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>: `{"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": </w:t>
      </w:r>
      <w:proofErr w:type="spellStart"/>
      <w:r w:rsidRPr="00753CFF">
        <w:rPr>
          <w:lang w:val="en-US"/>
        </w:rPr>
        <w:t>True</w:t>
      </w:r>
      <w:proofErr w:type="spellEnd"/>
      <w:r w:rsidRPr="00753CFF">
        <w:rPr>
          <w:lang w:val="en-US"/>
        </w:rPr>
        <w:t>, "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>": "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>", "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>": 3}`</w:t>
      </w:r>
    </w:p>
    <w:p w14:paraId="372B569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14A50BB0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lastRenderedPageBreak/>
        <w:t>Reset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leve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fo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titl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ert_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se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omplet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ha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3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1ABE20F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0B02E51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</w:p>
    <w:p w14:paraId="091B82E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Aler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ev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fo</w:t>
      </w:r>
      <w:proofErr w:type="spellEnd"/>
    </w:p>
    <w:p w14:paraId="7F792F0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form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ed</w:t>
      </w:r>
      <w:proofErr w:type="spellEnd"/>
    </w:p>
    <w:p w14:paraId="670D32D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00638D11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ansl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pon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o</w:t>
      </w:r>
      <w:proofErr w:type="spellEnd"/>
      <w:r w:rsidRPr="00753CFF">
        <w:rPr>
          <w:lang w:val="en-US"/>
        </w:rPr>
        <w:t xml:space="preserve"> UI-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</w:t>
      </w:r>
      <w:proofErr w:type="spellEnd"/>
      <w:r w:rsidRPr="00753CFF">
        <w:rPr>
          <w:lang w:val="en-US"/>
        </w:rPr>
        <w:t>.</w:t>
      </w:r>
    </w:p>
    <w:p w14:paraId="0627727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325DDB14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38" w:name="_ngx5mf7kswf6" w:colFirst="0" w:colLast="0"/>
      <w:bookmarkEnd w:id="38"/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B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Web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Interface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Management</w:t>
      </w:r>
    </w:p>
    <w:p w14:paraId="55AA4C71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39" w:name="_82tjjx5iweg" w:colFirst="0" w:colLast="0"/>
      <w:bookmarkEnd w:id="39"/>
      <w:r w:rsidRPr="00753CFF">
        <w:rPr>
          <w:b/>
          <w:bCs/>
          <w:color w:val="000000"/>
          <w:sz w:val="22"/>
          <w:szCs w:val="22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WebLoginPresenter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(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Web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Browser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Login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- 2FA)</w:t>
      </w:r>
    </w:p>
    <w:p w14:paraId="01436B3A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40" w:name="_ih0u5ia2241" w:colFirst="0" w:colLast="0"/>
      <w:bookmarkEnd w:id="40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validate_first_password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handling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first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password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validation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from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Web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1275358A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41" w:name="_8h3ne4jcqc8c" w:colFirst="0" w:colLast="0"/>
      <w:bookmarkEnd w:id="41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first_password_missing_usernam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-001)</w:t>
      </w:r>
    </w:p>
    <w:tbl>
      <w:tblPr>
        <w:tblStyle w:val="af0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249B9388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939BB8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C9A3B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3786FF39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778445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1A504A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66E58328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FA0D77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E36D51" w14:textId="77777777" w:rsidR="0077132E" w:rsidRDefault="00000000">
            <w:pPr>
              <w:spacing w:before="240"/>
            </w:pPr>
            <w:proofErr w:type="spellStart"/>
            <w:r>
              <w:t>validate_first_password</w:t>
            </w:r>
            <w:proofErr w:type="spellEnd"/>
            <w:r>
              <w:t>()</w:t>
            </w:r>
          </w:p>
        </w:tc>
      </w:tr>
      <w:tr w:rsidR="0077132E" w14:paraId="77166738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E5815B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A04225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9FE8D7F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182D11F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9D5CD2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54DEDEF2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873D98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52D5C0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051BCC99" w14:textId="77777777" w:rsidR="0077132E" w:rsidRDefault="00000000">
      <w:pPr>
        <w:spacing w:before="240" w:after="240"/>
      </w:pPr>
      <w:r>
        <w:lastRenderedPageBreak/>
        <w:t xml:space="preserve"> </w:t>
      </w:r>
    </w:p>
    <w:p w14:paraId="1684C587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7E9A8B81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r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o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igge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>.</w:t>
      </w:r>
    </w:p>
    <w:p w14:paraId="09E6CE4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76850BF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" (</w:t>
      </w:r>
      <w:proofErr w:type="spellStart"/>
      <w:r w:rsidRPr="00753CFF">
        <w:rPr>
          <w:lang w:val="en-US"/>
        </w:rPr>
        <w:t>empt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ring</w:t>
      </w:r>
      <w:proofErr w:type="spellEnd"/>
      <w:r w:rsidRPr="00753CFF">
        <w:rPr>
          <w:lang w:val="en-US"/>
        </w:rPr>
        <w:t>)</w:t>
      </w:r>
    </w:p>
    <w:p w14:paraId="6928816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password123"</w:t>
      </w:r>
    </w:p>
    <w:p w14:paraId="51F85C4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3FF7E050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Userna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and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r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quir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2365277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7AA7E83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</w:p>
    <w:p w14:paraId="1684FDC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</w:p>
    <w:p w14:paraId="07083C6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6202A42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Inp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necessar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rfa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s</w:t>
      </w:r>
      <w:proofErr w:type="spellEnd"/>
      <w:r w:rsidRPr="00753CFF">
        <w:rPr>
          <w:lang w:val="en-US"/>
        </w:rPr>
        <w:t xml:space="preserve"> 2-factor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fir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+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/PIN).</w:t>
      </w:r>
    </w:p>
    <w:p w14:paraId="1A60000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6FEDC530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42" w:name="_6g2ya166bfte" w:colFirst="0" w:colLast="0"/>
      <w:bookmarkEnd w:id="42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b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first_password_missing_passwor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-002)</w:t>
      </w:r>
    </w:p>
    <w:tbl>
      <w:tblPr>
        <w:tblStyle w:val="af1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27896190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B2A891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F98C54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37E07AC3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708C21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BCBE61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557CD8D8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9D2576B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706FC6" w14:textId="77777777" w:rsidR="0077132E" w:rsidRDefault="00000000">
            <w:pPr>
              <w:spacing w:before="240"/>
            </w:pPr>
            <w:proofErr w:type="spellStart"/>
            <w:r>
              <w:t>validate_first_password</w:t>
            </w:r>
            <w:proofErr w:type="spellEnd"/>
            <w:r>
              <w:t>()</w:t>
            </w:r>
          </w:p>
        </w:tc>
      </w:tr>
      <w:tr w:rsidR="0077132E" w14:paraId="74A2AFA6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197AF1C" w14:textId="77777777" w:rsidR="0077132E" w:rsidRDefault="00000000">
            <w:pPr>
              <w:spacing w:before="240"/>
            </w:pPr>
            <w:proofErr w:type="spellStart"/>
            <w:r>
              <w:lastRenderedPageBreak/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259A71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0A9203A4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3961E7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46D924A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71DBF157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A26D7E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4F361E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1DC68BA5" w14:textId="77777777" w:rsidR="0077132E" w:rsidRDefault="00000000">
      <w:pPr>
        <w:spacing w:before="240" w:after="240"/>
      </w:pPr>
      <w:r>
        <w:t xml:space="preserve"> </w:t>
      </w:r>
    </w:p>
    <w:p w14:paraId="64E8084A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492E66F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r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o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igge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>.</w:t>
      </w:r>
    </w:p>
    <w:p w14:paraId="029F0B3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2A7DFD1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</w:t>
      </w:r>
    </w:p>
    <w:p w14:paraId="3E64545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" (</w:t>
      </w:r>
      <w:proofErr w:type="spellStart"/>
      <w:r w:rsidRPr="00753CFF">
        <w:rPr>
          <w:lang w:val="en-US"/>
        </w:rPr>
        <w:t>empt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ring</w:t>
      </w:r>
      <w:proofErr w:type="spellEnd"/>
      <w:r w:rsidRPr="00753CFF">
        <w:rPr>
          <w:lang w:val="en-US"/>
        </w:rPr>
        <w:t>)</w:t>
      </w:r>
    </w:p>
    <w:p w14:paraId="2A03B84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6BC0C073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Userna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and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r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quir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5CA3DB0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515D6D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</w:p>
    <w:p w14:paraId="01DF93E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</w:p>
    <w:p w14:paraId="793AD02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60512976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bmission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in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>.</w:t>
      </w:r>
    </w:p>
    <w:p w14:paraId="24B07FF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222AEADF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43" w:name="_a8oceyd6l27j" w:colFirst="0" w:colLast="0"/>
      <w:bookmarkEnd w:id="43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c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first_password_succes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-003)</w:t>
      </w:r>
    </w:p>
    <w:tbl>
      <w:tblPr>
        <w:tblStyle w:val="af2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6AEEF880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813E4F" w14:textId="77777777" w:rsidR="0077132E" w:rsidRDefault="00000000">
            <w:pPr>
              <w:spacing w:before="240"/>
            </w:pPr>
            <w:proofErr w:type="spellStart"/>
            <w:r>
              <w:lastRenderedPageBreak/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40399C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EFE2354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C036D1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03D48E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16DF590E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9E1BE5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A0D384" w14:textId="77777777" w:rsidR="0077132E" w:rsidRDefault="00000000">
            <w:pPr>
              <w:spacing w:before="240"/>
            </w:pPr>
            <w:proofErr w:type="spellStart"/>
            <w:r>
              <w:t>validate_first_password</w:t>
            </w:r>
            <w:proofErr w:type="spellEnd"/>
            <w:r>
              <w:t>()</w:t>
            </w:r>
          </w:p>
        </w:tc>
      </w:tr>
      <w:tr w:rsidR="0077132E" w14:paraId="08693B92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68295B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075588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3CD3F596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1EF880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3023A2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3DA6BAF6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815F60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349E39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405F496E" w14:textId="77777777" w:rsidR="0077132E" w:rsidRDefault="00000000">
      <w:pPr>
        <w:spacing w:before="240" w:after="240"/>
      </w:pPr>
      <w:r>
        <w:t xml:space="preserve"> </w:t>
      </w:r>
    </w:p>
    <w:p w14:paraId="2290E78A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2C0F662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r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>.</w:t>
      </w:r>
    </w:p>
    <w:p w14:paraId="65CF023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5195EC1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</w:t>
      </w:r>
    </w:p>
    <w:p w14:paraId="7F8E6FC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password123"</w:t>
      </w:r>
    </w:p>
    <w:p w14:paraId="16637EE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>: `{"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": </w:t>
      </w:r>
      <w:proofErr w:type="spellStart"/>
      <w:r w:rsidRPr="00753CFF">
        <w:rPr>
          <w:lang w:val="en-US"/>
        </w:rPr>
        <w:t>True</w:t>
      </w:r>
      <w:proofErr w:type="spellEnd"/>
      <w:r w:rsidRPr="00753CFF">
        <w:rPr>
          <w:lang w:val="en-US"/>
        </w:rPr>
        <w:t>}`</w:t>
      </w:r>
    </w:p>
    <w:p w14:paraId="0207908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77403826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="First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orrec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75B6F0F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0647C29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</w:p>
    <w:p w14:paraId="0A01335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cee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</w:t>
      </w:r>
      <w:proofErr w:type="spellEnd"/>
    </w:p>
    <w:p w14:paraId="6B1B363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0DFBE33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First </w:t>
      </w:r>
      <w:proofErr w:type="spellStart"/>
      <w:r w:rsidRPr="00753CFF">
        <w:rPr>
          <w:lang w:val="en-US"/>
        </w:rPr>
        <w:t>step</w:t>
      </w:r>
      <w:proofErr w:type="spellEnd"/>
      <w:r w:rsidRPr="00753CFF">
        <w:rPr>
          <w:lang w:val="en-US"/>
        </w:rPr>
        <w:t xml:space="preserve"> of 2-factor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rface</w:t>
      </w:r>
      <w:proofErr w:type="spellEnd"/>
      <w:r w:rsidRPr="00753CFF">
        <w:rPr>
          <w:lang w:val="en-US"/>
        </w:rPr>
        <w:t>.</w:t>
      </w:r>
    </w:p>
    <w:p w14:paraId="1348FCA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211E25E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44" w:name="_p2h35fukf90o" w:colFirst="0" w:colLast="0"/>
      <w:bookmarkEnd w:id="44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first_password_locked_with_remaining_tim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-004)</w:t>
      </w:r>
    </w:p>
    <w:tbl>
      <w:tblPr>
        <w:tblStyle w:val="af3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785B98F5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261D78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455F08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3C5EAB38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D07F426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2E4D77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60AFBC77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DB46C8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372C69" w14:textId="77777777" w:rsidR="0077132E" w:rsidRDefault="00000000">
            <w:pPr>
              <w:spacing w:before="240"/>
            </w:pPr>
            <w:proofErr w:type="spellStart"/>
            <w:r>
              <w:t>validate_first_password</w:t>
            </w:r>
            <w:proofErr w:type="spellEnd"/>
            <w:r>
              <w:t>()</w:t>
            </w:r>
          </w:p>
        </w:tc>
      </w:tr>
      <w:tr w:rsidR="0077132E" w14:paraId="30EE6C46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DE190A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737F7A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05899124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BC8422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25E9DC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549296AC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91BB11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C23C5D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16AB2AFD" w14:textId="77777777" w:rsidR="0077132E" w:rsidRDefault="00000000">
      <w:pPr>
        <w:spacing w:before="240" w:after="240"/>
      </w:pPr>
      <w:r>
        <w:t xml:space="preserve"> </w:t>
      </w:r>
    </w:p>
    <w:p w14:paraId="3F9CF1F8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2FB8A91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formation</w:t>
      </w:r>
      <w:proofErr w:type="spellEnd"/>
      <w:r w:rsidRPr="00753CFF">
        <w:rPr>
          <w:lang w:val="en-US"/>
        </w:rPr>
        <w:t>.</w:t>
      </w:r>
    </w:p>
    <w:p w14:paraId="06FF9D7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749A2D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</w:t>
      </w:r>
    </w:p>
    <w:p w14:paraId="7EF83E0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wrong</w:t>
      </w:r>
      <w:proofErr w:type="spellEnd"/>
      <w:r w:rsidRPr="00753CFF">
        <w:rPr>
          <w:lang w:val="en-US"/>
        </w:rPr>
        <w:t>"</w:t>
      </w:r>
    </w:p>
    <w:p w14:paraId="147064C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_time</w:t>
      </w:r>
      <w:proofErr w:type="spellEnd"/>
      <w:r w:rsidRPr="00753CFF">
        <w:rPr>
          <w:lang w:val="en-US"/>
        </w:rPr>
        <w:t xml:space="preserve">: 30 </w:t>
      </w:r>
      <w:proofErr w:type="spellStart"/>
      <w:r w:rsidRPr="00753CFF">
        <w:rPr>
          <w:lang w:val="en-US"/>
        </w:rPr>
        <w:t>seconds</w:t>
      </w:r>
      <w:proofErr w:type="spellEnd"/>
    </w:p>
    <w:p w14:paraId="36D6FA7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705273D9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maining_ti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30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ie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5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ccoun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d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o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oo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an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ttempt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263351E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lastRenderedPageBreak/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9D8FCE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tus</w:t>
      </w:r>
      <w:proofErr w:type="spellEnd"/>
    </w:p>
    <w:p w14:paraId="346C084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Includ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formation</w:t>
      </w:r>
      <w:proofErr w:type="spellEnd"/>
    </w:p>
    <w:p w14:paraId="2F86997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59BAF00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>Time-</w:t>
      </w:r>
      <w:proofErr w:type="spellStart"/>
      <w:r w:rsidRPr="00753CFF">
        <w:rPr>
          <w:lang w:val="en-US"/>
        </w:rPr>
        <w:t>bas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urity</w:t>
      </w:r>
      <w:proofErr w:type="spellEnd"/>
      <w:r w:rsidRPr="00753CFF">
        <w:rPr>
          <w:lang w:val="en-US"/>
        </w:rPr>
        <w:t>.</w:t>
      </w:r>
    </w:p>
    <w:p w14:paraId="73972F6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0A029415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45" w:name="_14bnchsnbuxd" w:colFirst="0" w:colLast="0"/>
      <w:bookmarkEnd w:id="45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first_password_system_off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-005)</w:t>
      </w:r>
    </w:p>
    <w:tbl>
      <w:tblPr>
        <w:tblStyle w:val="af4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1BC7FFF4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F7A14E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F3DF3C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34F747A7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B2F08E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C36B47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756EE1F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84A8BD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4A10AF" w14:textId="77777777" w:rsidR="0077132E" w:rsidRDefault="00000000">
            <w:pPr>
              <w:spacing w:before="240"/>
            </w:pPr>
            <w:proofErr w:type="spellStart"/>
            <w:r>
              <w:t>validate_first_password</w:t>
            </w:r>
            <w:proofErr w:type="spellEnd"/>
            <w:r>
              <w:t>()</w:t>
            </w:r>
          </w:p>
        </w:tc>
      </w:tr>
      <w:tr w:rsidR="0077132E" w14:paraId="6CB968B0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9E08DA3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A68140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1B25A5B0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F20C45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CD6EF0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04852C82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5202C5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40EB06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04093D4A" w14:textId="77777777" w:rsidR="0077132E" w:rsidRDefault="00000000">
      <w:pPr>
        <w:spacing w:before="240" w:after="240"/>
      </w:pPr>
      <w:r>
        <w:t xml:space="preserve"> </w:t>
      </w:r>
    </w:p>
    <w:p w14:paraId="7180ECFD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7A108D1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r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OFF.</w:t>
      </w:r>
    </w:p>
    <w:p w14:paraId="6801637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8521B1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>: OFF</w:t>
      </w:r>
    </w:p>
    <w:p w14:paraId="20E6C83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vided</w:t>
      </w:r>
      <w:proofErr w:type="spellEnd"/>
    </w:p>
    <w:p w14:paraId="509B543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71FAE6AC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lastRenderedPageBreak/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ystem_off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="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urrentl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off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417037C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0918279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_off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ag</w:t>
      </w:r>
      <w:proofErr w:type="spellEnd"/>
    </w:p>
    <w:p w14:paraId="7EB4312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</w:p>
    <w:p w14:paraId="61CDDEA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31E3D63B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condition</w:t>
      </w:r>
      <w:proofErr w:type="spellEnd"/>
      <w:r w:rsidRPr="00753CFF">
        <w:rPr>
          <w:lang w:val="en-US"/>
        </w:rPr>
        <w:t xml:space="preserve">: System 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ON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>.</w:t>
      </w:r>
    </w:p>
    <w:p w14:paraId="0C9E714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356D3E9C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46" w:name="_c1icxt89ugh1" w:colFirst="0" w:colLast="0"/>
      <w:bookmarkEnd w:id="46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f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first_password_system_locke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-006)</w:t>
      </w:r>
    </w:p>
    <w:tbl>
      <w:tblPr>
        <w:tblStyle w:val="af5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7B2907CE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07C3E2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F28D71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0AF00505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1D6F48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430A54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3525EB49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FD55C0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CF84C8" w14:textId="77777777" w:rsidR="0077132E" w:rsidRDefault="00000000">
            <w:pPr>
              <w:spacing w:before="240"/>
            </w:pPr>
            <w:proofErr w:type="spellStart"/>
            <w:r>
              <w:t>validate_first_password</w:t>
            </w:r>
            <w:proofErr w:type="spellEnd"/>
            <w:r>
              <w:t>()</w:t>
            </w:r>
          </w:p>
        </w:tc>
      </w:tr>
      <w:tr w:rsidR="0077132E" w14:paraId="2194FB6C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C02877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DD01A6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035EAC61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7E27F6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CFFE61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37B7F1EA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07B03F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0144C4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26C86843" w14:textId="77777777" w:rsidR="0077132E" w:rsidRDefault="00000000">
      <w:pPr>
        <w:spacing w:before="240" w:after="240"/>
      </w:pPr>
      <w:r>
        <w:t xml:space="preserve"> </w:t>
      </w:r>
    </w:p>
    <w:p w14:paraId="7154AC67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5866D1F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r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LOCKED.</w:t>
      </w:r>
    </w:p>
    <w:p w14:paraId="7B92F0B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4F2A58F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>: LOCKED</w:t>
      </w:r>
    </w:p>
    <w:p w14:paraId="26A4524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vided</w:t>
      </w:r>
      <w:proofErr w:type="spellEnd"/>
    </w:p>
    <w:p w14:paraId="08F43C8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1CC25093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ystem_lock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="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b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dministrato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6599C8D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57BB4EE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_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ag</w:t>
      </w:r>
      <w:proofErr w:type="spellEnd"/>
    </w:p>
    <w:p w14:paraId="47CEC97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6314848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>System-</w:t>
      </w:r>
      <w:proofErr w:type="spellStart"/>
      <w:r w:rsidRPr="00753CFF">
        <w:rPr>
          <w:lang w:val="en-US"/>
        </w:rPr>
        <w:t>lev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s</w:t>
      </w:r>
      <w:proofErr w:type="spellEnd"/>
      <w:r w:rsidRPr="00753CFF">
        <w:rPr>
          <w:lang w:val="en-US"/>
        </w:rPr>
        <w:t>.</w:t>
      </w:r>
    </w:p>
    <w:p w14:paraId="252CC06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40DEF4D5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47" w:name="_ovzebzrwrwg3" w:colFirst="0" w:colLast="0"/>
      <w:bookmarkEnd w:id="47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g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first_password_failed_with_attempt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-007)</w:t>
      </w:r>
    </w:p>
    <w:tbl>
      <w:tblPr>
        <w:tblStyle w:val="af6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4C5DF763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63640C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0203F1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6729754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E86BB4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78B0F5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1CC54098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86040F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567B4D" w14:textId="77777777" w:rsidR="0077132E" w:rsidRDefault="00000000">
            <w:pPr>
              <w:spacing w:before="240"/>
            </w:pPr>
            <w:proofErr w:type="spellStart"/>
            <w:r>
              <w:t>validate_first_password</w:t>
            </w:r>
            <w:proofErr w:type="spellEnd"/>
            <w:r>
              <w:t>()</w:t>
            </w:r>
          </w:p>
        </w:tc>
      </w:tr>
      <w:tr w:rsidR="0077132E" w14:paraId="59D95955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4BD85D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B85D20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73BE02BE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450160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527E24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7D37D2B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7C37CC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7561DA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619CA81A" w14:textId="77777777" w:rsidR="0077132E" w:rsidRDefault="00000000">
      <w:pPr>
        <w:spacing w:before="240" w:after="240"/>
      </w:pPr>
      <w:r>
        <w:t xml:space="preserve"> </w:t>
      </w:r>
    </w:p>
    <w:p w14:paraId="51E9C8A2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10C2CAD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r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clud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formation</w:t>
      </w:r>
      <w:proofErr w:type="spellEnd"/>
      <w:r w:rsidRPr="00753CFF">
        <w:rPr>
          <w:lang w:val="en-US"/>
        </w:rPr>
        <w:t>.</w:t>
      </w:r>
    </w:p>
    <w:p w14:paraId="1BED5C3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7BF7CBA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</w:t>
      </w:r>
    </w:p>
    <w:p w14:paraId="6C4D84E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wrong</w:t>
      </w:r>
      <w:proofErr w:type="spellEnd"/>
      <w:r w:rsidRPr="00753CFF">
        <w:rPr>
          <w:lang w:val="en-US"/>
        </w:rPr>
        <w:t>"</w:t>
      </w:r>
    </w:p>
    <w:p w14:paraId="74F1C3F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tries</w:t>
      </w:r>
      <w:proofErr w:type="spellEnd"/>
      <w:r w:rsidRPr="00753CFF">
        <w:rPr>
          <w:lang w:val="en-US"/>
        </w:rPr>
        <w:t xml:space="preserve">: 2,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>: 3</w:t>
      </w:r>
    </w:p>
    <w:p w14:paraId="79F8311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41807FD9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correc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irs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ie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2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maining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3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79B573B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4125CD3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unts</w:t>
      </w:r>
      <w:proofErr w:type="spellEnd"/>
    </w:p>
    <w:p w14:paraId="623E694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0F58DE40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eedba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elp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out</w:t>
      </w:r>
      <w:proofErr w:type="spellEnd"/>
      <w:r w:rsidRPr="00753CFF">
        <w:rPr>
          <w:lang w:val="en-US"/>
        </w:rPr>
        <w:t>.</w:t>
      </w:r>
    </w:p>
    <w:p w14:paraId="5F52E57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0A3AB4A5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48" w:name="_5hnoi4jn70h0" w:colFirst="0" w:colLast="0"/>
      <w:bookmarkEnd w:id="48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h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first_password_system_not_availabl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-008)</w:t>
      </w:r>
    </w:p>
    <w:tbl>
      <w:tblPr>
        <w:tblStyle w:val="af7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53E77B33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30D551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17440D2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6FD80045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6E353B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FD133F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1FD47E27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8F5399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186EA3A" w14:textId="77777777" w:rsidR="0077132E" w:rsidRDefault="00000000">
            <w:pPr>
              <w:spacing w:before="240"/>
            </w:pPr>
            <w:proofErr w:type="spellStart"/>
            <w:r>
              <w:t>validate_first_password</w:t>
            </w:r>
            <w:proofErr w:type="spellEnd"/>
            <w:r>
              <w:t>()</w:t>
            </w:r>
          </w:p>
        </w:tc>
      </w:tr>
      <w:tr w:rsidR="0077132E" w14:paraId="09BB4C36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F851CB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66B85C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24273CA6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675C3A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4A0825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757C70F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4E718B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668EAE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42079A90" w14:textId="77777777" w:rsidR="0077132E" w:rsidRDefault="00000000">
      <w:pPr>
        <w:spacing w:before="240" w:after="240"/>
      </w:pPr>
      <w:r>
        <w:t xml:space="preserve"> </w:t>
      </w:r>
    </w:p>
    <w:p w14:paraId="38C15B82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6CE051DB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p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vailable</w:t>
      </w:r>
      <w:proofErr w:type="spellEnd"/>
      <w:r w:rsidRPr="00753CFF">
        <w:rPr>
          <w:lang w:val="en-US"/>
        </w:rPr>
        <w:t>.</w:t>
      </w:r>
    </w:p>
    <w:p w14:paraId="74B1314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4CBC27D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None</w:t>
      </w:r>
      <w:proofErr w:type="spellEnd"/>
    </w:p>
    <w:p w14:paraId="6952369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1205B2AD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="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o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vailabl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7FA44C9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5D1A5FF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</w:p>
    <w:p w14:paraId="57DF97C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37CDED4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Grace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gra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available</w:t>
      </w:r>
      <w:proofErr w:type="spellEnd"/>
      <w:r w:rsidRPr="00753CFF">
        <w:rPr>
          <w:lang w:val="en-US"/>
        </w:rPr>
        <w:t>.</w:t>
      </w:r>
    </w:p>
    <w:p w14:paraId="72159E8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426F8F0A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49" w:name="_8pvrwl2mn0d8" w:colFirst="0" w:colLast="0"/>
      <w:bookmarkEnd w:id="49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B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validate_second_password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handling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second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password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/PIN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validation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from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Web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4CCF3EFC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50" w:name="_quz62kfc90g8" w:colFirst="0" w:colLast="0"/>
      <w:bookmarkEnd w:id="50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econd_password_missing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2-001)</w:t>
      </w:r>
    </w:p>
    <w:tbl>
      <w:tblPr>
        <w:tblStyle w:val="af8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2C0ADD78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B026E8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D17890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3679B44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DEFE11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C591DE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24DD8A66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05342C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AF6C61" w14:textId="77777777" w:rsidR="0077132E" w:rsidRDefault="00000000">
            <w:pPr>
              <w:spacing w:before="240"/>
            </w:pPr>
            <w:proofErr w:type="spellStart"/>
            <w:r>
              <w:t>validate_second_password</w:t>
            </w:r>
            <w:proofErr w:type="spellEnd"/>
            <w:r>
              <w:t>()</w:t>
            </w:r>
          </w:p>
        </w:tc>
      </w:tr>
      <w:tr w:rsidR="0077132E" w14:paraId="31FE7F07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1337A1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4A0DC2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39BCA692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5C0830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B2C857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34AC6E3B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4EF746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70EFCE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560D9058" w14:textId="77777777" w:rsidR="0077132E" w:rsidRDefault="00000000">
      <w:pPr>
        <w:spacing w:before="240" w:after="240"/>
      </w:pPr>
      <w:r>
        <w:t xml:space="preserve"> </w:t>
      </w:r>
    </w:p>
    <w:p w14:paraId="616761AC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561AFE4A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mpt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igge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>.</w:t>
      </w:r>
    </w:p>
    <w:p w14:paraId="649A51E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0F4599F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</w:t>
      </w:r>
    </w:p>
    <w:p w14:paraId="7C2F3F6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cond_password</w:t>
      </w:r>
      <w:proofErr w:type="spellEnd"/>
      <w:r w:rsidRPr="00753CFF">
        <w:rPr>
          <w:lang w:val="en-US"/>
        </w:rPr>
        <w:t>: "" (</w:t>
      </w:r>
      <w:proofErr w:type="spellStart"/>
      <w:r w:rsidRPr="00753CFF">
        <w:rPr>
          <w:lang w:val="en-US"/>
        </w:rPr>
        <w:t>empt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ring</w:t>
      </w:r>
      <w:proofErr w:type="spellEnd"/>
      <w:r w:rsidRPr="00753CFF">
        <w:rPr>
          <w:lang w:val="en-US"/>
        </w:rPr>
        <w:t>)</w:t>
      </w:r>
    </w:p>
    <w:p w14:paraId="3BA18ED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3FF0CDC1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econ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quir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1412393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A28924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</w:p>
    <w:p w14:paraId="218044E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50DEF6C1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ctor</w:t>
      </w:r>
      <w:proofErr w:type="spellEnd"/>
      <w:r w:rsidRPr="00753CFF">
        <w:rPr>
          <w:lang w:val="en-US"/>
        </w:rPr>
        <w:t xml:space="preserve"> of 2FA 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vided</w:t>
      </w:r>
      <w:proofErr w:type="spellEnd"/>
      <w:r w:rsidRPr="00753CFF">
        <w:rPr>
          <w:lang w:val="en-US"/>
        </w:rPr>
        <w:t>.</w:t>
      </w:r>
    </w:p>
    <w:p w14:paraId="14AD187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4F914D19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51" w:name="_y7q5e02vjmbg" w:colFirst="0" w:colLast="0"/>
      <w:bookmarkEnd w:id="51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b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econd_password_succes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2-002)</w:t>
      </w:r>
    </w:p>
    <w:tbl>
      <w:tblPr>
        <w:tblStyle w:val="af9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0D851D73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47A22F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25A058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2BDE1330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C77136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4EF370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763DDDDD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92E9E4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236DF2" w14:textId="77777777" w:rsidR="0077132E" w:rsidRDefault="00000000">
            <w:pPr>
              <w:spacing w:before="240"/>
            </w:pPr>
            <w:proofErr w:type="spellStart"/>
            <w:r>
              <w:t>validate_second_password</w:t>
            </w:r>
            <w:proofErr w:type="spellEnd"/>
            <w:r>
              <w:t>()</w:t>
            </w:r>
          </w:p>
        </w:tc>
      </w:tr>
      <w:tr w:rsidR="0077132E" w14:paraId="077C1C24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7563E4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85FE5E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F76DB96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504933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15053E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1C51A869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D2EEF2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2591A7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03B67779" w14:textId="77777777" w:rsidR="0077132E" w:rsidRDefault="00000000">
      <w:pPr>
        <w:spacing w:before="240" w:after="240"/>
      </w:pPr>
      <w:r>
        <w:t xml:space="preserve"> </w:t>
      </w:r>
    </w:p>
    <w:p w14:paraId="0A1220B2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lastRenderedPageBreak/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747D07E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>.</w:t>
      </w:r>
    </w:p>
    <w:p w14:paraId="7BA6294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308B41E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</w:t>
      </w:r>
    </w:p>
    <w:p w14:paraId="696CB13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cond_password</w:t>
      </w:r>
      <w:proofErr w:type="spellEnd"/>
      <w:r w:rsidRPr="00753CFF">
        <w:rPr>
          <w:lang w:val="en-US"/>
        </w:rPr>
        <w:t>: "pin1234"</w:t>
      </w:r>
    </w:p>
    <w:p w14:paraId="09D71A1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>: `{"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": </w:t>
      </w:r>
      <w:proofErr w:type="spellStart"/>
      <w:r w:rsidRPr="00753CFF">
        <w:rPr>
          <w:lang w:val="en-US"/>
        </w:rPr>
        <w:t>True</w:t>
      </w:r>
      <w:proofErr w:type="spellEnd"/>
      <w:r w:rsidRPr="00753CFF">
        <w:rPr>
          <w:lang w:val="en-US"/>
        </w:rPr>
        <w:t>}`</w:t>
      </w:r>
    </w:p>
    <w:p w14:paraId="1C11BEE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6FD55AC3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gi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fu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direct_ur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/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dashboa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6707E98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3597595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direct</w:t>
      </w:r>
      <w:proofErr w:type="spellEnd"/>
      <w:r w:rsidRPr="00753CFF">
        <w:rPr>
          <w:lang w:val="en-US"/>
        </w:rPr>
        <w:t xml:space="preserve"> URL</w:t>
      </w:r>
    </w:p>
    <w:p w14:paraId="0A4AD19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735690A6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Completes</w:t>
      </w:r>
      <w:proofErr w:type="spellEnd"/>
      <w:r w:rsidRPr="00753CFF">
        <w:rPr>
          <w:lang w:val="en-US"/>
        </w:rPr>
        <w:t xml:space="preserve"> 2-factor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redirec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shboard</w:t>
      </w:r>
      <w:proofErr w:type="spellEnd"/>
      <w:r w:rsidRPr="00753CFF">
        <w:rPr>
          <w:lang w:val="en-US"/>
        </w:rPr>
        <w:t>.</w:t>
      </w:r>
    </w:p>
    <w:p w14:paraId="5AF81C8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B6A3F6D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52" w:name="_ivysqjwxdt1f" w:colFirst="0" w:colLast="0"/>
      <w:bookmarkEnd w:id="52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c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econd_password_locked_with_remaining_tim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2-003)</w:t>
      </w:r>
    </w:p>
    <w:tbl>
      <w:tblPr>
        <w:tblStyle w:val="afa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57FD570D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102C23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7A1827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3E2C9A57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01611F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F79C1C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313C1B5D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29CFF9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1C7186" w14:textId="77777777" w:rsidR="0077132E" w:rsidRDefault="00000000">
            <w:pPr>
              <w:spacing w:before="240"/>
            </w:pPr>
            <w:proofErr w:type="spellStart"/>
            <w:r>
              <w:t>validate_second_password</w:t>
            </w:r>
            <w:proofErr w:type="spellEnd"/>
            <w:r>
              <w:t>()</w:t>
            </w:r>
          </w:p>
        </w:tc>
      </w:tr>
      <w:tr w:rsidR="0077132E" w14:paraId="2D293360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F29806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BF04D6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3496A9E1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A4B51B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C48E5E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6D1C92AA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FFEEA3" w14:textId="77777777" w:rsidR="0077132E" w:rsidRDefault="00000000">
            <w:pPr>
              <w:spacing w:before="240"/>
            </w:pPr>
            <w:proofErr w:type="spellStart"/>
            <w:r>
              <w:lastRenderedPageBreak/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72AB24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7C337712" w14:textId="77777777" w:rsidR="0077132E" w:rsidRDefault="00000000">
      <w:pPr>
        <w:spacing w:before="240" w:after="240"/>
      </w:pPr>
      <w:r>
        <w:t xml:space="preserve"> </w:t>
      </w:r>
    </w:p>
    <w:p w14:paraId="5D6BDC5B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DF181C7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ing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ur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>.</w:t>
      </w:r>
    </w:p>
    <w:p w14:paraId="050C664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47BD0B2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_time</w:t>
      </w:r>
      <w:proofErr w:type="spellEnd"/>
      <w:r w:rsidRPr="00753CFF">
        <w:rPr>
          <w:lang w:val="en-US"/>
        </w:rPr>
        <w:t xml:space="preserve">: 45 </w:t>
      </w:r>
      <w:proofErr w:type="spellStart"/>
      <w:r w:rsidRPr="00753CFF">
        <w:rPr>
          <w:lang w:val="en-US"/>
        </w:rPr>
        <w:t>seconds</w:t>
      </w:r>
      <w:proofErr w:type="spellEnd"/>
    </w:p>
    <w:p w14:paraId="3A61FB6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5BF6CAFA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maining_ti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45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ie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5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25D5BEE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40859F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tu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</w:p>
    <w:p w14:paraId="1F7104B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4DCFD1F4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ith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ge</w:t>
      </w:r>
      <w:proofErr w:type="spellEnd"/>
      <w:r w:rsidRPr="00753CFF">
        <w:rPr>
          <w:lang w:val="en-US"/>
        </w:rPr>
        <w:t>.</w:t>
      </w:r>
    </w:p>
    <w:p w14:paraId="38B64AD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44611136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53" w:name="_pbgzsyyie93h" w:colFirst="0" w:colLast="0"/>
      <w:bookmarkEnd w:id="53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econd_password_system_off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2-004)</w:t>
      </w:r>
    </w:p>
    <w:tbl>
      <w:tblPr>
        <w:tblStyle w:val="afb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1F1609C2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DE23ED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1516B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290B277E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811AB0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E9A928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31992B40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F6DCF3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871764" w14:textId="77777777" w:rsidR="0077132E" w:rsidRDefault="00000000">
            <w:pPr>
              <w:spacing w:before="240"/>
            </w:pPr>
            <w:proofErr w:type="spellStart"/>
            <w:r>
              <w:t>validate_second_password</w:t>
            </w:r>
            <w:proofErr w:type="spellEnd"/>
            <w:r>
              <w:t>()</w:t>
            </w:r>
          </w:p>
        </w:tc>
      </w:tr>
      <w:tr w:rsidR="0077132E" w14:paraId="0279096D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1CFA82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C33946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FAB903F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6B49A6" w14:textId="77777777" w:rsidR="0077132E" w:rsidRDefault="00000000">
            <w:pPr>
              <w:spacing w:before="240"/>
            </w:pPr>
            <w:proofErr w:type="spellStart"/>
            <w:r>
              <w:lastRenderedPageBreak/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F56835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4EE5F35D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C9964F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980ADF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66B61545" w14:textId="77777777" w:rsidR="0077132E" w:rsidRDefault="00000000">
      <w:pPr>
        <w:spacing w:before="240" w:after="240"/>
      </w:pPr>
      <w:r>
        <w:t xml:space="preserve"> </w:t>
      </w:r>
    </w:p>
    <w:p w14:paraId="725AD3C7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217B5FB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OFF.</w:t>
      </w:r>
    </w:p>
    <w:p w14:paraId="1513FB6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3A9F4A1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>: OFF</w:t>
      </w:r>
    </w:p>
    <w:p w14:paraId="0BE9773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168F81A7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ystem_off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1A6DA32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7B18236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_off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ag</w:t>
      </w:r>
      <w:proofErr w:type="spellEnd"/>
    </w:p>
    <w:p w14:paraId="6813B86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579737D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System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e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ac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ge</w:t>
      </w:r>
      <w:proofErr w:type="spellEnd"/>
      <w:r w:rsidRPr="00753CFF">
        <w:rPr>
          <w:lang w:val="en-US"/>
        </w:rPr>
        <w:t>.</w:t>
      </w:r>
    </w:p>
    <w:p w14:paraId="5F4611D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1E26492F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54" w:name="_11s7o82eolom" w:colFirst="0" w:colLast="0"/>
      <w:bookmarkEnd w:id="54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econd_password_system_locke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2-005)</w:t>
      </w:r>
    </w:p>
    <w:tbl>
      <w:tblPr>
        <w:tblStyle w:val="afc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0DD0ED42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D243C6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7EE982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2A8D34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2AA5F7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2DB5EB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1061E992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BD717A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B741BF" w14:textId="77777777" w:rsidR="0077132E" w:rsidRDefault="00000000">
            <w:pPr>
              <w:spacing w:before="240"/>
            </w:pPr>
            <w:proofErr w:type="spellStart"/>
            <w:r>
              <w:t>validate_second_password</w:t>
            </w:r>
            <w:proofErr w:type="spellEnd"/>
            <w:r>
              <w:t>()</w:t>
            </w:r>
          </w:p>
        </w:tc>
      </w:tr>
      <w:tr w:rsidR="0077132E" w14:paraId="259841E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4A4DD3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8984B95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2F48F7DB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246220" w14:textId="77777777" w:rsidR="0077132E" w:rsidRDefault="00000000">
            <w:pPr>
              <w:spacing w:before="240"/>
            </w:pPr>
            <w:proofErr w:type="spellStart"/>
            <w:r>
              <w:lastRenderedPageBreak/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D55C76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797B93A6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594FFF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5EAF66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14DC3EF8" w14:textId="77777777" w:rsidR="0077132E" w:rsidRDefault="00000000">
      <w:pPr>
        <w:spacing w:before="240" w:after="240"/>
      </w:pPr>
      <w:r>
        <w:t xml:space="preserve"> </w:t>
      </w:r>
    </w:p>
    <w:p w14:paraId="606866B7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20396448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LOCKED.</w:t>
      </w:r>
    </w:p>
    <w:p w14:paraId="54C8E3E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39DC65F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>: LOCKED</w:t>
      </w:r>
    </w:p>
    <w:p w14:paraId="5740AC6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6722553D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ystem_lock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2B2CE7F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74CCC52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_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ag</w:t>
      </w:r>
      <w:proofErr w:type="spellEnd"/>
    </w:p>
    <w:p w14:paraId="6EB446C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150B2F0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>System-</w:t>
      </w:r>
      <w:proofErr w:type="spellStart"/>
      <w:r w:rsidRPr="00753CFF">
        <w:rPr>
          <w:lang w:val="en-US"/>
        </w:rPr>
        <w:t>lev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nforc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ges</w:t>
      </w:r>
      <w:proofErr w:type="spellEnd"/>
      <w:r w:rsidRPr="00753CFF">
        <w:rPr>
          <w:lang w:val="en-US"/>
        </w:rPr>
        <w:t>.</w:t>
      </w:r>
    </w:p>
    <w:p w14:paraId="691731E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39E30E8A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55" w:name="_f134rv11vivy" w:colFirst="0" w:colLast="0"/>
      <w:bookmarkEnd w:id="55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f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econd_password_failed_with_attempt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2-006)</w:t>
      </w:r>
    </w:p>
    <w:tbl>
      <w:tblPr>
        <w:tblStyle w:val="afd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32FDD571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B19BDF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B5AEBF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2B232909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F213DC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F0C786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01D756AB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EA1170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ABE75A" w14:textId="77777777" w:rsidR="0077132E" w:rsidRDefault="00000000">
            <w:pPr>
              <w:spacing w:before="240"/>
            </w:pPr>
            <w:proofErr w:type="spellStart"/>
            <w:r>
              <w:t>validate_second_password</w:t>
            </w:r>
            <w:proofErr w:type="spellEnd"/>
            <w:r>
              <w:t>()</w:t>
            </w:r>
          </w:p>
        </w:tc>
      </w:tr>
      <w:tr w:rsidR="0077132E" w14:paraId="0AD6655A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24920C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03AB7B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90ADB56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FAF51A" w14:textId="77777777" w:rsidR="0077132E" w:rsidRDefault="00000000">
            <w:pPr>
              <w:spacing w:before="240"/>
            </w:pPr>
            <w:proofErr w:type="spellStart"/>
            <w:r>
              <w:lastRenderedPageBreak/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99C441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7C6AA9BD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8D5778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617FA6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22FEBED5" w14:textId="77777777" w:rsidR="0077132E" w:rsidRDefault="00000000">
      <w:pPr>
        <w:spacing w:before="240" w:after="240"/>
      </w:pPr>
      <w:r>
        <w:t xml:space="preserve"> </w:t>
      </w:r>
    </w:p>
    <w:p w14:paraId="21EBBEEF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6C088A3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clud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formation</w:t>
      </w:r>
      <w:proofErr w:type="spellEnd"/>
      <w:r w:rsidRPr="00753CFF">
        <w:rPr>
          <w:lang w:val="en-US"/>
        </w:rPr>
        <w:t>.</w:t>
      </w:r>
    </w:p>
    <w:p w14:paraId="1EAB9DC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38D0928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cond_password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wrong</w:t>
      </w:r>
      <w:proofErr w:type="spellEnd"/>
      <w:r w:rsidRPr="00753CFF">
        <w:rPr>
          <w:lang w:val="en-US"/>
        </w:rPr>
        <w:t>"</w:t>
      </w:r>
    </w:p>
    <w:p w14:paraId="3491A6C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tries</w:t>
      </w:r>
      <w:proofErr w:type="spellEnd"/>
      <w:r w:rsidRPr="00753CFF">
        <w:rPr>
          <w:lang w:val="en-US"/>
        </w:rPr>
        <w:t xml:space="preserve">: 1,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>: 4</w:t>
      </w:r>
    </w:p>
    <w:p w14:paraId="52B7C51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6F109795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correc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econ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ie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1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maining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4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6A9430F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5227DEC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unts</w:t>
      </w:r>
      <w:proofErr w:type="spellEnd"/>
    </w:p>
    <w:p w14:paraId="5E9A711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65F0DE9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Separ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ack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ac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ctor</w:t>
      </w:r>
      <w:proofErr w:type="spellEnd"/>
      <w:r w:rsidRPr="00753CFF">
        <w:rPr>
          <w:lang w:val="en-US"/>
        </w:rPr>
        <w:t>.</w:t>
      </w:r>
    </w:p>
    <w:p w14:paraId="6498F86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5B7ECA01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56" w:name="_f9dh93xvuoxp" w:colFirst="0" w:colLast="0"/>
      <w:bookmarkEnd w:id="56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g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econd_password_system_not_availabl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2-007)</w:t>
      </w:r>
    </w:p>
    <w:tbl>
      <w:tblPr>
        <w:tblStyle w:val="afe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1FC4AD5C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187DDA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A0E6D8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0CCB7FA0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3B616F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15D650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0837A29B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EBD851" w14:textId="77777777" w:rsidR="0077132E" w:rsidRDefault="00000000">
            <w:pPr>
              <w:spacing w:before="240"/>
            </w:pPr>
            <w:proofErr w:type="spellStart"/>
            <w:r>
              <w:lastRenderedPageBreak/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D6884B" w14:textId="77777777" w:rsidR="0077132E" w:rsidRDefault="00000000">
            <w:pPr>
              <w:spacing w:before="240"/>
            </w:pPr>
            <w:proofErr w:type="spellStart"/>
            <w:r>
              <w:t>validate_second_password</w:t>
            </w:r>
            <w:proofErr w:type="spellEnd"/>
            <w:r>
              <w:t>()</w:t>
            </w:r>
          </w:p>
        </w:tc>
      </w:tr>
      <w:tr w:rsidR="0077132E" w14:paraId="2B40D109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65C370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078332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BC05D96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9FFEC3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FD7D65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51C041C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D331CA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29D43F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57A7BD9D" w14:textId="77777777" w:rsidR="0077132E" w:rsidRDefault="00000000">
      <w:pPr>
        <w:spacing w:before="240" w:after="240"/>
      </w:pPr>
      <w:r>
        <w:t xml:space="preserve"> </w:t>
      </w:r>
    </w:p>
    <w:p w14:paraId="59221FD4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D2BE228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availab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ur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>.</w:t>
      </w:r>
    </w:p>
    <w:p w14:paraId="678FDFB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586386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None</w:t>
      </w:r>
      <w:proofErr w:type="spellEnd"/>
    </w:p>
    <w:p w14:paraId="592DFDB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546A2CF7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Login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="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o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vailabl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084BEC6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63B8074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</w:p>
    <w:p w14:paraId="25FAFD1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28CB2E5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Consist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ro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o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ges</w:t>
      </w:r>
      <w:proofErr w:type="spellEnd"/>
      <w:r w:rsidRPr="00753CFF">
        <w:rPr>
          <w:lang w:val="en-US"/>
        </w:rPr>
        <w:t>.</w:t>
      </w:r>
    </w:p>
    <w:p w14:paraId="15BDD68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2EDB32B0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57" w:name="_5dvmem46pgb6" w:colFirst="0" w:colLast="0"/>
      <w:bookmarkEnd w:id="57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h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calls_login_manager_with_correct_interfac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L2-008)</w:t>
      </w:r>
    </w:p>
    <w:tbl>
      <w:tblPr>
        <w:tblStyle w:val="aff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5A291880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344E46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ABA015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6BF7617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9DBC4A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4D6243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</w:p>
        </w:tc>
      </w:tr>
      <w:tr w:rsidR="0077132E" w14:paraId="2636CC9A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220A5A" w14:textId="77777777" w:rsidR="0077132E" w:rsidRDefault="00000000">
            <w:pPr>
              <w:spacing w:before="240"/>
            </w:pPr>
            <w:proofErr w:type="spellStart"/>
            <w:r>
              <w:lastRenderedPageBreak/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F3E8CD" w14:textId="77777777" w:rsidR="0077132E" w:rsidRDefault="00000000">
            <w:pPr>
              <w:spacing w:before="240"/>
            </w:pPr>
            <w:proofErr w:type="spellStart"/>
            <w:r>
              <w:t>validate_first_password</w:t>
            </w:r>
            <w:proofErr w:type="spellEnd"/>
            <w:r>
              <w:t>()</w:t>
            </w:r>
          </w:p>
        </w:tc>
      </w:tr>
      <w:tr w:rsidR="0077132E" w14:paraId="4430AA0E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53F867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6D53B1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169067B0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F8C590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7BFDD0E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6A83EF88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E67952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C902F9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628935F5" w14:textId="77777777" w:rsidR="0077132E" w:rsidRDefault="00000000">
      <w:pPr>
        <w:spacing w:before="240" w:after="240"/>
      </w:pPr>
      <w:r>
        <w:t xml:space="preserve"> </w:t>
      </w:r>
    </w:p>
    <w:p w14:paraId="44E7D404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CBD796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'</w:t>
      </w:r>
      <w:proofErr w:type="spellStart"/>
      <w:r w:rsidRPr="00753CFF">
        <w:rPr>
          <w:lang w:val="en-US"/>
        </w:rPr>
        <w:t>web_browser</w:t>
      </w:r>
      <w:proofErr w:type="spellEnd"/>
      <w:r w:rsidRPr="00753CFF">
        <w:rPr>
          <w:lang w:val="en-US"/>
        </w:rPr>
        <w:t xml:space="preserve">' </w:t>
      </w:r>
      <w:proofErr w:type="spellStart"/>
      <w:r w:rsidRPr="00753CFF">
        <w:rPr>
          <w:lang w:val="en-US"/>
        </w:rPr>
        <w:t>interface</w:t>
      </w:r>
      <w:proofErr w:type="spellEnd"/>
      <w:r w:rsidRPr="00753CFF">
        <w:rPr>
          <w:lang w:val="en-US"/>
        </w:rPr>
        <w:t>.</w:t>
      </w:r>
    </w:p>
    <w:p w14:paraId="5BE6C64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3F522AB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</w:t>
      </w:r>
    </w:p>
    <w:p w14:paraId="4E3CEDB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password123"</w:t>
      </w:r>
    </w:p>
    <w:p w14:paraId="12796E4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5787CAD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inManager.validate_first_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rface</w:t>
      </w:r>
      <w:proofErr w:type="spellEnd"/>
      <w:r w:rsidRPr="00753CFF">
        <w:rPr>
          <w:lang w:val="en-US"/>
        </w:rPr>
        <w:t>='</w:t>
      </w:r>
      <w:proofErr w:type="spellStart"/>
      <w:r w:rsidRPr="00753CFF">
        <w:rPr>
          <w:lang w:val="en-US"/>
        </w:rPr>
        <w:t>web_browser</w:t>
      </w:r>
      <w:proofErr w:type="spellEnd"/>
      <w:r w:rsidRPr="00753CFF">
        <w:rPr>
          <w:lang w:val="en-US"/>
        </w:rPr>
        <w:t>'</w:t>
      </w:r>
    </w:p>
    <w:p w14:paraId="0F7CA2E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3B82056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Cor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rfa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rame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ed</w:t>
      </w:r>
      <w:proofErr w:type="spellEnd"/>
    </w:p>
    <w:p w14:paraId="061634E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1CF9799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Ensur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p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ing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tracking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web-bas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s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web_login_presenter.py:162</w:t>
      </w:r>
    </w:p>
    <w:p w14:paraId="29BB25C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0BA4D714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58" w:name="_t3yauwscptzw" w:colFirst="0" w:colLast="0"/>
      <w:bookmarkEnd w:id="58"/>
      <w:r w:rsidRPr="00753CFF">
        <w:rPr>
          <w:b/>
          <w:bCs/>
          <w:color w:val="000000"/>
          <w:sz w:val="22"/>
          <w:szCs w:val="22"/>
          <w:lang w:val="en-US"/>
        </w:rPr>
        <w:t xml:space="preserve">2.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WebSettingsPresenter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(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Web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Browser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Settings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onfiguration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>)</w:t>
      </w:r>
    </w:p>
    <w:p w14:paraId="4DDBCBF1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59" w:name="_3sj34nxe4668" w:colFirst="0" w:colLast="0"/>
      <w:bookmarkEnd w:id="59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update_settings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handling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settings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update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from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Web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042BC6CE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60" w:name="_aec6k0rhdch1" w:colFirst="0" w:colLast="0"/>
      <w:bookmarkEnd w:id="60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invalid_monitoring_phone_format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01)</w:t>
      </w:r>
    </w:p>
    <w:tbl>
      <w:tblPr>
        <w:tblStyle w:val="aff0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683A87F5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766FAE" w14:textId="77777777" w:rsidR="0077132E" w:rsidRDefault="00000000">
            <w:pPr>
              <w:spacing w:before="240"/>
            </w:pPr>
            <w:proofErr w:type="spellStart"/>
            <w:r>
              <w:lastRenderedPageBreak/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A72B72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54FD79D6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7EB026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387C18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3E15AF9F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37EDC5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A96F0A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59984A7A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FF2A32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02AC49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1057B68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6E21FB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1A7719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741DEFB9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03091B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810807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3B827DB9" w14:textId="77777777" w:rsidR="0077132E" w:rsidRDefault="00000000">
      <w:pPr>
        <w:spacing w:before="240" w:after="240"/>
      </w:pPr>
      <w:r>
        <w:t xml:space="preserve"> </w:t>
      </w:r>
    </w:p>
    <w:p w14:paraId="181E033E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526F1D9D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onitor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on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  <w:r w:rsidRPr="00753CFF">
        <w:rPr>
          <w:lang w:val="en-US"/>
        </w:rPr>
        <w:t>.</w:t>
      </w:r>
    </w:p>
    <w:p w14:paraId="0BD003C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462E9B4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service_phon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>"</w:t>
      </w:r>
    </w:p>
    <w:p w14:paraId="0508ABE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123-456-7890"</w:t>
      </w:r>
    </w:p>
    <w:p w14:paraId="38B8332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0D8E7440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Validatio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il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[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vali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onitoring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ervic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hon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orma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(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commend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: XXX-XXX-XXXX)"]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2D0E670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C92949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</w:p>
    <w:p w14:paraId="3E5A342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2590705A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hon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umb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</w:t>
      </w:r>
      <w:proofErr w:type="spellEnd"/>
      <w:r w:rsidRPr="00753CFF">
        <w:rPr>
          <w:lang w:val="en-US"/>
        </w:rPr>
        <w:t>.</w:t>
      </w:r>
    </w:p>
    <w:p w14:paraId="3132E38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085023D7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61" w:name="_zcg7hf4hcaa6" w:colFirst="0" w:colLast="0"/>
      <w:bookmarkEnd w:id="61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lastRenderedPageBreak/>
        <w:t>b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invalid_homeowner_phone_format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02)</w:t>
      </w:r>
    </w:p>
    <w:tbl>
      <w:tblPr>
        <w:tblStyle w:val="aff1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28D4E23A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7BA881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FC1595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6A0B8A8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F79088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70737D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35B8100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CF4512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99BB6D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17A12CEF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4C9930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9DB7CE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77533BB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459129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DE9E8D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6423163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4E62B9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2E5296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31190285" w14:textId="77777777" w:rsidR="0077132E" w:rsidRDefault="00000000">
      <w:pPr>
        <w:spacing w:before="240" w:after="240"/>
      </w:pPr>
      <w:r>
        <w:t xml:space="preserve"> </w:t>
      </w:r>
    </w:p>
    <w:p w14:paraId="2782726C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526C655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omeown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on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  <w:r w:rsidRPr="00753CFF">
        <w:rPr>
          <w:lang w:val="en-US"/>
        </w:rPr>
        <w:t>.</w:t>
      </w:r>
    </w:p>
    <w:p w14:paraId="2379693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03C73BC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service_phone</w:t>
      </w:r>
      <w:proofErr w:type="spellEnd"/>
      <w:r w:rsidRPr="00753CFF">
        <w:rPr>
          <w:lang w:val="en-US"/>
        </w:rPr>
        <w:t>: "123-456-7890"</w:t>
      </w:r>
    </w:p>
    <w:p w14:paraId="0D4DFDD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bc</w:t>
      </w:r>
      <w:proofErr w:type="spellEnd"/>
      <w:r w:rsidRPr="00753CFF">
        <w:rPr>
          <w:lang w:val="en-US"/>
        </w:rPr>
        <w:t>"</w:t>
      </w:r>
    </w:p>
    <w:p w14:paraId="0410F1B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19149DB8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Validatio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il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[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vali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homeowne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hon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orma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(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commend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: XXX-XXX-XXXX)"]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46F358D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00A3DE0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</w:p>
    <w:p w14:paraId="2989E65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2A57A1F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Consist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on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o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s</w:t>
      </w:r>
      <w:proofErr w:type="spellEnd"/>
      <w:r w:rsidRPr="00753CFF">
        <w:rPr>
          <w:lang w:val="en-US"/>
        </w:rPr>
        <w:t>.</w:t>
      </w:r>
    </w:p>
    <w:p w14:paraId="7EECF20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 </w:t>
      </w:r>
    </w:p>
    <w:p w14:paraId="630D092F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62" w:name="_exopicfp15ij" w:colFirst="0" w:colLast="0"/>
      <w:bookmarkEnd w:id="62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c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valid_phone_formats_accepte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03)</w:t>
      </w:r>
    </w:p>
    <w:tbl>
      <w:tblPr>
        <w:tblStyle w:val="aff2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0E6F994D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263934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6D2D4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2E01EB8E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58C688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C54C02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2E568321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B65FC2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845FA7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478CF2B5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F14D53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3035CF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11DB2120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47DF8D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157D6E0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0FCB2BC7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92829F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A9D7DD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005B39C1" w14:textId="77777777" w:rsidR="0077132E" w:rsidRDefault="00000000">
      <w:pPr>
        <w:spacing w:before="240" w:after="240"/>
      </w:pPr>
      <w:r>
        <w:t xml:space="preserve"> </w:t>
      </w:r>
    </w:p>
    <w:p w14:paraId="46C34707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4C88ADF0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on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epted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standard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flexible</w:t>
      </w:r>
      <w:proofErr w:type="spellEnd"/>
      <w:r w:rsidRPr="00753CFF">
        <w:rPr>
          <w:lang w:val="en-US"/>
        </w:rPr>
        <w:t>).</w:t>
      </w:r>
    </w:p>
    <w:p w14:paraId="3285A29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4BBC0D0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tandard </w:t>
      </w:r>
      <w:proofErr w:type="spellStart"/>
      <w:r w:rsidRPr="00753CFF">
        <w:rPr>
          <w:lang w:val="en-US"/>
        </w:rPr>
        <w:t>format</w:t>
      </w:r>
      <w:proofErr w:type="spellEnd"/>
      <w:r w:rsidRPr="00753CFF">
        <w:rPr>
          <w:lang w:val="en-US"/>
        </w:rPr>
        <w:t>: "111-222-3333"</w:t>
      </w:r>
    </w:p>
    <w:p w14:paraId="084C443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Flexib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</w:t>
      </w:r>
      <w:proofErr w:type="spellEnd"/>
      <w:r w:rsidRPr="00753CFF">
        <w:rPr>
          <w:lang w:val="en-US"/>
        </w:rPr>
        <w:t>: "(123) 456-7890", "+1-234-567-8900"</w:t>
      </w:r>
    </w:p>
    <w:p w14:paraId="70E101A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0309A5E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Bo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ep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</w:p>
    <w:p w14:paraId="242DA1C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05A303A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Standard XXX-XXX-XXXX </w:t>
      </w:r>
      <w:proofErr w:type="spellStart"/>
      <w:r w:rsidRPr="00753CFF">
        <w:rPr>
          <w:lang w:val="en-US"/>
        </w:rPr>
        <w:t>form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epted</w:t>
      </w:r>
      <w:proofErr w:type="spellEnd"/>
    </w:p>
    <w:p w14:paraId="59CF809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Flexib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east</w:t>
      </w:r>
      <w:proofErr w:type="spellEnd"/>
      <w:r w:rsidRPr="00753CFF">
        <w:rPr>
          <w:lang w:val="en-US"/>
        </w:rPr>
        <w:t xml:space="preserve"> 3 </w:t>
      </w:r>
      <w:proofErr w:type="spellStart"/>
      <w:r w:rsidRPr="00753CFF">
        <w:rPr>
          <w:lang w:val="en-US"/>
        </w:rPr>
        <w:t>cha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epted</w:t>
      </w:r>
      <w:proofErr w:type="spellEnd"/>
    </w:p>
    <w:p w14:paraId="0885352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79546B7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Flexib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ppor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rnationa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i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int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asic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>.</w:t>
      </w:r>
    </w:p>
    <w:p w14:paraId="36AB6F5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69DB8F4F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63" w:name="_w76u03d1y3l8" w:colFirst="0" w:colLast="0"/>
      <w:bookmarkEnd w:id="63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zero_lock_time_rejecte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04)</w:t>
      </w:r>
    </w:p>
    <w:tbl>
      <w:tblPr>
        <w:tblStyle w:val="aff3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297FEC4F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15ABB5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6908B6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75D43090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996366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870B95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3530A5EB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857F18E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DACE7F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3012A29E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65A02A9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24E283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1693A6F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F557DF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38E2FF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5F771B2C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F3A073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5F1360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775A43E4" w14:textId="77777777" w:rsidR="0077132E" w:rsidRDefault="00000000">
      <w:pPr>
        <w:spacing w:before="240" w:after="240"/>
      </w:pPr>
      <w:r>
        <w:t xml:space="preserve"> </w:t>
      </w:r>
    </w:p>
    <w:p w14:paraId="5CEB8B05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53412F22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zer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  <w:r w:rsidRPr="00753CFF">
        <w:rPr>
          <w:lang w:val="en-US"/>
        </w:rPr>
        <w:t>.</w:t>
      </w:r>
    </w:p>
    <w:p w14:paraId="06BA0FE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2B0107F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>: 0</w:t>
      </w:r>
    </w:p>
    <w:p w14:paraId="619BF3B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36E16A8E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=["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i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us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b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greate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ha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0"]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00C1907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CD01EF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</w:p>
    <w:p w14:paraId="7741B01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2E0E5CE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Business </w:t>
      </w:r>
      <w:proofErr w:type="spellStart"/>
      <w:r w:rsidRPr="00753CFF">
        <w:rPr>
          <w:lang w:val="en-US"/>
        </w:rPr>
        <w:t>rule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ositive</w:t>
      </w:r>
      <w:proofErr w:type="spellEnd"/>
      <w:r w:rsidRPr="00753CFF">
        <w:rPr>
          <w:lang w:val="en-US"/>
        </w:rPr>
        <w:t>.</w:t>
      </w:r>
    </w:p>
    <w:p w14:paraId="780FF99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17E6FB9C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64" w:name="_35pg2gadugw6" w:colFirst="0" w:colLast="0"/>
      <w:bookmarkEnd w:id="64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negative_lock_time_rejecte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05)</w:t>
      </w:r>
    </w:p>
    <w:tbl>
      <w:tblPr>
        <w:tblStyle w:val="aff4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099B9E1A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4F5CED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ACADF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064AEF01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0D0118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EFD1A8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2296D9C7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BFAC18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39C711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4426A8E0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2D71DA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756168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77F02890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2967E7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83CA2E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186B6BEC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51250E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0776F4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6C180B2F" w14:textId="77777777" w:rsidR="0077132E" w:rsidRDefault="00000000">
      <w:pPr>
        <w:spacing w:before="240" w:after="240"/>
      </w:pPr>
      <w:r>
        <w:t xml:space="preserve"> </w:t>
      </w:r>
    </w:p>
    <w:p w14:paraId="7171EABB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A46EE10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gati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  <w:r w:rsidRPr="00753CFF">
        <w:rPr>
          <w:lang w:val="en-US"/>
        </w:rPr>
        <w:t>.</w:t>
      </w:r>
    </w:p>
    <w:p w14:paraId="4E27A57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6203B54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>: -5</w:t>
      </w:r>
    </w:p>
    <w:p w14:paraId="434E1F9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271F9411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=["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i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us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b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greate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ha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0"]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0180155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29BF50D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</w:p>
    <w:p w14:paraId="2B8C543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4186C137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gati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>.</w:t>
      </w:r>
    </w:p>
    <w:p w14:paraId="69AF424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038E26CA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65" w:name="_yvlauu9xwtmg" w:colFirst="0" w:colLast="0"/>
      <w:bookmarkEnd w:id="65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f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negative_alarm_delay_rejecte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06)</w:t>
      </w:r>
    </w:p>
    <w:tbl>
      <w:tblPr>
        <w:tblStyle w:val="aff5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014C1722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72BF10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18C50A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3583862B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2028A0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C36195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617A9FD4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BEEEF9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E287A5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76A2F858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526E85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66AA60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ADC6BCF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1E2F25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037CED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0285823B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20CAA1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0A41A6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56E1CDE6" w14:textId="77777777" w:rsidR="0077132E" w:rsidRDefault="00000000">
      <w:pPr>
        <w:spacing w:before="240" w:after="240"/>
      </w:pPr>
      <w:r>
        <w:t xml:space="preserve"> </w:t>
      </w:r>
    </w:p>
    <w:p w14:paraId="2FA4E0CD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6350E6B2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gati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ar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la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  <w:r w:rsidRPr="00753CFF">
        <w:rPr>
          <w:lang w:val="en-US"/>
        </w:rPr>
        <w:t>.</w:t>
      </w:r>
    </w:p>
    <w:p w14:paraId="31AF2CC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2855C0A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_time</w:t>
      </w:r>
      <w:proofErr w:type="spellEnd"/>
      <w:r w:rsidRPr="00753CFF">
        <w:rPr>
          <w:lang w:val="en-US"/>
        </w:rPr>
        <w:t>: -10</w:t>
      </w:r>
    </w:p>
    <w:p w14:paraId="7CCBE7B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3585EBD1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[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arm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dela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i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us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b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on-negativ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]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6DB4869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419B5A1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</w:p>
    <w:p w14:paraId="7FDD0B0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5DFD45D0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Alar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la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0 (</w:t>
      </w:r>
      <w:proofErr w:type="spellStart"/>
      <w:r w:rsidRPr="00753CFF">
        <w:rPr>
          <w:lang w:val="en-US"/>
        </w:rPr>
        <w:t>immediate</w:t>
      </w:r>
      <w:proofErr w:type="spellEnd"/>
      <w:r w:rsidRPr="00753CFF">
        <w:rPr>
          <w:lang w:val="en-US"/>
        </w:rPr>
        <w:t xml:space="preserve">) </w:t>
      </w:r>
      <w:proofErr w:type="spellStart"/>
      <w:r w:rsidRPr="00753CFF">
        <w:rPr>
          <w:lang w:val="en-US"/>
        </w:rPr>
        <w:t>b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gative</w:t>
      </w:r>
      <w:proofErr w:type="spellEnd"/>
      <w:r w:rsidRPr="00753CFF">
        <w:rPr>
          <w:lang w:val="en-US"/>
        </w:rPr>
        <w:t>.</w:t>
      </w:r>
    </w:p>
    <w:p w14:paraId="586C2BF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48E019D8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66" w:name="_eqsh1jx5prnk" w:colFirst="0" w:colLast="0"/>
      <w:bookmarkEnd w:id="66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g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invalid_lock_time_typ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07)</w:t>
      </w:r>
    </w:p>
    <w:tbl>
      <w:tblPr>
        <w:tblStyle w:val="aff6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6AE8540E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4C4F41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895E03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D4FAEF4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DED9B6A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702BDD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3EF7CFB5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F78F2D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3C5E3A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77564F44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E81750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9D3399F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51EAA44B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2BE0FC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62F1FF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6A78216F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1ADB73A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5AE7B6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1DA783F5" w14:textId="77777777" w:rsidR="0077132E" w:rsidRDefault="00000000">
      <w:pPr>
        <w:spacing w:before="240" w:after="240"/>
      </w:pPr>
      <w:r>
        <w:t xml:space="preserve"> </w:t>
      </w:r>
    </w:p>
    <w:p w14:paraId="3E7DFF4F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2B8411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yp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  <w:r w:rsidRPr="00753CFF">
        <w:rPr>
          <w:lang w:val="en-US"/>
        </w:rPr>
        <w:t>.</w:t>
      </w:r>
    </w:p>
    <w:p w14:paraId="71A6869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C87452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bc</w:t>
      </w:r>
      <w:proofErr w:type="spellEnd"/>
      <w:r w:rsidRPr="00753CFF">
        <w:rPr>
          <w:lang w:val="en-US"/>
        </w:rPr>
        <w:t>"</w:t>
      </w:r>
    </w:p>
    <w:p w14:paraId="0C73B26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4D908BE3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=["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i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us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b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vali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umbe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]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3D53553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40F8D8F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yp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</w:p>
    <w:p w14:paraId="25A8B8E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54CB283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Typ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eck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n-numeric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>.</w:t>
      </w:r>
    </w:p>
    <w:p w14:paraId="10D3018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09EE6453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67" w:name="_yz62943rtype" w:colFirst="0" w:colLast="0"/>
      <w:bookmarkEnd w:id="67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h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invalid_alarm_delay_typ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08)</w:t>
      </w:r>
    </w:p>
    <w:tbl>
      <w:tblPr>
        <w:tblStyle w:val="aff7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711F5050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8B742F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F4F31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D67AB1A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58F06B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0C0D51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6E3A3CB7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1BD3A5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933A8F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0D50FD9E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381E3C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ECB10C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783A5FC7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71E4B38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38A5B8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101D4D84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79509F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16E35E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4F33758D" w14:textId="77777777" w:rsidR="0077132E" w:rsidRDefault="00000000">
      <w:pPr>
        <w:spacing w:before="240" w:after="240"/>
      </w:pPr>
      <w:r>
        <w:t xml:space="preserve"> </w:t>
      </w:r>
    </w:p>
    <w:p w14:paraId="04318FB2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7C62619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ar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la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yp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  <w:r w:rsidRPr="00753CFF">
        <w:rPr>
          <w:lang w:val="en-US"/>
        </w:rPr>
        <w:t>.</w:t>
      </w:r>
    </w:p>
    <w:p w14:paraId="654724C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755B3D1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_ti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xyz</w:t>
      </w:r>
      <w:proofErr w:type="spellEnd"/>
      <w:r w:rsidRPr="00753CFF">
        <w:rPr>
          <w:lang w:val="en-US"/>
        </w:rPr>
        <w:t>"</w:t>
      </w:r>
    </w:p>
    <w:p w14:paraId="4844524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00167359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[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larm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dela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i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us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b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vali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umbe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]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7853DE3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4480EFB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yp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</w:p>
    <w:p w14:paraId="21796A8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49F9244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Consist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yp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s</w:t>
      </w:r>
      <w:proofErr w:type="spellEnd"/>
      <w:r w:rsidRPr="00753CFF">
        <w:rPr>
          <w:lang w:val="en-US"/>
        </w:rPr>
        <w:t>.</w:t>
      </w:r>
    </w:p>
    <w:p w14:paraId="75F159B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470C6600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68" w:name="_4g36fq3o7gv" w:colFirst="0" w:colLast="0"/>
      <w:bookmarkEnd w:id="68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i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multiple_validation_error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09)</w:t>
      </w:r>
    </w:p>
    <w:tbl>
      <w:tblPr>
        <w:tblStyle w:val="aff8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00B0C8B0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B1ECA2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CFEC80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A044090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0FC7C7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6FEDD8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4EC584D3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2DA247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B74456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2CDF9B63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857244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7D457D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18F40D74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58E9AD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095AFB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70AFE665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B4CC72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140FD2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27269B3E" w14:textId="77777777" w:rsidR="0077132E" w:rsidRDefault="00000000">
      <w:pPr>
        <w:spacing w:before="240" w:after="240"/>
      </w:pPr>
      <w:r>
        <w:t xml:space="preserve"> </w:t>
      </w:r>
    </w:p>
    <w:p w14:paraId="0F1E5864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1A31B704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ultip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llected</w:t>
      </w:r>
      <w:proofErr w:type="spellEnd"/>
      <w:r w:rsidRPr="00753CFF">
        <w:rPr>
          <w:lang w:val="en-US"/>
        </w:rPr>
        <w:t>.</w:t>
      </w:r>
    </w:p>
    <w:p w14:paraId="0046E14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3A3C5B6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service_phon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>"</w:t>
      </w:r>
    </w:p>
    <w:p w14:paraId="388C0BC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bad</w:t>
      </w:r>
      <w:proofErr w:type="spellEnd"/>
      <w:r w:rsidRPr="00753CFF">
        <w:rPr>
          <w:lang w:val="en-US"/>
        </w:rPr>
        <w:t>"</w:t>
      </w:r>
    </w:p>
    <w:p w14:paraId="6FAD062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>: 0</w:t>
      </w:r>
    </w:p>
    <w:p w14:paraId="5BD28BE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_time</w:t>
      </w:r>
      <w:proofErr w:type="spellEnd"/>
      <w:r w:rsidRPr="00753CFF">
        <w:rPr>
          <w:lang w:val="en-US"/>
        </w:rPr>
        <w:t>: -5</w:t>
      </w:r>
    </w:p>
    <w:p w14:paraId="374D95C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3678A97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east</w:t>
      </w:r>
      <w:proofErr w:type="spellEnd"/>
      <w:r w:rsidRPr="00753CFF">
        <w:rPr>
          <w:lang w:val="en-US"/>
        </w:rPr>
        <w:t xml:space="preserve"> 4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ed</w:t>
      </w:r>
      <w:proofErr w:type="spellEnd"/>
    </w:p>
    <w:p w14:paraId="4E0B46A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21A3370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All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llected</w:t>
      </w:r>
      <w:proofErr w:type="spellEnd"/>
    </w:p>
    <w:p w14:paraId="0D82319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56B5ADA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Comprehensi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eedba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mprov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xperience</w:t>
      </w:r>
      <w:proofErr w:type="spellEnd"/>
      <w:r w:rsidRPr="00753CFF">
        <w:rPr>
          <w:lang w:val="en-US"/>
        </w:rPr>
        <w:t>.</w:t>
      </w:r>
    </w:p>
    <w:p w14:paraId="12D4795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C3F36D2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69" w:name="_c6ubc6t4i3je" w:colFirst="0" w:colLast="0"/>
      <w:bookmarkEnd w:id="69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j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uccessful_settings_updat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10)</w:t>
      </w:r>
    </w:p>
    <w:tbl>
      <w:tblPr>
        <w:tblStyle w:val="aff9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187EA055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27160B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85724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71EF9595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D9A4BC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491A18E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6E4A83C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4A5C89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CC9A5C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6C055E88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AF3B25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7CD507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7AF1DF09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088450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C8C31C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46F047C8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06629E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C02151A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0AFEAC7C" w14:textId="77777777" w:rsidR="0077132E" w:rsidRDefault="00000000">
      <w:pPr>
        <w:spacing w:before="240" w:after="240"/>
      </w:pPr>
      <w:r>
        <w:t xml:space="preserve"> </w:t>
      </w:r>
    </w:p>
    <w:p w14:paraId="672BC8F1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15C8B2B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s</w:t>
      </w:r>
      <w:proofErr w:type="spellEnd"/>
      <w:r w:rsidRPr="00753CFF">
        <w:rPr>
          <w:lang w:val="en-US"/>
        </w:rPr>
        <w:t>.</w:t>
      </w:r>
    </w:p>
    <w:p w14:paraId="4F7D2FA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0993E2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service_phone</w:t>
      </w:r>
      <w:proofErr w:type="spellEnd"/>
      <w:r w:rsidRPr="00753CFF">
        <w:rPr>
          <w:lang w:val="en-US"/>
        </w:rPr>
        <w:t>: "111-222-3333"</w:t>
      </w:r>
    </w:p>
    <w:p w14:paraId="61F34CD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444-555-6666"</w:t>
      </w:r>
    </w:p>
    <w:p w14:paraId="4DD8B88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>: 30</w:t>
      </w:r>
    </w:p>
    <w:p w14:paraId="0E2C627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_time</w:t>
      </w:r>
      <w:proofErr w:type="spellEnd"/>
      <w:r w:rsidRPr="00753CFF">
        <w:rPr>
          <w:lang w:val="en-US"/>
        </w:rPr>
        <w:t>: 60</w:t>
      </w:r>
    </w:p>
    <w:p w14:paraId="57C980D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686162C4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lastRenderedPageBreak/>
        <w:t>Web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etting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updat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full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7B16FA2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3B879B2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</w:p>
    <w:p w14:paraId="5C584A6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</w:p>
    <w:p w14:paraId="422C7CA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3FB72E4B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rameters</w:t>
      </w:r>
      <w:proofErr w:type="spellEnd"/>
      <w:r w:rsidRPr="00753CFF">
        <w:rPr>
          <w:lang w:val="en-US"/>
        </w:rPr>
        <w:t>.</w:t>
      </w:r>
    </w:p>
    <w:p w14:paraId="7177D75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1D8D64F3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70" w:name="_xhz8bquwftw5" w:colFirst="0" w:colLast="0"/>
      <w:bookmarkEnd w:id="70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k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partial_update_only_phone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11)</w:t>
      </w:r>
    </w:p>
    <w:tbl>
      <w:tblPr>
        <w:tblStyle w:val="affa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2EC0431A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4667C3E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B938A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41E017A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DB18D6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547BCC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78C01567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2B59EB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2579D7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455BC568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020A9F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5E7FDA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32CAC54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B10051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6625F3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29BFE0FC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FFF5A3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7F3FD0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4126F5E5" w14:textId="77777777" w:rsidR="0077132E" w:rsidRDefault="00000000">
      <w:pPr>
        <w:spacing w:before="240" w:after="240"/>
      </w:pPr>
      <w:r>
        <w:t xml:space="preserve"> </w:t>
      </w:r>
    </w:p>
    <w:p w14:paraId="0EB41D93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2EDF398A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rtia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on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on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umbers</w:t>
      </w:r>
      <w:proofErr w:type="spellEnd"/>
      <w:r w:rsidRPr="00753CFF">
        <w:rPr>
          <w:lang w:val="en-US"/>
        </w:rPr>
        <w:t>.</w:t>
      </w:r>
    </w:p>
    <w:p w14:paraId="44AF324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027E0A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service_phone</w:t>
      </w:r>
      <w:proofErr w:type="spellEnd"/>
      <w:r w:rsidRPr="00753CFF">
        <w:rPr>
          <w:lang w:val="en-US"/>
        </w:rPr>
        <w:t>: "123-456-7890"</w:t>
      </w:r>
    </w:p>
    <w:p w14:paraId="64E11B0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098-765-4321"</w:t>
      </w:r>
    </w:p>
    <w:p w14:paraId="2AD6277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>• (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vided</w:t>
      </w:r>
      <w:proofErr w:type="spellEnd"/>
      <w:r w:rsidRPr="00753CFF">
        <w:rPr>
          <w:lang w:val="en-US"/>
        </w:rPr>
        <w:t>)</w:t>
      </w:r>
    </w:p>
    <w:p w14:paraId="74B4F73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5D7CE3E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p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n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on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odified</w:t>
      </w:r>
      <w:proofErr w:type="spellEnd"/>
    </w:p>
    <w:p w14:paraId="1B3FF68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7FE24CB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Partia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</w:p>
    <w:p w14:paraId="27A541D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On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on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d</w:t>
      </w:r>
      <w:proofErr w:type="spellEnd"/>
    </w:p>
    <w:p w14:paraId="09DB0A8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3330A754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Suppor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lecti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s</w:t>
      </w:r>
      <w:proofErr w:type="spellEnd"/>
      <w:r w:rsidRPr="00753CFF">
        <w:rPr>
          <w:lang w:val="en-US"/>
        </w:rPr>
        <w:t>.</w:t>
      </w:r>
    </w:p>
    <w:p w14:paraId="6C900EC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6D935974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71" w:name="_rp616hfbryxe" w:colFirst="0" w:colLast="0"/>
      <w:bookmarkEnd w:id="71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l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partial_update_only_time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12)</w:t>
      </w:r>
    </w:p>
    <w:tbl>
      <w:tblPr>
        <w:tblStyle w:val="affb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60DE9EA6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DBB8D7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4EFA21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4FD762F8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793E44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56891F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3AD4F3A6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FCB5D6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D8A23E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0E150E6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93F9F4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E8C687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7B05193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D715DB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6E5D7B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402067F9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A62609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0DD7E6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364197FF" w14:textId="77777777" w:rsidR="0077132E" w:rsidRDefault="00000000">
      <w:pPr>
        <w:spacing w:before="240" w:after="240"/>
      </w:pPr>
      <w:r>
        <w:t xml:space="preserve"> </w:t>
      </w:r>
    </w:p>
    <w:p w14:paraId="0D70D1A1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C26C59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rtia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on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>.</w:t>
      </w:r>
    </w:p>
    <w:p w14:paraId="3677CD6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lastRenderedPageBreak/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2D0F0F0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>: 45</w:t>
      </w:r>
    </w:p>
    <w:p w14:paraId="35C064F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_time</w:t>
      </w:r>
      <w:proofErr w:type="spellEnd"/>
      <w:r w:rsidRPr="00753CFF">
        <w:rPr>
          <w:lang w:val="en-US"/>
        </w:rPr>
        <w:t>: 90</w:t>
      </w:r>
    </w:p>
    <w:p w14:paraId="30EF623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>• (</w:t>
      </w:r>
      <w:proofErr w:type="spellStart"/>
      <w:r w:rsidRPr="00753CFF">
        <w:rPr>
          <w:lang w:val="en-US"/>
        </w:rPr>
        <w:t>phon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umbe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vided</w:t>
      </w:r>
      <w:proofErr w:type="spellEnd"/>
      <w:r w:rsidRPr="00753CFF">
        <w:rPr>
          <w:lang w:val="en-US"/>
        </w:rPr>
        <w:t>)</w:t>
      </w:r>
    </w:p>
    <w:p w14:paraId="6A9831D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6BBE19F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p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n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odified</w:t>
      </w:r>
      <w:proofErr w:type="spellEnd"/>
    </w:p>
    <w:p w14:paraId="76F61BE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5A992F6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Partia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</w:p>
    <w:p w14:paraId="41BB7A9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On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d</w:t>
      </w:r>
      <w:proofErr w:type="spellEnd"/>
    </w:p>
    <w:p w14:paraId="505A272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2D9DD80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Flexib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chanis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ffer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binations</w:t>
      </w:r>
      <w:proofErr w:type="spellEnd"/>
      <w:r w:rsidRPr="00753CFF">
        <w:rPr>
          <w:lang w:val="en-US"/>
        </w:rPr>
        <w:t>.</w:t>
      </w:r>
    </w:p>
    <w:p w14:paraId="1B74F62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1143B2A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72" w:name="_ge0qbypfo8cv" w:colFirst="0" w:colLast="0"/>
      <w:bookmarkEnd w:id="72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m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update_converts_string_times_to_int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13)</w:t>
      </w:r>
    </w:p>
    <w:tbl>
      <w:tblPr>
        <w:tblStyle w:val="affc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6D73502C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2EA3E8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52D99F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68C92017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D796A6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8BB6973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4099E8E8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E0FEDB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9DCBA3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1236374A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88EB10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AEC7DC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E3A7514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F3C8CE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6B6625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3AE140E0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AA5FBA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2725C8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6E829555" w14:textId="77777777" w:rsidR="0077132E" w:rsidRDefault="00000000">
      <w:pPr>
        <w:spacing w:before="240" w:after="240"/>
      </w:pPr>
      <w:r>
        <w:t xml:space="preserve"> </w:t>
      </w:r>
    </w:p>
    <w:p w14:paraId="22A7D46B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lastRenderedPageBreak/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1B8CCE23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r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ver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gers</w:t>
      </w:r>
      <w:proofErr w:type="spellEnd"/>
      <w:r w:rsidRPr="00753CFF">
        <w:rPr>
          <w:lang w:val="en-US"/>
        </w:rPr>
        <w:t>.</w:t>
      </w:r>
    </w:p>
    <w:p w14:paraId="03CCD03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635C63A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>: "30" (</w:t>
      </w:r>
      <w:proofErr w:type="spellStart"/>
      <w:r w:rsidRPr="00753CFF">
        <w:rPr>
          <w:lang w:val="en-US"/>
        </w:rPr>
        <w:t>string</w:t>
      </w:r>
      <w:proofErr w:type="spellEnd"/>
      <w:r w:rsidRPr="00753CFF">
        <w:rPr>
          <w:lang w:val="en-US"/>
        </w:rPr>
        <w:t>)</w:t>
      </w:r>
    </w:p>
    <w:p w14:paraId="6A672AA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_time</w:t>
      </w:r>
      <w:proofErr w:type="spellEnd"/>
      <w:r w:rsidRPr="00753CFF">
        <w:rPr>
          <w:lang w:val="en-US"/>
        </w:rPr>
        <w:t>: "60" (</w:t>
      </w:r>
      <w:proofErr w:type="spellStart"/>
      <w:r w:rsidRPr="00753CFF">
        <w:rPr>
          <w:lang w:val="en-US"/>
        </w:rPr>
        <w:t>string</w:t>
      </w:r>
      <w:proofErr w:type="spellEnd"/>
      <w:r w:rsidRPr="00753CFF">
        <w:rPr>
          <w:lang w:val="en-US"/>
        </w:rPr>
        <w:t>)</w:t>
      </w:r>
    </w:p>
    <w:p w14:paraId="12DBF24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1AE97A3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ver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gers</w:t>
      </w:r>
      <w:proofErr w:type="spellEnd"/>
      <w:r w:rsidRPr="00753CFF">
        <w:rPr>
          <w:lang w:val="en-US"/>
        </w:rPr>
        <w:t>: 30, 60</w:t>
      </w:r>
    </w:p>
    <w:p w14:paraId="0A013D5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6C9BB58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tr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vers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</w:p>
    <w:p w14:paraId="2C90FF3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or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gers</w:t>
      </w:r>
      <w:proofErr w:type="spellEnd"/>
    </w:p>
    <w:p w14:paraId="519B0FA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44B58357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yp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erc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strings</w:t>
      </w:r>
      <w:proofErr w:type="spellEnd"/>
      <w:r w:rsidRPr="00753CFF">
        <w:rPr>
          <w:lang w:val="en-US"/>
        </w:rPr>
        <w:t>).</w:t>
      </w:r>
    </w:p>
    <w:p w14:paraId="027C877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E666294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73" w:name="_h7h4q4rm7mqa" w:colFirst="0" w:colLast="0"/>
      <w:bookmarkEnd w:id="73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n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ave_failure_returns_error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14)</w:t>
      </w:r>
    </w:p>
    <w:tbl>
      <w:tblPr>
        <w:tblStyle w:val="affd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793CFE44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E0D35C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194A1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6A7C1587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F37EB3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506695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6AEF6F6C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52CD1C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9388AF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25F7140C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9277DE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40D86BE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B241BD3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C8CEDA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B44767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3539B53E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4C4C96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22F5BB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01EAC8BF" w14:textId="77777777" w:rsidR="0077132E" w:rsidRDefault="00000000">
      <w:pPr>
        <w:spacing w:before="240" w:after="240"/>
      </w:pPr>
      <w:r>
        <w:lastRenderedPageBreak/>
        <w:t xml:space="preserve"> </w:t>
      </w:r>
    </w:p>
    <w:p w14:paraId="2723EF5D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28A285D0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ing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</w:t>
      </w:r>
      <w:proofErr w:type="spellEnd"/>
      <w:r w:rsidRPr="00753CFF">
        <w:rPr>
          <w:lang w:val="en-US"/>
        </w:rPr>
        <w:t>.</w:t>
      </w:r>
    </w:p>
    <w:p w14:paraId="7DF4462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F352B1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vided</w:t>
      </w:r>
      <w:proofErr w:type="spellEnd"/>
    </w:p>
    <w:p w14:paraId="55C2E17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</w:p>
    <w:p w14:paraId="304FFFA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080F5B59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il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o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av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etting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5030293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62AA128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</w:p>
    <w:p w14:paraId="3196707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73650C0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Grace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n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s</w:t>
      </w:r>
      <w:proofErr w:type="spellEnd"/>
      <w:r w:rsidRPr="00753CFF">
        <w:rPr>
          <w:lang w:val="en-US"/>
        </w:rPr>
        <w:t>.</w:t>
      </w:r>
    </w:p>
    <w:p w14:paraId="068C168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47482D4D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74" w:name="_ev99vlruig1p" w:colFirst="0" w:colLast="0"/>
      <w:bookmarkEnd w:id="74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o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system_not_availabl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15)</w:t>
      </w:r>
    </w:p>
    <w:tbl>
      <w:tblPr>
        <w:tblStyle w:val="affe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00413CBE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FEC607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FFD953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485BB572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C3F49A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8B9EE6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75BD934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4CB2BB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715B04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5B861020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C8D71B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F0CA1A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51B42B97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257CCF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31DB3A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7454B500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F932CD" w14:textId="77777777" w:rsidR="0077132E" w:rsidRDefault="00000000">
            <w:pPr>
              <w:spacing w:before="240"/>
            </w:pPr>
            <w:proofErr w:type="spellStart"/>
            <w:r>
              <w:lastRenderedPageBreak/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1E8802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70B0C000" w14:textId="77777777" w:rsidR="0077132E" w:rsidRDefault="00000000">
      <w:pPr>
        <w:spacing w:before="240" w:after="240"/>
      </w:pPr>
      <w:r>
        <w:t xml:space="preserve"> </w:t>
      </w:r>
    </w:p>
    <w:p w14:paraId="47C2BBB5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14A7E466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vailable</w:t>
      </w:r>
      <w:proofErr w:type="spellEnd"/>
      <w:r w:rsidRPr="00753CFF">
        <w:rPr>
          <w:lang w:val="en-US"/>
        </w:rPr>
        <w:t>.</w:t>
      </w:r>
    </w:p>
    <w:p w14:paraId="07F1E82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66633A5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None</w:t>
      </w:r>
      <w:proofErr w:type="spellEnd"/>
    </w:p>
    <w:p w14:paraId="07C1FB3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37CF3E21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="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o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vailabl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248F46F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27A2367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</w:p>
    <w:p w14:paraId="150F562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086A075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System </w:t>
      </w:r>
      <w:proofErr w:type="spellStart"/>
      <w:r w:rsidRPr="00753CFF">
        <w:rPr>
          <w:lang w:val="en-US"/>
        </w:rPr>
        <w:t>availabilit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e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u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feren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s</w:t>
      </w:r>
      <w:proofErr w:type="spellEnd"/>
      <w:r w:rsidRPr="00753CFF">
        <w:rPr>
          <w:lang w:val="en-US"/>
        </w:rPr>
        <w:t>.</w:t>
      </w:r>
    </w:p>
    <w:p w14:paraId="66A86C4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664E80D6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75" w:name="_kyq2edl2x0kc" w:colFirst="0" w:colLast="0"/>
      <w:bookmarkEnd w:id="75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p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get_settings_system_not_availabl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16)</w:t>
      </w:r>
    </w:p>
    <w:tbl>
      <w:tblPr>
        <w:tblStyle w:val="afff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2B4DF225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B16F8D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115DF2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2BA28E15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84F3833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2BF6A9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3CE8BB7A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31898F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76E2D5" w14:textId="77777777" w:rsidR="0077132E" w:rsidRDefault="00000000">
            <w:pPr>
              <w:spacing w:before="240"/>
            </w:pPr>
            <w:proofErr w:type="spellStart"/>
            <w:r>
              <w:t>get_settings</w:t>
            </w:r>
            <w:proofErr w:type="spellEnd"/>
            <w:r>
              <w:t>()</w:t>
            </w:r>
          </w:p>
        </w:tc>
      </w:tr>
      <w:tr w:rsidR="0077132E" w14:paraId="6B13E6F9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6D16B4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0CD9FF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16620ADB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90C867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6511A0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69C69330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474455" w14:textId="77777777" w:rsidR="0077132E" w:rsidRDefault="00000000">
            <w:pPr>
              <w:spacing w:before="240"/>
            </w:pPr>
            <w:proofErr w:type="spellStart"/>
            <w:r>
              <w:lastRenderedPageBreak/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154360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02098610" w14:textId="77777777" w:rsidR="0077132E" w:rsidRDefault="00000000">
      <w:pPr>
        <w:spacing w:before="240" w:after="240"/>
      </w:pPr>
      <w:r>
        <w:t xml:space="preserve"> </w:t>
      </w:r>
    </w:p>
    <w:p w14:paraId="4268BD53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4733E4C2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get_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available</w:t>
      </w:r>
      <w:proofErr w:type="spellEnd"/>
      <w:r w:rsidRPr="00753CFF">
        <w:rPr>
          <w:lang w:val="en-US"/>
        </w:rPr>
        <w:t>.</w:t>
      </w:r>
    </w:p>
    <w:p w14:paraId="2CDBBB8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04B5BD6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None</w:t>
      </w:r>
      <w:proofErr w:type="spellEnd"/>
    </w:p>
    <w:p w14:paraId="4B2EE07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60663834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="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o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vailabl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4C87103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7485C1F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</w:p>
    <w:p w14:paraId="4A6F964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35E4B80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Consist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ro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perations</w:t>
      </w:r>
      <w:proofErr w:type="spellEnd"/>
      <w:r w:rsidRPr="00753CFF">
        <w:rPr>
          <w:lang w:val="en-US"/>
        </w:rPr>
        <w:t>.</w:t>
      </w:r>
    </w:p>
    <w:p w14:paraId="22757C2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10299FB2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76" w:name="_7o1c4m6h36f5" w:colFirst="0" w:colLast="0"/>
      <w:bookmarkEnd w:id="76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q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get_settings_succes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17)</w:t>
      </w:r>
    </w:p>
    <w:tbl>
      <w:tblPr>
        <w:tblStyle w:val="afff0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7CF0245E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E01EDF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0D151F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4960E789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B02FBF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9248722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4D1CEAF5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9F57DA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F9FAF1" w14:textId="77777777" w:rsidR="0077132E" w:rsidRDefault="00000000">
            <w:pPr>
              <w:spacing w:before="240"/>
            </w:pPr>
            <w:proofErr w:type="spellStart"/>
            <w:r>
              <w:t>get_settings</w:t>
            </w:r>
            <w:proofErr w:type="spellEnd"/>
            <w:r>
              <w:t>()</w:t>
            </w:r>
          </w:p>
        </w:tc>
      </w:tr>
      <w:tr w:rsidR="0077132E" w14:paraId="36520F49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6E9922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F5AF47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14EE7B1E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212ADB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75C409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3C0EC549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F5EC51" w14:textId="77777777" w:rsidR="0077132E" w:rsidRDefault="00000000">
            <w:pPr>
              <w:spacing w:before="240"/>
            </w:pPr>
            <w:proofErr w:type="spellStart"/>
            <w:r>
              <w:lastRenderedPageBreak/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779EAA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1DB36015" w14:textId="77777777" w:rsidR="0077132E" w:rsidRDefault="00000000">
      <w:pPr>
        <w:spacing w:before="240" w:after="240"/>
      </w:pPr>
      <w:r>
        <w:t xml:space="preserve"> </w:t>
      </w:r>
    </w:p>
    <w:p w14:paraId="0579C1F3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2B12433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rieval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curr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>.</w:t>
      </w:r>
    </w:p>
    <w:p w14:paraId="76A9A12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6498E90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and </w:t>
      </w:r>
      <w:proofErr w:type="spellStart"/>
      <w:r w:rsidRPr="00753CFF">
        <w:rPr>
          <w:lang w:val="en-US"/>
        </w:rPr>
        <w:t>Configuratio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vailable</w:t>
      </w:r>
      <w:proofErr w:type="spellEnd"/>
    </w:p>
    <w:p w14:paraId="5931906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5D7EBDB3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WebSettingsOutco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(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="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etting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triev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full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"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)</w:t>
      </w:r>
    </w:p>
    <w:p w14:paraId="624071E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5D5E06F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come</w:t>
      </w:r>
      <w:proofErr w:type="spellEnd"/>
    </w:p>
    <w:p w14:paraId="7B3D914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03FB84C6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Retrieva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per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GET </w:t>
      </w:r>
      <w:proofErr w:type="spellStart"/>
      <w:r w:rsidRPr="00753CFF">
        <w:rPr>
          <w:lang w:val="en-US"/>
        </w:rPr>
        <w:t>requests</w:t>
      </w:r>
      <w:proofErr w:type="spellEnd"/>
      <w:r w:rsidRPr="00753CFF">
        <w:rPr>
          <w:lang w:val="en-US"/>
        </w:rPr>
        <w:t>.</w:t>
      </w:r>
    </w:p>
    <w:p w14:paraId="63215F1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1249FA48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77" w:name="_2tvjx874mbb5" w:colFirst="0" w:colLast="0"/>
      <w:bookmarkEnd w:id="77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r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empty_update_succeed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18)</w:t>
      </w:r>
    </w:p>
    <w:tbl>
      <w:tblPr>
        <w:tblStyle w:val="afff1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621B7C2A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135879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35FC43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4C3CE6D5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7751C4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88A55F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30EAB85C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70517E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F33FFE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14561D01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AF6708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106DEE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3805B54B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A36529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6CBFC6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48B87426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08D816" w14:textId="77777777" w:rsidR="0077132E" w:rsidRDefault="00000000">
            <w:pPr>
              <w:spacing w:before="240"/>
            </w:pPr>
            <w:proofErr w:type="spellStart"/>
            <w:r>
              <w:lastRenderedPageBreak/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5695AA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674CA407" w14:textId="77777777" w:rsidR="0077132E" w:rsidRDefault="00000000">
      <w:pPr>
        <w:spacing w:before="240" w:after="240"/>
      </w:pPr>
      <w:r>
        <w:t xml:space="preserve"> </w:t>
      </w:r>
    </w:p>
    <w:p w14:paraId="023D92AA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F302960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ramete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  <w:r w:rsidRPr="00753CFF">
        <w:rPr>
          <w:lang w:val="en-US"/>
        </w:rPr>
        <w:t>.</w:t>
      </w:r>
    </w:p>
    <w:p w14:paraId="45B0026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0C58C83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ramete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vided</w:t>
      </w:r>
      <w:proofErr w:type="spellEnd"/>
    </w:p>
    <w:p w14:paraId="4505B28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069FE3D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Oper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no-op</w:t>
      </w:r>
      <w:proofErr w:type="spellEnd"/>
      <w:r w:rsidRPr="00753CFF">
        <w:rPr>
          <w:lang w:val="en-US"/>
        </w:rPr>
        <w:t>)</w:t>
      </w:r>
    </w:p>
    <w:p w14:paraId="3EF4FC1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577896D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Empt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</w:p>
    <w:p w14:paraId="483E7ED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20947FFB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Handl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d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se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empt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quest</w:t>
      </w:r>
      <w:proofErr w:type="spellEnd"/>
      <w:r w:rsidRPr="00753CFF">
        <w:rPr>
          <w:lang w:val="en-US"/>
        </w:rPr>
        <w:t>.</w:t>
      </w:r>
    </w:p>
    <w:p w14:paraId="7BFE886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6EC4283E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78" w:name="_kvjti86gq9u7" w:colFirst="0" w:colLast="0"/>
      <w:bookmarkEnd w:id="78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zero_alarm_delay_accepte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WS-019)</w:t>
      </w:r>
    </w:p>
    <w:tbl>
      <w:tblPr>
        <w:tblStyle w:val="afff2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778C0DB7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48B55A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622E03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7B50172F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F72382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1A2025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</w:p>
        </w:tc>
      </w:tr>
      <w:tr w:rsidR="0077132E" w14:paraId="6E042A1E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966E12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097618" w14:textId="77777777" w:rsidR="0077132E" w:rsidRDefault="00000000">
            <w:pPr>
              <w:spacing w:before="240"/>
            </w:pPr>
            <w:proofErr w:type="spellStart"/>
            <w:r>
              <w:t>update_settings</w:t>
            </w:r>
            <w:proofErr w:type="spellEnd"/>
            <w:r>
              <w:t>()</w:t>
            </w:r>
          </w:p>
        </w:tc>
      </w:tr>
      <w:tr w:rsidR="0077132E" w14:paraId="5925AE3E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D0B1F7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482E51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1C09DE58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9A720B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15CA97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1E0E7F8A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A3A77E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5D583A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2D3F9C23" w14:textId="77777777" w:rsidR="0077132E" w:rsidRDefault="00000000">
      <w:pPr>
        <w:spacing w:before="240" w:after="240"/>
      </w:pPr>
      <w:r>
        <w:lastRenderedPageBreak/>
        <w:t xml:space="preserve"> </w:t>
      </w:r>
    </w:p>
    <w:p w14:paraId="7C55BDBB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05CB908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zer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ar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la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epted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immed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arm</w:t>
      </w:r>
      <w:proofErr w:type="spellEnd"/>
      <w:r w:rsidRPr="00753CFF">
        <w:rPr>
          <w:lang w:val="en-US"/>
        </w:rPr>
        <w:t>).</w:t>
      </w:r>
    </w:p>
    <w:p w14:paraId="0033126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42555FC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_time</w:t>
      </w:r>
      <w:proofErr w:type="spellEnd"/>
      <w:r w:rsidRPr="00753CFF">
        <w:rPr>
          <w:lang w:val="en-US"/>
        </w:rPr>
        <w:t>: 0</w:t>
      </w:r>
    </w:p>
    <w:p w14:paraId="6048D25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64B92AA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p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</w:p>
    <w:p w14:paraId="2EA5BEC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2794B30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Zer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ar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la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epted</w:t>
      </w:r>
      <w:proofErr w:type="spellEnd"/>
    </w:p>
    <w:p w14:paraId="0EA5127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6DC27A41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Zer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ar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lay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immed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tivation</w:t>
      </w:r>
      <w:proofErr w:type="spellEnd"/>
      <w:r w:rsidRPr="00753CFF">
        <w:rPr>
          <w:lang w:val="en-US"/>
        </w:rPr>
        <w:t xml:space="preserve">), </w:t>
      </w:r>
      <w:proofErr w:type="spellStart"/>
      <w:r w:rsidRPr="00753CFF">
        <w:rPr>
          <w:lang w:val="en-US"/>
        </w:rPr>
        <w:t>unlik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ic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ositive</w:t>
      </w:r>
      <w:proofErr w:type="spellEnd"/>
      <w:r w:rsidRPr="00753CFF">
        <w:rPr>
          <w:lang w:val="en-US"/>
        </w:rPr>
        <w:t>.</w:t>
      </w:r>
    </w:p>
    <w:p w14:paraId="58D908B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192F82E3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79" w:name="_u6z2swpogp9u" w:colFirst="0" w:colLast="0"/>
      <w:bookmarkEnd w:id="79"/>
      <w:r w:rsidRPr="00753CFF">
        <w:rPr>
          <w:b/>
          <w:bCs/>
          <w:sz w:val="34"/>
          <w:szCs w:val="34"/>
          <w:lang w:val="en-US"/>
        </w:rPr>
        <w:t xml:space="preserve">2. </w:t>
      </w:r>
      <w:proofErr w:type="spellStart"/>
      <w:r w:rsidRPr="00753CFF">
        <w:rPr>
          <w:b/>
          <w:bCs/>
          <w:sz w:val="34"/>
          <w:szCs w:val="34"/>
          <w:lang w:val="en-US"/>
        </w:rPr>
        <w:t>Surveillance</w:t>
      </w:r>
      <w:proofErr w:type="spellEnd"/>
    </w:p>
    <w:p w14:paraId="707CFE7C" w14:textId="77777777" w:rsidR="00FC2A69" w:rsidRPr="00FC2A69" w:rsidRDefault="00FC2A69" w:rsidP="00FC2A69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bookmarkStart w:id="80" w:name="_5kohjtr5gr1q" w:colFirst="0" w:colLast="0"/>
      <w:bookmarkEnd w:id="80"/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Management</w:t>
      </w:r>
    </w:p>
    <w:p w14:paraId="063BC2FA" w14:textId="77777777" w:rsidR="00FC2A69" w:rsidRPr="00FC2A69" w:rsidRDefault="00FC2A69" w:rsidP="00FC2A69">
      <w:pPr>
        <w:pStyle w:val="4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1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SafeHomeCamera</w:t>
      </w:r>
      <w:proofErr w:type="spellEnd"/>
    </w:p>
    <w:p w14:paraId="3DB3A1E6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get_loca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2F56CD6C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get_loca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LOC-CPY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37B0E7F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136C0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24CA9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27D18F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432826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C2AE9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1F3BB7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8C0CEE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CDF5F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locati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60F4B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990C5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F7B22D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1E6C8527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43CDB5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fens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p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t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difica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6DB899C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DF1934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[100, 200]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dif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17AC1F61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13C8722" w14:textId="77777777" w:rsidR="00FC2A69" w:rsidRPr="00FC2A69" w:rsidRDefault="00FC2A69" w:rsidP="00FC2A69">
      <w:pPr>
        <w:widowControl w:val="0"/>
        <w:numPr>
          <w:ilvl w:val="0"/>
          <w:numId w:val="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o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A18F459" w14:textId="77777777" w:rsidR="00FC2A69" w:rsidRPr="00FC2A69" w:rsidRDefault="00FC2A69" w:rsidP="00FC2A69">
      <w:pPr>
        <w:widowControl w:val="0"/>
        <w:numPr>
          <w:ilvl w:val="0"/>
          <w:numId w:val="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Modif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.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.,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hang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dex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0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999).</w:t>
      </w:r>
    </w:p>
    <w:p w14:paraId="3A62E1BC" w14:textId="77777777" w:rsidR="00FC2A69" w:rsidRPr="00FC2A69" w:rsidRDefault="00FC2A69" w:rsidP="00FC2A69">
      <w:pPr>
        <w:widowControl w:val="0"/>
        <w:numPr>
          <w:ilvl w:val="0"/>
          <w:numId w:val="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gai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mai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[100, 200].</w:t>
      </w:r>
    </w:p>
    <w:p w14:paraId="7E7AB63F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4AE7DA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"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[100, 200]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p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516754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99F402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D6CD3B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303BCB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fens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gram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as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Stat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te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incip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16BCE90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get_location_returns_copy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LOC-CPY-ENF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52E4747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FE03D7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A3A05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4B828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DB22C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D0F21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38807339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154A25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E5BF4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locati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E7B31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1CDC72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E5E08B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32D13464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ED39C4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ppen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lemen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f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igi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ng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inforc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fens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p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71EE8E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37D96D4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[100, 200]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ppe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999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2B41758A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946EC94" w14:textId="77777777" w:rsidR="00FC2A69" w:rsidRPr="00FC2A69" w:rsidRDefault="00FC2A69" w:rsidP="00FC2A69">
      <w:pPr>
        <w:widowControl w:val="0"/>
        <w:numPr>
          <w:ilvl w:val="0"/>
          <w:numId w:val="1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ppen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lemen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0EE9B26" w14:textId="77777777" w:rsidR="00FC2A69" w:rsidRPr="00FC2A69" w:rsidRDefault="00FC2A69" w:rsidP="00FC2A69">
      <w:pPr>
        <w:widowControl w:val="0"/>
        <w:numPr>
          <w:ilvl w:val="0"/>
          <w:numId w:val="1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gai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ist'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eng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i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2.</w:t>
      </w:r>
    </w:p>
    <w:p w14:paraId="5CC2A8D1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2D3339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igi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ng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2.</w:t>
      </w:r>
    </w:p>
    <w:p w14:paraId="6B70039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346DE3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fens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p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ven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authoriz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ng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difi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0C7074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E6FAE0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ver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inforce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fens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p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D73031A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initialization_with_loca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INIT-LOC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8695DA2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4AD2C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84664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54405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E34B9A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7C2D4C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18999915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3A086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661880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__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ni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__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locati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AC2CF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45D0F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F6DF69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7928422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AE3ED7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iz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ordina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05198AE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3FF395B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stanti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afeHome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=[100, 200]."</w:t>
      </w:r>
    </w:p>
    <w:p w14:paraId="7EC46639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F928E7E" w14:textId="77777777" w:rsidR="00FC2A69" w:rsidRPr="00FC2A69" w:rsidRDefault="00FC2A69" w:rsidP="00FC2A69">
      <w:pPr>
        <w:widowControl w:val="0"/>
        <w:numPr>
          <w:ilvl w:val="0"/>
          <w:numId w:val="1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stanti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pecifi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471664B" w14:textId="77777777" w:rsidR="00FC2A69" w:rsidRPr="00FC2A69" w:rsidRDefault="00FC2A69" w:rsidP="00FC2A69">
      <w:pPr>
        <w:widowControl w:val="0"/>
        <w:numPr>
          <w:ilvl w:val="0"/>
          <w:numId w:val="1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D6E2203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151BB3F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a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[100, 200]."</w:t>
      </w:r>
    </w:p>
    <w:p w14:paraId="62D3F3A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8364CB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629F18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223BB5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ribu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FD780CD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initialization_without_loca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INIT-DEF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9A2E84C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75242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F879F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6B6FA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4A7A76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ECEABD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46AFB74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9B6B2F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0FC9FF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__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ni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__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locati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92D3A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CD80C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D35D5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E170A3D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4F0B22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iz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fa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ordina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[0, 0]."</w:t>
      </w:r>
    </w:p>
    <w:p w14:paraId="10EE926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2B72466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stanti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afeHome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mi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rame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A042CAB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D3285FE" w14:textId="77777777" w:rsidR="00FC2A69" w:rsidRPr="00FC2A69" w:rsidRDefault="00FC2A69" w:rsidP="00FC2A69">
      <w:pPr>
        <w:widowControl w:val="0"/>
        <w:numPr>
          <w:ilvl w:val="0"/>
          <w:numId w:val="1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stanti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ithou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64B545D" w14:textId="77777777" w:rsidR="00FC2A69" w:rsidRPr="00FC2A69" w:rsidRDefault="00FC2A69" w:rsidP="00FC2A69">
      <w:pPr>
        <w:widowControl w:val="0"/>
        <w:numPr>
          <w:ilvl w:val="0"/>
          <w:numId w:val="1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2F04DA0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67DEC4C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fa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[0, 0]."</w:t>
      </w:r>
    </w:p>
    <w:p w14:paraId="68309F7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C63BFB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fa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[0, 0]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sig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09BF0E5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195522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fa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87C9CDF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lastRenderedPageBreak/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set_loca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3F9AEB88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loca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LOC-SET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41445F4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54AA18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23080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F74AB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FADA7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9D2FE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BD2CE9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07177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61BAAF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t_locati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locati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E7B6A7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B0977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B0C06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114D6602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14F0FB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ordina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[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x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]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da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311A2FF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4AF5D8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[100, 200]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[300, 400])."</w:t>
      </w:r>
    </w:p>
    <w:p w14:paraId="66A366AB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5A6A688" w14:textId="77777777" w:rsidR="00FC2A69" w:rsidRDefault="00FC2A69" w:rsidP="00FC2A69">
      <w:pPr>
        <w:widowControl w:val="0"/>
        <w:numPr>
          <w:ilvl w:val="0"/>
          <w:numId w:val="1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_locati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[300, 400]).</w:t>
      </w:r>
    </w:p>
    <w:p w14:paraId="054F8547" w14:textId="77777777" w:rsidR="00FC2A69" w:rsidRPr="00FC2A69" w:rsidRDefault="00FC2A69" w:rsidP="00FC2A69">
      <w:pPr>
        <w:widowControl w:val="0"/>
        <w:numPr>
          <w:ilvl w:val="0"/>
          <w:numId w:val="1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6B8AE69" w14:textId="77777777" w:rsidR="00FC2A69" w:rsidRPr="00FC2A69" w:rsidRDefault="00FC2A69" w:rsidP="00FC2A69">
      <w:pPr>
        <w:widowControl w:val="0"/>
        <w:numPr>
          <w:ilvl w:val="0"/>
          <w:numId w:val="1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[300, 400].</w:t>
      </w:r>
    </w:p>
    <w:p w14:paraId="0607E623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814871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[300, 400]."</w:t>
      </w:r>
    </w:p>
    <w:p w14:paraId="468F1D9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B6E6E6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d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68F96F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D9EE79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ordin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42709E9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invalid_loca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LOC-INV-BA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D7B196A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8B3EDC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9B51B9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EF7FB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602600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29AA6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3F85C675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8AFC3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FA4B1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t_locati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locati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201A2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F98581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77F88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A1B3C91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1EF33C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m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ss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Y-coordin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60A266D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14FD7C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[100, 200]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[100])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m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"</w:t>
      </w:r>
    </w:p>
    <w:p w14:paraId="7F163520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1200F72D" w14:textId="77777777" w:rsidR="00FC2A69" w:rsidRDefault="00FC2A69" w:rsidP="00FC2A69">
      <w:pPr>
        <w:widowControl w:val="0"/>
        <w:numPr>
          <w:ilvl w:val="0"/>
          <w:numId w:val="1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_locati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[100]).</w:t>
      </w:r>
    </w:p>
    <w:p w14:paraId="4A173836" w14:textId="77777777" w:rsidR="00FC2A69" w:rsidRPr="00FC2A69" w:rsidRDefault="00FC2A69" w:rsidP="00FC2A69">
      <w:pPr>
        <w:widowControl w:val="0"/>
        <w:numPr>
          <w:ilvl w:val="0"/>
          <w:numId w:val="1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7D458AA" w14:textId="77777777" w:rsidR="00FC2A69" w:rsidRPr="00FC2A69" w:rsidRDefault="00FC2A69" w:rsidP="00FC2A69">
      <w:pPr>
        <w:widowControl w:val="0"/>
        <w:numPr>
          <w:ilvl w:val="0"/>
          <w:numId w:val="1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mai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[100, 200].</w:t>
      </w:r>
    </w:p>
    <w:p w14:paraId="285A64ED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2EDE929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[100, 200]."</w:t>
      </w:r>
    </w:p>
    <w:p w14:paraId="2BAB8BE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F238C0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1BF408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11B7B8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rr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65F710A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location_invalid_lengths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LOC-INV-COV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3599540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807BE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1E1CB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40837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00C7D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FF923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3A37B10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39305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AFF478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t_locati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locati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E66DC8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28128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5B577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58EF485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84754C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rio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orr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ngth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.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, 0, 1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3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lemen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urr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chang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38C348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4C8F26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[100, 200]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[], [100], and [100, 200, 300]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quentia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5C07D91E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421383A" w14:textId="77777777" w:rsidR="00FC2A69" w:rsidRDefault="00FC2A69" w:rsidP="00FC2A69">
      <w:pPr>
        <w:widowControl w:val="0"/>
        <w:numPr>
          <w:ilvl w:val="0"/>
          <w:numId w:val="2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Iter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hrough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vali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put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7976EB39" w14:textId="77777777" w:rsidR="00FC2A69" w:rsidRPr="00FC2A69" w:rsidRDefault="00FC2A69" w:rsidP="00FC2A69">
      <w:pPr>
        <w:widowControl w:val="0"/>
        <w:numPr>
          <w:ilvl w:val="0"/>
          <w:numId w:val="2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ac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_loc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22AE7F6" w14:textId="77777777" w:rsidR="00FC2A69" w:rsidRPr="00FC2A69" w:rsidRDefault="00FC2A69" w:rsidP="00FC2A69">
      <w:pPr>
        <w:widowControl w:val="0"/>
        <w:numPr>
          <w:ilvl w:val="0"/>
          <w:numId w:val="2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loc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mai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[100, 200]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ac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ttemp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311A4C2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6EA588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[100, 200]."</w:t>
      </w:r>
    </w:p>
    <w:p w14:paraId="175319C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A10759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All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ngth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e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47C896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8AF58C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ver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rio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orr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ngth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9EDC4E0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get_i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41A6A582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get_i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ID-GET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64D7519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12847C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56E8D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30A0B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A92169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79B31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313F7803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61F38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C894E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D053C5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CE9521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E00015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6AEBE108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624D6D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iq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sig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iz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E537F9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6452198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ixtu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iz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</w:t>
      </w:r>
    </w:p>
    <w:p w14:paraId="3CA9EB8B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DBE005F" w14:textId="77777777" w:rsidR="00FC2A69" w:rsidRDefault="00FC2A69" w:rsidP="00FC2A69">
      <w:pPr>
        <w:widowControl w:val="0"/>
        <w:numPr>
          <w:ilvl w:val="0"/>
          <w:numId w:val="2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Instanti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h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objec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5D212449" w14:textId="77777777" w:rsidR="00FC2A69" w:rsidRDefault="00FC2A69" w:rsidP="00FC2A69">
      <w:pPr>
        <w:widowControl w:val="0"/>
        <w:numPr>
          <w:ilvl w:val="0"/>
          <w:numId w:val="2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get_i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5B79F450" w14:textId="77777777" w:rsidR="00FC2A69" w:rsidRPr="00FC2A69" w:rsidRDefault="00FC2A69" w:rsidP="00FC2A69">
      <w:pPr>
        <w:widowControl w:val="0"/>
        <w:numPr>
          <w:ilvl w:val="0"/>
          <w:numId w:val="2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matche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itializ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09E7B33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AE9411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.</w:t>
      </w:r>
    </w:p>
    <w:p w14:paraId="31723EF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6E61AA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499C78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A890CE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as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entifi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6C06829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initialization_with_loca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INIT-ID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4197865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68C4D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4550F3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E350B3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FC283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B9F29F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740B6F89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02C6CB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549BC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__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ni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__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E7EFB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E4069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DD90D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5C2C145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B7D607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(1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mmediate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iz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3EB6EF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1A0C74C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stanti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afeHome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=1.</w:t>
      </w:r>
    </w:p>
    <w:p w14:paraId="6AE91D4E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C1634D2" w14:textId="77777777" w:rsidR="00FC2A69" w:rsidRPr="00FC2A69" w:rsidRDefault="00FC2A69" w:rsidP="00FC2A69">
      <w:pPr>
        <w:widowControl w:val="0"/>
        <w:numPr>
          <w:ilvl w:val="0"/>
          <w:numId w:val="2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stanti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pecifi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ID.</w:t>
      </w:r>
    </w:p>
    <w:p w14:paraId="4AF51CF4" w14:textId="77777777" w:rsidR="00FC2A69" w:rsidRPr="00FC2A69" w:rsidRDefault="00FC2A69" w:rsidP="00FC2A69">
      <w:pPr>
        <w:widowControl w:val="0"/>
        <w:numPr>
          <w:ilvl w:val="0"/>
          <w:numId w:val="2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i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8648D1D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4866E8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.</w:t>
      </w:r>
    </w:p>
    <w:p w14:paraId="344ACE1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4D21AA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iz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B557CF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9A8ED9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dament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istenc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0AED707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lastRenderedPageBreak/>
        <w:t>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set_i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4E7BEAFA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i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ID-SET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5A4E108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2F264F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175AF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09F21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99B2A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67770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3B410810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DCBB5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20D0B6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t_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7BF4E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6EB3B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8F006C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8DF2CBF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4C47A8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osi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da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</w:t>
      </w:r>
    </w:p>
    <w:p w14:paraId="709E1A8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C6DC7A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: 1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5).</w:t>
      </w:r>
    </w:p>
    <w:p w14:paraId="1A911422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ABE1453" w14:textId="77777777" w:rsidR="00FC2A69" w:rsidRDefault="00FC2A69" w:rsidP="00FC2A69">
      <w:pPr>
        <w:widowControl w:val="0"/>
        <w:numPr>
          <w:ilvl w:val="0"/>
          <w:numId w:val="2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_i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5).</w:t>
      </w:r>
    </w:p>
    <w:p w14:paraId="791E81ED" w14:textId="77777777" w:rsidR="00FC2A69" w:rsidRPr="00FC2A69" w:rsidRDefault="00FC2A69" w:rsidP="00FC2A69">
      <w:pPr>
        <w:widowControl w:val="0"/>
        <w:numPr>
          <w:ilvl w:val="0"/>
          <w:numId w:val="2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26B4FC5" w14:textId="77777777" w:rsidR="00FC2A69" w:rsidRPr="00FC2A69" w:rsidRDefault="00FC2A69" w:rsidP="00FC2A69">
      <w:pPr>
        <w:widowControl w:val="0"/>
        <w:numPr>
          <w:ilvl w:val="0"/>
          <w:numId w:val="2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i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5.</w:t>
      </w:r>
    </w:p>
    <w:p w14:paraId="09DFF6FC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012E0C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5."</w:t>
      </w:r>
    </w:p>
    <w:p w14:paraId="1F46648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A8C2D7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ang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EBA246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614216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t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D52EC13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invalid_i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ID-SET-FAI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49CB183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37657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53BD0B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2C37B9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69FC2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FBD81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0576265B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529DF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E821EF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t_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EA993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0572C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11304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20AA2FA0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BF1DA4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posi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er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ega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igi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."</w:t>
      </w:r>
    </w:p>
    <w:p w14:paraId="4850994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714584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: 1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0)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-1).</w:t>
      </w:r>
    </w:p>
    <w:p w14:paraId="428BC428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6F111FE" w14:textId="77777777" w:rsidR="00FC2A69" w:rsidRDefault="00FC2A69" w:rsidP="00FC2A69">
      <w:pPr>
        <w:widowControl w:val="0"/>
        <w:numPr>
          <w:ilvl w:val="0"/>
          <w:numId w:val="2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_i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0).</w:t>
      </w:r>
    </w:p>
    <w:p w14:paraId="694C007B" w14:textId="77777777" w:rsidR="00FC2A69" w:rsidRPr="00FC2A69" w:rsidRDefault="00FC2A69" w:rsidP="00FC2A69">
      <w:pPr>
        <w:widowControl w:val="0"/>
        <w:numPr>
          <w:ilvl w:val="0"/>
          <w:numId w:val="2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3BB6C44" w14:textId="77777777" w:rsidR="00FC2A69" w:rsidRPr="00FC2A69" w:rsidRDefault="00FC2A69" w:rsidP="00FC2A69">
      <w:pPr>
        <w:widowControl w:val="0"/>
        <w:numPr>
          <w:ilvl w:val="0"/>
          <w:numId w:val="2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i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mai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(1).</w:t>
      </w:r>
    </w:p>
    <w:p w14:paraId="683530A9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B98B9E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posi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."</w:t>
      </w:r>
    </w:p>
    <w:p w14:paraId="0D21C6F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3D9B91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e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29F2B6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F52070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osi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8E3AEB8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id_boundary_values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ID-BOUND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E227D52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B29E4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6E4CD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8813B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569A53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F3A58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14188574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C2E72A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F05B0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t_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E14C3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360C8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D8BB7D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BC47E86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C3683D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unda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u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n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osi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1)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ar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(99999)."</w:t>
      </w:r>
    </w:p>
    <w:p w14:paraId="226BB80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19809D5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: 1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1)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99999).</w:t>
      </w:r>
    </w:p>
    <w:p w14:paraId="76220666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125C5C70" w14:textId="77777777" w:rsidR="00FC2A69" w:rsidRPr="00FC2A69" w:rsidRDefault="00FC2A69" w:rsidP="00FC2A69">
      <w:pPr>
        <w:widowControl w:val="0"/>
        <w:numPr>
          <w:ilvl w:val="0"/>
          <w:numId w:val="3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_i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1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C52DF05" w14:textId="77777777" w:rsidR="00FC2A69" w:rsidRPr="00FC2A69" w:rsidRDefault="00FC2A69" w:rsidP="00FC2A69">
      <w:pPr>
        <w:widowControl w:val="0"/>
        <w:numPr>
          <w:ilvl w:val="0"/>
          <w:numId w:val="3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_i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99999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242B4B6" w14:textId="77777777" w:rsidR="00FC2A69" w:rsidRPr="00FC2A69" w:rsidRDefault="00FC2A69" w:rsidP="00FC2A69">
      <w:pPr>
        <w:widowControl w:val="0"/>
        <w:numPr>
          <w:ilvl w:val="0"/>
          <w:numId w:val="3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i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flect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in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99999.</w:t>
      </w:r>
    </w:p>
    <w:p w14:paraId="241B6131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96C5BA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unda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i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99999."</w:t>
      </w:r>
    </w:p>
    <w:p w14:paraId="5D061BF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E6BD94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undar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e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p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A7C418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BE9C63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rehens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undar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266B381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isplay_view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79012F2E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play_view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VIEW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1AB10C2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7BF75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7CB9EC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97865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09CB7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CE6FF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7CC62F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AAE9FC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34126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play_view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0B1B42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584C3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7118A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66FD6775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276E98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nu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e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ssi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6E94A0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EC945D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</w:t>
      </w:r>
    </w:p>
    <w:p w14:paraId="0A89CA90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32CAE48" w14:textId="77777777" w:rsidR="00FC2A69" w:rsidRPr="00FC2A69" w:rsidRDefault="00FC2A69" w:rsidP="00FC2A69">
      <w:pPr>
        <w:widowControl w:val="0"/>
        <w:numPr>
          <w:ilvl w:val="0"/>
          <w:numId w:val="3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su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426F44C" w14:textId="77777777" w:rsidR="00FC2A69" w:rsidRDefault="00FC2A69" w:rsidP="00FC2A69">
      <w:pPr>
        <w:widowControl w:val="0"/>
        <w:numPr>
          <w:ilvl w:val="0"/>
          <w:numId w:val="3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play_vi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2576CFEB" w14:textId="77777777" w:rsidR="00FC2A69" w:rsidRPr="00FC2A69" w:rsidRDefault="00FC2A69" w:rsidP="00FC2A69">
      <w:pPr>
        <w:widowControl w:val="0"/>
        <w:numPr>
          <w:ilvl w:val="0"/>
          <w:numId w:val="3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stanc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IL.Image.Imag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A1328B6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2C0DACC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IL.Image.Im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3A92B6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BF2C63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BABF85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F63D85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ss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e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46F18D6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play_view_disabled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VIEW-FAI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242A4D25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18890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94ECA9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EBE909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BCEDB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F8FDB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4243E499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DE3AF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89DEB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play_view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able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932E8E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11DC38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DE200C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1A59E6B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9BB4AB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for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olic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lock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e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12EDC4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2DC62CD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proofErr w:type="gramStart"/>
      <w:r w:rsidRPr="00FC2A69">
        <w:rPr>
          <w:rFonts w:ascii="Google Sans Text" w:eastAsia="Google Sans Text" w:hAnsi="Google Sans Text" w:cs="Google Sans Text"/>
          <w:lang w:val="en-US"/>
        </w:rPr>
        <w:t>camera.disable</w:t>
      </w:r>
      <w:proofErr w:type="spellEnd"/>
      <w:proofErr w:type="gram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6B24CA2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1329C40" w14:textId="77777777" w:rsidR="00FC2A69" w:rsidRDefault="00FC2A69" w:rsidP="00FC2A69">
      <w:pPr>
        <w:widowControl w:val="0"/>
        <w:numPr>
          <w:ilvl w:val="0"/>
          <w:numId w:val="3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proofErr w:type="gramStart"/>
      <w:r>
        <w:rPr>
          <w:rFonts w:ascii="Google Sans Text" w:eastAsia="Google Sans Text" w:hAnsi="Google Sans Text" w:cs="Google Sans Text"/>
          <w:color w:val="1F1F1F"/>
        </w:rPr>
        <w:t>camera.disable</w:t>
      </w:r>
      <w:proofErr w:type="spellEnd"/>
      <w:proofErr w:type="gram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2DA0FBF9" w14:textId="77777777" w:rsidR="00FC2A69" w:rsidRDefault="00FC2A69" w:rsidP="00FC2A69">
      <w:pPr>
        <w:widowControl w:val="0"/>
        <w:numPr>
          <w:ilvl w:val="0"/>
          <w:numId w:val="3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play_vi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13EF4631" w14:textId="77777777" w:rsidR="00FC2A69" w:rsidRPr="00FC2A69" w:rsidRDefault="00FC2A69" w:rsidP="00FC2A69">
      <w:pPr>
        <w:widowControl w:val="0"/>
        <w:numPr>
          <w:ilvl w:val="0"/>
          <w:numId w:val="3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D648B42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53F4B6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83D766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8F342B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Access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ni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753AB1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FD7832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olic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9D00586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play_view_exception_handling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VIEW-EXC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1DA99E43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70DE0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020E5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ED76E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EF6439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8BFE5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E9CE52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29227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1C1CE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play_view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98E86F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BDB930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1A47EB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1410D4E1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4C3740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f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derl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row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race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9465A6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B05F30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ck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derl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tch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ai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"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rr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"")."</w:t>
      </w:r>
    </w:p>
    <w:p w14:paraId="0E4A6CA8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8371337" w14:textId="77777777" w:rsidR="00FC2A69" w:rsidRPr="00FC2A69" w:rsidRDefault="00FC2A69" w:rsidP="00FC2A69">
      <w:pPr>
        <w:widowControl w:val="0"/>
        <w:numPr>
          <w:ilvl w:val="0"/>
          <w:numId w:val="3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tc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view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ai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3E908EF" w14:textId="77777777" w:rsidR="00FC2A69" w:rsidRPr="00FC2A69" w:rsidRDefault="00FC2A69" w:rsidP="00FC2A69">
      <w:pPr>
        <w:widowControl w:val="0"/>
        <w:numPr>
          <w:ilvl w:val="0"/>
          <w:numId w:val="3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play_view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ithi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tch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ntex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E089E81" w14:textId="77777777" w:rsidR="00FC2A69" w:rsidRPr="00FC2A69" w:rsidRDefault="00FC2A69" w:rsidP="00FC2A69">
      <w:pPr>
        <w:widowControl w:val="0"/>
        <w:numPr>
          <w:ilvl w:val="0"/>
          <w:numId w:val="3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BB58100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1D22911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ras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ai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522468F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9DB5DC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on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u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race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FA9DF9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2F4134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ur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ay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8936534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F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zoom_i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399E4565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zoom_i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ZOOM-IN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306CB5D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7D914C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DFFBF8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763B40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FF22E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4EBAD8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75866FE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88A98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DBC71A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zoom_in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zoom_setting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872195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432A3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B6A93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180EC35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9F272B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urr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lo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ax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reas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a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."</w:t>
      </w:r>
    </w:p>
    <w:p w14:paraId="3527989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B14D47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92767EA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7CA6CEC" w14:textId="77777777" w:rsidR="00FC2A69" w:rsidRDefault="00FC2A69" w:rsidP="00FC2A69">
      <w:pPr>
        <w:widowControl w:val="0"/>
        <w:numPr>
          <w:ilvl w:val="0"/>
          <w:numId w:val="3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zoom_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2BC18FBF" w14:textId="77777777" w:rsidR="00FC2A69" w:rsidRPr="00FC2A69" w:rsidRDefault="00FC2A69" w:rsidP="00FC2A69">
      <w:pPr>
        <w:widowControl w:val="0"/>
        <w:numPr>
          <w:ilvl w:val="0"/>
          <w:numId w:val="3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BB46F86" w14:textId="77777777" w:rsidR="00FC2A69" w:rsidRPr="00FC2A69" w:rsidRDefault="00FC2A69" w:rsidP="00FC2A69">
      <w:pPr>
        <w:widowControl w:val="0"/>
        <w:numPr>
          <w:ilvl w:val="0"/>
          <w:numId w:val="3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zoom_sett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2.</w:t>
      </w:r>
    </w:p>
    <w:p w14:paraId="1427390E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FC48B9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se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2."</w:t>
      </w:r>
    </w:p>
    <w:p w14:paraId="722C71A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E11044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remen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DDE3EA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216A09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91B16AC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zoom_in_max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ZOOM-IN-MAX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2EDD337A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41943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DF994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084BC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50DFD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A862A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AFC5CB8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0C997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699699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zoom_in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zoom_setting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2C32FF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514F6E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507DF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2E7DD457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C47D92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unda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d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ax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10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ach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bsequ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0."</w:t>
      </w:r>
    </w:p>
    <w:p w14:paraId="5B61CAC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1AD6E4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peated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t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ach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0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im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056BFA1A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1A66714B" w14:textId="77777777" w:rsidR="00FC2A69" w:rsidRDefault="00FC2A69" w:rsidP="00FC2A69">
      <w:pPr>
        <w:widowControl w:val="0"/>
        <w:numPr>
          <w:ilvl w:val="0"/>
          <w:numId w:val="4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zoo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leve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o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0.</w:t>
      </w:r>
    </w:p>
    <w:p w14:paraId="67150669" w14:textId="77777777" w:rsidR="00FC2A69" w:rsidRDefault="00FC2A69" w:rsidP="00FC2A69">
      <w:pPr>
        <w:widowControl w:val="0"/>
        <w:numPr>
          <w:ilvl w:val="0"/>
          <w:numId w:val="4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zoom_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2CA3E4E1" w14:textId="77777777" w:rsidR="00FC2A69" w:rsidRPr="00FC2A69" w:rsidRDefault="00FC2A69" w:rsidP="00FC2A69">
      <w:pPr>
        <w:widowControl w:val="0"/>
        <w:numPr>
          <w:ilvl w:val="0"/>
          <w:numId w:val="4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6905372" w14:textId="77777777" w:rsidR="00FC2A69" w:rsidRPr="00FC2A69" w:rsidRDefault="00FC2A69" w:rsidP="00FC2A69">
      <w:pPr>
        <w:widowControl w:val="0"/>
        <w:numPr>
          <w:ilvl w:val="0"/>
          <w:numId w:val="4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zoom_sett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i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0.</w:t>
      </w:r>
    </w:p>
    <w:p w14:paraId="09DE0FBD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270E788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proofErr w:type="gram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,</w:t>
      </w:r>
      <w:proofErr w:type="gram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0."</w:t>
      </w:r>
    </w:p>
    <w:p w14:paraId="7133066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D8A313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lock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ax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m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98F6FB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EBE6E3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unda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d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ax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A96210D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zoom_in_disabled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ZOOM-IN-FAI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2DC419AC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7E9BA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0255A4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4048FF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E139F1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1CC181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1BDADA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71998A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C01145C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zoom_in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able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zoom_setting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76C5E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793A09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583862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4BCB232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lastRenderedPageBreak/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60CF4A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igi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0A13090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174F3C2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proofErr w:type="gramStart"/>
      <w:r w:rsidRPr="00FC2A69">
        <w:rPr>
          <w:rFonts w:ascii="Google Sans Text" w:eastAsia="Google Sans Text" w:hAnsi="Google Sans Text" w:cs="Google Sans Text"/>
          <w:lang w:val="en-US"/>
        </w:rPr>
        <w:t>camera.disable</w:t>
      </w:r>
      <w:proofErr w:type="spellEnd"/>
      <w:proofErr w:type="gram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5C24987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198B98D6" w14:textId="77777777" w:rsidR="00FC2A69" w:rsidRDefault="00FC2A69" w:rsidP="00FC2A69">
      <w:pPr>
        <w:widowControl w:val="0"/>
        <w:numPr>
          <w:ilvl w:val="0"/>
          <w:numId w:val="4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h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B730696" w14:textId="77777777" w:rsidR="00FC2A69" w:rsidRPr="00FC2A69" w:rsidRDefault="00FC2A69" w:rsidP="00FC2A69">
      <w:pPr>
        <w:widowControl w:val="0"/>
        <w:numPr>
          <w:ilvl w:val="0"/>
          <w:numId w:val="4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c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6D06EDA" w14:textId="77777777" w:rsidR="00FC2A69" w:rsidRPr="00FC2A69" w:rsidRDefault="00FC2A69" w:rsidP="00FC2A69">
      <w:pPr>
        <w:widowControl w:val="0"/>
        <w:numPr>
          <w:ilvl w:val="0"/>
          <w:numId w:val="4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zoom_i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5396A2D" w14:textId="77777777" w:rsidR="00FC2A69" w:rsidRPr="00FC2A69" w:rsidRDefault="00FC2A69" w:rsidP="00FC2A69">
      <w:pPr>
        <w:widowControl w:val="0"/>
        <w:numPr>
          <w:ilvl w:val="0"/>
          <w:numId w:val="4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h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hang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6AB170B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C9FBA8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66C42D2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F05160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lock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12AAA6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CD7795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ware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1581073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zoom_in_device_camera_integra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ZOOM-IN-INT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E509173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7BC4A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933E8F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77D7C0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40C4E7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2B2C5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361E199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E890B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048F3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zoom_i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F685B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75D1A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BF877F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3BC882CF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64F079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derl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ole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p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0E2A46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1CB373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lo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ax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C11898D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7D6C0E3" w14:textId="77777777" w:rsidR="00FC2A69" w:rsidRDefault="00FC2A69" w:rsidP="00FC2A69">
      <w:pPr>
        <w:widowControl w:val="0"/>
        <w:numPr>
          <w:ilvl w:val="0"/>
          <w:numId w:val="4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zoom_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44B29610" w14:textId="77777777" w:rsidR="00FC2A69" w:rsidRPr="00FC2A69" w:rsidRDefault="00FC2A69" w:rsidP="00FC2A69">
      <w:pPr>
        <w:widowControl w:val="0"/>
        <w:numPr>
          <w:ilvl w:val="0"/>
          <w:numId w:val="4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boolea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terac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ecut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233B63D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64E2EE2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0D6CCD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B7C63C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ay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E0D0B9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5822CD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nk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twe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d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imulat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DFE3819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lastRenderedPageBreak/>
        <w:t>G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zoom_out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4CBAFFAE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zoom_out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ZOOM-OUT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F682DB8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EFA5E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BD6EA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E4A082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927AF1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273CC1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8E73074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AED69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6C3F19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zoom_out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zoom_setting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3BD517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EA07B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D3798A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83AB56D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F4EBD8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urr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bo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n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creas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a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."</w:t>
      </w:r>
    </w:p>
    <w:p w14:paraId="1ACB022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91F290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2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B76B41C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3E86EA9" w14:textId="77777777" w:rsidR="00FC2A69" w:rsidRDefault="00FC2A69" w:rsidP="00FC2A69">
      <w:pPr>
        <w:widowControl w:val="0"/>
        <w:numPr>
          <w:ilvl w:val="0"/>
          <w:numId w:val="4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Ensu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zoo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leve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proofErr w:type="gram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&gt;</w:t>
      </w:r>
      <w:proofErr w:type="gram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16EA3718" w14:textId="77777777" w:rsidR="00FC2A69" w:rsidRDefault="00FC2A69" w:rsidP="00FC2A69">
      <w:pPr>
        <w:widowControl w:val="0"/>
        <w:numPr>
          <w:ilvl w:val="0"/>
          <w:numId w:val="4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zoom_ou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32504433" w14:textId="77777777" w:rsidR="00FC2A69" w:rsidRPr="00FC2A69" w:rsidRDefault="00FC2A69" w:rsidP="00FC2A69">
      <w:pPr>
        <w:widowControl w:val="0"/>
        <w:numPr>
          <w:ilvl w:val="0"/>
          <w:numId w:val="4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C552002" w14:textId="77777777" w:rsidR="00FC2A69" w:rsidRPr="00FC2A69" w:rsidRDefault="00FC2A69" w:rsidP="00FC2A69">
      <w:pPr>
        <w:widowControl w:val="0"/>
        <w:numPr>
          <w:ilvl w:val="0"/>
          <w:numId w:val="4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zoom_sett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.</w:t>
      </w:r>
    </w:p>
    <w:p w14:paraId="78B9D181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BA7277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se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."</w:t>
      </w:r>
    </w:p>
    <w:p w14:paraId="26A1E5C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BF8220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cremen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93E95F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10B6D9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E77D2F5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zoom_out_mi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ZOOM-OUT-MIN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12FF0F2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E4D51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6CF0C1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0FFEE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B2223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D719A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7C1649C9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DF61B8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58AA5EB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zoom_out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zoom_setting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0BF1B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C453FB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AB277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E199588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68A89C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unda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d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n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1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ach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bsequ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chang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BD5600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3D0DAB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E642627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lastRenderedPageBreak/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318876D" w14:textId="77777777" w:rsidR="00FC2A69" w:rsidRDefault="00FC2A69" w:rsidP="00FC2A69">
      <w:pPr>
        <w:widowControl w:val="0"/>
        <w:numPr>
          <w:ilvl w:val="0"/>
          <w:numId w:val="4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Ensu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zoo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leve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7F103197" w14:textId="77777777" w:rsidR="00FC2A69" w:rsidRDefault="00FC2A69" w:rsidP="00FC2A69">
      <w:pPr>
        <w:widowControl w:val="0"/>
        <w:numPr>
          <w:ilvl w:val="0"/>
          <w:numId w:val="4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zoom_ou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2B4B7B9F" w14:textId="77777777" w:rsidR="00FC2A69" w:rsidRPr="00FC2A69" w:rsidRDefault="00FC2A69" w:rsidP="00FC2A69">
      <w:pPr>
        <w:widowControl w:val="0"/>
        <w:numPr>
          <w:ilvl w:val="0"/>
          <w:numId w:val="4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9D24FB7" w14:textId="77777777" w:rsidR="00FC2A69" w:rsidRPr="00FC2A69" w:rsidRDefault="00FC2A69" w:rsidP="00FC2A69">
      <w:pPr>
        <w:widowControl w:val="0"/>
        <w:numPr>
          <w:ilvl w:val="0"/>
          <w:numId w:val="4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zoom_sett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i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.</w:t>
      </w:r>
    </w:p>
    <w:p w14:paraId="6448E7DC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BF3CE9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proofErr w:type="gram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,</w:t>
      </w:r>
      <w:proofErr w:type="gram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."</w:t>
      </w:r>
    </w:p>
    <w:p w14:paraId="334977B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4832AF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lock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n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m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713D3A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EAC18B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unda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d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n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B3D1D44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zoom_out_disabled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ZOOM-OUT-FAI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6E364A4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2988C0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1419A1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C1A6F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2E610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4D9AB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14FEEBA3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CB9AA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4F88FAC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zoom_out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able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zoom_setting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AC8A4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40D87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EBD735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12A27893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DF8674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igi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D9E303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8AD3EF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2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proofErr w:type="gramStart"/>
      <w:r w:rsidRPr="00FC2A69">
        <w:rPr>
          <w:rFonts w:ascii="Google Sans Text" w:eastAsia="Google Sans Text" w:hAnsi="Google Sans Text" w:cs="Google Sans Text"/>
          <w:lang w:val="en-US"/>
        </w:rPr>
        <w:t>camera.disable</w:t>
      </w:r>
      <w:proofErr w:type="spellEnd"/>
      <w:proofErr w:type="gram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95498E4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D7A27B0" w14:textId="77777777" w:rsidR="00FC2A69" w:rsidRDefault="00FC2A69" w:rsidP="00FC2A69">
      <w:pPr>
        <w:widowControl w:val="0"/>
        <w:numPr>
          <w:ilvl w:val="0"/>
          <w:numId w:val="5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h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42516201" w14:textId="77777777" w:rsidR="00FC2A69" w:rsidRPr="00FC2A69" w:rsidRDefault="00FC2A69" w:rsidP="00FC2A69">
      <w:pPr>
        <w:widowControl w:val="0"/>
        <w:numPr>
          <w:ilvl w:val="0"/>
          <w:numId w:val="5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c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7299CC0" w14:textId="77777777" w:rsidR="00FC2A69" w:rsidRPr="00FC2A69" w:rsidRDefault="00FC2A69" w:rsidP="00FC2A69">
      <w:pPr>
        <w:widowControl w:val="0"/>
        <w:numPr>
          <w:ilvl w:val="0"/>
          <w:numId w:val="5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zoom_ou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26F4A2B" w14:textId="77777777" w:rsidR="00FC2A69" w:rsidRPr="00FC2A69" w:rsidRDefault="00FC2A69" w:rsidP="00FC2A69">
      <w:pPr>
        <w:widowControl w:val="0"/>
        <w:numPr>
          <w:ilvl w:val="0"/>
          <w:numId w:val="5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h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hang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27D13FD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374858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1832B9B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D0AC9F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lock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1F2DC9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D04D72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ware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DBE041F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zoom_out_device_camera_integra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ZOOM-OUT-INT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BBD602C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DB1124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16C86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1290A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45098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88A467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2A510F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1F733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094E3B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zoom_ou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AF0EDA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7D9D10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A3587B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31897DA6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2A6049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_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derl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ole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p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60A48E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39AB28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.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v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2)."</w:t>
      </w:r>
    </w:p>
    <w:p w14:paraId="20C01799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4561CA8" w14:textId="77777777" w:rsidR="00FC2A69" w:rsidRDefault="00FC2A69" w:rsidP="00FC2A69">
      <w:pPr>
        <w:widowControl w:val="0"/>
        <w:numPr>
          <w:ilvl w:val="0"/>
          <w:numId w:val="5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Ensu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zoo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proofErr w:type="gramStart"/>
      <w:r>
        <w:rPr>
          <w:rFonts w:ascii="Google Sans Text" w:eastAsia="Google Sans Text" w:hAnsi="Google Sans Text" w:cs="Google Sans Text"/>
          <w:color w:val="1F1F1F"/>
        </w:rPr>
        <w:t>leve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&gt;</w:t>
      </w:r>
      <w:proofErr w:type="gram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769604DC" w14:textId="77777777" w:rsidR="00FC2A69" w:rsidRDefault="00FC2A69" w:rsidP="00FC2A69">
      <w:pPr>
        <w:widowControl w:val="0"/>
        <w:numPr>
          <w:ilvl w:val="0"/>
          <w:numId w:val="5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zoom_ou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74457616" w14:textId="77777777" w:rsidR="00FC2A69" w:rsidRPr="00FC2A69" w:rsidRDefault="00FC2A69" w:rsidP="00FC2A69">
      <w:pPr>
        <w:widowControl w:val="0"/>
        <w:numPr>
          <w:ilvl w:val="0"/>
          <w:numId w:val="5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boolea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terac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ecut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7D02819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79F158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D09E31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F58C2F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ay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B3B612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00A173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nk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twe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d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imulat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E2965DB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H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pan_left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25356A7C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pan_left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AN-LEFT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55570B3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42EE6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BC12A6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849FB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EFF15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E0A89D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A4091B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757395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3EB291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pan_left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pan_angle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8552BD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805FD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5E917B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A21F996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470B18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bo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n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m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lef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creas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a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5.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02567CA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AF9D86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0.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lef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DEEF1C8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2BE6FC2" w14:textId="77777777" w:rsidR="00FC2A69" w:rsidRDefault="00FC2A69" w:rsidP="00FC2A69">
      <w:pPr>
        <w:widowControl w:val="0"/>
        <w:numPr>
          <w:ilvl w:val="0"/>
          <w:numId w:val="5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n_lef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5ED220BE" w14:textId="77777777" w:rsidR="00FC2A69" w:rsidRPr="00FC2A69" w:rsidRDefault="00FC2A69" w:rsidP="00FC2A69">
      <w:pPr>
        <w:widowControl w:val="0"/>
        <w:numPr>
          <w:ilvl w:val="0"/>
          <w:numId w:val="5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E3F0CDE" w14:textId="77777777" w:rsidR="00FC2A69" w:rsidRPr="00FC2A69" w:rsidRDefault="00FC2A69" w:rsidP="00FC2A69">
      <w:pPr>
        <w:widowControl w:val="0"/>
        <w:numPr>
          <w:ilvl w:val="0"/>
          <w:numId w:val="5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pan_ang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-5.0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3DD6416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2F5565C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lef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-5.0."</w:t>
      </w:r>
    </w:p>
    <w:p w14:paraId="7A2D54B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8179B6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cremen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CB20E7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5E2E19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BF48A28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pan_left_limit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AN-LEFT-MIN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5C53B1D8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6524D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643B70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ED08C4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A2AE1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FCFBC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590F7975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1DAA04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43CAD1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pan_left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pan_angle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2C8738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F05572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AECCA0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1B37491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C8BAA3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unda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d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n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-180.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ach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bsequ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lef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m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crea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rth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50D6A5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EB4DF6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peated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lef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t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ach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-180.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im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5BEB1F73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6225EFC" w14:textId="77777777" w:rsidR="00FC2A69" w:rsidRPr="00FC2A69" w:rsidRDefault="00FC2A69" w:rsidP="00FC2A69">
      <w:pPr>
        <w:widowControl w:val="0"/>
        <w:numPr>
          <w:ilvl w:val="0"/>
          <w:numId w:val="5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-180.0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FA2CC14" w14:textId="77777777" w:rsidR="00FC2A69" w:rsidRDefault="00FC2A69" w:rsidP="00FC2A69">
      <w:pPr>
        <w:widowControl w:val="0"/>
        <w:numPr>
          <w:ilvl w:val="0"/>
          <w:numId w:val="5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n_lef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337BEFA3" w14:textId="77777777" w:rsidR="00FC2A69" w:rsidRPr="00FC2A69" w:rsidRDefault="00FC2A69" w:rsidP="00FC2A69">
      <w:pPr>
        <w:widowControl w:val="0"/>
        <w:numPr>
          <w:ilvl w:val="0"/>
          <w:numId w:val="5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4A507EC" w14:textId="77777777" w:rsidR="00FC2A69" w:rsidRPr="00FC2A69" w:rsidRDefault="00FC2A69" w:rsidP="00FC2A69">
      <w:pPr>
        <w:widowControl w:val="0"/>
        <w:numPr>
          <w:ilvl w:val="0"/>
          <w:numId w:val="5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pan_ang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i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-180.0.</w:t>
      </w:r>
    </w:p>
    <w:p w14:paraId="3A2DBC0E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7943E5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lef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-180.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5D27DCC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D4E9ED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lock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n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m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C301C9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CC64E3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unda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d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n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EB42B29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pan_left_disabled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AN-LEFT-FAI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2322FF70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0E8BC2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B87128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DF00F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34CC7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95993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E42A35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0AE313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A320C4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pan_left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able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pan_angle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E2CB68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62284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B065E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D8118A5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lastRenderedPageBreak/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C9B5C3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lef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igi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1F2C8D0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0B2A4B0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0.0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proofErr w:type="gramStart"/>
      <w:r w:rsidRPr="00FC2A69">
        <w:rPr>
          <w:rFonts w:ascii="Google Sans Text" w:eastAsia="Google Sans Text" w:hAnsi="Google Sans Text" w:cs="Google Sans Text"/>
          <w:lang w:val="en-US"/>
        </w:rPr>
        <w:t>camera.disable</w:t>
      </w:r>
      <w:proofErr w:type="spellEnd"/>
      <w:proofErr w:type="gram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08D72C8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D794CAD" w14:textId="77777777" w:rsidR="00FC2A69" w:rsidRDefault="00FC2A69" w:rsidP="00FC2A69">
      <w:pPr>
        <w:widowControl w:val="0"/>
        <w:numPr>
          <w:ilvl w:val="0"/>
          <w:numId w:val="5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h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317F89F3" w14:textId="77777777" w:rsidR="00FC2A69" w:rsidRDefault="00FC2A69" w:rsidP="00FC2A69">
      <w:pPr>
        <w:widowControl w:val="0"/>
        <w:numPr>
          <w:ilvl w:val="0"/>
          <w:numId w:val="5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Rec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h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itia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ng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04DC07EC" w14:textId="77777777" w:rsidR="00FC2A69" w:rsidRPr="00FC2A69" w:rsidRDefault="00FC2A69" w:rsidP="00FC2A69">
      <w:pPr>
        <w:widowControl w:val="0"/>
        <w:numPr>
          <w:ilvl w:val="0"/>
          <w:numId w:val="5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n_lef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82897A5" w14:textId="77777777" w:rsidR="00FC2A69" w:rsidRPr="00FC2A69" w:rsidRDefault="00FC2A69" w:rsidP="00FC2A69">
      <w:pPr>
        <w:widowControl w:val="0"/>
        <w:numPr>
          <w:ilvl w:val="0"/>
          <w:numId w:val="5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h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hang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84E3D2E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C8DD5F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lef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8555C4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DC23F4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lock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00249B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2D2601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ware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BBD7386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pan_left_device_camera_integra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AN-LEFT-INT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59B3AE8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E05D0B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24F23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6C295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47B3C9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D006A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5BE0D7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F2FD01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84FCFD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pan_lef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E6174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177E9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65F6BF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718730A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0021F6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lef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derl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ole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p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C7C557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08E6966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0.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1250321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3F5B951" w14:textId="77777777" w:rsidR="00FC2A69" w:rsidRDefault="00FC2A69" w:rsidP="00FC2A69">
      <w:pPr>
        <w:widowControl w:val="0"/>
        <w:numPr>
          <w:ilvl w:val="0"/>
          <w:numId w:val="6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n_lef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14D33856" w14:textId="77777777" w:rsidR="00FC2A69" w:rsidRPr="00FC2A69" w:rsidRDefault="00FC2A69" w:rsidP="00FC2A69">
      <w:pPr>
        <w:widowControl w:val="0"/>
        <w:numPr>
          <w:ilvl w:val="0"/>
          <w:numId w:val="6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boolea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terac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ecut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62501E7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4C6B96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6C3B75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D5DD91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ay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45E996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C2EFD7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nk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twe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d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imulat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1BEDFA1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lastRenderedPageBreak/>
        <w:t>I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pan_right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1295E0B5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pan_right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AN-RIGHT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30DC90BB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ADA429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2398C9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4D3991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4A489C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74583C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70A506C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8A914F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9957EE7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pan_right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pan_angle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732287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47B1E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B7FCB3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602DB4A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6A3604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lo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ax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m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righ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reas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a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5.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4B0643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6E00B00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0.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righ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B6EAD0E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FF1ACC1" w14:textId="77777777" w:rsidR="00FC2A69" w:rsidRDefault="00FC2A69" w:rsidP="00FC2A69">
      <w:pPr>
        <w:widowControl w:val="0"/>
        <w:numPr>
          <w:ilvl w:val="0"/>
          <w:numId w:val="6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n_righ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057D4A93" w14:textId="77777777" w:rsidR="00FC2A69" w:rsidRPr="00FC2A69" w:rsidRDefault="00FC2A69" w:rsidP="00FC2A69">
      <w:pPr>
        <w:widowControl w:val="0"/>
        <w:numPr>
          <w:ilvl w:val="0"/>
          <w:numId w:val="6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2A29071" w14:textId="77777777" w:rsidR="00FC2A69" w:rsidRPr="00FC2A69" w:rsidRDefault="00FC2A69" w:rsidP="00FC2A69">
      <w:pPr>
        <w:widowControl w:val="0"/>
        <w:numPr>
          <w:ilvl w:val="0"/>
          <w:numId w:val="6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pan_ang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5.0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18C0AE1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148A2CB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righ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5.0."</w:t>
      </w:r>
    </w:p>
    <w:p w14:paraId="13E1125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C89422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remen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8BB0AD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A9B909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D0659B3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pan_right_limit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AN-RIGHT-MAX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16F989A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AC235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1D559A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0DD8F2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EC8733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F93F2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F7A4DE4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22792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8E8A76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pan_right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pan_angle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629AD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FDA4ED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50F855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20AF907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A0022C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unda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d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ax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+180.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ach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bsequ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righ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m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rea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rth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24451E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207725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peated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righ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t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ach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80.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im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2BB83CC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lastRenderedPageBreak/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EBC086B" w14:textId="77777777" w:rsidR="00FC2A69" w:rsidRPr="00FC2A69" w:rsidRDefault="00FC2A69" w:rsidP="00FC2A69">
      <w:pPr>
        <w:widowControl w:val="0"/>
        <w:numPr>
          <w:ilvl w:val="0"/>
          <w:numId w:val="6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80.0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E9BCC82" w14:textId="77777777" w:rsidR="00FC2A69" w:rsidRDefault="00FC2A69" w:rsidP="00FC2A69">
      <w:pPr>
        <w:widowControl w:val="0"/>
        <w:numPr>
          <w:ilvl w:val="0"/>
          <w:numId w:val="6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n_righ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6A0176AF" w14:textId="77777777" w:rsidR="00FC2A69" w:rsidRPr="00FC2A69" w:rsidRDefault="00FC2A69" w:rsidP="00FC2A69">
      <w:pPr>
        <w:widowControl w:val="0"/>
        <w:numPr>
          <w:ilvl w:val="0"/>
          <w:numId w:val="6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533014C" w14:textId="77777777" w:rsidR="00FC2A69" w:rsidRPr="00FC2A69" w:rsidRDefault="00FC2A69" w:rsidP="00FC2A69">
      <w:pPr>
        <w:widowControl w:val="0"/>
        <w:numPr>
          <w:ilvl w:val="0"/>
          <w:numId w:val="6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pan_ang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i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80.0.</w:t>
      </w:r>
    </w:p>
    <w:p w14:paraId="20C5A5C4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9750BE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righ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80.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A572DA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D7F667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lock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ax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m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B8AB46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336BC4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unda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d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ax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5E22E8F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pan_right_disabled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AN-RIGHT-FAI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A0C691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210F5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55A1C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C2CBCE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574FF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A4A2F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47D48B28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929951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B4A650E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pan_right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able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pan_angle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13BD0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47817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23DCC5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3FEB52E0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1D730F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righ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igi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77D780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23725C4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0.0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proofErr w:type="gramStart"/>
      <w:r w:rsidRPr="00FC2A69">
        <w:rPr>
          <w:rFonts w:ascii="Google Sans Text" w:eastAsia="Google Sans Text" w:hAnsi="Google Sans Text" w:cs="Google Sans Text"/>
          <w:lang w:val="en-US"/>
        </w:rPr>
        <w:t>camera.disable</w:t>
      </w:r>
      <w:proofErr w:type="spellEnd"/>
      <w:proofErr w:type="gram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54B621D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7FFED91" w14:textId="77777777" w:rsidR="00FC2A69" w:rsidRDefault="00FC2A69" w:rsidP="00FC2A69">
      <w:pPr>
        <w:widowControl w:val="0"/>
        <w:numPr>
          <w:ilvl w:val="0"/>
          <w:numId w:val="6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h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6049B767" w14:textId="77777777" w:rsidR="00FC2A69" w:rsidRDefault="00FC2A69" w:rsidP="00FC2A69">
      <w:pPr>
        <w:widowControl w:val="0"/>
        <w:numPr>
          <w:ilvl w:val="0"/>
          <w:numId w:val="6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Rec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h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itia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ng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070DE18F" w14:textId="77777777" w:rsidR="00FC2A69" w:rsidRPr="00FC2A69" w:rsidRDefault="00FC2A69" w:rsidP="00FC2A69">
      <w:pPr>
        <w:widowControl w:val="0"/>
        <w:numPr>
          <w:ilvl w:val="0"/>
          <w:numId w:val="6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n_righ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A92D715" w14:textId="77777777" w:rsidR="00FC2A69" w:rsidRPr="00FC2A69" w:rsidRDefault="00FC2A69" w:rsidP="00FC2A69">
      <w:pPr>
        <w:widowControl w:val="0"/>
        <w:numPr>
          <w:ilvl w:val="0"/>
          <w:numId w:val="6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h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hang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E5219F2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1EBA202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righ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657107D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C474E8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lock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69C4F1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592C1C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ware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A1FDCE2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pan_right_device_camera_integra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AN-RIGHT-INT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5889A590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69A6C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730614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11E9F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489F0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09157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720EA50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A160A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05AA4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pan_righ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61534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DC5D36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4C81E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4C9E603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089F0F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_righ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derl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ole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p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6EDC83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2B25A37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0.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gre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DFD0337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E713FE7" w14:textId="77777777" w:rsidR="00FC2A69" w:rsidRDefault="00FC2A69" w:rsidP="00FC2A69">
      <w:pPr>
        <w:widowControl w:val="0"/>
        <w:numPr>
          <w:ilvl w:val="0"/>
          <w:numId w:val="6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n_righ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69AD6279" w14:textId="77777777" w:rsidR="00FC2A69" w:rsidRPr="00FC2A69" w:rsidRDefault="00FC2A69" w:rsidP="00FC2A69">
      <w:pPr>
        <w:widowControl w:val="0"/>
        <w:numPr>
          <w:ilvl w:val="0"/>
          <w:numId w:val="6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boolea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terac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ecut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BA7A8D4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2A04A3E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F11D64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A561C1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ay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4805DF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BA1D51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nk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twe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de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imulat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A791067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J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get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0176FD9D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get_password_not_set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W-GET-DEF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5BF715B8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EC1A5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8BC7A0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1A2BA8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ADAD8A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B5A7E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71E27250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10914A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6A183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52FF61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C015AE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0820E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17485CB4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E191FC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iz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"""")."</w:t>
      </w:r>
    </w:p>
    <w:p w14:paraId="34E4426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33D5071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E7EFA98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86053E3" w14:textId="77777777" w:rsidR="00FC2A69" w:rsidRPr="00FC2A69" w:rsidRDefault="00FC2A69" w:rsidP="00FC2A69">
      <w:pPr>
        <w:widowControl w:val="0"/>
        <w:numPr>
          <w:ilvl w:val="0"/>
          <w:numId w:val="7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stanti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efaul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627F0DEB" w14:textId="77777777" w:rsidR="00FC2A69" w:rsidRDefault="00FC2A69" w:rsidP="00FC2A69">
      <w:pPr>
        <w:widowControl w:val="0"/>
        <w:numPr>
          <w:ilvl w:val="0"/>
          <w:numId w:val="7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get_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3F45E423" w14:textId="77777777" w:rsidR="00FC2A69" w:rsidRPr="00FC2A69" w:rsidRDefault="00FC2A69" w:rsidP="00FC2A69">
      <w:pPr>
        <w:widowControl w:val="0"/>
        <w:numPr>
          <w:ilvl w:val="0"/>
          <w:numId w:val="7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"".</w:t>
      </w:r>
    </w:p>
    <w:p w14:paraId="774DDE8A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15F4D7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""."</w:t>
      </w:r>
    </w:p>
    <w:p w14:paraId="402AC4E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3D0145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fa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0A8B3F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30D796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as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fa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6F645DF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W-SET-GET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205C31A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E3485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5C0C2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84AEB0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26D0C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24DB8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19630832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1A6AC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A7E2B5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t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55135B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786A58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88925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73E31EC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80DD05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ew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4FEC73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D2D5D9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""mypassword123"")."</w:t>
      </w:r>
    </w:p>
    <w:p w14:paraId="506BAD03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DD93969" w14:textId="77777777" w:rsidR="00FC2A69" w:rsidRDefault="00FC2A69" w:rsidP="00FC2A69">
      <w:pPr>
        <w:widowControl w:val="0"/>
        <w:numPr>
          <w:ilvl w:val="0"/>
          <w:numId w:val="7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_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"mypassword123").</w:t>
      </w:r>
    </w:p>
    <w:p w14:paraId="217C4B83" w14:textId="77777777" w:rsidR="00FC2A69" w:rsidRPr="00FC2A69" w:rsidRDefault="00FC2A69" w:rsidP="00FC2A69">
      <w:pPr>
        <w:widowControl w:val="0"/>
        <w:numPr>
          <w:ilvl w:val="0"/>
          <w:numId w:val="7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8699650" w14:textId="77777777" w:rsidR="00FC2A69" w:rsidRPr="00FC2A69" w:rsidRDefault="00FC2A69" w:rsidP="00FC2A69">
      <w:pPr>
        <w:widowControl w:val="0"/>
        <w:numPr>
          <w:ilvl w:val="0"/>
          <w:numId w:val="7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"mypassword123".</w:t>
      </w:r>
    </w:p>
    <w:p w14:paraId="45B85DF8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CF9C3F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""mypassword123""."</w:t>
      </w:r>
    </w:p>
    <w:p w14:paraId="24DECE0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29244A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0605BF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BB3D28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r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CA0D57F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K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set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612B290D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W-SET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950DD1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D2AF3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09996F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42745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757D2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4E20E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9FF189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3E846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F6A8DE2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set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has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5D1D37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AB720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543181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A605A6F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lastRenderedPageBreak/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D7A49E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da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s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la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771632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13F5B94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""mypassword123"")."</w:t>
      </w:r>
    </w:p>
    <w:p w14:paraId="54D14755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BAA7BB7" w14:textId="77777777" w:rsidR="00FC2A69" w:rsidRDefault="00FC2A69" w:rsidP="00FC2A69">
      <w:pPr>
        <w:widowControl w:val="0"/>
        <w:numPr>
          <w:ilvl w:val="0"/>
          <w:numId w:val="7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_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"mypassword123").</w:t>
      </w:r>
    </w:p>
    <w:p w14:paraId="565914A3" w14:textId="77777777" w:rsidR="00FC2A69" w:rsidRPr="00FC2A69" w:rsidRDefault="00FC2A69" w:rsidP="00FC2A69">
      <w:pPr>
        <w:widowControl w:val="0"/>
        <w:numPr>
          <w:ilvl w:val="0"/>
          <w:numId w:val="7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279A67B" w14:textId="77777777" w:rsidR="00FC2A69" w:rsidRPr="00FC2A69" w:rsidRDefault="00FC2A69" w:rsidP="00FC2A69">
      <w:pPr>
        <w:widowControl w:val="0"/>
        <w:numPr>
          <w:ilvl w:val="0"/>
          <w:numId w:val="7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has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FF47A6C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610974D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2D48D2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F38400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BFE0A9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BEA056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r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BDED8A7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empty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W-SET-EMPTY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431A812B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2A3F0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2C0F0D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EE5621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F2013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24D55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072D0A3C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ADA189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BEDA3F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t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has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B7BED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2218AA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BD14AB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65EE548B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32E53E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""""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ic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s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2355A4F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27A6DF6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"""")."</w:t>
      </w:r>
    </w:p>
    <w:p w14:paraId="47D5D91F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1F75E83" w14:textId="77777777" w:rsidR="00FC2A69" w:rsidRDefault="00FC2A69" w:rsidP="00FC2A69">
      <w:pPr>
        <w:widowControl w:val="0"/>
        <w:numPr>
          <w:ilvl w:val="0"/>
          <w:numId w:val="7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_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"").</w:t>
      </w:r>
    </w:p>
    <w:p w14:paraId="39F1C924" w14:textId="77777777" w:rsidR="00FC2A69" w:rsidRPr="00FC2A69" w:rsidRDefault="00FC2A69" w:rsidP="00FC2A69">
      <w:pPr>
        <w:widowControl w:val="0"/>
        <w:numPr>
          <w:ilvl w:val="0"/>
          <w:numId w:val="7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BBE462B" w14:textId="77777777" w:rsidR="00FC2A69" w:rsidRPr="00FC2A69" w:rsidRDefault="00FC2A69" w:rsidP="00FC2A69">
      <w:pPr>
        <w:widowControl w:val="0"/>
        <w:numPr>
          <w:ilvl w:val="0"/>
          <w:numId w:val="7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has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"".</w:t>
      </w:r>
    </w:p>
    <w:p w14:paraId="1D969C2A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5F1C81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proofErr w:type="gram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,</w:t>
      </w:r>
      <w:proofErr w:type="gram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houl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17968D4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5B68BA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71740C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21C1ED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n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ng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BD78860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lastRenderedPageBreak/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password_special_characters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W-SET-SPEC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9081042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97B12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73FCC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B4854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869D6B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F5F608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4A715A79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564AAA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F40AC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t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4F72E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F6E6B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FF126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9A8AD32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7093DD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p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ain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rio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aracter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standa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aracter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arac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atibi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18954F13" w14:textId="77777777" w:rsidR="00FC2A69" w:rsidRDefault="00FC2A69" w:rsidP="00FC2A69">
      <w:pPr>
        <w:spacing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Inpu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Specifications</w:t>
      </w:r>
      <w:proofErr w:type="spellEnd"/>
    </w:p>
    <w:p w14:paraId="33073EB4" w14:textId="77777777" w:rsidR="00FC2A69" w:rsidRDefault="00FC2A69" w:rsidP="00FC2A69">
      <w:pPr>
        <w:spacing w:line="273" w:lineRule="auto"/>
        <w:rPr>
          <w:rFonts w:ascii="Google Sans Text" w:eastAsia="Google Sans Text" w:hAnsi="Google Sans Text" w:cs="Google Sans Text"/>
        </w:rPr>
      </w:pPr>
      <w:r>
        <w:rPr>
          <w:rFonts w:ascii="Google Sans Text" w:eastAsia="Google Sans Text" w:hAnsi="Google Sans Text" w:cs="Google Sans Text"/>
        </w:rPr>
        <w:t>"</w:t>
      </w:r>
      <w:proofErr w:type="spellStart"/>
      <w:r>
        <w:rPr>
          <w:rFonts w:ascii="Google Sans Text" w:eastAsia="Google Sans Text" w:hAnsi="Google Sans Text" w:cs="Google Sans Text"/>
        </w:rPr>
        <w:t>Action</w:t>
      </w:r>
      <w:proofErr w:type="spellEnd"/>
      <w:r>
        <w:rPr>
          <w:rFonts w:ascii="Google Sans Text" w:eastAsia="Google Sans Text" w:hAnsi="Google Sans Text" w:cs="Google Sans Text"/>
        </w:rPr>
        <w:t xml:space="preserve">: </w:t>
      </w:r>
      <w:proofErr w:type="spellStart"/>
      <w:r>
        <w:rPr>
          <w:rFonts w:ascii="Google Sans Text" w:eastAsia="Google Sans Text" w:hAnsi="Google Sans Text" w:cs="Google Sans Text"/>
        </w:rPr>
        <w:t>Call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set_password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with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strings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like</w:t>
      </w:r>
      <w:proofErr w:type="spellEnd"/>
      <w:r>
        <w:rPr>
          <w:rFonts w:ascii="Google Sans Text" w:eastAsia="Google Sans Text" w:hAnsi="Google Sans Text" w:cs="Google Sans Text"/>
        </w:rPr>
        <w:t xml:space="preserve"> "</w:t>
      </w:r>
      <w:proofErr w:type="gramStart"/>
      <w:r>
        <w:rPr>
          <w:rFonts w:ascii="Google Sans Text" w:eastAsia="Google Sans Text" w:hAnsi="Google Sans Text" w:cs="Google Sans Text"/>
        </w:rPr>
        <w:t>"!@</w:t>
      </w:r>
      <w:proofErr w:type="gramEnd"/>
      <w:r>
        <w:rPr>
          <w:rFonts w:ascii="Google Sans Text" w:eastAsia="Google Sans Text" w:hAnsi="Google Sans Text" w:cs="Google Sans Text"/>
        </w:rPr>
        <w:t>#$%"", ""</w:t>
      </w:r>
      <w:r>
        <w:rPr>
          <w:rFonts w:ascii="맑은 고딕" w:eastAsia="맑은 고딕" w:hAnsi="맑은 고딕" w:cs="맑은 고딕" w:hint="eastAsia"/>
        </w:rPr>
        <w:t>암호</w:t>
      </w:r>
      <w:r>
        <w:rPr>
          <w:rFonts w:ascii="Google Sans Text" w:eastAsia="Google Sans Text" w:hAnsi="Google Sans Text" w:cs="Google Sans Text"/>
        </w:rPr>
        <w:t>123"</w:t>
      </w:r>
      <w:proofErr w:type="gramStart"/>
      <w:r>
        <w:rPr>
          <w:rFonts w:ascii="Google Sans Text" w:eastAsia="Google Sans Text" w:hAnsi="Google Sans Text" w:cs="Google Sans Text"/>
        </w:rPr>
        <w:t>" .</w:t>
      </w:r>
      <w:proofErr w:type="gramEnd"/>
      <w:r>
        <w:rPr>
          <w:rFonts w:ascii="Google Sans Text" w:eastAsia="Google Sans Text" w:hAnsi="Google Sans Text" w:cs="Google Sans Text"/>
        </w:rPr>
        <w:t>"</w:t>
      </w:r>
    </w:p>
    <w:p w14:paraId="37FD5F13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E353405" w14:textId="77777777" w:rsidR="00FC2A69" w:rsidRPr="00FC2A69" w:rsidRDefault="00FC2A69" w:rsidP="00FC2A69">
      <w:pPr>
        <w:widowControl w:val="0"/>
        <w:numPr>
          <w:ilvl w:val="0"/>
          <w:numId w:val="7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peci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haracte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A196EAC" w14:textId="77777777" w:rsidR="00FC2A69" w:rsidRPr="00FC2A69" w:rsidRDefault="00FC2A69" w:rsidP="00FC2A69">
      <w:pPr>
        <w:widowControl w:val="0"/>
        <w:numPr>
          <w:ilvl w:val="0"/>
          <w:numId w:val="7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CB78192" w14:textId="77777777" w:rsidR="00FC2A69" w:rsidRPr="00FC2A69" w:rsidRDefault="00FC2A69" w:rsidP="00FC2A69">
      <w:pPr>
        <w:widowControl w:val="0"/>
        <w:numPr>
          <w:ilvl w:val="0"/>
          <w:numId w:val="7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ac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6F283A6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0B1475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arac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a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5C0A3B0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F88645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arac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e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p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E7D8EA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1D5A57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ver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arac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atibi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iel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C3953CA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password_long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W-SET-LONG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23A47CF9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5067D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DAD705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1BA7D9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71ADA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1EB8C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7699F0EC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5B108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896147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t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09BD1C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CC84A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509088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ABC7690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B1D2A4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ystem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p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.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, 100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aracter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n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u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28EC004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00D42C1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000-character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6AB5473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5D3BC88" w14:textId="77777777" w:rsidR="00FC2A69" w:rsidRDefault="00FC2A69" w:rsidP="00FC2A69">
      <w:pPr>
        <w:widowControl w:val="0"/>
        <w:numPr>
          <w:ilvl w:val="0"/>
          <w:numId w:val="8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re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long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ring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36F4A345" w14:textId="77777777" w:rsidR="00FC2A69" w:rsidRPr="00FC2A69" w:rsidRDefault="00FC2A69" w:rsidP="00FC2A69">
      <w:pPr>
        <w:widowControl w:val="0"/>
        <w:numPr>
          <w:ilvl w:val="0"/>
          <w:numId w:val="8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o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2285D30" w14:textId="77777777" w:rsidR="00FC2A69" w:rsidRPr="00FC2A69" w:rsidRDefault="00FC2A69" w:rsidP="00FC2A69">
      <w:pPr>
        <w:widowControl w:val="0"/>
        <w:numPr>
          <w:ilvl w:val="0"/>
          <w:numId w:val="8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u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tac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o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18BF372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10743A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a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EBBB62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2472D5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FA3272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12257D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r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aximu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ng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train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D8FCA84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password_whitespace_only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W-SET-SPACE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4E3E391C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058D86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B72FF4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5B8E79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98812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29FF9C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6521C1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21BDA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D751E9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t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232A7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D203BF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A969F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70C7A84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4C503D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o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is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itespa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aracter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utcom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mplement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p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"</w:t>
      </w:r>
    </w:p>
    <w:p w14:paraId="0530A8D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36C93AB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"" "")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re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a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"</w:t>
      </w:r>
    </w:p>
    <w:p w14:paraId="60DF0BD9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7D65D98" w14:textId="77777777" w:rsidR="00FC2A69" w:rsidRDefault="00FC2A69" w:rsidP="00FC2A69">
      <w:pPr>
        <w:widowControl w:val="0"/>
        <w:numPr>
          <w:ilvl w:val="0"/>
          <w:numId w:val="8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_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" ").</w:t>
      </w:r>
    </w:p>
    <w:p w14:paraId="25D1814A" w14:textId="77777777" w:rsidR="00FC2A69" w:rsidRPr="00FC2A69" w:rsidRDefault="00FC2A69" w:rsidP="00FC2A69">
      <w:pPr>
        <w:widowControl w:val="0"/>
        <w:numPr>
          <w:ilvl w:val="0"/>
          <w:numId w:val="8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159AB07" w14:textId="77777777" w:rsidR="00FC2A69" w:rsidRPr="00FC2A69" w:rsidRDefault="00FC2A69" w:rsidP="00FC2A69">
      <w:pPr>
        <w:widowControl w:val="0"/>
        <w:numPr>
          <w:ilvl w:val="0"/>
          <w:numId w:val="8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ac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hitespac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8031FC2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AE624D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a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"" ""."</w:t>
      </w:r>
    </w:p>
    <w:p w14:paraId="7A1F9A3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96B97C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itespace-on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p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FAA93D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DF79F0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tai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itespa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F9D11FB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L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is_enable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57C7B1CF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is_enable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STAT-FUL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699F096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2FD340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6C2DF7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D03C50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AA6D7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9374D5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74F8C0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538857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465FAC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s_enable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able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enable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752937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5F0EB2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7A926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1BCBA9E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0502ED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urate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lec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roug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yc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witch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witch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a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F20E5A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3C17673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68DFE5F3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08578DC" w14:textId="77777777" w:rsidR="00FC2A69" w:rsidRPr="00FC2A69" w:rsidRDefault="00FC2A69" w:rsidP="00FC2A69">
      <w:pPr>
        <w:widowControl w:val="0"/>
        <w:numPr>
          <w:ilvl w:val="0"/>
          <w:numId w:val="8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B7A8B1B" w14:textId="77777777" w:rsidR="00FC2A69" w:rsidRPr="00FC2A69" w:rsidRDefault="00FC2A69" w:rsidP="00FC2A69">
      <w:pPr>
        <w:widowControl w:val="0"/>
        <w:numPr>
          <w:ilvl w:val="0"/>
          <w:numId w:val="8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73755F6" w14:textId="77777777" w:rsidR="00FC2A69" w:rsidRPr="00FC2A69" w:rsidRDefault="00FC2A69" w:rsidP="00FC2A69">
      <w:pPr>
        <w:widowControl w:val="0"/>
        <w:numPr>
          <w:ilvl w:val="0"/>
          <w:numId w:val="8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0E99F53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D920EA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"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67487B1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2A75FE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ck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rough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yc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A16D10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85D9E2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istenc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A8A4418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enabl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STAT-EN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1364396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63307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467C8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24FFB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730F2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7195F2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7B801E8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FBF7C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5D0CF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enable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s_enable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C8509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EC9061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FBEB5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D20FF08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5E4C0D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63C666A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D5CBBDB" w14:textId="77777777" w:rsidR="00FC2A69" w:rsidRDefault="00FC2A69" w:rsidP="00FC2A69">
      <w:pPr>
        <w:spacing w:line="273" w:lineRule="auto"/>
        <w:rPr>
          <w:rFonts w:ascii="Google Sans Text" w:eastAsia="Google Sans Text" w:hAnsi="Google Sans Text" w:cs="Google Sans Text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. </w:t>
      </w:r>
      <w:proofErr w:type="spellStart"/>
      <w:r>
        <w:rPr>
          <w:rFonts w:ascii="Google Sans Text" w:eastAsia="Google Sans Text" w:hAnsi="Google Sans Text" w:cs="Google Sans Text"/>
        </w:rPr>
        <w:t>Action</w:t>
      </w:r>
      <w:proofErr w:type="spellEnd"/>
      <w:r>
        <w:rPr>
          <w:rFonts w:ascii="Google Sans Text" w:eastAsia="Google Sans Text" w:hAnsi="Google Sans Text" w:cs="Google Sans Text"/>
        </w:rPr>
        <w:t xml:space="preserve">: </w:t>
      </w:r>
      <w:proofErr w:type="spellStart"/>
      <w:r>
        <w:rPr>
          <w:rFonts w:ascii="Google Sans Text" w:eastAsia="Google Sans Text" w:hAnsi="Google Sans Text" w:cs="Google Sans Text"/>
        </w:rPr>
        <w:t>Call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enable</w:t>
      </w:r>
      <w:proofErr w:type="spellEnd"/>
      <w:r>
        <w:rPr>
          <w:rFonts w:ascii="Google Sans Text" w:eastAsia="Google Sans Text" w:hAnsi="Google Sans Text" w:cs="Google Sans Text"/>
        </w:rPr>
        <w:t>().</w:t>
      </w:r>
    </w:p>
    <w:p w14:paraId="799F9A52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AF02CDA" w14:textId="77777777" w:rsidR="00FC2A69" w:rsidRPr="00FC2A69" w:rsidRDefault="00FC2A69" w:rsidP="00FC2A69">
      <w:pPr>
        <w:widowControl w:val="0"/>
        <w:numPr>
          <w:ilvl w:val="0"/>
          <w:numId w:val="8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AF5AB24" w14:textId="77777777" w:rsidR="00FC2A69" w:rsidRDefault="00FC2A69" w:rsidP="00FC2A69">
      <w:pPr>
        <w:widowControl w:val="0"/>
        <w:numPr>
          <w:ilvl w:val="0"/>
          <w:numId w:val="8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n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6DB37F55" w14:textId="77777777" w:rsidR="00FC2A69" w:rsidRPr="00FC2A69" w:rsidRDefault="00FC2A69" w:rsidP="00FC2A69">
      <w:pPr>
        <w:widowControl w:val="0"/>
        <w:numPr>
          <w:ilvl w:val="0"/>
          <w:numId w:val="8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A28D871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2C04249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5FBAD6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337793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232336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AEB035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er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4ECAD72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abl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STAT-DI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403A4E74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6C6E42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72A872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90A43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F9784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588E80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ECC71E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E07FE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A985B0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able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s_enable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E8CA4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AA5ACA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DCB9B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43B5488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326DD0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24FA424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2FCCF3AF" w14:textId="77777777" w:rsidR="00FC2A69" w:rsidRDefault="00FC2A69" w:rsidP="00FC2A69">
      <w:pPr>
        <w:spacing w:line="273" w:lineRule="auto"/>
        <w:rPr>
          <w:rFonts w:ascii="Google Sans Text" w:eastAsia="Google Sans Text" w:hAnsi="Google Sans Text" w:cs="Google Sans Text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>
        <w:rPr>
          <w:rFonts w:ascii="Google Sans Text" w:eastAsia="Google Sans Text" w:hAnsi="Google Sans Text" w:cs="Google Sans Text"/>
        </w:rPr>
        <w:t>Action</w:t>
      </w:r>
      <w:proofErr w:type="spellEnd"/>
      <w:r>
        <w:rPr>
          <w:rFonts w:ascii="Google Sans Text" w:eastAsia="Google Sans Text" w:hAnsi="Google Sans Text" w:cs="Google Sans Text"/>
        </w:rPr>
        <w:t xml:space="preserve">: </w:t>
      </w:r>
      <w:proofErr w:type="spellStart"/>
      <w:r>
        <w:rPr>
          <w:rFonts w:ascii="Google Sans Text" w:eastAsia="Google Sans Text" w:hAnsi="Google Sans Text" w:cs="Google Sans Text"/>
        </w:rPr>
        <w:t>Call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isable</w:t>
      </w:r>
      <w:proofErr w:type="spellEnd"/>
      <w:r>
        <w:rPr>
          <w:rFonts w:ascii="Google Sans Text" w:eastAsia="Google Sans Text" w:hAnsi="Google Sans Text" w:cs="Google Sans Text"/>
        </w:rPr>
        <w:t>().</w:t>
      </w:r>
    </w:p>
    <w:p w14:paraId="64AD5744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8F9AB9C" w14:textId="77777777" w:rsidR="00FC2A69" w:rsidRPr="00FC2A69" w:rsidRDefault="00FC2A69" w:rsidP="00FC2A69">
      <w:pPr>
        <w:widowControl w:val="0"/>
        <w:numPr>
          <w:ilvl w:val="0"/>
          <w:numId w:val="8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D396CB1" w14:textId="77777777" w:rsidR="00FC2A69" w:rsidRDefault="00FC2A69" w:rsidP="00FC2A69">
      <w:pPr>
        <w:widowControl w:val="0"/>
        <w:numPr>
          <w:ilvl w:val="0"/>
          <w:numId w:val="8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2F0BA728" w14:textId="77777777" w:rsidR="00FC2A69" w:rsidRPr="00FC2A69" w:rsidRDefault="00FC2A69" w:rsidP="00FC2A69">
      <w:pPr>
        <w:widowControl w:val="0"/>
        <w:numPr>
          <w:ilvl w:val="0"/>
          <w:numId w:val="8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D186FBD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D83871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9E1761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97CEF5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8F65D9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E70DE8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er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B1643ED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enable_disable_toggl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STAT-TOG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11BB2CB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038B53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A8DAC5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1974E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A5852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FF2D3F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0C81D4FB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4AF048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4CA02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s_enable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enable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able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BA8E97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111FE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E02624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6BD44CB7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A8FF6C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bi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ecu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dunda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0FFAF22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2928B56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(3x)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llow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 (3x)."</w:t>
      </w:r>
    </w:p>
    <w:p w14:paraId="19C43E8F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18A0BD62" w14:textId="77777777" w:rsidR="00FC2A69" w:rsidRPr="00FC2A69" w:rsidRDefault="00FC2A69" w:rsidP="00FC2A69">
      <w:pPr>
        <w:widowControl w:val="0"/>
        <w:numPr>
          <w:ilvl w:val="0"/>
          <w:numId w:val="9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multip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ime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98E0C60" w14:textId="77777777" w:rsidR="00FC2A69" w:rsidRPr="00FC2A69" w:rsidRDefault="00FC2A69" w:rsidP="00FC2A69">
      <w:pPr>
        <w:widowControl w:val="0"/>
        <w:numPr>
          <w:ilvl w:val="0"/>
          <w:numId w:val="9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multip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ime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in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97DAC6C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54C742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"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houl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witc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ers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as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a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ardl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dunda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511058C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B2B948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Stat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gg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ro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dunda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1ECDF2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73976F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ersist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ro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pe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295CA7B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M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enabl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0785A7FB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enabl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EN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94A0A15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D89ECC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F4C4DC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D51995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E73D58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D4583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56F19ED8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718D0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3B8D9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enable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s_enable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2B3000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147B7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4D127D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E67B278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B364B9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2CFE707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382E51B0" w14:textId="77777777" w:rsidR="00FC2A69" w:rsidRDefault="00FC2A69" w:rsidP="00FC2A69">
      <w:pPr>
        <w:spacing w:line="273" w:lineRule="auto"/>
        <w:rPr>
          <w:rFonts w:ascii="Google Sans Text" w:eastAsia="Google Sans Text" w:hAnsi="Google Sans Text" w:cs="Google Sans Text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ir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>
        <w:rPr>
          <w:rFonts w:ascii="Google Sans Text" w:eastAsia="Google Sans Text" w:hAnsi="Google Sans Text" w:cs="Google Sans Text"/>
        </w:rPr>
        <w:t>Action</w:t>
      </w:r>
      <w:proofErr w:type="spellEnd"/>
      <w:r>
        <w:rPr>
          <w:rFonts w:ascii="Google Sans Text" w:eastAsia="Google Sans Text" w:hAnsi="Google Sans Text" w:cs="Google Sans Text"/>
        </w:rPr>
        <w:t xml:space="preserve">: </w:t>
      </w:r>
      <w:proofErr w:type="spellStart"/>
      <w:r>
        <w:rPr>
          <w:rFonts w:ascii="Google Sans Text" w:eastAsia="Google Sans Text" w:hAnsi="Google Sans Text" w:cs="Google Sans Text"/>
        </w:rPr>
        <w:t>Call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enable</w:t>
      </w:r>
      <w:proofErr w:type="spellEnd"/>
      <w:r>
        <w:rPr>
          <w:rFonts w:ascii="Google Sans Text" w:eastAsia="Google Sans Text" w:hAnsi="Google Sans Text" w:cs="Google Sans Text"/>
        </w:rPr>
        <w:t>().</w:t>
      </w:r>
    </w:p>
    <w:p w14:paraId="6400A474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7B1D5FA" w14:textId="77777777" w:rsidR="00FC2A69" w:rsidRPr="00FC2A69" w:rsidRDefault="00FC2A69" w:rsidP="00FC2A69">
      <w:pPr>
        <w:widowControl w:val="0"/>
        <w:numPr>
          <w:ilvl w:val="0"/>
          <w:numId w:val="9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C6A9782" w14:textId="77777777" w:rsidR="00FC2A69" w:rsidRDefault="00FC2A69" w:rsidP="00FC2A69">
      <w:pPr>
        <w:widowControl w:val="0"/>
        <w:numPr>
          <w:ilvl w:val="0"/>
          <w:numId w:val="9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n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30433F34" w14:textId="77777777" w:rsidR="00FC2A69" w:rsidRPr="00FC2A69" w:rsidRDefault="00FC2A69" w:rsidP="00FC2A69">
      <w:pPr>
        <w:widowControl w:val="0"/>
        <w:numPr>
          <w:ilvl w:val="0"/>
          <w:numId w:val="9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EDC73BA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A50652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944BCE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D0F541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01ABBD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CA5291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726D046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enable_disable_toggl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EN-TOG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4F482C14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10B8A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789242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3DCB0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4A3C9D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82998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1144FC0F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ECFCDE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51B4AE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enable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s_enable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15189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B5C69A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4E635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1E8698ED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lastRenderedPageBreak/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CA58EE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bi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ecu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dunda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6667B60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33BE949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3x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ecu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</w:t>
      </w:r>
    </w:p>
    <w:p w14:paraId="3157363B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9C832F2" w14:textId="77777777" w:rsidR="00FC2A69" w:rsidRPr="00FC2A69" w:rsidRDefault="00FC2A69" w:rsidP="00FC2A69">
      <w:pPr>
        <w:widowControl w:val="0"/>
        <w:numPr>
          <w:ilvl w:val="0"/>
          <w:numId w:val="9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05772FD" w14:textId="77777777" w:rsidR="00FC2A69" w:rsidRDefault="00FC2A69" w:rsidP="00FC2A69">
      <w:pPr>
        <w:widowControl w:val="0"/>
        <w:numPr>
          <w:ilvl w:val="0"/>
          <w:numId w:val="9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n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()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multip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ime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05E31E2B" w14:textId="77777777" w:rsidR="00FC2A69" w:rsidRPr="00FC2A69" w:rsidRDefault="00FC2A69" w:rsidP="00FC2A69">
      <w:pPr>
        <w:widowControl w:val="0"/>
        <w:numPr>
          <w:ilvl w:val="0"/>
          <w:numId w:val="9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5090B52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7042F5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"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houl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isten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witc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ers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ardl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dunda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699F63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B88CBA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Stat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gg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ersis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19F93D0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9A7F9D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ersist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ro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pe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C283F9E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isabl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7F1D3EB3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abl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DIS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A3DB5D4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FFB62F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10AD5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D7D0D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E74360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48930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D9A6DFF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C7585F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A2446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able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s_enable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27092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97AA1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64E46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87ACD24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A1CC18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3C38737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CB3658A" w14:textId="77777777" w:rsidR="00FC2A69" w:rsidRDefault="00FC2A69" w:rsidP="00FC2A69">
      <w:pPr>
        <w:spacing w:line="273" w:lineRule="auto"/>
        <w:rPr>
          <w:rFonts w:ascii="Google Sans Text" w:eastAsia="Google Sans Text" w:hAnsi="Google Sans Text" w:cs="Google Sans Text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>
        <w:rPr>
          <w:rFonts w:ascii="Google Sans Text" w:eastAsia="Google Sans Text" w:hAnsi="Google Sans Text" w:cs="Google Sans Text"/>
        </w:rPr>
        <w:t>Action</w:t>
      </w:r>
      <w:proofErr w:type="spellEnd"/>
      <w:r>
        <w:rPr>
          <w:rFonts w:ascii="Google Sans Text" w:eastAsia="Google Sans Text" w:hAnsi="Google Sans Text" w:cs="Google Sans Text"/>
        </w:rPr>
        <w:t xml:space="preserve">: </w:t>
      </w:r>
      <w:proofErr w:type="spellStart"/>
      <w:r>
        <w:rPr>
          <w:rFonts w:ascii="Google Sans Text" w:eastAsia="Google Sans Text" w:hAnsi="Google Sans Text" w:cs="Google Sans Text"/>
        </w:rPr>
        <w:t>Call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isable</w:t>
      </w:r>
      <w:proofErr w:type="spellEnd"/>
      <w:r>
        <w:rPr>
          <w:rFonts w:ascii="Google Sans Text" w:eastAsia="Google Sans Text" w:hAnsi="Google Sans Text" w:cs="Google Sans Text"/>
        </w:rPr>
        <w:t>().</w:t>
      </w:r>
    </w:p>
    <w:p w14:paraId="694B44E2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79E8592" w14:textId="77777777" w:rsidR="00FC2A69" w:rsidRPr="00FC2A69" w:rsidRDefault="00FC2A69" w:rsidP="00FC2A69">
      <w:pPr>
        <w:widowControl w:val="0"/>
        <w:numPr>
          <w:ilvl w:val="0"/>
          <w:numId w:val="9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776E1FE" w14:textId="77777777" w:rsidR="00FC2A69" w:rsidRDefault="00FC2A69" w:rsidP="00FC2A69">
      <w:pPr>
        <w:widowControl w:val="0"/>
        <w:numPr>
          <w:ilvl w:val="0"/>
          <w:numId w:val="9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56C8B0B4" w14:textId="77777777" w:rsidR="00FC2A69" w:rsidRPr="00FC2A69" w:rsidRDefault="00FC2A69" w:rsidP="00FC2A69">
      <w:pPr>
        <w:widowControl w:val="0"/>
        <w:numPr>
          <w:ilvl w:val="0"/>
          <w:numId w:val="9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C2FC4A7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F981DA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9B6413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FEFF78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3F8B4A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736B7F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93B7384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lastRenderedPageBreak/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play_view_disabled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DIS-CONSEQ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53BDB66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8CB560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BB165B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F994A9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CF8CD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35C372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10F63088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0B6D5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6DF62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able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play_view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89DAD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D9D305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2534E7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FB08A34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2B2BA9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r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equ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ni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5DAD1A8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4E0A26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</w:t>
      </w:r>
      <w:proofErr w:type="gramStart"/>
      <w:r w:rsidRPr="00FC2A69">
        <w:rPr>
          <w:rFonts w:ascii="Google Sans Text" w:eastAsia="Google Sans Text" w:hAnsi="Google Sans Text" w:cs="Google Sans Text"/>
          <w:lang w:val="en-US"/>
        </w:rPr>
        <w:t>).,</w:t>
      </w:r>
      <w:proofErr w:type="gram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equ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</w:t>
      </w:r>
    </w:p>
    <w:p w14:paraId="48C37467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D558098" w14:textId="77777777" w:rsidR="00FC2A69" w:rsidRPr="00FC2A69" w:rsidRDefault="00FC2A69" w:rsidP="00FC2A69">
      <w:pPr>
        <w:widowControl w:val="0"/>
        <w:numPr>
          <w:ilvl w:val="0"/>
          <w:numId w:val="9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hang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432ED49" w14:textId="77777777" w:rsidR="00FC2A69" w:rsidRDefault="00FC2A69" w:rsidP="00FC2A69">
      <w:pPr>
        <w:widowControl w:val="0"/>
        <w:numPr>
          <w:ilvl w:val="0"/>
          <w:numId w:val="9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play_vi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50C5C77C" w14:textId="77777777" w:rsidR="00FC2A69" w:rsidRPr="00FC2A69" w:rsidRDefault="00FC2A69" w:rsidP="00FC2A69">
      <w:pPr>
        <w:widowControl w:val="0"/>
        <w:numPr>
          <w:ilvl w:val="0"/>
          <w:numId w:val="9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E82C234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9611CC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proofErr w:type="gram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,</w:t>
      </w:r>
      <w:proofErr w:type="gram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lock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6D9A00F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823FB8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ni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775C80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C88A2A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equ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0D45A73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enable_disable_toggl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DIS-TOG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5028DBD5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9EC4C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EEF8EF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74D361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820A9F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25E0A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7ABCF534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8660C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3CA44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able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s_enable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77827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0D542C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06EEE6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3E17BB89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F82431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bi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ecu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dunda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3355D9A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F8A8F0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3x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ecu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</w:t>
      </w:r>
    </w:p>
    <w:p w14:paraId="019E4A27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08F73A4" w14:textId="77777777" w:rsidR="00FC2A69" w:rsidRDefault="00FC2A69" w:rsidP="00FC2A69">
      <w:pPr>
        <w:widowControl w:val="0"/>
        <w:numPr>
          <w:ilvl w:val="0"/>
          <w:numId w:val="10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()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multip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ime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0A541A46" w14:textId="77777777" w:rsidR="00FC2A69" w:rsidRPr="00FC2A69" w:rsidRDefault="00FC2A69" w:rsidP="00FC2A69">
      <w:pPr>
        <w:widowControl w:val="0"/>
        <w:numPr>
          <w:ilvl w:val="0"/>
          <w:numId w:val="10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780972E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B34943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"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houl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isten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witc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ers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ardl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dunda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2B26011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C05327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Stat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gg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ersis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1E6DC7E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49B16F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ersist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ro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pe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CCD4CC8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O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has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6B079E72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has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W-STAT-FUL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24C6338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E567D1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0AAB8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64679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9E7C3C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B4EB01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CAA773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B2AAD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B50BED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has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t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B5210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6C1FAB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BC162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22AC306E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2CAAF5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s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urate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lec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witch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4B4C1F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5811CA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""password123"")."</w:t>
      </w:r>
    </w:p>
    <w:p w14:paraId="553443D9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11BC33B" w14:textId="77777777" w:rsidR="00FC2A69" w:rsidRPr="00FC2A69" w:rsidRDefault="00FC2A69" w:rsidP="00FC2A69">
      <w:pPr>
        <w:widowControl w:val="0"/>
        <w:numPr>
          <w:ilvl w:val="0"/>
          <w:numId w:val="10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11DA1C0" w14:textId="77777777" w:rsidR="00FC2A69" w:rsidRDefault="00FC2A69" w:rsidP="00FC2A69">
      <w:pPr>
        <w:widowControl w:val="0"/>
        <w:numPr>
          <w:ilvl w:val="0"/>
          <w:numId w:val="10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_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"password123").</w:t>
      </w:r>
    </w:p>
    <w:p w14:paraId="58D30B21" w14:textId="77777777" w:rsidR="00FC2A69" w:rsidRPr="00FC2A69" w:rsidRDefault="00FC2A69" w:rsidP="00FC2A69">
      <w:pPr>
        <w:widowControl w:val="0"/>
        <w:numPr>
          <w:ilvl w:val="0"/>
          <w:numId w:val="10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has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35EDCA9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94419E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"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s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24A2C34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32B620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ck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roug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25B6B9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83B9F0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24FBBB6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empty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PW-STAT-INV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B269399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E1177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14EF40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F3528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B1FD8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05800E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D61380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1F9491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7608F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has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set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241DC9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B975C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E8786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5B04323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60C453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s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up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2FC8555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337E452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"""")."</w:t>
      </w:r>
    </w:p>
    <w:p w14:paraId="0E2F56D0" w14:textId="77777777" w:rsidR="00FC2A69" w:rsidRP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Detailed</w:t>
      </w:r>
      <w:proofErr w:type="spellEnd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Step</w:t>
      </w:r>
      <w:proofErr w:type="spellEnd"/>
    </w:p>
    <w:p w14:paraId="49223025" w14:textId="77777777" w:rsidR="00FC2A69" w:rsidRPr="00FC2A69" w:rsidRDefault="00FC2A69" w:rsidP="00FC2A69">
      <w:pPr>
        <w:widowControl w:val="0"/>
        <w:numPr>
          <w:ilvl w:val="0"/>
          <w:numId w:val="10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F9DD954" w14:textId="77777777" w:rsidR="00FC2A69" w:rsidRDefault="00FC2A69" w:rsidP="00FC2A69">
      <w:pPr>
        <w:widowControl w:val="0"/>
        <w:numPr>
          <w:ilvl w:val="0"/>
          <w:numId w:val="10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_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"").</w:t>
      </w:r>
    </w:p>
    <w:p w14:paraId="25A735D9" w14:textId="77777777" w:rsidR="00FC2A69" w:rsidRPr="00FC2A69" w:rsidRDefault="00FC2A69" w:rsidP="00FC2A69">
      <w:pPr>
        <w:widowControl w:val="0"/>
        <w:numPr>
          <w:ilvl w:val="0"/>
          <w:numId w:val="10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AC98081" w14:textId="77777777" w:rsidR="00FC2A69" w:rsidRPr="00FC2A69" w:rsidRDefault="00FC2A69" w:rsidP="00FC2A69">
      <w:pPr>
        <w:widowControl w:val="0"/>
        <w:numPr>
          <w:ilvl w:val="0"/>
          <w:numId w:val="10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has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mai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F5390F5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3ECD46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s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2F9D659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44FE49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8025E2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DE31FC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up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s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la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D475A81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P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save_info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2567E3B4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ave_info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AM-SAVE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224C400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D9725E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9569D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09C73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2CD46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DD9FE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3B7BCFE0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402D1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30EDD8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ve_info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55DF9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6F38E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6E71E2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17E28FD5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9B48E7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igge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form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ersist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av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ECAF60D" w14:textId="77777777" w:rsidR="00FC2A69" w:rsidRDefault="00FC2A69" w:rsidP="00FC2A69">
      <w:pPr>
        <w:spacing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Inpu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Specifications</w:t>
      </w:r>
      <w:proofErr w:type="spellEnd"/>
    </w:p>
    <w:p w14:paraId="5B4E23BE" w14:textId="77777777" w:rsidR="00FC2A69" w:rsidRDefault="00FC2A69" w:rsidP="00FC2A69">
      <w:pPr>
        <w:spacing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None</w:t>
      </w:r>
      <w:proofErr w:type="spellEnd"/>
      <w:r>
        <w:rPr>
          <w:rFonts w:ascii="Google Sans Text" w:eastAsia="Google Sans Text" w:hAnsi="Google Sans Text" w:cs="Google Sans Text"/>
        </w:rPr>
        <w:t>.</w:t>
      </w:r>
    </w:p>
    <w:p w14:paraId="5FBE13C0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1A08A3E3" w14:textId="77777777" w:rsidR="00FC2A69" w:rsidRDefault="00FC2A69" w:rsidP="00FC2A69">
      <w:pPr>
        <w:widowControl w:val="0"/>
        <w:numPr>
          <w:ilvl w:val="0"/>
          <w:numId w:val="10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proofErr w:type="gramStart"/>
      <w:r>
        <w:rPr>
          <w:rFonts w:ascii="Google Sans Text" w:eastAsia="Google Sans Text" w:hAnsi="Google Sans Text" w:cs="Google Sans Text"/>
          <w:color w:val="1F1F1F"/>
        </w:rPr>
        <w:t>camera.save</w:t>
      </w:r>
      <w:proofErr w:type="gramEnd"/>
      <w:r>
        <w:rPr>
          <w:rFonts w:ascii="Google Sans Text" w:eastAsia="Google Sans Text" w:hAnsi="Google Sans Text" w:cs="Google Sans Text"/>
          <w:color w:val="1F1F1F"/>
        </w:rPr>
        <w:t>_info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58840DF6" w14:textId="77777777" w:rsidR="00FC2A69" w:rsidRPr="00FC2A69" w:rsidRDefault="00FC2A69" w:rsidP="00FC2A69">
      <w:pPr>
        <w:widowControl w:val="0"/>
        <w:numPr>
          <w:ilvl w:val="0"/>
          <w:numId w:val="10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D186FAE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D8153D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ave_inf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579E24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FE9A33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ersist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fa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127596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D9CEDB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fa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ponsi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igge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ersist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av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858CC57" w14:textId="77777777" w:rsidR="00FC2A69" w:rsidRPr="00FC2A69" w:rsidRDefault="00FC2A69" w:rsidP="00FC2A69">
      <w:pPr>
        <w:pStyle w:val="4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2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CameraController</w:t>
      </w:r>
      <w:proofErr w:type="spellEnd"/>
    </w:p>
    <w:p w14:paraId="11A4024B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dd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5BF8C52C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add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ADD-SINGLE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E249B52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B0FF3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3C308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1EB0F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276D7B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43EF40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3F9CA28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D67460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DF7091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dd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x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y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254D5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714D83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5B8DA5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7130E78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11F091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dd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i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(1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sig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t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u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remen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adat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, 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_inf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d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0EAD1FD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22AC069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dd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00, 200)."</w:t>
      </w:r>
    </w:p>
    <w:p w14:paraId="3C8606F4" w14:textId="77777777" w:rsidR="00FC2A69" w:rsidRP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Detailed</w:t>
      </w:r>
      <w:proofErr w:type="spellEnd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Step</w:t>
      </w:r>
      <w:proofErr w:type="spellEnd"/>
    </w:p>
    <w:p w14:paraId="7CC5A3A4" w14:textId="77777777" w:rsidR="00FC2A69" w:rsidRDefault="00FC2A69" w:rsidP="00FC2A69">
      <w:pPr>
        <w:widowControl w:val="0"/>
        <w:numPr>
          <w:ilvl w:val="0"/>
          <w:numId w:val="10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dd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00, 200).</w:t>
      </w:r>
    </w:p>
    <w:p w14:paraId="4523C516" w14:textId="77777777" w:rsidR="00FC2A69" w:rsidRPr="00FC2A69" w:rsidRDefault="00FC2A69" w:rsidP="00FC2A69">
      <w:pPr>
        <w:widowControl w:val="0"/>
        <w:numPr>
          <w:ilvl w:val="0"/>
          <w:numId w:val="10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84CB63C" w14:textId="77777777" w:rsidR="00FC2A69" w:rsidRPr="00FC2A69" w:rsidRDefault="00FC2A69" w:rsidP="00FC2A69">
      <w:pPr>
        <w:widowControl w:val="0"/>
        <w:numPr>
          <w:ilvl w:val="0"/>
          <w:numId w:val="10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t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un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form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gister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ID 1.</w:t>
      </w:r>
    </w:p>
    <w:p w14:paraId="01F7DC17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1CC30BF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 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tal_camera_numb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, and 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ext_camera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2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f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100, 200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01AFB42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C9EA1A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d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ck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CAC053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E52053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iste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rveilla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BA0271D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add_multiple_cameras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ADD-MULTI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315737CB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A096CA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9A632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DB1EF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03EF7D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B6C95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5C3D3EF2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A04462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103429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dd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x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y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51E9C8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268DD8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07A47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34A4C253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FBFC00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quen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dd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quenc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isten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d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t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u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ck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A365FC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306091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dd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re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im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r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ordina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997E4D0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331EC82" w14:textId="77777777" w:rsidR="00FC2A69" w:rsidRPr="00FC2A69" w:rsidRDefault="00FC2A69" w:rsidP="00FC2A69">
      <w:pPr>
        <w:widowControl w:val="0"/>
        <w:numPr>
          <w:ilvl w:val="0"/>
          <w:numId w:val="11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dd_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re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ime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D4B151D" w14:textId="77777777" w:rsidR="00FC2A69" w:rsidRPr="00FC2A69" w:rsidRDefault="00FC2A69" w:rsidP="00FC2A69">
      <w:pPr>
        <w:widowControl w:val="0"/>
        <w:numPr>
          <w:ilvl w:val="0"/>
          <w:numId w:val="11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_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tal_camera_numbe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3.</w:t>
      </w:r>
    </w:p>
    <w:p w14:paraId="6475C3DD" w14:textId="77777777" w:rsidR="00FC2A69" w:rsidRPr="00FC2A69" w:rsidRDefault="00FC2A69" w:rsidP="00FC2A69">
      <w:pPr>
        <w:widowControl w:val="0"/>
        <w:numPr>
          <w:ilvl w:val="0"/>
          <w:numId w:val="11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_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ext_camera_i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4.</w:t>
      </w:r>
    </w:p>
    <w:p w14:paraId="14E7D652" w14:textId="77777777" w:rsidR="00FC2A69" w:rsidRPr="00FC2A69" w:rsidRDefault="00FC2A69" w:rsidP="00FC2A69">
      <w:pPr>
        <w:widowControl w:val="0"/>
        <w:numPr>
          <w:ilvl w:val="0"/>
          <w:numId w:val="11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ordinate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, 2, and 3.</w:t>
      </w:r>
    </w:p>
    <w:p w14:paraId="1D15C3E2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6708828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tal_camera_numb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3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ex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vail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4. All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re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houl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iste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C835AB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63B0B3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quen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ddi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e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anage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022B4CA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228513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anage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ck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d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quen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FBFE3A6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elete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2F8D4B25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elete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DEL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2B0E05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889D6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0ABBB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4D0A37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1BDE5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2DFF8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41ED9F7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9B64F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27C246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elete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F8E504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A97B3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DE9EB1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40B494F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008349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t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u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creas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o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llec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, 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_inf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"</w:t>
      </w:r>
    </w:p>
    <w:p w14:paraId="65D5627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63017A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w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, 2)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)."</w:t>
      </w:r>
    </w:p>
    <w:p w14:paraId="3E0804A9" w14:textId="77777777" w:rsidR="00FC2A69" w:rsidRP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Detailed</w:t>
      </w:r>
      <w:proofErr w:type="spellEnd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Step</w:t>
      </w:r>
      <w:proofErr w:type="spellEnd"/>
    </w:p>
    <w:p w14:paraId="54A79A90" w14:textId="77777777" w:rsidR="00FC2A69" w:rsidRDefault="00FC2A69" w:rsidP="00FC2A69">
      <w:pPr>
        <w:widowControl w:val="0"/>
        <w:numPr>
          <w:ilvl w:val="0"/>
          <w:numId w:val="11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wo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3CE177FB" w14:textId="77777777" w:rsidR="00FC2A69" w:rsidRDefault="00FC2A69" w:rsidP="00FC2A69">
      <w:pPr>
        <w:widowControl w:val="0"/>
        <w:numPr>
          <w:ilvl w:val="0"/>
          <w:numId w:val="11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elet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).</w:t>
      </w:r>
    </w:p>
    <w:p w14:paraId="30C4A0B7" w14:textId="77777777" w:rsidR="00FC2A69" w:rsidRPr="00FC2A69" w:rsidRDefault="00FC2A69" w:rsidP="00FC2A69">
      <w:pPr>
        <w:widowControl w:val="0"/>
        <w:numPr>
          <w:ilvl w:val="0"/>
          <w:numId w:val="11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2565FBB" w14:textId="77777777" w:rsidR="00FC2A69" w:rsidRPr="00FC2A69" w:rsidRDefault="00FC2A69" w:rsidP="00FC2A69">
      <w:pPr>
        <w:widowControl w:val="0"/>
        <w:numPr>
          <w:ilvl w:val="0"/>
          <w:numId w:val="11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t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un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 and ID 1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onge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ack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ist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6A334D7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E2F06E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 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tal_camera_numb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creas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o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ctionar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6D27D05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B71458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-registe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385C38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DAB10A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-regist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d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6AB6F47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elete_nonexistent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DEL-FAI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1D0F9A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9D8B3A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703A9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183E26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90A04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6623D2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09483230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906588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7E28C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elete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F0158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A76490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6DBCCB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31BA2265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CC6570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ler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alte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006902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6D5CAE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999).</w:t>
      </w:r>
    </w:p>
    <w:p w14:paraId="12D55DAE" w14:textId="77777777" w:rsidR="00FC2A69" w:rsidRP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Detailed</w:t>
      </w:r>
      <w:proofErr w:type="spellEnd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Step</w:t>
      </w:r>
      <w:proofErr w:type="spellEnd"/>
    </w:p>
    <w:p w14:paraId="1E778F50" w14:textId="77777777" w:rsidR="00FC2A69" w:rsidRDefault="00FC2A69" w:rsidP="00FC2A69">
      <w:pPr>
        <w:widowControl w:val="0"/>
        <w:numPr>
          <w:ilvl w:val="0"/>
          <w:numId w:val="11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Ensu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no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xis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6BC1C541" w14:textId="77777777" w:rsidR="00FC2A69" w:rsidRDefault="00FC2A69" w:rsidP="00FC2A69">
      <w:pPr>
        <w:widowControl w:val="0"/>
        <w:numPr>
          <w:ilvl w:val="0"/>
          <w:numId w:val="11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elet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999).</w:t>
      </w:r>
    </w:p>
    <w:p w14:paraId="03B93C9D" w14:textId="77777777" w:rsidR="00FC2A69" w:rsidRPr="00FC2A69" w:rsidRDefault="00FC2A69" w:rsidP="00FC2A69">
      <w:pPr>
        <w:widowControl w:val="0"/>
        <w:numPr>
          <w:ilvl w:val="0"/>
          <w:numId w:val="11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456F905" w14:textId="77777777" w:rsidR="00FC2A69" w:rsidRDefault="00FC2A69" w:rsidP="00FC2A69">
      <w:pPr>
        <w:widowControl w:val="0"/>
        <w:numPr>
          <w:ilvl w:val="0"/>
          <w:numId w:val="114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sser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ota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un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main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0.</w:t>
      </w:r>
    </w:p>
    <w:p w14:paraId="479C388A" w14:textId="77777777" w:rsid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Expected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Result</w:t>
      </w:r>
      <w:proofErr w:type="spellEnd"/>
    </w:p>
    <w:p w14:paraId="4F31EC8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.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, 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tal_camera_numb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a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chang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94D0F6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C54BA0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970C58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656ADF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65D12CE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elete_camera_with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DEL-PW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69D97AA3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BA7518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CEEDEE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2EA860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25B92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3BEBF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7217E23F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742B9B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5DBC75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elete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B7C673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8FC14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BF6B20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194F7DE8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lastRenderedPageBreak/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99DD9D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istenc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t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o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_passwor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lle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ongsid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57BBD00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B29314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).</w:t>
      </w:r>
    </w:p>
    <w:p w14:paraId="56535CBC" w14:textId="77777777" w:rsidR="00FC2A69" w:rsidRP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Detailed</w:t>
      </w:r>
      <w:proofErr w:type="spellEnd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Step</w:t>
      </w:r>
      <w:proofErr w:type="spellEnd"/>
    </w:p>
    <w:p w14:paraId="57197522" w14:textId="77777777" w:rsidR="00FC2A69" w:rsidRPr="00FC2A69" w:rsidRDefault="00FC2A69" w:rsidP="00FC2A69">
      <w:pPr>
        <w:widowControl w:val="0"/>
        <w:numPr>
          <w:ilvl w:val="0"/>
          <w:numId w:val="11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6AF7538" w14:textId="77777777" w:rsidR="00FC2A69" w:rsidRDefault="00FC2A69" w:rsidP="00FC2A69">
      <w:pPr>
        <w:widowControl w:val="0"/>
        <w:numPr>
          <w:ilvl w:val="0"/>
          <w:numId w:val="11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elet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).</w:t>
      </w:r>
    </w:p>
    <w:p w14:paraId="14308CFC" w14:textId="77777777" w:rsidR="00FC2A69" w:rsidRPr="00FC2A69" w:rsidRDefault="00FC2A69" w:rsidP="00FC2A69">
      <w:pPr>
        <w:widowControl w:val="0"/>
        <w:numPr>
          <w:ilvl w:val="0"/>
          <w:numId w:val="11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_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_password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onge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ntai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ID 1.</w:t>
      </w:r>
    </w:p>
    <w:p w14:paraId="259D5665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2008390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ID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o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_passwor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ctiona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680C7A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578A3D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soci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lea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0325C4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70ADC3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Data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istenc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leanup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nk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ribu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6AF34AD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elete_camera_with_device_camera_stop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DEL-INT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2F86C75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A848CA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A14477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06A2E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4A46FB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5F1D6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09F6EE9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F65B57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F09FA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elete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2AA82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482E1F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23F18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612AEEA4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711EBB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derl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r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p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h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w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imulat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158D633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6C2304B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ck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).</w:t>
      </w:r>
    </w:p>
    <w:p w14:paraId="167A0B33" w14:textId="77777777" w:rsidR="00FC2A69" w:rsidRP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Detailed</w:t>
      </w:r>
      <w:proofErr w:type="spellEnd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Step</w:t>
      </w:r>
      <w:proofErr w:type="spellEnd"/>
    </w:p>
    <w:p w14:paraId="630C6816" w14:textId="77777777" w:rsidR="00FC2A69" w:rsidRPr="00FC2A69" w:rsidRDefault="00FC2A69" w:rsidP="00FC2A69">
      <w:pPr>
        <w:widowControl w:val="0"/>
        <w:numPr>
          <w:ilvl w:val="0"/>
          <w:numId w:val="11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tc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underly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evice'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op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E01F58C" w14:textId="77777777" w:rsidR="00FC2A69" w:rsidRDefault="00FC2A69" w:rsidP="00FC2A69">
      <w:pPr>
        <w:widowControl w:val="0"/>
        <w:numPr>
          <w:ilvl w:val="0"/>
          <w:numId w:val="11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elet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).</w:t>
      </w:r>
    </w:p>
    <w:p w14:paraId="5C35E8BB" w14:textId="77777777" w:rsidR="00FC2A69" w:rsidRPr="00FC2A69" w:rsidRDefault="00FC2A69" w:rsidP="00FC2A69">
      <w:pPr>
        <w:widowControl w:val="0"/>
        <w:numPr>
          <w:ilvl w:val="0"/>
          <w:numId w:val="11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mock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op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actl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nc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B2E24EE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44B6D8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derl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_</w:t>
      </w:r>
      <w:proofErr w:type="gramStart"/>
      <w:r w:rsidRPr="00FC2A69">
        <w:rPr>
          <w:rFonts w:ascii="Google Sans Text" w:eastAsia="Google Sans Text" w:hAnsi="Google Sans Text" w:cs="Google Sans Text"/>
          <w:lang w:val="en-US"/>
        </w:rPr>
        <w:t>camera.stop</w:t>
      </w:r>
      <w:proofErr w:type="spellEnd"/>
      <w:proofErr w:type="gram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CB53D7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004CAC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leanup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toc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2E3797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BB8009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leanup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toc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-regist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CFC265B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lastRenderedPageBreak/>
        <w:t>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elete_camera_handles_stop_excep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DEL-ROB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360CCB6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58483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D6AFE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26456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411AC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FADB53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48F98945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E3130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5D64E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elete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F5EE8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BCD8D3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7B013E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281406EA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35A199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c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le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ler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d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v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f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derl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p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row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5294CD3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31916729" w14:textId="77777777" w:rsidR="00FC2A69" w:rsidRDefault="00FC2A69" w:rsidP="00FC2A69">
      <w:pPr>
        <w:spacing w:line="273" w:lineRule="auto"/>
        <w:rPr>
          <w:rFonts w:ascii="Google Sans Text" w:eastAsia="Google Sans Text" w:hAnsi="Google Sans Text" w:cs="Google Sans Text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p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ai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>
        <w:rPr>
          <w:rFonts w:ascii="Google Sans Text" w:eastAsia="Google Sans Text" w:hAnsi="Google Sans Text" w:cs="Google Sans Text"/>
        </w:rPr>
        <w:t>Call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lete_camera</w:t>
      </w:r>
      <w:proofErr w:type="spellEnd"/>
      <w:r>
        <w:rPr>
          <w:rFonts w:ascii="Google Sans Text" w:eastAsia="Google Sans Text" w:hAnsi="Google Sans Text" w:cs="Google Sans Text"/>
        </w:rPr>
        <w:t>(1).</w:t>
      </w:r>
    </w:p>
    <w:p w14:paraId="322F61DE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ECA508C" w14:textId="77777777" w:rsidR="00FC2A69" w:rsidRPr="00FC2A69" w:rsidRDefault="00FC2A69" w:rsidP="00FC2A69">
      <w:pPr>
        <w:widowControl w:val="0"/>
        <w:numPr>
          <w:ilvl w:val="0"/>
          <w:numId w:val="12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tc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op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ai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280EEF7" w14:textId="77777777" w:rsidR="00FC2A69" w:rsidRDefault="00FC2A69" w:rsidP="00FC2A69">
      <w:pPr>
        <w:widowControl w:val="0"/>
        <w:numPr>
          <w:ilvl w:val="0"/>
          <w:numId w:val="12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elet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).</w:t>
      </w:r>
    </w:p>
    <w:p w14:paraId="775C46FA" w14:textId="77777777" w:rsidR="00FC2A69" w:rsidRPr="00FC2A69" w:rsidRDefault="00FC2A69" w:rsidP="00FC2A69">
      <w:pPr>
        <w:widowControl w:val="0"/>
        <w:numPr>
          <w:ilvl w:val="0"/>
          <w:numId w:val="12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A1BEF70" w14:textId="77777777" w:rsidR="00FC2A69" w:rsidRPr="00FC2A69" w:rsidRDefault="00FC2A69" w:rsidP="00FC2A69">
      <w:pPr>
        <w:widowControl w:val="0"/>
        <w:numPr>
          <w:ilvl w:val="0"/>
          <w:numId w:val="12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ctuall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elet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un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ecreas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0CBD7707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B8C0B2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spi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rr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693C4A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DED434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cove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le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23B664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BD0211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on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u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leanup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A933585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enable_cameras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1C78FCF2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enable_cameras_list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EN-LIST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CED7DD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88C8A4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2A1D91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12985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26ABF4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39152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7C41F9BF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E027B6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45CD0F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enable_cameras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amera_id_list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0D85E5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7A8EC2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79731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A1708E7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0BD4AC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_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witch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8EA8B5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08F124D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and 2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3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_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[1, 2])."</w:t>
      </w:r>
    </w:p>
    <w:p w14:paraId="261DF19E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5CAFAC3" w14:textId="77777777" w:rsidR="00FC2A69" w:rsidRPr="00FC2A69" w:rsidRDefault="00FC2A69" w:rsidP="00FC2A69">
      <w:pPr>
        <w:widowControl w:val="0"/>
        <w:numPr>
          <w:ilvl w:val="0"/>
          <w:numId w:val="12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3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;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 and 2.</w:t>
      </w:r>
    </w:p>
    <w:p w14:paraId="3702E5CE" w14:textId="77777777" w:rsidR="00FC2A69" w:rsidRDefault="00FC2A69" w:rsidP="00FC2A69">
      <w:pPr>
        <w:widowControl w:val="0"/>
        <w:numPr>
          <w:ilvl w:val="0"/>
          <w:numId w:val="12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nable_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[1, 2]).</w:t>
      </w:r>
    </w:p>
    <w:p w14:paraId="0536D6F2" w14:textId="77777777" w:rsidR="00FC2A69" w:rsidRPr="00FC2A69" w:rsidRDefault="00FC2A69" w:rsidP="00FC2A69">
      <w:pPr>
        <w:widowControl w:val="0"/>
        <w:numPr>
          <w:ilvl w:val="0"/>
          <w:numId w:val="12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3E0C3DA" w14:textId="77777777" w:rsidR="00FC2A69" w:rsidRPr="00FC2A69" w:rsidRDefault="00FC2A69" w:rsidP="00FC2A69">
      <w:pPr>
        <w:widowControl w:val="0"/>
        <w:numPr>
          <w:ilvl w:val="0"/>
          <w:numId w:val="12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, 2, and 3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0C6560B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3DFA14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and 2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3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r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53B5DB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1860B0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l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v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E618FB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FD4261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l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v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8C637CA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enable_cameras_partial_failur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EN-LIST-ROB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3972B424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572EC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A96AF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C788EA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061E4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C4295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33D1ACB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75922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740003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enable_cameras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amera_id_list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314EE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ABE03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C6371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A39AD9E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1C6785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cess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v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f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ai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rash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ti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06046C4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2BA366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and 2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_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[1, 2, 999]) (ID 999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"</w:t>
      </w:r>
    </w:p>
    <w:p w14:paraId="6CC70FF8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BBCA098" w14:textId="77777777" w:rsidR="00FC2A69" w:rsidRDefault="00FC2A69" w:rsidP="00FC2A69">
      <w:pPr>
        <w:widowControl w:val="0"/>
        <w:numPr>
          <w:ilvl w:val="0"/>
          <w:numId w:val="12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2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7E69B8AA" w14:textId="77777777" w:rsidR="00FC2A69" w:rsidRDefault="00FC2A69" w:rsidP="00FC2A69">
      <w:pPr>
        <w:widowControl w:val="0"/>
        <w:numPr>
          <w:ilvl w:val="0"/>
          <w:numId w:val="12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nable_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[1, 2, 999]).</w:t>
      </w:r>
    </w:p>
    <w:p w14:paraId="38DE3C9B" w14:textId="77777777" w:rsidR="00FC2A69" w:rsidRPr="00FC2A69" w:rsidRDefault="00FC2A69" w:rsidP="00FC2A69">
      <w:pPr>
        <w:widowControl w:val="0"/>
        <w:numPr>
          <w:ilvl w:val="0"/>
          <w:numId w:val="12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 and 2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0C7E10C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F1161E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and 2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gno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999."</w:t>
      </w:r>
    </w:p>
    <w:p w14:paraId="68E68F6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0180EC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;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le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spi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5FBB02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3A1832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rr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lera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l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630ADAE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lastRenderedPageBreak/>
        <w:t>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isable_cameras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7483CF7D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able_cameras_list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DIS-LIST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5DFD32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BBE21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DDC44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7C0BB7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7E51AA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B3D332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368CFEE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B5632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A9A81C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able_cameras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amera_id_list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A304F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01C2C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599563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A1BC0FA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5C7279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_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witch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4468D7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1AEF91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and 2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_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[1, 2])."</w:t>
      </w:r>
    </w:p>
    <w:p w14:paraId="40977506" w14:textId="77777777" w:rsidR="00FC2A69" w:rsidRP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Detailed</w:t>
      </w:r>
      <w:proofErr w:type="spellEnd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Step</w:t>
      </w:r>
      <w:proofErr w:type="spellEnd"/>
    </w:p>
    <w:p w14:paraId="0D713675" w14:textId="77777777" w:rsidR="00FC2A69" w:rsidRPr="00FC2A69" w:rsidRDefault="00FC2A69" w:rsidP="00FC2A69">
      <w:pPr>
        <w:widowControl w:val="0"/>
        <w:numPr>
          <w:ilvl w:val="0"/>
          <w:numId w:val="12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2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;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su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bo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B42E0B9" w14:textId="77777777" w:rsidR="00FC2A69" w:rsidRDefault="00FC2A69" w:rsidP="00FC2A69">
      <w:pPr>
        <w:widowControl w:val="0"/>
        <w:numPr>
          <w:ilvl w:val="0"/>
          <w:numId w:val="12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able_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[1, 2]).</w:t>
      </w:r>
    </w:p>
    <w:p w14:paraId="5FB3F837" w14:textId="77777777" w:rsidR="00FC2A69" w:rsidRPr="00FC2A69" w:rsidRDefault="00FC2A69" w:rsidP="00FC2A69">
      <w:pPr>
        <w:widowControl w:val="0"/>
        <w:numPr>
          <w:ilvl w:val="0"/>
          <w:numId w:val="12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6463C1C" w14:textId="77777777" w:rsidR="00FC2A69" w:rsidRPr="00FC2A69" w:rsidRDefault="00FC2A69" w:rsidP="00FC2A69">
      <w:pPr>
        <w:widowControl w:val="0"/>
        <w:numPr>
          <w:ilvl w:val="0"/>
          <w:numId w:val="12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 and 2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F7CC7C1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1107F8D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and 2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9E19BF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F28CFA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l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activ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BB34F2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8F04CF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l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activ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5C518E9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able_cameras_partial_failur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DIS-LIST-ROB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592C404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598E8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7BE338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CC85E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390AE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A6393D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0D1355A5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1A9D5A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7651EB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able_cameras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amera_id_list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5316D9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4458C0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B18AF8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39C94EDE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AE36FC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cess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v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f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ai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ti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0243993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65A3CF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and 2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_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[1, 2, 999]) (ID 999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"</w:t>
      </w:r>
    </w:p>
    <w:p w14:paraId="7EE24D23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AB63478" w14:textId="77777777" w:rsidR="00FC2A69" w:rsidRPr="00FC2A69" w:rsidRDefault="00FC2A69" w:rsidP="00FC2A69">
      <w:pPr>
        <w:widowControl w:val="0"/>
        <w:numPr>
          <w:ilvl w:val="0"/>
          <w:numId w:val="12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2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;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su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bo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B07CA11" w14:textId="77777777" w:rsidR="00FC2A69" w:rsidRDefault="00FC2A69" w:rsidP="00FC2A69">
      <w:pPr>
        <w:widowControl w:val="0"/>
        <w:numPr>
          <w:ilvl w:val="0"/>
          <w:numId w:val="12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able_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[1, 2, 999]).</w:t>
      </w:r>
    </w:p>
    <w:p w14:paraId="04DFCC4A" w14:textId="77777777" w:rsidR="00FC2A69" w:rsidRPr="00FC2A69" w:rsidRDefault="00FC2A69" w:rsidP="00FC2A69">
      <w:pPr>
        <w:widowControl w:val="0"/>
        <w:numPr>
          <w:ilvl w:val="0"/>
          <w:numId w:val="12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 and 2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8ACEBC2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CDD1FC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and 2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gno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999."</w:t>
      </w:r>
    </w:p>
    <w:p w14:paraId="0A191F3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0D02A0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;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le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spi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CE7F66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9E3997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rr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lera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l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B825DD1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enable_all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4355E5C7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enable_all_cameras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EN-ALL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47B5107F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5CEEB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53FB4A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017AE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BD3BCE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03392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58694D2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46A4D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2F8C2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enable_all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1F794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7D31F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F3F83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7082EB4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FF4973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_all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witch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iste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ardl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i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vio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55AF61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D9EF47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w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_all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56166B73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5250759" w14:textId="77777777" w:rsidR="00FC2A69" w:rsidRDefault="00FC2A69" w:rsidP="00FC2A69">
      <w:pPr>
        <w:widowControl w:val="0"/>
        <w:numPr>
          <w:ilvl w:val="0"/>
          <w:numId w:val="13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2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;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both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6897C2BD" w14:textId="77777777" w:rsidR="00FC2A69" w:rsidRDefault="00FC2A69" w:rsidP="00FC2A69">
      <w:pPr>
        <w:widowControl w:val="0"/>
        <w:numPr>
          <w:ilvl w:val="0"/>
          <w:numId w:val="13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nable_all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2116AB99" w14:textId="77777777" w:rsidR="00FC2A69" w:rsidRPr="00FC2A69" w:rsidRDefault="00FC2A69" w:rsidP="00FC2A69">
      <w:pPr>
        <w:widowControl w:val="0"/>
        <w:numPr>
          <w:ilvl w:val="0"/>
          <w:numId w:val="13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DC1C560" w14:textId="77777777" w:rsidR="00FC2A69" w:rsidRPr="00FC2A69" w:rsidRDefault="00FC2A69" w:rsidP="00FC2A69">
      <w:pPr>
        <w:widowControl w:val="0"/>
        <w:numPr>
          <w:ilvl w:val="0"/>
          <w:numId w:val="13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bo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DBDE7F1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977C9F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All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iste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38BD22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60A490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Global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v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3A0A57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4F81C3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l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v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D5E87D2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lastRenderedPageBreak/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camera_enable_disable_workflow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EN-ALL-WORK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2196DB9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8D857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45072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13071D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8BCC3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0268A5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19C969D2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73067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ECC28E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enable_all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49CA5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E4035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C61AA2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EED53FC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1BBDB5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_all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lex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an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orkflo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divid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l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e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2ED9741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6746682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re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quentia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rio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llow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i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_all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13164795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8C4E76F" w14:textId="77777777" w:rsidR="00FC2A69" w:rsidRDefault="00FC2A69" w:rsidP="00FC2A69">
      <w:pPr>
        <w:widowControl w:val="0"/>
        <w:numPr>
          <w:ilvl w:val="0"/>
          <w:numId w:val="13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3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4EF7208" w14:textId="77777777" w:rsidR="00FC2A69" w:rsidRPr="00FC2A69" w:rsidRDefault="00FC2A69" w:rsidP="00FC2A69">
      <w:pPr>
        <w:widowControl w:val="0"/>
        <w:numPr>
          <w:ilvl w:val="0"/>
          <w:numId w:val="13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erform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mix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peratio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0F6552D" w14:textId="77777777" w:rsidR="00FC2A69" w:rsidRDefault="00FC2A69" w:rsidP="00FC2A69">
      <w:pPr>
        <w:widowControl w:val="0"/>
        <w:numPr>
          <w:ilvl w:val="0"/>
          <w:numId w:val="13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able_all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452E88FF" w14:textId="77777777" w:rsidR="00FC2A69" w:rsidRDefault="00FC2A69" w:rsidP="00FC2A69">
      <w:pPr>
        <w:widowControl w:val="0"/>
        <w:numPr>
          <w:ilvl w:val="0"/>
          <w:numId w:val="13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nable_all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254A7CD3" w14:textId="77777777" w:rsidR="00FC2A69" w:rsidRPr="00FC2A69" w:rsidRDefault="00FC2A69" w:rsidP="00FC2A69">
      <w:pPr>
        <w:widowControl w:val="0"/>
        <w:numPr>
          <w:ilvl w:val="0"/>
          <w:numId w:val="13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3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5A36A7E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939345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All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</w:t>
      </w:r>
    </w:p>
    <w:p w14:paraId="029911B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54A8BB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i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lob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to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7DE3E8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4118C2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istenc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ro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l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ang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0395B40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F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isable_all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236E85DC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able_all_cameras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DIS-ALL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3D277EAA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121A1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B7EF38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50D3A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D4E9F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206DF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5C05901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F3302D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2FFFB9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able_all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62DC3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A805F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F9036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C75A93B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8EA255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_all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witch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iste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ardl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i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vio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9A7131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994DBD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w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o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_all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3EC353B9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66FC103" w14:textId="77777777" w:rsidR="00FC2A69" w:rsidRPr="00FC2A69" w:rsidRDefault="00FC2A69" w:rsidP="00FC2A69">
      <w:pPr>
        <w:widowControl w:val="0"/>
        <w:numPr>
          <w:ilvl w:val="0"/>
          <w:numId w:val="13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2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;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su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bo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84C8400" w14:textId="77777777" w:rsidR="00FC2A69" w:rsidRDefault="00FC2A69" w:rsidP="00FC2A69">
      <w:pPr>
        <w:widowControl w:val="0"/>
        <w:numPr>
          <w:ilvl w:val="0"/>
          <w:numId w:val="13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able_all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5A70F420" w14:textId="77777777" w:rsidR="00FC2A69" w:rsidRPr="00FC2A69" w:rsidRDefault="00FC2A69" w:rsidP="00FC2A69">
      <w:pPr>
        <w:widowControl w:val="0"/>
        <w:numPr>
          <w:ilvl w:val="0"/>
          <w:numId w:val="13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A5260B1" w14:textId="77777777" w:rsidR="00FC2A69" w:rsidRPr="00FC2A69" w:rsidRDefault="00FC2A69" w:rsidP="00FC2A69">
      <w:pPr>
        <w:widowControl w:val="0"/>
        <w:numPr>
          <w:ilvl w:val="0"/>
          <w:numId w:val="13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bo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55443D1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CBA506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All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iste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2ABC1C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235F63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Global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activ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B34612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38094C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l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activ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6D75355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camera_enable_disable_workflow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DIS-ALL-WORK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44A29079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A4A59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71772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F5298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747CEE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D9551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01C29ECA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8D5D7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48044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able_all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D84A3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A5067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F4CF5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2252539F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B5EC2F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_all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lex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an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orkflo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witch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divid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l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0D6B7F0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6FF46FC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re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quentia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llow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i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_all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0F710F65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F6850F5" w14:textId="77777777" w:rsidR="00FC2A69" w:rsidRDefault="00FC2A69" w:rsidP="00FC2A69">
      <w:pPr>
        <w:widowControl w:val="0"/>
        <w:numPr>
          <w:ilvl w:val="0"/>
          <w:numId w:val="13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3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5FF6BAD7" w14:textId="77777777" w:rsidR="00FC2A69" w:rsidRPr="00FC2A69" w:rsidRDefault="00FC2A69" w:rsidP="00FC2A69">
      <w:pPr>
        <w:widowControl w:val="0"/>
        <w:numPr>
          <w:ilvl w:val="0"/>
          <w:numId w:val="13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erform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mix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peratio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76AC36B" w14:textId="77777777" w:rsidR="00FC2A69" w:rsidRDefault="00FC2A69" w:rsidP="00FC2A69">
      <w:pPr>
        <w:widowControl w:val="0"/>
        <w:numPr>
          <w:ilvl w:val="0"/>
          <w:numId w:val="13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able_all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75D79644" w14:textId="77777777" w:rsidR="00FC2A69" w:rsidRPr="00FC2A69" w:rsidRDefault="00FC2A69" w:rsidP="00FC2A69">
      <w:pPr>
        <w:widowControl w:val="0"/>
        <w:numPr>
          <w:ilvl w:val="0"/>
          <w:numId w:val="13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3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AACA9F5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D01148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All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_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</w:t>
      </w:r>
    </w:p>
    <w:p w14:paraId="2D7EBC1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203A2A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i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lob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0833BF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59FD97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istenc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ro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l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ang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067155B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lastRenderedPageBreak/>
        <w:t>G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enable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7DAB1D72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enable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EN-SINGLE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67D552C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95930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35591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2A89FE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A0A354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A9F97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4F7EE3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D58DB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4AB3F4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enable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A7B33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492AA0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90D99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67A7996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39765E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22C424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06F779F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).</w:t>
      </w:r>
    </w:p>
    <w:p w14:paraId="5F0E6F83" w14:textId="77777777" w:rsidR="00FC2A69" w:rsidRP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Detailed</w:t>
      </w:r>
      <w:proofErr w:type="spellEnd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Step</w:t>
      </w:r>
      <w:proofErr w:type="spellEnd"/>
    </w:p>
    <w:p w14:paraId="47D8E7AE" w14:textId="77777777" w:rsidR="00FC2A69" w:rsidRPr="00FC2A69" w:rsidRDefault="00FC2A69" w:rsidP="00FC2A69">
      <w:pPr>
        <w:widowControl w:val="0"/>
        <w:numPr>
          <w:ilvl w:val="0"/>
          <w:numId w:val="13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disab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73CD80C" w14:textId="77777777" w:rsidR="00FC2A69" w:rsidRDefault="00FC2A69" w:rsidP="00FC2A69">
      <w:pPr>
        <w:widowControl w:val="0"/>
        <w:numPr>
          <w:ilvl w:val="0"/>
          <w:numId w:val="13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nabl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).</w:t>
      </w:r>
    </w:p>
    <w:p w14:paraId="24393C66" w14:textId="77777777" w:rsidR="00FC2A69" w:rsidRPr="00FC2A69" w:rsidRDefault="00FC2A69" w:rsidP="00FC2A69">
      <w:pPr>
        <w:widowControl w:val="0"/>
        <w:numPr>
          <w:ilvl w:val="0"/>
          <w:numId w:val="13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2CEC815" w14:textId="77777777" w:rsidR="00FC2A69" w:rsidRPr="00FC2A69" w:rsidRDefault="00FC2A69" w:rsidP="00FC2A69">
      <w:pPr>
        <w:widowControl w:val="0"/>
        <w:numPr>
          <w:ilvl w:val="0"/>
          <w:numId w:val="13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1DE9BDB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240DEC5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52F850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B0FB18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419E97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11E9C9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i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E6A8B05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enable_nonexistent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EN-SINGLE-FAI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24555F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643F2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D8344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5B6C7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5C68F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34C3B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1688A8C4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8FFC2B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6DCD1C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enable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67773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C56136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32879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13BF12E4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444645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s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ler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6EC9F0D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42A1BE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999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999).</w:t>
      </w:r>
    </w:p>
    <w:p w14:paraId="6E7D9A60" w14:textId="77777777" w:rsidR="00FC2A69" w:rsidRP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Detailed</w:t>
      </w:r>
      <w:proofErr w:type="spellEnd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Step</w:t>
      </w:r>
      <w:proofErr w:type="spellEnd"/>
    </w:p>
    <w:p w14:paraId="639841D2" w14:textId="77777777" w:rsidR="00FC2A69" w:rsidRDefault="00FC2A69" w:rsidP="00FC2A69">
      <w:pPr>
        <w:widowControl w:val="0"/>
        <w:numPr>
          <w:ilvl w:val="0"/>
          <w:numId w:val="14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nabl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999).</w:t>
      </w:r>
    </w:p>
    <w:p w14:paraId="6321F352" w14:textId="77777777" w:rsidR="00FC2A69" w:rsidRPr="00FC2A69" w:rsidRDefault="00FC2A69" w:rsidP="00FC2A69">
      <w:pPr>
        <w:widowControl w:val="0"/>
        <w:numPr>
          <w:ilvl w:val="0"/>
          <w:numId w:val="14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8808F6B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670AD4A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58D3A9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60DEC4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qu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F2F355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11D3B1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971CDCF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H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isable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5DF144DB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able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DIS-SINGLE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1061798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EB6A6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5E2AB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998FE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231D66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CFAE64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11D3EDBC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80F9C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FC16A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able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FE9F3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2F264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DC19B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A53EDC3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0D5089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7B8406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128BB9A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).</w:t>
      </w:r>
    </w:p>
    <w:p w14:paraId="155E671B" w14:textId="77777777" w:rsidR="00FC2A69" w:rsidRP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Detailed</w:t>
      </w:r>
      <w:proofErr w:type="spellEnd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Step</w:t>
      </w:r>
      <w:proofErr w:type="spellEnd"/>
    </w:p>
    <w:p w14:paraId="61A64110" w14:textId="77777777" w:rsidR="00FC2A69" w:rsidRPr="00FC2A69" w:rsidRDefault="00FC2A69" w:rsidP="00FC2A69">
      <w:pPr>
        <w:widowControl w:val="0"/>
        <w:numPr>
          <w:ilvl w:val="0"/>
          <w:numId w:val="14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su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21ADCE0" w14:textId="77777777" w:rsidR="00FC2A69" w:rsidRDefault="00FC2A69" w:rsidP="00FC2A69">
      <w:pPr>
        <w:widowControl w:val="0"/>
        <w:numPr>
          <w:ilvl w:val="0"/>
          <w:numId w:val="14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abl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).</w:t>
      </w:r>
    </w:p>
    <w:p w14:paraId="1B9863F4" w14:textId="77777777" w:rsidR="00FC2A69" w:rsidRPr="00FC2A69" w:rsidRDefault="00FC2A69" w:rsidP="00FC2A69">
      <w:pPr>
        <w:widowControl w:val="0"/>
        <w:numPr>
          <w:ilvl w:val="0"/>
          <w:numId w:val="14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03F54AB" w14:textId="77777777" w:rsidR="00FC2A69" w:rsidRPr="00FC2A69" w:rsidRDefault="00FC2A69" w:rsidP="00FC2A69">
      <w:pPr>
        <w:widowControl w:val="0"/>
        <w:numPr>
          <w:ilvl w:val="0"/>
          <w:numId w:val="14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89FF378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B4C2A2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3F9A85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BBB850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3EAD6E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34222D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i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B3F9FA4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able_nonexistent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DIS-SINGLE-FAI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6763FD53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2DC5B5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AA9607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E5933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84E49E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74F18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3FB3FFF8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1FA351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D3885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able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C21B13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99873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3E628B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76F959F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ECBEE6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s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ler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08484D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36E9B74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999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999).</w:t>
      </w:r>
    </w:p>
    <w:p w14:paraId="3F29D479" w14:textId="77777777" w:rsidR="00FC2A69" w:rsidRP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Detailed</w:t>
      </w:r>
      <w:proofErr w:type="spellEnd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Step</w:t>
      </w:r>
      <w:proofErr w:type="spellEnd"/>
    </w:p>
    <w:p w14:paraId="42C8F515" w14:textId="77777777" w:rsidR="00FC2A69" w:rsidRDefault="00FC2A69" w:rsidP="00FC2A69">
      <w:pPr>
        <w:widowControl w:val="0"/>
        <w:numPr>
          <w:ilvl w:val="0"/>
          <w:numId w:val="14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abl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999).</w:t>
      </w:r>
    </w:p>
    <w:p w14:paraId="326EF947" w14:textId="77777777" w:rsidR="00FC2A69" w:rsidRPr="00FC2A69" w:rsidRDefault="00FC2A69" w:rsidP="00FC2A69">
      <w:pPr>
        <w:widowControl w:val="0"/>
        <w:numPr>
          <w:ilvl w:val="0"/>
          <w:numId w:val="14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65DD9AE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974CD9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0FFEA7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4D3353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qu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5AE6D1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F9B852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C4F66A3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I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control_single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5D21234D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control_single_camera_take_pictur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CTRL-SNAP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3A3500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B5421A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59B037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6E0CE3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54C41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F4711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3658AB28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B42F49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AF0879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single_camera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E4D0D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2C9B8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565DC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2AAEDC9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270D9B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s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igger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napsh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ak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ictu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E5DF77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25EB458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_sing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, 0)."</w:t>
      </w:r>
    </w:p>
    <w:p w14:paraId="4DD64565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031243C" w14:textId="77777777" w:rsidR="00FC2A69" w:rsidRDefault="00FC2A69" w:rsidP="00FC2A69">
      <w:pPr>
        <w:widowControl w:val="0"/>
        <w:numPr>
          <w:ilvl w:val="0"/>
          <w:numId w:val="14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6847E4E4" w14:textId="77777777" w:rsidR="00FC2A69" w:rsidRDefault="00FC2A69" w:rsidP="00FC2A69">
      <w:pPr>
        <w:widowControl w:val="0"/>
        <w:numPr>
          <w:ilvl w:val="0"/>
          <w:numId w:val="14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ntrol_singl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, 0).</w:t>
      </w:r>
    </w:p>
    <w:p w14:paraId="2924E987" w14:textId="77777777" w:rsidR="00FC2A69" w:rsidRPr="00FC2A69" w:rsidRDefault="00FC2A69" w:rsidP="00FC2A69">
      <w:pPr>
        <w:widowControl w:val="0"/>
        <w:numPr>
          <w:ilvl w:val="0"/>
          <w:numId w:val="14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81FACB3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230FB8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napsh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atch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C2E8C8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0D3495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napsh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4B0ED4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28B03B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atch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m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ptu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A19B422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lastRenderedPageBreak/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control_single_camera_start_recording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CTRL-REC-START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ACBE87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720487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C895F2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13B45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7FADD7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0E6F2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523F3D4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BA2E6D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7EA15E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single_camera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01762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1DA7C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BB5F2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F1EB76A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86F498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s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igger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cor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r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"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cor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""."</w:t>
      </w:r>
    </w:p>
    <w:p w14:paraId="2065A39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6413A2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_sing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, 1)."</w:t>
      </w:r>
    </w:p>
    <w:p w14:paraId="3F61F99C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CB1BC1A" w14:textId="77777777" w:rsidR="00FC2A69" w:rsidRDefault="00FC2A69" w:rsidP="00FC2A69">
      <w:pPr>
        <w:widowControl w:val="0"/>
        <w:numPr>
          <w:ilvl w:val="0"/>
          <w:numId w:val="14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ntrol_singl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, 1).</w:t>
      </w:r>
    </w:p>
    <w:p w14:paraId="3989F089" w14:textId="77777777" w:rsidR="00FC2A69" w:rsidRPr="00FC2A69" w:rsidRDefault="00FC2A69" w:rsidP="00FC2A69">
      <w:pPr>
        <w:widowControl w:val="0"/>
        <w:numPr>
          <w:ilvl w:val="0"/>
          <w:numId w:val="14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BDD8F5B" w14:textId="77777777" w:rsidR="00FC2A69" w:rsidRPr="00FC2A69" w:rsidRDefault="00FC2A69" w:rsidP="00FC2A69">
      <w:pPr>
        <w:widowControl w:val="0"/>
        <w:numPr>
          <w:ilvl w:val="0"/>
          <w:numId w:val="14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"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cord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".</w:t>
      </w:r>
    </w:p>
    <w:p w14:paraId="7DD1A338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6E6FA3A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d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"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cor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""."</w:t>
      </w:r>
    </w:p>
    <w:p w14:paraId="4BE58DA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07795E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cor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r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d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6BFC4F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5F535F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atch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cor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r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B232714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control_single_camera_stop_recording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CTRL-REC-STOP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F7D117C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E9F23E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A301AB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27DF69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69A82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644A2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D2E8F6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1483A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0CAEE9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single_camera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9EEE6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2D6D8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0D02BD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6E3F3F85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B74D5D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s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2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igger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cor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p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fa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"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"")."</w:t>
      </w:r>
    </w:p>
    <w:p w14:paraId="1C3D659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A6E1CD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cor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_sing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, 2)."</w:t>
      </w:r>
    </w:p>
    <w:p w14:paraId="6D54D0D9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9DCFAF5" w14:textId="77777777" w:rsidR="00FC2A69" w:rsidRDefault="00FC2A69" w:rsidP="00FC2A69">
      <w:pPr>
        <w:widowControl w:val="0"/>
        <w:numPr>
          <w:ilvl w:val="0"/>
          <w:numId w:val="15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tar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cording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(ID 1).</w:t>
      </w:r>
    </w:p>
    <w:p w14:paraId="5D947905" w14:textId="77777777" w:rsidR="00FC2A69" w:rsidRDefault="00FC2A69" w:rsidP="00FC2A69">
      <w:pPr>
        <w:widowControl w:val="0"/>
        <w:numPr>
          <w:ilvl w:val="0"/>
          <w:numId w:val="15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ntrol_singl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, 2).</w:t>
      </w:r>
    </w:p>
    <w:p w14:paraId="23F3A3DD" w14:textId="77777777" w:rsidR="00FC2A69" w:rsidRPr="00FC2A69" w:rsidRDefault="00FC2A69" w:rsidP="00FC2A69">
      <w:pPr>
        <w:widowControl w:val="0"/>
        <w:numPr>
          <w:ilvl w:val="0"/>
          <w:numId w:val="15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4E2101A" w14:textId="77777777" w:rsidR="00FC2A69" w:rsidRPr="00FC2A69" w:rsidRDefault="00FC2A69" w:rsidP="00FC2A69">
      <w:pPr>
        <w:widowControl w:val="0"/>
        <w:numPr>
          <w:ilvl w:val="0"/>
          <w:numId w:val="15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"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d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".</w:t>
      </w:r>
    </w:p>
    <w:p w14:paraId="7F90A5D6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6B36EE4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wa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"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cor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""."</w:t>
      </w:r>
    </w:p>
    <w:p w14:paraId="355F735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9D93D0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cor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p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E062C2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DD79C8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atch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cor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p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39C6C6F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control_single_camera_pan_left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CTRL-PAN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4E8A679C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2F8E18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F0AD9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415B5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25AFE3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7D842E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15BE9F90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B5BC8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0DDC90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single_camera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7D3342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C84FD6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4FA69E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CFC1175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D368D8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atch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ve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.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f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s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ver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atch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ex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0E0F7B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18D23B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_sing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, 0)."</w:t>
      </w:r>
    </w:p>
    <w:p w14:paraId="5EA10331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2046077" w14:textId="77777777" w:rsidR="00FC2A69" w:rsidRDefault="00FC2A69" w:rsidP="00FC2A69">
      <w:pPr>
        <w:widowControl w:val="0"/>
        <w:numPr>
          <w:ilvl w:val="0"/>
          <w:numId w:val="15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5CF5A41F" w14:textId="77777777" w:rsidR="00FC2A69" w:rsidRPr="00FC2A69" w:rsidRDefault="00FC2A69" w:rsidP="00FC2A69">
      <w:pPr>
        <w:widowControl w:val="0"/>
        <w:numPr>
          <w:ilvl w:val="0"/>
          <w:numId w:val="15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ntrol_single_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(1, 0) (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ef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56A632DF" w14:textId="77777777" w:rsidR="00FC2A69" w:rsidRPr="00FC2A69" w:rsidRDefault="00FC2A69" w:rsidP="00FC2A69">
      <w:pPr>
        <w:widowControl w:val="0"/>
        <w:numPr>
          <w:ilvl w:val="0"/>
          <w:numId w:val="15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0FA6749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61591FE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f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atch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32AC11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A3E116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f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atch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A2D8C6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070474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atch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ve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E6B2BEF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control_disabled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CTRL-FAIL-DI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DB5AEC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81520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35C1F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5E391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AC192B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F25F1B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3387F04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FFBB5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C32D1C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single_camera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A6549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008721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F0D7D2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118BD57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lastRenderedPageBreak/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D24704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.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napsh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ID 0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ven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69F3F3B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ED980F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_sing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, 0)."</w:t>
      </w:r>
    </w:p>
    <w:p w14:paraId="093679C7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9EA712E" w14:textId="77777777" w:rsidR="00FC2A69" w:rsidRDefault="00FC2A69" w:rsidP="00FC2A69">
      <w:pPr>
        <w:widowControl w:val="0"/>
        <w:numPr>
          <w:ilvl w:val="0"/>
          <w:numId w:val="15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0204B9CC" w14:textId="77777777" w:rsidR="00FC2A69" w:rsidRDefault="00FC2A69" w:rsidP="00FC2A69">
      <w:pPr>
        <w:widowControl w:val="0"/>
        <w:numPr>
          <w:ilvl w:val="0"/>
          <w:numId w:val="15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ntrol_singl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, 0).</w:t>
      </w:r>
    </w:p>
    <w:p w14:paraId="0A58708C" w14:textId="77777777" w:rsidR="00FC2A69" w:rsidRPr="00FC2A69" w:rsidRDefault="00FC2A69" w:rsidP="00FC2A69">
      <w:pPr>
        <w:widowControl w:val="0"/>
        <w:numPr>
          <w:ilvl w:val="0"/>
          <w:numId w:val="15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DE26F7E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2DC344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4CEF1C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21EDCC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508849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2D2E3C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vi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F79241C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f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control_nonexistent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CTRL-FAIL-NON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3231427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6AFF5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D29D2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EE38DE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C79B5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9EB92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C6DEFB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CFA56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7090F8D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single_camera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1A6515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8C3F0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5A5B5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0922FCC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34089B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ven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atch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2DF0EF5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0F1A30E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_sing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999, 0) (ID 999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"</w:t>
      </w:r>
    </w:p>
    <w:p w14:paraId="7AD3AB8B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568DD39" w14:textId="77777777" w:rsidR="00FC2A69" w:rsidRDefault="00FC2A69" w:rsidP="00FC2A69">
      <w:pPr>
        <w:widowControl w:val="0"/>
        <w:numPr>
          <w:ilvl w:val="0"/>
          <w:numId w:val="15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ntrol_singl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999, 0).</w:t>
      </w:r>
    </w:p>
    <w:p w14:paraId="42FB9292" w14:textId="77777777" w:rsidR="00FC2A69" w:rsidRPr="00FC2A69" w:rsidRDefault="00FC2A69" w:rsidP="00FC2A69">
      <w:pPr>
        <w:widowControl w:val="0"/>
        <w:numPr>
          <w:ilvl w:val="0"/>
          <w:numId w:val="15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832D417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60FF432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BC0365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7F1752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.</w:t>
      </w:r>
    </w:p>
    <w:p w14:paraId="6528594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7F6835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7187193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lastRenderedPageBreak/>
        <w:t>g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control_invalid_control_i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CTRL-FAIL-INV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1915DBDB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C9E24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F9A6E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A84333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ACF21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1D0FA0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0A753CC0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A0223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4CB67F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single_camera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021A5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5B9BE0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1BC938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EA851E3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A5A5DE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vi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defi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_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.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, 99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atch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67D0A0E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9BAD80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_singl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, 99)."</w:t>
      </w:r>
    </w:p>
    <w:p w14:paraId="1FFD5669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4E8CEE3" w14:textId="77777777" w:rsidR="00FC2A69" w:rsidRDefault="00FC2A69" w:rsidP="00FC2A69">
      <w:pPr>
        <w:widowControl w:val="0"/>
        <w:numPr>
          <w:ilvl w:val="0"/>
          <w:numId w:val="15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0255C504" w14:textId="77777777" w:rsidR="00FC2A69" w:rsidRDefault="00FC2A69" w:rsidP="00FC2A69">
      <w:pPr>
        <w:widowControl w:val="0"/>
        <w:numPr>
          <w:ilvl w:val="0"/>
          <w:numId w:val="15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ntrol_singl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, 99).</w:t>
      </w:r>
    </w:p>
    <w:p w14:paraId="2F73E92B" w14:textId="77777777" w:rsidR="00FC2A69" w:rsidRPr="00FC2A69" w:rsidRDefault="00FC2A69" w:rsidP="00FC2A69">
      <w:pPr>
        <w:widowControl w:val="0"/>
        <w:numPr>
          <w:ilvl w:val="0"/>
          <w:numId w:val="15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CC4F1BD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A7AA55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E25F7F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1A66DD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.</w:t>
      </w:r>
    </w:p>
    <w:p w14:paraId="08D1746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66C5BD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atch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an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fin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60BB2DF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J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isplay_thumbnail_view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69DA1390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play_thumbnail_view_no_cameras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THUMB-EMPTY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C72976B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2D737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0B4B67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C8B94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2791F5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BB4A6E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48292053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327DEFA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A2077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play_thumbnail_view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204661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CDA41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51C425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6CC9F681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B02915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thumbnail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iste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race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d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C8EDF1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20126F4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iste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thumbnail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</w:t>
      </w:r>
    </w:p>
    <w:p w14:paraId="7E447193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2C612BC" w14:textId="77777777" w:rsidR="00FC2A69" w:rsidRPr="00FC2A69" w:rsidRDefault="00FC2A69" w:rsidP="00FC2A69">
      <w:pPr>
        <w:widowControl w:val="0"/>
        <w:numPr>
          <w:ilvl w:val="0"/>
          <w:numId w:val="16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su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ntrolle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3C9735E" w14:textId="77777777" w:rsidR="00FC2A69" w:rsidRDefault="00FC2A69" w:rsidP="00FC2A69">
      <w:pPr>
        <w:widowControl w:val="0"/>
        <w:numPr>
          <w:ilvl w:val="0"/>
          <w:numId w:val="16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play_thumbnail_vi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025B920D" w14:textId="77777777" w:rsidR="00FC2A69" w:rsidRPr="00FC2A69" w:rsidRDefault="00FC2A69" w:rsidP="00FC2A69">
      <w:pPr>
        <w:widowControl w:val="0"/>
        <w:numPr>
          <w:ilvl w:val="0"/>
          <w:numId w:val="16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DFEB958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019166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D7E199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9A835A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51E5A6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87FC18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d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82FCE74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play_thumbnail_view_with_multiple_cameras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THUMB-MULTI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312FE43E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D10086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B1EAC6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C907F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42939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262A4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4783DDB9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553F64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1B5D1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play_thumbnail_view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1CEA1F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27F7B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57EF4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28DDD501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141563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thumbnail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osi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n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m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f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m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il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avail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22944C9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2E4A74C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3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thumbnail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</w:t>
      </w:r>
    </w:p>
    <w:p w14:paraId="796EB3CE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6F4EAE9" w14:textId="77777777" w:rsidR="00FC2A69" w:rsidRDefault="00FC2A69" w:rsidP="00FC2A69">
      <w:pPr>
        <w:widowControl w:val="0"/>
        <w:numPr>
          <w:ilvl w:val="0"/>
          <w:numId w:val="16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3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CE4B6E7" w14:textId="77777777" w:rsidR="00FC2A69" w:rsidRDefault="00FC2A69" w:rsidP="00FC2A69">
      <w:pPr>
        <w:widowControl w:val="0"/>
        <w:numPr>
          <w:ilvl w:val="0"/>
          <w:numId w:val="16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play_thumbnail_vi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0D496F9F" w14:textId="77777777" w:rsidR="00FC2A69" w:rsidRPr="00FC2A69" w:rsidRDefault="00FC2A69" w:rsidP="00FC2A69">
      <w:pPr>
        <w:widowControl w:val="0"/>
        <w:numPr>
          <w:ilvl w:val="0"/>
          <w:numId w:val="16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stanc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IL.Image.Imag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54BE6F9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BE8D1D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nu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rash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0DC7412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01C694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osi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n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CFF0A3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F38399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nera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osi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umbn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B058275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play_thumbnail_view_with_mixed_cameras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THUMB-MIXED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4B2472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6ABC6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2CAF64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F574F5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38ADFD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BA574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43695F2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5FBA1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73F7ED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play_thumbnail_view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able_camera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8FB0FA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29410E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5906D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3C73FFE0" w14:textId="77777777" w:rsidR="00FC2A69" w:rsidRP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scription</w:t>
      </w:r>
      <w:proofErr w:type="spellEnd"/>
    </w:p>
    <w:p w14:paraId="492BFF1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x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umbn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cess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v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os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7E57FC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A63C32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3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;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thumbnail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</w:t>
      </w:r>
    </w:p>
    <w:p w14:paraId="604231B7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67A1A36" w14:textId="77777777" w:rsidR="00FC2A69" w:rsidRDefault="00FC2A69" w:rsidP="00FC2A69">
      <w:pPr>
        <w:widowControl w:val="0"/>
        <w:numPr>
          <w:ilvl w:val="0"/>
          <w:numId w:val="16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3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754C768F" w14:textId="77777777" w:rsidR="00FC2A69" w:rsidRDefault="00FC2A69" w:rsidP="00FC2A69">
      <w:pPr>
        <w:widowControl w:val="0"/>
        <w:numPr>
          <w:ilvl w:val="0"/>
          <w:numId w:val="16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116D5033" w14:textId="77777777" w:rsidR="00FC2A69" w:rsidRDefault="00FC2A69" w:rsidP="00FC2A69">
      <w:pPr>
        <w:widowControl w:val="0"/>
        <w:numPr>
          <w:ilvl w:val="0"/>
          <w:numId w:val="16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play_thumbnail_vi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29AA7EEF" w14:textId="77777777" w:rsidR="00FC2A69" w:rsidRPr="00FC2A69" w:rsidRDefault="00FC2A69" w:rsidP="00FC2A69">
      <w:pPr>
        <w:widowControl w:val="0"/>
        <w:numPr>
          <w:ilvl w:val="0"/>
          <w:numId w:val="16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ucceed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mag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),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mply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nl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e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us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CD45877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952853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nu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ilte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DCCE9A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92D0D6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Stat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ware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;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os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x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068F36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54D8F7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Stat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ware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os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houl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ibu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</w:t>
      </w:r>
    </w:p>
    <w:p w14:paraId="2B8620DA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play_thumbnail_view_grid_calculatio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THUMB-GRID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80E8159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3A7036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939F60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9F8D0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6F251B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9366D5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01B86934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F84F0C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A15B3A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play_thumbnail_view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D9A9BD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F5A209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A1EAC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1AA89715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0B8B40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culat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r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mens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cess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n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r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umber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.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, 1, 3, 4)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ay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58DF789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1022F37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quen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d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, 3, and 4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thumbnail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ac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ddi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27E3845C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E598C9F" w14:textId="77777777" w:rsidR="00FC2A69" w:rsidRDefault="00FC2A69" w:rsidP="00FC2A69">
      <w:pPr>
        <w:widowControl w:val="0"/>
        <w:numPr>
          <w:ilvl w:val="0"/>
          <w:numId w:val="16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,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vi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2C748961" w14:textId="77777777" w:rsidR="00FC2A69" w:rsidRPr="00FC2A69" w:rsidRDefault="00FC2A69" w:rsidP="00FC2A69">
      <w:pPr>
        <w:widowControl w:val="0"/>
        <w:numPr>
          <w:ilvl w:val="0"/>
          <w:numId w:val="16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2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mo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t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3),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DC70B02" w14:textId="77777777" w:rsidR="00FC2A69" w:rsidRPr="00FC2A69" w:rsidRDefault="00FC2A69" w:rsidP="00FC2A69">
      <w:pPr>
        <w:widowControl w:val="0"/>
        <w:numPr>
          <w:ilvl w:val="0"/>
          <w:numId w:val="16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mo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t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4),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7FE0B1E" w14:textId="77777777" w:rsidR="00FC2A69" w:rsidRDefault="00FC2A69" w:rsidP="00FC2A69">
      <w:pPr>
        <w:widowControl w:val="0"/>
        <w:numPr>
          <w:ilvl w:val="0"/>
          <w:numId w:val="166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sser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ll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uccee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57FD4B00" w14:textId="77777777" w:rsid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lastRenderedPageBreak/>
        <w:t>Expected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Result</w:t>
      </w:r>
      <w:proofErr w:type="spellEnd"/>
    </w:p>
    <w:p w14:paraId="2B33155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"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r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un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rr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r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mens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cula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61C5A7D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6C557D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r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cul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r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un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BC6F64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AE28CF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ver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umbn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ay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r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mens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cula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10466F52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K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isplay_single_view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792947DF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play_single_view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VIEW-SINGLE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621901C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FB720D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7472A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5F95F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08CCD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A64E9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FD8D844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A23DD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B2A44E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play_single_view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FA1504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921E1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299582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6CED96B2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1BB1D6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single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262EFA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189186C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single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).</w:t>
      </w:r>
    </w:p>
    <w:p w14:paraId="21ED6734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B9CEB9E" w14:textId="77777777" w:rsidR="00FC2A69" w:rsidRDefault="00FC2A69" w:rsidP="00FC2A69">
      <w:pPr>
        <w:widowControl w:val="0"/>
        <w:numPr>
          <w:ilvl w:val="0"/>
          <w:numId w:val="16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3E07C8F1" w14:textId="77777777" w:rsidR="00FC2A69" w:rsidRDefault="00FC2A69" w:rsidP="00FC2A69">
      <w:pPr>
        <w:widowControl w:val="0"/>
        <w:numPr>
          <w:ilvl w:val="0"/>
          <w:numId w:val="16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play_single_vi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).</w:t>
      </w:r>
    </w:p>
    <w:p w14:paraId="4BB49666" w14:textId="77777777" w:rsidR="00FC2A69" w:rsidRPr="00FC2A69" w:rsidRDefault="00FC2A69" w:rsidP="00FC2A69">
      <w:pPr>
        <w:widowControl w:val="0"/>
        <w:numPr>
          <w:ilvl w:val="0"/>
          <w:numId w:val="16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n-nu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mag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f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mag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ile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unavailabl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9FAA084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EECE38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IL.Image.Im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0E0E03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E06B70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i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2A997E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F34A66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ing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e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1E15799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play_single_view_disabled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VIEW-SINGLE-FAIL-DI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009F9FF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EA64A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724D70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B59F86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59AEDC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3A15A1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440A0116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9C89D1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3EE268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play_single_view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)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lastRenderedPageBreak/>
              <w:t>disable_camera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8076F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660AAA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57EFF0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ED89184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5535DB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forc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olic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4A3E99A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E9A998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single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).</w:t>
      </w:r>
    </w:p>
    <w:p w14:paraId="6BFFB5EA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BF2B9DC" w14:textId="77777777" w:rsidR="00FC2A69" w:rsidRDefault="00FC2A69" w:rsidP="00FC2A69">
      <w:pPr>
        <w:widowControl w:val="0"/>
        <w:numPr>
          <w:ilvl w:val="0"/>
          <w:numId w:val="17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39D0FD78" w14:textId="77777777" w:rsidR="00FC2A69" w:rsidRDefault="00FC2A69" w:rsidP="00FC2A69">
      <w:pPr>
        <w:widowControl w:val="0"/>
        <w:numPr>
          <w:ilvl w:val="0"/>
          <w:numId w:val="17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play_single_vi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).</w:t>
      </w:r>
    </w:p>
    <w:p w14:paraId="2198C88D" w14:textId="77777777" w:rsidR="00FC2A69" w:rsidRPr="00FC2A69" w:rsidRDefault="00FC2A69" w:rsidP="00FC2A69">
      <w:pPr>
        <w:widowControl w:val="0"/>
        <w:numPr>
          <w:ilvl w:val="0"/>
          <w:numId w:val="17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D528889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624CDC4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9AAF72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ED8032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ni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FFD0E2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A14260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c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2031E13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isplay_single_view_nonexistent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VIEW-SINGLE-FAIL-NON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B0F8FFA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CA5A8B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45C72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F5DAC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D6628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8DA56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03F65999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1333B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EB3379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play_single_view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i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6956E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38BA9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B5AC2F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1CD7F89C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4692AB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198E1E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112068C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_single_view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999) (ID 999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</w:t>
      </w:r>
    </w:p>
    <w:p w14:paraId="2360D4A4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4CA6773" w14:textId="77777777" w:rsidR="00FC2A69" w:rsidRPr="00FC2A69" w:rsidRDefault="00FC2A69" w:rsidP="00FC2A69">
      <w:pPr>
        <w:widowControl w:val="0"/>
        <w:numPr>
          <w:ilvl w:val="0"/>
          <w:numId w:val="17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su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ID 999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ist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3EF98BE" w14:textId="77777777" w:rsidR="00FC2A69" w:rsidRDefault="00FC2A69" w:rsidP="00FC2A69">
      <w:pPr>
        <w:widowControl w:val="0"/>
        <w:numPr>
          <w:ilvl w:val="0"/>
          <w:numId w:val="17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play_single_vi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999).</w:t>
      </w:r>
    </w:p>
    <w:p w14:paraId="49C3956D" w14:textId="77777777" w:rsidR="00FC2A69" w:rsidRPr="00FC2A69" w:rsidRDefault="00FC2A69" w:rsidP="00FC2A69">
      <w:pPr>
        <w:widowControl w:val="0"/>
        <w:numPr>
          <w:ilvl w:val="0"/>
          <w:numId w:val="17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F485FB8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68D0FF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CAAC6A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E93F6E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qu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D737D3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2969E0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738B16D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L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get_all_camera_info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54FBA8B8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get_all_camera_info_empty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INFO-EMPTY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6961504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847A1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4C25E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258256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9FC99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068D2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73C9224C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51A89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BE22F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all_camera_info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5043B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F4258C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F53FAC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635B4AD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560F61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all_camera_inf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iste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race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l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d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[])."</w:t>
      </w:r>
    </w:p>
    <w:p w14:paraId="03CD8E6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FDCA1D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iste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all_camera_inf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</w:t>
      </w:r>
    </w:p>
    <w:p w14:paraId="4E38A2B2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DC6637F" w14:textId="77777777" w:rsidR="00FC2A69" w:rsidRPr="00FC2A69" w:rsidRDefault="00FC2A69" w:rsidP="00FC2A69">
      <w:pPr>
        <w:widowControl w:val="0"/>
        <w:numPr>
          <w:ilvl w:val="0"/>
          <w:numId w:val="17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su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ntrolle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EE4015C" w14:textId="77777777" w:rsidR="00FC2A69" w:rsidRPr="00FC2A69" w:rsidRDefault="00FC2A69" w:rsidP="00FC2A69">
      <w:pPr>
        <w:widowControl w:val="0"/>
        <w:numPr>
          <w:ilvl w:val="0"/>
          <w:numId w:val="17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all_camera_inf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3C151AF0" w14:textId="77777777" w:rsidR="00FC2A69" w:rsidRPr="00FC2A69" w:rsidRDefault="00FC2A69" w:rsidP="00FC2A69">
      <w:pPr>
        <w:widowControl w:val="0"/>
        <w:numPr>
          <w:ilvl w:val="0"/>
          <w:numId w:val="17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[].</w:t>
      </w:r>
    </w:p>
    <w:p w14:paraId="10B72E0D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E6E596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[].</w:t>
      </w:r>
    </w:p>
    <w:p w14:paraId="4A6986F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D6C49F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E5E491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226F8A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roll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d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C1F18AE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get_all_camera_info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INFO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1F2BEFB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02B38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2AD7C7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48B91F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6C13F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47A78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75AEE62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95945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D6818C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all_camera_info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D8B885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F99FB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70CE8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1BF73D4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8CB5EF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f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giste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i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6D06E02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3BD126E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2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, 2)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et_all_camera_inf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)."</w:t>
      </w:r>
    </w:p>
    <w:p w14:paraId="61CD7E4C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3730D6A" w14:textId="77777777" w:rsidR="00FC2A69" w:rsidRDefault="00FC2A69" w:rsidP="00FC2A69">
      <w:pPr>
        <w:widowControl w:val="0"/>
        <w:numPr>
          <w:ilvl w:val="0"/>
          <w:numId w:val="17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2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0FD67341" w14:textId="77777777" w:rsidR="00FC2A69" w:rsidRPr="00FC2A69" w:rsidRDefault="00FC2A69" w:rsidP="00FC2A69">
      <w:pPr>
        <w:widowControl w:val="0"/>
        <w:numPr>
          <w:ilvl w:val="0"/>
          <w:numId w:val="17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all_camera_inf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31102CA0" w14:textId="77777777" w:rsidR="00FC2A69" w:rsidRPr="00FC2A69" w:rsidRDefault="00FC2A69" w:rsidP="00FC2A69">
      <w:pPr>
        <w:widowControl w:val="0"/>
        <w:numPr>
          <w:ilvl w:val="0"/>
          <w:numId w:val="17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eng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2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ordinate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(1) of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f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48CCFD0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90D48A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eng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2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ac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le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tai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[ID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X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]."</w:t>
      </w:r>
    </w:p>
    <w:p w14:paraId="4DA95D0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562A30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Global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form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414C99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C875AF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riev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lob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FB866EE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get_all_camera_info_sorted_order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INFO-ORDER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18D173E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5185B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2837B5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20C6B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739D1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5F447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E7B682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658180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9E4D0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get_all_camera_info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FD33B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B60C8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0CA750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F567914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36FCBDB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form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dict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or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d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as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li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2EC775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34ABE65B" w14:textId="77777777" w:rsidR="00FC2A69" w:rsidRDefault="00FC2A69" w:rsidP="00FC2A69">
      <w:pPr>
        <w:spacing w:line="273" w:lineRule="auto"/>
        <w:rPr>
          <w:rFonts w:ascii="Google Sans Text" w:eastAsia="Google Sans Text" w:hAnsi="Google Sans Text" w:cs="Google Sans Text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3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d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ossib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sequen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de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f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e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us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oug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quen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e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). </w:t>
      </w:r>
      <w:proofErr w:type="spellStart"/>
      <w:r>
        <w:rPr>
          <w:rFonts w:ascii="Google Sans Text" w:eastAsia="Google Sans Text" w:hAnsi="Google Sans Text" w:cs="Google Sans Text"/>
        </w:rPr>
        <w:t>Action</w:t>
      </w:r>
      <w:proofErr w:type="spellEnd"/>
      <w:r>
        <w:rPr>
          <w:rFonts w:ascii="Google Sans Text" w:eastAsia="Google Sans Text" w:hAnsi="Google Sans Text" w:cs="Google Sans Text"/>
        </w:rPr>
        <w:t xml:space="preserve">: </w:t>
      </w:r>
      <w:proofErr w:type="spellStart"/>
      <w:r>
        <w:rPr>
          <w:rFonts w:ascii="Google Sans Text" w:eastAsia="Google Sans Text" w:hAnsi="Google Sans Text" w:cs="Google Sans Text"/>
        </w:rPr>
        <w:t>Call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get_all_camera_info</w:t>
      </w:r>
      <w:proofErr w:type="spellEnd"/>
      <w:r>
        <w:rPr>
          <w:rFonts w:ascii="Google Sans Text" w:eastAsia="Google Sans Text" w:hAnsi="Google Sans Text" w:cs="Google Sans Text"/>
        </w:rPr>
        <w:t>()."</w:t>
      </w:r>
    </w:p>
    <w:p w14:paraId="41B0F40B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C8F32AC" w14:textId="77777777" w:rsidR="00FC2A69" w:rsidRDefault="00FC2A69" w:rsidP="00FC2A69">
      <w:pPr>
        <w:widowControl w:val="0"/>
        <w:numPr>
          <w:ilvl w:val="0"/>
          <w:numId w:val="17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3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5C97C0CE" w14:textId="77777777" w:rsidR="00FC2A69" w:rsidRPr="00FC2A69" w:rsidRDefault="00FC2A69" w:rsidP="00FC2A69">
      <w:pPr>
        <w:widowControl w:val="0"/>
        <w:numPr>
          <w:ilvl w:val="0"/>
          <w:numId w:val="17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get_all_camera_inf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44CC9440" w14:textId="77777777" w:rsidR="00FC2A69" w:rsidRPr="00FC2A69" w:rsidRDefault="00FC2A69" w:rsidP="00FC2A69">
      <w:pPr>
        <w:widowControl w:val="0"/>
        <w:numPr>
          <w:ilvl w:val="0"/>
          <w:numId w:val="17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trac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umerica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cend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rde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76026ED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EC23D7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"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ut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or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umerica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.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, [1, 2, 3])."</w:t>
      </w:r>
    </w:p>
    <w:p w14:paraId="3CBD09A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B28E69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Data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de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li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B2350A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4D8EA3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g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liabl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spla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rde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or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).</w:t>
      </w:r>
    </w:p>
    <w:p w14:paraId="109CE1AC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M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set_camera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6D8A39BB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camera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PW-SET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14B533A2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AD5A84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1A4A00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9CF5D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9091F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3BE46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14E8731F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8A91E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0B96FA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set_camera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nput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0ABB4D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466F9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33AFB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349520F0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81D654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da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_passwor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lle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AC29F8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176E858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camera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, ""password123"")."</w:t>
      </w:r>
    </w:p>
    <w:p w14:paraId="0605B8E8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493517B" w14:textId="77777777" w:rsidR="00FC2A69" w:rsidRDefault="00FC2A69" w:rsidP="00FC2A69">
      <w:pPr>
        <w:widowControl w:val="0"/>
        <w:numPr>
          <w:ilvl w:val="0"/>
          <w:numId w:val="18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42A9B42D" w14:textId="77777777" w:rsidR="00FC2A69" w:rsidRPr="00FC2A69" w:rsidRDefault="00FC2A69" w:rsidP="00FC2A69">
      <w:pPr>
        <w:widowControl w:val="0"/>
        <w:numPr>
          <w:ilvl w:val="0"/>
          <w:numId w:val="18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_camera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(1, "password123").</w:t>
      </w:r>
    </w:p>
    <w:p w14:paraId="0371E9AF" w14:textId="77777777" w:rsidR="00FC2A69" w:rsidRPr="00FC2A69" w:rsidRDefault="00FC2A69" w:rsidP="00FC2A69">
      <w:pPr>
        <w:widowControl w:val="0"/>
        <w:numPr>
          <w:ilvl w:val="0"/>
          <w:numId w:val="18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ID 1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resen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_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_password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rrec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41E8F0E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6362D39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"ID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es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_passwor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""password123""."</w:t>
      </w:r>
    </w:p>
    <w:p w14:paraId="615B467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05AAB5B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sig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10B1F8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2C642C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sign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istenc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2AFCD557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password_nonexistent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PW-SET-FAIL-NON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1D2D0944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091320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D39EAD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F2E84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C527F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9BB9A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05279923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C93CE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A31995F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set_camera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nput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BD5A13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D975ED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1DB14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B2A961A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BCD3AB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j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inten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tr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re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lle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5B532F9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21557FE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0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camera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999, ""password123"")."</w:t>
      </w:r>
    </w:p>
    <w:p w14:paraId="6818CF21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1ACF1BC1" w14:textId="77777777" w:rsidR="00FC2A69" w:rsidRPr="00FC2A69" w:rsidRDefault="00FC2A69" w:rsidP="00FC2A69">
      <w:pPr>
        <w:widowControl w:val="0"/>
        <w:numPr>
          <w:ilvl w:val="0"/>
          <w:numId w:val="18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_camera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(999, "password123").</w:t>
      </w:r>
    </w:p>
    <w:p w14:paraId="16686AC5" w14:textId="77777777" w:rsidR="00FC2A69" w:rsidRPr="00FC2A69" w:rsidRDefault="00FC2A69" w:rsidP="00FC2A69">
      <w:pPr>
        <w:widowControl w:val="0"/>
        <w:numPr>
          <w:ilvl w:val="0"/>
          <w:numId w:val="18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ID 999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resen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_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_password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ED4CF20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51AC40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ID 999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u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_passwor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ictiona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EDE623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46A712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gno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283E69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9313D1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enc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i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sign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10265B6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set_camera_password_nonexistent_camera_handling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PW-SET-ROB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4062A45C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404F1C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BC201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8288A3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4B5B1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F2458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0B6D600B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48467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C45CC3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set_camera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nput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275F4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F7F411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F0294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E0A3D24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9D8824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ystem'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ais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hand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racefu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u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320B469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5A01CC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_camera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(999, ""password123"")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onit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1A7C8C75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72524B8" w14:textId="77777777" w:rsidR="00FC2A69" w:rsidRPr="00FC2A69" w:rsidRDefault="00FC2A69" w:rsidP="00FC2A69">
      <w:pPr>
        <w:widowControl w:val="0"/>
        <w:numPr>
          <w:ilvl w:val="0"/>
          <w:numId w:val="18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_camera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(999, "password123")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ithi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r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cep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block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o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mplicitl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ais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ception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26FE73DF" w14:textId="77777777" w:rsidR="00FC2A69" w:rsidRPr="00FC2A69" w:rsidRDefault="00FC2A69" w:rsidP="00FC2A69">
      <w:pPr>
        <w:widowControl w:val="0"/>
        <w:numPr>
          <w:ilvl w:val="0"/>
          <w:numId w:val="18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roces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mplete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ithou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aising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AB0015D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1D310DF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 xml:space="preserve">The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etho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o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rash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</w:t>
      </w:r>
    </w:p>
    <w:p w14:paraId="7DF1E45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3D1EA7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;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c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grace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671CEA0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B4A6EE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ver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ob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vali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sign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18E3AE9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N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validate_camera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5876DB0E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validate_camera_password_success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PW-VAL-PAS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701083D9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BE7CD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0C7BB9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9736864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B789F70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89871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22CF36E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9F1DC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745741E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validate_camera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</w:t>
            </w:r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lastRenderedPageBreak/>
              <w:t>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nput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84782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02D83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72DCAF1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27ADE7E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EB64AA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vi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d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0)."</w:t>
      </w:r>
    </w:p>
    <w:p w14:paraId="725BFD4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E109E9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""password123""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e_camera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, ""password123"")."</w:t>
      </w:r>
    </w:p>
    <w:p w14:paraId="6EA16610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0D57823" w14:textId="77777777" w:rsidR="00FC2A69" w:rsidRDefault="00FC2A69" w:rsidP="00FC2A69">
      <w:pPr>
        <w:widowControl w:val="0"/>
        <w:numPr>
          <w:ilvl w:val="0"/>
          <w:numId w:val="18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for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586EA829" w14:textId="77777777" w:rsidR="00FC2A69" w:rsidRPr="00FC2A69" w:rsidRDefault="00FC2A69" w:rsidP="00FC2A69">
      <w:pPr>
        <w:widowControl w:val="0"/>
        <w:numPr>
          <w:ilvl w:val="0"/>
          <w:numId w:val="18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idate_camera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(1, "password123").</w:t>
      </w:r>
    </w:p>
    <w:p w14:paraId="283617BE" w14:textId="77777777" w:rsidR="00FC2A69" w:rsidRPr="00FC2A69" w:rsidRDefault="00FC2A69" w:rsidP="00FC2A69">
      <w:pPr>
        <w:widowControl w:val="0"/>
        <w:numPr>
          <w:ilvl w:val="0"/>
          <w:numId w:val="18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d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0.</w:t>
      </w:r>
    </w:p>
    <w:p w14:paraId="3E39AE9D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5EC87A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0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</w:t>
      </w:r>
    </w:p>
    <w:p w14:paraId="1E1D5B4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67446AF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6C794D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1A4D3A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B59145F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validate_camera_password_failur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PW-VAL-FAI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2CE5493A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6F64D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7C6E42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9ED83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DA2BB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CD0FD5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446168C7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3710A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286EE06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validate_camera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nput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D6632B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B4B52E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97749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67FD678B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F7A23B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orr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vi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smatc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d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1)."</w:t>
      </w:r>
    </w:p>
    <w:p w14:paraId="0BBA57F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06CC6E4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""password123""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e_camera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, "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rong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"")."</w:t>
      </w:r>
    </w:p>
    <w:p w14:paraId="6BAF5655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08FF217" w14:textId="77777777" w:rsidR="00FC2A69" w:rsidRDefault="00FC2A69" w:rsidP="00FC2A69">
      <w:pPr>
        <w:widowControl w:val="0"/>
        <w:numPr>
          <w:ilvl w:val="0"/>
          <w:numId w:val="18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for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6D4735E4" w14:textId="77777777" w:rsidR="00FC2A69" w:rsidRPr="00FC2A69" w:rsidRDefault="00FC2A69" w:rsidP="00FC2A69">
      <w:pPr>
        <w:widowControl w:val="0"/>
        <w:numPr>
          <w:ilvl w:val="0"/>
          <w:numId w:val="188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idate_camera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(1, "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wrong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").</w:t>
      </w:r>
    </w:p>
    <w:p w14:paraId="5FEB6E5A" w14:textId="77777777" w:rsidR="00FC2A69" w:rsidRPr="00FC2A69" w:rsidRDefault="00FC2A69" w:rsidP="00FC2A69">
      <w:pPr>
        <w:widowControl w:val="0"/>
        <w:numPr>
          <w:ilvl w:val="0"/>
          <w:numId w:val="188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d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.</w:t>
      </w:r>
    </w:p>
    <w:p w14:paraId="65F55CB8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10F2D98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smatc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u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</w:t>
      </w:r>
    </w:p>
    <w:p w14:paraId="4F8F21D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1116E1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orr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4B8A13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4A0EDFA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smatc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37A5F2FD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validate_camera_password_nonexistent_camer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PW-VAL-NON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2F9DC06A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67A30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E662E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6D9256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993B33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4F849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182C905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EB612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DFAC2F3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validate_camera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nput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15BD7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1177BB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A2B3F69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0AB04E0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BE6A49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-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u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d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-1).</w:t>
      </w:r>
    </w:p>
    <w:p w14:paraId="1A4637C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12D6FF0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999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e_camera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999, "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"")."</w:t>
      </w:r>
    </w:p>
    <w:p w14:paraId="5D025D53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EC31251" w14:textId="77777777" w:rsidR="00FC2A69" w:rsidRPr="00FC2A69" w:rsidRDefault="00FC2A69" w:rsidP="00FC2A69">
      <w:pPr>
        <w:widowControl w:val="0"/>
        <w:numPr>
          <w:ilvl w:val="0"/>
          <w:numId w:val="190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idate_camera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(999, "password123").</w:t>
      </w:r>
    </w:p>
    <w:p w14:paraId="5CA28D1C" w14:textId="77777777" w:rsidR="00FC2A69" w:rsidRPr="00FC2A69" w:rsidRDefault="00FC2A69" w:rsidP="00FC2A69">
      <w:pPr>
        <w:widowControl w:val="0"/>
        <w:numPr>
          <w:ilvl w:val="0"/>
          <w:numId w:val="190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d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-1.</w:t>
      </w:r>
    </w:p>
    <w:p w14:paraId="630C4349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687E38B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-1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un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</w:t>
      </w:r>
    </w:p>
    <w:p w14:paraId="4D536FB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14F2B80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rr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d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.</w:t>
      </w:r>
    </w:p>
    <w:p w14:paraId="3E8981A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C4009E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nexist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our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FC9F1FC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validate_camera_password_not_set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PW-VAL-UNSET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0AD0F548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1553A6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AF0E09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BA501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99EE848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41E3E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6155B085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5E6EE7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AD139AE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validate_camera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lastRenderedPageBreak/>
              <w:t>input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79EB708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E07A42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BF1356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2F61B5E9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28C6C1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d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-2).</w:t>
      </w:r>
    </w:p>
    <w:p w14:paraId="701B438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60FBAE4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ist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e_camera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, "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"")."</w:t>
      </w:r>
    </w:p>
    <w:p w14:paraId="325A826F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54ABA95" w14:textId="77777777" w:rsidR="00FC2A69" w:rsidRDefault="00FC2A69" w:rsidP="00FC2A69">
      <w:pPr>
        <w:widowControl w:val="0"/>
        <w:numPr>
          <w:ilvl w:val="0"/>
          <w:numId w:val="19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2EE4D34D" w14:textId="77777777" w:rsidR="00FC2A69" w:rsidRPr="00FC2A69" w:rsidRDefault="00FC2A69" w:rsidP="00FC2A69">
      <w:pPr>
        <w:widowControl w:val="0"/>
        <w:numPr>
          <w:ilvl w:val="0"/>
          <w:numId w:val="192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validate_camera_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(1, "password123").</w:t>
      </w:r>
    </w:p>
    <w:p w14:paraId="1B8AFD67" w14:textId="77777777" w:rsidR="00FC2A69" w:rsidRPr="00FC2A69" w:rsidRDefault="00FC2A69" w:rsidP="00FC2A69">
      <w:pPr>
        <w:widowControl w:val="0"/>
        <w:numPr>
          <w:ilvl w:val="0"/>
          <w:numId w:val="192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d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-2.</w:t>
      </w:r>
    </w:p>
    <w:p w14:paraId="3E281662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22EF8FC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-2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</w:t>
      </w:r>
    </w:p>
    <w:p w14:paraId="5B6ADD5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DBB3B7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rr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d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02E4EF51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23BDBAE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ribu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40B8573C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e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validate_camera_password_edge_cases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PW-VAL-EDGE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2E0110E1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AF77A6D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209B71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4F7EAA3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F1259E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3CE3E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5BBF9F73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9F16565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CBD5D8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validate_camera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,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nput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2D78693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529DB4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78D63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6154EEF1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25F9089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"""")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vid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houl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smatc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d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)."</w:t>
      </w:r>
    </w:p>
    <w:p w14:paraId="77388A58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F20431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"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""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e_camera_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, """")."</w:t>
      </w:r>
    </w:p>
    <w:p w14:paraId="23BB6DCD" w14:textId="77777777" w:rsid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8702923" w14:textId="77777777" w:rsidR="00FC2A69" w:rsidRPr="00FC2A69" w:rsidRDefault="00FC2A69" w:rsidP="00FC2A69">
      <w:pPr>
        <w:widowControl w:val="0"/>
        <w:numPr>
          <w:ilvl w:val="0"/>
          <w:numId w:val="194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"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".</w:t>
      </w:r>
    </w:p>
    <w:p w14:paraId="31E7117C" w14:textId="77777777" w:rsidR="00FC2A69" w:rsidRDefault="00FC2A69" w:rsidP="00FC2A69">
      <w:pPr>
        <w:widowControl w:val="0"/>
        <w:numPr>
          <w:ilvl w:val="0"/>
          <w:numId w:val="19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validate_camera_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, "").</w:t>
      </w:r>
    </w:p>
    <w:p w14:paraId="08969FDC" w14:textId="77777777" w:rsidR="00FC2A69" w:rsidRPr="00FC2A69" w:rsidRDefault="00FC2A69" w:rsidP="00FC2A69">
      <w:pPr>
        <w:widowControl w:val="0"/>
        <w:numPr>
          <w:ilvl w:val="0"/>
          <w:numId w:val="194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od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1.</w:t>
      </w:r>
    </w:p>
    <w:p w14:paraId="157F7E49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lastRenderedPageBreak/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71C754F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1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ismatc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ur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.</w:t>
      </w:r>
    </w:p>
    <w:p w14:paraId="79CD39C7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512E7E94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nd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ttemp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7FBAD432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D6B799A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verag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mpt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gain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F24D11A" w14:textId="77777777" w:rsidR="00FC2A69" w:rsidRPr="00FC2A69" w:rsidRDefault="00FC2A69" w:rsidP="00FC2A69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O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delete_camera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2276A937" w14:textId="77777777" w:rsidR="00FC2A69" w:rsidRPr="00FC2A69" w:rsidRDefault="00FC2A69" w:rsidP="00FC2A69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FC2A69">
        <w:rPr>
          <w:rFonts w:ascii="Google Sans" w:eastAsia="Google Sans" w:hAnsi="Google Sans" w:cs="Google Sans"/>
          <w:color w:val="1F1F1F"/>
          <w:lang w:val="en-US"/>
        </w:rPr>
        <w:t>test_delete_camera_with_password</w:t>
      </w:r>
      <w:proofErr w:type="spellEnd"/>
      <w:r w:rsidRPr="00FC2A69">
        <w:rPr>
          <w:rFonts w:ascii="Google Sans" w:eastAsia="Google Sans" w:hAnsi="Google Sans" w:cs="Google Sans"/>
          <w:color w:val="1F1F1F"/>
          <w:lang w:val="en-US"/>
        </w:rPr>
        <w:t xml:space="preserve"> (UT-CC-PW-DEL-IMP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FC2A69" w14:paraId="6CFF651D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46637F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63C1AC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E09C8B7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65D72A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5FC596B" w14:textId="77777777" w:rsidR="00FC2A69" w:rsidRDefault="00FC2A69" w:rsidP="00932285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FC2A69" w14:paraId="51B750E5" w14:textId="77777777" w:rsidTr="00932285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D7047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D43275" w14:textId="77777777" w:rsidR="00FC2A69" w:rsidRP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elete_camera_passwor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 (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Implicitly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verified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by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 </w:t>
            </w:r>
            <w:proofErr w:type="spellStart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elete_camera</w:t>
            </w:r>
            <w:proofErr w:type="spellEnd"/>
            <w:r w:rsidRPr="00FC2A69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A0A6CC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2B8FFD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3FB95F" w14:textId="77777777" w:rsidR="00FC2A69" w:rsidRDefault="00FC2A69" w:rsidP="00932285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0A743CD" w14:textId="77777777" w:rsidR="00FC2A69" w:rsidRDefault="00FC2A69" w:rsidP="00FC2A69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BE0C473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istenc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or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nderly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ov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ntr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o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_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_password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lle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68DD335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090855FC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ID 1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h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e_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(1).</w:t>
      </w:r>
    </w:p>
    <w:p w14:paraId="1FD76297" w14:textId="77777777" w:rsidR="00FC2A69" w:rsidRPr="00FC2A69" w:rsidRDefault="00FC2A69" w:rsidP="00FC2A69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Detailed</w:t>
      </w:r>
      <w:proofErr w:type="spellEnd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Step</w:t>
      </w:r>
      <w:proofErr w:type="spellEnd"/>
    </w:p>
    <w:p w14:paraId="24EDFD9E" w14:textId="77777777" w:rsidR="00FC2A69" w:rsidRPr="00FC2A69" w:rsidRDefault="00FC2A69" w:rsidP="00FC2A69">
      <w:pPr>
        <w:widowControl w:val="0"/>
        <w:numPr>
          <w:ilvl w:val="0"/>
          <w:numId w:val="196"/>
        </w:numPr>
        <w:spacing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se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9276A2B" w14:textId="77777777" w:rsidR="00FC2A69" w:rsidRDefault="00FC2A69" w:rsidP="00FC2A69">
      <w:pPr>
        <w:widowControl w:val="0"/>
        <w:numPr>
          <w:ilvl w:val="0"/>
          <w:numId w:val="19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elet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).</w:t>
      </w:r>
    </w:p>
    <w:p w14:paraId="5820D04E" w14:textId="77777777" w:rsidR="00FC2A69" w:rsidRPr="00FC2A69" w:rsidRDefault="00FC2A69" w:rsidP="00FC2A69">
      <w:pPr>
        <w:widowControl w:val="0"/>
        <w:numPr>
          <w:ilvl w:val="0"/>
          <w:numId w:val="196"/>
        </w:numPr>
        <w:spacing w:after="120" w:line="273" w:lineRule="auto"/>
        <w:rPr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entry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ID 1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no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longer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present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in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 xml:space="preserve"> _</w:t>
      </w:r>
      <w:proofErr w:type="spellStart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camera_passwords</w:t>
      </w:r>
      <w:proofErr w:type="spellEnd"/>
      <w:r w:rsidRPr="00FC2A69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DE4349F" w14:textId="77777777" w:rsidR="00FC2A69" w:rsidRPr="00FC2A69" w:rsidRDefault="00FC2A69" w:rsidP="00FC2A69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6C3B45E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soci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ov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0CEB56B0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3B695DED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socia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lean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up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</w:t>
      </w:r>
    </w:p>
    <w:p w14:paraId="54452B95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)</w:t>
      </w:r>
    </w:p>
    <w:p w14:paraId="7CA5CED6" w14:textId="77777777" w:rsidR="00FC2A69" w:rsidRPr="00FC2A69" w:rsidRDefault="00FC2A69" w:rsidP="00FC2A69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FC2A69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Verific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leanup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sistency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confirming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removal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logic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executed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a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art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de-registration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FC2A69">
        <w:rPr>
          <w:rFonts w:ascii="Google Sans Text" w:eastAsia="Google Sans Text" w:hAnsi="Google Sans Text" w:cs="Google Sans Text"/>
          <w:lang w:val="en-US"/>
        </w:rPr>
        <w:t>process</w:t>
      </w:r>
      <w:proofErr w:type="spellEnd"/>
      <w:r w:rsidRPr="00FC2A69">
        <w:rPr>
          <w:rFonts w:ascii="Google Sans Text" w:eastAsia="Google Sans Text" w:hAnsi="Google Sans Text" w:cs="Google Sans Text"/>
          <w:lang w:val="en-US"/>
        </w:rPr>
        <w:t>."</w:t>
      </w:r>
    </w:p>
    <w:p w14:paraId="7FFCF487" w14:textId="77777777" w:rsidR="00FC2A69" w:rsidRPr="00F26EA5" w:rsidRDefault="00FC2A69" w:rsidP="00FC2A69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264ECD02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81" w:name="_x91enu2z8m42" w:colFirst="0" w:colLast="0"/>
      <w:bookmarkEnd w:id="81"/>
      <w:r w:rsidRPr="00753CFF">
        <w:rPr>
          <w:b/>
          <w:bCs/>
          <w:sz w:val="34"/>
          <w:szCs w:val="34"/>
          <w:lang w:val="en-US"/>
        </w:rPr>
        <w:lastRenderedPageBreak/>
        <w:t xml:space="preserve">3. </w:t>
      </w:r>
      <w:proofErr w:type="spellStart"/>
      <w:r w:rsidRPr="00753CFF">
        <w:rPr>
          <w:b/>
          <w:bCs/>
          <w:sz w:val="34"/>
          <w:szCs w:val="34"/>
          <w:lang w:val="en-US"/>
        </w:rPr>
        <w:t>Security</w:t>
      </w:r>
      <w:proofErr w:type="spellEnd"/>
    </w:p>
    <w:p w14:paraId="488BEFBD" w14:textId="77777777" w:rsidR="00F2412B" w:rsidRPr="00362686" w:rsidRDefault="00F2412B" w:rsidP="00F2412B">
      <w:pPr>
        <w:pStyle w:val="3"/>
        <w:rPr>
          <w:lang w:val="en-ZA"/>
        </w:rPr>
      </w:pPr>
      <w:bookmarkStart w:id="82" w:name="_lr78qf6rggeg" w:colFirst="0" w:colLast="0"/>
      <w:bookmarkEnd w:id="82"/>
      <w:proofErr w:type="spellStart"/>
      <w:r w:rsidRPr="00362686">
        <w:rPr>
          <w:lang w:val="en-ZA"/>
        </w:rPr>
        <w:t>A</w:t>
      </w:r>
      <w:proofErr w:type="spellEnd"/>
      <w:r w:rsidRPr="00362686">
        <w:rPr>
          <w:lang w:val="en-ZA"/>
        </w:rPr>
        <w:t xml:space="preserve">. </w:t>
      </w:r>
      <w:proofErr w:type="spellStart"/>
      <w:r w:rsidRPr="00362686">
        <w:rPr>
          <w:lang w:val="en-ZA"/>
        </w:rPr>
        <w:t>Alarm</w:t>
      </w:r>
      <w:proofErr w:type="spellEnd"/>
      <w:r w:rsidRPr="00362686">
        <w:rPr>
          <w:lang w:val="en-ZA"/>
        </w:rPr>
        <w:t xml:space="preserve"> </w:t>
      </w:r>
      <w:proofErr w:type="spellStart"/>
      <w:r w:rsidRPr="00362686">
        <w:rPr>
          <w:lang w:val="en-ZA"/>
        </w:rPr>
        <w:t>Core</w:t>
      </w:r>
      <w:proofErr w:type="spellEnd"/>
      <w:r w:rsidRPr="00362686">
        <w:rPr>
          <w:lang w:val="en-ZA"/>
        </w:rPr>
        <w:t xml:space="preserve"> (</w:t>
      </w:r>
      <w:proofErr w:type="spellStart"/>
      <w:r w:rsidRPr="00362686">
        <w:rPr>
          <w:lang w:val="en-ZA"/>
        </w:rPr>
        <w:t>SecuritySystem</w:t>
      </w:r>
      <w:proofErr w:type="spellEnd"/>
      <w:r w:rsidRPr="00362686">
        <w:rPr>
          <w:lang w:val="en-ZA"/>
        </w:rPr>
        <w:t>)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716"/>
        <w:gridCol w:w="1394"/>
        <w:gridCol w:w="1874"/>
        <w:gridCol w:w="2282"/>
        <w:gridCol w:w="1851"/>
        <w:gridCol w:w="912"/>
      </w:tblGrid>
      <w:tr w:rsidR="00F2412B" w14:paraId="02F1FFA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B790186" w14:textId="77777777" w:rsidR="00F2412B" w:rsidRDefault="00F2412B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C3C3FAE" w14:textId="77777777" w:rsidR="00F2412B" w:rsidRDefault="00F2412B">
            <w:pPr>
              <w:pStyle w:val="Compact"/>
            </w:pPr>
            <w:proofErr w:type="gramStart"/>
            <w:r>
              <w:t>File:Line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E63D36D" w14:textId="77777777" w:rsidR="00F2412B" w:rsidRDefault="00F2412B">
            <w:pPr>
              <w:pStyle w:val="Compact"/>
            </w:pPr>
            <w:r>
              <w:t>Tes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6B2AE92" w14:textId="77777777" w:rsidR="00F2412B" w:rsidRDefault="00F2412B">
            <w:pPr>
              <w:pStyle w:val="Compact"/>
            </w:pPr>
            <w:r>
              <w:t>Scenario &amp; Input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FE01D29" w14:textId="77777777" w:rsidR="00F2412B" w:rsidRDefault="00F2412B">
            <w:pPr>
              <w:pStyle w:val="Compact"/>
            </w:pPr>
            <w:r>
              <w:t>Expected Resul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3CB8D22" w14:textId="77777777" w:rsidR="00F2412B" w:rsidRDefault="00F2412B">
            <w:pPr>
              <w:pStyle w:val="Compact"/>
            </w:pPr>
            <w:r>
              <w:t>Traceability</w:t>
            </w:r>
          </w:p>
        </w:tc>
      </w:tr>
      <w:tr w:rsidR="00F2412B" w:rsidRPr="00453C1D" w14:paraId="4B371346" w14:textId="77777777">
        <w:tc>
          <w:tcPr>
            <w:tcW w:w="0" w:type="auto"/>
            <w:hideMark/>
          </w:tcPr>
          <w:p w14:paraId="18E9B39D" w14:textId="77777777" w:rsidR="00F2412B" w:rsidRDefault="00F2412B">
            <w:pPr>
              <w:pStyle w:val="Compact"/>
            </w:pPr>
            <w:r>
              <w:t>UT-SEC-001</w:t>
            </w:r>
          </w:p>
        </w:tc>
        <w:tc>
          <w:tcPr>
            <w:tcW w:w="0" w:type="auto"/>
            <w:hideMark/>
          </w:tcPr>
          <w:p w14:paraId="589C50DF" w14:textId="77777777" w:rsidR="00F2412B" w:rsidRDefault="00F2412B">
            <w:pPr>
              <w:pStyle w:val="Compact"/>
            </w:pPr>
            <w:r>
              <w:t>security/test_security_system.py:70</w:t>
            </w:r>
          </w:p>
        </w:tc>
        <w:tc>
          <w:tcPr>
            <w:tcW w:w="0" w:type="auto"/>
            <w:hideMark/>
          </w:tcPr>
          <w:p w14:paraId="7FD76CC0" w14:textId="77777777" w:rsidR="00F2412B" w:rsidRDefault="00F2412B">
            <w:pPr>
              <w:pStyle w:val="Compact"/>
            </w:pPr>
            <w:proofErr w:type="spellStart"/>
            <w:r>
              <w:t>test_arm_disarm_basic</w:t>
            </w:r>
            <w:proofErr w:type="spellEnd"/>
          </w:p>
        </w:tc>
        <w:tc>
          <w:tcPr>
            <w:tcW w:w="0" w:type="auto"/>
            <w:hideMark/>
          </w:tcPr>
          <w:p w14:paraId="0673F79E" w14:textId="77777777" w:rsidR="00F2412B" w:rsidRDefault="00F2412B">
            <w:pPr>
              <w:pStyle w:val="Compact"/>
            </w:pPr>
            <w:r>
              <w:t>Validates ‘Arm disarm basic’ behavior</w:t>
            </w:r>
          </w:p>
        </w:tc>
        <w:tc>
          <w:tcPr>
            <w:tcW w:w="0" w:type="auto"/>
            <w:hideMark/>
          </w:tcPr>
          <w:p w14:paraId="29EF113C" w14:textId="77777777" w:rsidR="00F2412B" w:rsidRDefault="00F2412B">
            <w:pPr>
              <w:pStyle w:val="Compact"/>
            </w:pPr>
            <w:r>
              <w:t>Pass: observed state/response matches SDS/SRS design.</w:t>
            </w:r>
          </w:p>
        </w:tc>
        <w:tc>
          <w:tcPr>
            <w:tcW w:w="0" w:type="auto"/>
            <w:hideMark/>
          </w:tcPr>
          <w:p w14:paraId="53750469" w14:textId="77777777" w:rsidR="00F2412B" w:rsidRDefault="00F2412B">
            <w:pPr>
              <w:pStyle w:val="Compact"/>
            </w:pPr>
            <w:r>
              <w:t>SRS UC2 / SDS VI.2d</w:t>
            </w:r>
          </w:p>
        </w:tc>
      </w:tr>
      <w:tr w:rsidR="00F2412B" w:rsidRPr="00453C1D" w14:paraId="2566EF6F" w14:textId="77777777">
        <w:tc>
          <w:tcPr>
            <w:tcW w:w="0" w:type="auto"/>
            <w:hideMark/>
          </w:tcPr>
          <w:p w14:paraId="1AEB4A2F" w14:textId="77777777" w:rsidR="00F2412B" w:rsidRDefault="00F2412B">
            <w:pPr>
              <w:pStyle w:val="Compact"/>
            </w:pPr>
            <w:r>
              <w:t>UT-SEC-002</w:t>
            </w:r>
          </w:p>
        </w:tc>
        <w:tc>
          <w:tcPr>
            <w:tcW w:w="0" w:type="auto"/>
            <w:hideMark/>
          </w:tcPr>
          <w:p w14:paraId="4F89BA2D" w14:textId="77777777" w:rsidR="00F2412B" w:rsidRDefault="00F2412B">
            <w:pPr>
              <w:pStyle w:val="Compact"/>
            </w:pPr>
            <w:r>
              <w:t>security/test_security_system.py:83</w:t>
            </w:r>
          </w:p>
        </w:tc>
        <w:tc>
          <w:tcPr>
            <w:tcW w:w="0" w:type="auto"/>
            <w:hideMark/>
          </w:tcPr>
          <w:p w14:paraId="71B826AA" w14:textId="77777777" w:rsidR="00F2412B" w:rsidRDefault="00F2412B">
            <w:pPr>
              <w:pStyle w:val="Compact"/>
            </w:pPr>
            <w:proofErr w:type="spellStart"/>
            <w:r>
              <w:t>test_entry_delay_disarm_prevents_alarm</w:t>
            </w:r>
            <w:proofErr w:type="spellEnd"/>
          </w:p>
        </w:tc>
        <w:tc>
          <w:tcPr>
            <w:tcW w:w="0" w:type="auto"/>
            <w:hideMark/>
          </w:tcPr>
          <w:p w14:paraId="40B02B30" w14:textId="77777777" w:rsidR="00F2412B" w:rsidRDefault="00F2412B">
            <w:pPr>
              <w:pStyle w:val="Compact"/>
            </w:pPr>
            <w:r>
              <w:t>Validates ‘Entry delay disarm prevents alarm’ behavior</w:t>
            </w:r>
          </w:p>
        </w:tc>
        <w:tc>
          <w:tcPr>
            <w:tcW w:w="0" w:type="auto"/>
            <w:hideMark/>
          </w:tcPr>
          <w:p w14:paraId="4175ABC6" w14:textId="77777777" w:rsidR="00F2412B" w:rsidRDefault="00F2412B">
            <w:pPr>
              <w:pStyle w:val="Compact"/>
            </w:pPr>
            <w:r>
              <w:t>Pass: observed state/response matches SDS/SRS design.</w:t>
            </w:r>
          </w:p>
        </w:tc>
        <w:tc>
          <w:tcPr>
            <w:tcW w:w="0" w:type="auto"/>
            <w:hideMark/>
          </w:tcPr>
          <w:p w14:paraId="5A4BB4E1" w14:textId="77777777" w:rsidR="00F2412B" w:rsidRDefault="00F2412B">
            <w:pPr>
              <w:pStyle w:val="Compact"/>
            </w:pPr>
            <w:r>
              <w:t>SRS UC2 / SDS VI.2d</w:t>
            </w:r>
          </w:p>
        </w:tc>
      </w:tr>
      <w:tr w:rsidR="00F2412B" w:rsidRPr="00453C1D" w14:paraId="69376EA7" w14:textId="77777777">
        <w:tc>
          <w:tcPr>
            <w:tcW w:w="0" w:type="auto"/>
            <w:hideMark/>
          </w:tcPr>
          <w:p w14:paraId="78FC4B0A" w14:textId="77777777" w:rsidR="00F2412B" w:rsidRDefault="00F2412B">
            <w:pPr>
              <w:pStyle w:val="Compact"/>
            </w:pPr>
            <w:r>
              <w:t>UT-SEC-003</w:t>
            </w:r>
          </w:p>
        </w:tc>
        <w:tc>
          <w:tcPr>
            <w:tcW w:w="0" w:type="auto"/>
            <w:hideMark/>
          </w:tcPr>
          <w:p w14:paraId="01D7B70C" w14:textId="77777777" w:rsidR="00F2412B" w:rsidRDefault="00F2412B">
            <w:pPr>
              <w:pStyle w:val="Compact"/>
            </w:pPr>
            <w:r>
              <w:t>security/test_security_system.py:107</w:t>
            </w:r>
          </w:p>
        </w:tc>
        <w:tc>
          <w:tcPr>
            <w:tcW w:w="0" w:type="auto"/>
            <w:hideMark/>
          </w:tcPr>
          <w:p w14:paraId="4B95F6F0" w14:textId="77777777" w:rsidR="00F2412B" w:rsidRDefault="00F2412B">
            <w:pPr>
              <w:pStyle w:val="Compact"/>
            </w:pPr>
            <w:proofErr w:type="spellStart"/>
            <w:r>
              <w:t>test_entry_delay_expires_triggers_alarm</w:t>
            </w:r>
            <w:proofErr w:type="spellEnd"/>
          </w:p>
        </w:tc>
        <w:tc>
          <w:tcPr>
            <w:tcW w:w="0" w:type="auto"/>
            <w:hideMark/>
          </w:tcPr>
          <w:p w14:paraId="532F3C24" w14:textId="77777777" w:rsidR="00F2412B" w:rsidRDefault="00F2412B">
            <w:pPr>
              <w:pStyle w:val="Compact"/>
            </w:pPr>
            <w:r>
              <w:t>Validates ‘Entry delay expires triggers alarm’ behavior</w:t>
            </w:r>
          </w:p>
        </w:tc>
        <w:tc>
          <w:tcPr>
            <w:tcW w:w="0" w:type="auto"/>
            <w:hideMark/>
          </w:tcPr>
          <w:p w14:paraId="56231196" w14:textId="77777777" w:rsidR="00F2412B" w:rsidRDefault="00F2412B">
            <w:pPr>
              <w:pStyle w:val="Compact"/>
            </w:pPr>
            <w:r>
              <w:t>Pass: observed state/response matches SDS/SRS design.</w:t>
            </w:r>
          </w:p>
        </w:tc>
        <w:tc>
          <w:tcPr>
            <w:tcW w:w="0" w:type="auto"/>
            <w:hideMark/>
          </w:tcPr>
          <w:p w14:paraId="1A667F89" w14:textId="77777777" w:rsidR="00F2412B" w:rsidRDefault="00F2412B">
            <w:pPr>
              <w:pStyle w:val="Compact"/>
            </w:pPr>
            <w:r>
              <w:t>SRS UC2 / SDS VI.2d</w:t>
            </w:r>
          </w:p>
        </w:tc>
      </w:tr>
      <w:tr w:rsidR="00F2412B" w:rsidRPr="00453C1D" w14:paraId="7E7947BB" w14:textId="77777777">
        <w:tc>
          <w:tcPr>
            <w:tcW w:w="0" w:type="auto"/>
            <w:hideMark/>
          </w:tcPr>
          <w:p w14:paraId="0E9CEC3D" w14:textId="77777777" w:rsidR="00F2412B" w:rsidRDefault="00F2412B">
            <w:pPr>
              <w:pStyle w:val="Compact"/>
            </w:pPr>
            <w:r>
              <w:t>UT-SEC-004</w:t>
            </w:r>
          </w:p>
        </w:tc>
        <w:tc>
          <w:tcPr>
            <w:tcW w:w="0" w:type="auto"/>
            <w:hideMark/>
          </w:tcPr>
          <w:p w14:paraId="351FA565" w14:textId="77777777" w:rsidR="00F2412B" w:rsidRDefault="00F2412B">
            <w:pPr>
              <w:pStyle w:val="Compact"/>
            </w:pPr>
            <w:r>
              <w:t>security/test_security_system.py:127</w:t>
            </w:r>
          </w:p>
        </w:tc>
        <w:tc>
          <w:tcPr>
            <w:tcW w:w="0" w:type="auto"/>
            <w:hideMark/>
          </w:tcPr>
          <w:p w14:paraId="1A18E73D" w14:textId="77777777" w:rsidR="00F2412B" w:rsidRDefault="00F2412B">
            <w:pPr>
              <w:pStyle w:val="Compact"/>
            </w:pPr>
            <w:proofErr w:type="spellStart"/>
            <w:r>
              <w:t>test_home_mode_door_triggers_delay_but_motion_ignored</w:t>
            </w:r>
            <w:proofErr w:type="spellEnd"/>
          </w:p>
        </w:tc>
        <w:tc>
          <w:tcPr>
            <w:tcW w:w="0" w:type="auto"/>
            <w:hideMark/>
          </w:tcPr>
          <w:p w14:paraId="486BD6F1" w14:textId="77777777" w:rsidR="00F2412B" w:rsidRDefault="00F2412B">
            <w:pPr>
              <w:pStyle w:val="Compact"/>
            </w:pPr>
            <w:r>
              <w:t>Validates ‘Home mode door triggers delay but motion ignored’ behavior</w:t>
            </w:r>
          </w:p>
        </w:tc>
        <w:tc>
          <w:tcPr>
            <w:tcW w:w="0" w:type="auto"/>
            <w:hideMark/>
          </w:tcPr>
          <w:p w14:paraId="6C21B5D6" w14:textId="77777777" w:rsidR="00F2412B" w:rsidRDefault="00F2412B">
            <w:pPr>
              <w:pStyle w:val="Compact"/>
            </w:pPr>
            <w:r>
              <w:t>Pass: observed state/response matches SDS/SRS design.</w:t>
            </w:r>
          </w:p>
        </w:tc>
        <w:tc>
          <w:tcPr>
            <w:tcW w:w="0" w:type="auto"/>
            <w:hideMark/>
          </w:tcPr>
          <w:p w14:paraId="6449CE39" w14:textId="77777777" w:rsidR="00F2412B" w:rsidRDefault="00F2412B">
            <w:pPr>
              <w:pStyle w:val="Compact"/>
            </w:pPr>
            <w:r>
              <w:t>SRS UC2 / SDS VI.2d</w:t>
            </w:r>
          </w:p>
        </w:tc>
      </w:tr>
      <w:tr w:rsidR="00F2412B" w:rsidRPr="00453C1D" w14:paraId="0086972C" w14:textId="77777777">
        <w:tc>
          <w:tcPr>
            <w:tcW w:w="0" w:type="auto"/>
            <w:hideMark/>
          </w:tcPr>
          <w:p w14:paraId="0DC1C7C6" w14:textId="77777777" w:rsidR="00F2412B" w:rsidRDefault="00F2412B">
            <w:pPr>
              <w:pStyle w:val="Compact"/>
            </w:pPr>
            <w:r>
              <w:t>UT-SEC-005</w:t>
            </w:r>
          </w:p>
        </w:tc>
        <w:tc>
          <w:tcPr>
            <w:tcW w:w="0" w:type="auto"/>
            <w:hideMark/>
          </w:tcPr>
          <w:p w14:paraId="5E19ADB3" w14:textId="77777777" w:rsidR="00F2412B" w:rsidRDefault="00F2412B">
            <w:pPr>
              <w:pStyle w:val="Compact"/>
            </w:pPr>
            <w:r>
              <w:t>security/test_security_system.py:159</w:t>
            </w:r>
          </w:p>
        </w:tc>
        <w:tc>
          <w:tcPr>
            <w:tcW w:w="0" w:type="auto"/>
            <w:hideMark/>
          </w:tcPr>
          <w:p w14:paraId="1A29A3C4" w14:textId="77777777" w:rsidR="00F2412B" w:rsidRDefault="00F2412B">
            <w:pPr>
              <w:pStyle w:val="Compact"/>
            </w:pPr>
            <w:proofErr w:type="spellStart"/>
            <w:r>
              <w:t>test_home_mode_motion_ignored</w:t>
            </w:r>
            <w:proofErr w:type="spellEnd"/>
          </w:p>
        </w:tc>
        <w:tc>
          <w:tcPr>
            <w:tcW w:w="0" w:type="auto"/>
            <w:hideMark/>
          </w:tcPr>
          <w:p w14:paraId="4A7C53B8" w14:textId="77777777" w:rsidR="00F2412B" w:rsidRDefault="00F2412B">
            <w:pPr>
              <w:pStyle w:val="Compact"/>
            </w:pPr>
            <w:r>
              <w:t>Validates ‘Home mode motion ignored’ behavior</w:t>
            </w:r>
          </w:p>
        </w:tc>
        <w:tc>
          <w:tcPr>
            <w:tcW w:w="0" w:type="auto"/>
            <w:hideMark/>
          </w:tcPr>
          <w:p w14:paraId="1EA4988E" w14:textId="77777777" w:rsidR="00F2412B" w:rsidRDefault="00F2412B">
            <w:pPr>
              <w:pStyle w:val="Compact"/>
            </w:pPr>
            <w:r>
              <w:t>Pass: observed state/response matches SDS/SRS design.</w:t>
            </w:r>
          </w:p>
        </w:tc>
        <w:tc>
          <w:tcPr>
            <w:tcW w:w="0" w:type="auto"/>
            <w:hideMark/>
          </w:tcPr>
          <w:p w14:paraId="2B7D49D7" w14:textId="77777777" w:rsidR="00F2412B" w:rsidRDefault="00F2412B">
            <w:pPr>
              <w:pStyle w:val="Compact"/>
            </w:pPr>
            <w:r>
              <w:t>SRS UC2 / SDS VI.2d</w:t>
            </w:r>
          </w:p>
        </w:tc>
      </w:tr>
      <w:tr w:rsidR="00F2412B" w:rsidRPr="00453C1D" w14:paraId="7FDEFB8E" w14:textId="77777777">
        <w:tc>
          <w:tcPr>
            <w:tcW w:w="0" w:type="auto"/>
            <w:hideMark/>
          </w:tcPr>
          <w:p w14:paraId="46623333" w14:textId="77777777" w:rsidR="00F2412B" w:rsidRDefault="00F2412B">
            <w:pPr>
              <w:pStyle w:val="Compact"/>
            </w:pPr>
            <w:r>
              <w:t>UT-SEC-006</w:t>
            </w:r>
          </w:p>
        </w:tc>
        <w:tc>
          <w:tcPr>
            <w:tcW w:w="0" w:type="auto"/>
            <w:hideMark/>
          </w:tcPr>
          <w:p w14:paraId="4052F88E" w14:textId="77777777" w:rsidR="00F2412B" w:rsidRDefault="00F2412B">
            <w:pPr>
              <w:pStyle w:val="Compact"/>
            </w:pPr>
            <w:r>
              <w:t>security/test_security_system.py:179</w:t>
            </w:r>
          </w:p>
        </w:tc>
        <w:tc>
          <w:tcPr>
            <w:tcW w:w="0" w:type="auto"/>
            <w:hideMark/>
          </w:tcPr>
          <w:p w14:paraId="4A163A66" w14:textId="77777777" w:rsidR="00F2412B" w:rsidRDefault="00F2412B">
            <w:pPr>
              <w:pStyle w:val="Compact"/>
            </w:pPr>
            <w:proofErr w:type="spellStart"/>
            <w:r>
              <w:t>test_away_mode_motion_triggers_entry_delay_and_alarm</w:t>
            </w:r>
            <w:proofErr w:type="spellEnd"/>
          </w:p>
        </w:tc>
        <w:tc>
          <w:tcPr>
            <w:tcW w:w="0" w:type="auto"/>
            <w:hideMark/>
          </w:tcPr>
          <w:p w14:paraId="51CB3A96" w14:textId="77777777" w:rsidR="00F2412B" w:rsidRDefault="00F2412B">
            <w:pPr>
              <w:pStyle w:val="Compact"/>
            </w:pPr>
            <w:r>
              <w:t>Validates ‘Away mode motion triggers entry delay and alarm’ behavior</w:t>
            </w:r>
          </w:p>
        </w:tc>
        <w:tc>
          <w:tcPr>
            <w:tcW w:w="0" w:type="auto"/>
            <w:hideMark/>
          </w:tcPr>
          <w:p w14:paraId="7C937D08" w14:textId="77777777" w:rsidR="00F2412B" w:rsidRDefault="00F2412B">
            <w:pPr>
              <w:pStyle w:val="Compact"/>
            </w:pPr>
            <w:r>
              <w:t>Pass: observed state/response matches SDS/SRS design.</w:t>
            </w:r>
          </w:p>
        </w:tc>
        <w:tc>
          <w:tcPr>
            <w:tcW w:w="0" w:type="auto"/>
            <w:hideMark/>
          </w:tcPr>
          <w:p w14:paraId="4130955E" w14:textId="77777777" w:rsidR="00F2412B" w:rsidRDefault="00F2412B">
            <w:pPr>
              <w:pStyle w:val="Compact"/>
            </w:pPr>
            <w:r>
              <w:t>SRS UC2 / SDS VI.2d</w:t>
            </w:r>
          </w:p>
        </w:tc>
      </w:tr>
      <w:tr w:rsidR="00F2412B" w:rsidRPr="00453C1D" w14:paraId="5577753A" w14:textId="77777777">
        <w:tc>
          <w:tcPr>
            <w:tcW w:w="0" w:type="auto"/>
            <w:hideMark/>
          </w:tcPr>
          <w:p w14:paraId="28657092" w14:textId="77777777" w:rsidR="00F2412B" w:rsidRDefault="00F2412B">
            <w:pPr>
              <w:pStyle w:val="Compact"/>
            </w:pPr>
            <w:r>
              <w:t>UT-SEC-007</w:t>
            </w:r>
          </w:p>
        </w:tc>
        <w:tc>
          <w:tcPr>
            <w:tcW w:w="0" w:type="auto"/>
            <w:hideMark/>
          </w:tcPr>
          <w:p w14:paraId="569C5FCA" w14:textId="77777777" w:rsidR="00F2412B" w:rsidRDefault="00F2412B">
            <w:pPr>
              <w:pStyle w:val="Compact"/>
            </w:pPr>
            <w:r>
              <w:t>security/test_security_system.py:202</w:t>
            </w:r>
          </w:p>
        </w:tc>
        <w:tc>
          <w:tcPr>
            <w:tcW w:w="0" w:type="auto"/>
            <w:hideMark/>
          </w:tcPr>
          <w:p w14:paraId="48139E8D" w14:textId="77777777" w:rsidR="00F2412B" w:rsidRDefault="00F2412B">
            <w:pPr>
              <w:pStyle w:val="Compact"/>
            </w:pPr>
            <w:proofErr w:type="spellStart"/>
            <w:r>
              <w:t>test_zone_specific_arming_blocks_other_zones</w:t>
            </w:r>
            <w:proofErr w:type="spellEnd"/>
          </w:p>
        </w:tc>
        <w:tc>
          <w:tcPr>
            <w:tcW w:w="0" w:type="auto"/>
            <w:hideMark/>
          </w:tcPr>
          <w:p w14:paraId="33B65CB8" w14:textId="77777777" w:rsidR="00F2412B" w:rsidRDefault="00F2412B">
            <w:pPr>
              <w:pStyle w:val="Compact"/>
            </w:pPr>
            <w:r>
              <w:t>Validates ‘Zone specific arming blocks other zones’ behavior</w:t>
            </w:r>
          </w:p>
        </w:tc>
        <w:tc>
          <w:tcPr>
            <w:tcW w:w="0" w:type="auto"/>
            <w:hideMark/>
          </w:tcPr>
          <w:p w14:paraId="760FBBFB" w14:textId="77777777" w:rsidR="00F2412B" w:rsidRDefault="00F2412B">
            <w:pPr>
              <w:pStyle w:val="Compact"/>
            </w:pPr>
            <w:r>
              <w:t xml:space="preserve">Pass: observed state/response matches </w:t>
            </w:r>
            <w:r>
              <w:lastRenderedPageBreak/>
              <w:t>SDS/SRS design.</w:t>
            </w:r>
          </w:p>
        </w:tc>
        <w:tc>
          <w:tcPr>
            <w:tcW w:w="0" w:type="auto"/>
            <w:hideMark/>
          </w:tcPr>
          <w:p w14:paraId="54AB94C7" w14:textId="77777777" w:rsidR="00F2412B" w:rsidRDefault="00F2412B">
            <w:pPr>
              <w:pStyle w:val="Compact"/>
            </w:pPr>
            <w:r>
              <w:lastRenderedPageBreak/>
              <w:t>SRS UC2 / SDS VI.2d</w:t>
            </w:r>
          </w:p>
        </w:tc>
      </w:tr>
      <w:tr w:rsidR="00F2412B" w:rsidRPr="00453C1D" w14:paraId="2B868CB5" w14:textId="77777777">
        <w:tc>
          <w:tcPr>
            <w:tcW w:w="0" w:type="auto"/>
            <w:hideMark/>
          </w:tcPr>
          <w:p w14:paraId="62D9113A" w14:textId="77777777" w:rsidR="00F2412B" w:rsidRDefault="00F2412B">
            <w:pPr>
              <w:pStyle w:val="Compact"/>
            </w:pPr>
            <w:r>
              <w:t>UT-SEC-008</w:t>
            </w:r>
          </w:p>
        </w:tc>
        <w:tc>
          <w:tcPr>
            <w:tcW w:w="0" w:type="auto"/>
            <w:hideMark/>
          </w:tcPr>
          <w:p w14:paraId="3C76D223" w14:textId="77777777" w:rsidR="00F2412B" w:rsidRDefault="00F2412B">
            <w:pPr>
              <w:pStyle w:val="Compact"/>
            </w:pPr>
            <w:r>
              <w:t>security/test_security_system.py:236</w:t>
            </w:r>
          </w:p>
        </w:tc>
        <w:tc>
          <w:tcPr>
            <w:tcW w:w="0" w:type="auto"/>
            <w:hideMark/>
          </w:tcPr>
          <w:p w14:paraId="35684A0E" w14:textId="77777777" w:rsidR="00F2412B" w:rsidRDefault="00F2412B">
            <w:pPr>
              <w:pStyle w:val="Compact"/>
            </w:pPr>
            <w:proofErr w:type="spellStart"/>
            <w:r>
              <w:t>test_readiness_check_blocks_arming_when_door_open</w:t>
            </w:r>
            <w:proofErr w:type="spellEnd"/>
          </w:p>
        </w:tc>
        <w:tc>
          <w:tcPr>
            <w:tcW w:w="0" w:type="auto"/>
            <w:hideMark/>
          </w:tcPr>
          <w:p w14:paraId="7CEDBD8B" w14:textId="77777777" w:rsidR="00F2412B" w:rsidRDefault="00F2412B">
            <w:pPr>
              <w:pStyle w:val="Compact"/>
            </w:pPr>
            <w:r>
              <w:t>Validates ‘Readiness check blocks arming when door open’ behavior</w:t>
            </w:r>
          </w:p>
        </w:tc>
        <w:tc>
          <w:tcPr>
            <w:tcW w:w="0" w:type="auto"/>
            <w:hideMark/>
          </w:tcPr>
          <w:p w14:paraId="478D821E" w14:textId="77777777" w:rsidR="00F2412B" w:rsidRDefault="00F2412B">
            <w:pPr>
              <w:pStyle w:val="Compact"/>
            </w:pPr>
            <w:r>
              <w:t>Pass: observed state/response matches SDS/SRS design.</w:t>
            </w:r>
          </w:p>
        </w:tc>
        <w:tc>
          <w:tcPr>
            <w:tcW w:w="0" w:type="auto"/>
            <w:hideMark/>
          </w:tcPr>
          <w:p w14:paraId="1AC5A639" w14:textId="77777777" w:rsidR="00F2412B" w:rsidRDefault="00F2412B">
            <w:pPr>
              <w:pStyle w:val="Compact"/>
            </w:pPr>
            <w:r>
              <w:t>SRS UC2 / SDS VI.2d</w:t>
            </w:r>
          </w:p>
        </w:tc>
      </w:tr>
      <w:tr w:rsidR="00F2412B" w:rsidRPr="00453C1D" w14:paraId="1D2CC899" w14:textId="77777777">
        <w:tc>
          <w:tcPr>
            <w:tcW w:w="0" w:type="auto"/>
            <w:hideMark/>
          </w:tcPr>
          <w:p w14:paraId="63D0D7D7" w14:textId="77777777" w:rsidR="00F2412B" w:rsidRDefault="00F2412B">
            <w:pPr>
              <w:pStyle w:val="Compact"/>
            </w:pPr>
            <w:r>
              <w:t>UT-SEC-009</w:t>
            </w:r>
          </w:p>
        </w:tc>
        <w:tc>
          <w:tcPr>
            <w:tcW w:w="0" w:type="auto"/>
            <w:hideMark/>
          </w:tcPr>
          <w:p w14:paraId="5DF53602" w14:textId="77777777" w:rsidR="00F2412B" w:rsidRDefault="00F2412B">
            <w:pPr>
              <w:pStyle w:val="Compact"/>
            </w:pPr>
            <w:r>
              <w:t>security/test_security_system.py:254</w:t>
            </w:r>
          </w:p>
        </w:tc>
        <w:tc>
          <w:tcPr>
            <w:tcW w:w="0" w:type="auto"/>
            <w:hideMark/>
          </w:tcPr>
          <w:p w14:paraId="2325E1F1" w14:textId="77777777" w:rsidR="00F2412B" w:rsidRDefault="00F2412B">
            <w:pPr>
              <w:pStyle w:val="Compact"/>
            </w:pPr>
            <w:proofErr w:type="spellStart"/>
            <w:r>
              <w:t>test_trigger_panic_from_disarmed</w:t>
            </w:r>
            <w:proofErr w:type="spellEnd"/>
          </w:p>
        </w:tc>
        <w:tc>
          <w:tcPr>
            <w:tcW w:w="0" w:type="auto"/>
            <w:hideMark/>
          </w:tcPr>
          <w:p w14:paraId="7F598DA6" w14:textId="77777777" w:rsidR="00F2412B" w:rsidRDefault="00F2412B">
            <w:pPr>
              <w:pStyle w:val="Compact"/>
            </w:pPr>
            <w:r>
              <w:t>Validates ‘Trigger panic from disarmed’ behavior</w:t>
            </w:r>
          </w:p>
        </w:tc>
        <w:tc>
          <w:tcPr>
            <w:tcW w:w="0" w:type="auto"/>
            <w:hideMark/>
          </w:tcPr>
          <w:p w14:paraId="299C14DD" w14:textId="77777777" w:rsidR="00F2412B" w:rsidRDefault="00F2412B">
            <w:pPr>
              <w:pStyle w:val="Compact"/>
            </w:pPr>
            <w:r>
              <w:t>Pass: observed state/response matches SDS/SRS design.</w:t>
            </w:r>
          </w:p>
        </w:tc>
        <w:tc>
          <w:tcPr>
            <w:tcW w:w="0" w:type="auto"/>
            <w:hideMark/>
          </w:tcPr>
          <w:p w14:paraId="63D929FD" w14:textId="77777777" w:rsidR="00F2412B" w:rsidRDefault="00F2412B">
            <w:pPr>
              <w:pStyle w:val="Compact"/>
            </w:pPr>
            <w:r>
              <w:t>SRS UC2 / SDS VI.2d</w:t>
            </w:r>
          </w:p>
        </w:tc>
      </w:tr>
    </w:tbl>
    <w:p w14:paraId="5A184875" w14:textId="77777777" w:rsidR="00F2412B" w:rsidRDefault="00F2412B" w:rsidP="00F2412B">
      <w:pPr>
        <w:pStyle w:val="affffff0"/>
      </w:pPr>
      <w:r>
        <w:t xml:space="preserve">For every alarm branch in </w:t>
      </w:r>
      <w:r>
        <w:rPr>
          <w:rStyle w:val="VerbatimChar"/>
        </w:rPr>
        <w:t>security/security_system.py</w:t>
      </w:r>
      <w:r>
        <w:t xml:space="preserve">, there is a corresponding test with explicit inputs: </w:t>
      </w:r>
      <w:r>
        <w:rPr>
          <w:rStyle w:val="VerbatimChar"/>
        </w:rPr>
        <w:t>security/test_security_system.py:107</w:t>
      </w:r>
      <w:r>
        <w:t xml:space="preserve"> opens a DOOR sensor and advances the fake clock past the entry delay to prove </w:t>
      </w:r>
      <w:proofErr w:type="spellStart"/>
      <w:r>
        <w:rPr>
          <w:rStyle w:val="VerbatimChar"/>
        </w:rPr>
        <w:t>SecuritySystem.tick</w:t>
      </w:r>
      <w:proofErr w:type="spellEnd"/>
      <w:r>
        <w:t xml:space="preserve"> raises the siren. </w:t>
      </w:r>
      <w:r>
        <w:rPr>
          <w:rStyle w:val="VerbatimChar"/>
        </w:rPr>
        <w:t>security/test_security_system.py:159</w:t>
      </w:r>
      <w:r>
        <w:t xml:space="preserve"> switches to STAY mode, emits a motion event, and asserts the motion-only sub-test leaves the system idle. </w:t>
      </w:r>
      <w:r>
        <w:rPr>
          <w:rStyle w:val="VerbatimChar"/>
        </w:rPr>
        <w:t>security/test_security_system.py:202</w:t>
      </w:r>
      <w:r>
        <w:t xml:space="preserve"> introduces two zones to show that arming a subset keeps the inactive zone silent. Finally, the readiness guard at </w:t>
      </w:r>
      <w:r>
        <w:rPr>
          <w:rStyle w:val="VerbatimChar"/>
        </w:rPr>
        <w:t>security/test_security_system.py:236</w:t>
      </w:r>
      <w:r>
        <w:t xml:space="preserve"> prevents arming when a door reports OPEN, matching SDS readiness diagrams.</w:t>
      </w:r>
    </w:p>
    <w:p w14:paraId="70A09727" w14:textId="77777777" w:rsidR="00F2412B" w:rsidRDefault="00F2412B" w:rsidP="00F2412B">
      <w:pPr>
        <w:pStyle w:val="affffff0"/>
      </w:pPr>
      <w:r>
        <w:rPr>
          <w:b/>
          <w:bCs/>
        </w:rPr>
        <w:t>Per-test detail (UT-SEC)</w:t>
      </w:r>
    </w:p>
    <w:p w14:paraId="5BD3AD86" w14:textId="3D61E13E" w:rsidR="00F2412B" w:rsidRPr="00F2412B" w:rsidRDefault="00891C91" w:rsidP="00F2412B">
      <w:pPr>
        <w:pStyle w:val="4"/>
        <w:rPr>
          <w:lang w:val="en-US"/>
        </w:rPr>
      </w:pPr>
      <w:r>
        <w:rPr>
          <w:rFonts w:hint="eastAsia"/>
          <w:lang w:val="en-US"/>
        </w:rPr>
        <w:t xml:space="preserve">1. </w:t>
      </w:r>
      <w:proofErr w:type="spellStart"/>
      <w:r w:rsidR="00F2412B" w:rsidRPr="00F2412B">
        <w:rPr>
          <w:rStyle w:val="VerbatimChar"/>
          <w:lang w:val="en-US"/>
        </w:rPr>
        <w:t>test_arm_disarm_basic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111"/>
        <w:gridCol w:w="2016"/>
      </w:tblGrid>
      <w:tr w:rsidR="00F2412B" w14:paraId="3DC4EE8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2B4DF58" w14:textId="77777777" w:rsidR="00F2412B" w:rsidRDefault="00F2412B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FE921DD" w14:textId="77777777" w:rsidR="00F2412B" w:rsidRDefault="00F2412B">
            <w:pPr>
              <w:pStyle w:val="Compact"/>
            </w:pPr>
            <w:r>
              <w:t>Value</w:t>
            </w:r>
          </w:p>
        </w:tc>
      </w:tr>
      <w:tr w:rsidR="00F2412B" w14:paraId="51AB7362" w14:textId="77777777">
        <w:tc>
          <w:tcPr>
            <w:tcW w:w="0" w:type="auto"/>
            <w:hideMark/>
          </w:tcPr>
          <w:p w14:paraId="46FFA9AD" w14:textId="77777777" w:rsidR="00F2412B" w:rsidRDefault="00F2412B">
            <w:pPr>
              <w:pStyle w:val="Compact"/>
            </w:pPr>
            <w:r>
              <w:t>Class</w:t>
            </w:r>
          </w:p>
        </w:tc>
        <w:tc>
          <w:tcPr>
            <w:tcW w:w="0" w:type="auto"/>
            <w:hideMark/>
          </w:tcPr>
          <w:p w14:paraId="591D3C9F" w14:textId="77777777" w:rsidR="00F2412B" w:rsidRDefault="00F2412B">
            <w:pPr>
              <w:pStyle w:val="Compact"/>
            </w:pPr>
            <w:proofErr w:type="spellStart"/>
            <w:r>
              <w:t>SecuritySystem</w:t>
            </w:r>
            <w:proofErr w:type="spellEnd"/>
          </w:p>
        </w:tc>
      </w:tr>
      <w:tr w:rsidR="00F2412B" w14:paraId="45B6EAC7" w14:textId="77777777">
        <w:tc>
          <w:tcPr>
            <w:tcW w:w="0" w:type="auto"/>
            <w:hideMark/>
          </w:tcPr>
          <w:p w14:paraId="3976455A" w14:textId="77777777" w:rsidR="00F2412B" w:rsidRDefault="00F2412B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hideMark/>
          </w:tcPr>
          <w:p w14:paraId="094F63DE" w14:textId="77777777" w:rsidR="00F2412B" w:rsidRDefault="00F2412B">
            <w:pPr>
              <w:pStyle w:val="Compact"/>
            </w:pPr>
            <w:r>
              <w:t>arm / disarm</w:t>
            </w:r>
          </w:p>
        </w:tc>
      </w:tr>
      <w:tr w:rsidR="00F2412B" w14:paraId="75A6BB76" w14:textId="77777777">
        <w:tc>
          <w:tcPr>
            <w:tcW w:w="0" w:type="auto"/>
            <w:hideMark/>
          </w:tcPr>
          <w:p w14:paraId="1559B7CD" w14:textId="77777777" w:rsidR="00F2412B" w:rsidRDefault="00F2412B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2DECEF57" w14:textId="77777777" w:rsidR="00F2412B" w:rsidRDefault="00F2412B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F2412B" w14:paraId="75E9B948" w14:textId="77777777">
        <w:tc>
          <w:tcPr>
            <w:tcW w:w="0" w:type="auto"/>
            <w:hideMark/>
          </w:tcPr>
          <w:p w14:paraId="18729C6C" w14:textId="77777777" w:rsidR="00F2412B" w:rsidRDefault="00F2412B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7FE7AD21" w14:textId="77777777" w:rsidR="00F2412B" w:rsidRDefault="00F2412B">
            <w:pPr>
              <w:pStyle w:val="Compact"/>
            </w:pPr>
            <w:r>
              <w:t>2025-11-25</w:t>
            </w:r>
          </w:p>
        </w:tc>
      </w:tr>
      <w:tr w:rsidR="00F2412B" w14:paraId="7BA37AF7" w14:textId="77777777">
        <w:tc>
          <w:tcPr>
            <w:tcW w:w="0" w:type="auto"/>
            <w:hideMark/>
          </w:tcPr>
          <w:p w14:paraId="2275E762" w14:textId="77777777" w:rsidR="00F2412B" w:rsidRDefault="00F2412B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hideMark/>
          </w:tcPr>
          <w:p w14:paraId="203A678E" w14:textId="77777777" w:rsidR="00F2412B" w:rsidRDefault="00F2412B">
            <w:pPr>
              <w:pStyle w:val="Compact"/>
            </w:pPr>
            <w:r>
              <w:t>2.0.0</w:t>
            </w:r>
          </w:p>
        </w:tc>
      </w:tr>
    </w:tbl>
    <w:p w14:paraId="49B14167" w14:textId="77777777" w:rsidR="00F2412B" w:rsidRDefault="00F2412B" w:rsidP="00F2412B">
      <w:pPr>
        <w:pStyle w:val="affffff0"/>
      </w:pPr>
      <w:r>
        <w:rPr>
          <w:b/>
          <w:bCs/>
        </w:rPr>
        <w:t>Test Case Description</w:t>
      </w:r>
      <w:r>
        <w:br/>
        <w:t>Validates the happy path of arming then disarming with no sensor activity.</w:t>
      </w:r>
    </w:p>
    <w:p w14:paraId="3026E702" w14:textId="77777777" w:rsidR="00F2412B" w:rsidRDefault="00F2412B" w:rsidP="00F2412B">
      <w:pPr>
        <w:pStyle w:val="affffff0"/>
      </w:pPr>
      <w:r>
        <w:rPr>
          <w:b/>
          <w:bCs/>
        </w:rPr>
        <w:lastRenderedPageBreak/>
        <w:t>Input Specifications</w:t>
      </w:r>
      <w:r>
        <w:br/>
        <w:t xml:space="preserve">- Call </w:t>
      </w:r>
      <w:proofErr w:type="gramStart"/>
      <w:r>
        <w:rPr>
          <w:rStyle w:val="VerbatimChar"/>
        </w:rPr>
        <w:t>arm(</w:t>
      </w:r>
      <w:proofErr w:type="spellStart"/>
      <w:proofErr w:type="gramEnd"/>
      <w:r>
        <w:rPr>
          <w:rStyle w:val="VerbatimChar"/>
        </w:rPr>
        <w:t>SecurityMode.AWAY</w:t>
      </w:r>
      <w:proofErr w:type="spellEnd"/>
      <w:r>
        <w:rPr>
          <w:rStyle w:val="VerbatimChar"/>
        </w:rPr>
        <w:t>)</w:t>
      </w:r>
      <w:r>
        <w:t xml:space="preserve"> followed by </w:t>
      </w:r>
      <w:proofErr w:type="gramStart"/>
      <w:r>
        <w:rPr>
          <w:rStyle w:val="VerbatimChar"/>
        </w:rPr>
        <w:t>disarm(</w:t>
      </w:r>
      <w:proofErr w:type="gramEnd"/>
      <w:r>
        <w:rPr>
          <w:rStyle w:val="VerbatimChar"/>
        </w:rPr>
        <w:t>)</w:t>
      </w:r>
      <w:r>
        <w:t>.</w:t>
      </w:r>
    </w:p>
    <w:p w14:paraId="5F79025B" w14:textId="77777777" w:rsidR="00F2412B" w:rsidRDefault="00F2412B" w:rsidP="00F2412B">
      <w:pPr>
        <w:pStyle w:val="affffff0"/>
      </w:pPr>
      <w:r>
        <w:rPr>
          <w:b/>
          <w:bCs/>
        </w:rPr>
        <w:t>Expected Result</w:t>
      </w:r>
      <w:r>
        <w:br/>
        <w:t>- Mode transitions DISARMED ??AWAY ??DISARMED.</w:t>
      </w:r>
      <w:r>
        <w:br/>
        <w:t>- Siren remains off.</w:t>
      </w:r>
    </w:p>
    <w:p w14:paraId="405C339A" w14:textId="77777777" w:rsidR="00F2412B" w:rsidRDefault="00F2412B" w:rsidP="00F2412B">
      <w:pPr>
        <w:pStyle w:val="affffff0"/>
      </w:pPr>
      <w:r>
        <w:rPr>
          <w:b/>
          <w:bCs/>
        </w:rPr>
        <w:t>Actual Result (Pass/Fail/Exception)</w:t>
      </w:r>
      <w:r>
        <w:br/>
        <w:t>- Pass: FSM transitions recorded; no alarms fired.</w:t>
      </w:r>
    </w:p>
    <w:p w14:paraId="2C346CEB" w14:textId="77777777" w:rsidR="00F2412B" w:rsidRDefault="00F2412B" w:rsidP="00F2412B">
      <w:pPr>
        <w:pStyle w:val="affffff0"/>
      </w:pPr>
      <w:r>
        <w:rPr>
          <w:b/>
          <w:bCs/>
        </w:rPr>
        <w:t>Comment (including references)</w:t>
      </w:r>
      <w:r>
        <w:br/>
        <w:t>SRS UC2a; SDS VI.2d base flow.</w:t>
      </w:r>
    </w:p>
    <w:p w14:paraId="72434245" w14:textId="443CED7A" w:rsidR="00F2412B" w:rsidRPr="00F2412B" w:rsidRDefault="00891C91" w:rsidP="00F2412B">
      <w:pPr>
        <w:pStyle w:val="4"/>
        <w:rPr>
          <w:lang w:val="en-US"/>
        </w:rPr>
      </w:pPr>
      <w:bookmarkStart w:id="83" w:name="ut-sec-001---test_arm_disarm_basic"/>
      <w:bookmarkStart w:id="84" w:name="Xbdc3e5435eb0da3322c89d87325bfdd36cfc63e"/>
      <w:bookmarkEnd w:id="83"/>
      <w:r>
        <w:rPr>
          <w:rFonts w:hint="eastAsia"/>
          <w:lang w:val="en-US"/>
        </w:rPr>
        <w:t xml:space="preserve">2. </w:t>
      </w:r>
      <w:proofErr w:type="spellStart"/>
      <w:r w:rsidR="00F2412B" w:rsidRPr="00F2412B">
        <w:rPr>
          <w:rStyle w:val="VerbatimChar"/>
          <w:lang w:val="en-US"/>
        </w:rPr>
        <w:t>test_entry_delay_disarm_prevents_alarm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111"/>
        <w:gridCol w:w="3636"/>
      </w:tblGrid>
      <w:tr w:rsidR="00F2412B" w14:paraId="6FCC300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952352C" w14:textId="77777777" w:rsidR="00F2412B" w:rsidRDefault="00F2412B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1CEA63D" w14:textId="77777777" w:rsidR="00F2412B" w:rsidRDefault="00F2412B">
            <w:pPr>
              <w:pStyle w:val="Compact"/>
            </w:pPr>
            <w:r>
              <w:t>Value</w:t>
            </w:r>
          </w:p>
        </w:tc>
      </w:tr>
      <w:tr w:rsidR="00F2412B" w14:paraId="79CC5443" w14:textId="77777777">
        <w:tc>
          <w:tcPr>
            <w:tcW w:w="0" w:type="auto"/>
            <w:hideMark/>
          </w:tcPr>
          <w:p w14:paraId="075C3DEB" w14:textId="77777777" w:rsidR="00F2412B" w:rsidRDefault="00F2412B">
            <w:pPr>
              <w:pStyle w:val="Compact"/>
            </w:pPr>
            <w:r>
              <w:t>Class</w:t>
            </w:r>
          </w:p>
        </w:tc>
        <w:tc>
          <w:tcPr>
            <w:tcW w:w="0" w:type="auto"/>
            <w:hideMark/>
          </w:tcPr>
          <w:p w14:paraId="78C006A8" w14:textId="77777777" w:rsidR="00F2412B" w:rsidRDefault="00F2412B">
            <w:pPr>
              <w:pStyle w:val="Compact"/>
            </w:pPr>
            <w:proofErr w:type="spellStart"/>
            <w:r>
              <w:t>SecuritySystem</w:t>
            </w:r>
            <w:proofErr w:type="spellEnd"/>
          </w:p>
        </w:tc>
      </w:tr>
      <w:tr w:rsidR="00F2412B" w14:paraId="0ABC7492" w14:textId="77777777">
        <w:tc>
          <w:tcPr>
            <w:tcW w:w="0" w:type="auto"/>
            <w:hideMark/>
          </w:tcPr>
          <w:p w14:paraId="2EC98AA6" w14:textId="77777777" w:rsidR="00F2412B" w:rsidRDefault="00F2412B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hideMark/>
          </w:tcPr>
          <w:p w14:paraId="04D8C2F9" w14:textId="77777777" w:rsidR="00F2412B" w:rsidRDefault="00F2412B">
            <w:pPr>
              <w:pStyle w:val="Compact"/>
            </w:pPr>
            <w:proofErr w:type="spellStart"/>
            <w:r>
              <w:t>handle_sensor_event</w:t>
            </w:r>
            <w:proofErr w:type="spellEnd"/>
            <w:r>
              <w:t xml:space="preserve"> / disarm</w:t>
            </w:r>
          </w:p>
        </w:tc>
      </w:tr>
      <w:tr w:rsidR="00F2412B" w14:paraId="31F83FEC" w14:textId="77777777">
        <w:tc>
          <w:tcPr>
            <w:tcW w:w="0" w:type="auto"/>
            <w:hideMark/>
          </w:tcPr>
          <w:p w14:paraId="7AD0BBA9" w14:textId="77777777" w:rsidR="00F2412B" w:rsidRDefault="00F2412B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34BC2C32" w14:textId="77777777" w:rsidR="00F2412B" w:rsidRDefault="00F2412B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F2412B" w14:paraId="2696B148" w14:textId="77777777">
        <w:tc>
          <w:tcPr>
            <w:tcW w:w="0" w:type="auto"/>
            <w:hideMark/>
          </w:tcPr>
          <w:p w14:paraId="1BB91EB2" w14:textId="77777777" w:rsidR="00F2412B" w:rsidRDefault="00F2412B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27DB63F7" w14:textId="77777777" w:rsidR="00F2412B" w:rsidRDefault="00F2412B">
            <w:pPr>
              <w:pStyle w:val="Compact"/>
            </w:pPr>
            <w:r>
              <w:t>2025-11-25</w:t>
            </w:r>
          </w:p>
        </w:tc>
      </w:tr>
      <w:tr w:rsidR="00F2412B" w14:paraId="681FE319" w14:textId="77777777">
        <w:tc>
          <w:tcPr>
            <w:tcW w:w="0" w:type="auto"/>
            <w:hideMark/>
          </w:tcPr>
          <w:p w14:paraId="7E1BD39F" w14:textId="77777777" w:rsidR="00F2412B" w:rsidRDefault="00F2412B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hideMark/>
          </w:tcPr>
          <w:p w14:paraId="0C926B02" w14:textId="77777777" w:rsidR="00F2412B" w:rsidRDefault="00F2412B">
            <w:pPr>
              <w:pStyle w:val="Compact"/>
            </w:pPr>
            <w:r>
              <w:t>2.0.0</w:t>
            </w:r>
          </w:p>
        </w:tc>
      </w:tr>
    </w:tbl>
    <w:p w14:paraId="2A5818D7" w14:textId="77777777" w:rsidR="00F2412B" w:rsidRDefault="00F2412B" w:rsidP="00F2412B">
      <w:pPr>
        <w:pStyle w:val="affffff0"/>
      </w:pPr>
      <w:r>
        <w:rPr>
          <w:b/>
          <w:bCs/>
        </w:rPr>
        <w:t>Test Case Description</w:t>
      </w:r>
      <w:r>
        <w:br/>
        <w:t>Ensures disarming during ENTRY_DELAY suppresses alarm activation.</w:t>
      </w:r>
    </w:p>
    <w:p w14:paraId="10BDB305" w14:textId="77777777" w:rsidR="00F2412B" w:rsidRDefault="00F2412B" w:rsidP="00F2412B">
      <w:pPr>
        <w:pStyle w:val="affffff0"/>
      </w:pPr>
      <w:r>
        <w:rPr>
          <w:b/>
          <w:bCs/>
        </w:rPr>
        <w:t>Input Specifications</w:t>
      </w:r>
      <w:r>
        <w:br/>
        <w:t xml:space="preserve">- Arm AWAY, trigger door sensor, advance clock but call </w:t>
      </w:r>
      <w:proofErr w:type="gramStart"/>
      <w:r>
        <w:rPr>
          <w:rStyle w:val="VerbatimChar"/>
        </w:rPr>
        <w:t>disarm(</w:t>
      </w:r>
      <w:proofErr w:type="gramEnd"/>
      <w:r>
        <w:rPr>
          <w:rStyle w:val="VerbatimChar"/>
        </w:rPr>
        <w:t>)</w:t>
      </w:r>
      <w:r>
        <w:t xml:space="preserve"> before delay expires.</w:t>
      </w:r>
    </w:p>
    <w:p w14:paraId="58898229" w14:textId="77777777" w:rsidR="00F2412B" w:rsidRDefault="00F2412B" w:rsidP="00F2412B">
      <w:pPr>
        <w:pStyle w:val="affffff0"/>
      </w:pPr>
      <w:r>
        <w:rPr>
          <w:b/>
          <w:bCs/>
        </w:rPr>
        <w:t>Expected Result</w:t>
      </w:r>
      <w:r>
        <w:br/>
        <w:t>- Countdown cancelled, state returns to DISARMED, no monitoring call.</w:t>
      </w:r>
    </w:p>
    <w:p w14:paraId="2E533357" w14:textId="77777777" w:rsidR="00F2412B" w:rsidRDefault="00F2412B" w:rsidP="00F2412B">
      <w:pPr>
        <w:pStyle w:val="affffff0"/>
      </w:pPr>
      <w:r>
        <w:rPr>
          <w:b/>
          <w:bCs/>
        </w:rPr>
        <w:t>Actual Result (Pass/Fail/Exception)</w:t>
      </w:r>
      <w:r>
        <w:br/>
        <w:t xml:space="preserve">- Pass: timer cleared and </w:t>
      </w:r>
      <w:proofErr w:type="spellStart"/>
      <w:r>
        <w:rPr>
          <w:rStyle w:val="VerbatimChar"/>
        </w:rPr>
        <w:t>alarm_state</w:t>
      </w:r>
      <w:proofErr w:type="spellEnd"/>
      <w:r>
        <w:t xml:space="preserve"> never reaches ALARM_ACTIVE.</w:t>
      </w:r>
    </w:p>
    <w:p w14:paraId="48E55F48" w14:textId="77777777" w:rsidR="00F2412B" w:rsidRDefault="00F2412B" w:rsidP="00F2412B">
      <w:pPr>
        <w:pStyle w:val="affffff0"/>
      </w:pPr>
      <w:r>
        <w:rPr>
          <w:b/>
          <w:bCs/>
        </w:rPr>
        <w:t>Comment (including references)</w:t>
      </w:r>
      <w:r>
        <w:br/>
        <w:t>SRS UC2c alternate; SDS VI.2d entry delay.</w:t>
      </w:r>
    </w:p>
    <w:p w14:paraId="31EFA797" w14:textId="56F2D468" w:rsidR="00891C91" w:rsidRPr="00F2412B" w:rsidRDefault="00891C91" w:rsidP="00F2412B">
      <w:pPr>
        <w:pStyle w:val="4"/>
        <w:rPr>
          <w:lang w:val="en-US"/>
        </w:rPr>
      </w:pPr>
      <w:bookmarkStart w:id="85" w:name="Xf171e3ed26579defc6403249439f0fffb68a91b"/>
      <w:bookmarkEnd w:id="84"/>
      <w:r>
        <w:rPr>
          <w:rFonts w:hint="eastAsia"/>
          <w:lang w:val="en-US"/>
        </w:rPr>
        <w:lastRenderedPageBreak/>
        <w:t xml:space="preserve">3. </w:t>
      </w:r>
      <w:proofErr w:type="spellStart"/>
      <w:r w:rsidRPr="00F2412B">
        <w:rPr>
          <w:rStyle w:val="VerbatimChar"/>
          <w:lang w:val="en-US"/>
        </w:rPr>
        <w:t>test_entry_delay_expires_triggers_alarm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111"/>
        <w:gridCol w:w="2016"/>
      </w:tblGrid>
      <w:tr w:rsidR="00891C91" w14:paraId="1B60DDB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1FD077F" w14:textId="77777777" w:rsidR="00891C91" w:rsidRDefault="00891C91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3158374" w14:textId="77777777" w:rsidR="00891C91" w:rsidRDefault="00891C91">
            <w:pPr>
              <w:pStyle w:val="Compact"/>
            </w:pPr>
            <w:r>
              <w:t>Value</w:t>
            </w:r>
          </w:p>
        </w:tc>
      </w:tr>
      <w:tr w:rsidR="00891C91" w14:paraId="60F4136D" w14:textId="77777777">
        <w:tc>
          <w:tcPr>
            <w:tcW w:w="0" w:type="auto"/>
            <w:hideMark/>
          </w:tcPr>
          <w:p w14:paraId="6E25C682" w14:textId="77777777" w:rsidR="00891C91" w:rsidRDefault="00891C91">
            <w:pPr>
              <w:pStyle w:val="Compact"/>
            </w:pPr>
            <w:r>
              <w:t>Class</w:t>
            </w:r>
          </w:p>
        </w:tc>
        <w:tc>
          <w:tcPr>
            <w:tcW w:w="0" w:type="auto"/>
            <w:hideMark/>
          </w:tcPr>
          <w:p w14:paraId="3A3D690E" w14:textId="77777777" w:rsidR="00891C91" w:rsidRDefault="00891C91">
            <w:pPr>
              <w:pStyle w:val="Compact"/>
            </w:pPr>
            <w:proofErr w:type="spellStart"/>
            <w:r>
              <w:t>SecuritySystem</w:t>
            </w:r>
            <w:proofErr w:type="spellEnd"/>
          </w:p>
        </w:tc>
      </w:tr>
      <w:tr w:rsidR="00891C91" w14:paraId="7C170F0F" w14:textId="77777777">
        <w:tc>
          <w:tcPr>
            <w:tcW w:w="0" w:type="auto"/>
            <w:hideMark/>
          </w:tcPr>
          <w:p w14:paraId="0E9A3888" w14:textId="77777777" w:rsidR="00891C91" w:rsidRDefault="00891C91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hideMark/>
          </w:tcPr>
          <w:p w14:paraId="4D777D84" w14:textId="77777777" w:rsidR="00891C91" w:rsidRDefault="00891C91">
            <w:pPr>
              <w:pStyle w:val="Compact"/>
            </w:pPr>
            <w:r>
              <w:t>tick</w:t>
            </w:r>
          </w:p>
        </w:tc>
      </w:tr>
      <w:tr w:rsidR="00891C91" w14:paraId="6860C4FE" w14:textId="77777777">
        <w:tc>
          <w:tcPr>
            <w:tcW w:w="0" w:type="auto"/>
            <w:hideMark/>
          </w:tcPr>
          <w:p w14:paraId="1BA9B80D" w14:textId="77777777" w:rsidR="00891C91" w:rsidRDefault="00891C91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5906791A" w14:textId="77777777" w:rsidR="00891C91" w:rsidRDefault="00891C91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891C91" w14:paraId="508EA63E" w14:textId="77777777">
        <w:tc>
          <w:tcPr>
            <w:tcW w:w="0" w:type="auto"/>
            <w:hideMark/>
          </w:tcPr>
          <w:p w14:paraId="6372295A" w14:textId="77777777" w:rsidR="00891C91" w:rsidRDefault="00891C91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2DA93CCF" w14:textId="77777777" w:rsidR="00891C91" w:rsidRDefault="00891C91">
            <w:pPr>
              <w:pStyle w:val="Compact"/>
            </w:pPr>
            <w:r>
              <w:t>2025-11-25</w:t>
            </w:r>
          </w:p>
        </w:tc>
      </w:tr>
      <w:tr w:rsidR="00891C91" w14:paraId="7CC055D1" w14:textId="77777777">
        <w:tc>
          <w:tcPr>
            <w:tcW w:w="0" w:type="auto"/>
            <w:hideMark/>
          </w:tcPr>
          <w:p w14:paraId="0B8C7896" w14:textId="77777777" w:rsidR="00891C91" w:rsidRDefault="00891C91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hideMark/>
          </w:tcPr>
          <w:p w14:paraId="26FAC0BA" w14:textId="77777777" w:rsidR="00891C91" w:rsidRDefault="00891C91">
            <w:pPr>
              <w:pStyle w:val="Compact"/>
            </w:pPr>
            <w:r>
              <w:t>2.0.0</w:t>
            </w:r>
          </w:p>
        </w:tc>
      </w:tr>
    </w:tbl>
    <w:p w14:paraId="79A9203E" w14:textId="77777777" w:rsidR="00891C91" w:rsidRDefault="00891C91" w:rsidP="00F2412B">
      <w:pPr>
        <w:pStyle w:val="affffff0"/>
      </w:pPr>
      <w:r>
        <w:rPr>
          <w:b/>
          <w:bCs/>
        </w:rPr>
        <w:t>Test Case Description</w:t>
      </w:r>
      <w:r>
        <w:br/>
        <w:t>Confirms that failing to disarm within the delay causes an alarm.</w:t>
      </w:r>
    </w:p>
    <w:p w14:paraId="6846EB53" w14:textId="77777777" w:rsidR="00891C91" w:rsidRDefault="00891C91" w:rsidP="00F2412B">
      <w:pPr>
        <w:pStyle w:val="affffff0"/>
      </w:pPr>
      <w:r>
        <w:rPr>
          <w:b/>
          <w:bCs/>
        </w:rPr>
        <w:t>Input Specifications</w:t>
      </w:r>
      <w:r>
        <w:br/>
        <w:t>- Arm AWAY, trigger sensor, advance fake clock beyond configured delay.</w:t>
      </w:r>
    </w:p>
    <w:p w14:paraId="03BEB249" w14:textId="77777777" w:rsidR="00891C91" w:rsidRDefault="00891C91" w:rsidP="00F2412B">
      <w:pPr>
        <w:pStyle w:val="affffff0"/>
      </w:pPr>
      <w:r>
        <w:rPr>
          <w:b/>
          <w:bCs/>
        </w:rPr>
        <w:t>Expected Result</w:t>
      </w:r>
      <w:r>
        <w:br/>
        <w:t xml:space="preserve">- </w:t>
      </w:r>
      <w:proofErr w:type="spellStart"/>
      <w:r>
        <w:rPr>
          <w:rStyle w:val="VerbatimChar"/>
        </w:rPr>
        <w:t>alarm_state</w:t>
      </w:r>
      <w:proofErr w:type="spellEnd"/>
      <w:r>
        <w:t xml:space="preserve"> becomes </w:t>
      </w:r>
      <w:r>
        <w:rPr>
          <w:rStyle w:val="VerbatimChar"/>
        </w:rPr>
        <w:t>ALARM_ACTIVE</w:t>
      </w:r>
      <w:r>
        <w:t>, siren + monitoring triggered.</w:t>
      </w:r>
    </w:p>
    <w:p w14:paraId="45CA59E9" w14:textId="77777777" w:rsidR="00891C91" w:rsidRDefault="00891C91" w:rsidP="00F2412B">
      <w:pPr>
        <w:pStyle w:val="affffff0"/>
      </w:pPr>
      <w:r>
        <w:rPr>
          <w:b/>
          <w:bCs/>
        </w:rPr>
        <w:t>Actual Result (Pass/Fail/Exception)</w:t>
      </w:r>
      <w:r>
        <w:br/>
        <w:t>- Pass: siren mock activated; monitoring stub records INTRUSION.</w:t>
      </w:r>
    </w:p>
    <w:p w14:paraId="7EE80CBE" w14:textId="77777777" w:rsidR="00891C91" w:rsidRDefault="00891C91" w:rsidP="00F2412B">
      <w:pPr>
        <w:pStyle w:val="affffff0"/>
      </w:pPr>
      <w:r>
        <w:rPr>
          <w:b/>
          <w:bCs/>
        </w:rPr>
        <w:t>Comment (including references)</w:t>
      </w:r>
      <w:r>
        <w:br/>
        <w:t>SRS UC2c main flow; SDS VI.2d timing.</w:t>
      </w:r>
    </w:p>
    <w:p w14:paraId="273DD1B5" w14:textId="25B98F22" w:rsidR="00891C91" w:rsidRPr="00F2412B" w:rsidRDefault="00891C91" w:rsidP="00F2412B">
      <w:pPr>
        <w:pStyle w:val="4"/>
        <w:rPr>
          <w:lang w:val="en-US"/>
        </w:rPr>
      </w:pPr>
      <w:bookmarkStart w:id="86" w:name="Xff8f99a3453670c9ce27a2d5cfae2a975a46c03"/>
      <w:bookmarkEnd w:id="85"/>
      <w:r>
        <w:rPr>
          <w:rFonts w:hint="eastAsia"/>
          <w:lang w:val="en-US"/>
        </w:rPr>
        <w:t>4.</w:t>
      </w:r>
      <w:r w:rsidRPr="00F2412B">
        <w:rPr>
          <w:lang w:val="en-US"/>
        </w:rPr>
        <w:t xml:space="preserve"> </w:t>
      </w:r>
      <w:proofErr w:type="spellStart"/>
      <w:r w:rsidRPr="00F2412B">
        <w:rPr>
          <w:rStyle w:val="VerbatimChar"/>
          <w:lang w:val="en-US"/>
        </w:rPr>
        <w:t>test_home_mode_door_triggers_delay_but_motion_ignored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111"/>
        <w:gridCol w:w="2615"/>
      </w:tblGrid>
      <w:tr w:rsidR="00891C91" w14:paraId="44C2FC3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9A2C9D3" w14:textId="77777777" w:rsidR="00891C91" w:rsidRDefault="00891C91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525588D" w14:textId="77777777" w:rsidR="00891C91" w:rsidRDefault="00891C91">
            <w:pPr>
              <w:pStyle w:val="Compact"/>
            </w:pPr>
            <w:r>
              <w:t>Value</w:t>
            </w:r>
          </w:p>
        </w:tc>
      </w:tr>
      <w:tr w:rsidR="00891C91" w14:paraId="246EB3A7" w14:textId="77777777">
        <w:tc>
          <w:tcPr>
            <w:tcW w:w="0" w:type="auto"/>
            <w:hideMark/>
          </w:tcPr>
          <w:p w14:paraId="07522EB6" w14:textId="77777777" w:rsidR="00891C91" w:rsidRDefault="00891C91">
            <w:pPr>
              <w:pStyle w:val="Compact"/>
            </w:pPr>
            <w:r>
              <w:t>Class</w:t>
            </w:r>
          </w:p>
        </w:tc>
        <w:tc>
          <w:tcPr>
            <w:tcW w:w="0" w:type="auto"/>
            <w:hideMark/>
          </w:tcPr>
          <w:p w14:paraId="76D6AB18" w14:textId="77777777" w:rsidR="00891C91" w:rsidRDefault="00891C91">
            <w:pPr>
              <w:pStyle w:val="Compact"/>
            </w:pPr>
            <w:proofErr w:type="spellStart"/>
            <w:r>
              <w:t>SecuritySystem</w:t>
            </w:r>
            <w:proofErr w:type="spellEnd"/>
          </w:p>
        </w:tc>
      </w:tr>
      <w:tr w:rsidR="00891C91" w14:paraId="541A2B6F" w14:textId="77777777">
        <w:tc>
          <w:tcPr>
            <w:tcW w:w="0" w:type="auto"/>
            <w:hideMark/>
          </w:tcPr>
          <w:p w14:paraId="45EED1ED" w14:textId="77777777" w:rsidR="00891C91" w:rsidRDefault="00891C91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hideMark/>
          </w:tcPr>
          <w:p w14:paraId="75F85D24" w14:textId="77777777" w:rsidR="00891C91" w:rsidRDefault="00891C91">
            <w:pPr>
              <w:pStyle w:val="Compact"/>
            </w:pPr>
            <w:proofErr w:type="spellStart"/>
            <w:r>
              <w:t>handle_sensor_event</w:t>
            </w:r>
            <w:proofErr w:type="spellEnd"/>
          </w:p>
        </w:tc>
      </w:tr>
      <w:tr w:rsidR="00891C91" w14:paraId="6522E531" w14:textId="77777777">
        <w:tc>
          <w:tcPr>
            <w:tcW w:w="0" w:type="auto"/>
            <w:hideMark/>
          </w:tcPr>
          <w:p w14:paraId="0B0116D2" w14:textId="77777777" w:rsidR="00891C91" w:rsidRDefault="00891C91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43D5336E" w14:textId="77777777" w:rsidR="00891C91" w:rsidRDefault="00891C91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891C91" w14:paraId="16B5CA51" w14:textId="77777777">
        <w:tc>
          <w:tcPr>
            <w:tcW w:w="0" w:type="auto"/>
            <w:hideMark/>
          </w:tcPr>
          <w:p w14:paraId="06BF67AA" w14:textId="77777777" w:rsidR="00891C91" w:rsidRDefault="00891C91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77F89695" w14:textId="77777777" w:rsidR="00891C91" w:rsidRDefault="00891C91">
            <w:pPr>
              <w:pStyle w:val="Compact"/>
            </w:pPr>
            <w:r>
              <w:t>2025-11-25</w:t>
            </w:r>
          </w:p>
        </w:tc>
      </w:tr>
      <w:tr w:rsidR="00891C91" w14:paraId="4B363990" w14:textId="77777777">
        <w:tc>
          <w:tcPr>
            <w:tcW w:w="0" w:type="auto"/>
            <w:hideMark/>
          </w:tcPr>
          <w:p w14:paraId="571F4663" w14:textId="77777777" w:rsidR="00891C91" w:rsidRDefault="00891C91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hideMark/>
          </w:tcPr>
          <w:p w14:paraId="65DC304F" w14:textId="77777777" w:rsidR="00891C91" w:rsidRDefault="00891C91">
            <w:pPr>
              <w:pStyle w:val="Compact"/>
            </w:pPr>
            <w:r>
              <w:t>2.0.0</w:t>
            </w:r>
          </w:p>
        </w:tc>
      </w:tr>
    </w:tbl>
    <w:p w14:paraId="7A4B349B" w14:textId="77777777" w:rsidR="00891C91" w:rsidRDefault="00891C91" w:rsidP="00F2412B">
      <w:pPr>
        <w:pStyle w:val="affffff0"/>
      </w:pPr>
      <w:r>
        <w:rPr>
          <w:b/>
          <w:bCs/>
        </w:rPr>
        <w:t>Test Case Description</w:t>
      </w:r>
      <w:r>
        <w:br/>
        <w:t>Home/STAY should watch perimeter sensors but ignore interior motion.</w:t>
      </w:r>
    </w:p>
    <w:p w14:paraId="322E22B5" w14:textId="77777777" w:rsidR="00891C91" w:rsidRDefault="00891C91" w:rsidP="00F2412B">
      <w:pPr>
        <w:pStyle w:val="affffff0"/>
      </w:pPr>
      <w:r>
        <w:rPr>
          <w:b/>
          <w:bCs/>
        </w:rPr>
        <w:t>Input Specifications</w:t>
      </w:r>
      <w:r>
        <w:br/>
        <w:t>- Arm STAY, trigger door sensor then motion sensor.</w:t>
      </w:r>
    </w:p>
    <w:p w14:paraId="2EF65219" w14:textId="77777777" w:rsidR="00891C91" w:rsidRDefault="00891C91" w:rsidP="00F2412B">
      <w:pPr>
        <w:pStyle w:val="affffff0"/>
      </w:pPr>
      <w:r>
        <w:rPr>
          <w:b/>
          <w:bCs/>
        </w:rPr>
        <w:lastRenderedPageBreak/>
        <w:t>Expected Result</w:t>
      </w:r>
      <w:r>
        <w:br/>
        <w:t>- Door event enters ENTRY_DELAY; motion event ignored.</w:t>
      </w:r>
    </w:p>
    <w:p w14:paraId="3AB8427A" w14:textId="77777777" w:rsidR="00891C91" w:rsidRDefault="00891C91" w:rsidP="00F2412B">
      <w:pPr>
        <w:pStyle w:val="affffff0"/>
      </w:pPr>
      <w:r>
        <w:rPr>
          <w:b/>
          <w:bCs/>
        </w:rPr>
        <w:t>Actual Result (Pass/Fail/Exception)</w:t>
      </w:r>
      <w:r>
        <w:br/>
        <w:t xml:space="preserve">- Pass: logs show door </w:t>
      </w:r>
      <w:proofErr w:type="gramStart"/>
      <w:r>
        <w:t>countdown,</w:t>
      </w:r>
      <w:proofErr w:type="gramEnd"/>
      <w:r>
        <w:t xml:space="preserve"> motion produces no change.</w:t>
      </w:r>
    </w:p>
    <w:p w14:paraId="49DB2167" w14:textId="77777777" w:rsidR="00891C91" w:rsidRDefault="00891C91" w:rsidP="00F2412B">
      <w:pPr>
        <w:pStyle w:val="affffff0"/>
      </w:pPr>
      <w:r>
        <w:rPr>
          <w:b/>
          <w:bCs/>
        </w:rPr>
        <w:t>Comment (including references)</w:t>
      </w:r>
      <w:r>
        <w:br/>
        <w:t>SRS UC2b selective arming; SDS VI.2f zone handling.</w:t>
      </w:r>
    </w:p>
    <w:p w14:paraId="380D51AD" w14:textId="693CA37A" w:rsidR="00891C91" w:rsidRPr="00F2412B" w:rsidRDefault="00891C91" w:rsidP="00F2412B">
      <w:pPr>
        <w:pStyle w:val="4"/>
        <w:rPr>
          <w:lang w:val="en-US"/>
        </w:rPr>
      </w:pPr>
      <w:bookmarkStart w:id="87" w:name="X4d30c51ccd721d34e3d20d8670ee7ff7176ef35"/>
      <w:bookmarkEnd w:id="86"/>
      <w:r>
        <w:rPr>
          <w:rFonts w:hint="eastAsia"/>
          <w:lang w:val="en-US"/>
        </w:rPr>
        <w:t xml:space="preserve">5. </w:t>
      </w:r>
      <w:proofErr w:type="spellStart"/>
      <w:r w:rsidRPr="00F2412B">
        <w:rPr>
          <w:rStyle w:val="VerbatimChar"/>
          <w:lang w:val="en-US"/>
        </w:rPr>
        <w:t>test_home_mode_motion_ignored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111"/>
        <w:gridCol w:w="2615"/>
      </w:tblGrid>
      <w:tr w:rsidR="00891C91" w14:paraId="2C67B9D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2032380" w14:textId="77777777" w:rsidR="00891C91" w:rsidRDefault="00891C91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D75D48A" w14:textId="77777777" w:rsidR="00891C91" w:rsidRDefault="00891C91">
            <w:pPr>
              <w:pStyle w:val="Compact"/>
            </w:pPr>
            <w:r>
              <w:t>Value</w:t>
            </w:r>
          </w:p>
        </w:tc>
      </w:tr>
      <w:tr w:rsidR="00891C91" w14:paraId="747EA572" w14:textId="77777777">
        <w:tc>
          <w:tcPr>
            <w:tcW w:w="0" w:type="auto"/>
            <w:hideMark/>
          </w:tcPr>
          <w:p w14:paraId="2250D20F" w14:textId="77777777" w:rsidR="00891C91" w:rsidRDefault="00891C91">
            <w:pPr>
              <w:pStyle w:val="Compact"/>
            </w:pPr>
            <w:r>
              <w:t>Class</w:t>
            </w:r>
          </w:p>
        </w:tc>
        <w:tc>
          <w:tcPr>
            <w:tcW w:w="0" w:type="auto"/>
            <w:hideMark/>
          </w:tcPr>
          <w:p w14:paraId="11974D56" w14:textId="77777777" w:rsidR="00891C91" w:rsidRDefault="00891C91">
            <w:pPr>
              <w:pStyle w:val="Compact"/>
            </w:pPr>
            <w:proofErr w:type="spellStart"/>
            <w:r>
              <w:t>SecuritySystem</w:t>
            </w:r>
            <w:proofErr w:type="spellEnd"/>
          </w:p>
        </w:tc>
      </w:tr>
      <w:tr w:rsidR="00891C91" w14:paraId="4E08A4FF" w14:textId="77777777">
        <w:tc>
          <w:tcPr>
            <w:tcW w:w="0" w:type="auto"/>
            <w:hideMark/>
          </w:tcPr>
          <w:p w14:paraId="399DF203" w14:textId="77777777" w:rsidR="00891C91" w:rsidRDefault="00891C91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hideMark/>
          </w:tcPr>
          <w:p w14:paraId="7B5A30A2" w14:textId="77777777" w:rsidR="00891C91" w:rsidRDefault="00891C91">
            <w:pPr>
              <w:pStyle w:val="Compact"/>
            </w:pPr>
            <w:proofErr w:type="spellStart"/>
            <w:r>
              <w:t>handle_sensor_event</w:t>
            </w:r>
            <w:proofErr w:type="spellEnd"/>
          </w:p>
        </w:tc>
      </w:tr>
      <w:tr w:rsidR="00891C91" w14:paraId="759B11C9" w14:textId="77777777">
        <w:tc>
          <w:tcPr>
            <w:tcW w:w="0" w:type="auto"/>
            <w:hideMark/>
          </w:tcPr>
          <w:p w14:paraId="3CAEA513" w14:textId="77777777" w:rsidR="00891C91" w:rsidRDefault="00891C91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12FFACF6" w14:textId="77777777" w:rsidR="00891C91" w:rsidRDefault="00891C91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891C91" w14:paraId="53F1E933" w14:textId="77777777">
        <w:tc>
          <w:tcPr>
            <w:tcW w:w="0" w:type="auto"/>
            <w:hideMark/>
          </w:tcPr>
          <w:p w14:paraId="5906439B" w14:textId="77777777" w:rsidR="00891C91" w:rsidRDefault="00891C91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605C6740" w14:textId="77777777" w:rsidR="00891C91" w:rsidRDefault="00891C91">
            <w:pPr>
              <w:pStyle w:val="Compact"/>
            </w:pPr>
            <w:r>
              <w:t>2025-11-25</w:t>
            </w:r>
          </w:p>
        </w:tc>
      </w:tr>
      <w:tr w:rsidR="00891C91" w14:paraId="29F8538A" w14:textId="77777777">
        <w:tc>
          <w:tcPr>
            <w:tcW w:w="0" w:type="auto"/>
            <w:hideMark/>
          </w:tcPr>
          <w:p w14:paraId="028C3966" w14:textId="77777777" w:rsidR="00891C91" w:rsidRDefault="00891C91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hideMark/>
          </w:tcPr>
          <w:p w14:paraId="5882B8CC" w14:textId="77777777" w:rsidR="00891C91" w:rsidRDefault="00891C91">
            <w:pPr>
              <w:pStyle w:val="Compact"/>
            </w:pPr>
            <w:r>
              <w:t>2.0.0</w:t>
            </w:r>
          </w:p>
        </w:tc>
      </w:tr>
    </w:tbl>
    <w:p w14:paraId="36A98F0E" w14:textId="77777777" w:rsidR="00891C91" w:rsidRDefault="00891C91" w:rsidP="00F2412B">
      <w:pPr>
        <w:pStyle w:val="affffff0"/>
      </w:pPr>
      <w:r>
        <w:rPr>
          <w:b/>
          <w:bCs/>
        </w:rPr>
        <w:t>Test Case Description</w:t>
      </w:r>
      <w:r>
        <w:br/>
        <w:t>Reinforces that interior-only events never change state under STAY.</w:t>
      </w:r>
    </w:p>
    <w:p w14:paraId="21E1CF39" w14:textId="77777777" w:rsidR="00891C91" w:rsidRDefault="00891C91" w:rsidP="00F2412B">
      <w:pPr>
        <w:pStyle w:val="affffff0"/>
      </w:pPr>
      <w:r>
        <w:rPr>
          <w:b/>
          <w:bCs/>
        </w:rPr>
        <w:t>Input Specifications</w:t>
      </w:r>
      <w:r>
        <w:br/>
        <w:t>- With STAY armed, emit motion event only.</w:t>
      </w:r>
    </w:p>
    <w:p w14:paraId="6ED78DF4" w14:textId="77777777" w:rsidR="00891C91" w:rsidRDefault="00891C91" w:rsidP="00F2412B">
      <w:pPr>
        <w:pStyle w:val="affffff0"/>
      </w:pPr>
      <w:r>
        <w:rPr>
          <w:b/>
          <w:bCs/>
        </w:rPr>
        <w:t>Expected Result</w:t>
      </w:r>
      <w:r>
        <w:br/>
        <w:t>- State stays STAY; no timers started.</w:t>
      </w:r>
    </w:p>
    <w:p w14:paraId="5E6DB815" w14:textId="77777777" w:rsidR="00891C91" w:rsidRDefault="00891C91" w:rsidP="00F2412B">
      <w:pPr>
        <w:pStyle w:val="affffff0"/>
      </w:pPr>
      <w:r>
        <w:rPr>
          <w:b/>
          <w:bCs/>
        </w:rPr>
        <w:t>Actual Result (Pass/Fail/Exception)</w:t>
      </w:r>
      <w:r>
        <w:br/>
        <w:t xml:space="preserve">- Pass: </w:t>
      </w:r>
      <w:r>
        <w:rPr>
          <w:rStyle w:val="VerbatimChar"/>
        </w:rPr>
        <w:t>_</w:t>
      </w:r>
      <w:proofErr w:type="spellStart"/>
      <w:r>
        <w:rPr>
          <w:rStyle w:val="VerbatimChar"/>
        </w:rPr>
        <w:t>pending_entry_delay</w:t>
      </w:r>
      <w:proofErr w:type="spellEnd"/>
      <w:r>
        <w:t xml:space="preserve"> remains </w:t>
      </w:r>
      <w:r>
        <w:rPr>
          <w:rStyle w:val="VerbatimChar"/>
        </w:rPr>
        <w:t>None</w:t>
      </w:r>
      <w:r>
        <w:t>.</w:t>
      </w:r>
    </w:p>
    <w:p w14:paraId="323BF3F1" w14:textId="77777777" w:rsidR="00891C91" w:rsidRDefault="00891C91" w:rsidP="00F2412B">
      <w:pPr>
        <w:pStyle w:val="affffff0"/>
      </w:pPr>
      <w:r>
        <w:rPr>
          <w:b/>
          <w:bCs/>
        </w:rPr>
        <w:t>Comment (including references)</w:t>
      </w:r>
      <w:r>
        <w:br/>
        <w:t>SRS UC2b alt; SDS VI.2f.</w:t>
      </w:r>
    </w:p>
    <w:p w14:paraId="7826937D" w14:textId="1ACAFDEA" w:rsidR="00891C91" w:rsidRPr="00F2412B" w:rsidRDefault="00891C91" w:rsidP="00F2412B">
      <w:pPr>
        <w:pStyle w:val="4"/>
        <w:rPr>
          <w:lang w:val="en-US"/>
        </w:rPr>
      </w:pPr>
      <w:bookmarkStart w:id="88" w:name="X63e7949b7e3ea8fcab17fcab8b46cbd5d8ebdd9"/>
      <w:bookmarkEnd w:id="87"/>
      <w:r>
        <w:rPr>
          <w:rFonts w:hint="eastAsia"/>
          <w:lang w:val="en-US"/>
        </w:rPr>
        <w:t xml:space="preserve">6. </w:t>
      </w:r>
      <w:proofErr w:type="spellStart"/>
      <w:r w:rsidRPr="00F2412B">
        <w:rPr>
          <w:rStyle w:val="VerbatimChar"/>
          <w:lang w:val="en-US"/>
        </w:rPr>
        <w:t>test_away_mode_motion_triggers_entry_delay_and_alarm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111"/>
        <w:gridCol w:w="3288"/>
      </w:tblGrid>
      <w:tr w:rsidR="00891C91" w14:paraId="7227443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AF5248F" w14:textId="77777777" w:rsidR="00891C91" w:rsidRDefault="00891C91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9886F6C" w14:textId="77777777" w:rsidR="00891C91" w:rsidRDefault="00891C91">
            <w:pPr>
              <w:pStyle w:val="Compact"/>
            </w:pPr>
            <w:r>
              <w:t>Value</w:t>
            </w:r>
          </w:p>
        </w:tc>
      </w:tr>
      <w:tr w:rsidR="00891C91" w14:paraId="7FBE3F7D" w14:textId="77777777">
        <w:tc>
          <w:tcPr>
            <w:tcW w:w="0" w:type="auto"/>
            <w:hideMark/>
          </w:tcPr>
          <w:p w14:paraId="6771FFB3" w14:textId="77777777" w:rsidR="00891C91" w:rsidRDefault="00891C91">
            <w:pPr>
              <w:pStyle w:val="Compact"/>
            </w:pPr>
            <w:r>
              <w:t>Class</w:t>
            </w:r>
          </w:p>
        </w:tc>
        <w:tc>
          <w:tcPr>
            <w:tcW w:w="0" w:type="auto"/>
            <w:hideMark/>
          </w:tcPr>
          <w:p w14:paraId="1B6B5590" w14:textId="77777777" w:rsidR="00891C91" w:rsidRDefault="00891C91">
            <w:pPr>
              <w:pStyle w:val="Compact"/>
            </w:pPr>
            <w:proofErr w:type="spellStart"/>
            <w:r>
              <w:t>SecuritySystem</w:t>
            </w:r>
            <w:proofErr w:type="spellEnd"/>
          </w:p>
        </w:tc>
      </w:tr>
      <w:tr w:rsidR="00891C91" w14:paraId="6295A4DA" w14:textId="77777777">
        <w:tc>
          <w:tcPr>
            <w:tcW w:w="0" w:type="auto"/>
            <w:hideMark/>
          </w:tcPr>
          <w:p w14:paraId="409697DF" w14:textId="77777777" w:rsidR="00891C91" w:rsidRDefault="00891C91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hideMark/>
          </w:tcPr>
          <w:p w14:paraId="6C4D0A6B" w14:textId="77777777" w:rsidR="00891C91" w:rsidRDefault="00891C91">
            <w:pPr>
              <w:pStyle w:val="Compact"/>
            </w:pPr>
            <w:proofErr w:type="spellStart"/>
            <w:r>
              <w:t>handle_sensor_event</w:t>
            </w:r>
            <w:proofErr w:type="spellEnd"/>
            <w:r>
              <w:t xml:space="preserve"> / tick</w:t>
            </w:r>
          </w:p>
        </w:tc>
      </w:tr>
      <w:tr w:rsidR="00891C91" w14:paraId="03AB6A25" w14:textId="77777777">
        <w:tc>
          <w:tcPr>
            <w:tcW w:w="0" w:type="auto"/>
            <w:hideMark/>
          </w:tcPr>
          <w:p w14:paraId="21E2344F" w14:textId="77777777" w:rsidR="00891C91" w:rsidRDefault="00891C91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7DFD90DD" w14:textId="77777777" w:rsidR="00891C91" w:rsidRDefault="00891C91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891C91" w14:paraId="72DB4A2B" w14:textId="77777777">
        <w:tc>
          <w:tcPr>
            <w:tcW w:w="0" w:type="auto"/>
            <w:hideMark/>
          </w:tcPr>
          <w:p w14:paraId="6213CAA8" w14:textId="77777777" w:rsidR="00891C91" w:rsidRDefault="00891C91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2C52783B" w14:textId="77777777" w:rsidR="00891C91" w:rsidRDefault="00891C91">
            <w:pPr>
              <w:pStyle w:val="Compact"/>
            </w:pPr>
            <w:r>
              <w:t>2025-11-25</w:t>
            </w:r>
          </w:p>
        </w:tc>
      </w:tr>
      <w:tr w:rsidR="00891C91" w14:paraId="39FFDC24" w14:textId="77777777">
        <w:tc>
          <w:tcPr>
            <w:tcW w:w="0" w:type="auto"/>
            <w:hideMark/>
          </w:tcPr>
          <w:p w14:paraId="61B9528C" w14:textId="77777777" w:rsidR="00891C91" w:rsidRDefault="00891C91">
            <w:pPr>
              <w:pStyle w:val="Compact"/>
            </w:pPr>
            <w:r>
              <w:lastRenderedPageBreak/>
              <w:t>Version</w:t>
            </w:r>
          </w:p>
        </w:tc>
        <w:tc>
          <w:tcPr>
            <w:tcW w:w="0" w:type="auto"/>
            <w:hideMark/>
          </w:tcPr>
          <w:p w14:paraId="1DA0B9AD" w14:textId="77777777" w:rsidR="00891C91" w:rsidRDefault="00891C91">
            <w:pPr>
              <w:pStyle w:val="Compact"/>
            </w:pPr>
            <w:r>
              <w:t>2.0.0</w:t>
            </w:r>
          </w:p>
        </w:tc>
      </w:tr>
    </w:tbl>
    <w:p w14:paraId="27AD370F" w14:textId="77777777" w:rsidR="00891C91" w:rsidRDefault="00891C91" w:rsidP="00F2412B">
      <w:pPr>
        <w:pStyle w:val="affffff0"/>
      </w:pPr>
      <w:r>
        <w:rPr>
          <w:b/>
          <w:bCs/>
        </w:rPr>
        <w:t>Test Case Description</w:t>
      </w:r>
      <w:r>
        <w:br/>
        <w:t>Ensures motion sensors participate when the system is AWAY.</w:t>
      </w:r>
    </w:p>
    <w:p w14:paraId="3B25F618" w14:textId="77777777" w:rsidR="00891C91" w:rsidRDefault="00891C91" w:rsidP="00F2412B">
      <w:pPr>
        <w:pStyle w:val="affffff0"/>
      </w:pPr>
      <w:r>
        <w:rPr>
          <w:b/>
          <w:bCs/>
        </w:rPr>
        <w:t>Input Specifications</w:t>
      </w:r>
      <w:r>
        <w:br/>
        <w:t>- Arm AWAY, emit motion event, advance time beyond delay.</w:t>
      </w:r>
    </w:p>
    <w:p w14:paraId="3A5EC0AC" w14:textId="77777777" w:rsidR="00891C91" w:rsidRDefault="00891C91" w:rsidP="00F2412B">
      <w:pPr>
        <w:pStyle w:val="affffff0"/>
      </w:pPr>
      <w:r>
        <w:rPr>
          <w:b/>
          <w:bCs/>
        </w:rPr>
        <w:t>Expected Result</w:t>
      </w:r>
      <w:r>
        <w:br/>
        <w:t>- Entry delay engaged then escalates to ALARM_ACTIVE.</w:t>
      </w:r>
    </w:p>
    <w:p w14:paraId="60126B09" w14:textId="77777777" w:rsidR="00891C91" w:rsidRDefault="00891C91" w:rsidP="00F2412B">
      <w:pPr>
        <w:pStyle w:val="affffff0"/>
      </w:pPr>
      <w:r>
        <w:rPr>
          <w:b/>
          <w:bCs/>
        </w:rPr>
        <w:t>Actual Result (Pass/Fail/Exception)</w:t>
      </w:r>
      <w:r>
        <w:br/>
        <w:t>- Pass: siren triggered and monitoring notified.</w:t>
      </w:r>
    </w:p>
    <w:p w14:paraId="3DA12F55" w14:textId="77777777" w:rsidR="00891C91" w:rsidRDefault="00891C91" w:rsidP="00F2412B">
      <w:pPr>
        <w:pStyle w:val="affffff0"/>
      </w:pPr>
      <w:r>
        <w:rPr>
          <w:b/>
          <w:bCs/>
        </w:rPr>
        <w:t>Comment (including references)</w:t>
      </w:r>
      <w:r>
        <w:br/>
        <w:t>SRS UC2d; SDS VI.2d AWAY branch.</w:t>
      </w:r>
    </w:p>
    <w:p w14:paraId="1F49F3BA" w14:textId="73F0A621" w:rsidR="00891C91" w:rsidRPr="00F2412B" w:rsidRDefault="00891C91" w:rsidP="00F2412B">
      <w:pPr>
        <w:pStyle w:val="4"/>
        <w:rPr>
          <w:lang w:val="en-US"/>
        </w:rPr>
      </w:pPr>
      <w:bookmarkStart w:id="89" w:name="X4e87ad5420077e8b3d70e9d6caaa01d6f56eb42"/>
      <w:bookmarkEnd w:id="88"/>
      <w:r>
        <w:rPr>
          <w:rFonts w:hint="eastAsia"/>
          <w:lang w:val="en-US"/>
        </w:rPr>
        <w:t xml:space="preserve">7. </w:t>
      </w:r>
      <w:proofErr w:type="spellStart"/>
      <w:r w:rsidRPr="00F2412B">
        <w:rPr>
          <w:rStyle w:val="VerbatimChar"/>
          <w:lang w:val="en-US"/>
        </w:rPr>
        <w:t>test_zone_specific_arming_blocks_other_zones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111"/>
        <w:gridCol w:w="2519"/>
      </w:tblGrid>
      <w:tr w:rsidR="00891C91" w14:paraId="3C839D8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317D7DF" w14:textId="77777777" w:rsidR="00891C91" w:rsidRDefault="00891C91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4C173C7" w14:textId="77777777" w:rsidR="00891C91" w:rsidRDefault="00891C91">
            <w:pPr>
              <w:pStyle w:val="Compact"/>
            </w:pPr>
            <w:r>
              <w:t>Value</w:t>
            </w:r>
          </w:p>
        </w:tc>
      </w:tr>
      <w:tr w:rsidR="00891C91" w14:paraId="6CB6C7EB" w14:textId="77777777">
        <w:tc>
          <w:tcPr>
            <w:tcW w:w="0" w:type="auto"/>
            <w:hideMark/>
          </w:tcPr>
          <w:p w14:paraId="203FA7E7" w14:textId="77777777" w:rsidR="00891C91" w:rsidRDefault="00891C91">
            <w:pPr>
              <w:pStyle w:val="Compact"/>
            </w:pPr>
            <w:r>
              <w:t>Class</w:t>
            </w:r>
          </w:p>
        </w:tc>
        <w:tc>
          <w:tcPr>
            <w:tcW w:w="0" w:type="auto"/>
            <w:hideMark/>
          </w:tcPr>
          <w:p w14:paraId="45190A8E" w14:textId="77777777" w:rsidR="00891C91" w:rsidRDefault="00891C91">
            <w:pPr>
              <w:pStyle w:val="Compact"/>
            </w:pPr>
            <w:proofErr w:type="spellStart"/>
            <w:r>
              <w:t>SecuritySystem</w:t>
            </w:r>
            <w:proofErr w:type="spellEnd"/>
          </w:p>
        </w:tc>
      </w:tr>
      <w:tr w:rsidR="00891C91" w14:paraId="332BC0A3" w14:textId="77777777">
        <w:tc>
          <w:tcPr>
            <w:tcW w:w="0" w:type="auto"/>
            <w:hideMark/>
          </w:tcPr>
          <w:p w14:paraId="3B207683" w14:textId="77777777" w:rsidR="00891C91" w:rsidRDefault="00891C91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hideMark/>
          </w:tcPr>
          <w:p w14:paraId="676F480B" w14:textId="77777777" w:rsidR="00891C91" w:rsidRDefault="00891C91">
            <w:pPr>
              <w:pStyle w:val="Compact"/>
            </w:pPr>
            <w:proofErr w:type="spellStart"/>
            <w:r>
              <w:t>arm_selected_zones</w:t>
            </w:r>
            <w:proofErr w:type="spellEnd"/>
          </w:p>
        </w:tc>
      </w:tr>
      <w:tr w:rsidR="00891C91" w14:paraId="123465E6" w14:textId="77777777">
        <w:tc>
          <w:tcPr>
            <w:tcW w:w="0" w:type="auto"/>
            <w:hideMark/>
          </w:tcPr>
          <w:p w14:paraId="308A039C" w14:textId="77777777" w:rsidR="00891C91" w:rsidRDefault="00891C91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39B93BB5" w14:textId="77777777" w:rsidR="00891C91" w:rsidRDefault="00891C91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891C91" w14:paraId="0176BF59" w14:textId="77777777">
        <w:tc>
          <w:tcPr>
            <w:tcW w:w="0" w:type="auto"/>
            <w:hideMark/>
          </w:tcPr>
          <w:p w14:paraId="7F35E58B" w14:textId="77777777" w:rsidR="00891C91" w:rsidRDefault="00891C91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51B40027" w14:textId="77777777" w:rsidR="00891C91" w:rsidRDefault="00891C91">
            <w:pPr>
              <w:pStyle w:val="Compact"/>
            </w:pPr>
            <w:r>
              <w:t>2025-11-25</w:t>
            </w:r>
          </w:p>
        </w:tc>
      </w:tr>
      <w:tr w:rsidR="00891C91" w14:paraId="33461532" w14:textId="77777777">
        <w:tc>
          <w:tcPr>
            <w:tcW w:w="0" w:type="auto"/>
            <w:hideMark/>
          </w:tcPr>
          <w:p w14:paraId="43977161" w14:textId="77777777" w:rsidR="00891C91" w:rsidRDefault="00891C91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hideMark/>
          </w:tcPr>
          <w:p w14:paraId="23E56AFC" w14:textId="77777777" w:rsidR="00891C91" w:rsidRDefault="00891C91">
            <w:pPr>
              <w:pStyle w:val="Compact"/>
            </w:pPr>
            <w:r>
              <w:t>2.0.0</w:t>
            </w:r>
          </w:p>
        </w:tc>
      </w:tr>
    </w:tbl>
    <w:p w14:paraId="22A7FC3A" w14:textId="77777777" w:rsidR="00891C91" w:rsidRDefault="00891C91" w:rsidP="00F2412B">
      <w:pPr>
        <w:pStyle w:val="affffff0"/>
      </w:pPr>
      <w:r>
        <w:rPr>
          <w:b/>
          <w:bCs/>
        </w:rPr>
        <w:t>Test Case Description</w:t>
      </w:r>
      <w:r>
        <w:br/>
        <w:t>Verifies that when arming subset of zones, other zones remain idle.</w:t>
      </w:r>
    </w:p>
    <w:p w14:paraId="2184077A" w14:textId="77777777" w:rsidR="00891C91" w:rsidRDefault="00891C91" w:rsidP="00F2412B">
      <w:pPr>
        <w:pStyle w:val="affffff0"/>
      </w:pPr>
      <w:r>
        <w:rPr>
          <w:b/>
          <w:bCs/>
        </w:rPr>
        <w:t>Input Specifications</w:t>
      </w:r>
      <w:r>
        <w:br/>
        <w:t xml:space="preserve">- Arm </w:t>
      </w:r>
      <w:r>
        <w:rPr>
          <w:rStyle w:val="VerbatimChar"/>
        </w:rPr>
        <w:t>["Front Door"]</w:t>
      </w:r>
      <w:r>
        <w:t>, emit event from unarmed zone.</w:t>
      </w:r>
    </w:p>
    <w:p w14:paraId="611F94F5" w14:textId="77777777" w:rsidR="00891C91" w:rsidRDefault="00891C91" w:rsidP="00F2412B">
      <w:pPr>
        <w:pStyle w:val="affffff0"/>
      </w:pPr>
      <w:r>
        <w:rPr>
          <w:b/>
          <w:bCs/>
        </w:rPr>
        <w:t>Expected Result</w:t>
      </w:r>
      <w:r>
        <w:br/>
        <w:t>- Unarmed zone events ignored; armed zone event triggers delay.</w:t>
      </w:r>
    </w:p>
    <w:p w14:paraId="13A25957" w14:textId="77777777" w:rsidR="00891C91" w:rsidRDefault="00891C91" w:rsidP="00F2412B">
      <w:pPr>
        <w:pStyle w:val="affffff0"/>
      </w:pPr>
      <w:r>
        <w:rPr>
          <w:b/>
          <w:bCs/>
        </w:rPr>
        <w:t>Actual Result (Pass/Fail/Exception)</w:t>
      </w:r>
      <w:r>
        <w:br/>
        <w:t xml:space="preserve">- Pass: </w:t>
      </w:r>
      <w:r>
        <w:rPr>
          <w:rStyle w:val="VerbatimChar"/>
        </w:rPr>
        <w:t>_</w:t>
      </w:r>
      <w:proofErr w:type="spellStart"/>
      <w:r>
        <w:rPr>
          <w:rStyle w:val="VerbatimChar"/>
        </w:rPr>
        <w:t>armed_zones</w:t>
      </w:r>
      <w:proofErr w:type="spellEnd"/>
      <w:r>
        <w:t xml:space="preserve"> filter enforces behavior.</w:t>
      </w:r>
    </w:p>
    <w:p w14:paraId="564A2C61" w14:textId="77777777" w:rsidR="00891C91" w:rsidRDefault="00891C91" w:rsidP="00F2412B">
      <w:pPr>
        <w:pStyle w:val="affffff0"/>
      </w:pPr>
      <w:r>
        <w:rPr>
          <w:b/>
          <w:bCs/>
        </w:rPr>
        <w:lastRenderedPageBreak/>
        <w:t>Comment (including references)</w:t>
      </w:r>
      <w:r>
        <w:br/>
        <w:t>SRS UC2b; SDS VI.2f zone assignments.</w:t>
      </w:r>
    </w:p>
    <w:p w14:paraId="3FE90DA2" w14:textId="6B982B81" w:rsidR="00891C91" w:rsidRPr="00F2412B" w:rsidRDefault="00891C91" w:rsidP="00F2412B">
      <w:pPr>
        <w:pStyle w:val="4"/>
        <w:rPr>
          <w:lang w:val="en-US"/>
        </w:rPr>
      </w:pPr>
      <w:bookmarkStart w:id="90" w:name="X5cff5a10a173fc39150ca042adb9a75cf860ff0"/>
      <w:bookmarkEnd w:id="89"/>
      <w:r>
        <w:rPr>
          <w:rFonts w:hint="eastAsia"/>
          <w:lang w:val="en-US"/>
        </w:rPr>
        <w:t xml:space="preserve">8. </w:t>
      </w:r>
      <w:proofErr w:type="spellStart"/>
      <w:r w:rsidRPr="00F2412B">
        <w:rPr>
          <w:rStyle w:val="VerbatimChar"/>
          <w:lang w:val="en-US"/>
        </w:rPr>
        <w:t>test_readiness_check_blocks_arming_when_door_open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111"/>
        <w:gridCol w:w="2016"/>
      </w:tblGrid>
      <w:tr w:rsidR="00891C91" w14:paraId="6CF5409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ABCD92A" w14:textId="77777777" w:rsidR="00891C91" w:rsidRDefault="00891C91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9E40DE0" w14:textId="77777777" w:rsidR="00891C91" w:rsidRDefault="00891C91">
            <w:pPr>
              <w:pStyle w:val="Compact"/>
            </w:pPr>
            <w:r>
              <w:t>Value</w:t>
            </w:r>
          </w:p>
        </w:tc>
      </w:tr>
      <w:tr w:rsidR="00891C91" w14:paraId="4A948565" w14:textId="77777777">
        <w:tc>
          <w:tcPr>
            <w:tcW w:w="0" w:type="auto"/>
            <w:hideMark/>
          </w:tcPr>
          <w:p w14:paraId="17BC92A4" w14:textId="77777777" w:rsidR="00891C91" w:rsidRDefault="00891C91">
            <w:pPr>
              <w:pStyle w:val="Compact"/>
            </w:pPr>
            <w:r>
              <w:t>Class</w:t>
            </w:r>
          </w:p>
        </w:tc>
        <w:tc>
          <w:tcPr>
            <w:tcW w:w="0" w:type="auto"/>
            <w:hideMark/>
          </w:tcPr>
          <w:p w14:paraId="38525BB2" w14:textId="77777777" w:rsidR="00891C91" w:rsidRDefault="00891C91">
            <w:pPr>
              <w:pStyle w:val="Compact"/>
            </w:pPr>
            <w:proofErr w:type="spellStart"/>
            <w:r>
              <w:t>SecuritySystem</w:t>
            </w:r>
            <w:proofErr w:type="spellEnd"/>
          </w:p>
        </w:tc>
      </w:tr>
      <w:tr w:rsidR="00891C91" w14:paraId="601C9386" w14:textId="77777777">
        <w:tc>
          <w:tcPr>
            <w:tcW w:w="0" w:type="auto"/>
            <w:hideMark/>
          </w:tcPr>
          <w:p w14:paraId="3ECE4357" w14:textId="77777777" w:rsidR="00891C91" w:rsidRDefault="00891C91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hideMark/>
          </w:tcPr>
          <w:p w14:paraId="09FA3DAC" w14:textId="77777777" w:rsidR="00891C91" w:rsidRDefault="00891C91">
            <w:pPr>
              <w:pStyle w:val="Compact"/>
            </w:pPr>
            <w:r>
              <w:t>arm</w:t>
            </w:r>
          </w:p>
        </w:tc>
      </w:tr>
      <w:tr w:rsidR="00891C91" w14:paraId="476610A3" w14:textId="77777777">
        <w:tc>
          <w:tcPr>
            <w:tcW w:w="0" w:type="auto"/>
            <w:hideMark/>
          </w:tcPr>
          <w:p w14:paraId="435463AE" w14:textId="77777777" w:rsidR="00891C91" w:rsidRDefault="00891C91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1780E88C" w14:textId="77777777" w:rsidR="00891C91" w:rsidRDefault="00891C91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891C91" w14:paraId="7A223273" w14:textId="77777777">
        <w:tc>
          <w:tcPr>
            <w:tcW w:w="0" w:type="auto"/>
            <w:hideMark/>
          </w:tcPr>
          <w:p w14:paraId="31990586" w14:textId="77777777" w:rsidR="00891C91" w:rsidRDefault="00891C91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5675A405" w14:textId="77777777" w:rsidR="00891C91" w:rsidRDefault="00891C91">
            <w:pPr>
              <w:pStyle w:val="Compact"/>
            </w:pPr>
            <w:r>
              <w:t>2025-11-25</w:t>
            </w:r>
          </w:p>
        </w:tc>
      </w:tr>
      <w:tr w:rsidR="00891C91" w14:paraId="41152C9A" w14:textId="77777777">
        <w:tc>
          <w:tcPr>
            <w:tcW w:w="0" w:type="auto"/>
            <w:hideMark/>
          </w:tcPr>
          <w:p w14:paraId="0CF64F6E" w14:textId="77777777" w:rsidR="00891C91" w:rsidRDefault="00891C91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hideMark/>
          </w:tcPr>
          <w:p w14:paraId="6051E6EE" w14:textId="77777777" w:rsidR="00891C91" w:rsidRDefault="00891C91">
            <w:pPr>
              <w:pStyle w:val="Compact"/>
            </w:pPr>
            <w:r>
              <w:t>2.0.0</w:t>
            </w:r>
          </w:p>
        </w:tc>
      </w:tr>
    </w:tbl>
    <w:p w14:paraId="645CD840" w14:textId="77777777" w:rsidR="00891C91" w:rsidRDefault="00891C91" w:rsidP="00F2412B">
      <w:pPr>
        <w:pStyle w:val="affffff0"/>
      </w:pPr>
      <w:r>
        <w:rPr>
          <w:b/>
          <w:bCs/>
        </w:rPr>
        <w:t>Test Case Description</w:t>
      </w:r>
      <w:r>
        <w:br/>
        <w:t>Readiness logic should refuse to arm when sensors report open/active.</w:t>
      </w:r>
    </w:p>
    <w:p w14:paraId="58E0F3F4" w14:textId="77777777" w:rsidR="00891C91" w:rsidRDefault="00891C91" w:rsidP="00F2412B">
      <w:pPr>
        <w:pStyle w:val="affffff0"/>
      </w:pPr>
      <w:r>
        <w:rPr>
          <w:b/>
          <w:bCs/>
        </w:rPr>
        <w:t>Input Specifications</w:t>
      </w:r>
      <w:r>
        <w:br/>
        <w:t xml:space="preserve">- Mark door sensor OPEN, attempt </w:t>
      </w:r>
      <w:proofErr w:type="gramStart"/>
      <w:r>
        <w:rPr>
          <w:rStyle w:val="VerbatimChar"/>
        </w:rPr>
        <w:t>arm(</w:t>
      </w:r>
      <w:proofErr w:type="spellStart"/>
      <w:proofErr w:type="gramEnd"/>
      <w:r>
        <w:rPr>
          <w:rStyle w:val="VerbatimChar"/>
        </w:rPr>
        <w:t>SecurityMode.AWAY</w:t>
      </w:r>
      <w:proofErr w:type="spellEnd"/>
      <w:r>
        <w:rPr>
          <w:rStyle w:val="VerbatimChar"/>
        </w:rPr>
        <w:t>)</w:t>
      </w:r>
      <w:r>
        <w:t>.</w:t>
      </w:r>
    </w:p>
    <w:p w14:paraId="48FBB646" w14:textId="77777777" w:rsidR="00891C91" w:rsidRDefault="00891C91" w:rsidP="00F2412B">
      <w:pPr>
        <w:pStyle w:val="affffff0"/>
      </w:pPr>
      <w:r>
        <w:rPr>
          <w:b/>
          <w:bCs/>
        </w:rPr>
        <w:t>Expected Result</w:t>
      </w:r>
      <w:r>
        <w:br/>
        <w:t xml:space="preserve">- Returns </w:t>
      </w:r>
      <w:r>
        <w:rPr>
          <w:rStyle w:val="VerbatimChar"/>
        </w:rPr>
        <w:t>False</w:t>
      </w:r>
      <w:r>
        <w:t>, readiness warning issued, state remains DISARMED.</w:t>
      </w:r>
    </w:p>
    <w:p w14:paraId="7B8C8513" w14:textId="77777777" w:rsidR="00891C91" w:rsidRDefault="00891C91" w:rsidP="00F2412B">
      <w:pPr>
        <w:pStyle w:val="affffff0"/>
      </w:pPr>
      <w:r>
        <w:rPr>
          <w:b/>
          <w:bCs/>
        </w:rPr>
        <w:t>Actual Result (Pass/Fail/Exception)</w:t>
      </w:r>
      <w:r>
        <w:br/>
        <w:t xml:space="preserve">- Pass: </w:t>
      </w:r>
      <w:r>
        <w:rPr>
          <w:rStyle w:val="VerbatimChar"/>
        </w:rPr>
        <w:t>arm</w:t>
      </w:r>
      <w:r>
        <w:t xml:space="preserve"> rejects request and records readiness issue.</w:t>
      </w:r>
    </w:p>
    <w:p w14:paraId="58DA2E73" w14:textId="77777777" w:rsidR="00891C91" w:rsidRDefault="00891C91" w:rsidP="00F2412B">
      <w:pPr>
        <w:pStyle w:val="affffff0"/>
      </w:pPr>
      <w:r>
        <w:rPr>
          <w:b/>
          <w:bCs/>
        </w:rPr>
        <w:t>Comment (including references)</w:t>
      </w:r>
      <w:r>
        <w:br/>
        <w:t>SRS UC2f readiness; SDS VI.2d guard.</w:t>
      </w:r>
    </w:p>
    <w:p w14:paraId="01DBD302" w14:textId="026CA147" w:rsidR="00891C91" w:rsidRPr="00F2412B" w:rsidRDefault="00891C91" w:rsidP="00F2412B">
      <w:pPr>
        <w:pStyle w:val="4"/>
        <w:rPr>
          <w:lang w:val="en-US"/>
        </w:rPr>
      </w:pPr>
      <w:bookmarkStart w:id="91" w:name="X53377ccefd25f59dd4c3308a31bccded5273563"/>
      <w:bookmarkEnd w:id="90"/>
      <w:r>
        <w:rPr>
          <w:rFonts w:hint="eastAsia"/>
          <w:lang w:val="en-US"/>
        </w:rPr>
        <w:t xml:space="preserve">9. </w:t>
      </w:r>
      <w:proofErr w:type="spellStart"/>
      <w:r w:rsidRPr="00F2412B">
        <w:rPr>
          <w:rStyle w:val="VerbatimChar"/>
          <w:lang w:val="en-US"/>
        </w:rPr>
        <w:t>test_trigger_panic_from_disarmed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111"/>
        <w:gridCol w:w="2016"/>
      </w:tblGrid>
      <w:tr w:rsidR="00891C91" w14:paraId="70F548C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93A9345" w14:textId="77777777" w:rsidR="00891C91" w:rsidRDefault="00891C91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730A9F8" w14:textId="77777777" w:rsidR="00891C91" w:rsidRDefault="00891C91">
            <w:pPr>
              <w:pStyle w:val="Compact"/>
            </w:pPr>
            <w:r>
              <w:t>Value</w:t>
            </w:r>
          </w:p>
        </w:tc>
      </w:tr>
      <w:tr w:rsidR="00891C91" w14:paraId="6F107926" w14:textId="77777777">
        <w:tc>
          <w:tcPr>
            <w:tcW w:w="0" w:type="auto"/>
            <w:hideMark/>
          </w:tcPr>
          <w:p w14:paraId="0CF641FB" w14:textId="77777777" w:rsidR="00891C91" w:rsidRDefault="00891C91">
            <w:pPr>
              <w:pStyle w:val="Compact"/>
            </w:pPr>
            <w:r>
              <w:t>Class</w:t>
            </w:r>
          </w:p>
        </w:tc>
        <w:tc>
          <w:tcPr>
            <w:tcW w:w="0" w:type="auto"/>
            <w:hideMark/>
          </w:tcPr>
          <w:p w14:paraId="5E4DF081" w14:textId="77777777" w:rsidR="00891C91" w:rsidRDefault="00891C91">
            <w:pPr>
              <w:pStyle w:val="Compact"/>
            </w:pPr>
            <w:proofErr w:type="spellStart"/>
            <w:r>
              <w:t>SecuritySystem</w:t>
            </w:r>
            <w:proofErr w:type="spellEnd"/>
          </w:p>
        </w:tc>
      </w:tr>
      <w:tr w:rsidR="00891C91" w14:paraId="56152C90" w14:textId="77777777">
        <w:tc>
          <w:tcPr>
            <w:tcW w:w="0" w:type="auto"/>
            <w:hideMark/>
          </w:tcPr>
          <w:p w14:paraId="6604A369" w14:textId="77777777" w:rsidR="00891C91" w:rsidRDefault="00891C91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hideMark/>
          </w:tcPr>
          <w:p w14:paraId="5AFDCFAE" w14:textId="77777777" w:rsidR="00891C91" w:rsidRDefault="00891C91">
            <w:pPr>
              <w:pStyle w:val="Compact"/>
            </w:pPr>
            <w:proofErr w:type="spellStart"/>
            <w:r>
              <w:t>trigger_panic</w:t>
            </w:r>
            <w:proofErr w:type="spellEnd"/>
          </w:p>
        </w:tc>
      </w:tr>
      <w:tr w:rsidR="00891C91" w14:paraId="332055B8" w14:textId="77777777">
        <w:tc>
          <w:tcPr>
            <w:tcW w:w="0" w:type="auto"/>
            <w:hideMark/>
          </w:tcPr>
          <w:p w14:paraId="055B6ECD" w14:textId="77777777" w:rsidR="00891C91" w:rsidRDefault="00891C91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1FB663D3" w14:textId="77777777" w:rsidR="00891C91" w:rsidRDefault="00891C91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891C91" w14:paraId="0B381363" w14:textId="77777777">
        <w:tc>
          <w:tcPr>
            <w:tcW w:w="0" w:type="auto"/>
            <w:hideMark/>
          </w:tcPr>
          <w:p w14:paraId="7A8532EE" w14:textId="77777777" w:rsidR="00891C91" w:rsidRDefault="00891C91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62FFD26A" w14:textId="77777777" w:rsidR="00891C91" w:rsidRDefault="00891C91">
            <w:pPr>
              <w:pStyle w:val="Compact"/>
            </w:pPr>
            <w:r>
              <w:t>2025-11-25</w:t>
            </w:r>
          </w:p>
        </w:tc>
      </w:tr>
      <w:tr w:rsidR="00891C91" w14:paraId="7874669E" w14:textId="77777777">
        <w:tc>
          <w:tcPr>
            <w:tcW w:w="0" w:type="auto"/>
            <w:hideMark/>
          </w:tcPr>
          <w:p w14:paraId="014C7F81" w14:textId="77777777" w:rsidR="00891C91" w:rsidRDefault="00891C91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hideMark/>
          </w:tcPr>
          <w:p w14:paraId="6EC436BA" w14:textId="77777777" w:rsidR="00891C91" w:rsidRDefault="00891C91">
            <w:pPr>
              <w:pStyle w:val="Compact"/>
            </w:pPr>
            <w:r>
              <w:t>2.0.0</w:t>
            </w:r>
          </w:p>
        </w:tc>
      </w:tr>
    </w:tbl>
    <w:p w14:paraId="2491BA1B" w14:textId="77777777" w:rsidR="00891C91" w:rsidRDefault="00891C91" w:rsidP="00F2412B">
      <w:pPr>
        <w:pStyle w:val="affffff0"/>
      </w:pPr>
      <w:r>
        <w:rPr>
          <w:b/>
          <w:bCs/>
        </w:rPr>
        <w:t>Test Case Description</w:t>
      </w:r>
      <w:r>
        <w:br/>
        <w:t>Confirms panic operates even when system is DISARMED.</w:t>
      </w:r>
    </w:p>
    <w:p w14:paraId="059D5748" w14:textId="77777777" w:rsidR="00891C91" w:rsidRDefault="00891C91" w:rsidP="00F2412B">
      <w:pPr>
        <w:pStyle w:val="affffff0"/>
      </w:pPr>
      <w:r>
        <w:rPr>
          <w:b/>
          <w:bCs/>
        </w:rPr>
        <w:lastRenderedPageBreak/>
        <w:t>Input Specifications</w:t>
      </w:r>
      <w:r>
        <w:br/>
        <w:t xml:space="preserve">- With DISARMED state, call </w:t>
      </w:r>
      <w:proofErr w:type="spellStart"/>
      <w:r>
        <w:rPr>
          <w:rStyle w:val="VerbatimChar"/>
        </w:rPr>
        <w:t>trigger_</w:t>
      </w:r>
      <w:proofErr w:type="gramStart"/>
      <w:r>
        <w:rPr>
          <w:rStyle w:val="VerbatimChar"/>
        </w:rPr>
        <w:t>panic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>.</w:t>
      </w:r>
    </w:p>
    <w:p w14:paraId="002A24D9" w14:textId="77777777" w:rsidR="00891C91" w:rsidRDefault="00891C91" w:rsidP="00F2412B">
      <w:pPr>
        <w:pStyle w:val="affffff0"/>
      </w:pPr>
      <w:r>
        <w:rPr>
          <w:b/>
          <w:bCs/>
        </w:rPr>
        <w:t>Expected Result</w:t>
      </w:r>
      <w:r>
        <w:br/>
        <w:t xml:space="preserve">- Immediate </w:t>
      </w:r>
      <w:r>
        <w:rPr>
          <w:rStyle w:val="VerbatimChar"/>
        </w:rPr>
        <w:t>ALARM_ACTIVE</w:t>
      </w:r>
      <w:r>
        <w:t>, monitoring reason PANIC, siren activated.</w:t>
      </w:r>
    </w:p>
    <w:p w14:paraId="6BD45B71" w14:textId="77777777" w:rsidR="00891C91" w:rsidRDefault="00891C91" w:rsidP="00F2412B">
      <w:pPr>
        <w:pStyle w:val="affffff0"/>
      </w:pPr>
      <w:r>
        <w:rPr>
          <w:b/>
          <w:bCs/>
        </w:rPr>
        <w:t>Actual Result (Pass/Fail/Exception)</w:t>
      </w:r>
      <w:r>
        <w:br/>
        <w:t>- Pass: logs show panic escalation without entry delay.</w:t>
      </w:r>
    </w:p>
    <w:p w14:paraId="7346347C" w14:textId="4CC4EA40" w:rsidR="00F2412B" w:rsidRDefault="00891C91" w:rsidP="00F2412B">
      <w:pPr>
        <w:pStyle w:val="affffff0"/>
      </w:pPr>
      <w:bookmarkStart w:id="92" w:name="a.-alarm-core-securitysystem"/>
      <w:r>
        <w:rPr>
          <w:b/>
          <w:bCs/>
        </w:rPr>
        <w:t>Comment (including references)</w:t>
      </w:r>
      <w:r>
        <w:br/>
        <w:t>SRS UC2g; SDS VI.2h panic wiring.</w:t>
      </w:r>
      <w:bookmarkEnd w:id="91"/>
      <w:bookmarkEnd w:id="92"/>
    </w:p>
    <w:p w14:paraId="298A3B1B" w14:textId="77777777" w:rsidR="0077132E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384A33CB" w14:textId="77777777" w:rsidR="00C344E7" w:rsidRPr="00C344E7" w:rsidRDefault="00C344E7" w:rsidP="00C344E7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Lifecycle</w:t>
      </w:r>
      <w:proofErr w:type="spellEnd"/>
    </w:p>
    <w:p w14:paraId="11B1B5BC" w14:textId="77777777" w:rsidR="00C344E7" w:rsidRPr="00C344E7" w:rsidRDefault="00C344E7" w:rsidP="00C344E7">
      <w:pPr>
        <w:pStyle w:val="4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C344E7">
        <w:rPr>
          <w:rFonts w:ascii="Google Sans" w:eastAsia="Google Sans" w:hAnsi="Google Sans" w:cs="Google Sans"/>
          <w:color w:val="1F1F1F"/>
          <w:lang w:val="en-US"/>
        </w:rPr>
        <w:t>1. System</w:t>
      </w:r>
    </w:p>
    <w:p w14:paraId="6995AF9B" w14:textId="77777777" w:rsidR="00C344E7" w:rsidRPr="00C344E7" w:rsidRDefault="00C344E7" w:rsidP="00C344E7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urn_on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2E7EC3FF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n_from_off_stat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01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56F3366C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31DCAF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EC179E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52CD69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9EF3CA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EFB3A2B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7E99F84B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B7BACEB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A58B7C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E5054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407C6CA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61F8FE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73D75525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6EA6F0B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OFF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uccessfu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a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com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READY.</w:t>
      </w:r>
    </w:p>
    <w:p w14:paraId="0AB2C38E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0704C7CD" w14:textId="77777777" w:rsidR="00C344E7" w:rsidRPr="00C344E7" w:rsidRDefault="00C344E7" w:rsidP="00C344E7">
      <w:pPr>
        <w:widowControl w:val="0"/>
        <w:numPr>
          <w:ilvl w:val="0"/>
          <w:numId w:val="214"/>
        </w:numPr>
        <w:spacing w:after="120" w:line="273" w:lineRule="auto"/>
        <w:rPr>
          <w:lang w:val="en-US"/>
        </w:rPr>
      </w:pPr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System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OFF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struct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)</w:t>
      </w:r>
    </w:p>
    <w:p w14:paraId="5D71B333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DF4A06A" w14:textId="77777777" w:rsidR="00C344E7" w:rsidRDefault="00C344E7" w:rsidP="00C344E7">
      <w:pPr>
        <w:widowControl w:val="0"/>
        <w:numPr>
          <w:ilvl w:val="0"/>
          <w:numId w:val="21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Instanti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System (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itiall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OFF).</w:t>
      </w:r>
    </w:p>
    <w:p w14:paraId="5CBAEA22" w14:textId="77777777" w:rsidR="00C344E7" w:rsidRDefault="00C344E7" w:rsidP="00C344E7">
      <w:pPr>
        <w:widowControl w:val="0"/>
        <w:numPr>
          <w:ilvl w:val="0"/>
          <w:numId w:val="21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09B4FC49" w14:textId="77777777" w:rsidR="00C344E7" w:rsidRPr="00C344E7" w:rsidRDefault="00C344E7" w:rsidP="00C344E7">
      <w:pPr>
        <w:widowControl w:val="0"/>
        <w:numPr>
          <w:ilvl w:val="0"/>
          <w:numId w:val="21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F3F3F80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3874208A" w14:textId="77777777" w:rsidR="00C344E7" w:rsidRDefault="00C344E7" w:rsidP="00C344E7">
      <w:pPr>
        <w:widowControl w:val="0"/>
        <w:numPr>
          <w:ilvl w:val="0"/>
          <w:numId w:val="21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()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turn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rue</w:t>
      </w:r>
      <w:proofErr w:type="spellEnd"/>
    </w:p>
    <w:p w14:paraId="5A111E88" w14:textId="77777777" w:rsidR="00C344E7" w:rsidRDefault="00C344E7" w:rsidP="00C344E7">
      <w:pPr>
        <w:widowControl w:val="0"/>
        <w:numPr>
          <w:ilvl w:val="0"/>
          <w:numId w:val="21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ystem_st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become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ystemState.READY</w:t>
      </w:r>
      <w:proofErr w:type="spellEnd"/>
    </w:p>
    <w:p w14:paraId="5DCD1D6C" w14:textId="77777777" w:rsidR="00C344E7" w:rsidRPr="00C344E7" w:rsidRDefault="00C344E7" w:rsidP="00C344E7">
      <w:pPr>
        <w:widowControl w:val="0"/>
        <w:numPr>
          <w:ilvl w:val="0"/>
          <w:numId w:val="218"/>
        </w:numPr>
        <w:spacing w:after="120" w:line="273" w:lineRule="auto"/>
        <w:rPr>
          <w:lang w:val="en-US"/>
        </w:rPr>
      </w:pPr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All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mponent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itializ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no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Non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)</w:t>
      </w:r>
    </w:p>
    <w:p w14:paraId="20EEA628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E6911E9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lastRenderedPageBreak/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1FE11F7E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A81E464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iagra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, SDS</w:t>
      </w:r>
    </w:p>
    <w:p w14:paraId="04238BFA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n_when_already_running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02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783E1832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BD9969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EB335B3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C1FE4B9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E967F19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96BF84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4BE32368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133301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C810C3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D37C3BC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5CDFCB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0264D5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63D2396D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2F1F2FA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ll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read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unn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initializ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ponent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67031545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7C53D799" w14:textId="77777777" w:rsidR="00C344E7" w:rsidRPr="00C344E7" w:rsidRDefault="00C344E7" w:rsidP="00C344E7">
      <w:pPr>
        <w:widowControl w:val="0"/>
        <w:numPr>
          <w:ilvl w:val="0"/>
          <w:numId w:val="220"/>
        </w:numPr>
        <w:spacing w:after="120" w:line="273" w:lineRule="auto"/>
        <w:rPr>
          <w:lang w:val="en-US"/>
        </w:rPr>
      </w:pPr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System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lread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reviousl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)</w:t>
      </w:r>
    </w:p>
    <w:p w14:paraId="3782F920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69C13DF" w14:textId="77777777" w:rsidR="00C344E7" w:rsidRDefault="00C344E7" w:rsidP="00C344E7">
      <w:pPr>
        <w:widowControl w:val="0"/>
        <w:numPr>
          <w:ilvl w:val="0"/>
          <w:numId w:val="22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Ensu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yste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READY.</w:t>
      </w:r>
    </w:p>
    <w:p w14:paraId="1CB32449" w14:textId="77777777" w:rsidR="00C344E7" w:rsidRDefault="00C344E7" w:rsidP="00C344E7">
      <w:pPr>
        <w:widowControl w:val="0"/>
        <w:numPr>
          <w:ilvl w:val="0"/>
          <w:numId w:val="222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()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ga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F83C8EE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1DC02615" w14:textId="77777777" w:rsidR="00C344E7" w:rsidRDefault="00C344E7" w:rsidP="00C344E7">
      <w:pPr>
        <w:widowControl w:val="0"/>
        <w:numPr>
          <w:ilvl w:val="0"/>
          <w:numId w:val="22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()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turn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False</w:t>
      </w:r>
      <w:proofErr w:type="spellEnd"/>
    </w:p>
    <w:p w14:paraId="6F81C260" w14:textId="77777777" w:rsidR="00C344E7" w:rsidRPr="00C344E7" w:rsidRDefault="00C344E7" w:rsidP="00C344E7">
      <w:pPr>
        <w:widowControl w:val="0"/>
        <w:numPr>
          <w:ilvl w:val="0"/>
          <w:numId w:val="224"/>
        </w:numPr>
        <w:spacing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_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main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 (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urren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)</w:t>
      </w:r>
    </w:p>
    <w:p w14:paraId="600AD967" w14:textId="77777777" w:rsidR="00C344E7" w:rsidRDefault="00C344E7" w:rsidP="00C344E7">
      <w:pPr>
        <w:widowControl w:val="0"/>
        <w:numPr>
          <w:ilvl w:val="0"/>
          <w:numId w:val="224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No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xcepti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aised</w:t>
      </w:r>
      <w:proofErr w:type="spellEnd"/>
    </w:p>
    <w:p w14:paraId="1B43406D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E0B60AC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read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unn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1588A6D7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6753F6D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rr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handl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low</w:t>
      </w:r>
      <w:proofErr w:type="spellEnd"/>
    </w:p>
    <w:p w14:paraId="4B0F10B7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n_initializes_storage_manager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03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72DFFB85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010756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833353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A54E32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9A12B9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CD23B6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586F1049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5C10791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94C0F08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E97913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8D6BF91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800C91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37D092DE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79F1A06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orageManag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roperl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nnect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ataba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0DB64E0C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25DCCB1F" w14:textId="77777777" w:rsidR="00C344E7" w:rsidRDefault="00C344E7" w:rsidP="00C344E7">
      <w:pPr>
        <w:widowControl w:val="0"/>
        <w:numPr>
          <w:ilvl w:val="0"/>
          <w:numId w:val="226"/>
        </w:numPr>
        <w:spacing w:after="120" w:line="273" w:lineRule="auto"/>
      </w:pPr>
      <w:r>
        <w:rPr>
          <w:rFonts w:ascii="Google Sans Text" w:eastAsia="Google Sans Text" w:hAnsi="Google Sans Text" w:cs="Google Sans Text"/>
          <w:color w:val="1F1F1F"/>
        </w:rPr>
        <w:t xml:space="preserve">System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OFF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</w:p>
    <w:p w14:paraId="226936E9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lastRenderedPageBreak/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96C4988" w14:textId="77777777" w:rsidR="00C344E7" w:rsidRDefault="00C344E7" w:rsidP="00C344E7">
      <w:pPr>
        <w:widowControl w:val="0"/>
        <w:numPr>
          <w:ilvl w:val="0"/>
          <w:numId w:val="22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0A4DCBCA" w14:textId="77777777" w:rsidR="00C344E7" w:rsidRDefault="00C344E7" w:rsidP="00C344E7">
      <w:pPr>
        <w:widowControl w:val="0"/>
        <w:numPr>
          <w:ilvl w:val="0"/>
          <w:numId w:val="228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Inspec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proofErr w:type="gramStart"/>
      <w:r>
        <w:rPr>
          <w:rFonts w:ascii="Google Sans Text" w:eastAsia="Google Sans Text" w:hAnsi="Google Sans Text" w:cs="Google Sans Text"/>
          <w:color w:val="1F1F1F"/>
        </w:rPr>
        <w:t>system.storage</w:t>
      </w:r>
      <w:proofErr w:type="gramEnd"/>
      <w:r>
        <w:rPr>
          <w:rFonts w:ascii="Google Sans Text" w:eastAsia="Google Sans Text" w:hAnsi="Google Sans Text" w:cs="Google Sans Text"/>
          <w:color w:val="1F1F1F"/>
        </w:rPr>
        <w:t>_manager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658FAEA4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542BB480" w14:textId="77777777" w:rsidR="00C344E7" w:rsidRDefault="00C344E7" w:rsidP="00C344E7">
      <w:pPr>
        <w:widowControl w:val="0"/>
        <w:numPr>
          <w:ilvl w:val="0"/>
          <w:numId w:val="23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torageManager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reated</w:t>
      </w:r>
      <w:proofErr w:type="spellEnd"/>
    </w:p>
    <w:p w14:paraId="2BB8740F" w14:textId="77777777" w:rsidR="00C344E7" w:rsidRDefault="00C344E7" w:rsidP="00C344E7">
      <w:pPr>
        <w:widowControl w:val="0"/>
        <w:numPr>
          <w:ilvl w:val="0"/>
          <w:numId w:val="230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atabas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nnecti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stablished</w:t>
      </w:r>
      <w:proofErr w:type="spellEnd"/>
    </w:p>
    <w:p w14:paraId="5E4929F5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7DB72EC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orag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nag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78D4962E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0E9269BC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ha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5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orageManag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</w:p>
    <w:p w14:paraId="21EF1110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n_initializes_configuration_manager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04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4F80C91D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B6E5C64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DB5068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A864CD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2FB6BB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820EDC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422964F4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AB04A69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234EB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8EF779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0B8E40D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11B3BF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4912B1D1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D3C89D9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nfigurationManag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roperl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afeHomeMod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afetyZon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Setting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46812B63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646A61FC" w14:textId="77777777" w:rsidR="00C344E7" w:rsidRDefault="00C344E7" w:rsidP="00C344E7">
      <w:pPr>
        <w:widowControl w:val="0"/>
        <w:numPr>
          <w:ilvl w:val="0"/>
          <w:numId w:val="232"/>
        </w:numPr>
        <w:spacing w:after="120" w:line="273" w:lineRule="auto"/>
      </w:pPr>
      <w:r>
        <w:rPr>
          <w:rFonts w:ascii="Google Sans Text" w:eastAsia="Google Sans Text" w:hAnsi="Google Sans Text" w:cs="Google Sans Text"/>
          <w:color w:val="1F1F1F"/>
        </w:rPr>
        <w:t xml:space="preserve">System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OFF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</w:p>
    <w:p w14:paraId="603DE566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19666A0" w14:textId="77777777" w:rsidR="00C344E7" w:rsidRDefault="00C344E7" w:rsidP="00C344E7">
      <w:pPr>
        <w:widowControl w:val="0"/>
        <w:numPr>
          <w:ilvl w:val="0"/>
          <w:numId w:val="23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41EBE988" w14:textId="77777777" w:rsidR="00C344E7" w:rsidRDefault="00C344E7" w:rsidP="00C344E7">
      <w:pPr>
        <w:widowControl w:val="0"/>
        <w:numPr>
          <w:ilvl w:val="0"/>
          <w:numId w:val="234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Inspec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proofErr w:type="gramStart"/>
      <w:r>
        <w:rPr>
          <w:rFonts w:ascii="Google Sans Text" w:eastAsia="Google Sans Text" w:hAnsi="Google Sans Text" w:cs="Google Sans Text"/>
          <w:color w:val="1F1F1F"/>
        </w:rPr>
        <w:t>system.configuration</w:t>
      </w:r>
      <w:proofErr w:type="gramEnd"/>
      <w:r>
        <w:rPr>
          <w:rFonts w:ascii="Google Sans Text" w:eastAsia="Google Sans Text" w:hAnsi="Google Sans Text" w:cs="Google Sans Text"/>
          <w:color w:val="1F1F1F"/>
        </w:rPr>
        <w:t>_manager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26AE558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29ED19C4" w14:textId="77777777" w:rsidR="00C344E7" w:rsidRDefault="00C344E7" w:rsidP="00C344E7">
      <w:pPr>
        <w:widowControl w:val="0"/>
        <w:numPr>
          <w:ilvl w:val="0"/>
          <w:numId w:val="23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onfigurationManager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reated</w:t>
      </w:r>
      <w:proofErr w:type="spellEnd"/>
    </w:p>
    <w:p w14:paraId="080241E8" w14:textId="77777777" w:rsidR="00C344E7" w:rsidRDefault="00C344E7" w:rsidP="00C344E7">
      <w:pPr>
        <w:widowControl w:val="0"/>
        <w:numPr>
          <w:ilvl w:val="0"/>
          <w:numId w:val="236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ystemSetting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ccessible</w:t>
      </w:r>
      <w:proofErr w:type="spellEnd"/>
    </w:p>
    <w:p w14:paraId="59A7229E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BE7F038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nfigura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nag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0BF798F8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4B4290D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ha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4-7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</w:p>
    <w:p w14:paraId="7E97B215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n_initializes_login_manager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05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2CEA8EC3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97D215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7632C4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2A544B5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4982BD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4293BDE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6C022C13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73A3E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862F52A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763FA7E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8D6A06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292F2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2A61D75B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68F7AAE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inManag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roperl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496216AA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530C4D1A" w14:textId="77777777" w:rsidR="00C344E7" w:rsidRDefault="00C344E7" w:rsidP="00C344E7">
      <w:pPr>
        <w:widowControl w:val="0"/>
        <w:numPr>
          <w:ilvl w:val="0"/>
          <w:numId w:val="238"/>
        </w:numPr>
        <w:spacing w:after="120" w:line="273" w:lineRule="auto"/>
      </w:pPr>
      <w:r>
        <w:rPr>
          <w:rFonts w:ascii="Google Sans Text" w:eastAsia="Google Sans Text" w:hAnsi="Google Sans Text" w:cs="Google Sans Text"/>
          <w:color w:val="1F1F1F"/>
        </w:rPr>
        <w:t xml:space="preserve">System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OFF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</w:p>
    <w:p w14:paraId="19F6B404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864C191" w14:textId="77777777" w:rsidR="00C344E7" w:rsidRDefault="00C344E7" w:rsidP="00C344E7">
      <w:pPr>
        <w:widowControl w:val="0"/>
        <w:numPr>
          <w:ilvl w:val="0"/>
          <w:numId w:val="24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3C628F6C" w14:textId="77777777" w:rsidR="00C344E7" w:rsidRPr="00C344E7" w:rsidRDefault="00C344E7" w:rsidP="00C344E7">
      <w:pPr>
        <w:widowControl w:val="0"/>
        <w:numPr>
          <w:ilvl w:val="0"/>
          <w:numId w:val="240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spec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.login_manag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efaul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ccount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C250178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22B62D44" w14:textId="77777777" w:rsidR="00C344E7" w:rsidRDefault="00C344E7" w:rsidP="00C344E7">
      <w:pPr>
        <w:widowControl w:val="0"/>
        <w:numPr>
          <w:ilvl w:val="0"/>
          <w:numId w:val="24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LoginManager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reated</w:t>
      </w:r>
      <w:proofErr w:type="spellEnd"/>
    </w:p>
    <w:p w14:paraId="41F346EB" w14:textId="77777777" w:rsidR="00C344E7" w:rsidRDefault="00C344E7" w:rsidP="00C344E7">
      <w:pPr>
        <w:widowControl w:val="0"/>
        <w:numPr>
          <w:ilvl w:val="0"/>
          <w:numId w:val="242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efaul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dm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ccoun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xists</w:t>
      </w:r>
      <w:proofErr w:type="spellEnd"/>
    </w:p>
    <w:p w14:paraId="2CF48E92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D0E51C7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nag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696417DB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FF42139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ha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9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inManag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</w:p>
    <w:p w14:paraId="13AB5A6E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f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n_initializes_log_manager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06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67DA003E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FB8F5D2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BB342E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CDC012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54E59F1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DD3F8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1B221ED6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148363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A53F6AE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22B34DF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E9829AE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83A371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0705CA18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4269FBD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Manag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roperl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SYSTEM_START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v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58CABECB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7506673B" w14:textId="77777777" w:rsidR="00C344E7" w:rsidRDefault="00C344E7" w:rsidP="00C344E7">
      <w:pPr>
        <w:widowControl w:val="0"/>
        <w:numPr>
          <w:ilvl w:val="0"/>
          <w:numId w:val="244"/>
        </w:numPr>
        <w:spacing w:after="120" w:line="273" w:lineRule="auto"/>
      </w:pPr>
      <w:r>
        <w:rPr>
          <w:rFonts w:ascii="Google Sans Text" w:eastAsia="Google Sans Text" w:hAnsi="Google Sans Text" w:cs="Google Sans Text"/>
          <w:color w:val="1F1F1F"/>
        </w:rPr>
        <w:t xml:space="preserve">System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OFF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</w:p>
    <w:p w14:paraId="11B33B72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3FC4561" w14:textId="77777777" w:rsidR="00C344E7" w:rsidRDefault="00C344E7" w:rsidP="00C344E7">
      <w:pPr>
        <w:widowControl w:val="0"/>
        <w:numPr>
          <w:ilvl w:val="0"/>
          <w:numId w:val="24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1FFE6039" w14:textId="77777777" w:rsidR="00C344E7" w:rsidRPr="00C344E7" w:rsidRDefault="00C344E7" w:rsidP="00C344E7">
      <w:pPr>
        <w:widowControl w:val="0"/>
        <w:numPr>
          <w:ilvl w:val="0"/>
          <w:numId w:val="24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heck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SYSTEM_START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ven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CBE3735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2858D78E" w14:textId="77777777" w:rsidR="00C344E7" w:rsidRDefault="00C344E7" w:rsidP="00C344E7">
      <w:pPr>
        <w:widowControl w:val="0"/>
        <w:numPr>
          <w:ilvl w:val="0"/>
          <w:numId w:val="24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LogManager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reated</w:t>
      </w:r>
      <w:proofErr w:type="spellEnd"/>
    </w:p>
    <w:p w14:paraId="73521A41" w14:textId="77777777" w:rsidR="00C344E7" w:rsidRDefault="00C344E7" w:rsidP="00C344E7">
      <w:pPr>
        <w:widowControl w:val="0"/>
        <w:numPr>
          <w:ilvl w:val="0"/>
          <w:numId w:val="248"/>
        </w:numPr>
        <w:spacing w:after="120" w:line="273" w:lineRule="auto"/>
      </w:pPr>
      <w:r>
        <w:rPr>
          <w:rFonts w:ascii="Google Sans Text" w:eastAsia="Google Sans Text" w:hAnsi="Google Sans Text" w:cs="Google Sans Text"/>
          <w:color w:val="1F1F1F"/>
        </w:rPr>
        <w:t xml:space="preserve">SYSTEM_START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ven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logged</w:t>
      </w:r>
      <w:proofErr w:type="spellEnd"/>
    </w:p>
    <w:p w14:paraId="2FC62E3E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60E8D976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lastRenderedPageBreak/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nag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5FEB7502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66F4B234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ha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8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Manag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</w:p>
    <w:p w14:paraId="546564FC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g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n_initializes_security_system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07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6FE99661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DFE732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B5463A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D53E97A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30AEF5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B4CB56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4CBAD428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3AF5E8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F8AA0F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5A0E721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CFA31E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B1B6B3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3669E849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80105A0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curity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roperl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ar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ire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ponent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7A417B13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3D1B91B2" w14:textId="77777777" w:rsidR="00C344E7" w:rsidRDefault="00C344E7" w:rsidP="00C344E7">
      <w:pPr>
        <w:widowControl w:val="0"/>
        <w:numPr>
          <w:ilvl w:val="0"/>
          <w:numId w:val="250"/>
        </w:numPr>
        <w:spacing w:after="120" w:line="273" w:lineRule="auto"/>
      </w:pPr>
      <w:r>
        <w:rPr>
          <w:rFonts w:ascii="Google Sans Text" w:eastAsia="Google Sans Text" w:hAnsi="Google Sans Text" w:cs="Google Sans Text"/>
          <w:color w:val="1F1F1F"/>
        </w:rPr>
        <w:t xml:space="preserve">System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OFF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</w:p>
    <w:p w14:paraId="65B13500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A4B2AF3" w14:textId="77777777" w:rsidR="00C344E7" w:rsidRDefault="00C344E7" w:rsidP="00C344E7">
      <w:pPr>
        <w:widowControl w:val="0"/>
        <w:numPr>
          <w:ilvl w:val="0"/>
          <w:numId w:val="25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10BB7FFA" w14:textId="77777777" w:rsidR="00C344E7" w:rsidRPr="00C344E7" w:rsidRDefault="00C344E7" w:rsidP="00C344E7">
      <w:pPr>
        <w:widowControl w:val="0"/>
        <w:numPr>
          <w:ilvl w:val="0"/>
          <w:numId w:val="25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spec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proofErr w:type="gram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.security</w:t>
      </w:r>
      <w:proofErr w:type="gram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_syste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t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ir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429492E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3EE91565" w14:textId="77777777" w:rsidR="00C344E7" w:rsidRDefault="00C344E7" w:rsidP="00C344E7">
      <w:pPr>
        <w:widowControl w:val="0"/>
        <w:numPr>
          <w:ilvl w:val="0"/>
          <w:numId w:val="25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ecuritySyste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reated</w:t>
      </w:r>
      <w:proofErr w:type="spellEnd"/>
    </w:p>
    <w:p w14:paraId="0EE69990" w14:textId="77777777" w:rsidR="00C344E7" w:rsidRDefault="00C344E7" w:rsidP="00C344E7">
      <w:pPr>
        <w:widowControl w:val="0"/>
        <w:numPr>
          <w:ilvl w:val="0"/>
          <w:numId w:val="254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ire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mponen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xists</w:t>
      </w:r>
      <w:proofErr w:type="spellEnd"/>
    </w:p>
    <w:p w14:paraId="3F9DE2EF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717B874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540BF482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69B00C2C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ha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3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ar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</w:p>
    <w:p w14:paraId="21CFD1DF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h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n_initializes_camera_controller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08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59591A31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B32257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F3944A3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30B03AC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98AAE3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E0924C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4D62152F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4EA690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58B735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4793E60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5AC5B6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5FB2FB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46D38949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C468DDC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meraControll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roperl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79BD10AD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6535C24B" w14:textId="77777777" w:rsidR="00C344E7" w:rsidRDefault="00C344E7" w:rsidP="00C344E7">
      <w:pPr>
        <w:widowControl w:val="0"/>
        <w:numPr>
          <w:ilvl w:val="0"/>
          <w:numId w:val="256"/>
        </w:numPr>
        <w:spacing w:after="120" w:line="273" w:lineRule="auto"/>
      </w:pPr>
      <w:r>
        <w:rPr>
          <w:rFonts w:ascii="Google Sans Text" w:eastAsia="Google Sans Text" w:hAnsi="Google Sans Text" w:cs="Google Sans Text"/>
          <w:color w:val="1F1F1F"/>
        </w:rPr>
        <w:t xml:space="preserve">System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OFF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</w:p>
    <w:p w14:paraId="5A6BA46A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lastRenderedPageBreak/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E8F694C" w14:textId="77777777" w:rsidR="00C344E7" w:rsidRDefault="00C344E7" w:rsidP="00C344E7">
      <w:pPr>
        <w:widowControl w:val="0"/>
        <w:numPr>
          <w:ilvl w:val="0"/>
          <w:numId w:val="25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0EC76CF1" w14:textId="77777777" w:rsidR="00C344E7" w:rsidRDefault="00C344E7" w:rsidP="00C344E7">
      <w:pPr>
        <w:widowControl w:val="0"/>
        <w:numPr>
          <w:ilvl w:val="0"/>
          <w:numId w:val="258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Inspec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proofErr w:type="gramStart"/>
      <w:r>
        <w:rPr>
          <w:rFonts w:ascii="Google Sans Text" w:eastAsia="Google Sans Text" w:hAnsi="Google Sans Text" w:cs="Google Sans Text"/>
          <w:color w:val="1F1F1F"/>
        </w:rPr>
        <w:t>system.camera</w:t>
      </w:r>
      <w:proofErr w:type="gramEnd"/>
      <w:r>
        <w:rPr>
          <w:rFonts w:ascii="Google Sans Text" w:eastAsia="Google Sans Text" w:hAnsi="Google Sans Text" w:cs="Google Sans Text"/>
          <w:color w:val="1F1F1F"/>
        </w:rPr>
        <w:t>_controller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3AB156C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256188BB" w14:textId="77777777" w:rsidR="00C344E7" w:rsidRDefault="00C344E7" w:rsidP="00C344E7">
      <w:pPr>
        <w:widowControl w:val="0"/>
        <w:numPr>
          <w:ilvl w:val="0"/>
          <w:numId w:val="260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meraController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reated</w:t>
      </w:r>
      <w:proofErr w:type="spellEnd"/>
    </w:p>
    <w:p w14:paraId="29C74620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5CDA0B72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ntroll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33F5FBBE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EC76E01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ha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2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meraControll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</w:p>
    <w:p w14:paraId="43D40F3A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i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n_state_transition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09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3A0D49D2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590F71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B2470E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5CB83B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148899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8C93544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18DA1545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AD5C825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66BF886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72A18A6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008EB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16EF5D8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016EBB95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01EF4FF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ON-009: State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_on</w:t>
      </w:r>
      <w:proofErr w:type="spellEnd"/>
    </w:p>
    <w:p w14:paraId="0EA99CC4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1BEFC26E" w14:textId="77777777" w:rsidR="00C344E7" w:rsidRDefault="00C344E7" w:rsidP="00C344E7">
      <w:pPr>
        <w:widowControl w:val="0"/>
        <w:numPr>
          <w:ilvl w:val="0"/>
          <w:numId w:val="262"/>
        </w:numPr>
        <w:spacing w:after="120" w:line="273" w:lineRule="auto"/>
      </w:pPr>
      <w:r>
        <w:rPr>
          <w:rFonts w:ascii="Google Sans Text" w:eastAsia="Google Sans Text" w:hAnsi="Google Sans Text" w:cs="Google Sans Text"/>
          <w:color w:val="1F1F1F"/>
        </w:rPr>
        <w:t xml:space="preserve">System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OFF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</w:p>
    <w:p w14:paraId="5802A46A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86A6805" w14:textId="77777777" w:rsidR="00C344E7" w:rsidRDefault="00C344E7" w:rsidP="00C344E7">
      <w:pPr>
        <w:widowControl w:val="0"/>
        <w:numPr>
          <w:ilvl w:val="0"/>
          <w:numId w:val="26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sser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OFF.</w:t>
      </w:r>
    </w:p>
    <w:p w14:paraId="25258F24" w14:textId="77777777" w:rsidR="00C344E7" w:rsidRDefault="00C344E7" w:rsidP="00C344E7">
      <w:pPr>
        <w:widowControl w:val="0"/>
        <w:numPr>
          <w:ilvl w:val="0"/>
          <w:numId w:val="26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2CF10D5B" w14:textId="77777777" w:rsidR="00C344E7" w:rsidRDefault="00C344E7" w:rsidP="00C344E7">
      <w:pPr>
        <w:widowControl w:val="0"/>
        <w:numPr>
          <w:ilvl w:val="0"/>
          <w:numId w:val="264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sser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READY.</w:t>
      </w:r>
    </w:p>
    <w:p w14:paraId="369A1528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502A62BE" w14:textId="77777777" w:rsidR="00C344E7" w:rsidRDefault="00C344E7" w:rsidP="00C344E7">
      <w:pPr>
        <w:widowControl w:val="0"/>
        <w:numPr>
          <w:ilvl w:val="0"/>
          <w:numId w:val="26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Initia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OFF</w:t>
      </w:r>
    </w:p>
    <w:p w14:paraId="051AEA3E" w14:textId="77777777" w:rsidR="00C344E7" w:rsidRPr="00C344E7" w:rsidRDefault="00C344E7" w:rsidP="00C344E7">
      <w:pPr>
        <w:widowControl w:val="0"/>
        <w:numPr>
          <w:ilvl w:val="0"/>
          <w:numId w:val="26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ina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uccessfu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n</w:t>
      </w:r>
      <w:proofErr w:type="spellEnd"/>
    </w:p>
    <w:p w14:paraId="7499107B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F1A3539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ransi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1B788CF9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AC4E7F2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; System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SDS</w:t>
      </w:r>
    </w:p>
    <w:p w14:paraId="6F0337A8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j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n_callback_execution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10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1A45AE10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7B14E6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1DDB8E9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20B9811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1D57A5A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C38EAF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24AB8D61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335128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1BD7853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CBDC75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7944CFD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F5A423A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645B81B3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lastRenderedPageBreak/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58BAA76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_turn_on_comple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llback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ll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uccessfu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a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7A17430F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6974A09D" w14:textId="77777777" w:rsidR="00C344E7" w:rsidRPr="00C344E7" w:rsidRDefault="00C344E7" w:rsidP="00C344E7">
      <w:pPr>
        <w:widowControl w:val="0"/>
        <w:numPr>
          <w:ilvl w:val="0"/>
          <w:numId w:val="268"/>
        </w:numPr>
        <w:spacing w:after="120" w:line="273" w:lineRule="auto"/>
        <w:rPr>
          <w:lang w:val="en-US"/>
        </w:rPr>
      </w:pPr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System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ha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_turn_on_comple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back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t</w:t>
      </w:r>
      <w:proofErr w:type="spellEnd"/>
    </w:p>
    <w:p w14:paraId="3A42A524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9C62474" w14:textId="77777777" w:rsidR="00C344E7" w:rsidRDefault="00C344E7" w:rsidP="00C344E7">
      <w:pPr>
        <w:widowControl w:val="0"/>
        <w:numPr>
          <w:ilvl w:val="0"/>
          <w:numId w:val="27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Register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llback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31714FD5" w14:textId="77777777" w:rsidR="00C344E7" w:rsidRDefault="00C344E7" w:rsidP="00C344E7">
      <w:pPr>
        <w:widowControl w:val="0"/>
        <w:numPr>
          <w:ilvl w:val="0"/>
          <w:numId w:val="27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6310621D" w14:textId="77777777" w:rsidR="00C344E7" w:rsidRDefault="00C344E7" w:rsidP="00C344E7">
      <w:pPr>
        <w:widowControl w:val="0"/>
        <w:numPr>
          <w:ilvl w:val="0"/>
          <w:numId w:val="270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llback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xecuti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0690D42C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7D284318" w14:textId="77777777" w:rsidR="00C344E7" w:rsidRPr="00C344E7" w:rsidRDefault="00C344E7" w:rsidP="00C344E7">
      <w:pPr>
        <w:widowControl w:val="0"/>
        <w:numPr>
          <w:ilvl w:val="0"/>
          <w:numId w:val="27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back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xecut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mpletes</w:t>
      </w:r>
      <w:proofErr w:type="spellEnd"/>
    </w:p>
    <w:p w14:paraId="0CA2E8E2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60CCCEA3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llback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ecu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2C202752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6891420A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evic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a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main.py</w:t>
      </w:r>
    </w:p>
    <w:p w14:paraId="279F5DE4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k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n_with_existing_databas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15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1C55D489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7E1A8A8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0FEAAF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8AAF126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F213C6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ED6C05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57DE2355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C741A5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2E216C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AC4F4D7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F1B65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EC35F0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7FFE6A56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E426C1D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ad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ist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re-exist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ataba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353A6C94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1D642DA7" w14:textId="77777777" w:rsidR="00C344E7" w:rsidRPr="00C344E7" w:rsidRDefault="00C344E7" w:rsidP="00C344E7">
      <w:pPr>
        <w:widowControl w:val="0"/>
        <w:numPr>
          <w:ilvl w:val="0"/>
          <w:numId w:val="274"/>
        </w:numPr>
        <w:spacing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stanc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odif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ersist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tting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hu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ow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73828E0" w14:textId="77777777" w:rsidR="00C344E7" w:rsidRPr="00C344E7" w:rsidRDefault="00C344E7" w:rsidP="00C344E7">
      <w:pPr>
        <w:widowControl w:val="0"/>
        <w:numPr>
          <w:ilvl w:val="0"/>
          <w:numId w:val="274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stanti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con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oint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am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orag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3084DE9C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45CDA37" w14:textId="77777777" w:rsidR="00C344E7" w:rsidRPr="00C344E7" w:rsidRDefault="00C344E7" w:rsidP="00C344E7">
      <w:pPr>
        <w:widowControl w:val="0"/>
        <w:numPr>
          <w:ilvl w:val="0"/>
          <w:numId w:val="276"/>
        </w:numPr>
        <w:spacing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tup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DB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pecific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ata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92C5E20" w14:textId="77777777" w:rsidR="00C344E7" w:rsidRDefault="00C344E7" w:rsidP="00C344E7">
      <w:pPr>
        <w:widowControl w:val="0"/>
        <w:numPr>
          <w:ilvl w:val="0"/>
          <w:numId w:val="27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tar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n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System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stanc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2623CC11" w14:textId="77777777" w:rsidR="00C344E7" w:rsidRPr="00C344E7" w:rsidRDefault="00C344E7" w:rsidP="00C344E7">
      <w:pPr>
        <w:widowControl w:val="0"/>
        <w:numPr>
          <w:ilvl w:val="0"/>
          <w:numId w:val="27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ad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figurati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atch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DB.</w:t>
      </w:r>
    </w:p>
    <w:p w14:paraId="465864DE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4822776F" w14:textId="77777777" w:rsidR="00C344E7" w:rsidRPr="00C344E7" w:rsidRDefault="00C344E7" w:rsidP="00C344E7">
      <w:pPr>
        <w:widowControl w:val="0"/>
        <w:numPr>
          <w:ilvl w:val="0"/>
          <w:numId w:val="278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con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ad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or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figurati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keep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xist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redential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tac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D4CAE8B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1D106CE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lastRenderedPageBreak/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ist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ataba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3AFECD80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5C1E77F9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ataba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ersistenc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</w:p>
    <w:p w14:paraId="17ED6872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l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n_turn_off_cycl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16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46333328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9CCA0DA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4390F5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D1CBE99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C8EB3E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0F5866F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2AA338D4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53E4F69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794CBB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</w:t>
            </w:r>
            <w:proofErr w:type="gramStart"/>
            <w:r>
              <w:rPr>
                <w:rFonts w:ascii="Google Sans Text" w:eastAsia="Google Sans Text" w:hAnsi="Google Sans Text" w:cs="Google Sans Text"/>
                <w:color w:val="1F1F1F"/>
              </w:rPr>
              <w:t>) /</w:t>
            </w:r>
            <w:proofErr w:type="gram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28176C0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BB5954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2C32BD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52C7F162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B842AAB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im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withou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su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7865DBCD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76AE4713" w14:textId="77777777" w:rsidR="00C344E7" w:rsidRPr="00C344E7" w:rsidRDefault="00C344E7" w:rsidP="00C344E7">
      <w:pPr>
        <w:widowControl w:val="0"/>
        <w:numPr>
          <w:ilvl w:val="0"/>
          <w:numId w:val="280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us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stanc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peatedl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vok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/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cros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ultipl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ycl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6E98AA2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18781D87" w14:textId="77777777" w:rsidR="00C344E7" w:rsidRPr="00C344E7" w:rsidRDefault="00C344E7" w:rsidP="00C344E7">
      <w:pPr>
        <w:widowControl w:val="0"/>
        <w:numPr>
          <w:ilvl w:val="0"/>
          <w:numId w:val="282"/>
        </w:numPr>
        <w:spacing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5311921E" w14:textId="77777777" w:rsidR="00C344E7" w:rsidRDefault="00C344E7" w:rsidP="00C344E7">
      <w:pPr>
        <w:widowControl w:val="0"/>
        <w:numPr>
          <w:ilvl w:val="0"/>
          <w:numId w:val="28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Repea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3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ime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641F6D13" w14:textId="77777777" w:rsidR="00C344E7" w:rsidRPr="00C344E7" w:rsidRDefault="00C344E7" w:rsidP="00C344E7">
      <w:pPr>
        <w:widowControl w:val="0"/>
        <w:numPr>
          <w:ilvl w:val="0"/>
          <w:numId w:val="28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ac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ransiti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4A86C7D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6C56B12D" w14:textId="77777777" w:rsidR="00C344E7" w:rsidRPr="00C344E7" w:rsidRDefault="00C344E7" w:rsidP="00C344E7">
      <w:pPr>
        <w:widowControl w:val="0"/>
        <w:numPr>
          <w:ilvl w:val="0"/>
          <w:numId w:val="284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ver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terati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ucceed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ithou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eak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ourc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eav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OFF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4D80D46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F820F11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3B88FACF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10AA5F4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; System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nagement</w:t>
      </w:r>
      <w:proofErr w:type="spellEnd"/>
    </w:p>
    <w:p w14:paraId="608D3171" w14:textId="77777777" w:rsidR="00C344E7" w:rsidRPr="00C344E7" w:rsidRDefault="00C344E7" w:rsidP="00C344E7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urn_off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23AEB7E9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ff_from_ready_stat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17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772246D0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D222CA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88D5B41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1F2851D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E966DD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81C0CC2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39F1E402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9039FAE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B11DBD0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2A68F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08D019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243429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0FC4F5C6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21566A1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OFF-001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READY.</w:t>
      </w:r>
    </w:p>
    <w:p w14:paraId="5A0EDCB8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07365B75" w14:textId="77777777" w:rsidR="00C344E7" w:rsidRPr="00C344E7" w:rsidRDefault="00C344E7" w:rsidP="00C344E7">
      <w:pPr>
        <w:widowControl w:val="0"/>
        <w:numPr>
          <w:ilvl w:val="0"/>
          <w:numId w:val="28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>Keep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ixture-prepar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c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B5F5E76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4B7AF3C" w14:textId="77777777" w:rsidR="00C344E7" w:rsidRDefault="00C344E7" w:rsidP="00C344E7">
      <w:pPr>
        <w:widowControl w:val="0"/>
        <w:numPr>
          <w:ilvl w:val="0"/>
          <w:numId w:val="28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Ensu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READY.</w:t>
      </w:r>
    </w:p>
    <w:p w14:paraId="35CA4685" w14:textId="77777777" w:rsidR="00C344E7" w:rsidRDefault="00C344E7" w:rsidP="00C344E7">
      <w:pPr>
        <w:widowControl w:val="0"/>
        <w:numPr>
          <w:ilvl w:val="0"/>
          <w:numId w:val="288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2C003F39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20863E8F" w14:textId="77777777" w:rsidR="00C344E7" w:rsidRDefault="00C344E7" w:rsidP="00C344E7">
      <w:pPr>
        <w:widowControl w:val="0"/>
        <w:numPr>
          <w:ilvl w:val="0"/>
          <w:numId w:val="29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()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turn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ru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591AA70D" w14:textId="77777777" w:rsidR="00C344E7" w:rsidRPr="00C344E7" w:rsidRDefault="00C344E7" w:rsidP="00C344E7">
      <w:pPr>
        <w:widowControl w:val="0"/>
        <w:numPr>
          <w:ilvl w:val="0"/>
          <w:numId w:val="290"/>
        </w:numPr>
        <w:spacing w:after="120" w:line="273" w:lineRule="auto"/>
        <w:rPr>
          <w:lang w:val="en-US"/>
        </w:rPr>
      </w:pPr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System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ransition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OFF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n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rror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E8772EA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5D506900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ad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70D917B6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536FA4D7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D13B287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ff_when_already_off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18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2CBF5FA9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B4F0DB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88FFA9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C4EB35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28030FD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E4207E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0C70E6B4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C5A0B9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B3BA3D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5FC989E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77B2F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18EE0B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624F3E89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51F01FC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OFF-002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Guard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oub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ttempt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619BEFD2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364C2BDF" w14:textId="77777777" w:rsidR="00C344E7" w:rsidRPr="00C344E7" w:rsidRDefault="00C344E7" w:rsidP="00C344E7">
      <w:pPr>
        <w:widowControl w:val="0"/>
        <w:numPr>
          <w:ilvl w:val="0"/>
          <w:numId w:val="29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ac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OFF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mmediatel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ga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33BE906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C674AF1" w14:textId="77777777" w:rsidR="00C344E7" w:rsidRPr="00C344E7" w:rsidRDefault="00C344E7" w:rsidP="00C344E7">
      <w:pPr>
        <w:widowControl w:val="0"/>
        <w:numPr>
          <w:ilvl w:val="0"/>
          <w:numId w:val="294"/>
        </w:numPr>
        <w:spacing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 (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31B2EF7F" w14:textId="77777777" w:rsidR="00C344E7" w:rsidRDefault="00C344E7" w:rsidP="00C344E7">
      <w:pPr>
        <w:widowControl w:val="0"/>
        <w:numPr>
          <w:ilvl w:val="0"/>
          <w:numId w:val="294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()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ga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389A9CDA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1E801623" w14:textId="77777777" w:rsidR="00C344E7" w:rsidRPr="00C344E7" w:rsidRDefault="00C344E7" w:rsidP="00C344E7">
      <w:pPr>
        <w:widowControl w:val="0"/>
        <w:numPr>
          <w:ilvl w:val="0"/>
          <w:numId w:val="296"/>
        </w:numPr>
        <w:spacing w:after="120" w:line="273" w:lineRule="auto"/>
        <w:rPr>
          <w:lang w:val="en-US"/>
        </w:rPr>
      </w:pPr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The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con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vocati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eav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OFF.</w:t>
      </w:r>
    </w:p>
    <w:p w14:paraId="32DE065F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0AA73332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read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4B63BFFB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4CC8F093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53C222EC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ff_saves_configuration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19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5C203BC0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C2AAAC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1A7AC1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EE3F1AA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9BADF66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1192153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1075BFE3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BA12358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D5C4B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E81025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FC044B8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190230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104F0FC8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lastRenderedPageBreak/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41D147E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OFF-003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nfigura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a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for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2AA7FF64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09FD5C19" w14:textId="77777777" w:rsidR="00C344E7" w:rsidRPr="00C344E7" w:rsidRDefault="00C344E7" w:rsidP="00C344E7">
      <w:pPr>
        <w:widowControl w:val="0"/>
        <w:numPr>
          <w:ilvl w:val="0"/>
          <w:numId w:val="298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odif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figurati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alu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ia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figurationManag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befo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vok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57C2EA78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BA9F10E" w14:textId="77777777" w:rsidR="00C344E7" w:rsidRDefault="00C344E7" w:rsidP="00C344E7">
      <w:pPr>
        <w:widowControl w:val="0"/>
        <w:numPr>
          <w:ilvl w:val="0"/>
          <w:numId w:val="30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Mod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ting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7191A2C4" w14:textId="77777777" w:rsidR="00C344E7" w:rsidRDefault="00C344E7" w:rsidP="00C344E7">
      <w:pPr>
        <w:widowControl w:val="0"/>
        <w:numPr>
          <w:ilvl w:val="0"/>
          <w:numId w:val="30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7B1E1CA1" w14:textId="77777777" w:rsidR="00C344E7" w:rsidRDefault="00C344E7" w:rsidP="00C344E7">
      <w:pPr>
        <w:widowControl w:val="0"/>
        <w:numPr>
          <w:ilvl w:val="0"/>
          <w:numId w:val="300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orag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ersistenc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4D3D4E30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43ED7176" w14:textId="77777777" w:rsidR="00C344E7" w:rsidRPr="00C344E7" w:rsidRDefault="00C344E7" w:rsidP="00C344E7">
      <w:pPr>
        <w:widowControl w:val="0"/>
        <w:numPr>
          <w:ilvl w:val="0"/>
          <w:numId w:val="30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ersist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tting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orag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nter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OFF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leanl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7269689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6E69B100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av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nfigura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67B845C8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35A025E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4F199B87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ff_deactivates_sensors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20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613E5437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470598B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27F8A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79BE68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8A8307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2D1AF49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7FAD5362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F31B3DF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CE4F73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5CAB5A9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A7E7CA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741098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3764D156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1BFA37D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OFF-004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nsor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eactivat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1FEFC4AF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4C5931FC" w14:textId="77777777" w:rsidR="00C344E7" w:rsidRPr="00C344E7" w:rsidRDefault="00C344E7" w:rsidP="00C344E7">
      <w:pPr>
        <w:widowControl w:val="0"/>
        <w:numPr>
          <w:ilvl w:val="0"/>
          <w:numId w:val="304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ttac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vera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ockSens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stanc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proofErr w:type="gram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.sensors</w:t>
      </w:r>
      <w:proofErr w:type="spellEnd"/>
      <w:proofErr w:type="gram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14DF642B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912945F" w14:textId="77777777" w:rsidR="00C344E7" w:rsidRDefault="00C344E7" w:rsidP="00C344E7">
      <w:pPr>
        <w:widowControl w:val="0"/>
        <w:numPr>
          <w:ilvl w:val="0"/>
          <w:numId w:val="30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mock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nsor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38D2D6AE" w14:textId="77777777" w:rsidR="00C344E7" w:rsidRDefault="00C344E7" w:rsidP="00C344E7">
      <w:pPr>
        <w:widowControl w:val="0"/>
        <w:numPr>
          <w:ilvl w:val="0"/>
          <w:numId w:val="30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0B82A6B5" w14:textId="77777777" w:rsidR="00C344E7" w:rsidRPr="00C344E7" w:rsidRDefault="00C344E7" w:rsidP="00C344E7">
      <w:pPr>
        <w:widowControl w:val="0"/>
        <w:numPr>
          <w:ilvl w:val="0"/>
          <w:numId w:val="30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eactiv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a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nsor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E422AE6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3B74756C" w14:textId="77777777" w:rsidR="00C344E7" w:rsidRPr="00C344E7" w:rsidRDefault="00C344E7" w:rsidP="00C344E7">
      <w:pPr>
        <w:widowControl w:val="0"/>
        <w:numPr>
          <w:ilvl w:val="0"/>
          <w:numId w:val="308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ac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ns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ceiv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eactiv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onitor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op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DC98F17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88363E9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eactivat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nsor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239CB38B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4DA0A36D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6AA74D3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lastRenderedPageBreak/>
        <w:t>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ff_disables_cameras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21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30BE770B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508F87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9F15D1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F14E2CB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F4D66DB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6FA29F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26B38427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5E9AD33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0A64CF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E2F4CC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D60CE1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DB8D441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4FE18B08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A9F9AF5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OFF-005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780875CD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779C40A4" w14:textId="77777777" w:rsidR="00C344E7" w:rsidRPr="00C344E7" w:rsidRDefault="00C344E7" w:rsidP="00C344E7">
      <w:pPr>
        <w:widowControl w:val="0"/>
        <w:numPr>
          <w:ilvl w:val="0"/>
          <w:numId w:val="310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gist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roug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meraControll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ow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ow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068C77E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EBA069E" w14:textId="77777777" w:rsidR="00C344E7" w:rsidRDefault="00C344E7" w:rsidP="00C344E7">
      <w:pPr>
        <w:widowControl w:val="0"/>
        <w:numPr>
          <w:ilvl w:val="0"/>
          <w:numId w:val="31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19C86B6" w14:textId="77777777" w:rsidR="00C344E7" w:rsidRDefault="00C344E7" w:rsidP="00C344E7">
      <w:pPr>
        <w:widowControl w:val="0"/>
        <w:numPr>
          <w:ilvl w:val="0"/>
          <w:numId w:val="31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3CE8A725" w14:textId="77777777" w:rsidR="00C344E7" w:rsidRDefault="00C344E7" w:rsidP="00C344E7">
      <w:pPr>
        <w:widowControl w:val="0"/>
        <w:numPr>
          <w:ilvl w:val="0"/>
          <w:numId w:val="312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able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446104AB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58FCDFDF" w14:textId="77777777" w:rsidR="00C344E7" w:rsidRPr="00C344E7" w:rsidRDefault="00C344E7" w:rsidP="00C344E7">
      <w:pPr>
        <w:widowControl w:val="0"/>
        <w:numPr>
          <w:ilvl w:val="0"/>
          <w:numId w:val="314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troll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isabl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ver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e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hil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ransition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OFF.</w:t>
      </w:r>
    </w:p>
    <w:p w14:paraId="78256059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4CEE3D94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isabl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6ABD2B5B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6354508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4A63139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f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ff_deactivates_siren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22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5D19361D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BB5883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3F565A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4E0C6D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E37E6D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19E9DD2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5BFEC5F2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3DD28C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C320CB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CE071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F2638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8E0328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57FCC681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7582ACB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OFF-006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ire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eactivat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2C6E5EC0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2135BDA6" w14:textId="77777777" w:rsidR="00C344E7" w:rsidRPr="00C344E7" w:rsidRDefault="00C344E7" w:rsidP="00C344E7">
      <w:pPr>
        <w:widowControl w:val="0"/>
        <w:numPr>
          <w:ilvl w:val="0"/>
          <w:numId w:val="31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orc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ir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ctiv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ri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25B9513D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16E5305" w14:textId="77777777" w:rsidR="00C344E7" w:rsidRDefault="00C344E7" w:rsidP="00C344E7">
      <w:pPr>
        <w:widowControl w:val="0"/>
        <w:numPr>
          <w:ilvl w:val="0"/>
          <w:numId w:val="31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ctiv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ire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073DA0F" w14:textId="77777777" w:rsidR="00C344E7" w:rsidRDefault="00C344E7" w:rsidP="00C344E7">
      <w:pPr>
        <w:widowControl w:val="0"/>
        <w:numPr>
          <w:ilvl w:val="0"/>
          <w:numId w:val="31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478132DD" w14:textId="77777777" w:rsidR="00C344E7" w:rsidRDefault="00C344E7" w:rsidP="00C344E7">
      <w:pPr>
        <w:widowControl w:val="0"/>
        <w:numPr>
          <w:ilvl w:val="0"/>
          <w:numId w:val="318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ire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activ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428911B7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1F79739F" w14:textId="77777777" w:rsidR="00C344E7" w:rsidRPr="00C344E7" w:rsidRDefault="00C344E7" w:rsidP="00C344E7">
      <w:pPr>
        <w:widowControl w:val="0"/>
        <w:numPr>
          <w:ilvl w:val="0"/>
          <w:numId w:val="320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ir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eactivat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n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lar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main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atch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15561F2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lastRenderedPageBreak/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39B49D3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eactivat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ire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476BCD03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0DA4D01F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06D0FB8C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g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ff_logs_out_user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23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46DCB98C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A4EEBE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0BBA4D3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AF123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59859D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67D17F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3E41B27C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C7037B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DD5470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FCFC7E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66F434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746B35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79691DE7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0AD2579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OFF-007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ged-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us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g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u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1D8364DB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54C0ED7D" w14:textId="77777777" w:rsidR="00C344E7" w:rsidRPr="00C344E7" w:rsidRDefault="00C344E7" w:rsidP="00C344E7">
      <w:pPr>
        <w:widowControl w:val="0"/>
        <w:numPr>
          <w:ilvl w:val="0"/>
          <w:numId w:val="32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uthentic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efaul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dm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us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roug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in_manag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0863BCA4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5488617" w14:textId="77777777" w:rsidR="00C344E7" w:rsidRDefault="00C344E7" w:rsidP="00C344E7">
      <w:pPr>
        <w:widowControl w:val="0"/>
        <w:numPr>
          <w:ilvl w:val="0"/>
          <w:numId w:val="32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Log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dm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7A4D0821" w14:textId="77777777" w:rsidR="00C344E7" w:rsidRDefault="00C344E7" w:rsidP="00C344E7">
      <w:pPr>
        <w:widowControl w:val="0"/>
        <w:numPr>
          <w:ilvl w:val="0"/>
          <w:numId w:val="32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783DC9DA" w14:textId="77777777" w:rsidR="00C344E7" w:rsidRPr="00C344E7" w:rsidRDefault="00C344E7" w:rsidP="00C344E7">
      <w:pPr>
        <w:widowControl w:val="0"/>
        <w:numPr>
          <w:ilvl w:val="0"/>
          <w:numId w:val="324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urren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us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Non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575B7BD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4016BE21" w14:textId="77777777" w:rsidR="00C344E7" w:rsidRPr="00C344E7" w:rsidRDefault="00C344E7" w:rsidP="00C344E7">
      <w:pPr>
        <w:widowControl w:val="0"/>
        <w:numPr>
          <w:ilvl w:val="0"/>
          <w:numId w:val="32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us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u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ov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OFF.</w:t>
      </w:r>
    </w:p>
    <w:p w14:paraId="4388C431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0DB5B39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u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us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2A47883A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541EFEA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D9DAB7E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h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ff_logs_shutdown_event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24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7D5BFCAB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C8BF3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5B7A0A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465B72A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D307E74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700AD1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5F925B5A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F918FE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409F45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92AC91F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97286CD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9AA2677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0CC76769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8D6E735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OFF-008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SYSTEM_SHUTDOWN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v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g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4770C1B5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4BC41458" w14:textId="77777777" w:rsidR="00C344E7" w:rsidRPr="00C344E7" w:rsidRDefault="00C344E7" w:rsidP="00C344E7">
      <w:pPr>
        <w:widowControl w:val="0"/>
        <w:numPr>
          <w:ilvl w:val="0"/>
          <w:numId w:val="328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nsu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Manag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boun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3C4D5AC5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EA0197F" w14:textId="77777777" w:rsidR="00C344E7" w:rsidRDefault="00C344E7" w:rsidP="00C344E7">
      <w:pPr>
        <w:widowControl w:val="0"/>
        <w:numPr>
          <w:ilvl w:val="0"/>
          <w:numId w:val="33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5EFF067C" w14:textId="77777777" w:rsidR="00C344E7" w:rsidRPr="00C344E7" w:rsidRDefault="00C344E7" w:rsidP="00C344E7">
      <w:pPr>
        <w:widowControl w:val="0"/>
        <w:numPr>
          <w:ilvl w:val="0"/>
          <w:numId w:val="330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>Check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SYSTEM_SHUTDOWN.</w:t>
      </w:r>
    </w:p>
    <w:p w14:paraId="78A8ABDE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79D66845" w14:textId="77777777" w:rsidR="00C344E7" w:rsidRPr="00C344E7" w:rsidRDefault="00C344E7" w:rsidP="00C344E7">
      <w:pPr>
        <w:widowControl w:val="0"/>
        <w:numPr>
          <w:ilvl w:val="0"/>
          <w:numId w:val="33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SYSTEM_SHUTDOWN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ven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ppend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udi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16B0C63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2C70C67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v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5933AE79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EB936E4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27BA7FD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i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ff_disconnects_databas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25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57A925FC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CE8629D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A1BE25F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C83F56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32A48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4DDAFAB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6EBDDFDB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231FD9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897F81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2ED502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27DAC8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00E77F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0541C3E8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7054BC2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OFF-009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ataba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nnec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los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31383F53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55E21191" w14:textId="77777777" w:rsidR="00C344E7" w:rsidRPr="00C344E7" w:rsidRDefault="00C344E7" w:rsidP="00C344E7">
      <w:pPr>
        <w:widowControl w:val="0"/>
        <w:numPr>
          <w:ilvl w:val="0"/>
          <w:numId w:val="334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Keep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orageManag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nect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DB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befo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vok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5CC8CD47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1E780253" w14:textId="77777777" w:rsidR="00C344E7" w:rsidRDefault="00C344E7" w:rsidP="00C344E7">
      <w:pPr>
        <w:widowControl w:val="0"/>
        <w:numPr>
          <w:ilvl w:val="0"/>
          <w:numId w:val="33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Ensu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DB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nnecte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7CFDE258" w14:textId="77777777" w:rsidR="00C344E7" w:rsidRDefault="00C344E7" w:rsidP="00C344E7">
      <w:pPr>
        <w:widowControl w:val="0"/>
        <w:numPr>
          <w:ilvl w:val="0"/>
          <w:numId w:val="33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32E15304" w14:textId="77777777" w:rsidR="00C344E7" w:rsidRPr="00C344E7" w:rsidRDefault="00C344E7" w:rsidP="00C344E7">
      <w:pPr>
        <w:widowControl w:val="0"/>
        <w:numPr>
          <w:ilvl w:val="0"/>
          <w:numId w:val="33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DB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necti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los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93A7C79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23C5F464" w14:textId="77777777" w:rsidR="00C344E7" w:rsidRPr="00C344E7" w:rsidRDefault="00C344E7" w:rsidP="00C344E7">
      <w:pPr>
        <w:widowControl w:val="0"/>
        <w:numPr>
          <w:ilvl w:val="0"/>
          <w:numId w:val="338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orageManager.disconnec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xecut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n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nection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ma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p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C3D7046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5C09265D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isconnect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ataba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66119E37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4CEF9B6A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F2A1FE1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j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ff_state_transition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26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6D991E41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15C392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3FC80CC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8E5D3E5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FEE477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8F6EC3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65D21C75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2AA7A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D6DF427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E3C512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0184CE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50AB8D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489AA559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FC60FEF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OFF-010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: READY -&gt; SHUTDOWN -&gt; OFF</w:t>
      </w:r>
    </w:p>
    <w:p w14:paraId="1C5E4467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lastRenderedPageBreak/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6772F191" w14:textId="77777777" w:rsidR="00C344E7" w:rsidRPr="00C344E7" w:rsidRDefault="00C344E7" w:rsidP="00C344E7">
      <w:pPr>
        <w:widowControl w:val="0"/>
        <w:numPr>
          <w:ilvl w:val="0"/>
          <w:numId w:val="340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per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ro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3FAA32D3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F6C98BF" w14:textId="77777777" w:rsidR="00C344E7" w:rsidRPr="00C344E7" w:rsidRDefault="00C344E7" w:rsidP="00C344E7">
      <w:pPr>
        <w:widowControl w:val="0"/>
        <w:numPr>
          <w:ilvl w:val="0"/>
          <w:numId w:val="34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onit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hang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ur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xecuti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42CDE43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48576204" w14:textId="77777777" w:rsidR="00C344E7" w:rsidRPr="00C344E7" w:rsidRDefault="00C344E7" w:rsidP="00C344E7">
      <w:pPr>
        <w:widowControl w:val="0"/>
        <w:numPr>
          <w:ilvl w:val="0"/>
          <w:numId w:val="344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ransition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rogres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ro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SHUTDOWN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OFF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ithou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ll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B581DB3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5E784B98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ransi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47F8F1D1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461B279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30893BE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k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ff_executes_shutdown_sequenc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47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72D413F1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B1893F4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8F0A666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2C57B7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2DFE51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A824669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7694E41F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D0DF0AC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AD6D485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EA3CA96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9F8EEB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3AB093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4900689B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FB9D927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alidat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ecut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</w:p>
    <w:p w14:paraId="07CC74A7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49A3E915" w14:textId="77777777" w:rsidR="00C344E7" w:rsidRPr="00C344E7" w:rsidRDefault="00C344E7" w:rsidP="00C344E7">
      <w:pPr>
        <w:widowControl w:val="0"/>
        <w:numPr>
          <w:ilvl w:val="0"/>
          <w:numId w:val="34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Buil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ir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ubb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anager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nsor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ir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3031B03C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D42ACF5" w14:textId="77777777" w:rsidR="00C344E7" w:rsidRDefault="00C344E7" w:rsidP="00C344E7">
      <w:pPr>
        <w:widowControl w:val="0"/>
        <w:numPr>
          <w:ilvl w:val="0"/>
          <w:numId w:val="34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onfigu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ub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with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hook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01F237EE" w14:textId="77777777" w:rsidR="00C344E7" w:rsidRDefault="00C344E7" w:rsidP="00C344E7">
      <w:pPr>
        <w:widowControl w:val="0"/>
        <w:numPr>
          <w:ilvl w:val="0"/>
          <w:numId w:val="34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445861EE" w14:textId="77777777" w:rsidR="00C344E7" w:rsidRDefault="00C344E7" w:rsidP="00C344E7">
      <w:pPr>
        <w:widowControl w:val="0"/>
        <w:numPr>
          <w:ilvl w:val="0"/>
          <w:numId w:val="348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hook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lle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0DB1B159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74ED4B31" w14:textId="77777777" w:rsidR="00C344E7" w:rsidRPr="00C344E7" w:rsidRDefault="00C344E7" w:rsidP="00C344E7">
      <w:pPr>
        <w:widowControl w:val="0"/>
        <w:numPr>
          <w:ilvl w:val="0"/>
          <w:numId w:val="350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ac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ub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cord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t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hook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fi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av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nsor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ir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eactivat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ut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g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u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ritt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orag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isconnect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4E6A88EB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68136B6C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ecut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4C0CF616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8497A64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5E92459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lastRenderedPageBreak/>
        <w:t>l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ff_returns_false_if_already_off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48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74083CF8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2431E3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39ABD37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59A24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B23EBA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81D385D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1A9370D2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B17F997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CF0DAA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F4C1DAE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1B7DC5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7B4B51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255BF6BE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4159151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alidat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read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</w:p>
    <w:p w14:paraId="5A74B667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4A866F6D" w14:textId="77777777" w:rsidR="00C344E7" w:rsidRPr="00C344E7" w:rsidRDefault="00C344E7" w:rsidP="00C344E7">
      <w:pPr>
        <w:widowControl w:val="0"/>
        <w:numPr>
          <w:ilvl w:val="0"/>
          <w:numId w:val="35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stanti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res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i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OFF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mmediatel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26D728E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BD06FC6" w14:textId="77777777" w:rsidR="00C344E7" w:rsidRDefault="00C344E7" w:rsidP="00C344E7">
      <w:pPr>
        <w:widowControl w:val="0"/>
        <w:numPr>
          <w:ilvl w:val="0"/>
          <w:numId w:val="35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re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System (OFF).</w:t>
      </w:r>
    </w:p>
    <w:p w14:paraId="665CF5FD" w14:textId="77777777" w:rsidR="00C344E7" w:rsidRDefault="00C344E7" w:rsidP="00C344E7">
      <w:pPr>
        <w:widowControl w:val="0"/>
        <w:numPr>
          <w:ilvl w:val="0"/>
          <w:numId w:val="354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1755DCCE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540481E8" w14:textId="77777777" w:rsidR="00C344E7" w:rsidRPr="00C344E7" w:rsidRDefault="00C344E7" w:rsidP="00C344E7">
      <w:pPr>
        <w:widowControl w:val="0"/>
        <w:numPr>
          <w:ilvl w:val="0"/>
          <w:numId w:val="35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perati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becaus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recondition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no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BF88E87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980A471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read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77313CE4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6F9FFB9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FD430A7" w14:textId="77777777" w:rsidR="00C344E7" w:rsidRPr="00C344E7" w:rsidRDefault="00C344E7" w:rsidP="00C344E7">
      <w:pPr>
        <w:pStyle w:val="5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reset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>()</w:t>
      </w:r>
    </w:p>
    <w:p w14:paraId="7A5B4557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reset_from_ready_stat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33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1F3E854C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A80102C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F91B5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8998FCD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2E66BD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D28548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7316B200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8C836F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59B1675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B97E3D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2CCE31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DEEF416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48B7AB2D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92EBCE2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RST-001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READY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ucceed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READY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2110F448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22784141" w14:textId="77777777" w:rsidR="00C344E7" w:rsidRPr="00C344E7" w:rsidRDefault="00C344E7" w:rsidP="00C344E7">
      <w:pPr>
        <w:widowControl w:val="0"/>
        <w:numPr>
          <w:ilvl w:val="0"/>
          <w:numId w:val="358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nsu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7A6C1EF2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0EC1CEE" w14:textId="77777777" w:rsidR="00C344E7" w:rsidRDefault="00C344E7" w:rsidP="00C344E7">
      <w:pPr>
        <w:widowControl w:val="0"/>
        <w:numPr>
          <w:ilvl w:val="0"/>
          <w:numId w:val="36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1D1EA969" w14:textId="77777777" w:rsidR="00C344E7" w:rsidRPr="00C344E7" w:rsidRDefault="00C344E7" w:rsidP="00C344E7">
      <w:pPr>
        <w:widowControl w:val="0"/>
        <w:numPr>
          <w:ilvl w:val="0"/>
          <w:numId w:val="360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tur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alu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ina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C55D78B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443AC464" w14:textId="77777777" w:rsidR="00C344E7" w:rsidRPr="00C344E7" w:rsidRDefault="00C344E7" w:rsidP="00C344E7">
      <w:pPr>
        <w:widowControl w:val="0"/>
        <w:numPr>
          <w:ilvl w:val="0"/>
          <w:numId w:val="36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port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ucces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mplet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has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eav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.</w:t>
      </w:r>
    </w:p>
    <w:p w14:paraId="1D8D0274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45A3D29D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ad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38D3ACE6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B9CC18E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7BA41CC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reset_when_system_off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34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639B1852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7B0772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DD9A68A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1D6B502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EABC08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3C627C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323CF8E2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00E39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D273373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EDB3B1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113833E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9E9167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6824BA95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416E714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RST-002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OFF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rr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o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roce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5DABDB42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25074985" w14:textId="77777777" w:rsidR="00C344E7" w:rsidRPr="00C344E7" w:rsidRDefault="00C344E7" w:rsidP="00C344E7">
      <w:pPr>
        <w:widowControl w:val="0"/>
        <w:numPr>
          <w:ilvl w:val="0"/>
          <w:numId w:val="364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ransiti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OFF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irs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239C454A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D1AF6C8" w14:textId="77777777" w:rsidR="00C344E7" w:rsidRDefault="00C344E7" w:rsidP="00C344E7">
      <w:pPr>
        <w:widowControl w:val="0"/>
        <w:numPr>
          <w:ilvl w:val="0"/>
          <w:numId w:val="36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Tur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yste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4E7A3AC3" w14:textId="77777777" w:rsidR="00C344E7" w:rsidRDefault="00C344E7" w:rsidP="00C344E7">
      <w:pPr>
        <w:widowControl w:val="0"/>
        <w:numPr>
          <w:ilvl w:val="0"/>
          <w:numId w:val="366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422D1817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57020E9C" w14:textId="77777777" w:rsidR="00C344E7" w:rsidRPr="00C344E7" w:rsidRDefault="00C344E7" w:rsidP="00C344E7">
      <w:pPr>
        <w:widowControl w:val="0"/>
        <w:numPr>
          <w:ilvl w:val="0"/>
          <w:numId w:val="368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mmediatel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ail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has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0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rr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becaus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recondition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unm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4F751DD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F0C40F0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3423ECC3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613EC9CF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40D0E34A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reset_preserves_settings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35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3870BF76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AC669A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E8D7D1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AC5DC5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961752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B098CF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42639DD6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86DD779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F03359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1EE9083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2AA76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7646AD7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02AAEB85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219F972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RST-003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tting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re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69838A18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7655990D" w14:textId="77777777" w:rsidR="00C344E7" w:rsidRPr="00C344E7" w:rsidRDefault="00C344E7" w:rsidP="00C344E7">
      <w:pPr>
        <w:widowControl w:val="0"/>
        <w:numPr>
          <w:ilvl w:val="0"/>
          <w:numId w:val="370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djus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ck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im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lar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ela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alu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befo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vok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4CDD7BDC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7E595BD" w14:textId="77777777" w:rsidR="00C344E7" w:rsidRDefault="00C344E7" w:rsidP="00C344E7">
      <w:pPr>
        <w:widowControl w:val="0"/>
        <w:numPr>
          <w:ilvl w:val="0"/>
          <w:numId w:val="37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lastRenderedPageBreak/>
        <w:t>Chang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ting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6DAE664C" w14:textId="77777777" w:rsidR="00C344E7" w:rsidRDefault="00C344E7" w:rsidP="00C344E7">
      <w:pPr>
        <w:widowControl w:val="0"/>
        <w:numPr>
          <w:ilvl w:val="0"/>
          <w:numId w:val="37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56976E5D" w14:textId="77777777" w:rsidR="00C344E7" w:rsidRPr="00C344E7" w:rsidRDefault="00C344E7" w:rsidP="00C344E7">
      <w:pPr>
        <w:widowControl w:val="0"/>
        <w:numPr>
          <w:ilvl w:val="0"/>
          <w:numId w:val="37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tting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atc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hang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A71D043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4B4F5216" w14:textId="77777777" w:rsidR="00C344E7" w:rsidRPr="00C344E7" w:rsidRDefault="00C344E7" w:rsidP="00C344E7">
      <w:pPr>
        <w:widowControl w:val="0"/>
        <w:numPr>
          <w:ilvl w:val="0"/>
          <w:numId w:val="374"/>
        </w:numPr>
        <w:spacing w:after="120" w:line="273" w:lineRule="auto"/>
        <w:rPr>
          <w:lang w:val="en-US"/>
        </w:rPr>
      </w:pPr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ost-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tting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ma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odifi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alu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n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ersistenc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s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3D0CF53A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52886BE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reserv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tting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6EC5E43D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8D1E15C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66BF6128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reset_recreates_components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36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5E84C083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FF3A75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8728F2C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EB3757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B6F2D3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C8E69FC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21286FCC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5DA44DF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90EC57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C78A76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17CE4C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521626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27559D3C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A7DBC26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RST-004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ponent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creat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64A7BDDE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122BD31B" w14:textId="77777777" w:rsidR="00C344E7" w:rsidRPr="00C344E7" w:rsidRDefault="00C344E7" w:rsidP="00C344E7">
      <w:pPr>
        <w:widowControl w:val="0"/>
        <w:numPr>
          <w:ilvl w:val="0"/>
          <w:numId w:val="37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ptu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urren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anager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,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spec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fresh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mponen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grap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64E640A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8609411" w14:textId="77777777" w:rsidR="00C344E7" w:rsidRPr="00C344E7" w:rsidRDefault="00C344E7" w:rsidP="00C344E7">
      <w:pPr>
        <w:widowControl w:val="0"/>
        <w:numPr>
          <w:ilvl w:val="0"/>
          <w:numId w:val="378"/>
        </w:numPr>
        <w:spacing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o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f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l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mponent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C1D5879" w14:textId="77777777" w:rsidR="00C344E7" w:rsidRDefault="00C344E7" w:rsidP="00C344E7">
      <w:pPr>
        <w:widowControl w:val="0"/>
        <w:numPr>
          <w:ilvl w:val="0"/>
          <w:numId w:val="37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7CD7DD04" w14:textId="77777777" w:rsidR="00C344E7" w:rsidRDefault="00C344E7" w:rsidP="00C344E7">
      <w:pPr>
        <w:widowControl w:val="0"/>
        <w:numPr>
          <w:ilvl w:val="0"/>
          <w:numId w:val="378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ompa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n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mponen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f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0046D21A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37F6D56F" w14:textId="77777777" w:rsidR="00C344E7" w:rsidRPr="00C344E7" w:rsidRDefault="00C344E7" w:rsidP="00C344E7">
      <w:pPr>
        <w:widowControl w:val="0"/>
        <w:numPr>
          <w:ilvl w:val="0"/>
          <w:numId w:val="380"/>
        </w:numPr>
        <w:spacing w:after="120" w:line="273" w:lineRule="auto"/>
        <w:rPr>
          <w:lang w:val="en-US"/>
        </w:rPr>
      </w:pPr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All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anager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troller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initializ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non-nu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366E0B0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6CC68E3C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creat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ponent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184B8CE2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56881F6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54E7543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reset_deactivates_sensors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37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63F991A1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DF55C57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8E436A4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61124E5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AC12D93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FE25B6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1A95A20B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54B78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10F740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EA4A5C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5338BC7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8641C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79764F6B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lastRenderedPageBreak/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AD1AA64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RST-005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nsor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eactivat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ha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1.</w:t>
      </w:r>
    </w:p>
    <w:p w14:paraId="6882952B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74A18077" w14:textId="77777777" w:rsidR="00C344E7" w:rsidRPr="00C344E7" w:rsidRDefault="00C344E7" w:rsidP="00C344E7">
      <w:pPr>
        <w:widowControl w:val="0"/>
        <w:numPr>
          <w:ilvl w:val="0"/>
          <w:numId w:val="38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opul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proofErr w:type="gram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.sensors</w:t>
      </w:r>
      <w:proofErr w:type="spellEnd"/>
      <w:proofErr w:type="gram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ock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evic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72CA3A02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3204467" w14:textId="77777777" w:rsidR="00C344E7" w:rsidRDefault="00C344E7" w:rsidP="00C344E7">
      <w:pPr>
        <w:widowControl w:val="0"/>
        <w:numPr>
          <w:ilvl w:val="0"/>
          <w:numId w:val="38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mock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nsor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7ED0FFE" w14:textId="77777777" w:rsidR="00C344E7" w:rsidRDefault="00C344E7" w:rsidP="00C344E7">
      <w:pPr>
        <w:widowControl w:val="0"/>
        <w:numPr>
          <w:ilvl w:val="0"/>
          <w:numId w:val="38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7C8B3E50" w14:textId="77777777" w:rsidR="00C344E7" w:rsidRDefault="00C344E7" w:rsidP="00C344E7">
      <w:pPr>
        <w:widowControl w:val="0"/>
        <w:numPr>
          <w:ilvl w:val="0"/>
          <w:numId w:val="384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eactiv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()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lle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04E2885D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019610A9" w14:textId="77777777" w:rsidR="00C344E7" w:rsidRPr="00C344E7" w:rsidRDefault="00C344E7" w:rsidP="00C344E7">
      <w:pPr>
        <w:widowControl w:val="0"/>
        <w:numPr>
          <w:ilvl w:val="0"/>
          <w:numId w:val="38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ac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ns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eactivat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ur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has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1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befo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mponent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tar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509D1B3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4BEA39C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eactivat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nsor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7097661F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B3593EA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5178847F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f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reset_logs_out_user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38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200201C2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7FEC28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1938337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1D8FCD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0227581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5029B06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287AB466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0A3B62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94D228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74EFACE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BF8AC77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DFD4631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0667646E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7848C5A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RST-006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ged-i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us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g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u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430941F8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5534A8CD" w14:textId="77777777" w:rsidR="00C344E7" w:rsidRPr="00C344E7" w:rsidRDefault="00C344E7" w:rsidP="00C344E7">
      <w:pPr>
        <w:widowControl w:val="0"/>
        <w:numPr>
          <w:ilvl w:val="0"/>
          <w:numId w:val="388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uthentic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dm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us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CTIVE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vok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603C94EA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F29CA0D" w14:textId="77777777" w:rsidR="00C344E7" w:rsidRDefault="00C344E7" w:rsidP="00C344E7">
      <w:pPr>
        <w:widowControl w:val="0"/>
        <w:numPr>
          <w:ilvl w:val="0"/>
          <w:numId w:val="39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Log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5138FD8F" w14:textId="77777777" w:rsidR="00C344E7" w:rsidRDefault="00C344E7" w:rsidP="00C344E7">
      <w:pPr>
        <w:widowControl w:val="0"/>
        <w:numPr>
          <w:ilvl w:val="0"/>
          <w:numId w:val="39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12643091" w14:textId="77777777" w:rsidR="00C344E7" w:rsidRPr="00C344E7" w:rsidRDefault="00C344E7" w:rsidP="00C344E7">
      <w:pPr>
        <w:widowControl w:val="0"/>
        <w:numPr>
          <w:ilvl w:val="0"/>
          <w:numId w:val="390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us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g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u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8A7E772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4C66BFCE" w14:textId="77777777" w:rsidR="00C344E7" w:rsidRPr="00C344E7" w:rsidRDefault="00C344E7" w:rsidP="00C344E7">
      <w:pPr>
        <w:widowControl w:val="0"/>
        <w:numPr>
          <w:ilvl w:val="0"/>
          <w:numId w:val="39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us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u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.</w:t>
      </w:r>
    </w:p>
    <w:p w14:paraId="1CD90EF1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4E1EE381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u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use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120AAF4C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EF3AB82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5077D35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lastRenderedPageBreak/>
        <w:t>g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reset_logs_events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39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5893C0C0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5B3212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9CB1E1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A6100AB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638A99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3C8C754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52974F41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565A6B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D79E7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8E68AFB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F6E738F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540D8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11C84356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ACC0219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RST-007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vent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g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0F795A58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3D8B8C9A" w14:textId="77777777" w:rsidR="00C344E7" w:rsidRPr="00C344E7" w:rsidRDefault="00C344E7" w:rsidP="00C344E7">
      <w:pPr>
        <w:widowControl w:val="0"/>
        <w:numPr>
          <w:ilvl w:val="0"/>
          <w:numId w:val="394"/>
        </w:numPr>
        <w:spacing w:after="120" w:line="273" w:lineRule="auto"/>
        <w:rPr>
          <w:lang w:val="en-US"/>
        </w:rPr>
      </w:pPr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With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Manag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ad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rigg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2D9DD759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1B5B3E49" w14:textId="77777777" w:rsidR="00C344E7" w:rsidRDefault="00C344E7" w:rsidP="00C344E7">
      <w:pPr>
        <w:widowControl w:val="0"/>
        <w:numPr>
          <w:ilvl w:val="0"/>
          <w:numId w:val="39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16713EE7" w14:textId="77777777" w:rsidR="00C344E7" w:rsidRDefault="00C344E7" w:rsidP="00C344E7">
      <w:pPr>
        <w:widowControl w:val="0"/>
        <w:numPr>
          <w:ilvl w:val="0"/>
          <w:numId w:val="396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heck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log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186E93B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7FAE3095" w14:textId="77777777" w:rsidR="00C344E7" w:rsidRPr="00C344E7" w:rsidRDefault="00C344E7" w:rsidP="00C344E7">
      <w:pPr>
        <w:widowControl w:val="0"/>
        <w:numPr>
          <w:ilvl w:val="0"/>
          <w:numId w:val="398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low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mit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r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mple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vent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udi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rai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88AAE27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5B47E8E8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g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vent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70BEE4D8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665E2721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45101626" w14:textId="77777777" w:rsidR="00C344E7" w:rsidRPr="00C344E7" w:rsidRDefault="00C344E7" w:rsidP="00C344E7">
      <w:pPr>
        <w:pStyle w:val="6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h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reset_state_transitions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(LT-040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C344E7" w14:paraId="06F70363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52E7EA2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BCC3A0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BA9A27F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CBC604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78663D" w14:textId="77777777" w:rsidR="00C344E7" w:rsidRDefault="00C344E7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C344E7" w14:paraId="0560E27D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D499C8B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076773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187048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985B44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EF202C3" w14:textId="77777777" w:rsidR="00C344E7" w:rsidRDefault="00C344E7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70DD7B3F" w14:textId="77777777" w:rsidR="00C344E7" w:rsidRDefault="00C344E7" w:rsidP="00C344E7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BCE15AC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UT-SYS-RST-008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: READY -&gt; OFF -&gt; READY</w:t>
      </w:r>
    </w:p>
    <w:p w14:paraId="2C225601" w14:textId="77777777" w:rsidR="00C344E7" w:rsidRDefault="00C344E7" w:rsidP="00C344E7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3C4A3B35" w14:textId="77777777" w:rsidR="00C344E7" w:rsidRPr="00C344E7" w:rsidRDefault="00C344E7" w:rsidP="00C344E7">
      <w:pPr>
        <w:widowControl w:val="0"/>
        <w:numPr>
          <w:ilvl w:val="0"/>
          <w:numId w:val="400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per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ro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su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06CE27BD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DD73C14" w14:textId="77777777" w:rsidR="00C344E7" w:rsidRDefault="00C344E7" w:rsidP="00C344E7">
      <w:pPr>
        <w:widowControl w:val="0"/>
        <w:numPr>
          <w:ilvl w:val="0"/>
          <w:numId w:val="402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Monitor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uring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35288A82" w14:textId="77777777" w:rsidR="00C344E7" w:rsidRDefault="00C344E7" w:rsidP="00C344E7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6F565C63" w14:textId="77777777" w:rsidR="00C344E7" w:rsidRPr="00C344E7" w:rsidRDefault="00C344E7" w:rsidP="00C344E7">
      <w:pPr>
        <w:widowControl w:val="0"/>
        <w:numPr>
          <w:ilvl w:val="0"/>
          <w:numId w:val="404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ransition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 -&gt; OFF -&gt; READY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ithou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rr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F2346E3" w14:textId="77777777" w:rsidR="00C344E7" w:rsidRPr="00C344E7" w:rsidRDefault="00C344E7" w:rsidP="00C344E7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6763554B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68CC0E7D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754AEFE" w14:textId="77777777" w:rsidR="00C344E7" w:rsidRPr="00C344E7" w:rsidRDefault="00C344E7" w:rsidP="00C344E7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lastRenderedPageBreak/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0447A79D" w14:textId="77777777" w:rsidR="005345F1" w:rsidRPr="00C344E7" w:rsidRDefault="005345F1">
      <w:pPr>
        <w:spacing w:before="240" w:after="240"/>
        <w:rPr>
          <w:lang w:val="en-US"/>
        </w:rPr>
      </w:pPr>
    </w:p>
    <w:p w14:paraId="313F3D9C" w14:textId="77777777" w:rsidR="005345F1" w:rsidRPr="00753CFF" w:rsidRDefault="005345F1">
      <w:pPr>
        <w:spacing w:before="240" w:after="240"/>
        <w:rPr>
          <w:lang w:val="en-US"/>
        </w:rPr>
      </w:pPr>
    </w:p>
    <w:p w14:paraId="72F1295C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93" w:name="_ivkfi9e96nl7" w:colFirst="0" w:colLast="0"/>
      <w:bookmarkStart w:id="94" w:name="_acyofb6jd72t" w:colFirst="0" w:colLast="0"/>
      <w:bookmarkEnd w:id="93"/>
      <w:bookmarkEnd w:id="94"/>
      <w:r w:rsidRPr="00753CFF">
        <w:rPr>
          <w:b/>
          <w:bCs/>
          <w:sz w:val="34"/>
          <w:szCs w:val="34"/>
          <w:lang w:val="en-US"/>
        </w:rPr>
        <w:t xml:space="preserve">4. </w:t>
      </w:r>
      <w:proofErr w:type="spellStart"/>
      <w:r w:rsidRPr="00753CFF">
        <w:rPr>
          <w:b/>
          <w:bCs/>
          <w:sz w:val="34"/>
          <w:szCs w:val="34"/>
          <w:lang w:val="en-US"/>
        </w:rPr>
        <w:t>Configuration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and Data Management</w:t>
      </w:r>
    </w:p>
    <w:p w14:paraId="28CCA4BC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95" w:name="_j6lt32x2s5iv" w:colFirst="0" w:colLast="0"/>
      <w:bookmarkEnd w:id="95"/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A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Log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Management</w:t>
      </w:r>
    </w:p>
    <w:p w14:paraId="4DD892F1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96" w:name="_zc9y4r8o3m8l" w:colFirst="0" w:colLast="0"/>
      <w:bookmarkEnd w:id="96"/>
      <w:r w:rsidRPr="00753CFF">
        <w:rPr>
          <w:b/>
          <w:bCs/>
          <w:color w:val="000000"/>
          <w:sz w:val="22"/>
          <w:szCs w:val="22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X</w:t>
      </w:r>
      <w:proofErr w:type="spellEnd"/>
    </w:p>
    <w:p w14:paraId="088A0ECE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97" w:name="_bzh9p9j78dwg" w:colFirst="0" w:colLast="0"/>
      <w:bookmarkEnd w:id="97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X</w:t>
      </w:r>
      <w:proofErr w:type="spellEnd"/>
    </w:p>
    <w:p w14:paraId="3366B3DA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98" w:name="_5696y0hwvmvo" w:colFirst="0" w:colLast="0"/>
      <w:bookmarkEnd w:id="98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X</w:t>
      </w:r>
      <w:proofErr w:type="spellEnd"/>
    </w:p>
    <w:p w14:paraId="060E82D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5BD76D8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99" w:name="_x84yxm35x9l1" w:colFirst="0" w:colLast="0"/>
      <w:bookmarkEnd w:id="99"/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B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LoginManager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Backend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Authenticatio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Logic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>)</w:t>
      </w:r>
    </w:p>
    <w:p w14:paraId="00854465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100" w:name="_1b9s9t6heh72" w:colFirst="0" w:colLast="0"/>
      <w:bookmarkEnd w:id="100"/>
      <w:r w:rsidRPr="00753CFF">
        <w:rPr>
          <w:b/>
          <w:bCs/>
          <w:color w:val="000000"/>
          <w:sz w:val="22"/>
          <w:szCs w:val="22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LoginManager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lass</w:t>
      </w:r>
      <w:proofErr w:type="spellEnd"/>
    </w:p>
    <w:p w14:paraId="139D76FD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101" w:name="_sycg2udhnbxg" w:colFirst="0" w:colLast="0"/>
      <w:bookmarkEnd w:id="101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login_with_details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detailed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login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response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1AEA8667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02" w:name="_3l9mwp3n7sgv" w:colFirst="0" w:colLast="0"/>
      <w:bookmarkEnd w:id="102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login_with_details_succes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LM-001)</w:t>
      </w:r>
    </w:p>
    <w:tbl>
      <w:tblPr>
        <w:tblStyle w:val="afff3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25"/>
        <w:gridCol w:w="4470"/>
      </w:tblGrid>
      <w:tr w:rsidR="0077132E" w14:paraId="67CA888E" w14:textId="77777777">
        <w:trPr>
          <w:trHeight w:val="360"/>
        </w:trPr>
        <w:tc>
          <w:tcPr>
            <w:tcW w:w="4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32EF21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7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0C8EAE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CC72EB5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E5A1ED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81E1FC" w14:textId="77777777" w:rsidR="0077132E" w:rsidRDefault="00000000">
            <w:pPr>
              <w:spacing w:before="240"/>
            </w:pPr>
            <w:proofErr w:type="spellStart"/>
            <w:r>
              <w:t>LoginManager</w:t>
            </w:r>
            <w:proofErr w:type="spellEnd"/>
          </w:p>
        </w:tc>
      </w:tr>
      <w:tr w:rsidR="0077132E" w14:paraId="457DB152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578509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977559" w14:textId="77777777" w:rsidR="0077132E" w:rsidRDefault="00000000">
            <w:pPr>
              <w:spacing w:before="240"/>
            </w:pPr>
            <w:proofErr w:type="spellStart"/>
            <w:r>
              <w:t>login_with_details</w:t>
            </w:r>
            <w:proofErr w:type="spellEnd"/>
            <w:r>
              <w:t>()</w:t>
            </w:r>
          </w:p>
        </w:tc>
      </w:tr>
      <w:tr w:rsidR="0077132E" w14:paraId="01E8B1DF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087667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B2F834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583A949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FC6D5C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FC48DA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1671FAA4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024A69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ED5F67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2DA921BF" w14:textId="77777777" w:rsidR="0077132E" w:rsidRDefault="00000000">
      <w:pPr>
        <w:spacing w:before="240" w:after="240"/>
      </w:pPr>
      <w:r>
        <w:t xml:space="preserve"> </w:t>
      </w:r>
    </w:p>
    <w:p w14:paraId="4C8070C1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lastRenderedPageBreak/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76728A2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t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form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clud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a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evel</w:t>
      </w:r>
      <w:proofErr w:type="spellEnd"/>
      <w:r w:rsidRPr="00753CFF">
        <w:rPr>
          <w:lang w:val="en-US"/>
        </w:rPr>
        <w:t>.</w:t>
      </w:r>
    </w:p>
    <w:p w14:paraId="232C006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6A17FBE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</w:t>
      </w:r>
    </w:p>
    <w:p w14:paraId="3528C01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1234"</w:t>
      </w:r>
    </w:p>
    <w:p w14:paraId="775EEC8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nterfac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control_panel</w:t>
      </w:r>
      <w:proofErr w:type="spellEnd"/>
      <w:r w:rsidRPr="00753CFF">
        <w:rPr>
          <w:lang w:val="en-US"/>
        </w:rPr>
        <w:t>"</w:t>
      </w:r>
    </w:p>
    <w:p w14:paraId="0FA4E8A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</w:p>
    <w:p w14:paraId="447D76C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</w:t>
      </w:r>
      <w:proofErr w:type="spellEnd"/>
    </w:p>
    <w:p w14:paraId="1C4287A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3F5B304B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gi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fu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userna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dmi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ccess_level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1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}</w:t>
      </w:r>
    </w:p>
    <w:p w14:paraId="2858752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6494279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t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formation</w:t>
      </w:r>
      <w:proofErr w:type="spellEnd"/>
    </w:p>
    <w:p w14:paraId="22BEFF4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a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ev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clud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ponse</w:t>
      </w:r>
      <w:proofErr w:type="spellEnd"/>
    </w:p>
    <w:p w14:paraId="14542E9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7C8B6077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Enhanc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tho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vid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dditiona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form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UI </w:t>
      </w:r>
      <w:proofErr w:type="spellStart"/>
      <w:r w:rsidRPr="00753CFF">
        <w:rPr>
          <w:lang w:val="en-US"/>
        </w:rPr>
        <w:t>display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logging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Replac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oolean-on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</w:t>
      </w:r>
      <w:proofErr w:type="spellEnd"/>
      <w:r w:rsidRPr="00753CFF">
        <w:rPr>
          <w:lang w:val="en-US"/>
        </w:rPr>
        <w:t>.</w:t>
      </w:r>
    </w:p>
    <w:p w14:paraId="0A00B5B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5848B48D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03" w:name="_49d40cnr1s0q" w:colFirst="0" w:colLast="0"/>
      <w:bookmarkEnd w:id="103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b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locked_account_with_auto_unlock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LM-002)</w:t>
      </w:r>
    </w:p>
    <w:tbl>
      <w:tblPr>
        <w:tblStyle w:val="afff4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25"/>
        <w:gridCol w:w="4470"/>
      </w:tblGrid>
      <w:tr w:rsidR="0077132E" w14:paraId="7F17C512" w14:textId="77777777">
        <w:trPr>
          <w:trHeight w:val="360"/>
        </w:trPr>
        <w:tc>
          <w:tcPr>
            <w:tcW w:w="4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437B75" w14:textId="77777777" w:rsidR="0077132E" w:rsidRDefault="00000000">
            <w:pPr>
              <w:spacing w:before="240"/>
            </w:pPr>
            <w:proofErr w:type="spellStart"/>
            <w:r>
              <w:lastRenderedPageBreak/>
              <w:t>Field</w:t>
            </w:r>
            <w:proofErr w:type="spellEnd"/>
          </w:p>
        </w:tc>
        <w:tc>
          <w:tcPr>
            <w:tcW w:w="447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E42978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0D1C1490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F033A2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F99D81" w14:textId="77777777" w:rsidR="0077132E" w:rsidRDefault="00000000">
            <w:pPr>
              <w:spacing w:before="240"/>
            </w:pPr>
            <w:proofErr w:type="spellStart"/>
            <w:r>
              <w:t>LoginManager</w:t>
            </w:r>
            <w:proofErr w:type="spellEnd"/>
          </w:p>
        </w:tc>
      </w:tr>
      <w:tr w:rsidR="0077132E" w14:paraId="71CC0304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4DA2B8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682E7C" w14:textId="77777777" w:rsidR="0077132E" w:rsidRDefault="00000000">
            <w:pPr>
              <w:spacing w:before="240"/>
            </w:pPr>
            <w:proofErr w:type="spellStart"/>
            <w:r>
              <w:t>login_with_details</w:t>
            </w:r>
            <w:proofErr w:type="spellEnd"/>
            <w:r>
              <w:t>()</w:t>
            </w:r>
          </w:p>
        </w:tc>
      </w:tr>
      <w:tr w:rsidR="0077132E" w14:paraId="47CC088D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9CA498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6633A9B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5D89EA66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70E48F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FD2BE5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335A2F3E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F22ECA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F9A5CA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25D336EA" w14:textId="77777777" w:rsidR="0077132E" w:rsidRDefault="00000000">
      <w:pPr>
        <w:spacing w:before="240" w:after="240"/>
      </w:pPr>
      <w:r>
        <w:t xml:space="preserve"> </w:t>
      </w:r>
    </w:p>
    <w:p w14:paraId="32EE7D3C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247328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omatical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gur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ur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lapsed</w:t>
      </w:r>
      <w:proofErr w:type="spellEnd"/>
      <w:r w:rsidRPr="00753CFF">
        <w:rPr>
          <w:lang w:val="en-US"/>
        </w:rPr>
        <w:t>.</w:t>
      </w:r>
    </w:p>
    <w:p w14:paraId="006B173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2765E06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stamp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</w:t>
      </w:r>
      <w:proofErr w:type="spellEnd"/>
    </w:p>
    <w:p w14:paraId="0A5F07A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 xml:space="preserve"> = 30 </w:t>
      </w:r>
      <w:proofErr w:type="spellStart"/>
      <w:r w:rsidRPr="00753CFF">
        <w:rPr>
          <w:lang w:val="en-US"/>
        </w:rPr>
        <w:t>seconds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default</w:t>
      </w:r>
      <w:proofErr w:type="spellEnd"/>
      <w:r w:rsidRPr="00753CFF">
        <w:rPr>
          <w:lang w:val="en-US"/>
        </w:rPr>
        <w:t>)</w:t>
      </w:r>
    </w:p>
    <w:p w14:paraId="7AB5BE3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rr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= </w:t>
      </w:r>
      <w:proofErr w:type="spellStart"/>
      <w:r w:rsidRPr="00753CFF">
        <w:rPr>
          <w:lang w:val="en-US"/>
        </w:rPr>
        <w:t>T</w:t>
      </w:r>
      <w:proofErr w:type="spellEnd"/>
      <w:r w:rsidRPr="00753CFF">
        <w:rPr>
          <w:lang w:val="en-US"/>
        </w:rPr>
        <w:t xml:space="preserve"> + 31 </w:t>
      </w:r>
      <w:proofErr w:type="spellStart"/>
      <w:r w:rsidRPr="00753CFF">
        <w:rPr>
          <w:lang w:val="en-US"/>
        </w:rPr>
        <w:t>seconds</w:t>
      </w:r>
      <w:proofErr w:type="spellEnd"/>
    </w:p>
    <w:p w14:paraId="294E2D3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</w:p>
    <w:p w14:paraId="3728625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23510CD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omatical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ed</w:t>
      </w:r>
      <w:proofErr w:type="spellEnd"/>
    </w:p>
    <w:p w14:paraId="7765F27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cee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</w:p>
    <w:p w14:paraId="1D1383B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f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</w:p>
    <w:p w14:paraId="10B0DE3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6C49E2E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omatical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uration</w:t>
      </w:r>
      <w:proofErr w:type="spellEnd"/>
    </w:p>
    <w:p w14:paraId="6992D2F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Conso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'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 xml:space="preserve">' </w:t>
      </w:r>
      <w:proofErr w:type="spellStart"/>
      <w:r w:rsidRPr="00753CFF">
        <w:rPr>
          <w:lang w:val="en-US"/>
        </w:rPr>
        <w:t>automatical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30 </w:t>
      </w:r>
      <w:proofErr w:type="spellStart"/>
      <w:r w:rsidRPr="00753CFF">
        <w:rPr>
          <w:lang w:val="en-US"/>
        </w:rPr>
        <w:t>seconds</w:t>
      </w:r>
      <w:proofErr w:type="spellEnd"/>
      <w:r w:rsidRPr="00753CFF">
        <w:rPr>
          <w:lang w:val="en-US"/>
        </w:rPr>
        <w:t>"</w:t>
      </w:r>
    </w:p>
    <w:p w14:paraId="40B360B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o-unlock</w:t>
      </w:r>
      <w:proofErr w:type="spellEnd"/>
    </w:p>
    <w:p w14:paraId="3C91F4F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466E9EB0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Implem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-bas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omatic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eature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Uses</w:t>
      </w:r>
      <w:proofErr w:type="spellEnd"/>
      <w:r w:rsidRPr="00753CFF">
        <w:rPr>
          <w:lang w:val="en-US"/>
        </w:rPr>
        <w:t xml:space="preserve"> _</w:t>
      </w:r>
      <w:proofErr w:type="spellStart"/>
      <w:r w:rsidRPr="00753CFF">
        <w:rPr>
          <w:lang w:val="en-US"/>
        </w:rPr>
        <w:t>check_and_unlock_if_time_passed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interna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thod</w:t>
      </w:r>
      <w:proofErr w:type="spellEnd"/>
      <w:r w:rsidRPr="00753CFF">
        <w:rPr>
          <w:lang w:val="en-US"/>
        </w:rPr>
        <w:t>.</w:t>
      </w:r>
    </w:p>
    <w:p w14:paraId="1CCA975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231B9595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04" w:name="_8wd2049of3tr" w:colFirst="0" w:colLast="0"/>
      <w:bookmarkEnd w:id="104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c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locked_account_returns_remaining_tim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LM-003)</w:t>
      </w:r>
    </w:p>
    <w:tbl>
      <w:tblPr>
        <w:tblStyle w:val="afff5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25"/>
        <w:gridCol w:w="4470"/>
      </w:tblGrid>
      <w:tr w:rsidR="0077132E" w14:paraId="3F6AC08B" w14:textId="77777777">
        <w:trPr>
          <w:trHeight w:val="360"/>
        </w:trPr>
        <w:tc>
          <w:tcPr>
            <w:tcW w:w="4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462D79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7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4B6B93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61BEADB2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695BAD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EEEB1E" w14:textId="77777777" w:rsidR="0077132E" w:rsidRDefault="00000000">
            <w:pPr>
              <w:spacing w:before="240"/>
            </w:pPr>
            <w:proofErr w:type="spellStart"/>
            <w:r>
              <w:t>LoginManager</w:t>
            </w:r>
            <w:proofErr w:type="spellEnd"/>
          </w:p>
        </w:tc>
      </w:tr>
      <w:tr w:rsidR="0077132E" w14:paraId="51477F32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1A70A9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60EBEB" w14:textId="77777777" w:rsidR="0077132E" w:rsidRDefault="00000000">
            <w:pPr>
              <w:spacing w:before="240"/>
            </w:pPr>
            <w:proofErr w:type="spellStart"/>
            <w:r>
              <w:t>login_with_details</w:t>
            </w:r>
            <w:proofErr w:type="spellEnd"/>
            <w:r>
              <w:t>()</w:t>
            </w:r>
          </w:p>
        </w:tc>
      </w:tr>
      <w:tr w:rsidR="0077132E" w14:paraId="42A3AF19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E77F80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131F46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BA33F51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8136CA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1F9BA8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6589B3DE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C0E49C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0F1AF3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6EC63273" w14:textId="77777777" w:rsidR="0077132E" w:rsidRDefault="00000000">
      <w:pPr>
        <w:spacing w:before="240" w:after="240"/>
      </w:pPr>
      <w:r>
        <w:t xml:space="preserve"> </w:t>
      </w:r>
    </w:p>
    <w:p w14:paraId="448A47B5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7EDD42F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>.</w:t>
      </w:r>
    </w:p>
    <w:p w14:paraId="49F1B1F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5846297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stamp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</w:t>
      </w:r>
      <w:proofErr w:type="spellEnd"/>
    </w:p>
    <w:p w14:paraId="16B1FCB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 xml:space="preserve"> = 30 </w:t>
      </w:r>
      <w:proofErr w:type="spellStart"/>
      <w:r w:rsidRPr="00753CFF">
        <w:rPr>
          <w:lang w:val="en-US"/>
        </w:rPr>
        <w:t>seconds</w:t>
      </w:r>
      <w:proofErr w:type="spellEnd"/>
    </w:p>
    <w:p w14:paraId="4539F38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rr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= </w:t>
      </w:r>
      <w:proofErr w:type="spellStart"/>
      <w:r w:rsidRPr="00753CFF">
        <w:rPr>
          <w:lang w:val="en-US"/>
        </w:rPr>
        <w:t>T</w:t>
      </w:r>
      <w:proofErr w:type="spellEnd"/>
      <w:r w:rsidRPr="00753CFF">
        <w:rPr>
          <w:lang w:val="en-US"/>
        </w:rPr>
        <w:t xml:space="preserve"> + 10 </w:t>
      </w:r>
      <w:proofErr w:type="spellStart"/>
      <w:r w:rsidRPr="00753CFF">
        <w:rPr>
          <w:lang w:val="en-US"/>
        </w:rPr>
        <w:t>seconds</w:t>
      </w:r>
      <w:proofErr w:type="spellEnd"/>
    </w:p>
    <w:p w14:paraId="5B40F24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= 20 </w:t>
      </w:r>
      <w:proofErr w:type="spellStart"/>
      <w:r w:rsidRPr="00753CFF">
        <w:rPr>
          <w:lang w:val="en-US"/>
        </w:rPr>
        <w:t>seconds</w:t>
      </w:r>
      <w:proofErr w:type="spellEnd"/>
    </w:p>
    <w:p w14:paraId="659ADB3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00D8B5E2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ccoun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.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lea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gai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20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econd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.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ie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5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maining_tim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20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}</w:t>
      </w:r>
    </w:p>
    <w:p w14:paraId="14C65DF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90FB5C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tu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</w:p>
    <w:p w14:paraId="0ABD91F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cula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  <w:r w:rsidRPr="00753CFF">
        <w:rPr>
          <w:lang w:val="en-US"/>
        </w:rPr>
        <w:t xml:space="preserve"> (30 - 10 = 20)</w:t>
      </w:r>
    </w:p>
    <w:p w14:paraId="2595537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6CAFA3D4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ovid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eedba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gain</w:t>
      </w:r>
      <w:proofErr w:type="spellEnd"/>
      <w:r w:rsidRPr="00753CFF">
        <w:rPr>
          <w:lang w:val="en-US"/>
        </w:rPr>
        <w:t>.</w:t>
      </w:r>
    </w:p>
    <w:p w14:paraId="292CE8E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3AF0935B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05" w:name="_2rbu6fmv0cwp" w:colFirst="0" w:colLast="0"/>
      <w:bookmarkEnd w:id="105"/>
      <w:r w:rsidRPr="00753CFF">
        <w:rPr>
          <w:b/>
          <w:bCs/>
          <w:color w:val="000000"/>
          <w:sz w:val="26"/>
          <w:szCs w:val="26"/>
          <w:lang w:val="en-US"/>
        </w:rPr>
        <w:t xml:space="preserve">C. System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Integratio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Logi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&amp;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Configuratio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>)</w:t>
      </w:r>
    </w:p>
    <w:p w14:paraId="3A51D9EF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106" w:name="_rs19f2lit3z3" w:colFirst="0" w:colLast="0"/>
      <w:bookmarkEnd w:id="106"/>
      <w:r w:rsidRPr="00753CFF">
        <w:rPr>
          <w:b/>
          <w:bCs/>
          <w:color w:val="000000"/>
          <w:sz w:val="22"/>
          <w:szCs w:val="22"/>
          <w:lang w:val="en-US"/>
        </w:rPr>
        <w:t xml:space="preserve">1. System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lass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-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Login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Integration</w:t>
      </w:r>
      <w:proofErr w:type="spellEnd"/>
    </w:p>
    <w:p w14:paraId="7122716D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107" w:name="_ij2tl3ukekx8" w:colFirst="0" w:colLast="0"/>
      <w:bookmarkEnd w:id="107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login_with_details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system-level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login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51664700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08" w:name="_w8wwm8te5mj3" w:colFirst="0" w:colLast="0"/>
      <w:bookmarkEnd w:id="108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login_system_off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YS-Login-001)</w:t>
      </w:r>
    </w:p>
    <w:tbl>
      <w:tblPr>
        <w:tblStyle w:val="afff6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25"/>
        <w:gridCol w:w="4470"/>
      </w:tblGrid>
      <w:tr w:rsidR="0077132E" w14:paraId="2DBC1661" w14:textId="77777777">
        <w:trPr>
          <w:trHeight w:val="360"/>
        </w:trPr>
        <w:tc>
          <w:tcPr>
            <w:tcW w:w="4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BEB41F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7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110365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2087C4F7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B3552A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1D70280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3DCBF666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9BF0C1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6FD85B" w14:textId="77777777" w:rsidR="0077132E" w:rsidRDefault="00000000">
            <w:pPr>
              <w:spacing w:before="240"/>
            </w:pPr>
            <w:proofErr w:type="spellStart"/>
            <w:r>
              <w:t>login_with_details</w:t>
            </w:r>
            <w:proofErr w:type="spellEnd"/>
            <w:r>
              <w:t>()</w:t>
            </w:r>
          </w:p>
        </w:tc>
      </w:tr>
      <w:tr w:rsidR="0077132E" w14:paraId="4604F826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4B86AA4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DFE946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0CD5D5CD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B09BDA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57D010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29AB727E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77C0BD" w14:textId="77777777" w:rsidR="0077132E" w:rsidRDefault="00000000">
            <w:pPr>
              <w:spacing w:before="240"/>
            </w:pPr>
            <w:proofErr w:type="spellStart"/>
            <w:r>
              <w:lastRenderedPageBreak/>
              <w:t>Version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29CD07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31541A4D" w14:textId="77777777" w:rsidR="0077132E" w:rsidRDefault="00000000">
      <w:pPr>
        <w:spacing w:before="240" w:after="240"/>
      </w:pPr>
      <w:r>
        <w:t xml:space="preserve"> </w:t>
      </w:r>
    </w:p>
    <w:p w14:paraId="0281BD3D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464588A7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OFF.</w:t>
      </w:r>
    </w:p>
    <w:p w14:paraId="7498510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26A3D2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ystemState.OFF</w:t>
      </w:r>
      <w:proofErr w:type="spellEnd"/>
    </w:p>
    <w:p w14:paraId="10B914D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vided</w:t>
      </w:r>
      <w:proofErr w:type="spellEnd"/>
    </w:p>
    <w:p w14:paraId="2761C99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6D7E4F09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'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off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.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lea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ur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o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h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ystem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irs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.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ystem_off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}</w:t>
      </w:r>
    </w:p>
    <w:p w14:paraId="21AAEF2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35A6623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_off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ag</w:t>
      </w:r>
      <w:proofErr w:type="spellEnd"/>
    </w:p>
    <w:p w14:paraId="4B11F1A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ed</w:t>
      </w:r>
      <w:proofErr w:type="spellEnd"/>
    </w:p>
    <w:p w14:paraId="0A6F82A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72F53B34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condi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eck</w:t>
      </w:r>
      <w:proofErr w:type="spellEnd"/>
      <w:r w:rsidRPr="00753CFF">
        <w:rPr>
          <w:lang w:val="en-US"/>
        </w:rPr>
        <w:t xml:space="preserve">: System 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ON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>.</w:t>
      </w:r>
    </w:p>
    <w:p w14:paraId="44ED2C9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59D513BE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09" w:name="_9btluxpfs96s" w:colFirst="0" w:colLast="0"/>
      <w:bookmarkEnd w:id="109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b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login_system_locke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YS-Login-002)</w:t>
      </w:r>
    </w:p>
    <w:tbl>
      <w:tblPr>
        <w:tblStyle w:val="afff7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25"/>
        <w:gridCol w:w="4470"/>
      </w:tblGrid>
      <w:tr w:rsidR="0077132E" w14:paraId="41954613" w14:textId="77777777">
        <w:trPr>
          <w:trHeight w:val="360"/>
        </w:trPr>
        <w:tc>
          <w:tcPr>
            <w:tcW w:w="4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634D44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7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982377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4E62835F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AE2970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785BB2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0A161E0E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56A6D5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4B129D" w14:textId="77777777" w:rsidR="0077132E" w:rsidRDefault="00000000">
            <w:pPr>
              <w:spacing w:before="240"/>
            </w:pPr>
            <w:proofErr w:type="spellStart"/>
            <w:r>
              <w:t>login_with_details</w:t>
            </w:r>
            <w:proofErr w:type="spellEnd"/>
            <w:r>
              <w:t>()</w:t>
            </w:r>
          </w:p>
        </w:tc>
      </w:tr>
      <w:tr w:rsidR="0077132E" w14:paraId="67E0A03E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8BACDF" w14:textId="77777777" w:rsidR="0077132E" w:rsidRDefault="00000000">
            <w:pPr>
              <w:spacing w:before="240"/>
            </w:pPr>
            <w:proofErr w:type="spellStart"/>
            <w:r>
              <w:lastRenderedPageBreak/>
              <w:t>Author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7399D0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E56276D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706901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791638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1A0E384D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336C91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D8ED24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2E929A9F" w14:textId="77777777" w:rsidR="0077132E" w:rsidRDefault="00000000">
      <w:pPr>
        <w:spacing w:before="240" w:after="240"/>
      </w:pPr>
      <w:r>
        <w:t xml:space="preserve"> </w:t>
      </w:r>
    </w:p>
    <w:p w14:paraId="49428587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180955A0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LOCKED.</w:t>
      </w:r>
    </w:p>
    <w:p w14:paraId="39269CD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95BA30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ystemState.LOCKED</w:t>
      </w:r>
      <w:proofErr w:type="spellEnd"/>
    </w:p>
    <w:p w14:paraId="6B8ACD0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vided</w:t>
      </w:r>
      <w:proofErr w:type="spellEnd"/>
    </w:p>
    <w:p w14:paraId="46E7DB2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47CE88AF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'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.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lea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ontac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dministrator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.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ystem_lock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}</w:t>
      </w:r>
    </w:p>
    <w:p w14:paraId="595E798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869866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_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ag</w:t>
      </w:r>
      <w:proofErr w:type="spellEnd"/>
    </w:p>
    <w:p w14:paraId="23565DD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ed</w:t>
      </w:r>
      <w:proofErr w:type="spellEnd"/>
    </w:p>
    <w:p w14:paraId="435A9F9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06A9AE0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>System-</w:t>
      </w:r>
      <w:proofErr w:type="spellStart"/>
      <w:r w:rsidRPr="00753CFF">
        <w:rPr>
          <w:lang w:val="en-US"/>
        </w:rPr>
        <w:t>lev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gardless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>.</w:t>
      </w:r>
    </w:p>
    <w:p w14:paraId="3685857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3B5E71BC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110" w:name="_l3heyl33hki" w:colFirst="0" w:colLast="0"/>
      <w:bookmarkEnd w:id="110"/>
      <w:r w:rsidRPr="00753CFF">
        <w:rPr>
          <w:b/>
          <w:bCs/>
          <w:color w:val="000000"/>
          <w:sz w:val="22"/>
          <w:szCs w:val="22"/>
          <w:lang w:val="en-US"/>
        </w:rPr>
        <w:t xml:space="preserve">2. System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lass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-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onfiguration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Integration</w:t>
      </w:r>
      <w:proofErr w:type="spellEnd"/>
    </w:p>
    <w:p w14:paraId="313E2006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111" w:name="_mill0rph6ii" w:colFirst="0" w:colLast="0"/>
      <w:bookmarkEnd w:id="111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configure_system_setting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system-level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configuration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375F6125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12" w:name="_156i4elpsd8w" w:colFirst="0" w:colLast="0"/>
      <w:bookmarkEnd w:id="112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lastRenderedPageBreak/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configure_system_setting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YS-Config-001)</w:t>
      </w:r>
    </w:p>
    <w:tbl>
      <w:tblPr>
        <w:tblStyle w:val="afff8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7FA5B6BC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1E8F8C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75D628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54104D1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605465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92512C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5F1F1874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6274E7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2BBDDA" w14:textId="77777777" w:rsidR="0077132E" w:rsidRDefault="00000000">
            <w:pPr>
              <w:spacing w:before="240"/>
            </w:pPr>
            <w:proofErr w:type="spellStart"/>
            <w:r>
              <w:t>configure_system_setting</w:t>
            </w:r>
            <w:proofErr w:type="spellEnd"/>
            <w:r>
              <w:t>()</w:t>
            </w:r>
          </w:p>
        </w:tc>
      </w:tr>
      <w:tr w:rsidR="0077132E" w14:paraId="3550EF61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FA0630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CC366F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C53E6D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FC38C6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1AF5C8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77EAB327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CB1F84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84F654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01E7D9AE" w14:textId="77777777" w:rsidR="0077132E" w:rsidRDefault="00000000">
      <w:pPr>
        <w:spacing w:before="240" w:after="240"/>
      </w:pPr>
      <w:r>
        <w:t xml:space="preserve"> </w:t>
      </w:r>
    </w:p>
    <w:p w14:paraId="36969B17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4AC881A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gur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class</w:t>
      </w:r>
      <w:proofErr w:type="spellEnd"/>
      <w:r w:rsidRPr="00753CFF">
        <w:rPr>
          <w:lang w:val="en-US"/>
        </w:rPr>
        <w:t>.</w:t>
      </w:r>
    </w:p>
    <w:p w14:paraId="092281F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0BDFBCB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ON</w:t>
      </w:r>
    </w:p>
    <w:p w14:paraId="21577AD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phone</w:t>
      </w:r>
      <w:proofErr w:type="spellEnd"/>
      <w:r w:rsidRPr="00753CFF">
        <w:rPr>
          <w:lang w:val="en-US"/>
        </w:rPr>
        <w:t>: "111-222-3333"</w:t>
      </w:r>
    </w:p>
    <w:p w14:paraId="34116DF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444-555-6666"</w:t>
      </w:r>
    </w:p>
    <w:p w14:paraId="1BB3817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>: 45</w:t>
      </w:r>
    </w:p>
    <w:p w14:paraId="507B17B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: 90</w:t>
      </w:r>
    </w:p>
    <w:p w14:paraId="1D4A6F2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4B96D53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etho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747E01E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</w:p>
    <w:p w14:paraId="211C0F3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ttingsServi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o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</w:p>
    <w:p w14:paraId="4C80035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lastRenderedPageBreak/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660D55C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28A0BB7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</w:p>
    <w:p w14:paraId="3943931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ai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</w:p>
    <w:p w14:paraId="706F16F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70D22A92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Us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Servi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rnal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paration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concerns</w:t>
      </w:r>
      <w:proofErr w:type="spellEnd"/>
      <w:r w:rsidRPr="00753CFF">
        <w:rPr>
          <w:lang w:val="en-US"/>
        </w:rPr>
        <w:t>.</w:t>
      </w:r>
    </w:p>
    <w:p w14:paraId="49B81FA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37A2D97B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13" w:name="_g8dxm8tsr3xk" w:colFirst="0" w:colLast="0"/>
      <w:bookmarkEnd w:id="113"/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D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Password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Management</w:t>
      </w:r>
    </w:p>
    <w:p w14:paraId="7D7E03AB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114" w:name="_9pgtivlntk7s" w:colFirst="0" w:colLast="0"/>
      <w:bookmarkEnd w:id="114"/>
      <w:r w:rsidRPr="00753CFF">
        <w:rPr>
          <w:b/>
          <w:bCs/>
          <w:color w:val="000000"/>
          <w:sz w:val="22"/>
          <w:szCs w:val="22"/>
          <w:lang w:val="en-US"/>
        </w:rPr>
        <w:t xml:space="preserve">1. System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lass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-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Password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hange</w:t>
      </w:r>
      <w:proofErr w:type="spellEnd"/>
    </w:p>
    <w:p w14:paraId="665FBBF8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115" w:name="_cq97gzenmng7" w:colFirst="0" w:colLast="0"/>
      <w:bookmarkEnd w:id="115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change_master_password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system-level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password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change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01BAF4E3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16" w:name="_nmu3ntsc6kk8" w:colFirst="0" w:colLast="0"/>
      <w:bookmarkEnd w:id="116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change_password_succes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PWD-001)</w:t>
      </w:r>
    </w:p>
    <w:tbl>
      <w:tblPr>
        <w:tblStyle w:val="afff9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315BEE8B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514921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6F7EAF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5B41A3D9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DB24B6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1C2845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1F5F0F28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37B24C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BFC7C0" w14:textId="77777777" w:rsidR="0077132E" w:rsidRDefault="00000000">
            <w:pPr>
              <w:spacing w:before="240"/>
            </w:pPr>
            <w:proofErr w:type="spellStart"/>
            <w:r>
              <w:t>change_master_password</w:t>
            </w:r>
            <w:proofErr w:type="spellEnd"/>
            <w:r>
              <w:t>()</w:t>
            </w:r>
          </w:p>
        </w:tc>
      </w:tr>
      <w:tr w:rsidR="0077132E" w14:paraId="75518065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D543E1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99DA1E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3CC5D4F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B7982E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855EF5B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38848F6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248515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1220E4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507DAA85" w14:textId="77777777" w:rsidR="0077132E" w:rsidRDefault="00000000">
      <w:pPr>
        <w:spacing w:before="240" w:after="240"/>
      </w:pPr>
      <w:r>
        <w:t xml:space="preserve"> </w:t>
      </w:r>
    </w:p>
    <w:p w14:paraId="00039D31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25B2115B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3 </w:t>
      </w:r>
      <w:proofErr w:type="spellStart"/>
      <w:r w:rsidRPr="00753CFF">
        <w:rPr>
          <w:lang w:val="en-US"/>
        </w:rPr>
        <w:t>phases</w:t>
      </w:r>
      <w:proofErr w:type="spellEnd"/>
      <w:r w:rsidRPr="00753CFF">
        <w:rPr>
          <w:lang w:val="en-US"/>
        </w:rPr>
        <w:t>.</w:t>
      </w:r>
    </w:p>
    <w:p w14:paraId="3B509E8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lastRenderedPageBreak/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EDDCFB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/1234)</w:t>
      </w:r>
    </w:p>
    <w:p w14:paraId="3E76394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rrent_password</w:t>
      </w:r>
      <w:proofErr w:type="spellEnd"/>
      <w:r w:rsidRPr="00753CFF">
        <w:rPr>
          <w:lang w:val="en-US"/>
        </w:rPr>
        <w:t>: '1234'</w:t>
      </w:r>
    </w:p>
    <w:p w14:paraId="587F5F0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ew_password</w:t>
      </w:r>
      <w:proofErr w:type="spellEnd"/>
      <w:r w:rsidRPr="00753CFF">
        <w:rPr>
          <w:lang w:val="en-US"/>
        </w:rPr>
        <w:t>: 'newpass5678'</w:t>
      </w:r>
    </w:p>
    <w:p w14:paraId="296DAFB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rm_password</w:t>
      </w:r>
      <w:proofErr w:type="spellEnd"/>
      <w:r w:rsidRPr="00753CFF">
        <w:rPr>
          <w:lang w:val="en-US"/>
        </w:rPr>
        <w:t>: 'newpass5678'</w:t>
      </w:r>
    </w:p>
    <w:p w14:paraId="6FFBCCD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29EE0C27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hang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full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ha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3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}</w:t>
      </w:r>
    </w:p>
    <w:p w14:paraId="2C5508E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</w:p>
    <w:p w14:paraId="5543BD3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</w:p>
    <w:p w14:paraId="22BDE5E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6A28C3D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3</w:t>
      </w:r>
    </w:p>
    <w:p w14:paraId="38EE573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New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ork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bsequ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</w:p>
    <w:p w14:paraId="2A959F3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4909FBF0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3-phase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change_master_password.py:68</w:t>
      </w:r>
    </w:p>
    <w:p w14:paraId="1F1302C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375F396E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17" w:name="_nmvuxpb8fiqw" w:colFirst="0" w:colLast="0"/>
      <w:bookmarkEnd w:id="117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b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change_password_wrong_current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PWD-002)</w:t>
      </w:r>
    </w:p>
    <w:tbl>
      <w:tblPr>
        <w:tblStyle w:val="afffa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45794611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2B0B53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5E4B3E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3F45552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81CB06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567EA6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5408CFEF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DFE758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BB0DAF" w14:textId="77777777" w:rsidR="0077132E" w:rsidRDefault="00000000">
            <w:pPr>
              <w:spacing w:before="240"/>
            </w:pPr>
            <w:proofErr w:type="spellStart"/>
            <w:r>
              <w:t>change_master_password</w:t>
            </w:r>
            <w:proofErr w:type="spellEnd"/>
            <w:r>
              <w:t>()</w:t>
            </w:r>
          </w:p>
        </w:tc>
      </w:tr>
      <w:tr w:rsidR="0077132E" w14:paraId="686CC33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1DEA19" w14:textId="77777777" w:rsidR="0077132E" w:rsidRDefault="00000000">
            <w:pPr>
              <w:spacing w:before="240"/>
            </w:pPr>
            <w:proofErr w:type="spellStart"/>
            <w:r>
              <w:lastRenderedPageBreak/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AABEF7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AA665DB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896195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7153BD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37319EEE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9E677C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F4F397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05AAD759" w14:textId="77777777" w:rsidR="0077132E" w:rsidRDefault="00000000">
      <w:pPr>
        <w:spacing w:before="240" w:after="240"/>
      </w:pPr>
      <w:r>
        <w:t xml:space="preserve"> </w:t>
      </w:r>
    </w:p>
    <w:p w14:paraId="06141E5E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4CDDB5F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ro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urr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1.</w:t>
      </w:r>
    </w:p>
    <w:p w14:paraId="709BB3C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204DBA3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</w:p>
    <w:p w14:paraId="60ED4B1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rrent_password</w:t>
      </w:r>
      <w:proofErr w:type="spellEnd"/>
      <w:r w:rsidRPr="00753CFF">
        <w:rPr>
          <w:lang w:val="en-US"/>
        </w:rPr>
        <w:t>: '</w:t>
      </w:r>
      <w:proofErr w:type="spellStart"/>
      <w:r w:rsidRPr="00753CFF">
        <w:rPr>
          <w:lang w:val="en-US"/>
        </w:rPr>
        <w:t>wrongpass</w:t>
      </w:r>
      <w:proofErr w:type="spellEnd"/>
      <w:r w:rsidRPr="00753CFF">
        <w:rPr>
          <w:lang w:val="en-US"/>
        </w:rPr>
        <w:t>' (</w:t>
      </w:r>
      <w:proofErr w:type="spellStart"/>
      <w:r w:rsidRPr="00753CFF">
        <w:rPr>
          <w:lang w:val="en-US"/>
        </w:rPr>
        <w:t>incorrect</w:t>
      </w:r>
      <w:proofErr w:type="spellEnd"/>
      <w:r w:rsidRPr="00753CFF">
        <w:rPr>
          <w:lang w:val="en-US"/>
        </w:rPr>
        <w:t>)</w:t>
      </w:r>
    </w:p>
    <w:p w14:paraId="0A67526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ew_password</w:t>
      </w:r>
      <w:proofErr w:type="spellEnd"/>
      <w:r w:rsidRPr="00753CFF">
        <w:rPr>
          <w:lang w:val="en-US"/>
        </w:rPr>
        <w:t>: 'newpass5678'</w:t>
      </w:r>
    </w:p>
    <w:p w14:paraId="38D216F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rm_password</w:t>
      </w:r>
      <w:proofErr w:type="spellEnd"/>
      <w:r w:rsidRPr="00753CFF">
        <w:rPr>
          <w:lang w:val="en-US"/>
        </w:rPr>
        <w:t>: 'newpass5678'</w:t>
      </w:r>
    </w:p>
    <w:p w14:paraId="6EC79C6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7AC80EBB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ha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1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_typ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INCORRECT_PASSWORD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urren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ncorrec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}</w:t>
      </w:r>
    </w:p>
    <w:p w14:paraId="67EA0AC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8AB5A7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1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INCORRECT_PASSWORD </w:t>
      </w:r>
      <w:proofErr w:type="spellStart"/>
      <w:r w:rsidRPr="00753CFF">
        <w:rPr>
          <w:lang w:val="en-US"/>
        </w:rPr>
        <w:t>error</w:t>
      </w:r>
      <w:proofErr w:type="spellEnd"/>
    </w:p>
    <w:p w14:paraId="00BA649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changed</w:t>
      </w:r>
      <w:proofErr w:type="spellEnd"/>
    </w:p>
    <w:p w14:paraId="09B1DB2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07307EDF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1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authoriz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s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change_master_password.py:91</w:t>
      </w:r>
    </w:p>
    <w:p w14:paraId="6A7FF5F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 </w:t>
      </w:r>
    </w:p>
    <w:p w14:paraId="4A0C92E2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18" w:name="_fmbymzwz86yw" w:colFirst="0" w:colLast="0"/>
      <w:bookmarkEnd w:id="118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c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change_password_mismatch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PWD-003)</w:t>
      </w:r>
    </w:p>
    <w:tbl>
      <w:tblPr>
        <w:tblStyle w:val="afffb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625D5F76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6BD173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4F1174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640996C0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242748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03C0D6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2B59E525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E928C0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1CD4842" w14:textId="77777777" w:rsidR="0077132E" w:rsidRDefault="00000000">
            <w:pPr>
              <w:spacing w:before="240"/>
            </w:pPr>
            <w:proofErr w:type="spellStart"/>
            <w:r>
              <w:t>change_master_password</w:t>
            </w:r>
            <w:proofErr w:type="spellEnd"/>
            <w:r>
              <w:t>()</w:t>
            </w:r>
          </w:p>
        </w:tc>
      </w:tr>
      <w:tr w:rsidR="0077132E" w14:paraId="040E2EDC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B875C3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8A91F4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102E8845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287302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D0D956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3C78737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2E723E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E190AF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73F1CF80" w14:textId="77777777" w:rsidR="0077132E" w:rsidRDefault="00000000">
      <w:pPr>
        <w:spacing w:before="240" w:after="240"/>
      </w:pPr>
      <w:r>
        <w:t xml:space="preserve"> </w:t>
      </w:r>
    </w:p>
    <w:p w14:paraId="1EB261B4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C5B0823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on'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tc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3.</w:t>
      </w:r>
    </w:p>
    <w:p w14:paraId="0B54071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31A02E0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</w:p>
    <w:p w14:paraId="6911CED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rrent_password</w:t>
      </w:r>
      <w:proofErr w:type="spellEnd"/>
      <w:r w:rsidRPr="00753CFF">
        <w:rPr>
          <w:lang w:val="en-US"/>
        </w:rPr>
        <w:t>: '1234'</w:t>
      </w:r>
    </w:p>
    <w:p w14:paraId="6B39700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ew_password</w:t>
      </w:r>
      <w:proofErr w:type="spellEnd"/>
      <w:r w:rsidRPr="00753CFF">
        <w:rPr>
          <w:lang w:val="en-US"/>
        </w:rPr>
        <w:t>: 'newpass1111'</w:t>
      </w:r>
    </w:p>
    <w:p w14:paraId="158B15B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rm_password</w:t>
      </w:r>
      <w:proofErr w:type="spellEnd"/>
      <w:r w:rsidRPr="00753CFF">
        <w:rPr>
          <w:lang w:val="en-US"/>
        </w:rPr>
        <w:t>: 'newpass2222' (</w:t>
      </w:r>
      <w:proofErr w:type="spellStart"/>
      <w:r w:rsidRPr="00753CFF">
        <w:rPr>
          <w:lang w:val="en-US"/>
        </w:rPr>
        <w:t>mismatch</w:t>
      </w:r>
      <w:proofErr w:type="spellEnd"/>
      <w:r w:rsidRPr="00753CFF">
        <w:rPr>
          <w:lang w:val="en-US"/>
        </w:rPr>
        <w:t>)</w:t>
      </w:r>
    </w:p>
    <w:p w14:paraId="13CD7D7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4D53834B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ha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3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_typ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PASSWORD_MISMATCH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'New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do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o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atch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}</w:t>
      </w:r>
    </w:p>
    <w:p w14:paraId="17E0A32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FDFA68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3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PASSWORD_MISMATCH </w:t>
      </w:r>
      <w:proofErr w:type="spellStart"/>
      <w:r w:rsidRPr="00753CFF">
        <w:rPr>
          <w:lang w:val="en-US"/>
        </w:rPr>
        <w:t>error</w:t>
      </w:r>
      <w:proofErr w:type="spellEnd"/>
    </w:p>
    <w:p w14:paraId="6205161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changed</w:t>
      </w:r>
      <w:proofErr w:type="spellEnd"/>
    </w:p>
    <w:p w14:paraId="782E146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1AD274CA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3 </w:t>
      </w:r>
      <w:proofErr w:type="spellStart"/>
      <w:r w:rsidRPr="00753CFF">
        <w:rPr>
          <w:lang w:val="en-US"/>
        </w:rPr>
        <w:t>confirm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identa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s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change_master_password.py:108</w:t>
      </w:r>
    </w:p>
    <w:p w14:paraId="16D71F1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55D131B7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19" w:name="_p707uhzh2ihv" w:colFirst="0" w:colLast="0"/>
      <w:bookmarkEnd w:id="119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change_password_same_as_current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PWD-004)</w:t>
      </w:r>
    </w:p>
    <w:tbl>
      <w:tblPr>
        <w:tblStyle w:val="afffc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42E89F61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6D0A54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3211FB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153B339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3713DE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021E5D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6D33B375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0F5897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C66C41" w14:textId="77777777" w:rsidR="0077132E" w:rsidRDefault="00000000">
            <w:pPr>
              <w:spacing w:before="240"/>
            </w:pPr>
            <w:proofErr w:type="spellStart"/>
            <w:r>
              <w:t>change_master_password</w:t>
            </w:r>
            <w:proofErr w:type="spellEnd"/>
            <w:r>
              <w:t>()</w:t>
            </w:r>
          </w:p>
        </w:tc>
      </w:tr>
      <w:tr w:rsidR="0077132E" w14:paraId="2DB8163B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787208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BB97B6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98BFE15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39ABAE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7BE84F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05E2154E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9F4E3C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C892F23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4D57FEAB" w14:textId="77777777" w:rsidR="0077132E" w:rsidRDefault="00000000">
      <w:pPr>
        <w:spacing w:before="240" w:after="240"/>
      </w:pPr>
      <w:r>
        <w:t xml:space="preserve"> </w:t>
      </w:r>
    </w:p>
    <w:p w14:paraId="43D1BBD7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601FF926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urrent</w:t>
      </w:r>
      <w:proofErr w:type="spellEnd"/>
      <w:r w:rsidRPr="00753CFF">
        <w:rPr>
          <w:lang w:val="en-US"/>
        </w:rPr>
        <w:t>.</w:t>
      </w:r>
    </w:p>
    <w:p w14:paraId="45A6230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19AF04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rrent_password</w:t>
      </w:r>
      <w:proofErr w:type="spellEnd"/>
      <w:r w:rsidRPr="00753CFF">
        <w:rPr>
          <w:lang w:val="en-US"/>
        </w:rPr>
        <w:t>: '1234'</w:t>
      </w:r>
    </w:p>
    <w:p w14:paraId="7FFFBB3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ew_password</w:t>
      </w:r>
      <w:proofErr w:type="spellEnd"/>
      <w:r w:rsidRPr="00753CFF">
        <w:rPr>
          <w:lang w:val="en-US"/>
        </w:rPr>
        <w:t>: '1234'</w:t>
      </w:r>
    </w:p>
    <w:p w14:paraId="10BEF3E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rm_password</w:t>
      </w:r>
      <w:proofErr w:type="spellEnd"/>
      <w:r w:rsidRPr="00753CFF">
        <w:rPr>
          <w:lang w:val="en-US"/>
        </w:rPr>
        <w:t>: '1234'</w:t>
      </w:r>
    </w:p>
    <w:p w14:paraId="089F5ED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65068FAF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lastRenderedPageBreak/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_typ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SAME_PASSWORD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'New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us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b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differen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rom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urren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}</w:t>
      </w:r>
    </w:p>
    <w:p w14:paraId="47C3192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22A881D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SAME_PASSWORD </w:t>
      </w:r>
      <w:proofErr w:type="spellStart"/>
      <w:r w:rsidRPr="00753CFF">
        <w:rPr>
          <w:lang w:val="en-US"/>
        </w:rPr>
        <w:t>error</w:t>
      </w:r>
      <w:proofErr w:type="spellEnd"/>
    </w:p>
    <w:p w14:paraId="358A40C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changed</w:t>
      </w:r>
      <w:proofErr w:type="spellEnd"/>
    </w:p>
    <w:p w14:paraId="13E37E5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1973837D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Securit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olic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quir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ffer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change_master_password.py:125</w:t>
      </w:r>
    </w:p>
    <w:p w14:paraId="7F8813B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226A6F37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20" w:name="_exhacwxjr7c5" w:colFirst="0" w:colLast="0"/>
      <w:bookmarkEnd w:id="120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change_password_not_authenticate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PWD-005)</w:t>
      </w:r>
    </w:p>
    <w:tbl>
      <w:tblPr>
        <w:tblStyle w:val="afffd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27217F2E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83948F3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B0866A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0B6A599A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18C620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759F3B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41AAA8C8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FC2125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9044C3" w14:textId="77777777" w:rsidR="0077132E" w:rsidRDefault="00000000">
            <w:pPr>
              <w:spacing w:before="240"/>
            </w:pPr>
            <w:proofErr w:type="spellStart"/>
            <w:r>
              <w:t>change_master_password</w:t>
            </w:r>
            <w:proofErr w:type="spellEnd"/>
            <w:r>
              <w:t>()</w:t>
            </w:r>
          </w:p>
        </w:tc>
      </w:tr>
      <w:tr w:rsidR="0077132E" w14:paraId="4F340C18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19E67C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ABF71E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1FC519C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C0D887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3F646B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676BC9BA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D3A783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CE1E42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2D26D93C" w14:textId="77777777" w:rsidR="0077132E" w:rsidRDefault="00000000">
      <w:pPr>
        <w:spacing w:before="240" w:after="240"/>
      </w:pPr>
      <w:r>
        <w:t xml:space="preserve"> </w:t>
      </w:r>
    </w:p>
    <w:p w14:paraId="4668A585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7A2A72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ed</w:t>
      </w:r>
      <w:proofErr w:type="spellEnd"/>
      <w:r w:rsidRPr="00753CFF">
        <w:rPr>
          <w:lang w:val="en-US"/>
        </w:rPr>
        <w:t>.</w:t>
      </w:r>
    </w:p>
    <w:p w14:paraId="75F4243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321F2F8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NOT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</w:p>
    <w:p w14:paraId="716EE8C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</w:p>
    <w:p w14:paraId="46E587A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6E926F61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ha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0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_typ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NOT_AUTHENTICATED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Authentication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quir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o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han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asswor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}</w:t>
      </w:r>
    </w:p>
    <w:p w14:paraId="02C7C84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455B6FA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0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NOT_AUTHENTICATED </w:t>
      </w:r>
      <w:proofErr w:type="spellStart"/>
      <w:r w:rsidRPr="00753CFF">
        <w:rPr>
          <w:lang w:val="en-US"/>
        </w:rPr>
        <w:t>error</w:t>
      </w:r>
      <w:proofErr w:type="spellEnd"/>
    </w:p>
    <w:p w14:paraId="5FD789C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6ACC760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condition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change_master_password.py:141</w:t>
      </w:r>
    </w:p>
    <w:p w14:paraId="40D9886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4526307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21" w:name="_9loa4u7qefwg" w:colFirst="0" w:colLast="0"/>
      <w:bookmarkEnd w:id="121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f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change_password_system_off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PWD-006)</w:t>
      </w:r>
    </w:p>
    <w:tbl>
      <w:tblPr>
        <w:tblStyle w:val="afffe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747AEDF1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AE09AB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B59DFF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03DAE50D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071A22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824D43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357662F1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91D1CD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82A9A83" w14:textId="77777777" w:rsidR="0077132E" w:rsidRDefault="00000000">
            <w:pPr>
              <w:spacing w:before="240"/>
            </w:pPr>
            <w:proofErr w:type="spellStart"/>
            <w:r>
              <w:t>change_master_password</w:t>
            </w:r>
            <w:proofErr w:type="spellEnd"/>
            <w:r>
              <w:t>()</w:t>
            </w:r>
          </w:p>
        </w:tc>
      </w:tr>
      <w:tr w:rsidR="0077132E" w14:paraId="72E9725C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BE78BE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2AC58C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501CE23C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D51FD9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337504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67CC0659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1FFD95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50474D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191C7913" w14:textId="77777777" w:rsidR="0077132E" w:rsidRDefault="00000000">
      <w:pPr>
        <w:spacing w:before="240" w:after="240"/>
      </w:pPr>
      <w:r>
        <w:t xml:space="preserve"> </w:t>
      </w:r>
    </w:p>
    <w:p w14:paraId="745D813A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4233782B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OFF.</w:t>
      </w:r>
    </w:p>
    <w:p w14:paraId="4B95EB4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516EEA1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OFF</w:t>
      </w:r>
    </w:p>
    <w:p w14:paraId="2717472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</w:p>
    <w:p w14:paraId="431171F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0F4EFA6A" w14:textId="77777777" w:rsidR="0077132E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_typ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SYSTEM_OFF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'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off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. </w:t>
      </w:r>
      <w:proofErr w:type="spellStart"/>
      <w:r>
        <w:rPr>
          <w:rFonts w:ascii="Courier New" w:eastAsia="Courier New" w:hAnsi="Courier New" w:cs="Courier New"/>
          <w:sz w:val="18"/>
          <w:szCs w:val="18"/>
        </w:rPr>
        <w:t>Please</w:t>
      </w:r>
      <w:proofErr w:type="spellEnd"/>
      <w:r>
        <w:rPr>
          <w:rFonts w:ascii="Courier New" w:eastAsia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sz w:val="18"/>
          <w:szCs w:val="18"/>
        </w:rPr>
        <w:t>turn</w:t>
      </w:r>
      <w:proofErr w:type="spellEnd"/>
      <w:r>
        <w:rPr>
          <w:rFonts w:ascii="Courier New" w:eastAsia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sz w:val="18"/>
          <w:szCs w:val="18"/>
        </w:rPr>
        <w:t>on</w:t>
      </w:r>
      <w:proofErr w:type="spellEnd"/>
      <w:r>
        <w:rPr>
          <w:rFonts w:ascii="Courier New" w:eastAsia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sz w:val="18"/>
          <w:szCs w:val="18"/>
        </w:rPr>
        <w:t>the</w:t>
      </w:r>
      <w:proofErr w:type="spellEnd"/>
      <w:r>
        <w:rPr>
          <w:rFonts w:ascii="Courier New" w:eastAsia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sz w:val="18"/>
          <w:szCs w:val="18"/>
        </w:rPr>
        <w:t>system</w:t>
      </w:r>
      <w:proofErr w:type="spellEnd"/>
      <w:r>
        <w:rPr>
          <w:rFonts w:ascii="Courier New" w:eastAsia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sz w:val="18"/>
          <w:szCs w:val="18"/>
        </w:rPr>
        <w:t>first</w:t>
      </w:r>
      <w:proofErr w:type="spellEnd"/>
      <w:r>
        <w:rPr>
          <w:rFonts w:ascii="Courier New" w:eastAsia="Courier New" w:hAnsi="Courier New" w:cs="Courier New"/>
          <w:sz w:val="18"/>
          <w:szCs w:val="18"/>
        </w:rPr>
        <w:t>.'</w:t>
      </w:r>
      <w:r>
        <w:rPr>
          <w:rFonts w:ascii="Courier New" w:eastAsia="Courier New" w:hAnsi="Courier New" w:cs="Courier New"/>
          <w:sz w:val="18"/>
          <w:szCs w:val="18"/>
        </w:rPr>
        <w:br/>
        <w:t xml:space="preserve"> }</w:t>
      </w:r>
    </w:p>
    <w:p w14:paraId="63E95F8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0B022ED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SYSTEM_OFF </w:t>
      </w:r>
      <w:proofErr w:type="spellStart"/>
      <w:r w:rsidRPr="00753CFF">
        <w:rPr>
          <w:lang w:val="en-US"/>
        </w:rPr>
        <w:t>error</w:t>
      </w:r>
      <w:proofErr w:type="spellEnd"/>
    </w:p>
    <w:p w14:paraId="6DCB801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32FDBC9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condition</w:t>
      </w:r>
      <w:proofErr w:type="spellEnd"/>
      <w:r w:rsidRPr="00753CFF">
        <w:rPr>
          <w:lang w:val="en-US"/>
        </w:rPr>
        <w:t xml:space="preserve">: System 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ON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change_master_password.py:162</w:t>
      </w:r>
    </w:p>
    <w:p w14:paraId="4B3986C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8F5A0BE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22" w:name="_1lqbjcd1ek2f" w:colFirst="0" w:colLast="0"/>
      <w:bookmarkEnd w:id="122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g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change_password_system_locke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PWD-007)</w:t>
      </w:r>
    </w:p>
    <w:tbl>
      <w:tblPr>
        <w:tblStyle w:val="affff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23D01200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24884C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8D750B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73FB2AA5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4F3CCE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DC6427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440367AC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9FFB8C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81EA39" w14:textId="77777777" w:rsidR="0077132E" w:rsidRDefault="00000000">
            <w:pPr>
              <w:spacing w:before="240"/>
            </w:pPr>
            <w:proofErr w:type="spellStart"/>
            <w:r>
              <w:t>change_master_password</w:t>
            </w:r>
            <w:proofErr w:type="spellEnd"/>
            <w:r>
              <w:t>()</w:t>
            </w:r>
          </w:p>
        </w:tc>
      </w:tr>
      <w:tr w:rsidR="0077132E" w14:paraId="19384F61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ACF897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C9A127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0EB37821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49F99B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F98015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47F5C51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143CF1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72B0CF" w14:textId="77777777" w:rsidR="0077132E" w:rsidRDefault="00000000">
            <w:pPr>
              <w:spacing w:before="240"/>
            </w:pPr>
            <w:r>
              <w:t>2.0.0</w:t>
            </w:r>
          </w:p>
        </w:tc>
      </w:tr>
    </w:tbl>
    <w:p w14:paraId="3A963581" w14:textId="77777777" w:rsidR="0077132E" w:rsidRDefault="00000000">
      <w:pPr>
        <w:spacing w:before="240" w:after="240"/>
      </w:pPr>
      <w:r>
        <w:t xml:space="preserve"> </w:t>
      </w:r>
    </w:p>
    <w:p w14:paraId="2F8F7A45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2E526BD4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LOCKED.</w:t>
      </w:r>
    </w:p>
    <w:p w14:paraId="2AFF77C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lastRenderedPageBreak/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25A336B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LOCKED</w:t>
      </w:r>
    </w:p>
    <w:p w14:paraId="01768BA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</w:p>
    <w:p w14:paraId="3BD9687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1E89069B" w14:textId="77777777" w:rsidR="0077132E" w:rsidRPr="00362686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ZA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error_typ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SYSTEM_LOCKED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'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locked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. </w:t>
      </w:r>
      <w:proofErr w:type="spellStart"/>
      <w:r w:rsidRPr="00362686">
        <w:rPr>
          <w:rFonts w:ascii="Courier New" w:eastAsia="Courier New" w:hAnsi="Courier New" w:cs="Courier New"/>
          <w:sz w:val="18"/>
          <w:szCs w:val="18"/>
          <w:lang w:val="en-ZA"/>
        </w:rPr>
        <w:t>Please</w:t>
      </w:r>
      <w:proofErr w:type="spellEnd"/>
      <w:r w:rsidRPr="00362686">
        <w:rPr>
          <w:rFonts w:ascii="Courier New" w:eastAsia="Courier New" w:hAnsi="Courier New" w:cs="Courier New"/>
          <w:sz w:val="18"/>
          <w:szCs w:val="18"/>
          <w:lang w:val="en-ZA"/>
        </w:rPr>
        <w:t xml:space="preserve"> </w:t>
      </w:r>
      <w:proofErr w:type="spellStart"/>
      <w:r w:rsidRPr="00362686">
        <w:rPr>
          <w:rFonts w:ascii="Courier New" w:eastAsia="Courier New" w:hAnsi="Courier New" w:cs="Courier New"/>
          <w:sz w:val="18"/>
          <w:szCs w:val="18"/>
          <w:lang w:val="en-ZA"/>
        </w:rPr>
        <w:t>contact</w:t>
      </w:r>
      <w:proofErr w:type="spellEnd"/>
      <w:r w:rsidRPr="00362686">
        <w:rPr>
          <w:rFonts w:ascii="Courier New" w:eastAsia="Courier New" w:hAnsi="Courier New" w:cs="Courier New"/>
          <w:sz w:val="18"/>
          <w:szCs w:val="18"/>
          <w:lang w:val="en-ZA"/>
        </w:rPr>
        <w:t xml:space="preserve"> </w:t>
      </w:r>
      <w:proofErr w:type="spellStart"/>
      <w:r w:rsidRPr="00362686">
        <w:rPr>
          <w:rFonts w:ascii="Courier New" w:eastAsia="Courier New" w:hAnsi="Courier New" w:cs="Courier New"/>
          <w:sz w:val="18"/>
          <w:szCs w:val="18"/>
          <w:lang w:val="en-ZA"/>
        </w:rPr>
        <w:t>administrator</w:t>
      </w:r>
      <w:proofErr w:type="spellEnd"/>
      <w:r w:rsidRPr="00362686">
        <w:rPr>
          <w:rFonts w:ascii="Courier New" w:eastAsia="Courier New" w:hAnsi="Courier New" w:cs="Courier New"/>
          <w:sz w:val="18"/>
          <w:szCs w:val="18"/>
          <w:lang w:val="en-ZA"/>
        </w:rPr>
        <w:t>.'</w:t>
      </w:r>
      <w:r w:rsidRPr="00362686">
        <w:rPr>
          <w:rFonts w:ascii="Courier New" w:eastAsia="Courier New" w:hAnsi="Courier New" w:cs="Courier New"/>
          <w:sz w:val="18"/>
          <w:szCs w:val="18"/>
          <w:lang w:val="en-ZA"/>
        </w:rPr>
        <w:br/>
        <w:t xml:space="preserve"> }</w:t>
      </w:r>
    </w:p>
    <w:p w14:paraId="09CF2CC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6BF6425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SYSTEM_LOCKED </w:t>
      </w:r>
      <w:proofErr w:type="spellStart"/>
      <w:r w:rsidRPr="00753CFF">
        <w:rPr>
          <w:lang w:val="en-US"/>
        </w:rPr>
        <w:t>error</w:t>
      </w:r>
      <w:proofErr w:type="spellEnd"/>
    </w:p>
    <w:p w14:paraId="615BA7D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1443EC8F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condition</w:t>
      </w:r>
      <w:proofErr w:type="spellEnd"/>
      <w:r w:rsidRPr="00753CFF">
        <w:rPr>
          <w:lang w:val="en-US"/>
        </w:rPr>
        <w:t xml:space="preserve">: System 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change_master_password.py:182</w:t>
      </w:r>
    </w:p>
    <w:p w14:paraId="0CD6D59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28CB9DDA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23" w:name="_gn8o1c63ncky" w:colFirst="0" w:colLast="0"/>
      <w:bookmarkEnd w:id="123"/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E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>. System Power Management</w:t>
      </w:r>
    </w:p>
    <w:p w14:paraId="267371F0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124" w:name="_40tz9tf5f67f" w:colFirst="0" w:colLast="0"/>
      <w:bookmarkEnd w:id="124"/>
      <w:r w:rsidRPr="00753CFF">
        <w:rPr>
          <w:b/>
          <w:bCs/>
          <w:color w:val="000000"/>
          <w:sz w:val="22"/>
          <w:szCs w:val="22"/>
          <w:lang w:val="en-US"/>
        </w:rPr>
        <w:t xml:space="preserve">1. System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lass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- Power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On</w:t>
      </w:r>
      <w:proofErr w:type="spellEnd"/>
    </w:p>
    <w:p w14:paraId="35E6D171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125" w:name="_tx4h1v155mw" w:colFirst="0" w:colLast="0"/>
      <w:bookmarkEnd w:id="125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turn_on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system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power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on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72FD99F0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26" w:name="_7ta3qr3z35vw" w:colFirst="0" w:colLast="0"/>
      <w:bookmarkEnd w:id="126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turn_on_from_off_stat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YS-ON-001)</w:t>
      </w:r>
    </w:p>
    <w:tbl>
      <w:tblPr>
        <w:tblStyle w:val="affff0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40"/>
        <w:gridCol w:w="4455"/>
      </w:tblGrid>
      <w:tr w:rsidR="0077132E" w14:paraId="17F9ED4B" w14:textId="77777777">
        <w:trPr>
          <w:trHeight w:val="360"/>
        </w:trPr>
        <w:tc>
          <w:tcPr>
            <w:tcW w:w="4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078DBE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5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D567BF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6B3BE944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112717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159D2F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039A44AE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70C3B2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107662" w14:textId="77777777" w:rsidR="0077132E" w:rsidRDefault="00000000">
            <w:pPr>
              <w:spacing w:before="240"/>
            </w:pPr>
            <w:proofErr w:type="spellStart"/>
            <w:r>
              <w:t>turn_on</w:t>
            </w:r>
            <w:proofErr w:type="spellEnd"/>
            <w:r>
              <w:t>()</w:t>
            </w:r>
          </w:p>
        </w:tc>
      </w:tr>
      <w:tr w:rsidR="0077132E" w14:paraId="1CD32ABA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4967BB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1D4455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2E0BAAC4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1ADDBC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B97007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55BEF2AA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A2DC1A" w14:textId="77777777" w:rsidR="0077132E" w:rsidRDefault="00000000">
            <w:pPr>
              <w:spacing w:before="240"/>
            </w:pPr>
            <w:proofErr w:type="spellStart"/>
            <w:r>
              <w:lastRenderedPageBreak/>
              <w:t>Version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E27C14" w14:textId="77777777" w:rsidR="0077132E" w:rsidRDefault="00000000">
            <w:pPr>
              <w:spacing w:before="240"/>
            </w:pPr>
            <w:r>
              <w:t>2.0.1</w:t>
            </w:r>
          </w:p>
        </w:tc>
      </w:tr>
    </w:tbl>
    <w:p w14:paraId="19705713" w14:textId="77777777" w:rsidR="0077132E" w:rsidRDefault="00000000">
      <w:pPr>
        <w:spacing w:before="240" w:after="240"/>
      </w:pPr>
      <w:r>
        <w:t xml:space="preserve"> </w:t>
      </w:r>
    </w:p>
    <w:p w14:paraId="05C93C49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141A81D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OFF </w:t>
      </w:r>
      <w:proofErr w:type="spellStart"/>
      <w:r w:rsidRPr="00753CFF">
        <w:rPr>
          <w:lang w:val="en-US"/>
        </w:rPr>
        <w:t>resul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ation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comes</w:t>
      </w:r>
      <w:proofErr w:type="spellEnd"/>
      <w:r w:rsidRPr="00753CFF">
        <w:rPr>
          <w:lang w:val="en-US"/>
        </w:rPr>
        <w:t xml:space="preserve"> READY.</w:t>
      </w:r>
    </w:p>
    <w:p w14:paraId="57F37C8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32FD311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OFF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initia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structor</w:t>
      </w:r>
      <w:proofErr w:type="spellEnd"/>
      <w:r w:rsidRPr="00753CFF">
        <w:rPr>
          <w:lang w:val="en-US"/>
        </w:rPr>
        <w:t>)</w:t>
      </w:r>
    </w:p>
    <w:p w14:paraId="365033D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3DE190B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11791BD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com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State.READY</w:t>
      </w:r>
      <w:proofErr w:type="spellEnd"/>
    </w:p>
    <w:p w14:paraId="6E2CCCE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All </w:t>
      </w:r>
      <w:proofErr w:type="spellStart"/>
      <w:r w:rsidRPr="00753CFF">
        <w:rPr>
          <w:lang w:val="en-US"/>
        </w:rPr>
        <w:t>co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on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ed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ne</w:t>
      </w:r>
      <w:proofErr w:type="spellEnd"/>
      <w:r w:rsidRPr="00753CFF">
        <w:rPr>
          <w:lang w:val="en-US"/>
        </w:rPr>
        <w:t>):</w:t>
      </w:r>
    </w:p>
    <w:p w14:paraId="47BDD20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torageManager</w:t>
      </w:r>
      <w:proofErr w:type="spellEnd"/>
    </w:p>
    <w:p w14:paraId="582EFFD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gurationManager</w:t>
      </w:r>
      <w:proofErr w:type="spellEnd"/>
    </w:p>
    <w:p w14:paraId="1E19451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inManager</w:t>
      </w:r>
      <w:proofErr w:type="spellEnd"/>
    </w:p>
    <w:p w14:paraId="4A7BDAA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Manager</w:t>
      </w:r>
      <w:proofErr w:type="spellEnd"/>
    </w:p>
    <w:p w14:paraId="0C80BA2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Controller</w:t>
      </w:r>
      <w:proofErr w:type="spellEnd"/>
    </w:p>
    <w:p w14:paraId="4171159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curitySystem</w:t>
      </w:r>
      <w:proofErr w:type="spellEnd"/>
    </w:p>
    <w:p w14:paraId="2A565C5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ameraController</w:t>
      </w:r>
      <w:proofErr w:type="spellEnd"/>
    </w:p>
    <w:p w14:paraId="4E21FDB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iren</w:t>
      </w:r>
      <w:proofErr w:type="spellEnd"/>
    </w:p>
    <w:p w14:paraId="090FAD4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3977351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2D3B907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ystem_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State.READY</w:t>
      </w:r>
      <w:proofErr w:type="spellEnd"/>
    </w:p>
    <w:p w14:paraId="6121DD0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All </w:t>
      </w:r>
      <w:proofErr w:type="spellStart"/>
      <w:r w:rsidRPr="00753CFF">
        <w:rPr>
          <w:lang w:val="en-US"/>
        </w:rPr>
        <w:t>compon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ed</w:t>
      </w:r>
      <w:proofErr w:type="spellEnd"/>
    </w:p>
    <w:p w14:paraId="6B2A21E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4A6451A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pecifi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SDS </w:t>
      </w:r>
      <w:proofErr w:type="spellStart"/>
      <w:r w:rsidRPr="00753CFF">
        <w:rPr>
          <w:lang w:val="en-US"/>
        </w:rPr>
        <w:t>page</w:t>
      </w:r>
      <w:proofErr w:type="spellEnd"/>
      <w:r w:rsidRPr="00753CFF">
        <w:rPr>
          <w:lang w:val="en-US"/>
        </w:rPr>
        <w:t xml:space="preserve"> 50. </w:t>
      </w:r>
      <w:proofErr w:type="spellStart"/>
      <w:r w:rsidRPr="00753CFF">
        <w:rPr>
          <w:lang w:val="en-US"/>
        </w:rPr>
        <w:t>Includ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ation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AuthService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SettingsService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ne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2).</w:t>
      </w:r>
    </w:p>
    <w:p w14:paraId="059D0AF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4BAB8BD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27" w:name="_ujxd2hpj6jgy" w:colFirst="0" w:colLast="0"/>
      <w:bookmarkEnd w:id="127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b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turn_on_when_already_running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YS-ON-002)</w:t>
      </w:r>
    </w:p>
    <w:tbl>
      <w:tblPr>
        <w:tblStyle w:val="affff1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40"/>
        <w:gridCol w:w="4455"/>
      </w:tblGrid>
      <w:tr w:rsidR="0077132E" w14:paraId="2347B409" w14:textId="77777777">
        <w:trPr>
          <w:trHeight w:val="360"/>
        </w:trPr>
        <w:tc>
          <w:tcPr>
            <w:tcW w:w="4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4E1309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5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3D1B28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603AABA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D28355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70500FC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2D23D485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B959B2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B2B703" w14:textId="77777777" w:rsidR="0077132E" w:rsidRDefault="00000000">
            <w:pPr>
              <w:spacing w:before="240"/>
            </w:pPr>
            <w:proofErr w:type="spellStart"/>
            <w:r>
              <w:t>turn_on</w:t>
            </w:r>
            <w:proofErr w:type="spellEnd"/>
            <w:r>
              <w:t>()</w:t>
            </w:r>
          </w:p>
        </w:tc>
      </w:tr>
      <w:tr w:rsidR="0077132E" w14:paraId="4750B550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9CB168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4EBA5F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73070895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489FFE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2EBC9F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0DE2D3FB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E140C0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7DF312" w14:textId="77777777" w:rsidR="0077132E" w:rsidRDefault="00000000">
            <w:pPr>
              <w:spacing w:before="240"/>
            </w:pPr>
            <w:r>
              <w:t>2.0.1</w:t>
            </w:r>
          </w:p>
        </w:tc>
      </w:tr>
    </w:tbl>
    <w:p w14:paraId="51EB00E0" w14:textId="77777777" w:rsidR="0077132E" w:rsidRDefault="00000000">
      <w:pPr>
        <w:spacing w:before="240" w:after="240"/>
      </w:pPr>
      <w:r>
        <w:t xml:space="preserve"> </w:t>
      </w:r>
    </w:p>
    <w:p w14:paraId="3F8D7029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014A61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read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un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lse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do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onents</w:t>
      </w:r>
      <w:proofErr w:type="spellEnd"/>
      <w:r w:rsidRPr="00753CFF">
        <w:rPr>
          <w:lang w:val="en-US"/>
        </w:rPr>
        <w:t>.</w:t>
      </w:r>
    </w:p>
    <w:p w14:paraId="2335A2D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5BB4F90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read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READY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cal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iously</w:t>
      </w:r>
      <w:proofErr w:type="spellEnd"/>
      <w:r w:rsidRPr="00753CFF">
        <w:rPr>
          <w:lang w:val="en-US"/>
        </w:rPr>
        <w:t>)</w:t>
      </w:r>
    </w:p>
    <w:p w14:paraId="48C37DF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0EC3DAC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lse</w:t>
      </w:r>
      <w:proofErr w:type="spellEnd"/>
    </w:p>
    <w:p w14:paraId="0AABBAD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system_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s</w:t>
      </w:r>
      <w:proofErr w:type="spellEnd"/>
      <w:r w:rsidRPr="00753CFF">
        <w:rPr>
          <w:lang w:val="en-US"/>
        </w:rPr>
        <w:t xml:space="preserve"> READY</w:t>
      </w:r>
    </w:p>
    <w:p w14:paraId="792A86D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xcep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aised</w:t>
      </w:r>
      <w:proofErr w:type="spellEnd"/>
    </w:p>
    <w:p w14:paraId="6F83D8A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so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: "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read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ady</w:t>
      </w:r>
      <w:proofErr w:type="spellEnd"/>
      <w:r w:rsidRPr="00753CFF">
        <w:rPr>
          <w:lang w:val="en-US"/>
        </w:rPr>
        <w:t>"</w:t>
      </w:r>
    </w:p>
    <w:p w14:paraId="301C0DF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3F514BB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lse</w:t>
      </w:r>
      <w:proofErr w:type="spellEnd"/>
    </w:p>
    <w:p w14:paraId="2CD3B80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ystem_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s</w:t>
      </w:r>
      <w:proofErr w:type="spellEnd"/>
      <w:r w:rsidRPr="00753CFF">
        <w:rPr>
          <w:lang w:val="en-US"/>
        </w:rPr>
        <w:t xml:space="preserve"> READY</w:t>
      </w:r>
    </w:p>
    <w:p w14:paraId="5146BB2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Compon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initialized</w:t>
      </w:r>
      <w:proofErr w:type="spellEnd"/>
    </w:p>
    <w:p w14:paraId="2185C6B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24263420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oub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ation</w:t>
      </w:r>
      <w:proofErr w:type="spellEnd"/>
      <w:r w:rsidRPr="00753CFF">
        <w:rPr>
          <w:lang w:val="en-US"/>
        </w:rPr>
        <w:t>.</w:t>
      </w:r>
    </w:p>
    <w:p w14:paraId="68AA85F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0E151FA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128" w:name="_9296esh6jly1" w:colFirst="0" w:colLast="0"/>
      <w:bookmarkEnd w:id="128"/>
      <w:r w:rsidRPr="00753CFF">
        <w:rPr>
          <w:b/>
          <w:bCs/>
          <w:color w:val="000000"/>
          <w:sz w:val="22"/>
          <w:szCs w:val="22"/>
          <w:lang w:val="en-US"/>
        </w:rPr>
        <w:t xml:space="preserve">2. System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lass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- Power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Off</w:t>
      </w:r>
      <w:proofErr w:type="spellEnd"/>
    </w:p>
    <w:p w14:paraId="0F12E573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129" w:name="_etqlwr7uz6to" w:colFirst="0" w:colLast="0"/>
      <w:bookmarkEnd w:id="129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turn_off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system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power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off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62F9298B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30" w:name="_yd0md0666k5e" w:colFirst="0" w:colLast="0"/>
      <w:bookmarkEnd w:id="130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turn_off_from_ready_stat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YS-OFF-001)</w:t>
      </w:r>
    </w:p>
    <w:tbl>
      <w:tblPr>
        <w:tblStyle w:val="affff2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40"/>
        <w:gridCol w:w="4455"/>
      </w:tblGrid>
      <w:tr w:rsidR="0077132E" w14:paraId="20C77E04" w14:textId="77777777">
        <w:trPr>
          <w:trHeight w:val="360"/>
        </w:trPr>
        <w:tc>
          <w:tcPr>
            <w:tcW w:w="4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BB9F41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5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D9275A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6C2E11BE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3A1C86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64F594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46350120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6BA447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8A142E" w14:textId="77777777" w:rsidR="0077132E" w:rsidRDefault="00000000">
            <w:pPr>
              <w:spacing w:before="240"/>
            </w:pPr>
            <w:proofErr w:type="spellStart"/>
            <w:r>
              <w:t>turn_off</w:t>
            </w:r>
            <w:proofErr w:type="spellEnd"/>
            <w:r>
              <w:t>()</w:t>
            </w:r>
          </w:p>
        </w:tc>
      </w:tr>
      <w:tr w:rsidR="0077132E" w14:paraId="16C17CA7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790F59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4ECAA9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2C62357D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D7E28B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1ABA19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272C9ECD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AABF2C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74CEC2" w14:textId="77777777" w:rsidR="0077132E" w:rsidRDefault="00000000">
            <w:pPr>
              <w:spacing w:before="240"/>
            </w:pPr>
            <w:r>
              <w:t>2.0.1</w:t>
            </w:r>
          </w:p>
        </w:tc>
      </w:tr>
    </w:tbl>
    <w:p w14:paraId="75D4EC65" w14:textId="77777777" w:rsidR="0077132E" w:rsidRDefault="00000000">
      <w:pPr>
        <w:spacing w:before="240" w:after="240"/>
      </w:pPr>
      <w:r>
        <w:t xml:space="preserve"> </w:t>
      </w:r>
    </w:p>
    <w:p w14:paraId="047DDB4D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6B52CF2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READY </w:t>
      </w:r>
      <w:proofErr w:type="spellStart"/>
      <w:r w:rsidRPr="00753CFF">
        <w:rPr>
          <w:lang w:val="en-US"/>
        </w:rPr>
        <w:t>resul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llow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</w:t>
      </w:r>
      <w:proofErr w:type="spellEnd"/>
      <w:r w:rsidRPr="00753CFF">
        <w:rPr>
          <w:lang w:val="en-US"/>
        </w:rPr>
        <w:t>.</w:t>
      </w:r>
    </w:p>
    <w:p w14:paraId="62E1A4C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057BDE6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READY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ed</w:t>
      </w:r>
      <w:proofErr w:type="spellEnd"/>
      <w:r w:rsidRPr="00753CFF">
        <w:rPr>
          <w:lang w:val="en-US"/>
        </w:rPr>
        <w:t>)</w:t>
      </w:r>
    </w:p>
    <w:p w14:paraId="7C0F18E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6A3A9AA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654BB89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com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State.OFF</w:t>
      </w:r>
      <w:proofErr w:type="spellEnd"/>
    </w:p>
    <w:p w14:paraId="24F503A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xecuted</w:t>
      </w:r>
      <w:proofErr w:type="spellEnd"/>
      <w:r w:rsidRPr="00753CFF">
        <w:rPr>
          <w:lang w:val="en-US"/>
        </w:rPr>
        <w:t>:</w:t>
      </w:r>
    </w:p>
    <w:p w14:paraId="6699B0C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Configur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d</w:t>
      </w:r>
      <w:proofErr w:type="spellEnd"/>
    </w:p>
    <w:p w14:paraId="311F81F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Sens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activated</w:t>
      </w:r>
      <w:proofErr w:type="spellEnd"/>
    </w:p>
    <w:p w14:paraId="20CA632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Camer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abled</w:t>
      </w:r>
      <w:proofErr w:type="spellEnd"/>
    </w:p>
    <w:p w14:paraId="0F4AE1B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Sir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activated</w:t>
      </w:r>
      <w:proofErr w:type="spellEnd"/>
    </w:p>
    <w:p w14:paraId="46C2818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</w:t>
      </w:r>
      <w:proofErr w:type="spellEnd"/>
    </w:p>
    <w:p w14:paraId="2EEED8A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SYSTEM_SHUTDOWN </w:t>
      </w:r>
      <w:proofErr w:type="spellStart"/>
      <w:r w:rsidRPr="00753CFF">
        <w:rPr>
          <w:lang w:val="en-US"/>
        </w:rPr>
        <w:t>ev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</w:p>
    <w:p w14:paraId="1BFB422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connected</w:t>
      </w:r>
      <w:proofErr w:type="spellEnd"/>
    </w:p>
    <w:p w14:paraId="1124F1A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5157BC0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2DD55E5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ystem_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State.OFF</w:t>
      </w:r>
      <w:proofErr w:type="spellEnd"/>
    </w:p>
    <w:p w14:paraId="6D91FF5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All 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ep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d</w:t>
      </w:r>
      <w:proofErr w:type="spellEnd"/>
    </w:p>
    <w:p w14:paraId="14FE43A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7975AE8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pecifi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SDS </w:t>
      </w:r>
      <w:proofErr w:type="spellStart"/>
      <w:r w:rsidRPr="00753CFF">
        <w:rPr>
          <w:lang w:val="en-US"/>
        </w:rPr>
        <w:t>page</w:t>
      </w:r>
      <w:proofErr w:type="spellEnd"/>
      <w:r w:rsidRPr="00753CFF">
        <w:rPr>
          <w:lang w:val="en-US"/>
        </w:rPr>
        <w:t xml:space="preserve"> 51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system_power_flow.py:115</w:t>
      </w:r>
    </w:p>
    <w:p w14:paraId="32B5B44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FD2FBF5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31" w:name="_y87we4f066lo" w:colFirst="0" w:colLast="0"/>
      <w:bookmarkEnd w:id="131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b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turn_off_when_already_off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YS-OFF-002)</w:t>
      </w:r>
    </w:p>
    <w:tbl>
      <w:tblPr>
        <w:tblStyle w:val="affff3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40"/>
        <w:gridCol w:w="4455"/>
      </w:tblGrid>
      <w:tr w:rsidR="0077132E" w14:paraId="69556F87" w14:textId="77777777">
        <w:trPr>
          <w:trHeight w:val="360"/>
        </w:trPr>
        <w:tc>
          <w:tcPr>
            <w:tcW w:w="4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18EE39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5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77E33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267DA5CD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A47C1E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3A37DA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029713DD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4E69D6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3F11B6" w14:textId="77777777" w:rsidR="0077132E" w:rsidRDefault="00000000">
            <w:pPr>
              <w:spacing w:before="240"/>
            </w:pPr>
            <w:proofErr w:type="spellStart"/>
            <w:r>
              <w:t>turn_off</w:t>
            </w:r>
            <w:proofErr w:type="spellEnd"/>
            <w:r>
              <w:t>()</w:t>
            </w:r>
          </w:p>
        </w:tc>
      </w:tr>
      <w:tr w:rsidR="0077132E" w14:paraId="300980E2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E1C738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A4A98F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2B29D4CD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7A21ED6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85F58D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3BE77DBD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D5873F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B286BA" w14:textId="77777777" w:rsidR="0077132E" w:rsidRDefault="00000000">
            <w:pPr>
              <w:spacing w:before="240"/>
            </w:pPr>
            <w:r>
              <w:t>2.0.1</w:t>
            </w:r>
          </w:p>
        </w:tc>
      </w:tr>
    </w:tbl>
    <w:p w14:paraId="3ACF9247" w14:textId="77777777" w:rsidR="0077132E" w:rsidRDefault="00000000">
      <w:pPr>
        <w:spacing w:before="240" w:after="240"/>
      </w:pPr>
      <w:r>
        <w:t xml:space="preserve"> </w:t>
      </w:r>
    </w:p>
    <w:p w14:paraId="482B86BC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48DCA513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ready</w:t>
      </w:r>
      <w:proofErr w:type="spellEnd"/>
      <w:r w:rsidRPr="00753CFF">
        <w:rPr>
          <w:lang w:val="en-US"/>
        </w:rPr>
        <w:t xml:space="preserve"> OFF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lse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do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u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s</w:t>
      </w:r>
      <w:proofErr w:type="spellEnd"/>
      <w:r w:rsidRPr="00753CFF">
        <w:rPr>
          <w:lang w:val="en-US"/>
        </w:rPr>
        <w:t>.</w:t>
      </w:r>
    </w:p>
    <w:p w14:paraId="53B5AE6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7BEFAF5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read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OFF </w:t>
      </w:r>
      <w:proofErr w:type="spellStart"/>
      <w:r w:rsidRPr="00753CFF">
        <w:rPr>
          <w:lang w:val="en-US"/>
        </w:rPr>
        <w:t>state</w:t>
      </w:r>
      <w:proofErr w:type="spellEnd"/>
    </w:p>
    <w:p w14:paraId="35261F8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12945B2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lse</w:t>
      </w:r>
      <w:proofErr w:type="spellEnd"/>
    </w:p>
    <w:p w14:paraId="607AC51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s</w:t>
      </w:r>
      <w:proofErr w:type="spellEnd"/>
      <w:r w:rsidRPr="00753CFF">
        <w:rPr>
          <w:lang w:val="en-US"/>
        </w:rPr>
        <w:t xml:space="preserve"> OFF</w:t>
      </w:r>
    </w:p>
    <w:p w14:paraId="60E79A8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xcep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aised</w:t>
      </w:r>
      <w:proofErr w:type="spellEnd"/>
    </w:p>
    <w:p w14:paraId="301F4BF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so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: "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read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ff</w:t>
      </w:r>
      <w:proofErr w:type="spellEnd"/>
      <w:r w:rsidRPr="00753CFF">
        <w:rPr>
          <w:lang w:val="en-US"/>
        </w:rPr>
        <w:t>"</w:t>
      </w:r>
    </w:p>
    <w:p w14:paraId="3BB1007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lastRenderedPageBreak/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06AC91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lse</w:t>
      </w:r>
      <w:proofErr w:type="spellEnd"/>
    </w:p>
    <w:p w14:paraId="6BB2441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ystem_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s</w:t>
      </w:r>
      <w:proofErr w:type="spellEnd"/>
      <w:r w:rsidRPr="00753CFF">
        <w:rPr>
          <w:lang w:val="en-US"/>
        </w:rPr>
        <w:t xml:space="preserve"> OFF</w:t>
      </w:r>
    </w:p>
    <w:p w14:paraId="30EBD99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xcep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aised</w:t>
      </w:r>
      <w:proofErr w:type="spellEnd"/>
    </w:p>
    <w:p w14:paraId="630638A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00B892F3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v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dunda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perations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system_power_flow.py:133</w:t>
      </w:r>
    </w:p>
    <w:p w14:paraId="43EA28C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092C26FB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32" w:name="_5ll5pfbvrjuy" w:colFirst="0" w:colLast="0"/>
      <w:bookmarkEnd w:id="132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c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turn_off_deactivates_sensor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YS-OFF-003)</w:t>
      </w:r>
    </w:p>
    <w:tbl>
      <w:tblPr>
        <w:tblStyle w:val="affff4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40"/>
        <w:gridCol w:w="4455"/>
      </w:tblGrid>
      <w:tr w:rsidR="0077132E" w14:paraId="7DFE7AC6" w14:textId="77777777">
        <w:trPr>
          <w:trHeight w:val="360"/>
        </w:trPr>
        <w:tc>
          <w:tcPr>
            <w:tcW w:w="4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E01657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5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8C5F96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5B3580CA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6B8F644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CC5DC1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49AC700B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9AB0C2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7BC11D" w14:textId="77777777" w:rsidR="0077132E" w:rsidRDefault="00000000">
            <w:pPr>
              <w:spacing w:before="240"/>
            </w:pPr>
            <w:proofErr w:type="spellStart"/>
            <w:r>
              <w:t>turn_off</w:t>
            </w:r>
            <w:proofErr w:type="spellEnd"/>
            <w:r>
              <w:t>()</w:t>
            </w:r>
          </w:p>
        </w:tc>
      </w:tr>
      <w:tr w:rsidR="0077132E" w14:paraId="5CECCAEC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7532F3C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47F773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095AEF48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3198E7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C38F3E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26D1B860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9A58A7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47BAB0" w14:textId="77777777" w:rsidR="0077132E" w:rsidRDefault="00000000">
            <w:pPr>
              <w:spacing w:before="240"/>
            </w:pPr>
            <w:r>
              <w:t>2.0.1</w:t>
            </w:r>
          </w:p>
        </w:tc>
      </w:tr>
    </w:tbl>
    <w:p w14:paraId="569AEFEC" w14:textId="77777777" w:rsidR="0077132E" w:rsidRDefault="00000000">
      <w:pPr>
        <w:spacing w:before="240" w:after="240"/>
      </w:pPr>
      <w:r>
        <w:t xml:space="preserve"> </w:t>
      </w:r>
    </w:p>
    <w:p w14:paraId="10F321A8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5A5ED33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ns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activa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ur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2 of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</w:t>
      </w:r>
      <w:proofErr w:type="spellEnd"/>
      <w:r w:rsidRPr="00753CFF">
        <w:rPr>
          <w:lang w:val="en-US"/>
        </w:rPr>
        <w:t>).</w:t>
      </w:r>
    </w:p>
    <w:p w14:paraId="02DAC79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E28C6E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un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ultip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ns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gistered</w:t>
      </w:r>
      <w:proofErr w:type="spellEnd"/>
    </w:p>
    <w:p w14:paraId="1D64335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2813494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All </w:t>
      </w:r>
      <w:proofErr w:type="spellStart"/>
      <w:r w:rsidRPr="00753CFF">
        <w:rPr>
          <w:lang w:val="en-US"/>
        </w:rPr>
        <w:t>sens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activated</w:t>
      </w:r>
      <w:proofErr w:type="spellEnd"/>
    </w:p>
    <w:p w14:paraId="06EF287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1FF0713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so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ns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activated</w:t>
      </w:r>
      <w:proofErr w:type="spellEnd"/>
      <w:r w:rsidRPr="00753CFF">
        <w:rPr>
          <w:lang w:val="en-US"/>
        </w:rPr>
        <w:t>"</w:t>
      </w:r>
    </w:p>
    <w:p w14:paraId="66341AD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77F70F2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All </w:t>
      </w:r>
      <w:proofErr w:type="spellStart"/>
      <w:r w:rsidRPr="00753CFF">
        <w:rPr>
          <w:lang w:val="en-US"/>
        </w:rPr>
        <w:t>sens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activated</w:t>
      </w:r>
      <w:proofErr w:type="spellEnd"/>
    </w:p>
    <w:p w14:paraId="5C0D7C4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Eac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nsor'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activate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metho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ed</w:t>
      </w:r>
      <w:proofErr w:type="spellEnd"/>
    </w:p>
    <w:p w14:paraId="0C6658B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4D66F811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2 of </w:t>
      </w:r>
      <w:proofErr w:type="spellStart"/>
      <w:r w:rsidRPr="00753CFF">
        <w:rPr>
          <w:lang w:val="en-US"/>
        </w:rPr>
        <w:t>Tur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Off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system_power_flow.py:115</w:t>
      </w:r>
    </w:p>
    <w:p w14:paraId="024780D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0C276C37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33" w:name="_xzb4t45mkkwp" w:colFirst="0" w:colLast="0"/>
      <w:bookmarkEnd w:id="133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d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turn_off_disables_camera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YS-OFF-004)</w:t>
      </w:r>
    </w:p>
    <w:tbl>
      <w:tblPr>
        <w:tblStyle w:val="affff5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40"/>
        <w:gridCol w:w="4455"/>
      </w:tblGrid>
      <w:tr w:rsidR="0077132E" w14:paraId="6237E045" w14:textId="77777777">
        <w:trPr>
          <w:trHeight w:val="360"/>
        </w:trPr>
        <w:tc>
          <w:tcPr>
            <w:tcW w:w="4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6F29DC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5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A5D060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04D5F81A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A39867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1A5905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44D59E6E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9BA469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FF1501" w14:textId="77777777" w:rsidR="0077132E" w:rsidRDefault="00000000">
            <w:pPr>
              <w:spacing w:before="240"/>
            </w:pPr>
            <w:proofErr w:type="spellStart"/>
            <w:r>
              <w:t>turn_off</w:t>
            </w:r>
            <w:proofErr w:type="spellEnd"/>
            <w:r>
              <w:t>()</w:t>
            </w:r>
          </w:p>
        </w:tc>
      </w:tr>
      <w:tr w:rsidR="0077132E" w14:paraId="681E6A1C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2BBE59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3234BF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BF4AAA6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D9B592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17967A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2A9B40CA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438477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3D7AC2" w14:textId="77777777" w:rsidR="0077132E" w:rsidRDefault="00000000">
            <w:pPr>
              <w:spacing w:before="240"/>
            </w:pPr>
            <w:r>
              <w:t>2.0.1</w:t>
            </w:r>
          </w:p>
        </w:tc>
      </w:tr>
    </w:tbl>
    <w:p w14:paraId="211156D5" w14:textId="77777777" w:rsidR="0077132E" w:rsidRDefault="00000000">
      <w:pPr>
        <w:spacing w:before="240" w:after="240"/>
      </w:pPr>
      <w:r>
        <w:t xml:space="preserve"> </w:t>
      </w:r>
    </w:p>
    <w:p w14:paraId="313CEDDD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97E11E1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mer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ab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ur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3 of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</w:t>
      </w:r>
      <w:proofErr w:type="spellEnd"/>
      <w:r w:rsidRPr="00753CFF">
        <w:rPr>
          <w:lang w:val="en-US"/>
        </w:rPr>
        <w:t>).</w:t>
      </w:r>
    </w:p>
    <w:p w14:paraId="4480890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214C1E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un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meraController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camer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dded</w:t>
      </w:r>
      <w:proofErr w:type="spellEnd"/>
    </w:p>
    <w:p w14:paraId="415FB34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0F6C938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ameraController.disable_all_camera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ed</w:t>
      </w:r>
      <w:proofErr w:type="spellEnd"/>
    </w:p>
    <w:p w14:paraId="5363ECB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All </w:t>
      </w:r>
      <w:proofErr w:type="spellStart"/>
      <w:r w:rsidRPr="00753CFF">
        <w:rPr>
          <w:lang w:val="en-US"/>
        </w:rPr>
        <w:t>camer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Controll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activated</w:t>
      </w:r>
      <w:proofErr w:type="spellEnd"/>
    </w:p>
    <w:p w14:paraId="3B7C35E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272D364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0C87838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Camera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l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ab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a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45CDAE0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All </w:t>
      </w:r>
      <w:proofErr w:type="spellStart"/>
      <w:r w:rsidRPr="00753CFF">
        <w:rPr>
          <w:lang w:val="en-US"/>
        </w:rPr>
        <w:t>camera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bjec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activated</w:t>
      </w:r>
      <w:proofErr w:type="spellEnd"/>
    </w:p>
    <w:p w14:paraId="7E9B2B0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21CE5A27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3 of </w:t>
      </w:r>
      <w:proofErr w:type="spellStart"/>
      <w:r w:rsidRPr="00753CFF">
        <w:rPr>
          <w:lang w:val="en-US"/>
        </w:rPr>
        <w:t>Tur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Off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system_power_flow.py:115</w:t>
      </w:r>
    </w:p>
    <w:p w14:paraId="04653D0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3AE3B5A6" w14:textId="77777777" w:rsidR="0077132E" w:rsidRPr="00753CFF" w:rsidRDefault="00000000">
      <w:pPr>
        <w:pStyle w:val="4"/>
        <w:keepNext w:val="0"/>
        <w:keepLines w:val="0"/>
        <w:spacing w:before="240" w:after="40"/>
        <w:rPr>
          <w:b/>
          <w:bCs/>
          <w:color w:val="000000"/>
          <w:sz w:val="22"/>
          <w:szCs w:val="22"/>
          <w:lang w:val="en-US"/>
        </w:rPr>
      </w:pPr>
      <w:bookmarkStart w:id="134" w:name="_9fc83yjsg9f4" w:colFirst="0" w:colLast="0"/>
      <w:bookmarkEnd w:id="134"/>
      <w:r w:rsidRPr="00753CFF">
        <w:rPr>
          <w:b/>
          <w:bCs/>
          <w:color w:val="000000"/>
          <w:sz w:val="22"/>
          <w:szCs w:val="22"/>
          <w:lang w:val="en-US"/>
        </w:rPr>
        <w:t xml:space="preserve">3. System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class</w:t>
      </w:r>
      <w:proofErr w:type="spellEnd"/>
      <w:r w:rsidRPr="00753CFF">
        <w:rPr>
          <w:b/>
          <w:bCs/>
          <w:color w:val="000000"/>
          <w:sz w:val="22"/>
          <w:szCs w:val="22"/>
          <w:lang w:val="en-US"/>
        </w:rPr>
        <w:t xml:space="preserve"> - System </w:t>
      </w:r>
      <w:proofErr w:type="spellStart"/>
      <w:r w:rsidRPr="00753CFF">
        <w:rPr>
          <w:b/>
          <w:bCs/>
          <w:color w:val="000000"/>
          <w:sz w:val="22"/>
          <w:szCs w:val="22"/>
          <w:lang w:val="en-US"/>
        </w:rPr>
        <w:t>Reset</w:t>
      </w:r>
      <w:proofErr w:type="spellEnd"/>
    </w:p>
    <w:p w14:paraId="4CBC754D" w14:textId="77777777" w:rsidR="0077132E" w:rsidRPr="00753CFF" w:rsidRDefault="00000000">
      <w:pPr>
        <w:pStyle w:val="5"/>
        <w:keepNext w:val="0"/>
        <w:keepLines w:val="0"/>
        <w:spacing w:before="220" w:after="40"/>
        <w:rPr>
          <w:b/>
          <w:bCs/>
          <w:color w:val="000000"/>
          <w:sz w:val="20"/>
          <w:szCs w:val="20"/>
          <w:lang w:val="en-US"/>
        </w:rPr>
      </w:pPr>
      <w:bookmarkStart w:id="135" w:name="_o1ngflfw50d8" w:colFirst="0" w:colLast="0"/>
      <w:bookmarkEnd w:id="135"/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A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.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reset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() (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system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 xml:space="preserve"> </w:t>
      </w:r>
      <w:proofErr w:type="spellStart"/>
      <w:r w:rsidRPr="00753CFF">
        <w:rPr>
          <w:b/>
          <w:bCs/>
          <w:color w:val="000000"/>
          <w:sz w:val="20"/>
          <w:szCs w:val="20"/>
          <w:lang w:val="en-US"/>
        </w:rPr>
        <w:t>reset</w:t>
      </w:r>
      <w:proofErr w:type="spellEnd"/>
      <w:r w:rsidRPr="00753CFF">
        <w:rPr>
          <w:b/>
          <w:bCs/>
          <w:color w:val="000000"/>
          <w:sz w:val="20"/>
          <w:szCs w:val="20"/>
          <w:lang w:val="en-US"/>
        </w:rPr>
        <w:t>)</w:t>
      </w:r>
    </w:p>
    <w:p w14:paraId="74ECD633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36" w:name="_uz7d75wmid59" w:colFirst="0" w:colLast="0"/>
      <w:bookmarkEnd w:id="136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a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reset_from_ready_state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YS-RST-001)</w:t>
      </w:r>
    </w:p>
    <w:tbl>
      <w:tblPr>
        <w:tblStyle w:val="affff6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40"/>
        <w:gridCol w:w="4455"/>
      </w:tblGrid>
      <w:tr w:rsidR="0077132E" w14:paraId="05E1FBFF" w14:textId="77777777">
        <w:trPr>
          <w:trHeight w:val="360"/>
        </w:trPr>
        <w:tc>
          <w:tcPr>
            <w:tcW w:w="4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E24A74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5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4F1B95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76C0D9CE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8D2972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7BE304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293E3A33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70AD5E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B7E0F8" w14:textId="77777777" w:rsidR="0077132E" w:rsidRDefault="00000000">
            <w:pPr>
              <w:spacing w:before="240"/>
            </w:pPr>
            <w:proofErr w:type="spellStart"/>
            <w:r>
              <w:t>reset</w:t>
            </w:r>
            <w:proofErr w:type="spellEnd"/>
            <w:r>
              <w:t>()</w:t>
            </w:r>
          </w:p>
        </w:tc>
      </w:tr>
      <w:tr w:rsidR="0077132E" w14:paraId="4923A270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4B8188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B51CEE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2EECDF98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71B8391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934C8E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3FD65D15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4A955F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513E78" w14:textId="77777777" w:rsidR="0077132E" w:rsidRDefault="00000000">
            <w:pPr>
              <w:spacing w:before="240"/>
            </w:pPr>
            <w:r>
              <w:t>2.0.1</w:t>
            </w:r>
          </w:p>
        </w:tc>
      </w:tr>
    </w:tbl>
    <w:p w14:paraId="1DBDC027" w14:textId="77777777" w:rsidR="0077132E" w:rsidRDefault="00000000">
      <w:pPr>
        <w:spacing w:before="240" w:after="240"/>
      </w:pPr>
      <w:r>
        <w:t xml:space="preserve"> </w:t>
      </w:r>
    </w:p>
    <w:p w14:paraId="138163A0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lastRenderedPageBreak/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65D7A13A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from</w:t>
      </w:r>
      <w:proofErr w:type="spellEnd"/>
      <w:r w:rsidRPr="00753CFF">
        <w:rPr>
          <w:lang w:val="en-US"/>
        </w:rPr>
        <w:t xml:space="preserve"> READY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READY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>.</w:t>
      </w:r>
    </w:p>
    <w:p w14:paraId="1C511F7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6F2FDEB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READY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ed</w:t>
      </w:r>
      <w:proofErr w:type="spellEnd"/>
      <w:r w:rsidRPr="00753CFF">
        <w:rPr>
          <w:lang w:val="en-US"/>
        </w:rPr>
        <w:t>)</w:t>
      </w:r>
    </w:p>
    <w:p w14:paraId="1A7FA97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2E95CAE5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Tru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'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se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fully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ha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3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}</w:t>
      </w:r>
    </w:p>
    <w:p w14:paraId="43958CA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com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State.READY</w:t>
      </w:r>
      <w:proofErr w:type="spellEnd"/>
    </w:p>
    <w:p w14:paraId="5B41DE3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08F71EB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3</w:t>
      </w:r>
    </w:p>
    <w:p w14:paraId="0B61ABB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ystem_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State.READY</w:t>
      </w:r>
      <w:proofErr w:type="spellEnd"/>
    </w:p>
    <w:p w14:paraId="3D06756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= </w:t>
      </w:r>
      <w:proofErr w:type="spellStart"/>
      <w:r w:rsidRPr="00753CFF">
        <w:rPr>
          <w:lang w:val="en-US"/>
        </w:rPr>
        <w:t>Tur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ff</w:t>
      </w:r>
      <w:proofErr w:type="spellEnd"/>
      <w:r w:rsidRPr="00753CFF">
        <w:rPr>
          <w:lang w:val="en-US"/>
        </w:rPr>
        <w:t xml:space="preserve"> + </w:t>
      </w:r>
      <w:proofErr w:type="spellStart"/>
      <w:r w:rsidRPr="00753CFF">
        <w:rPr>
          <w:lang w:val="en-US"/>
        </w:rPr>
        <w:t>Tur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n</w:t>
      </w:r>
      <w:proofErr w:type="spellEnd"/>
    </w:p>
    <w:p w14:paraId="3BD216E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05C48D42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xecu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follow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. </w:t>
      </w:r>
      <w:proofErr w:type="spellStart"/>
      <w:r w:rsidRPr="00753CFF">
        <w:rPr>
          <w:lang w:val="en-US"/>
        </w:rPr>
        <w:t>Enhanc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clud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formation</w:t>
      </w:r>
      <w:proofErr w:type="spellEnd"/>
      <w:r w:rsidRPr="00753CFF">
        <w:rPr>
          <w:lang w:val="en-US"/>
        </w:rPr>
        <w:t>.</w:t>
      </w:r>
    </w:p>
    <w:p w14:paraId="606BD67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240EB978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37" w:name="_8cx9y1ekx1q6" w:colFirst="0" w:colLast="0"/>
      <w:bookmarkEnd w:id="137"/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b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reset_when_system_off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YS-RST-002)</w:t>
      </w:r>
    </w:p>
    <w:tbl>
      <w:tblPr>
        <w:tblStyle w:val="affff7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40"/>
        <w:gridCol w:w="4455"/>
      </w:tblGrid>
      <w:tr w:rsidR="0077132E" w14:paraId="73FB76EB" w14:textId="77777777">
        <w:trPr>
          <w:trHeight w:val="360"/>
        </w:trPr>
        <w:tc>
          <w:tcPr>
            <w:tcW w:w="4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EDF334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5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97FE16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4B07DC83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0E08EA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78B014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3DE765A5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A360FD" w14:textId="77777777" w:rsidR="0077132E" w:rsidRDefault="00000000">
            <w:pPr>
              <w:spacing w:before="240"/>
            </w:pPr>
            <w:proofErr w:type="spellStart"/>
            <w:r>
              <w:t>Method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CC83C2" w14:textId="77777777" w:rsidR="0077132E" w:rsidRDefault="00000000">
            <w:pPr>
              <w:spacing w:before="240"/>
            </w:pPr>
            <w:proofErr w:type="spellStart"/>
            <w:r>
              <w:t>reset</w:t>
            </w:r>
            <w:proofErr w:type="spellEnd"/>
            <w:r>
              <w:t>()</w:t>
            </w:r>
          </w:p>
        </w:tc>
      </w:tr>
      <w:tr w:rsidR="0077132E" w14:paraId="580103F6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333F4F" w14:textId="77777777" w:rsidR="0077132E" w:rsidRDefault="00000000">
            <w:pPr>
              <w:spacing w:before="240"/>
            </w:pPr>
            <w:proofErr w:type="spellStart"/>
            <w:r>
              <w:lastRenderedPageBreak/>
              <w:t>Author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10A7C5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3668BE32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01D493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44EDEE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67FDD30C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554C05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523D13" w14:textId="77777777" w:rsidR="0077132E" w:rsidRDefault="00000000">
            <w:pPr>
              <w:spacing w:before="240"/>
            </w:pPr>
            <w:r>
              <w:t>2.0.1</w:t>
            </w:r>
          </w:p>
        </w:tc>
      </w:tr>
    </w:tbl>
    <w:p w14:paraId="0F9668B3" w14:textId="77777777" w:rsidR="0077132E" w:rsidRDefault="00000000">
      <w:pPr>
        <w:spacing w:before="240" w:after="240"/>
      </w:pPr>
      <w:r>
        <w:t xml:space="preserve"> </w:t>
      </w:r>
    </w:p>
    <w:p w14:paraId="183B5FBD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8D49ECA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OFF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do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ceed</w:t>
      </w:r>
      <w:proofErr w:type="spellEnd"/>
      <w:r w:rsidRPr="00753CFF">
        <w:rPr>
          <w:lang w:val="en-US"/>
        </w:rPr>
        <w:t>.</w:t>
      </w:r>
    </w:p>
    <w:p w14:paraId="4FDC900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5B8D9AC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OFF </w:t>
      </w:r>
      <w:proofErr w:type="spellStart"/>
      <w:r w:rsidRPr="00753CFF">
        <w:rPr>
          <w:lang w:val="en-US"/>
        </w:rPr>
        <w:t>state</w:t>
      </w:r>
      <w:proofErr w:type="spellEnd"/>
    </w:p>
    <w:p w14:paraId="6276CBE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02787AEA" w14:textId="77777777" w:rsidR="0077132E" w:rsidRPr="00753CFF" w:rsidRDefault="00000000">
      <w:pPr>
        <w:spacing w:before="240" w:after="240"/>
        <w:rPr>
          <w:rFonts w:ascii="Courier New" w:eastAsia="Courier New" w:hAnsi="Courier New" w:cs="Courier New"/>
          <w:sz w:val="18"/>
          <w:szCs w:val="18"/>
          <w:lang w:val="en-US"/>
        </w:rPr>
      </w:pP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{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succes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':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Fal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messag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Canno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ese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: System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is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not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running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,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ab/>
        <w:t>'</w:t>
      </w:r>
      <w:proofErr w:type="spellStart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phase</w:t>
      </w:r>
      <w:proofErr w:type="spellEnd"/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t>': 0</w:t>
      </w:r>
      <w:r w:rsidRPr="00753CFF">
        <w:rPr>
          <w:rFonts w:ascii="Courier New" w:eastAsia="Courier New" w:hAnsi="Courier New" w:cs="Courier New"/>
          <w:sz w:val="18"/>
          <w:szCs w:val="18"/>
          <w:lang w:val="en-US"/>
        </w:rPr>
        <w:br/>
        <w:t xml:space="preserve"> }</w:t>
      </w:r>
    </w:p>
    <w:p w14:paraId="6310265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7D9CC94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l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0</w:t>
      </w:r>
    </w:p>
    <w:p w14:paraId="02E3881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dic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unning</w:t>
      </w:r>
      <w:proofErr w:type="spellEnd"/>
    </w:p>
    <w:p w14:paraId="6DE76F4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</w:p>
    <w:p w14:paraId="62A5E498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condition</w:t>
      </w:r>
      <w:proofErr w:type="spellEnd"/>
      <w:r w:rsidRPr="00753CFF">
        <w:rPr>
          <w:lang w:val="en-US"/>
        </w:rPr>
        <w:t xml:space="preserve">: System 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ON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for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>.</w:t>
      </w:r>
    </w:p>
    <w:p w14:paraId="113F834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4C9CB98C" w14:textId="77777777" w:rsidR="0077132E" w:rsidRPr="00753CFF" w:rsidRDefault="00000000">
      <w:pPr>
        <w:pStyle w:val="6"/>
        <w:keepNext w:val="0"/>
        <w:keepLines w:val="0"/>
        <w:spacing w:before="200" w:after="40"/>
        <w:rPr>
          <w:b/>
          <w:bCs/>
          <w:i w:val="0"/>
          <w:iCs w:val="0"/>
          <w:color w:val="000000"/>
          <w:sz w:val="18"/>
          <w:szCs w:val="18"/>
          <w:lang w:val="en-US"/>
        </w:rPr>
      </w:pPr>
      <w:bookmarkStart w:id="138" w:name="_wqoi08pq7gn6" w:colFirst="0" w:colLast="0"/>
      <w:bookmarkEnd w:id="138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c. </w:t>
      </w:r>
      <w:proofErr w:type="spellStart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>test_reset_preserves_settings</w:t>
      </w:r>
      <w:proofErr w:type="spellEnd"/>
      <w:r w:rsidRPr="00753CFF">
        <w:rPr>
          <w:b/>
          <w:bCs/>
          <w:i w:val="0"/>
          <w:iCs w:val="0"/>
          <w:color w:val="000000"/>
          <w:sz w:val="18"/>
          <w:szCs w:val="18"/>
          <w:lang w:val="en-US"/>
        </w:rPr>
        <w:t xml:space="preserve"> (UT-SYS-RST-003)</w:t>
      </w:r>
    </w:p>
    <w:tbl>
      <w:tblPr>
        <w:tblStyle w:val="affff8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40"/>
        <w:gridCol w:w="4455"/>
      </w:tblGrid>
      <w:tr w:rsidR="0077132E" w14:paraId="39FBC10E" w14:textId="77777777">
        <w:trPr>
          <w:trHeight w:val="360"/>
        </w:trPr>
        <w:tc>
          <w:tcPr>
            <w:tcW w:w="4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871FE1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5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DEC36B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7D66C006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2A001E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534410" w14:textId="77777777" w:rsidR="0077132E" w:rsidRDefault="00000000">
            <w:pPr>
              <w:spacing w:before="240"/>
            </w:pPr>
            <w:r>
              <w:t>System</w:t>
            </w:r>
          </w:p>
        </w:tc>
      </w:tr>
      <w:tr w:rsidR="0077132E" w14:paraId="7DCE7A06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E19871" w14:textId="77777777" w:rsidR="0077132E" w:rsidRDefault="00000000">
            <w:pPr>
              <w:spacing w:before="240"/>
            </w:pPr>
            <w:proofErr w:type="spellStart"/>
            <w:r>
              <w:lastRenderedPageBreak/>
              <w:t>Method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A22768" w14:textId="77777777" w:rsidR="0077132E" w:rsidRDefault="00000000">
            <w:pPr>
              <w:spacing w:before="240"/>
            </w:pPr>
            <w:proofErr w:type="spellStart"/>
            <w:r>
              <w:t>reset</w:t>
            </w:r>
            <w:proofErr w:type="spellEnd"/>
            <w:r>
              <w:t>()</w:t>
            </w:r>
          </w:p>
        </w:tc>
      </w:tr>
      <w:tr w:rsidR="0077132E" w14:paraId="7E661072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2C2FB0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2E685A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0ECB5E6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91D7C2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0EE825" w14:textId="77777777" w:rsidR="0077132E" w:rsidRDefault="00000000">
            <w:pPr>
              <w:spacing w:before="240"/>
            </w:pPr>
            <w:r>
              <w:t>2025-11-25</w:t>
            </w:r>
          </w:p>
        </w:tc>
      </w:tr>
      <w:tr w:rsidR="0077132E" w14:paraId="0C59B91C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40B061B" w14:textId="77777777" w:rsidR="0077132E" w:rsidRDefault="00000000">
            <w:pPr>
              <w:spacing w:before="240"/>
            </w:pPr>
            <w:proofErr w:type="spellStart"/>
            <w:r>
              <w:t>Version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F61393" w14:textId="77777777" w:rsidR="0077132E" w:rsidRDefault="00000000">
            <w:pPr>
              <w:spacing w:before="240"/>
            </w:pPr>
            <w:r>
              <w:t>2.0.1</w:t>
            </w:r>
          </w:p>
        </w:tc>
      </w:tr>
    </w:tbl>
    <w:p w14:paraId="691F1E51" w14:textId="77777777" w:rsidR="0077132E" w:rsidRDefault="00000000">
      <w:pPr>
        <w:spacing w:before="240" w:after="240"/>
      </w:pPr>
      <w:r>
        <w:t xml:space="preserve"> </w:t>
      </w:r>
    </w:p>
    <w:p w14:paraId="69DAFDA3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11414BDB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erif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>.</w:t>
      </w:r>
    </w:p>
    <w:p w14:paraId="1107CAC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72FB134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READY </w:t>
      </w:r>
      <w:proofErr w:type="spellStart"/>
      <w:r w:rsidRPr="00753CFF">
        <w:rPr>
          <w:lang w:val="en-US"/>
        </w:rPr>
        <w:t>state</w:t>
      </w:r>
      <w:proofErr w:type="spellEnd"/>
    </w:p>
    <w:p w14:paraId="2520571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odified</w:t>
      </w:r>
      <w:proofErr w:type="spellEnd"/>
      <w:r w:rsidRPr="00753CFF">
        <w:rPr>
          <w:lang w:val="en-US"/>
        </w:rPr>
        <w:t>:</w:t>
      </w:r>
    </w:p>
    <w:p w14:paraId="64BA4A1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 xml:space="preserve"> = 45</w:t>
      </w:r>
    </w:p>
    <w:p w14:paraId="59B9902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 xml:space="preserve"> = 90</w:t>
      </w:r>
    </w:p>
    <w:p w14:paraId="3EDAFCC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72215B3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succeeds</w:t>
      </w:r>
      <w:proofErr w:type="spellEnd"/>
    </w:p>
    <w:p w14:paraId="04B5AB9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difi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et</w:t>
      </w:r>
      <w:proofErr w:type="spellEnd"/>
    </w:p>
    <w:p w14:paraId="4884B2D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s</w:t>
      </w:r>
      <w:proofErr w:type="spellEnd"/>
      <w:r w:rsidRPr="00753CFF">
        <w:rPr>
          <w:lang w:val="en-US"/>
        </w:rPr>
        <w:t xml:space="preserve"> 45</w:t>
      </w:r>
    </w:p>
    <w:p w14:paraId="25CEE7E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s</w:t>
      </w:r>
      <w:proofErr w:type="spellEnd"/>
      <w:r w:rsidRPr="00753CFF">
        <w:rPr>
          <w:lang w:val="en-US"/>
        </w:rPr>
        <w:t xml:space="preserve"> 90</w:t>
      </w:r>
    </w:p>
    <w:p w14:paraId="0DA29EE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32B6903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</w:p>
    <w:p w14:paraId="20C7130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ed</w:t>
      </w:r>
      <w:proofErr w:type="spellEnd"/>
    </w:p>
    <w:p w14:paraId="1030C75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lastRenderedPageBreak/>
        <w:t>Comment</w:t>
      </w:r>
      <w:proofErr w:type="spellEnd"/>
    </w:p>
    <w:p w14:paraId="3A5CDE87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ur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ff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1) and </w:t>
      </w:r>
      <w:proofErr w:type="spellStart"/>
      <w:r w:rsidRPr="00753CFF">
        <w:rPr>
          <w:lang w:val="en-US"/>
        </w:rPr>
        <w:t>load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ur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2).</w:t>
      </w:r>
    </w:p>
    <w:p w14:paraId="17D1AD2C" w14:textId="77777777" w:rsidR="0077132E" w:rsidRPr="00753CFF" w:rsidRDefault="0077132E">
      <w:pPr>
        <w:rPr>
          <w:rFonts w:ascii="Courier New" w:eastAsia="Courier New" w:hAnsi="Courier New" w:cs="Courier New"/>
          <w:b/>
          <w:bCs/>
          <w:color w:val="569CD6"/>
          <w:sz w:val="21"/>
          <w:szCs w:val="21"/>
          <w:lang w:val="en-US"/>
        </w:rPr>
      </w:pPr>
    </w:p>
    <w:p w14:paraId="61ED3970" w14:textId="77777777" w:rsidR="0077132E" w:rsidRPr="00753CFF" w:rsidRDefault="00000000">
      <w:pPr>
        <w:pStyle w:val="1"/>
        <w:keepNext w:val="0"/>
        <w:keepLines w:val="0"/>
        <w:spacing w:before="480"/>
        <w:rPr>
          <w:b/>
          <w:bCs/>
          <w:sz w:val="46"/>
          <w:szCs w:val="46"/>
          <w:lang w:val="en-US"/>
        </w:rPr>
      </w:pPr>
      <w:bookmarkStart w:id="139" w:name="_oypo0ml2r27u" w:colFirst="0" w:colLast="0"/>
      <w:bookmarkEnd w:id="139"/>
      <w:r w:rsidRPr="00753CFF">
        <w:rPr>
          <w:b/>
          <w:bCs/>
          <w:sz w:val="46"/>
          <w:szCs w:val="46"/>
          <w:lang w:val="en-US"/>
        </w:rPr>
        <w:t xml:space="preserve">IV. </w:t>
      </w:r>
      <w:proofErr w:type="spellStart"/>
      <w:r w:rsidRPr="00753CFF">
        <w:rPr>
          <w:b/>
          <w:bCs/>
          <w:sz w:val="46"/>
          <w:szCs w:val="46"/>
          <w:lang w:val="en-US"/>
        </w:rPr>
        <w:t>Integration</w:t>
      </w:r>
      <w:proofErr w:type="spellEnd"/>
      <w:r w:rsidRPr="00753CFF">
        <w:rPr>
          <w:b/>
          <w:bCs/>
          <w:sz w:val="46"/>
          <w:szCs w:val="46"/>
          <w:lang w:val="en-US"/>
        </w:rPr>
        <w:t xml:space="preserve"> </w:t>
      </w:r>
      <w:proofErr w:type="spellStart"/>
      <w:r w:rsidRPr="00753CFF">
        <w:rPr>
          <w:b/>
          <w:bCs/>
          <w:sz w:val="46"/>
          <w:szCs w:val="46"/>
          <w:lang w:val="en-US"/>
        </w:rPr>
        <w:t>Tests</w:t>
      </w:r>
      <w:proofErr w:type="spellEnd"/>
    </w:p>
    <w:p w14:paraId="64C17053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40" w:name="_t0pqp0wz6w5f" w:colFirst="0" w:colLast="0"/>
      <w:bookmarkEnd w:id="140"/>
      <w:proofErr w:type="spellStart"/>
      <w:r w:rsidRPr="00753CFF">
        <w:rPr>
          <w:b/>
          <w:bCs/>
          <w:sz w:val="34"/>
          <w:szCs w:val="34"/>
          <w:lang w:val="en-US"/>
        </w:rPr>
        <w:t>A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. </w:t>
      </w:r>
      <w:proofErr w:type="spellStart"/>
      <w:r w:rsidRPr="00753CFF">
        <w:rPr>
          <w:b/>
          <w:bCs/>
          <w:sz w:val="34"/>
          <w:szCs w:val="34"/>
          <w:lang w:val="en-US"/>
        </w:rPr>
        <w:t>Control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Panel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Login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Process</w:t>
      </w:r>
      <w:proofErr w:type="spellEnd"/>
    </w:p>
    <w:p w14:paraId="6BFF1CE8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41" w:name="_ijls884jzzj6" w:colFirst="0" w:colLast="0"/>
      <w:bookmarkEnd w:id="141"/>
      <w:r w:rsidRPr="00753CFF">
        <w:rPr>
          <w:b/>
          <w:bCs/>
          <w:color w:val="000000"/>
          <w:sz w:val="26"/>
          <w:szCs w:val="26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control_panel_login_with_presenter_and_system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IT-CP-Login-001)</w:t>
      </w:r>
    </w:p>
    <w:tbl>
      <w:tblPr>
        <w:tblStyle w:val="affff9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1ABA8C0E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04DAAE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461C5B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37939A07" w14:textId="77777777">
        <w:trPr>
          <w:trHeight w:val="705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9BA305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C9B78E" w14:textId="77777777" w:rsidR="0077132E" w:rsidRDefault="00000000">
            <w:pPr>
              <w:spacing w:before="240"/>
            </w:pPr>
            <w:proofErr w:type="spellStart"/>
            <w:r>
              <w:t>ControlPanelLoginPresenter</w:t>
            </w:r>
            <w:proofErr w:type="spellEnd"/>
            <w:r>
              <w:t xml:space="preserve">, System, </w:t>
            </w:r>
            <w:proofErr w:type="spellStart"/>
            <w:r>
              <w:t>LoginManager</w:t>
            </w:r>
            <w:proofErr w:type="spellEnd"/>
            <w:r>
              <w:t xml:space="preserve">, </w:t>
            </w:r>
            <w:proofErr w:type="spellStart"/>
            <w:r>
              <w:t>StorageManager</w:t>
            </w:r>
            <w:proofErr w:type="spellEnd"/>
          </w:p>
        </w:tc>
      </w:tr>
      <w:tr w:rsidR="0077132E" w:rsidRPr="00453C1D" w14:paraId="46A6B483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88E2DF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74672C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Log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onto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the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system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via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ontro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anel</w:t>
            </w:r>
            <w:proofErr w:type="spellEnd"/>
          </w:p>
        </w:tc>
      </w:tr>
      <w:tr w:rsidR="0077132E" w14:paraId="0EEF4EEF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67E1E8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52435F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C6F7C09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B3DBE0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06EAEE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6BF63B5C" w14:textId="77777777" w:rsidR="0077132E" w:rsidRDefault="00000000">
      <w:pPr>
        <w:spacing w:before="240" w:after="240"/>
      </w:pPr>
      <w:r>
        <w:t xml:space="preserve"> </w:t>
      </w:r>
    </w:p>
    <w:p w14:paraId="60502D4F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7EE71752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Login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ordin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System and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vided</w:t>
      </w:r>
      <w:proofErr w:type="spellEnd"/>
      <w:r w:rsidRPr="00753CFF">
        <w:rPr>
          <w:lang w:val="en-US"/>
        </w:rPr>
        <w:t>.</w:t>
      </w:r>
    </w:p>
    <w:p w14:paraId="0276AD0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DD8084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defin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 and "1234"</w:t>
      </w:r>
    </w:p>
    <w:p w14:paraId="03C1A05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ID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</w:t>
      </w:r>
    </w:p>
    <w:p w14:paraId="3631550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1234"</w:t>
      </w:r>
    </w:p>
    <w:p w14:paraId="1D98514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7771DE5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and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on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clud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StorageManager</w:t>
      </w:r>
      <w:proofErr w:type="spellEnd"/>
      <w:r w:rsidRPr="00753CFF">
        <w:rPr>
          <w:lang w:val="en-US"/>
        </w:rPr>
        <w:t>.</w:t>
      </w:r>
    </w:p>
    <w:p w14:paraId="666A89A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Cre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Login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feren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instance</w:t>
      </w:r>
      <w:proofErr w:type="spellEnd"/>
      <w:r w:rsidRPr="00753CFF">
        <w:rPr>
          <w:lang w:val="en-US"/>
        </w:rPr>
        <w:t>.</w:t>
      </w:r>
    </w:p>
    <w:p w14:paraId="202F25A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proofErr w:type="gramStart"/>
      <w:r w:rsidRPr="00753CFF">
        <w:rPr>
          <w:lang w:val="en-US"/>
        </w:rPr>
        <w:t>presenter.attempt</w:t>
      </w:r>
      <w:proofErr w:type="gramEnd"/>
      <w:r w:rsidRPr="00753CFF">
        <w:rPr>
          <w:lang w:val="en-US"/>
        </w:rPr>
        <w:t>_logi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 xml:space="preserve">"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_id</w:t>
      </w:r>
      <w:proofErr w:type="spellEnd"/>
      <w:r w:rsidRPr="00753CFF">
        <w:rPr>
          <w:lang w:val="en-US"/>
        </w:rPr>
        <w:t xml:space="preserve"> and "1234"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.</w:t>
      </w:r>
    </w:p>
    <w:p w14:paraId="4BC55A8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leg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.login_with_details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hic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rnal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Manager.login_with_details</w:t>
      </w:r>
      <w:proofErr w:type="spellEnd"/>
      <w:r w:rsidRPr="00753CFF">
        <w:rPr>
          <w:lang w:val="en-US"/>
        </w:rPr>
        <w:t>().</w:t>
      </w:r>
    </w:p>
    <w:p w14:paraId="6D2ED07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gain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orage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</w:t>
      </w:r>
      <w:proofErr w:type="spellEnd"/>
      <w:r w:rsidRPr="00753CFF">
        <w:rPr>
          <w:lang w:val="en-US"/>
        </w:rPr>
        <w:t>.</w:t>
      </w:r>
    </w:p>
    <w:p w14:paraId="38008D3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System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pon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avig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formation</w:t>
      </w:r>
      <w:proofErr w:type="spellEnd"/>
      <w:r w:rsidRPr="00753CFF">
        <w:rPr>
          <w:lang w:val="en-US"/>
        </w:rPr>
        <w:t>.</w:t>
      </w:r>
    </w:p>
    <w:p w14:paraId="0836807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ansform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pon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Outco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class</w:t>
      </w:r>
      <w:proofErr w:type="spellEnd"/>
      <w:r w:rsidRPr="00753CFF">
        <w:rPr>
          <w:lang w:val="en-US"/>
        </w:rPr>
        <w:t>.</w:t>
      </w:r>
    </w:p>
    <w:p w14:paraId="2DEB87B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3FC21E3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inOutcome.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150E20A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inOutcome.navigate_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MainMenu</w:t>
      </w:r>
      <w:proofErr w:type="spellEnd"/>
      <w:r w:rsidRPr="00753CFF">
        <w:rPr>
          <w:lang w:val="en-US"/>
        </w:rPr>
        <w:t>"</w:t>
      </w:r>
    </w:p>
    <w:p w14:paraId="5A07D6D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.login_tr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0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ion</w:t>
      </w:r>
      <w:proofErr w:type="spellEnd"/>
    </w:p>
    <w:p w14:paraId="79C937E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ss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stablish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System</w:t>
      </w:r>
    </w:p>
    <w:p w14:paraId="3772EEF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4F4737C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ginOutcome.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7A348FC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ginOutcome.navigate_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MainMenu</w:t>
      </w:r>
      <w:proofErr w:type="spellEnd"/>
      <w:r w:rsidRPr="00753CFF">
        <w:rPr>
          <w:lang w:val="en-US"/>
        </w:rPr>
        <w:t>"</w:t>
      </w:r>
    </w:p>
    <w:p w14:paraId="4D7CE37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ystem.login_tr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0</w:t>
      </w:r>
    </w:p>
    <w:p w14:paraId="4B2F372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6D63B4B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Integr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twe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</w:t>
      </w:r>
      <w:proofErr w:type="spellEnd"/>
      <w:r w:rsidRPr="00753CFF">
        <w:rPr>
          <w:lang w:val="en-US"/>
        </w:rPr>
        <w:t xml:space="preserve"> and System/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MVP </w:t>
      </w:r>
      <w:proofErr w:type="spellStart"/>
      <w:r w:rsidRPr="00753CFF">
        <w:rPr>
          <w:lang w:val="en-US"/>
        </w:rPr>
        <w:t>patter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mplement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roduc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2.</w:t>
      </w:r>
    </w:p>
    <w:p w14:paraId="25190A1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4CA47842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42" w:name="_irgypfmglyvt" w:colFirst="0" w:colLast="0"/>
      <w:bookmarkEnd w:id="142"/>
      <w:r w:rsidRPr="00753CFF">
        <w:rPr>
          <w:b/>
          <w:bCs/>
          <w:color w:val="000000"/>
          <w:sz w:val="26"/>
          <w:szCs w:val="26"/>
          <w:lang w:val="en-US"/>
        </w:rPr>
        <w:t xml:space="preserve">2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control_panel_login_lockout_integratio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IT-CP-Login-002)</w:t>
      </w:r>
    </w:p>
    <w:tbl>
      <w:tblPr>
        <w:tblStyle w:val="affffa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137DD36D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A65165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8D6C3A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5C684BCB" w14:textId="77777777">
        <w:trPr>
          <w:trHeight w:val="705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24B4DE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3B924C" w14:textId="77777777" w:rsidR="0077132E" w:rsidRDefault="00000000">
            <w:pPr>
              <w:spacing w:before="240"/>
            </w:pPr>
            <w:proofErr w:type="spellStart"/>
            <w:r>
              <w:t>ControlPanelLoginPresenter</w:t>
            </w:r>
            <w:proofErr w:type="spellEnd"/>
            <w:r>
              <w:t xml:space="preserve">, System, </w:t>
            </w:r>
            <w:proofErr w:type="spellStart"/>
            <w:r>
              <w:t>LoginManager</w:t>
            </w:r>
            <w:proofErr w:type="spellEnd"/>
          </w:p>
        </w:tc>
      </w:tr>
      <w:tr w:rsidR="0077132E" w:rsidRPr="00453C1D" w14:paraId="231BA49C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3090F3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358AD3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Account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lockout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after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failed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attempts</w:t>
            </w:r>
            <w:proofErr w:type="spellEnd"/>
          </w:p>
        </w:tc>
      </w:tr>
      <w:tr w:rsidR="0077132E" w14:paraId="1181FB70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86B3FC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B3B70B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1A72D368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97B461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EFCC06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4224EC5C" w14:textId="77777777" w:rsidR="0077132E" w:rsidRDefault="00000000">
      <w:pPr>
        <w:spacing w:before="240" w:after="240"/>
      </w:pPr>
      <w:r>
        <w:t xml:space="preserve"> </w:t>
      </w:r>
    </w:p>
    <w:p w14:paraId="1D8C6C60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2F266862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gr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twe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LoginPresenter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ndl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o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ximu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>.</w:t>
      </w:r>
    </w:p>
    <w:p w14:paraId="6F7F325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7DBB436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defin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 xml:space="preserve">"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1234"</w:t>
      </w:r>
    </w:p>
    <w:p w14:paraId="1415430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ncor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 xml:space="preserve">: 5 </w:t>
      </w:r>
      <w:proofErr w:type="spellStart"/>
      <w:r w:rsidRPr="00753CFF">
        <w:rPr>
          <w:lang w:val="en-US"/>
        </w:rPr>
        <w:t>tim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wrongpw</w:t>
      </w:r>
      <w:proofErr w:type="spellEnd"/>
      <w:r w:rsidRPr="00753CFF">
        <w:rPr>
          <w:lang w:val="en-US"/>
        </w:rPr>
        <w:t>"</w:t>
      </w:r>
    </w:p>
    <w:p w14:paraId="0EB9F69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 xml:space="preserve">: 30 </w:t>
      </w:r>
      <w:proofErr w:type="spellStart"/>
      <w:r w:rsidRPr="00753CFF">
        <w:rPr>
          <w:lang w:val="en-US"/>
        </w:rPr>
        <w:t>seconds</w:t>
      </w:r>
      <w:proofErr w:type="spellEnd"/>
    </w:p>
    <w:p w14:paraId="0F366A9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35A39A8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>().</w:t>
      </w:r>
    </w:p>
    <w:p w14:paraId="606C73C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Cre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Login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reference</w:t>
      </w:r>
      <w:proofErr w:type="spellEnd"/>
      <w:r w:rsidRPr="00753CFF">
        <w:rPr>
          <w:lang w:val="en-US"/>
        </w:rPr>
        <w:t>.</w:t>
      </w:r>
    </w:p>
    <w:p w14:paraId="3BA181D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3.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5 </w:t>
      </w:r>
      <w:proofErr w:type="spellStart"/>
      <w:r w:rsidRPr="00753CFF">
        <w:rPr>
          <w:lang w:val="en-US"/>
        </w:rPr>
        <w:t>tim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cor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wrongpw</w:t>
      </w:r>
      <w:proofErr w:type="spellEnd"/>
      <w:r w:rsidRPr="00753CFF">
        <w:rPr>
          <w:lang w:val="en-US"/>
        </w:rPr>
        <w:t>".</w:t>
      </w:r>
    </w:p>
    <w:p w14:paraId="3DFFD17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ac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crem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i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unter</w:t>
      </w:r>
      <w:proofErr w:type="spellEnd"/>
      <w:r w:rsidRPr="00753CFF">
        <w:rPr>
          <w:lang w:val="en-US"/>
        </w:rPr>
        <w:t>.</w:t>
      </w:r>
    </w:p>
    <w:p w14:paraId="1A1324A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5th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>.</w:t>
      </w:r>
    </w:p>
    <w:p w14:paraId="6B713E5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6th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tu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_time</w:t>
      </w:r>
      <w:proofErr w:type="spellEnd"/>
      <w:r w:rsidRPr="00753CFF">
        <w:rPr>
          <w:lang w:val="en-US"/>
        </w:rPr>
        <w:t>.</w:t>
      </w:r>
    </w:p>
    <w:p w14:paraId="72720B4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>.</w:t>
      </w:r>
    </w:p>
    <w:p w14:paraId="1C27F4D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43E7D52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5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</w:p>
    <w:p w14:paraId="2FE95A9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inOutcome.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lse</w:t>
      </w:r>
      <w:proofErr w:type="spellEnd"/>
    </w:p>
    <w:p w14:paraId="264429E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inOutcome.status_col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red</w:t>
      </w:r>
      <w:proofErr w:type="spellEnd"/>
      <w:r w:rsidRPr="00753CFF">
        <w:rPr>
          <w:lang w:val="en-US"/>
        </w:rPr>
        <w:t>"</w:t>
      </w:r>
    </w:p>
    <w:p w14:paraId="2007F90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inOutcome.alert_lev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>"</w:t>
      </w:r>
    </w:p>
    <w:p w14:paraId="6CE95C4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inOutcome.alert_tit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>"</w:t>
      </w:r>
    </w:p>
    <w:p w14:paraId="4F860EB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remaining_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clud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tus_text</w:t>
      </w:r>
      <w:proofErr w:type="spellEnd"/>
    </w:p>
    <w:p w14:paraId="64EF9DA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578016B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5 </w:t>
      </w:r>
      <w:proofErr w:type="spellStart"/>
      <w:r w:rsidRPr="00753CFF">
        <w:rPr>
          <w:lang w:val="en-US"/>
        </w:rPr>
        <w:t>attempts</w:t>
      </w:r>
      <w:proofErr w:type="spellEnd"/>
    </w:p>
    <w:p w14:paraId="67F343E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ginOutco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ai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formation</w:t>
      </w:r>
      <w:proofErr w:type="spellEnd"/>
    </w:p>
    <w:p w14:paraId="7A814A0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Time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</w:p>
    <w:p w14:paraId="4D01456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44D08B6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o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rom</w:t>
      </w:r>
      <w:proofErr w:type="spellEnd"/>
      <w:r w:rsidRPr="00753CFF">
        <w:rPr>
          <w:lang w:val="en-US"/>
        </w:rPr>
        <w:t xml:space="preserve"> UI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usin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c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Implem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-bas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eature</w:t>
      </w:r>
      <w:proofErr w:type="spellEnd"/>
      <w:r w:rsidRPr="00753CFF">
        <w:rPr>
          <w:lang w:val="en-US"/>
        </w:rPr>
        <w:t>.</w:t>
      </w:r>
    </w:p>
    <w:p w14:paraId="0F8112D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65BB7CF8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43" w:name="_smjtyxcljnj7" w:colFirst="0" w:colLast="0"/>
      <w:bookmarkEnd w:id="143"/>
      <w:proofErr w:type="spellStart"/>
      <w:r w:rsidRPr="00753CFF">
        <w:rPr>
          <w:b/>
          <w:bCs/>
          <w:sz w:val="34"/>
          <w:szCs w:val="34"/>
          <w:lang w:val="en-US"/>
        </w:rPr>
        <w:lastRenderedPageBreak/>
        <w:t>B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. </w:t>
      </w:r>
      <w:proofErr w:type="spellStart"/>
      <w:r w:rsidRPr="00753CFF">
        <w:rPr>
          <w:b/>
          <w:bCs/>
          <w:sz w:val="34"/>
          <w:szCs w:val="34"/>
          <w:lang w:val="en-US"/>
        </w:rPr>
        <w:t>Control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Panel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Settings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Configuration</w:t>
      </w:r>
      <w:proofErr w:type="spellEnd"/>
    </w:p>
    <w:p w14:paraId="64B613E7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44" w:name="_u93henhpa78p" w:colFirst="0" w:colLast="0"/>
      <w:bookmarkEnd w:id="144"/>
      <w:r w:rsidRPr="00753CFF">
        <w:rPr>
          <w:b/>
          <w:bCs/>
          <w:color w:val="000000"/>
          <w:sz w:val="26"/>
          <w:szCs w:val="26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settings_save_integratio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IT-CP-Settings-001)</w:t>
      </w:r>
    </w:p>
    <w:tbl>
      <w:tblPr>
        <w:tblStyle w:val="affffb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80"/>
        <w:gridCol w:w="4515"/>
      </w:tblGrid>
      <w:tr w:rsidR="0077132E" w14:paraId="0EF7DE05" w14:textId="77777777">
        <w:trPr>
          <w:trHeight w:val="360"/>
        </w:trPr>
        <w:tc>
          <w:tcPr>
            <w:tcW w:w="4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266EA5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1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6F6EBB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25038EC6" w14:textId="77777777">
        <w:trPr>
          <w:trHeight w:val="105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0D1060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3A134F" w14:textId="77777777" w:rsidR="0077132E" w:rsidRDefault="00000000">
            <w:pPr>
              <w:spacing w:before="240"/>
            </w:pPr>
            <w:proofErr w:type="spellStart"/>
            <w:r>
              <w:t>ControlPanelSettingsPresenter</w:t>
            </w:r>
            <w:proofErr w:type="spellEnd"/>
            <w:r>
              <w:t xml:space="preserve">, System, </w:t>
            </w:r>
            <w:proofErr w:type="spellStart"/>
            <w:r>
              <w:t>ConfigurationManager</w:t>
            </w:r>
            <w:proofErr w:type="spellEnd"/>
            <w:r>
              <w:t xml:space="preserve">, </w:t>
            </w:r>
            <w:proofErr w:type="spellStart"/>
            <w:r>
              <w:t>StorageManager</w:t>
            </w:r>
            <w:proofErr w:type="spellEnd"/>
          </w:p>
        </w:tc>
      </w:tr>
      <w:tr w:rsidR="0077132E" w:rsidRPr="00453C1D" w14:paraId="3A805993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8909F0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84F0504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Save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system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settings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via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ontro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anel</w:t>
            </w:r>
            <w:proofErr w:type="spellEnd"/>
          </w:p>
        </w:tc>
      </w:tr>
      <w:tr w:rsidR="0077132E" w14:paraId="268322A7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8F91E30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0803B6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3D2CF6F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D529BA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AE7BDD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296CC2CC" w14:textId="77777777" w:rsidR="0077132E" w:rsidRDefault="00000000">
      <w:pPr>
        <w:spacing w:before="240" w:after="240"/>
      </w:pPr>
      <w:r>
        <w:t xml:space="preserve"> </w:t>
      </w:r>
    </w:p>
    <w:p w14:paraId="4C79CE0C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77E27633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Settings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layer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persi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>.</w:t>
      </w:r>
    </w:p>
    <w:p w14:paraId="45DD8C8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5F65A0D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phone</w:t>
      </w:r>
      <w:proofErr w:type="spellEnd"/>
      <w:r w:rsidRPr="00753CFF">
        <w:rPr>
          <w:lang w:val="en-US"/>
        </w:rPr>
        <w:t>: "911"</w:t>
      </w:r>
    </w:p>
    <w:p w14:paraId="58D7301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010-1234-5678"</w:t>
      </w:r>
    </w:p>
    <w:p w14:paraId="525DBF9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>: "45"</w:t>
      </w:r>
    </w:p>
    <w:p w14:paraId="718C1C1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: "90"</w:t>
      </w:r>
    </w:p>
    <w:p w14:paraId="271F3B9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743E96A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>().</w:t>
      </w:r>
    </w:p>
    <w:p w14:paraId="202578D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Cre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Settings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reference</w:t>
      </w:r>
      <w:proofErr w:type="spellEnd"/>
      <w:r w:rsidRPr="00753CFF">
        <w:rPr>
          <w:lang w:val="en-US"/>
        </w:rPr>
        <w:t>.</w:t>
      </w:r>
    </w:p>
    <w:p w14:paraId="589A1F6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3.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proofErr w:type="gramStart"/>
      <w:r w:rsidRPr="00753CFF">
        <w:rPr>
          <w:lang w:val="en-US"/>
        </w:rPr>
        <w:t>presenter.save</w:t>
      </w:r>
      <w:proofErr w:type="gramEnd"/>
      <w:r w:rsidRPr="00753CFF">
        <w:rPr>
          <w:lang w:val="en-US"/>
        </w:rPr>
        <w:t>_settings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>.</w:t>
      </w:r>
    </w:p>
    <w:p w14:paraId="2BB4AFC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s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non-numeric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eck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negati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eck</w:t>
      </w:r>
      <w:proofErr w:type="spellEnd"/>
      <w:r w:rsidRPr="00753CFF">
        <w:rPr>
          <w:lang w:val="en-US"/>
        </w:rPr>
        <w:t>).</w:t>
      </w:r>
    </w:p>
    <w:p w14:paraId="4DC93A7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ver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r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gers</w:t>
      </w:r>
      <w:proofErr w:type="spellEnd"/>
      <w:r w:rsidRPr="00753CFF">
        <w:rPr>
          <w:lang w:val="en-US"/>
        </w:rPr>
        <w:t>.</w:t>
      </w:r>
    </w:p>
    <w:p w14:paraId="3BD3DB4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.configure_system_setting</w:t>
      </w:r>
      <w:proofErr w:type="spellEnd"/>
      <w:r w:rsidRPr="00753CFF">
        <w:rPr>
          <w:lang w:val="en-US"/>
        </w:rPr>
        <w:t>().</w:t>
      </w:r>
    </w:p>
    <w:p w14:paraId="498F8DD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System </w:t>
      </w:r>
      <w:proofErr w:type="spellStart"/>
      <w:r w:rsidRPr="00753CFF">
        <w:rPr>
          <w:lang w:val="en-US"/>
        </w:rPr>
        <w:t>deleg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Servi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ic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gurationManager</w:t>
      </w:r>
      <w:proofErr w:type="spellEnd"/>
      <w:r w:rsidRPr="00753CFF">
        <w:rPr>
          <w:lang w:val="en-US"/>
        </w:rPr>
        <w:t>.</w:t>
      </w:r>
    </w:p>
    <w:p w14:paraId="2341CF5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Configuratio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ia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orageManager</w:t>
      </w:r>
      <w:proofErr w:type="spellEnd"/>
      <w:r w:rsidRPr="00753CFF">
        <w:rPr>
          <w:lang w:val="en-US"/>
        </w:rPr>
        <w:t>.</w:t>
      </w:r>
    </w:p>
    <w:p w14:paraId="2EBC331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04FFF3B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ttingsOutcome.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6A34589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ttingsOutcome.alert_lev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info</w:t>
      </w:r>
      <w:proofErr w:type="spellEnd"/>
      <w:r w:rsidRPr="00753CFF">
        <w:rPr>
          <w:lang w:val="en-US"/>
        </w:rPr>
        <w:t>"</w:t>
      </w:r>
    </w:p>
    <w:p w14:paraId="7538694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gurationManager.lock_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45</w:t>
      </w:r>
    </w:p>
    <w:p w14:paraId="102BDEB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gurationManager.alarm_dela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90</w:t>
      </w:r>
    </w:p>
    <w:p w14:paraId="7E0C4AE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ai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</w:p>
    <w:p w14:paraId="38A1744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24F5A54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ettingsOutcome.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7ED2491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</w:p>
    <w:p w14:paraId="644AEF5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rievab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</w:t>
      </w:r>
      <w:proofErr w:type="spellEnd"/>
    </w:p>
    <w:p w14:paraId="29CBC8E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09E7DF0D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rom</w:t>
      </w:r>
      <w:proofErr w:type="spellEnd"/>
      <w:r w:rsidRPr="00753CFF">
        <w:rPr>
          <w:lang w:val="en-US"/>
        </w:rPr>
        <w:t xml:space="preserve"> UI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n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</w:t>
      </w:r>
      <w:proofErr w:type="spellEnd"/>
      <w:r w:rsidRPr="00753CFF">
        <w:rPr>
          <w:lang w:val="en-US"/>
        </w:rPr>
        <w:t>.</w:t>
      </w:r>
    </w:p>
    <w:p w14:paraId="1F64BCF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6B2B90E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45" w:name="_yvb26nrnhx1u" w:colFirst="0" w:colLast="0"/>
      <w:bookmarkEnd w:id="145"/>
      <w:r w:rsidRPr="00753CFF">
        <w:rPr>
          <w:b/>
          <w:bCs/>
          <w:sz w:val="34"/>
          <w:szCs w:val="34"/>
          <w:lang w:val="en-US"/>
        </w:rPr>
        <w:t xml:space="preserve">C. </w:t>
      </w:r>
      <w:proofErr w:type="spellStart"/>
      <w:r w:rsidRPr="00753CFF">
        <w:rPr>
          <w:b/>
          <w:bCs/>
          <w:sz w:val="34"/>
          <w:szCs w:val="34"/>
          <w:lang w:val="en-US"/>
        </w:rPr>
        <w:t>Control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Panel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Password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Change</w:t>
      </w:r>
      <w:proofErr w:type="spellEnd"/>
    </w:p>
    <w:p w14:paraId="4172400D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46" w:name="_p543rsu52jju" w:colFirst="0" w:colLast="0"/>
      <w:bookmarkEnd w:id="146"/>
      <w:r w:rsidRPr="00753CFF">
        <w:rPr>
          <w:b/>
          <w:bCs/>
          <w:color w:val="000000"/>
          <w:sz w:val="26"/>
          <w:szCs w:val="26"/>
          <w:lang w:val="en-US"/>
        </w:rPr>
        <w:lastRenderedPageBreak/>
        <w:t xml:space="preserve">1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password_change_full_flow_integratio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IT-CP-PWD-001)</w:t>
      </w:r>
    </w:p>
    <w:tbl>
      <w:tblPr>
        <w:tblStyle w:val="affffc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155"/>
        <w:gridCol w:w="4740"/>
      </w:tblGrid>
      <w:tr w:rsidR="0077132E" w14:paraId="65337669" w14:textId="77777777">
        <w:trPr>
          <w:trHeight w:val="360"/>
        </w:trPr>
        <w:tc>
          <w:tcPr>
            <w:tcW w:w="4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101733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74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56EF9F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030A730A" w14:textId="77777777">
        <w:trPr>
          <w:trHeight w:val="705"/>
        </w:trPr>
        <w:tc>
          <w:tcPr>
            <w:tcW w:w="4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527736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B3F6A9" w14:textId="77777777" w:rsidR="0077132E" w:rsidRDefault="00000000">
            <w:pPr>
              <w:spacing w:before="240"/>
            </w:pPr>
            <w:proofErr w:type="spellStart"/>
            <w:r>
              <w:t>ControlPanelChangePasswordPresenter</w:t>
            </w:r>
            <w:proofErr w:type="spellEnd"/>
            <w:r>
              <w:t xml:space="preserve">, System, </w:t>
            </w:r>
            <w:proofErr w:type="spellStart"/>
            <w:r>
              <w:t>LoginManager</w:t>
            </w:r>
            <w:proofErr w:type="spellEnd"/>
            <w:r>
              <w:t xml:space="preserve">, </w:t>
            </w:r>
            <w:proofErr w:type="spellStart"/>
            <w:r>
              <w:t>StorageManager</w:t>
            </w:r>
            <w:proofErr w:type="spellEnd"/>
          </w:p>
        </w:tc>
      </w:tr>
      <w:tr w:rsidR="0077132E" w:rsidRPr="00453C1D" w14:paraId="49C4B5B7" w14:textId="77777777">
        <w:trPr>
          <w:trHeight w:val="705"/>
        </w:trPr>
        <w:tc>
          <w:tcPr>
            <w:tcW w:w="4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EBEF3E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460898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Change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master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assword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via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ontro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anel</w:t>
            </w:r>
            <w:proofErr w:type="spellEnd"/>
          </w:p>
        </w:tc>
      </w:tr>
      <w:tr w:rsidR="0077132E" w14:paraId="1965C3A3" w14:textId="77777777">
        <w:trPr>
          <w:trHeight w:val="360"/>
        </w:trPr>
        <w:tc>
          <w:tcPr>
            <w:tcW w:w="4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7C091F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76A35C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0CE139C0" w14:textId="77777777">
        <w:trPr>
          <w:trHeight w:val="360"/>
        </w:trPr>
        <w:tc>
          <w:tcPr>
            <w:tcW w:w="4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0EF511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DC7781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377142D5" w14:textId="77777777" w:rsidR="0077132E" w:rsidRDefault="00000000">
      <w:pPr>
        <w:spacing w:before="240" w:after="240"/>
      </w:pPr>
      <w:r>
        <w:t xml:space="preserve"> </w:t>
      </w:r>
    </w:p>
    <w:p w14:paraId="0F1DB52E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1BC6A59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ro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ChangePassword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nce</w:t>
      </w:r>
      <w:proofErr w:type="spellEnd"/>
      <w:r w:rsidRPr="00753CFF">
        <w:rPr>
          <w:lang w:val="en-US"/>
        </w:rPr>
        <w:t>.</w:t>
      </w:r>
    </w:p>
    <w:p w14:paraId="34489A7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605BBC8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</w:t>
      </w:r>
    </w:p>
    <w:p w14:paraId="3A5C4EF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rrent_password</w:t>
      </w:r>
      <w:proofErr w:type="spellEnd"/>
      <w:r w:rsidRPr="00753CFF">
        <w:rPr>
          <w:lang w:val="en-US"/>
        </w:rPr>
        <w:t>: "1234"</w:t>
      </w:r>
    </w:p>
    <w:p w14:paraId="024E8EB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ew_password</w:t>
      </w:r>
      <w:proofErr w:type="spellEnd"/>
      <w:r w:rsidRPr="00753CFF">
        <w:rPr>
          <w:lang w:val="en-US"/>
        </w:rPr>
        <w:t>: "newpass5678"</w:t>
      </w:r>
    </w:p>
    <w:p w14:paraId="1AC49C7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rm_password</w:t>
      </w:r>
      <w:proofErr w:type="spellEnd"/>
      <w:r w:rsidRPr="00753CFF">
        <w:rPr>
          <w:lang w:val="en-US"/>
        </w:rPr>
        <w:t>: "newpass5678"</w:t>
      </w:r>
    </w:p>
    <w:p w14:paraId="03B2CF8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7DD15B0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and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/1234.</w:t>
      </w:r>
    </w:p>
    <w:p w14:paraId="639D9FE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Cre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ChangePassword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reference</w:t>
      </w:r>
      <w:proofErr w:type="spellEnd"/>
      <w:r w:rsidRPr="00753CFF">
        <w:rPr>
          <w:lang w:val="en-US"/>
        </w:rPr>
        <w:t>.</w:t>
      </w:r>
    </w:p>
    <w:p w14:paraId="310BB5F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proofErr w:type="gramStart"/>
      <w:r w:rsidRPr="00753CFF">
        <w:rPr>
          <w:lang w:val="en-US"/>
        </w:rPr>
        <w:t>presenter.change</w:t>
      </w:r>
      <w:proofErr w:type="gramEnd"/>
      <w:r w:rsidRPr="00753CFF">
        <w:rPr>
          <w:lang w:val="en-US"/>
        </w:rPr>
        <w:t>_password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urrent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new</w:t>
      </w:r>
      <w:proofErr w:type="spellEnd"/>
      <w:r w:rsidRPr="00753CFF">
        <w:rPr>
          <w:lang w:val="en-US"/>
        </w:rPr>
        <w:t xml:space="preserve">, and </w:t>
      </w:r>
      <w:proofErr w:type="spellStart"/>
      <w:r w:rsidRPr="00753CFF">
        <w:rPr>
          <w:lang w:val="en-US"/>
        </w:rPr>
        <w:t>confir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s</w:t>
      </w:r>
      <w:proofErr w:type="spellEnd"/>
      <w:r w:rsidRPr="00753CFF">
        <w:rPr>
          <w:lang w:val="en-US"/>
        </w:rPr>
        <w:t>.</w:t>
      </w:r>
    </w:p>
    <w:p w14:paraId="29515B5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passwor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tch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minimu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eng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t</w:t>
      </w:r>
      <w:proofErr w:type="spellEnd"/>
      <w:r w:rsidRPr="00753CFF">
        <w:rPr>
          <w:lang w:val="en-US"/>
        </w:rPr>
        <w:t>.</w:t>
      </w:r>
    </w:p>
    <w:p w14:paraId="3128F2F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5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.change_master_password</w:t>
      </w:r>
      <w:proofErr w:type="spellEnd"/>
      <w:r w:rsidRPr="00753CFF">
        <w:rPr>
          <w:lang w:val="en-US"/>
        </w:rPr>
        <w:t>().</w:t>
      </w:r>
    </w:p>
    <w:p w14:paraId="0AFCCA1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System </w:t>
      </w:r>
      <w:proofErr w:type="spellStart"/>
      <w:r w:rsidRPr="00753CFF">
        <w:rPr>
          <w:lang w:val="en-US"/>
        </w:rPr>
        <w:t>executes</w:t>
      </w:r>
      <w:proofErr w:type="spellEnd"/>
      <w:r w:rsidRPr="00753CFF">
        <w:rPr>
          <w:lang w:val="en-US"/>
        </w:rPr>
        <w:t xml:space="preserve"> 3-phase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>:</w:t>
      </w:r>
    </w:p>
    <w:p w14:paraId="1EE1933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1: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urr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</w:p>
    <w:p w14:paraId="4ED9B46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2: </w:t>
      </w: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ules</w:t>
      </w:r>
      <w:proofErr w:type="spellEnd"/>
    </w:p>
    <w:p w14:paraId="10EA537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3: </w:t>
      </w:r>
      <w:proofErr w:type="spellStart"/>
      <w:r w:rsidRPr="00753CFF">
        <w:rPr>
          <w:lang w:val="en-US"/>
        </w:rPr>
        <w:t>Confirm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save</w:t>
      </w:r>
      <w:proofErr w:type="spellEnd"/>
    </w:p>
    <w:p w14:paraId="0891E99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Storage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>.</w:t>
      </w:r>
    </w:p>
    <w:p w14:paraId="60BAC6A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7864DAF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hangePasswordOutcome.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5031738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hangePasswordOutcome.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  <w:r w:rsidRPr="00753CFF">
        <w:rPr>
          <w:lang w:val="en-US"/>
        </w:rPr>
        <w:t>!"</w:t>
      </w:r>
    </w:p>
    <w:p w14:paraId="1429B94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New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ork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bsequ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</w:p>
    <w:p w14:paraId="1FB53A8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Ol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n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orks</w:t>
      </w:r>
      <w:proofErr w:type="spellEnd"/>
    </w:p>
    <w:p w14:paraId="0692F1D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4E54595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</w:p>
    <w:p w14:paraId="14F413B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New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</w:p>
    <w:p w14:paraId="72A5BE7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Ol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</w:p>
    <w:p w14:paraId="5B8859F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18EFE28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3-phase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file: test_change_master_password.py</w:t>
      </w:r>
    </w:p>
    <w:p w14:paraId="45D2E6D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46EE4847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47" w:name="_vklwrikxnub" w:colFirst="0" w:colLast="0"/>
      <w:bookmarkEnd w:id="147"/>
      <w:proofErr w:type="spellStart"/>
      <w:r w:rsidRPr="00753CFF">
        <w:rPr>
          <w:b/>
          <w:bCs/>
          <w:sz w:val="34"/>
          <w:szCs w:val="34"/>
          <w:lang w:val="en-US"/>
        </w:rPr>
        <w:t>D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. </w:t>
      </w:r>
      <w:proofErr w:type="spellStart"/>
      <w:r w:rsidRPr="00753CFF">
        <w:rPr>
          <w:b/>
          <w:bCs/>
          <w:sz w:val="34"/>
          <w:szCs w:val="34"/>
          <w:lang w:val="en-US"/>
        </w:rPr>
        <w:t>Web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Login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Process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(2FA)</w:t>
      </w:r>
    </w:p>
    <w:p w14:paraId="3E57AFE6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48" w:name="_95bxvbfb33s8" w:colFirst="0" w:colLast="0"/>
      <w:bookmarkEnd w:id="148"/>
      <w:r w:rsidRPr="00753CFF">
        <w:rPr>
          <w:b/>
          <w:bCs/>
          <w:color w:val="000000"/>
          <w:sz w:val="26"/>
          <w:szCs w:val="26"/>
          <w:lang w:val="en-US"/>
        </w:rPr>
        <w:lastRenderedPageBreak/>
        <w:t xml:space="preserve">1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web_login_two_factor_integratio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IT-Web-Login-001)</w:t>
      </w:r>
    </w:p>
    <w:tbl>
      <w:tblPr>
        <w:tblStyle w:val="affffd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25"/>
        <w:gridCol w:w="4470"/>
      </w:tblGrid>
      <w:tr w:rsidR="0077132E" w14:paraId="67A6F38B" w14:textId="77777777">
        <w:trPr>
          <w:trHeight w:val="360"/>
        </w:trPr>
        <w:tc>
          <w:tcPr>
            <w:tcW w:w="4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03D7CE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7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7ADE17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7C3AAA39" w14:textId="77777777">
        <w:trPr>
          <w:trHeight w:val="705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D9F783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F91229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  <w:r>
              <w:t xml:space="preserve">, System, </w:t>
            </w:r>
            <w:proofErr w:type="spellStart"/>
            <w:r>
              <w:t>LoginManager</w:t>
            </w:r>
            <w:proofErr w:type="spellEnd"/>
            <w:r>
              <w:t xml:space="preserve">, </w:t>
            </w:r>
            <w:proofErr w:type="spellStart"/>
            <w:r>
              <w:t>StorageManager</w:t>
            </w:r>
            <w:proofErr w:type="spellEnd"/>
          </w:p>
        </w:tc>
      </w:tr>
      <w:tr w:rsidR="0077132E" w:rsidRPr="00453C1D" w14:paraId="435BB1DB" w14:textId="77777777">
        <w:trPr>
          <w:trHeight w:val="705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A14C28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F399AF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Two-factor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authentication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via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Web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interface</w:t>
            </w:r>
            <w:proofErr w:type="spellEnd"/>
          </w:p>
        </w:tc>
      </w:tr>
      <w:tr w:rsidR="0077132E" w14:paraId="2977CF39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C2EBE3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E02852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3E52E0F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5573BA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45A55A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4A24D069" w14:textId="77777777" w:rsidR="0077132E" w:rsidRDefault="00000000">
      <w:pPr>
        <w:spacing w:before="240" w:after="240"/>
      </w:pPr>
      <w:r>
        <w:t xml:space="preserve"> </w:t>
      </w:r>
    </w:p>
    <w:p w14:paraId="015C399E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4A1B2456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2-factor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includ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r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/PIN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>.</w:t>
      </w:r>
    </w:p>
    <w:p w14:paraId="0E4DCB1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5974FA1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</w:t>
      </w:r>
    </w:p>
    <w:p w14:paraId="77ABEC5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first_password</w:t>
      </w:r>
      <w:proofErr w:type="spellEnd"/>
      <w:r w:rsidRPr="00753CFF">
        <w:rPr>
          <w:lang w:val="en-US"/>
        </w:rPr>
        <w:t>: "password123"</w:t>
      </w:r>
    </w:p>
    <w:p w14:paraId="1995F21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cond_password</w:t>
      </w:r>
      <w:proofErr w:type="spellEnd"/>
      <w:r w:rsidRPr="00753CFF">
        <w:rPr>
          <w:lang w:val="en-US"/>
        </w:rPr>
        <w:t>: "pin1234"</w:t>
      </w:r>
    </w:p>
    <w:p w14:paraId="2874156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0866A04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>().</w:t>
      </w:r>
    </w:p>
    <w:p w14:paraId="641EDD8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Cre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Login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reference</w:t>
      </w:r>
      <w:proofErr w:type="spellEnd"/>
      <w:r w:rsidRPr="00753CFF">
        <w:rPr>
          <w:lang w:val="en-US"/>
        </w:rPr>
        <w:t>.</w:t>
      </w:r>
    </w:p>
    <w:p w14:paraId="0F24ED1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proofErr w:type="gramStart"/>
      <w:r w:rsidRPr="00753CFF">
        <w:rPr>
          <w:lang w:val="en-US"/>
        </w:rPr>
        <w:t>presenter.validate</w:t>
      </w:r>
      <w:proofErr w:type="gramEnd"/>
      <w:r w:rsidRPr="00753CFF">
        <w:rPr>
          <w:lang w:val="en-US"/>
        </w:rPr>
        <w:t>_first_password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first_password</w:t>
      </w:r>
      <w:proofErr w:type="spellEnd"/>
      <w:r w:rsidRPr="00753CFF">
        <w:rPr>
          <w:lang w:val="en-US"/>
        </w:rPr>
        <w:t>.</w:t>
      </w:r>
    </w:p>
    <w:p w14:paraId="16A95B6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Manager.validate_first_password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rface</w:t>
      </w:r>
      <w:proofErr w:type="spellEnd"/>
      <w:r w:rsidRPr="00753CFF">
        <w:rPr>
          <w:lang w:val="en-US"/>
        </w:rPr>
        <w:t>='</w:t>
      </w:r>
      <w:proofErr w:type="spellStart"/>
      <w:r w:rsidRPr="00753CFF">
        <w:rPr>
          <w:lang w:val="en-US"/>
        </w:rPr>
        <w:t>web_browser</w:t>
      </w:r>
      <w:proofErr w:type="spellEnd"/>
      <w:r w:rsidRPr="00753CFF">
        <w:rPr>
          <w:lang w:val="en-US"/>
        </w:rPr>
        <w:t>'.</w:t>
      </w:r>
    </w:p>
    <w:p w14:paraId="7A2497D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5.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r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gain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orageManager</w:t>
      </w:r>
      <w:proofErr w:type="spellEnd"/>
      <w:r w:rsidRPr="00753CFF">
        <w:rPr>
          <w:lang w:val="en-US"/>
        </w:rPr>
        <w:t>.</w:t>
      </w:r>
    </w:p>
    <w:p w14:paraId="68E31FD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proofErr w:type="gramStart"/>
      <w:r w:rsidRPr="00753CFF">
        <w:rPr>
          <w:lang w:val="en-US"/>
        </w:rPr>
        <w:t>presenter.validate</w:t>
      </w:r>
      <w:proofErr w:type="gramEnd"/>
      <w:r w:rsidRPr="00753CFF">
        <w:rPr>
          <w:lang w:val="en-US"/>
        </w:rPr>
        <w:t>_second_password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second_password</w:t>
      </w:r>
      <w:proofErr w:type="spellEnd"/>
      <w:r w:rsidRPr="00753CFF">
        <w:rPr>
          <w:lang w:val="en-US"/>
        </w:rPr>
        <w:t>.</w:t>
      </w:r>
    </w:p>
    <w:p w14:paraId="6C49BFF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</w:t>
      </w:r>
      <w:proofErr w:type="spellEnd"/>
      <w:r w:rsidRPr="00753CFF">
        <w:rPr>
          <w:lang w:val="en-US"/>
        </w:rPr>
        <w:t xml:space="preserve"> (PIN).</w:t>
      </w:r>
    </w:p>
    <w:p w14:paraId="645560E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ss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stablished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redirect</w:t>
      </w:r>
      <w:proofErr w:type="spellEnd"/>
      <w:r w:rsidRPr="00753CFF">
        <w:rPr>
          <w:lang w:val="en-US"/>
        </w:rPr>
        <w:t xml:space="preserve"> URL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ed</w:t>
      </w:r>
      <w:proofErr w:type="spellEnd"/>
      <w:r w:rsidRPr="00753CFF">
        <w:rPr>
          <w:lang w:val="en-US"/>
        </w:rPr>
        <w:t>.</w:t>
      </w:r>
    </w:p>
    <w:p w14:paraId="3A7394E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7F24159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First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WebLoginOutcome.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265E34F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WebLoginOutcome.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072327E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WebLoginOutcome.redirect_ur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"/</w:t>
      </w:r>
      <w:proofErr w:type="spellStart"/>
      <w:r w:rsidRPr="00753CFF">
        <w:rPr>
          <w:lang w:val="en-US"/>
        </w:rPr>
        <w:t>dashboard</w:t>
      </w:r>
      <w:proofErr w:type="spellEnd"/>
      <w:r w:rsidRPr="00753CFF">
        <w:rPr>
          <w:lang w:val="en-US"/>
        </w:rPr>
        <w:t>"</w:t>
      </w:r>
    </w:p>
    <w:p w14:paraId="6ABF5F0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ss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stablish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System</w:t>
      </w:r>
    </w:p>
    <w:p w14:paraId="4AAE592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D9F086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First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</w:p>
    <w:p w14:paraId="791346F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</w:p>
    <w:p w14:paraId="7395635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di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shboard</w:t>
      </w:r>
      <w:proofErr w:type="spellEnd"/>
    </w:p>
    <w:p w14:paraId="4511E27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5A2AD16A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2FA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rface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Implem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par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ack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ac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ctor</w:t>
      </w:r>
      <w:proofErr w:type="spellEnd"/>
      <w:r w:rsidRPr="00753CFF">
        <w:rPr>
          <w:lang w:val="en-US"/>
        </w:rPr>
        <w:t>.</w:t>
      </w:r>
    </w:p>
    <w:p w14:paraId="37B0C0F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12E70445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49" w:name="_3i03onyqxd8r" w:colFirst="0" w:colLast="0"/>
      <w:bookmarkEnd w:id="149"/>
      <w:r w:rsidRPr="00753CFF">
        <w:rPr>
          <w:b/>
          <w:bCs/>
          <w:color w:val="000000"/>
          <w:sz w:val="26"/>
          <w:szCs w:val="26"/>
          <w:lang w:val="en-US"/>
        </w:rPr>
        <w:t xml:space="preserve">2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web_login_lockout_across_factors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IT-Web-Login-002)</w:t>
      </w:r>
    </w:p>
    <w:tbl>
      <w:tblPr>
        <w:tblStyle w:val="affffe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25"/>
        <w:gridCol w:w="4470"/>
      </w:tblGrid>
      <w:tr w:rsidR="0077132E" w14:paraId="033A6098" w14:textId="77777777">
        <w:trPr>
          <w:trHeight w:val="360"/>
        </w:trPr>
        <w:tc>
          <w:tcPr>
            <w:tcW w:w="4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9B8450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7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2FC236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397A6690" w14:textId="77777777">
        <w:trPr>
          <w:trHeight w:val="705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986BED" w14:textId="77777777" w:rsidR="0077132E" w:rsidRDefault="00000000">
            <w:pPr>
              <w:spacing w:before="240"/>
            </w:pPr>
            <w:proofErr w:type="spellStart"/>
            <w:r>
              <w:lastRenderedPageBreak/>
              <w:t>Class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715297" w14:textId="77777777" w:rsidR="0077132E" w:rsidRDefault="00000000">
            <w:pPr>
              <w:spacing w:before="240"/>
            </w:pPr>
            <w:proofErr w:type="spellStart"/>
            <w:r>
              <w:t>WebLoginPresenter</w:t>
            </w:r>
            <w:proofErr w:type="spellEnd"/>
            <w:r>
              <w:t xml:space="preserve">, System, </w:t>
            </w:r>
            <w:proofErr w:type="spellStart"/>
            <w:r>
              <w:t>LoginManager</w:t>
            </w:r>
            <w:proofErr w:type="spellEnd"/>
          </w:p>
        </w:tc>
      </w:tr>
      <w:tr w:rsidR="0077132E" w14:paraId="32F5A89E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BD77F5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AFBD15" w14:textId="77777777" w:rsidR="0077132E" w:rsidRDefault="00000000">
            <w:pPr>
              <w:spacing w:before="240"/>
            </w:pPr>
            <w:proofErr w:type="spellStart"/>
            <w:r>
              <w:t>Account</w:t>
            </w:r>
            <w:proofErr w:type="spellEnd"/>
            <w:r>
              <w:t xml:space="preserve"> </w:t>
            </w:r>
            <w:proofErr w:type="spellStart"/>
            <w:r>
              <w:t>lockout</w:t>
            </w:r>
            <w:proofErr w:type="spellEnd"/>
            <w:r>
              <w:t xml:space="preserve"> </w:t>
            </w:r>
            <w:proofErr w:type="spellStart"/>
            <w:r>
              <w:t>during</w:t>
            </w:r>
            <w:proofErr w:type="spellEnd"/>
            <w:r>
              <w:t xml:space="preserve"> 2FA</w:t>
            </w:r>
          </w:p>
        </w:tc>
      </w:tr>
      <w:tr w:rsidR="0077132E" w14:paraId="4217E65A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529503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2B3EE0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5B337C46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ECCF68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DD91E8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6133612B" w14:textId="77777777" w:rsidR="0077132E" w:rsidRDefault="00000000">
      <w:pPr>
        <w:spacing w:before="240" w:after="240"/>
      </w:pPr>
      <w:r>
        <w:t xml:space="preserve"> </w:t>
      </w:r>
    </w:p>
    <w:p w14:paraId="0B23A35D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713EDA1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o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ork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ro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o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ct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2FA.</w:t>
      </w:r>
    </w:p>
    <w:p w14:paraId="13424E4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71C18EB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</w:t>
      </w:r>
    </w:p>
    <w:p w14:paraId="298C368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ncor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rst_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 xml:space="preserve">: 5 </w:t>
      </w:r>
      <w:proofErr w:type="spellStart"/>
      <w:r w:rsidRPr="00753CFF">
        <w:rPr>
          <w:lang w:val="en-US"/>
        </w:rPr>
        <w:t>times</w:t>
      </w:r>
      <w:proofErr w:type="spellEnd"/>
    </w:p>
    <w:p w14:paraId="0313C5D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 xml:space="preserve">: 30 </w:t>
      </w:r>
      <w:proofErr w:type="spellStart"/>
      <w:r w:rsidRPr="00753CFF">
        <w:rPr>
          <w:lang w:val="en-US"/>
        </w:rPr>
        <w:t>seconds</w:t>
      </w:r>
      <w:proofErr w:type="spellEnd"/>
    </w:p>
    <w:p w14:paraId="289872F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7B7F1C4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>().</w:t>
      </w:r>
    </w:p>
    <w:p w14:paraId="566C1F7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Cre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LoginPresenter</w:t>
      </w:r>
      <w:proofErr w:type="spellEnd"/>
      <w:r w:rsidRPr="00753CFF">
        <w:rPr>
          <w:lang w:val="en-US"/>
        </w:rPr>
        <w:t>.</w:t>
      </w:r>
    </w:p>
    <w:p w14:paraId="0CFFEC1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r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5 </w:t>
      </w:r>
      <w:proofErr w:type="spellStart"/>
      <w:r w:rsidRPr="00753CFF">
        <w:rPr>
          <w:lang w:val="en-US"/>
        </w:rPr>
        <w:t>tim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ro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.</w:t>
      </w:r>
    </w:p>
    <w:p w14:paraId="5110788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ge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5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>.</w:t>
      </w:r>
    </w:p>
    <w:p w14:paraId="7FEDCFC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v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i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>.</w:t>
      </w:r>
    </w:p>
    <w:p w14:paraId="6147F5B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_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ponse</w:t>
      </w:r>
      <w:proofErr w:type="spellEnd"/>
      <w:r w:rsidRPr="00753CFF">
        <w:rPr>
          <w:lang w:val="en-US"/>
        </w:rPr>
        <w:t>.</w:t>
      </w:r>
    </w:p>
    <w:p w14:paraId="20AADFE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565B5F2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5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r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</w:p>
    <w:p w14:paraId="0A5E3FA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WebLoginOutcome.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5CBC8D0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WebLoginOutcome.remaining_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ow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ti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</w:t>
      </w:r>
      <w:proofErr w:type="spellEnd"/>
    </w:p>
    <w:p w14:paraId="487B61E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r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i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</w:p>
    <w:p w14:paraId="4068516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7D08D9B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</w:p>
    <w:p w14:paraId="57959C9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culated</w:t>
      </w:r>
      <w:proofErr w:type="spellEnd"/>
    </w:p>
    <w:p w14:paraId="21A46B6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nforced</w:t>
      </w:r>
      <w:proofErr w:type="spellEnd"/>
    </w:p>
    <w:p w14:paraId="3BB80FA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1F3D41FA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o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havi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pecific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2FA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>.</w:t>
      </w:r>
    </w:p>
    <w:p w14:paraId="0C18D22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2F434D88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50" w:name="_iqu8l1z8knr1" w:colFirst="0" w:colLast="0"/>
      <w:bookmarkEnd w:id="150"/>
      <w:proofErr w:type="spellStart"/>
      <w:r w:rsidRPr="00753CFF">
        <w:rPr>
          <w:b/>
          <w:bCs/>
          <w:sz w:val="34"/>
          <w:szCs w:val="34"/>
          <w:lang w:val="en-US"/>
        </w:rPr>
        <w:t>E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. </w:t>
      </w:r>
      <w:proofErr w:type="spellStart"/>
      <w:r w:rsidRPr="00753CFF">
        <w:rPr>
          <w:b/>
          <w:bCs/>
          <w:sz w:val="34"/>
          <w:szCs w:val="34"/>
          <w:lang w:val="en-US"/>
        </w:rPr>
        <w:t>Web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Settings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Configuration</w:t>
      </w:r>
      <w:proofErr w:type="spellEnd"/>
    </w:p>
    <w:p w14:paraId="44021DB1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51" w:name="_inp8byopsara" w:colFirst="0" w:colLast="0"/>
      <w:bookmarkEnd w:id="151"/>
      <w:r w:rsidRPr="00753CFF">
        <w:rPr>
          <w:b/>
          <w:bCs/>
          <w:color w:val="000000"/>
          <w:sz w:val="26"/>
          <w:szCs w:val="26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web_settings_update_integratio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IT-Web-Settings-001)</w:t>
      </w:r>
    </w:p>
    <w:tbl>
      <w:tblPr>
        <w:tblStyle w:val="afffff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063C2BCD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39ED7D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58943F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3BD263E8" w14:textId="77777777">
        <w:trPr>
          <w:trHeight w:val="105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691510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59EC7D" w14:textId="77777777" w:rsidR="0077132E" w:rsidRDefault="00000000">
            <w:pPr>
              <w:spacing w:before="240"/>
            </w:pPr>
            <w:proofErr w:type="spellStart"/>
            <w:r>
              <w:t>WebSettingsPresenter</w:t>
            </w:r>
            <w:proofErr w:type="spellEnd"/>
            <w:r>
              <w:t xml:space="preserve">, System, </w:t>
            </w:r>
            <w:proofErr w:type="spellStart"/>
            <w:r>
              <w:t>ConfigurationManager</w:t>
            </w:r>
            <w:proofErr w:type="spellEnd"/>
            <w:r>
              <w:t xml:space="preserve">, </w:t>
            </w:r>
            <w:proofErr w:type="spellStart"/>
            <w:r>
              <w:t>StorageManager</w:t>
            </w:r>
            <w:proofErr w:type="spellEnd"/>
          </w:p>
        </w:tc>
      </w:tr>
      <w:tr w:rsidR="0077132E" w:rsidRPr="00453C1D" w14:paraId="7DBCD456" w14:textId="77777777">
        <w:trPr>
          <w:trHeight w:val="705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4F95B9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2F96E6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Update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system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settings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via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Web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interface</w:t>
            </w:r>
            <w:proofErr w:type="spellEnd"/>
          </w:p>
        </w:tc>
      </w:tr>
      <w:tr w:rsidR="0077132E" w14:paraId="52CFDDF4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2ADED4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B340F6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5297E34D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82C983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796156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27F7F09E" w14:textId="77777777" w:rsidR="0077132E" w:rsidRDefault="00000000">
      <w:pPr>
        <w:spacing w:before="240" w:after="240"/>
      </w:pPr>
      <w:r>
        <w:t xml:space="preserve"> </w:t>
      </w:r>
    </w:p>
    <w:p w14:paraId="6DD6A999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lastRenderedPageBreak/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5F35485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Settings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sav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layer</w:t>
      </w:r>
      <w:proofErr w:type="spellEnd"/>
      <w:r w:rsidRPr="00753CFF">
        <w:rPr>
          <w:lang w:val="en-US"/>
        </w:rPr>
        <w:t>.</w:t>
      </w:r>
    </w:p>
    <w:p w14:paraId="1A262CA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458C72E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service_phone</w:t>
      </w:r>
      <w:proofErr w:type="spellEnd"/>
      <w:r w:rsidRPr="00753CFF">
        <w:rPr>
          <w:lang w:val="en-US"/>
        </w:rPr>
        <w:t>: "111-222-3333"</w:t>
      </w:r>
    </w:p>
    <w:p w14:paraId="3820555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444-555-6666"</w:t>
      </w:r>
    </w:p>
    <w:p w14:paraId="4B76D38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>: 30</w:t>
      </w:r>
    </w:p>
    <w:p w14:paraId="289CE11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_time</w:t>
      </w:r>
      <w:proofErr w:type="spellEnd"/>
      <w:r w:rsidRPr="00753CFF">
        <w:rPr>
          <w:lang w:val="en-US"/>
        </w:rPr>
        <w:t>: 60</w:t>
      </w:r>
    </w:p>
    <w:p w14:paraId="2574186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71D91A9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>().</w:t>
      </w:r>
    </w:p>
    <w:p w14:paraId="30DDA6F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Cre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Settings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reference</w:t>
      </w:r>
      <w:proofErr w:type="spellEnd"/>
      <w:r w:rsidRPr="00753CFF">
        <w:rPr>
          <w:lang w:val="en-US"/>
        </w:rPr>
        <w:t>.</w:t>
      </w:r>
    </w:p>
    <w:p w14:paraId="425A12B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proofErr w:type="gramStart"/>
      <w:r w:rsidRPr="00753CFF">
        <w:rPr>
          <w:lang w:val="en-US"/>
        </w:rPr>
        <w:t>presenter.update</w:t>
      </w:r>
      <w:proofErr w:type="gramEnd"/>
      <w:r w:rsidRPr="00753CFF">
        <w:rPr>
          <w:lang w:val="en-US"/>
        </w:rPr>
        <w:t>_settings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rameters</w:t>
      </w:r>
      <w:proofErr w:type="spellEnd"/>
      <w:r w:rsidRPr="00753CFF">
        <w:rPr>
          <w:lang w:val="en-US"/>
        </w:rPr>
        <w:t>.</w:t>
      </w:r>
    </w:p>
    <w:p w14:paraId="148DB66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>:</w:t>
      </w:r>
    </w:p>
    <w:p w14:paraId="1B9C3E4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on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umb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s</w:t>
      </w:r>
      <w:proofErr w:type="spellEnd"/>
    </w:p>
    <w:p w14:paraId="540EED7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proofErr w:type="gram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&gt;</w:t>
      </w:r>
      <w:proofErr w:type="gramEnd"/>
      <w:r w:rsidRPr="00753CFF">
        <w:rPr>
          <w:lang w:val="en-US"/>
        </w:rPr>
        <w:t xml:space="preserve"> 0</w:t>
      </w:r>
    </w:p>
    <w:p w14:paraId="5BB97BE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</w:t>
      </w:r>
      <w:proofErr w:type="spellEnd"/>
      <w:r w:rsidRPr="00753CFF">
        <w:rPr>
          <w:lang w:val="en-US"/>
        </w:rPr>
        <w:t xml:space="preserve"> </w:t>
      </w:r>
      <w:proofErr w:type="spellStart"/>
      <w:proofErr w:type="gramStart"/>
      <w:r w:rsidRPr="00753CFF">
        <w:rPr>
          <w:lang w:val="en-US"/>
        </w:rPr>
        <w:t>delay</w:t>
      </w:r>
      <w:proofErr w:type="spellEnd"/>
      <w:r w:rsidRPr="00753CFF">
        <w:rPr>
          <w:lang w:val="en-US"/>
        </w:rPr>
        <w:t xml:space="preserve"> &gt;</w:t>
      </w:r>
      <w:proofErr w:type="gramEnd"/>
      <w:r w:rsidRPr="00753CFF">
        <w:rPr>
          <w:lang w:val="en-US"/>
        </w:rPr>
        <w:t>= 0</w:t>
      </w:r>
    </w:p>
    <w:p w14:paraId="75D2F5D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Typ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eck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umeric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s</w:t>
      </w:r>
      <w:proofErr w:type="spellEnd"/>
    </w:p>
    <w:p w14:paraId="392DA69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.configure_system_setting</w:t>
      </w:r>
      <w:proofErr w:type="spellEnd"/>
      <w:r w:rsidRPr="00753CFF">
        <w:rPr>
          <w:lang w:val="en-US"/>
        </w:rPr>
        <w:t>().</w:t>
      </w:r>
    </w:p>
    <w:p w14:paraId="275D1AA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>.</w:t>
      </w:r>
    </w:p>
    <w:p w14:paraId="39D4D8D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35900F0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WebSettingsOutcome.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729CF4E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WebSettingsOutcome.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  <w:r w:rsidRPr="00753CFF">
        <w:rPr>
          <w:lang w:val="en-US"/>
        </w:rPr>
        <w:t>"</w:t>
      </w:r>
    </w:p>
    <w:p w14:paraId="0A6C23B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All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</w:p>
    <w:p w14:paraId="71A2658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s</w:t>
      </w:r>
      <w:proofErr w:type="spellEnd"/>
    </w:p>
    <w:p w14:paraId="7E1D4A7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44BEF5C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</w:p>
    <w:p w14:paraId="6CE7837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rievab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ia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get_settings</w:t>
      </w:r>
      <w:proofErr w:type="spellEnd"/>
      <w:r w:rsidRPr="00753CFF">
        <w:rPr>
          <w:lang w:val="en-US"/>
        </w:rPr>
        <w:t>()</w:t>
      </w:r>
    </w:p>
    <w:p w14:paraId="08AB8AE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37FD9B83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-specific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ul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clud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on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>.</w:t>
      </w:r>
    </w:p>
    <w:p w14:paraId="1743BC4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1C9A6814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52" w:name="_6r6ro5ttoi5r" w:colFirst="0" w:colLast="0"/>
      <w:bookmarkEnd w:id="152"/>
      <w:proofErr w:type="spellStart"/>
      <w:r w:rsidRPr="00753CFF">
        <w:rPr>
          <w:b/>
          <w:bCs/>
          <w:sz w:val="34"/>
          <w:szCs w:val="34"/>
          <w:lang w:val="en-US"/>
        </w:rPr>
        <w:t>F</w:t>
      </w:r>
      <w:proofErr w:type="spellEnd"/>
      <w:r w:rsidRPr="00753CFF">
        <w:rPr>
          <w:b/>
          <w:bCs/>
          <w:sz w:val="34"/>
          <w:szCs w:val="34"/>
          <w:lang w:val="en-US"/>
        </w:rPr>
        <w:t>. System Power Management</w:t>
      </w:r>
    </w:p>
    <w:p w14:paraId="6A9785E7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53" w:name="_rp5meop7wmqn" w:colFirst="0" w:colLast="0"/>
      <w:bookmarkEnd w:id="153"/>
      <w:r w:rsidRPr="00753CFF">
        <w:rPr>
          <w:b/>
          <w:bCs/>
          <w:color w:val="000000"/>
          <w:sz w:val="26"/>
          <w:szCs w:val="26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system_power_cycle_integratio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IT-SYS-Power-001)</w:t>
      </w:r>
    </w:p>
    <w:tbl>
      <w:tblPr>
        <w:tblStyle w:val="afffff0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410BBF86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F8E96D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1FD3C3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:rsidRPr="00453C1D" w14:paraId="78223BE3" w14:textId="77777777">
        <w:trPr>
          <w:trHeight w:val="105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BF4FCB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8650FF7" w14:textId="77777777" w:rsidR="0077132E" w:rsidRPr="00753CFF" w:rsidRDefault="00000000">
            <w:pPr>
              <w:spacing w:before="240"/>
              <w:rPr>
                <w:lang w:val="en-US"/>
              </w:rPr>
            </w:pPr>
            <w:r w:rsidRPr="00753CFF">
              <w:rPr>
                <w:lang w:val="en-US"/>
              </w:rPr>
              <w:t xml:space="preserve">System, </w:t>
            </w:r>
            <w:proofErr w:type="spellStart"/>
            <w:r w:rsidRPr="00753CFF">
              <w:rPr>
                <w:lang w:val="en-US"/>
              </w:rPr>
              <w:t>StorageManag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ConfigurationManag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LoginManag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SecuritySystem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CameraController</w:t>
            </w:r>
            <w:proofErr w:type="spellEnd"/>
          </w:p>
        </w:tc>
      </w:tr>
      <w:tr w:rsidR="0077132E" w:rsidRPr="00453C1D" w14:paraId="2FE0263B" w14:textId="77777777">
        <w:trPr>
          <w:trHeight w:val="705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4606667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456FD6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Complete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ower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ycle</w:t>
            </w:r>
            <w:proofErr w:type="spellEnd"/>
            <w:r w:rsidRPr="00753CFF">
              <w:rPr>
                <w:lang w:val="en-US"/>
              </w:rPr>
              <w:t xml:space="preserve"> (</w:t>
            </w:r>
            <w:proofErr w:type="spellStart"/>
            <w:r w:rsidRPr="00753CFF">
              <w:rPr>
                <w:lang w:val="en-US"/>
              </w:rPr>
              <w:t>On</w:t>
            </w:r>
            <w:proofErr w:type="spellEnd"/>
            <w:r w:rsidRPr="00753CFF">
              <w:rPr>
                <w:lang w:val="en-US"/>
              </w:rPr>
              <w:t xml:space="preserve"> -&gt; </w:t>
            </w:r>
            <w:proofErr w:type="spellStart"/>
            <w:r w:rsidRPr="00753CFF">
              <w:rPr>
                <w:lang w:val="en-US"/>
              </w:rPr>
              <w:t>Off</w:t>
            </w:r>
            <w:proofErr w:type="spellEnd"/>
            <w:r w:rsidRPr="00753CFF">
              <w:rPr>
                <w:lang w:val="en-US"/>
              </w:rPr>
              <w:t xml:space="preserve"> -&gt; </w:t>
            </w:r>
            <w:proofErr w:type="spellStart"/>
            <w:r w:rsidRPr="00753CFF">
              <w:rPr>
                <w:lang w:val="en-US"/>
              </w:rPr>
              <w:t>On</w:t>
            </w:r>
            <w:proofErr w:type="spellEnd"/>
            <w:r w:rsidRPr="00753CFF">
              <w:rPr>
                <w:lang w:val="en-US"/>
              </w:rPr>
              <w:t>)</w:t>
            </w:r>
          </w:p>
        </w:tc>
      </w:tr>
      <w:tr w:rsidR="0077132E" w14:paraId="57600A9C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2775D5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E04266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09A3429A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83EE6C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5E605A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573EC29E" w14:textId="77777777" w:rsidR="0077132E" w:rsidRDefault="00000000">
      <w:pPr>
        <w:spacing w:before="240" w:after="240"/>
      </w:pPr>
      <w:r>
        <w:t xml:space="preserve"> </w:t>
      </w:r>
    </w:p>
    <w:p w14:paraId="1DBD1BD7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7AE1C4EB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correct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es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shu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ow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on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ur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ow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ycle</w:t>
      </w:r>
      <w:proofErr w:type="spellEnd"/>
      <w:r w:rsidRPr="00753CFF">
        <w:rPr>
          <w:lang w:val="en-US"/>
        </w:rPr>
        <w:t>.</w:t>
      </w:r>
    </w:p>
    <w:p w14:paraId="424C65F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07F021C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star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OFF </w:t>
      </w:r>
      <w:proofErr w:type="spellStart"/>
      <w:r w:rsidRPr="00753CFF">
        <w:rPr>
          <w:lang w:val="en-US"/>
        </w:rPr>
        <w:t>state</w:t>
      </w:r>
      <w:proofErr w:type="spellEnd"/>
    </w:p>
    <w:p w14:paraId="224C847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difi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 xml:space="preserve">=45,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=90</w:t>
      </w:r>
    </w:p>
    <w:p w14:paraId="6C83AE4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12C12E0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Creat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instance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star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OFF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>).</w:t>
      </w:r>
    </w:p>
    <w:p w14:paraId="180FE61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 -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1: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onents</w:t>
      </w:r>
      <w:proofErr w:type="spellEnd"/>
      <w:r w:rsidRPr="00753CFF">
        <w:rPr>
          <w:lang w:val="en-US"/>
        </w:rPr>
        <w:t>.</w:t>
      </w:r>
    </w:p>
    <w:p w14:paraId="34FBAE0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nagers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controlle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ed</w:t>
      </w:r>
      <w:proofErr w:type="spellEnd"/>
      <w:r w:rsidRPr="00753CFF">
        <w:rPr>
          <w:lang w:val="en-US"/>
        </w:rPr>
        <w:t>.</w:t>
      </w:r>
    </w:p>
    <w:p w14:paraId="364FB43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Mod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 xml:space="preserve">=45,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=90.</w:t>
      </w:r>
    </w:p>
    <w:p w14:paraId="2AC2210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() - </w:t>
      </w:r>
      <w:proofErr w:type="spellStart"/>
      <w:r w:rsidRPr="00753CFF">
        <w:rPr>
          <w:lang w:val="en-US"/>
        </w:rPr>
        <w:t>Execu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</w:t>
      </w:r>
      <w:proofErr w:type="spellEnd"/>
      <w:r w:rsidRPr="00753CFF">
        <w:rPr>
          <w:lang w:val="en-US"/>
        </w:rPr>
        <w:t>:</w:t>
      </w:r>
    </w:p>
    <w:p w14:paraId="747A3BC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a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guration</w:t>
      </w:r>
      <w:proofErr w:type="spellEnd"/>
    </w:p>
    <w:p w14:paraId="1054DFA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Deactiv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nsors</w:t>
      </w:r>
      <w:proofErr w:type="spellEnd"/>
    </w:p>
    <w:p w14:paraId="231585F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Disab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meras</w:t>
      </w:r>
      <w:proofErr w:type="spellEnd"/>
    </w:p>
    <w:p w14:paraId="0BC0AB8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Deactiv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iren</w:t>
      </w:r>
      <w:proofErr w:type="spellEnd"/>
    </w:p>
    <w:p w14:paraId="7980EAE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o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</w:p>
    <w:p w14:paraId="61C074B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</w:t>
      </w:r>
      <w:proofErr w:type="spellEnd"/>
      <w:r w:rsidRPr="00753CFF">
        <w:rPr>
          <w:lang w:val="en-US"/>
        </w:rPr>
        <w:t xml:space="preserve"> SYSTEM_SHUTDOWN</w:t>
      </w:r>
    </w:p>
    <w:p w14:paraId="2F4B41D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Disconn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</w:p>
    <w:p w14:paraId="7528A98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again</w:t>
      </w:r>
      <w:proofErr w:type="spellEnd"/>
      <w:r w:rsidRPr="00753CFF">
        <w:rPr>
          <w:lang w:val="en-US"/>
        </w:rPr>
        <w:t>.</w:t>
      </w:r>
    </w:p>
    <w:p w14:paraId="33FC2EC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ed</w:t>
      </w:r>
      <w:proofErr w:type="spellEnd"/>
      <w:r w:rsidRPr="00753CFF">
        <w:rPr>
          <w:lang w:val="en-US"/>
        </w:rPr>
        <w:t>.</w:t>
      </w:r>
    </w:p>
    <w:p w14:paraId="6C9C666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471282B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First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comes</w:t>
      </w:r>
      <w:proofErr w:type="spellEnd"/>
      <w:r w:rsidRPr="00753CFF">
        <w:rPr>
          <w:lang w:val="en-US"/>
        </w:rPr>
        <w:t xml:space="preserve"> READY</w:t>
      </w:r>
    </w:p>
    <w:p w14:paraId="2C2EABB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()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comes</w:t>
      </w:r>
      <w:proofErr w:type="spellEnd"/>
      <w:r w:rsidRPr="00753CFF">
        <w:rPr>
          <w:lang w:val="en-US"/>
        </w:rPr>
        <w:t xml:space="preserve"> OFF</w:t>
      </w:r>
    </w:p>
    <w:p w14:paraId="157F16A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():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comes</w:t>
      </w:r>
      <w:proofErr w:type="spellEnd"/>
      <w:r w:rsidRPr="00753CFF">
        <w:rPr>
          <w:lang w:val="en-US"/>
        </w:rPr>
        <w:t xml:space="preserve"> READY</w:t>
      </w:r>
    </w:p>
    <w:p w14:paraId="4795BA5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ed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 xml:space="preserve">=45,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=90</w:t>
      </w:r>
    </w:p>
    <w:p w14:paraId="561AB77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59FCD62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Power </w:t>
      </w:r>
      <w:proofErr w:type="spellStart"/>
      <w:r w:rsidRPr="00753CFF">
        <w:rPr>
          <w:lang w:val="en-US"/>
        </w:rPr>
        <w:t>cyc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</w:p>
    <w:p w14:paraId="53B0570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All </w:t>
      </w:r>
      <w:proofErr w:type="spellStart"/>
      <w:r w:rsidRPr="00753CFF">
        <w:rPr>
          <w:lang w:val="en-US"/>
        </w:rPr>
        <w:t>compon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ed</w:t>
      </w:r>
      <w:proofErr w:type="spellEnd"/>
      <w:r w:rsidRPr="00753CFF">
        <w:rPr>
          <w:lang w:val="en-US"/>
        </w:rPr>
        <w:t>/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</w:p>
    <w:p w14:paraId="2F08997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ro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ycle</w:t>
      </w:r>
      <w:proofErr w:type="spellEnd"/>
    </w:p>
    <w:p w14:paraId="77F43AD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6F82A81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ation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pecifi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SDS </w:t>
      </w:r>
      <w:proofErr w:type="spellStart"/>
      <w:r w:rsidRPr="00753CFF">
        <w:rPr>
          <w:lang w:val="en-US"/>
        </w:rPr>
        <w:t>pages</w:t>
      </w:r>
      <w:proofErr w:type="spellEnd"/>
      <w:r w:rsidRPr="00753CFF">
        <w:rPr>
          <w:lang w:val="en-US"/>
        </w:rPr>
        <w:t xml:space="preserve"> 50-51.</w:t>
      </w:r>
    </w:p>
    <w:p w14:paraId="0278688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604EF6F5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54" w:name="_pluzizevacie" w:colFirst="0" w:colLast="0"/>
      <w:bookmarkEnd w:id="154"/>
      <w:r w:rsidRPr="00753CFF">
        <w:rPr>
          <w:b/>
          <w:bCs/>
          <w:color w:val="000000"/>
          <w:sz w:val="26"/>
          <w:szCs w:val="26"/>
          <w:lang w:val="en-US"/>
        </w:rPr>
        <w:t xml:space="preserve">2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system_reset_integratio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IT-SYS-Reset-001)</w:t>
      </w:r>
    </w:p>
    <w:tbl>
      <w:tblPr>
        <w:tblStyle w:val="afffff1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79BD9ADF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64EEC5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28DD46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4385762A" w14:textId="77777777">
        <w:trPr>
          <w:trHeight w:val="705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EB520C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B78C12" w14:textId="77777777" w:rsidR="0077132E" w:rsidRDefault="00000000">
            <w:pPr>
              <w:spacing w:before="240"/>
            </w:pPr>
            <w:r>
              <w:t xml:space="preserve">System, </w:t>
            </w:r>
            <w:proofErr w:type="spellStart"/>
            <w:r>
              <w:t>ControlPanelResetPresenter</w:t>
            </w:r>
            <w:proofErr w:type="spellEnd"/>
            <w:r>
              <w:t xml:space="preserve">,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managers</w:t>
            </w:r>
            <w:proofErr w:type="spellEnd"/>
          </w:p>
        </w:tc>
      </w:tr>
      <w:tr w:rsidR="0077132E" w:rsidRPr="00453C1D" w14:paraId="5420B2E1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130B1D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9E39EA" w14:textId="77777777" w:rsidR="0077132E" w:rsidRPr="00753CFF" w:rsidRDefault="00000000">
            <w:pPr>
              <w:spacing w:before="240"/>
              <w:rPr>
                <w:lang w:val="en-US"/>
              </w:rPr>
            </w:pPr>
            <w:r w:rsidRPr="00753CFF">
              <w:rPr>
                <w:lang w:val="en-US"/>
              </w:rPr>
              <w:t xml:space="preserve">System </w:t>
            </w:r>
            <w:proofErr w:type="spellStart"/>
            <w:r w:rsidRPr="00753CFF">
              <w:rPr>
                <w:lang w:val="en-US"/>
              </w:rPr>
              <w:t>reset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via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ontro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anel</w:t>
            </w:r>
            <w:proofErr w:type="spellEnd"/>
          </w:p>
        </w:tc>
      </w:tr>
      <w:tr w:rsidR="0077132E" w14:paraId="29447658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7B38A9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39537B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7B369BAA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7CCD95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E7AF23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78FED3AC" w14:textId="77777777" w:rsidR="0077132E" w:rsidRDefault="00000000">
      <w:pPr>
        <w:spacing w:before="240" w:after="240"/>
      </w:pPr>
      <w:r>
        <w:t xml:space="preserve"> </w:t>
      </w:r>
    </w:p>
    <w:p w14:paraId="630B64B2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4722DA34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xecu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llow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preserv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>.</w:t>
      </w:r>
    </w:p>
    <w:p w14:paraId="1F19D90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3DA8B19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unning</w:t>
      </w:r>
      <w:proofErr w:type="spellEnd"/>
      <w:r w:rsidRPr="00753CFF">
        <w:rPr>
          <w:lang w:val="en-US"/>
        </w:rPr>
        <w:t xml:space="preserve"> (READY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>)</w:t>
      </w:r>
    </w:p>
    <w:p w14:paraId="0BB2075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</w:p>
    <w:p w14:paraId="47CF3B8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sto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gured</w:t>
      </w:r>
      <w:proofErr w:type="spellEnd"/>
    </w:p>
    <w:p w14:paraId="742BEEC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54752E3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and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>().</w:t>
      </w:r>
    </w:p>
    <w:p w14:paraId="2E7B355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.</w:t>
      </w:r>
    </w:p>
    <w:p w14:paraId="47BB503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Config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usto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>.</w:t>
      </w:r>
    </w:p>
    <w:p w14:paraId="7801D5A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Cre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ResetPresenter</w:t>
      </w:r>
      <w:proofErr w:type="spellEnd"/>
      <w:r w:rsidRPr="00753CFF">
        <w:rPr>
          <w:lang w:val="en-US"/>
        </w:rPr>
        <w:t>.</w:t>
      </w:r>
    </w:p>
    <w:p w14:paraId="796E48E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proofErr w:type="gramStart"/>
      <w:r w:rsidRPr="00753CFF">
        <w:rPr>
          <w:lang w:val="en-US"/>
        </w:rPr>
        <w:t>presenter.perform</w:t>
      </w:r>
      <w:proofErr w:type="gramEnd"/>
      <w:r w:rsidRPr="00753CFF">
        <w:rPr>
          <w:lang w:val="en-US"/>
        </w:rPr>
        <w:t>_reset</w:t>
      </w:r>
      <w:proofErr w:type="spellEnd"/>
      <w:r w:rsidRPr="00753CFF">
        <w:rPr>
          <w:lang w:val="en-US"/>
        </w:rPr>
        <w:t>().</w:t>
      </w:r>
    </w:p>
    <w:p w14:paraId="16F07D3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.reset</w:t>
      </w:r>
      <w:proofErr w:type="spellEnd"/>
      <w:r w:rsidRPr="00753CFF">
        <w:rPr>
          <w:lang w:val="en-US"/>
        </w:rPr>
        <w:t>().</w:t>
      </w:r>
    </w:p>
    <w:p w14:paraId="2301A8F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System </w:t>
      </w:r>
      <w:proofErr w:type="spellStart"/>
      <w:r w:rsidRPr="00753CFF">
        <w:rPr>
          <w:lang w:val="en-US"/>
        </w:rPr>
        <w:t>execu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t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>().</w:t>
      </w:r>
    </w:p>
    <w:p w14:paraId="11BACAD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READY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>.</w:t>
      </w:r>
    </w:p>
    <w:p w14:paraId="46056BA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9.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ed</w:t>
      </w:r>
      <w:proofErr w:type="spellEnd"/>
      <w:r w:rsidRPr="00753CFF">
        <w:rPr>
          <w:lang w:val="en-US"/>
        </w:rPr>
        <w:t>.</w:t>
      </w:r>
    </w:p>
    <w:p w14:paraId="58FFF10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0.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-authenticate</w:t>
      </w:r>
      <w:proofErr w:type="spellEnd"/>
      <w:r w:rsidRPr="00753CFF">
        <w:rPr>
          <w:lang w:val="en-US"/>
        </w:rPr>
        <w:t>).</w:t>
      </w:r>
    </w:p>
    <w:p w14:paraId="6DCEBA6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2ED24DA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ResetOutcome.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54FA9F5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ResetOutcome.pha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3</w:t>
      </w:r>
    </w:p>
    <w:p w14:paraId="2DBECC7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READY</w:t>
      </w:r>
    </w:p>
    <w:p w14:paraId="0BB74D4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ed</w:t>
      </w:r>
      <w:proofErr w:type="spellEnd"/>
    </w:p>
    <w:p w14:paraId="121D227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ss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leared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</w:t>
      </w:r>
      <w:proofErr w:type="spellEnd"/>
      <w:r w:rsidRPr="00753CFF">
        <w:rPr>
          <w:lang w:val="en-US"/>
        </w:rPr>
        <w:t>)</w:t>
      </w:r>
    </w:p>
    <w:p w14:paraId="02BF2DF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7B53C35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</w:p>
    <w:p w14:paraId="577A7DB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ed</w:t>
      </w:r>
      <w:proofErr w:type="spellEnd"/>
    </w:p>
    <w:p w14:paraId="11357F1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</w:t>
      </w:r>
      <w:proofErr w:type="spellEnd"/>
    </w:p>
    <w:p w14:paraId="4C5881B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7A765CAB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bination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s</w:t>
      </w:r>
      <w:proofErr w:type="spellEnd"/>
      <w:r w:rsidRPr="00753CFF">
        <w:rPr>
          <w:lang w:val="en-US"/>
        </w:rPr>
        <w:t>.</w:t>
      </w:r>
    </w:p>
    <w:p w14:paraId="29CDF59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5D54A502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55" w:name="_vfcbs0ajtjs9" w:colFirst="0" w:colLast="0"/>
      <w:bookmarkEnd w:id="155"/>
      <w:proofErr w:type="spellStart"/>
      <w:r w:rsidRPr="00753CFF">
        <w:rPr>
          <w:b/>
          <w:bCs/>
          <w:sz w:val="34"/>
          <w:szCs w:val="34"/>
          <w:lang w:val="en-US"/>
        </w:rPr>
        <w:t>G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. </w:t>
      </w:r>
      <w:proofErr w:type="spellStart"/>
      <w:r w:rsidRPr="00753CFF">
        <w:rPr>
          <w:b/>
          <w:bCs/>
          <w:sz w:val="34"/>
          <w:szCs w:val="34"/>
          <w:lang w:val="en-US"/>
        </w:rPr>
        <w:t>LoginManager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Backend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Integration</w:t>
      </w:r>
      <w:proofErr w:type="spellEnd"/>
    </w:p>
    <w:p w14:paraId="134B2C2D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56" w:name="_iynnp3qhzf13" w:colFirst="0" w:colLast="0"/>
      <w:bookmarkEnd w:id="156"/>
      <w:r w:rsidRPr="00753CFF">
        <w:rPr>
          <w:b/>
          <w:bCs/>
          <w:color w:val="000000"/>
          <w:sz w:val="26"/>
          <w:szCs w:val="26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login_manager_auto_unlock_integratio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IT-LM-001)</w:t>
      </w:r>
    </w:p>
    <w:tbl>
      <w:tblPr>
        <w:tblStyle w:val="afffff2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248B2132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EA63C8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02DAA7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2ED8FE2" w14:textId="77777777">
        <w:trPr>
          <w:trHeight w:val="705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853D8E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972183" w14:textId="77777777" w:rsidR="0077132E" w:rsidRDefault="00000000">
            <w:pPr>
              <w:spacing w:before="240"/>
            </w:pPr>
            <w:proofErr w:type="spellStart"/>
            <w:r>
              <w:t>LoginManager</w:t>
            </w:r>
            <w:proofErr w:type="spellEnd"/>
            <w:r>
              <w:t xml:space="preserve">, </w:t>
            </w:r>
            <w:proofErr w:type="spellStart"/>
            <w:r>
              <w:t>StorageManager</w:t>
            </w:r>
            <w:proofErr w:type="spellEnd"/>
            <w:r>
              <w:t xml:space="preserve">, </w:t>
            </w:r>
            <w:proofErr w:type="spellStart"/>
            <w:r>
              <w:t>ConfigurationManager</w:t>
            </w:r>
            <w:proofErr w:type="spellEnd"/>
          </w:p>
        </w:tc>
      </w:tr>
      <w:tr w:rsidR="0077132E" w:rsidRPr="00453C1D" w14:paraId="2DDE9537" w14:textId="77777777">
        <w:trPr>
          <w:trHeight w:val="705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B59D27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5AC904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Automatic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account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unlock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after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time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elapsed</w:t>
            </w:r>
            <w:proofErr w:type="spellEnd"/>
          </w:p>
        </w:tc>
      </w:tr>
      <w:tr w:rsidR="0077132E" w14:paraId="2C621B56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0F34FF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71088F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08A7331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BF6D5C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D34853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1A71ECE1" w14:textId="77777777" w:rsidR="0077132E" w:rsidRDefault="00000000">
      <w:pPr>
        <w:spacing w:before="240" w:after="240"/>
      </w:pPr>
      <w:r>
        <w:t xml:space="preserve"> </w:t>
      </w:r>
    </w:p>
    <w:p w14:paraId="1F99318E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530EE8C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omatical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gur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ur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lapsed</w:t>
      </w:r>
      <w:proofErr w:type="spellEnd"/>
      <w:r w:rsidRPr="00753CFF">
        <w:rPr>
          <w:lang w:val="en-US"/>
        </w:rPr>
        <w:t>.</w:t>
      </w:r>
    </w:p>
    <w:p w14:paraId="7E0606F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484633A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stamp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</w:t>
      </w:r>
      <w:proofErr w:type="spellEnd"/>
    </w:p>
    <w:p w14:paraId="48388CA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 xml:space="preserve">: 30 </w:t>
      </w:r>
      <w:proofErr w:type="spellStart"/>
      <w:r w:rsidRPr="00753CFF">
        <w:rPr>
          <w:lang w:val="en-US"/>
        </w:rPr>
        <w:t>seconds</w:t>
      </w:r>
      <w:proofErr w:type="spellEnd"/>
    </w:p>
    <w:p w14:paraId="3C7977C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rr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T</w:t>
      </w:r>
      <w:proofErr w:type="spellEnd"/>
      <w:r w:rsidRPr="00753CFF">
        <w:rPr>
          <w:lang w:val="en-US"/>
        </w:rPr>
        <w:t xml:space="preserve"> + 31 </w:t>
      </w:r>
      <w:proofErr w:type="spellStart"/>
      <w:r w:rsidRPr="00753CFF">
        <w:rPr>
          <w:lang w:val="en-US"/>
        </w:rPr>
        <w:t>seconds</w:t>
      </w:r>
      <w:proofErr w:type="spellEnd"/>
    </w:p>
    <w:p w14:paraId="1AF3F5B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1C2635B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orageManager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ConfigurationManager</w:t>
      </w:r>
      <w:proofErr w:type="spellEnd"/>
      <w:r w:rsidRPr="00753CFF">
        <w:rPr>
          <w:lang w:val="en-US"/>
        </w:rPr>
        <w:t>.</w:t>
      </w:r>
    </w:p>
    <w:p w14:paraId="00E764D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Simulate</w:t>
      </w:r>
      <w:proofErr w:type="spellEnd"/>
      <w:r w:rsidRPr="00753CFF">
        <w:rPr>
          <w:lang w:val="en-US"/>
        </w:rPr>
        <w:t xml:space="preserve"> 5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>.</w:t>
      </w:r>
    </w:p>
    <w:p w14:paraId="4814E1F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Rec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stamp</w:t>
      </w:r>
      <w:proofErr w:type="spellEnd"/>
      <w:r w:rsidRPr="00753CFF">
        <w:rPr>
          <w:lang w:val="en-US"/>
        </w:rPr>
        <w:t>.</w:t>
      </w:r>
    </w:p>
    <w:p w14:paraId="642D108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Advance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y</w:t>
      </w:r>
      <w:proofErr w:type="spellEnd"/>
      <w:r w:rsidRPr="00753CFF">
        <w:rPr>
          <w:lang w:val="en-US"/>
        </w:rPr>
        <w:t xml:space="preserve"> 31 </w:t>
      </w:r>
      <w:proofErr w:type="spellStart"/>
      <w:r w:rsidRPr="00753CFF">
        <w:rPr>
          <w:lang w:val="en-US"/>
        </w:rPr>
        <w:t>seconds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m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>).</w:t>
      </w:r>
    </w:p>
    <w:p w14:paraId="2FE0DE6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>.</w:t>
      </w:r>
    </w:p>
    <w:p w14:paraId="60C0951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ecks</w:t>
      </w:r>
      <w:proofErr w:type="spellEnd"/>
      <w:r w:rsidRPr="00753CFF">
        <w:rPr>
          <w:lang w:val="en-US"/>
        </w:rPr>
        <w:t xml:space="preserve"> _</w:t>
      </w:r>
      <w:proofErr w:type="spellStart"/>
      <w:r w:rsidRPr="00753CFF">
        <w:rPr>
          <w:lang w:val="en-US"/>
        </w:rPr>
        <w:t>check_and_unlock_if_time_passed</w:t>
      </w:r>
      <w:proofErr w:type="spellEnd"/>
      <w:r w:rsidRPr="00753CFF">
        <w:rPr>
          <w:lang w:val="en-US"/>
        </w:rPr>
        <w:t>().</w:t>
      </w:r>
    </w:p>
    <w:p w14:paraId="5725843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omatical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ed</w:t>
      </w:r>
      <w:proofErr w:type="spellEnd"/>
      <w:r w:rsidRPr="00753CFF">
        <w:rPr>
          <w:lang w:val="en-US"/>
        </w:rPr>
        <w:t>.</w:t>
      </w:r>
    </w:p>
    <w:p w14:paraId="554E873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ceeds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succeeds</w:t>
      </w:r>
      <w:proofErr w:type="spellEnd"/>
      <w:r w:rsidRPr="00753CFF">
        <w:rPr>
          <w:lang w:val="en-US"/>
        </w:rPr>
        <w:t>.</w:t>
      </w:r>
    </w:p>
    <w:p w14:paraId="40A693F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518720A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omatical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30 </w:t>
      </w:r>
      <w:proofErr w:type="spellStart"/>
      <w:r w:rsidRPr="00753CFF">
        <w:rPr>
          <w:lang w:val="en-US"/>
        </w:rPr>
        <w:t>seconds</w:t>
      </w:r>
      <w:proofErr w:type="spellEnd"/>
    </w:p>
    <w:p w14:paraId="47FD84A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so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'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 xml:space="preserve">' </w:t>
      </w:r>
      <w:proofErr w:type="spellStart"/>
      <w:r w:rsidRPr="00753CFF">
        <w:rPr>
          <w:lang w:val="en-US"/>
        </w:rPr>
        <w:t>automatical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30 </w:t>
      </w:r>
      <w:proofErr w:type="spellStart"/>
      <w:r w:rsidRPr="00753CFF">
        <w:rPr>
          <w:lang w:val="en-US"/>
        </w:rPr>
        <w:t>seconds</w:t>
      </w:r>
      <w:proofErr w:type="spellEnd"/>
      <w:r w:rsidRPr="00753CFF">
        <w:rPr>
          <w:lang w:val="en-US"/>
        </w:rPr>
        <w:t>"</w:t>
      </w:r>
    </w:p>
    <w:p w14:paraId="63D70BE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</w:p>
    <w:p w14:paraId="4BEF915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40A70E2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>: Auto-</w:t>
      </w:r>
      <w:proofErr w:type="spellStart"/>
      <w:r w:rsidRPr="00753CFF">
        <w:rPr>
          <w:lang w:val="en-US"/>
        </w:rPr>
        <w:t>un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iggered</w:t>
      </w:r>
      <w:proofErr w:type="spellEnd"/>
    </w:p>
    <w:p w14:paraId="63D677F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</w:t>
      </w:r>
      <w:proofErr w:type="spellEnd"/>
    </w:p>
    <w:p w14:paraId="35C5D08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00DD4D38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-bas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omatic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eatu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mplementation</w:t>
      </w:r>
      <w:proofErr w:type="spellEnd"/>
      <w:r w:rsidRPr="00753CFF">
        <w:rPr>
          <w:lang w:val="en-US"/>
        </w:rPr>
        <w:t>.</w:t>
      </w:r>
    </w:p>
    <w:p w14:paraId="11279A07" w14:textId="7F120D72" w:rsidR="002A69BE" w:rsidRPr="002A69BE" w:rsidRDefault="002A69BE" w:rsidP="002A69BE">
      <w:pPr>
        <w:pStyle w:val="2"/>
        <w:spacing w:before="0" w:line="273" w:lineRule="auto"/>
        <w:rPr>
          <w:rFonts w:ascii="Google Sans" w:eastAsia="Google Sans" w:hAnsi="Google Sans" w:cs="Google Sans"/>
          <w:b/>
          <w:bCs/>
          <w:color w:val="1F1F1F"/>
          <w:lang w:val="en-US"/>
        </w:rPr>
      </w:pPr>
      <w:proofErr w:type="spellStart"/>
      <w:r w:rsidRPr="002A69BE">
        <w:rPr>
          <w:rFonts w:asciiTheme="minorEastAsia" w:hAnsiTheme="minorEastAsia" w:cs="Google Sans" w:hint="eastAsia"/>
          <w:b/>
          <w:bCs/>
          <w:color w:val="1F1F1F"/>
          <w:lang w:val="en-US"/>
        </w:rPr>
        <w:t>H</w:t>
      </w:r>
      <w:proofErr w:type="spellEnd"/>
      <w:r w:rsidRPr="002A69BE">
        <w:rPr>
          <w:rFonts w:ascii="Google Sans" w:eastAsia="Google Sans" w:hAnsi="Google Sans" w:cs="Google Sans"/>
          <w:b/>
          <w:bCs/>
          <w:color w:val="1F1F1F"/>
          <w:lang w:val="en-US"/>
        </w:rPr>
        <w:t xml:space="preserve">. </w:t>
      </w:r>
      <w:proofErr w:type="spellStart"/>
      <w:r w:rsidRPr="002A69BE">
        <w:rPr>
          <w:rFonts w:ascii="Google Sans" w:eastAsia="Google Sans" w:hAnsi="Google Sans" w:cs="Google Sans"/>
          <w:b/>
          <w:bCs/>
          <w:color w:val="1F1F1F"/>
          <w:lang w:val="en-US"/>
        </w:rPr>
        <w:t>Surveillance</w:t>
      </w:r>
      <w:proofErr w:type="spellEnd"/>
      <w:r w:rsidRPr="002A69BE">
        <w:rPr>
          <w:rFonts w:ascii="Google Sans" w:eastAsia="Google Sans" w:hAnsi="Google Sans" w:cs="Google Sans"/>
          <w:b/>
          <w:bCs/>
          <w:color w:val="1F1F1F"/>
          <w:lang w:val="en-US"/>
        </w:rPr>
        <w:t xml:space="preserve"> </w:t>
      </w:r>
      <w:proofErr w:type="spellStart"/>
      <w:r w:rsidRPr="002A69BE">
        <w:rPr>
          <w:rFonts w:ascii="Google Sans" w:eastAsia="Google Sans" w:hAnsi="Google Sans" w:cs="Google Sans"/>
          <w:b/>
          <w:bCs/>
          <w:color w:val="1F1F1F"/>
          <w:lang w:val="en-US"/>
        </w:rPr>
        <w:t>Integration</w:t>
      </w:r>
      <w:proofErr w:type="spellEnd"/>
      <w:r w:rsidRPr="002A69BE">
        <w:rPr>
          <w:rFonts w:ascii="Google Sans" w:eastAsia="Google Sans" w:hAnsi="Google Sans" w:cs="Google Sans"/>
          <w:b/>
          <w:bCs/>
          <w:color w:val="1F1F1F"/>
          <w:lang w:val="en-US"/>
        </w:rPr>
        <w:t xml:space="preserve"> </w:t>
      </w:r>
      <w:proofErr w:type="spellStart"/>
      <w:r w:rsidRPr="002A69BE">
        <w:rPr>
          <w:rFonts w:ascii="Google Sans" w:eastAsia="Google Sans" w:hAnsi="Google Sans" w:cs="Google Sans"/>
          <w:b/>
          <w:bCs/>
          <w:color w:val="1F1F1F"/>
          <w:lang w:val="en-US"/>
        </w:rPr>
        <w:t>Tests</w:t>
      </w:r>
      <w:proofErr w:type="spellEnd"/>
    </w:p>
    <w:p w14:paraId="374CB504" w14:textId="77777777" w:rsidR="002A69BE" w:rsidRPr="002A69BE" w:rsidRDefault="002A69BE" w:rsidP="002A69BE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2A69BE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2A69BE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2A69BE">
        <w:rPr>
          <w:rFonts w:ascii="Google Sans" w:eastAsia="Google Sans" w:hAnsi="Google Sans" w:cs="Google Sans"/>
          <w:color w:val="1F1F1F"/>
          <w:lang w:val="en-US"/>
        </w:rPr>
        <w:t>test_camera_lifecycle</w:t>
      </w:r>
      <w:proofErr w:type="spellEnd"/>
      <w:r w:rsidRPr="002A69BE">
        <w:rPr>
          <w:rFonts w:ascii="Google Sans" w:eastAsia="Google Sans" w:hAnsi="Google Sans" w:cs="Google Sans"/>
          <w:color w:val="1F1F1F"/>
          <w:lang w:val="en-US"/>
        </w:rPr>
        <w:t xml:space="preserve"> (IT-CAM-LIFECYCLE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2A69BE" w14:paraId="16CB80EA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4C93651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358F6E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CC25CF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D34E8A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78E3E3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2A69BE" w14:paraId="2E16D9AA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81D57D1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BEB95A" w14:textId="77777777" w:rsidR="002A69BE" w:rsidRP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add_camera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set_camera_password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able_camera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control_single_camera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elete_camera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7D99607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5D4656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602922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3DA92035" w14:textId="77777777" w:rsidR="002A69BE" w:rsidRDefault="002A69BE" w:rsidP="002A69BE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C4555BE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2A69BE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tegrat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ing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uccessfu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ddi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etup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hang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nab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),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ecu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ptur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cor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),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in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"</w:t>
      </w:r>
    </w:p>
    <w:p w14:paraId="2AF70E40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62EA77E0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2A69BE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equenti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rt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dd_camer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(100, 200)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""test123""),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mmand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0, 1),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elete_camer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()."</w:t>
      </w:r>
    </w:p>
    <w:p w14:paraId="5805C948" w14:textId="77777777" w:rsidR="002A69BE" w:rsidRDefault="002A69BE" w:rsidP="002A69BE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107A120" w14:textId="77777777" w:rsidR="002A69BE" w:rsidRDefault="002A69BE" w:rsidP="002A69BE">
      <w:pPr>
        <w:widowControl w:val="0"/>
        <w:numPr>
          <w:ilvl w:val="0"/>
          <w:numId w:val="19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(ID 1).</w:t>
      </w:r>
    </w:p>
    <w:p w14:paraId="4CBD3DE3" w14:textId="77777777" w:rsidR="002A69BE" w:rsidRDefault="002A69BE" w:rsidP="002A69BE">
      <w:pPr>
        <w:widowControl w:val="0"/>
        <w:numPr>
          <w:ilvl w:val="0"/>
          <w:numId w:val="19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/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valid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2FC11A6" w14:textId="77777777" w:rsidR="002A69BE" w:rsidRPr="002A69BE" w:rsidRDefault="002A69BE" w:rsidP="002A69BE">
      <w:pPr>
        <w:widowControl w:val="0"/>
        <w:numPr>
          <w:ilvl w:val="0"/>
          <w:numId w:val="198"/>
        </w:numPr>
        <w:spacing w:line="273" w:lineRule="auto"/>
        <w:rPr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Disabl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re-enabl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check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view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denial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B3DBB29" w14:textId="77777777" w:rsidR="002A69BE" w:rsidRPr="002A69BE" w:rsidRDefault="002A69BE" w:rsidP="002A69BE">
      <w:pPr>
        <w:widowControl w:val="0"/>
        <w:numPr>
          <w:ilvl w:val="0"/>
          <w:numId w:val="198"/>
        </w:numPr>
        <w:spacing w:line="273" w:lineRule="auto"/>
        <w:rPr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Execut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control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commands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record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start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stop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3A41F407" w14:textId="77777777" w:rsidR="002A69BE" w:rsidRPr="002A69BE" w:rsidRDefault="002A69BE" w:rsidP="002A69BE">
      <w:pPr>
        <w:widowControl w:val="0"/>
        <w:numPr>
          <w:ilvl w:val="0"/>
          <w:numId w:val="198"/>
        </w:numPr>
        <w:spacing w:after="120" w:line="273" w:lineRule="auto"/>
        <w:rPr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Delet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check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count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0.</w:t>
      </w:r>
    </w:p>
    <w:p w14:paraId="0F3B8C2F" w14:textId="77777777" w:rsidR="002A69BE" w:rsidRPr="002A69BE" w:rsidRDefault="002A69BE" w:rsidP="002A69BE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A7DA02B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2A69BE">
        <w:rPr>
          <w:rFonts w:ascii="Google Sans Text" w:eastAsia="Google Sans Text" w:hAnsi="Google Sans Text" w:cs="Google Sans Text"/>
          <w:lang w:val="en-US"/>
        </w:rPr>
        <w:t xml:space="preserve">"All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equenti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ucce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d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0). State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hang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.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.,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eni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cor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upd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"</w:t>
      </w:r>
    </w:p>
    <w:p w14:paraId="40767B32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)</w:t>
      </w:r>
    </w:p>
    <w:p w14:paraId="1C610475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: The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ul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withou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rro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50F4C76E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lastRenderedPageBreak/>
        <w:t>Comm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)</w:t>
      </w:r>
    </w:p>
    <w:p w14:paraId="5993B960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undament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erify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llabor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betwee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ntrolle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ro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ajo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133B7FBB" w14:textId="77777777" w:rsidR="002A69BE" w:rsidRPr="002A69BE" w:rsidRDefault="002A69BE" w:rsidP="002A69BE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2A69BE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2A69BE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2A69BE">
        <w:rPr>
          <w:rFonts w:ascii="Google Sans" w:eastAsia="Google Sans" w:hAnsi="Google Sans" w:cs="Google Sans"/>
          <w:color w:val="1F1F1F"/>
          <w:lang w:val="en-US"/>
        </w:rPr>
        <w:t>test_camera_password_workflow_comprehensive</w:t>
      </w:r>
      <w:proofErr w:type="spellEnd"/>
      <w:r w:rsidRPr="002A69BE">
        <w:rPr>
          <w:rFonts w:ascii="Google Sans" w:eastAsia="Google Sans" w:hAnsi="Google Sans" w:cs="Google Sans"/>
          <w:color w:val="1F1F1F"/>
          <w:lang w:val="en-US"/>
        </w:rPr>
        <w:t xml:space="preserve"> (IT-CAM-PW-FLOW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2A69BE" w14:paraId="29413000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9FD2F7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6D4A1C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DC10217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7A181A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FB7EED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2A69BE" w14:paraId="741F638C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DB4B0A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DA8CB6" w14:textId="77777777" w:rsidR="002A69BE" w:rsidRP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set_camera_password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validate_camera_password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elete_camera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A54DFEE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51FA80C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7E8E21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33AF0B6" w14:textId="77777777" w:rsidR="002A69BE" w:rsidRDefault="002A69BE" w:rsidP="002A69BE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73163E3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2A69BE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mprehensiv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anagem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workflow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heck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ossib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d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-2, 0, 1)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leanl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mov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up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-1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turn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)."</w:t>
      </w:r>
    </w:p>
    <w:p w14:paraId="7CD1D959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198C1C07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2A69BE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tion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clud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befor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""secure123"",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alidat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ucce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ailur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put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elet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"</w:t>
      </w:r>
    </w:p>
    <w:p w14:paraId="2F1BF337" w14:textId="77777777" w:rsidR="002A69BE" w:rsidRDefault="002A69BE" w:rsidP="002A69BE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E4E4112" w14:textId="77777777" w:rsidR="002A69BE" w:rsidRDefault="002A69BE" w:rsidP="002A69BE">
      <w:pPr>
        <w:widowControl w:val="0"/>
        <w:numPr>
          <w:ilvl w:val="0"/>
          <w:numId w:val="199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sser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-2 (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No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).</w:t>
      </w:r>
    </w:p>
    <w:p w14:paraId="7B23434D" w14:textId="77777777" w:rsidR="002A69BE" w:rsidRDefault="002A69BE" w:rsidP="002A69BE">
      <w:pPr>
        <w:widowControl w:val="0"/>
        <w:numPr>
          <w:ilvl w:val="0"/>
          <w:numId w:val="199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2D9D32B" w14:textId="77777777" w:rsidR="002A69BE" w:rsidRDefault="002A69BE" w:rsidP="002A69BE">
      <w:pPr>
        <w:widowControl w:val="0"/>
        <w:numPr>
          <w:ilvl w:val="0"/>
          <w:numId w:val="199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sser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0 (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Match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) and 1 (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Mismatch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).</w:t>
      </w:r>
    </w:p>
    <w:p w14:paraId="4986C534" w14:textId="77777777" w:rsidR="002A69BE" w:rsidRDefault="002A69BE" w:rsidP="002A69BE">
      <w:pPr>
        <w:widowControl w:val="0"/>
        <w:numPr>
          <w:ilvl w:val="0"/>
          <w:numId w:val="199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ele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524838A7" w14:textId="77777777" w:rsidR="002A69BE" w:rsidRPr="002A69BE" w:rsidRDefault="002A69BE" w:rsidP="002A69BE">
      <w:pPr>
        <w:widowControl w:val="0"/>
        <w:numPr>
          <w:ilvl w:val="0"/>
          <w:numId w:val="199"/>
        </w:numPr>
        <w:spacing w:after="120" w:line="273" w:lineRule="auto"/>
        <w:rPr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final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validation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-1 (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Nonexistent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37B23390" w14:textId="77777777" w:rsidR="002A69BE" w:rsidRPr="002A69BE" w:rsidRDefault="002A69BE" w:rsidP="002A69BE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A70ED6F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2A69BE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rrec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: -2, 0, 1,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inall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-1.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lean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up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up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"</w:t>
      </w:r>
    </w:p>
    <w:p w14:paraId="69519828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)</w:t>
      </w:r>
    </w:p>
    <w:p w14:paraId="7A4738C1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workflow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leanup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cord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d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1959387B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)</w:t>
      </w:r>
    </w:p>
    <w:p w14:paraId="0ED87D9C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ritic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erify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th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nsistenc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e-registr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2257829F" w14:textId="77777777" w:rsidR="002A69BE" w:rsidRPr="002A69BE" w:rsidRDefault="002A69BE" w:rsidP="002A69BE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2A69BE">
        <w:rPr>
          <w:rFonts w:ascii="Google Sans" w:eastAsia="Google Sans" w:hAnsi="Google Sans" w:cs="Google Sans"/>
          <w:color w:val="1F1F1F"/>
          <w:lang w:val="en-US"/>
        </w:rPr>
        <w:lastRenderedPageBreak/>
        <w:t xml:space="preserve">c. </w:t>
      </w:r>
      <w:proofErr w:type="spellStart"/>
      <w:r w:rsidRPr="002A69BE">
        <w:rPr>
          <w:rFonts w:ascii="Google Sans" w:eastAsia="Google Sans" w:hAnsi="Google Sans" w:cs="Google Sans"/>
          <w:color w:val="1F1F1F"/>
          <w:lang w:val="en-US"/>
        </w:rPr>
        <w:t>test_camera_lifecycle_with_security_events</w:t>
      </w:r>
      <w:proofErr w:type="spellEnd"/>
      <w:r w:rsidRPr="002A69BE">
        <w:rPr>
          <w:rFonts w:ascii="Google Sans" w:eastAsia="Google Sans" w:hAnsi="Google Sans" w:cs="Google Sans"/>
          <w:color w:val="1F1F1F"/>
          <w:lang w:val="en-US"/>
        </w:rPr>
        <w:t xml:space="preserve"> (IT-CAM-SEC-EVENT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2A69BE" w14:paraId="6FFC561F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23AC30A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590FBA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ABD3C25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B92EBD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42AD3A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2A69BE" w14:paraId="33978040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E80CB1D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DFCE815" w14:textId="77777777" w:rsidR="002A69BE" w:rsidRP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add_camera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trigger_security_event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able_camera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A605196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26A6F4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DFD912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61FE2B4" w14:textId="77777777" w:rsidR="002A69BE" w:rsidRDefault="002A69BE" w:rsidP="002A69BE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048E9DC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2A69BE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Controlle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ispatch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ake_pictur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mman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onl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urrentl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up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ceiv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v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""INTRUSION"", ""PANIC"")."</w:t>
      </w:r>
    </w:p>
    <w:p w14:paraId="284067ED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49DFC21E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wo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i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tion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rigge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v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on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;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rigge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v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gai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2826DCA1" w14:textId="77777777" w:rsidR="002A69BE" w:rsidRDefault="002A69BE" w:rsidP="002A69BE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5EADD42" w14:textId="77777777" w:rsidR="002A69BE" w:rsidRDefault="002A69BE" w:rsidP="002A69BE">
      <w:pPr>
        <w:widowControl w:val="0"/>
        <w:numPr>
          <w:ilvl w:val="0"/>
          <w:numId w:val="20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2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4E3725D6" w14:textId="77777777" w:rsidR="002A69BE" w:rsidRPr="002A69BE" w:rsidRDefault="002A69BE" w:rsidP="002A69BE">
      <w:pPr>
        <w:widowControl w:val="0"/>
        <w:numPr>
          <w:ilvl w:val="0"/>
          <w:numId w:val="200"/>
        </w:numPr>
        <w:spacing w:line="273" w:lineRule="auto"/>
        <w:rPr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Trigger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event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2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calls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take_pictur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mocked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34B35C22" w14:textId="77777777" w:rsidR="002A69BE" w:rsidRDefault="002A69BE" w:rsidP="002A69BE">
      <w:pPr>
        <w:widowControl w:val="0"/>
        <w:numPr>
          <w:ilvl w:val="0"/>
          <w:numId w:val="20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5FE25293" w14:textId="77777777" w:rsidR="002A69BE" w:rsidRPr="002A69BE" w:rsidRDefault="002A69BE" w:rsidP="002A69BE">
      <w:pPr>
        <w:widowControl w:val="0"/>
        <w:numPr>
          <w:ilvl w:val="0"/>
          <w:numId w:val="200"/>
        </w:numPr>
        <w:spacing w:after="120" w:line="273" w:lineRule="auto"/>
        <w:rPr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Trigger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event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again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1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take_pictur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886C386" w14:textId="77777777" w:rsidR="002A69BE" w:rsidRPr="002A69BE" w:rsidRDefault="002A69BE" w:rsidP="002A69BE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507914B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2A69BE">
        <w:rPr>
          <w:rFonts w:ascii="Google Sans Text" w:eastAsia="Google Sans Text" w:hAnsi="Google Sans Text" w:cs="Google Sans Text"/>
          <w:lang w:val="en-US"/>
        </w:rPr>
        <w:t xml:space="preserve">The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ock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ake_pictur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unc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ll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onl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whos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=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im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v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7E5DCB20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)</w:t>
      </w:r>
    </w:p>
    <w:p w14:paraId="6F468581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v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ispatch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spect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'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7F7CA1DE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)</w:t>
      </w:r>
    </w:p>
    <w:p w14:paraId="6B5AB32A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erify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ntrolle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warene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ispatch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ilter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1198334B" w14:textId="77777777" w:rsidR="002A69BE" w:rsidRPr="002A69BE" w:rsidRDefault="002A69BE" w:rsidP="002A69BE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2A69BE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2A69BE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2A69BE">
        <w:rPr>
          <w:rFonts w:ascii="Google Sans" w:eastAsia="Google Sans" w:hAnsi="Google Sans" w:cs="Google Sans"/>
          <w:color w:val="1F1F1F"/>
          <w:lang w:val="en-US"/>
        </w:rPr>
        <w:t>test_camera_view_integration</w:t>
      </w:r>
      <w:proofErr w:type="spellEnd"/>
      <w:r w:rsidRPr="002A69BE">
        <w:rPr>
          <w:rFonts w:ascii="Google Sans" w:eastAsia="Google Sans" w:hAnsi="Google Sans" w:cs="Google Sans"/>
          <w:color w:val="1F1F1F"/>
          <w:lang w:val="en-US"/>
        </w:rPr>
        <w:t xml:space="preserve"> (IT-CAM-VIEW-CTRL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2A69BE" w14:paraId="4CAEF86C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6F4806B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EF36E1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0191D72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E8B71BD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6971289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2A69BE" w14:paraId="373F24F8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7D1B3A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SafeHomeCamera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D8A71AA" w14:textId="77777777" w:rsidR="002A69BE" w:rsidRP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lastRenderedPageBreak/>
              <w:t>display_single_view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play_thumb</w:t>
            </w:r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lastRenderedPageBreak/>
              <w:t>nail_view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able_camera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374852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ADE4927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A9556D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C7A0701" w14:textId="77777777" w:rsidR="002A69BE" w:rsidRDefault="002A69BE" w:rsidP="002A69BE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06B5AB9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Controlle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tegrat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triev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ing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umbnai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)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nforc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eni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71844F3C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BE09D71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2A69BE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tion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clud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triev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ing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ew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D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1 and 2,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triev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mposi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umbnai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heck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ing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ID 1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isabl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"</w:t>
      </w:r>
    </w:p>
    <w:p w14:paraId="7304E093" w14:textId="77777777" w:rsidR="002A69BE" w:rsidRDefault="002A69BE" w:rsidP="002A69BE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1D28503B" w14:textId="77777777" w:rsidR="002A69BE" w:rsidRDefault="002A69BE" w:rsidP="002A69BE">
      <w:pPr>
        <w:widowControl w:val="0"/>
        <w:numPr>
          <w:ilvl w:val="0"/>
          <w:numId w:val="201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2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2E9A9F68" w14:textId="77777777" w:rsidR="002A69BE" w:rsidRPr="002A69BE" w:rsidRDefault="002A69BE" w:rsidP="002A69BE">
      <w:pPr>
        <w:widowControl w:val="0"/>
        <w:numPr>
          <w:ilvl w:val="0"/>
          <w:numId w:val="201"/>
        </w:numPr>
        <w:spacing w:line="273" w:lineRule="auto"/>
        <w:rPr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Retriev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both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singl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views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composit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view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CE2268E" w14:textId="77777777" w:rsidR="002A69BE" w:rsidRDefault="002A69BE" w:rsidP="002A69BE">
      <w:pPr>
        <w:widowControl w:val="0"/>
        <w:numPr>
          <w:ilvl w:val="0"/>
          <w:numId w:val="201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0AEE0442" w14:textId="77777777" w:rsidR="002A69BE" w:rsidRPr="002A69BE" w:rsidRDefault="002A69BE" w:rsidP="002A69BE">
      <w:pPr>
        <w:widowControl w:val="0"/>
        <w:numPr>
          <w:ilvl w:val="0"/>
          <w:numId w:val="201"/>
        </w:numPr>
        <w:spacing w:after="120" w:line="273" w:lineRule="auto"/>
        <w:rPr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display_single_view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(1)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Non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8261664" w14:textId="77777777" w:rsidR="002A69BE" w:rsidRPr="002A69BE" w:rsidRDefault="002A69BE" w:rsidP="002A69BE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1835DFEF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2A69BE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triev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ucce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Both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ing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umbnai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ew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ecu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withou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rro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"</w:t>
      </w:r>
    </w:p>
    <w:p w14:paraId="65DC92FD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)</w:t>
      </w:r>
    </w:p>
    <w:p w14:paraId="59FFD278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2A69BE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ucceed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eni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"</w:t>
      </w:r>
    </w:p>
    <w:p w14:paraId="463A2846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)</w:t>
      </w:r>
    </w:p>
    <w:p w14:paraId="4027E7BC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erify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ispla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terfac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anagem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ce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55F1FD20" w14:textId="77777777" w:rsidR="002A69BE" w:rsidRPr="002A69BE" w:rsidRDefault="002A69BE" w:rsidP="002A69BE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2A69BE">
        <w:rPr>
          <w:rFonts w:ascii="Google Sans" w:eastAsia="Google Sans" w:hAnsi="Google Sans" w:cs="Google Sans"/>
          <w:color w:val="1F1F1F"/>
          <w:lang w:val="en-US"/>
        </w:rPr>
        <w:t>e</w:t>
      </w:r>
      <w:proofErr w:type="spellEnd"/>
      <w:r w:rsidRPr="002A69BE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2A69BE">
        <w:rPr>
          <w:rFonts w:ascii="Google Sans" w:eastAsia="Google Sans" w:hAnsi="Google Sans" w:cs="Google Sans"/>
          <w:color w:val="1F1F1F"/>
          <w:lang w:val="en-US"/>
        </w:rPr>
        <w:t>test_camera_info_consistency_comprehensive</w:t>
      </w:r>
      <w:proofErr w:type="spellEnd"/>
      <w:r w:rsidRPr="002A69BE">
        <w:rPr>
          <w:rFonts w:ascii="Google Sans" w:eastAsia="Google Sans" w:hAnsi="Google Sans" w:cs="Google Sans"/>
          <w:color w:val="1F1F1F"/>
          <w:lang w:val="en-US"/>
        </w:rPr>
        <w:t xml:space="preserve"> (IT-CAM-INFO-CON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2A69BE" w14:paraId="3C89FD3F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F8888B2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F0E6DC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BD569B9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545DC50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421B784" w14:textId="77777777" w:rsidR="002A69BE" w:rsidRDefault="002A69BE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2A69BE" w14:paraId="0B5230F0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4C53FDE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2FE34A" w14:textId="77777777" w:rsidR="002A69BE" w:rsidRP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add_camera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get_all_camera_info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able_camera</w:t>
            </w:r>
            <w:proofErr w:type="spellEnd"/>
            <w:r w:rsidRPr="002A69BE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E2F7E33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F094F28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2E8932" w14:textId="77777777" w:rsidR="002A69BE" w:rsidRDefault="002A69BE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6B2C1EA2" w14:textId="77777777" w:rsidR="002A69BE" w:rsidRDefault="002A69BE" w:rsidP="002A69BE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6A01694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2A69BE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erifi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glob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form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triev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vi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get_all_camera_info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main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nsist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cur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flect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urr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ve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hang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.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.,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isabl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dividu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)."</w:t>
      </w:r>
    </w:p>
    <w:p w14:paraId="168EEAA2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lastRenderedPageBreak/>
        <w:t>Inpu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03CC0B8B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iti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ou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dd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tion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triev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fo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;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2 and 4;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triev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fo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gai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45E379EF" w14:textId="77777777" w:rsidR="002A69BE" w:rsidRDefault="002A69BE" w:rsidP="002A69BE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2C9A6A2" w14:textId="77777777" w:rsidR="002A69BE" w:rsidRPr="002A69BE" w:rsidRDefault="002A69BE" w:rsidP="002A69BE">
      <w:pPr>
        <w:widowControl w:val="0"/>
        <w:numPr>
          <w:ilvl w:val="0"/>
          <w:numId w:val="202"/>
        </w:numPr>
        <w:spacing w:line="273" w:lineRule="auto"/>
        <w:rPr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4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retriev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info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D0A6267" w14:textId="77777777" w:rsidR="002A69BE" w:rsidRDefault="002A69BE" w:rsidP="002A69BE">
      <w:pPr>
        <w:widowControl w:val="0"/>
        <w:numPr>
          <w:ilvl w:val="0"/>
          <w:numId w:val="20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sser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itia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nable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u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(1).</w:t>
      </w:r>
    </w:p>
    <w:p w14:paraId="226DE32F" w14:textId="77777777" w:rsidR="002A69BE" w:rsidRDefault="002A69BE" w:rsidP="002A69BE">
      <w:pPr>
        <w:widowControl w:val="0"/>
        <w:numPr>
          <w:ilvl w:val="0"/>
          <w:numId w:val="20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2 and 4.</w:t>
      </w:r>
    </w:p>
    <w:p w14:paraId="6CB14CC6" w14:textId="77777777" w:rsidR="002A69BE" w:rsidRPr="002A69BE" w:rsidRDefault="002A69BE" w:rsidP="002A69BE">
      <w:pPr>
        <w:widowControl w:val="0"/>
        <w:numPr>
          <w:ilvl w:val="0"/>
          <w:numId w:val="202"/>
        </w:numPr>
        <w:spacing w:after="120" w:line="273" w:lineRule="auto"/>
        <w:rPr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Retrieve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info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again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status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0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>IDs</w:t>
      </w:r>
      <w:proofErr w:type="spellEnd"/>
      <w:r w:rsidRPr="002A69BE">
        <w:rPr>
          <w:rFonts w:ascii="Google Sans Text" w:eastAsia="Google Sans Text" w:hAnsi="Google Sans Text" w:cs="Google Sans Text"/>
          <w:color w:val="1F1F1F"/>
          <w:lang w:val="en-US"/>
        </w:rPr>
        <w:t xml:space="preserve"> 2 and 4.</w:t>
      </w:r>
    </w:p>
    <w:p w14:paraId="68DB4BCD" w14:textId="77777777" w:rsidR="002A69BE" w:rsidRPr="002A69BE" w:rsidRDefault="002A69BE" w:rsidP="002A69BE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FF7EBB0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2A69BE">
        <w:rPr>
          <w:rFonts w:ascii="Google Sans Text" w:eastAsia="Google Sans Text" w:hAnsi="Google Sans Text" w:cs="Google Sans Text"/>
          <w:lang w:val="en-US"/>
        </w:rPr>
        <w:t xml:space="preserve">The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get_all_camera_info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()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curatel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por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loc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updat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0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1)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25198E37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)</w:t>
      </w:r>
    </w:p>
    <w:p w14:paraId="60718E33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: Global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triev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wa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nsist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ccur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hang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7F691988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)</w:t>
      </w:r>
    </w:p>
    <w:p w14:paraId="7E0582E5" w14:textId="77777777" w:rsidR="002A69BE" w:rsidRPr="002A69BE" w:rsidRDefault="002A69BE" w:rsidP="002A69BE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mprehensiv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tegrit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nsistency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betwee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controller's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exposed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2A69BE">
        <w:rPr>
          <w:rFonts w:ascii="Google Sans Text" w:eastAsia="Google Sans Text" w:hAnsi="Google Sans Text" w:cs="Google Sans Text"/>
          <w:lang w:val="en-US"/>
        </w:rPr>
        <w:t>information</w:t>
      </w:r>
      <w:proofErr w:type="spellEnd"/>
      <w:r w:rsidRPr="002A69BE">
        <w:rPr>
          <w:rFonts w:ascii="Google Sans Text" w:eastAsia="Google Sans Text" w:hAnsi="Google Sans Text" w:cs="Google Sans Text"/>
          <w:lang w:val="en-US"/>
        </w:rPr>
        <w:t>.</w:t>
      </w:r>
    </w:p>
    <w:p w14:paraId="672BF7B5" w14:textId="1119DB44" w:rsidR="002A69BE" w:rsidRDefault="007E793A" w:rsidP="002A69BE">
      <w:pPr>
        <w:pStyle w:val="2"/>
      </w:pPr>
      <w:proofErr w:type="spellStart"/>
      <w:r>
        <w:rPr>
          <w:rFonts w:hint="eastAsia"/>
        </w:rPr>
        <w:t>I</w:t>
      </w:r>
      <w:proofErr w:type="spellEnd"/>
      <w:r w:rsidR="002A69BE">
        <w:t xml:space="preserve">. </w:t>
      </w:r>
      <w:proofErr w:type="spellStart"/>
      <w:r>
        <w:rPr>
          <w:rFonts w:hint="eastAsia"/>
        </w:rPr>
        <w:t>Security</w:t>
      </w:r>
      <w:proofErr w:type="spellEnd"/>
      <w:r>
        <w:rPr>
          <w:rFonts w:hint="eastAsia"/>
        </w:rPr>
        <w:t xml:space="preserve"> </w:t>
      </w:r>
      <w:proofErr w:type="spellStart"/>
      <w:r w:rsidR="002A69BE">
        <w:t>Integration</w:t>
      </w:r>
      <w:proofErr w:type="spellEnd"/>
      <w:r w:rsidR="002A69BE">
        <w:t xml:space="preserve"> </w:t>
      </w:r>
      <w:proofErr w:type="spellStart"/>
      <w:r w:rsidR="002A69BE">
        <w:t>Tests</w:t>
      </w:r>
      <w:proofErr w:type="spellEnd"/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914"/>
        <w:gridCol w:w="2095"/>
        <w:gridCol w:w="1038"/>
        <w:gridCol w:w="1918"/>
        <w:gridCol w:w="2218"/>
        <w:gridCol w:w="846"/>
      </w:tblGrid>
      <w:tr w:rsidR="002A69BE" w14:paraId="361252C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CCAC7C7" w14:textId="77777777" w:rsidR="002A69BE" w:rsidRDefault="002A69BE" w:rsidP="002A69BE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A5EDBC9" w14:textId="77777777" w:rsidR="002A69BE" w:rsidRDefault="002A69BE" w:rsidP="002A69BE">
            <w:pPr>
              <w:pStyle w:val="Compact"/>
            </w:pPr>
            <w: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422743B" w14:textId="77777777" w:rsidR="002A69BE" w:rsidRDefault="002A69BE" w:rsidP="002A69BE">
            <w:pPr>
              <w:pStyle w:val="Compact"/>
            </w:pPr>
            <w:r>
              <w:t>Scenario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8D1B67B" w14:textId="77777777" w:rsidR="002A69BE" w:rsidRDefault="002A69BE" w:rsidP="002A69BE">
            <w:pPr>
              <w:pStyle w:val="Compact"/>
            </w:pPr>
            <w:r>
              <w:t>Step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0524540" w14:textId="77777777" w:rsidR="002A69BE" w:rsidRDefault="002A69BE" w:rsidP="002A69BE">
            <w:pPr>
              <w:pStyle w:val="Compact"/>
            </w:pPr>
            <w:r>
              <w:t>Expected Resul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F37ADC6" w14:textId="77777777" w:rsidR="002A69BE" w:rsidRDefault="002A69BE" w:rsidP="002A69BE">
            <w:pPr>
              <w:pStyle w:val="Compact"/>
            </w:pPr>
            <w:r>
              <w:t>Trace</w:t>
            </w:r>
          </w:p>
        </w:tc>
      </w:tr>
      <w:tr w:rsidR="002A69BE" w14:paraId="0451D272" w14:textId="77777777">
        <w:tc>
          <w:tcPr>
            <w:tcW w:w="0" w:type="auto"/>
            <w:hideMark/>
          </w:tcPr>
          <w:p w14:paraId="77FE91ED" w14:textId="77777777" w:rsidR="002A69BE" w:rsidRDefault="002A69BE" w:rsidP="002A69BE">
            <w:pPr>
              <w:pStyle w:val="Compact"/>
            </w:pPr>
            <w:r>
              <w:t>IT-UC2-CTRL-ALARM</w:t>
            </w:r>
          </w:p>
        </w:tc>
        <w:tc>
          <w:tcPr>
            <w:tcW w:w="0" w:type="auto"/>
            <w:hideMark/>
          </w:tcPr>
          <w:p w14:paraId="7C31380A" w14:textId="77777777" w:rsidR="002A69BE" w:rsidRDefault="002A69BE" w:rsidP="002A69BE">
            <w:pPr>
              <w:pStyle w:val="Compact"/>
            </w:pPr>
            <w:r>
              <w:t>tests/test_controller_security_flow.py:73</w:t>
            </w:r>
          </w:p>
        </w:tc>
        <w:tc>
          <w:tcPr>
            <w:tcW w:w="0" w:type="auto"/>
            <w:hideMark/>
          </w:tcPr>
          <w:p w14:paraId="073FDD15" w14:textId="77777777" w:rsidR="002A69BE" w:rsidRDefault="002A69BE" w:rsidP="002A69BE">
            <w:pPr>
              <w:pStyle w:val="Compact"/>
            </w:pPr>
            <w:r>
              <w:t>Controller-driven alarm cycle</w:t>
            </w:r>
          </w:p>
        </w:tc>
        <w:tc>
          <w:tcPr>
            <w:tcW w:w="0" w:type="auto"/>
            <w:hideMark/>
          </w:tcPr>
          <w:p w14:paraId="38113570" w14:textId="77777777" w:rsidR="002A69BE" w:rsidRDefault="002A69BE" w:rsidP="002A69BE">
            <w:pPr>
              <w:pStyle w:val="Compact"/>
            </w:pPr>
            <w:r>
              <w:t>Arm AWAY via controller, emit door event, advance time beyond delay</w:t>
            </w:r>
          </w:p>
        </w:tc>
        <w:tc>
          <w:tcPr>
            <w:tcW w:w="0" w:type="auto"/>
            <w:hideMark/>
          </w:tcPr>
          <w:p w14:paraId="073BD61E" w14:textId="77777777" w:rsidR="002A69BE" w:rsidRDefault="002A69BE" w:rsidP="002A69BE">
            <w:pPr>
              <w:pStyle w:val="Compact"/>
            </w:pPr>
            <w:r>
              <w:t>DISARMED -&gt; ENTRY_DELAY -&gt; ALARM_ACTIVE, monitoring INTRUSION_ALARM</w:t>
            </w:r>
          </w:p>
        </w:tc>
        <w:tc>
          <w:tcPr>
            <w:tcW w:w="0" w:type="auto"/>
            <w:hideMark/>
          </w:tcPr>
          <w:p w14:paraId="1D91FADE" w14:textId="77777777" w:rsidR="002A69BE" w:rsidRDefault="002A69BE" w:rsidP="002A69BE">
            <w:pPr>
              <w:pStyle w:val="Compact"/>
            </w:pPr>
            <w:r>
              <w:t>SDS VI.2a/VI.2d</w:t>
            </w:r>
          </w:p>
        </w:tc>
      </w:tr>
      <w:tr w:rsidR="002A69BE" w14:paraId="2DD19C7F" w14:textId="77777777">
        <w:tc>
          <w:tcPr>
            <w:tcW w:w="0" w:type="auto"/>
            <w:hideMark/>
          </w:tcPr>
          <w:p w14:paraId="520310F1" w14:textId="77777777" w:rsidR="002A69BE" w:rsidRDefault="002A69BE" w:rsidP="002A69BE">
            <w:pPr>
              <w:pStyle w:val="Compact"/>
            </w:pPr>
            <w:r>
              <w:t>IT-UC2-CTRL-DISARM</w:t>
            </w:r>
          </w:p>
        </w:tc>
        <w:tc>
          <w:tcPr>
            <w:tcW w:w="0" w:type="auto"/>
            <w:hideMark/>
          </w:tcPr>
          <w:p w14:paraId="5AADC9DC" w14:textId="77777777" w:rsidR="002A69BE" w:rsidRDefault="002A69BE" w:rsidP="002A69BE">
            <w:pPr>
              <w:pStyle w:val="Compact"/>
            </w:pPr>
            <w:r>
              <w:t>tests/test_controller_security_flow.py:96</w:t>
            </w:r>
          </w:p>
        </w:tc>
        <w:tc>
          <w:tcPr>
            <w:tcW w:w="0" w:type="auto"/>
            <w:hideMark/>
          </w:tcPr>
          <w:p w14:paraId="5825F4BB" w14:textId="77777777" w:rsidR="002A69BE" w:rsidRDefault="002A69BE" w:rsidP="002A69BE">
            <w:pPr>
              <w:pStyle w:val="Compact"/>
            </w:pPr>
            <w:r>
              <w:t>Disarm during entry delay</w:t>
            </w:r>
          </w:p>
        </w:tc>
        <w:tc>
          <w:tcPr>
            <w:tcW w:w="0" w:type="auto"/>
            <w:hideMark/>
          </w:tcPr>
          <w:p w14:paraId="432A94C8" w14:textId="77777777" w:rsidR="002A69BE" w:rsidRDefault="002A69BE" w:rsidP="002A69BE">
            <w:pPr>
              <w:pStyle w:val="Compact"/>
            </w:pPr>
            <w:r>
              <w:t>Arm STAY, trigger entry event, disarm before deadline</w:t>
            </w:r>
          </w:p>
        </w:tc>
        <w:tc>
          <w:tcPr>
            <w:tcW w:w="0" w:type="auto"/>
            <w:hideMark/>
          </w:tcPr>
          <w:p w14:paraId="539A973E" w14:textId="77777777" w:rsidR="002A69BE" w:rsidRDefault="002A69BE" w:rsidP="002A69BE">
            <w:pPr>
              <w:pStyle w:val="Compact"/>
            </w:pPr>
            <w:r>
              <w:t>Alarm returns to IDLE, siren off</w:t>
            </w:r>
          </w:p>
        </w:tc>
        <w:tc>
          <w:tcPr>
            <w:tcW w:w="0" w:type="auto"/>
            <w:hideMark/>
          </w:tcPr>
          <w:p w14:paraId="6CA91683" w14:textId="77777777" w:rsidR="002A69BE" w:rsidRDefault="002A69BE" w:rsidP="002A69BE">
            <w:pPr>
              <w:pStyle w:val="Compact"/>
            </w:pPr>
            <w:r>
              <w:t>SRS UC2d alt</w:t>
            </w:r>
          </w:p>
        </w:tc>
      </w:tr>
      <w:tr w:rsidR="002A69BE" w14:paraId="4954F5BF" w14:textId="77777777">
        <w:tc>
          <w:tcPr>
            <w:tcW w:w="0" w:type="auto"/>
            <w:hideMark/>
          </w:tcPr>
          <w:p w14:paraId="5D6D862F" w14:textId="77777777" w:rsidR="002A69BE" w:rsidRDefault="002A69BE" w:rsidP="002A69BE">
            <w:pPr>
              <w:pStyle w:val="Compact"/>
            </w:pPr>
            <w:r>
              <w:t>IT-UC2-PANIC</w:t>
            </w:r>
          </w:p>
        </w:tc>
        <w:tc>
          <w:tcPr>
            <w:tcW w:w="0" w:type="auto"/>
            <w:hideMark/>
          </w:tcPr>
          <w:p w14:paraId="4DC18EF1" w14:textId="77777777" w:rsidR="002A69BE" w:rsidRDefault="002A69BE" w:rsidP="002A69BE">
            <w:pPr>
              <w:pStyle w:val="Compact"/>
            </w:pPr>
            <w:r>
              <w:t>tests/test_controller_security_flow.py:119</w:t>
            </w:r>
          </w:p>
        </w:tc>
        <w:tc>
          <w:tcPr>
            <w:tcW w:w="0" w:type="auto"/>
            <w:hideMark/>
          </w:tcPr>
          <w:p w14:paraId="15959389" w14:textId="77777777" w:rsidR="002A69BE" w:rsidRDefault="002A69BE" w:rsidP="002A69BE">
            <w:pPr>
              <w:pStyle w:val="Compact"/>
            </w:pPr>
            <w:r>
              <w:t>Panic integration</w:t>
            </w:r>
          </w:p>
        </w:tc>
        <w:tc>
          <w:tcPr>
            <w:tcW w:w="0" w:type="auto"/>
            <w:hideMark/>
          </w:tcPr>
          <w:p w14:paraId="2649BC66" w14:textId="77777777" w:rsidR="002A69BE" w:rsidRDefault="002A69BE" w:rsidP="002A69BE">
            <w:pPr>
              <w:pStyle w:val="Compact"/>
            </w:pPr>
            <w:r>
              <w:t>Invoke panic while disarmed</w:t>
            </w:r>
          </w:p>
        </w:tc>
        <w:tc>
          <w:tcPr>
            <w:tcW w:w="0" w:type="auto"/>
            <w:hideMark/>
          </w:tcPr>
          <w:p w14:paraId="75CD4F6C" w14:textId="77777777" w:rsidR="002A69BE" w:rsidRDefault="002A69BE" w:rsidP="002A69BE">
            <w:pPr>
              <w:pStyle w:val="Compact"/>
            </w:pPr>
            <w:r>
              <w:t>Immediate ALARM_ACTIVE, monitoring PANIC</w:t>
            </w:r>
          </w:p>
        </w:tc>
        <w:tc>
          <w:tcPr>
            <w:tcW w:w="0" w:type="auto"/>
            <w:hideMark/>
          </w:tcPr>
          <w:p w14:paraId="606CCF2E" w14:textId="77777777" w:rsidR="002A69BE" w:rsidRDefault="002A69BE" w:rsidP="002A69BE">
            <w:pPr>
              <w:pStyle w:val="Compact"/>
            </w:pPr>
            <w:r>
              <w:t>SRS UC2h</w:t>
            </w:r>
          </w:p>
        </w:tc>
      </w:tr>
      <w:tr w:rsidR="002A69BE" w14:paraId="5B6054BD" w14:textId="77777777">
        <w:tc>
          <w:tcPr>
            <w:tcW w:w="0" w:type="auto"/>
            <w:hideMark/>
          </w:tcPr>
          <w:p w14:paraId="5B6478A7" w14:textId="77777777" w:rsidR="002A69BE" w:rsidRDefault="002A69BE" w:rsidP="002A69BE">
            <w:pPr>
              <w:pStyle w:val="Compact"/>
            </w:pPr>
            <w:r>
              <w:t>IT-UC2-LIFECYCLE</w:t>
            </w:r>
          </w:p>
        </w:tc>
        <w:tc>
          <w:tcPr>
            <w:tcW w:w="0" w:type="auto"/>
            <w:hideMark/>
          </w:tcPr>
          <w:p w14:paraId="38757775" w14:textId="77777777" w:rsidR="002A69BE" w:rsidRDefault="002A69BE" w:rsidP="002A69BE">
            <w:pPr>
              <w:pStyle w:val="Compact"/>
            </w:pPr>
            <w:r>
              <w:t>tests/common_tests/test_turn_system_on.py:579 / est_turn_system_off.py:318</w:t>
            </w:r>
          </w:p>
        </w:tc>
        <w:tc>
          <w:tcPr>
            <w:tcW w:w="0" w:type="auto"/>
            <w:hideMark/>
          </w:tcPr>
          <w:p w14:paraId="0D74A6B6" w14:textId="77777777" w:rsidR="002A69BE" w:rsidRDefault="002A69BE" w:rsidP="002A69BE">
            <w:pPr>
              <w:pStyle w:val="Compact"/>
            </w:pPr>
            <w:r>
              <w:t>Full turn-on/off flows</w:t>
            </w:r>
          </w:p>
        </w:tc>
        <w:tc>
          <w:tcPr>
            <w:tcW w:w="0" w:type="auto"/>
            <w:hideMark/>
          </w:tcPr>
          <w:p w14:paraId="4F2C5A79" w14:textId="77777777" w:rsidR="002A69BE" w:rsidRDefault="002A69BE" w:rsidP="002A69BE">
            <w:pPr>
              <w:pStyle w:val="Compact"/>
            </w:pPr>
            <w:r>
              <w:t>Execute start/stop suites and inspect subsystem wiring</w:t>
            </w:r>
          </w:p>
        </w:tc>
        <w:tc>
          <w:tcPr>
            <w:tcW w:w="0" w:type="auto"/>
            <w:hideMark/>
          </w:tcPr>
          <w:p w14:paraId="7397C34C" w14:textId="77777777" w:rsidR="002A69BE" w:rsidRDefault="002A69BE" w:rsidP="002A69BE">
            <w:pPr>
              <w:pStyle w:val="Compact"/>
            </w:pPr>
            <w:r>
              <w:t>Modules initialized/disposed per SDS lifecycle diagrams</w:t>
            </w:r>
          </w:p>
        </w:tc>
        <w:tc>
          <w:tcPr>
            <w:tcW w:w="0" w:type="auto"/>
            <w:hideMark/>
          </w:tcPr>
          <w:p w14:paraId="202C37AB" w14:textId="77777777" w:rsidR="002A69BE" w:rsidRDefault="002A69BE" w:rsidP="002A69BE">
            <w:pPr>
              <w:pStyle w:val="Compact"/>
            </w:pPr>
            <w:r>
              <w:t>SDS startup/shutdown</w:t>
            </w:r>
          </w:p>
        </w:tc>
      </w:tr>
      <w:tr w:rsidR="002A69BE" w14:paraId="699D3AA6" w14:textId="77777777">
        <w:tc>
          <w:tcPr>
            <w:tcW w:w="0" w:type="auto"/>
            <w:hideMark/>
          </w:tcPr>
          <w:p w14:paraId="199FCAA7" w14:textId="77777777" w:rsidR="002A69BE" w:rsidRDefault="002A69BE" w:rsidP="002A69BE">
            <w:pPr>
              <w:pStyle w:val="Compact"/>
            </w:pPr>
            <w:r>
              <w:lastRenderedPageBreak/>
              <w:t>IT-UC2-RESTSYNC</w:t>
            </w:r>
          </w:p>
        </w:tc>
        <w:tc>
          <w:tcPr>
            <w:tcW w:w="0" w:type="auto"/>
            <w:hideMark/>
          </w:tcPr>
          <w:p w14:paraId="222E230A" w14:textId="77777777" w:rsidR="002A69BE" w:rsidRDefault="002A69BE" w:rsidP="002A69BE">
            <w:pPr>
              <w:pStyle w:val="Compact"/>
            </w:pPr>
            <w:r>
              <w:t>QA Postman run 2025-11-24</w:t>
            </w:r>
          </w:p>
        </w:tc>
        <w:tc>
          <w:tcPr>
            <w:tcW w:w="0" w:type="auto"/>
            <w:hideMark/>
          </w:tcPr>
          <w:p w14:paraId="5F02FD37" w14:textId="77777777" w:rsidR="002A69BE" w:rsidRDefault="002A69BE" w:rsidP="002A69BE">
            <w:pPr>
              <w:pStyle w:val="Compact"/>
            </w:pPr>
            <w:r>
              <w:t>Web REST vs Tk panel sync</w:t>
            </w:r>
          </w:p>
        </w:tc>
        <w:tc>
          <w:tcPr>
            <w:tcW w:w="0" w:type="auto"/>
            <w:hideMark/>
          </w:tcPr>
          <w:p w14:paraId="10B904DE" w14:textId="77777777" w:rsidR="002A69BE" w:rsidRDefault="002A69BE" w:rsidP="002A69BE">
            <w:pPr>
              <w:pStyle w:val="Compact"/>
            </w:pPr>
            <w:r>
              <w:t>Arm/disarm via /</w:t>
            </w:r>
            <w:proofErr w:type="spellStart"/>
            <w:r>
              <w:t>api</w:t>
            </w:r>
            <w:proofErr w:type="spellEnd"/>
            <w:r>
              <w:t>/security/* while Tk simulator emits events</w:t>
            </w:r>
          </w:p>
        </w:tc>
        <w:tc>
          <w:tcPr>
            <w:tcW w:w="0" w:type="auto"/>
            <w:hideMark/>
          </w:tcPr>
          <w:p w14:paraId="24FC82FB" w14:textId="77777777" w:rsidR="002A69BE" w:rsidRDefault="002A69BE" w:rsidP="002A69BE">
            <w:pPr>
              <w:pStyle w:val="Compact"/>
            </w:pPr>
            <w:r>
              <w:t>/</w:t>
            </w:r>
            <w:proofErr w:type="spellStart"/>
            <w:r>
              <w:t>api</w:t>
            </w:r>
            <w:proofErr w:type="spellEnd"/>
            <w:r>
              <w:t>/security/status + intrusion logs mirror Tk view</w:t>
            </w:r>
          </w:p>
        </w:tc>
        <w:tc>
          <w:tcPr>
            <w:tcW w:w="0" w:type="auto"/>
            <w:hideMark/>
          </w:tcPr>
          <w:p w14:paraId="063991DB" w14:textId="77777777" w:rsidR="002A69BE" w:rsidRDefault="002A69BE" w:rsidP="002A69BE">
            <w:pPr>
              <w:pStyle w:val="Compact"/>
            </w:pPr>
            <w:r>
              <w:t>SDS VI.2b/VI.2j</w:t>
            </w:r>
          </w:p>
        </w:tc>
      </w:tr>
    </w:tbl>
    <w:p w14:paraId="4FDFE611" w14:textId="77777777" w:rsidR="002A69BE" w:rsidRDefault="002A69BE" w:rsidP="002A69BE">
      <w:pPr>
        <w:pStyle w:val="affffff0"/>
      </w:pPr>
      <w:r>
        <w:rPr>
          <w:b/>
          <w:bCs/>
        </w:rPr>
        <w:t>Per-test detail (IT-UC2)</w:t>
      </w:r>
    </w:p>
    <w:p w14:paraId="7EB9B12E" w14:textId="09A0B02E" w:rsidR="00C344E7" w:rsidRDefault="00C344E7" w:rsidP="00C344E7">
      <w:pPr>
        <w:pStyle w:val="3"/>
      </w:pPr>
      <w:bookmarkStart w:id="157" w:name="X0ba9ba29d6857f1320f7b5f7a47c64241c5aaba"/>
      <w:r>
        <w:rPr>
          <w:rFonts w:hint="eastAsia"/>
        </w:rPr>
        <w:t xml:space="preserve">1. </w:t>
      </w:r>
      <w:proofErr w:type="spellStart"/>
      <w:r>
        <w:rPr>
          <w:rFonts w:hint="eastAsia"/>
        </w:rPr>
        <w:t>Alarm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test</w:t>
      </w:r>
      <w:proofErr w:type="spellEnd"/>
    </w:p>
    <w:p w14:paraId="5B8A0C5D" w14:textId="181AE415" w:rsidR="002A69BE" w:rsidRPr="002A69BE" w:rsidRDefault="002A69BE" w:rsidP="00C344E7">
      <w:pPr>
        <w:pStyle w:val="4"/>
        <w:rPr>
          <w:lang w:val="en-US"/>
        </w:rPr>
      </w:pPr>
      <w:proofErr w:type="spellStart"/>
      <w:r>
        <w:rPr>
          <w:rFonts w:hint="eastAsia"/>
          <w:lang w:val="en-US"/>
        </w:rPr>
        <w:t>a</w:t>
      </w:r>
      <w:proofErr w:type="spellEnd"/>
      <w:r>
        <w:rPr>
          <w:rFonts w:hint="eastAsia"/>
          <w:lang w:val="en-US"/>
        </w:rPr>
        <w:t xml:space="preserve">. </w:t>
      </w:r>
      <w:proofErr w:type="spellStart"/>
      <w:r w:rsidRPr="002A69BE">
        <w:rPr>
          <w:lang w:val="en-US"/>
        </w:rPr>
        <w:t>A</w:t>
      </w:r>
      <w:r w:rsidR="005C7953">
        <w:rPr>
          <w:rFonts w:hint="eastAsia"/>
          <w:lang w:val="en-US"/>
        </w:rPr>
        <w:t>larm</w:t>
      </w:r>
      <w:proofErr w:type="spellEnd"/>
      <w:r w:rsidRPr="002A69BE">
        <w:rPr>
          <w:lang w:val="en-US"/>
        </w:rPr>
        <w:t xml:space="preserve"> </w:t>
      </w:r>
      <w:proofErr w:type="spellStart"/>
      <w:r w:rsidRPr="002A69BE">
        <w:rPr>
          <w:rStyle w:val="VerbatimChar"/>
          <w:lang w:val="en-US"/>
        </w:rPr>
        <w:t>test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2311"/>
        <w:gridCol w:w="6071"/>
      </w:tblGrid>
      <w:tr w:rsidR="002A69BE" w14:paraId="65AFF19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A094518" w14:textId="77777777" w:rsidR="002A69BE" w:rsidRDefault="002A69BE" w:rsidP="00C344E7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0AC867B" w14:textId="77777777" w:rsidR="002A69BE" w:rsidRDefault="002A69BE" w:rsidP="00C344E7">
            <w:pPr>
              <w:pStyle w:val="Compact"/>
            </w:pPr>
            <w:r>
              <w:t>Value</w:t>
            </w:r>
          </w:p>
        </w:tc>
      </w:tr>
      <w:tr w:rsidR="002A69BE" w14:paraId="69FB0ED5" w14:textId="77777777">
        <w:tc>
          <w:tcPr>
            <w:tcW w:w="0" w:type="auto"/>
            <w:hideMark/>
          </w:tcPr>
          <w:p w14:paraId="29D38CE4" w14:textId="77777777" w:rsidR="002A69BE" w:rsidRDefault="002A69BE" w:rsidP="00C344E7">
            <w:pPr>
              <w:pStyle w:val="Compact"/>
            </w:pPr>
            <w:r>
              <w:t>Classes / Modules</w:t>
            </w:r>
          </w:p>
        </w:tc>
        <w:tc>
          <w:tcPr>
            <w:tcW w:w="0" w:type="auto"/>
            <w:hideMark/>
          </w:tcPr>
          <w:p w14:paraId="33D0BD4D" w14:textId="77777777" w:rsidR="002A69BE" w:rsidRDefault="002A69BE" w:rsidP="00C344E7">
            <w:pPr>
              <w:pStyle w:val="Compact"/>
            </w:pPr>
            <w:proofErr w:type="spellStart"/>
            <w:r>
              <w:t>SystemController</w:t>
            </w:r>
            <w:proofErr w:type="spellEnd"/>
            <w:r>
              <w:t xml:space="preserve">, </w:t>
            </w:r>
            <w:proofErr w:type="spellStart"/>
            <w:r>
              <w:t>SecuritySystem</w:t>
            </w:r>
            <w:proofErr w:type="spellEnd"/>
            <w:r>
              <w:t xml:space="preserve">, </w:t>
            </w:r>
            <w:proofErr w:type="spellStart"/>
            <w:r>
              <w:t>MonitoringStub</w:t>
            </w:r>
            <w:proofErr w:type="spellEnd"/>
          </w:p>
        </w:tc>
      </w:tr>
      <w:tr w:rsidR="002A69BE" w:rsidRPr="00453C1D" w14:paraId="32937123" w14:textId="77777777">
        <w:tc>
          <w:tcPr>
            <w:tcW w:w="0" w:type="auto"/>
            <w:hideMark/>
          </w:tcPr>
          <w:p w14:paraId="5F74F5BE" w14:textId="77777777" w:rsidR="002A69BE" w:rsidRDefault="002A69BE" w:rsidP="00C344E7">
            <w:pPr>
              <w:pStyle w:val="Compact"/>
            </w:pPr>
            <w:r>
              <w:t>Functions</w:t>
            </w:r>
          </w:p>
        </w:tc>
        <w:tc>
          <w:tcPr>
            <w:tcW w:w="0" w:type="auto"/>
            <w:hideMark/>
          </w:tcPr>
          <w:p w14:paraId="2504573C" w14:textId="77777777" w:rsidR="002A69BE" w:rsidRDefault="002A69BE" w:rsidP="00C344E7">
            <w:pPr>
              <w:pStyle w:val="Compact"/>
            </w:pPr>
            <w:proofErr w:type="spellStart"/>
            <w:r>
              <w:rPr>
                <w:rStyle w:val="VerbatimChar"/>
              </w:rPr>
              <w:t>set_security_mode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handle_sensor_event</w:t>
            </w:r>
            <w:proofErr w:type="spellEnd"/>
            <w:r>
              <w:t xml:space="preserve">, </w:t>
            </w:r>
            <w:r>
              <w:rPr>
                <w:rStyle w:val="VerbatimChar"/>
              </w:rPr>
              <w:t>tick</w:t>
            </w:r>
          </w:p>
        </w:tc>
      </w:tr>
      <w:tr w:rsidR="002A69BE" w14:paraId="63008CBA" w14:textId="77777777">
        <w:tc>
          <w:tcPr>
            <w:tcW w:w="0" w:type="auto"/>
            <w:hideMark/>
          </w:tcPr>
          <w:p w14:paraId="5D682B79" w14:textId="77777777" w:rsidR="002A69BE" w:rsidRDefault="002A69BE" w:rsidP="00C344E7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0058A00C" w14:textId="77777777" w:rsidR="002A69BE" w:rsidRDefault="002A69BE" w:rsidP="00C344E7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2A69BE" w14:paraId="40958E3E" w14:textId="77777777">
        <w:tc>
          <w:tcPr>
            <w:tcW w:w="0" w:type="auto"/>
            <w:hideMark/>
          </w:tcPr>
          <w:p w14:paraId="2723A765" w14:textId="77777777" w:rsidR="002A69BE" w:rsidRDefault="002A69BE" w:rsidP="00C344E7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1DD99E2B" w14:textId="77777777" w:rsidR="002A69BE" w:rsidRDefault="002A69BE" w:rsidP="00C344E7">
            <w:pPr>
              <w:pStyle w:val="Compact"/>
            </w:pPr>
            <w:r>
              <w:t>2025-11-25</w:t>
            </w:r>
          </w:p>
        </w:tc>
      </w:tr>
      <w:tr w:rsidR="002A69BE" w14:paraId="49E4A39B" w14:textId="77777777">
        <w:tc>
          <w:tcPr>
            <w:tcW w:w="0" w:type="auto"/>
            <w:hideMark/>
          </w:tcPr>
          <w:p w14:paraId="447ECA52" w14:textId="77777777" w:rsidR="002A69BE" w:rsidRDefault="002A69BE" w:rsidP="00C344E7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hideMark/>
          </w:tcPr>
          <w:p w14:paraId="4F2497E9" w14:textId="77777777" w:rsidR="002A69BE" w:rsidRDefault="002A69BE" w:rsidP="00C344E7">
            <w:pPr>
              <w:pStyle w:val="Compact"/>
            </w:pPr>
            <w:r>
              <w:t>2.0.0</w:t>
            </w:r>
          </w:p>
        </w:tc>
      </w:tr>
    </w:tbl>
    <w:p w14:paraId="6365429B" w14:textId="77777777" w:rsidR="002A69BE" w:rsidRDefault="002A69BE" w:rsidP="00C344E7">
      <w:pPr>
        <w:pStyle w:val="affffff0"/>
      </w:pPr>
      <w:r>
        <w:rPr>
          <w:b/>
          <w:bCs/>
        </w:rPr>
        <w:t>Test Case Description</w:t>
      </w:r>
      <w:r>
        <w:br/>
        <w:t>Validates that controller-driven arming propagates through the full FSM, including entry delay timers and monitoring callbacks.</w:t>
      </w:r>
    </w:p>
    <w:p w14:paraId="3EB91138" w14:textId="77777777" w:rsidR="002A69BE" w:rsidRDefault="002A69BE" w:rsidP="00C344E7">
      <w:pPr>
        <w:pStyle w:val="affffff0"/>
      </w:pPr>
      <w:r>
        <w:rPr>
          <w:b/>
          <w:bCs/>
        </w:rPr>
        <w:t>Input Specifications</w:t>
      </w:r>
      <w:r>
        <w:br/>
        <w:t>- Start system in DISARMED state.</w:t>
      </w:r>
      <w:r>
        <w:br/>
        <w:t>- Authenticated session established.</w:t>
      </w:r>
      <w:r>
        <w:br/>
        <w:t>- Door sensor assigned to perimeter zone.</w:t>
      </w:r>
    </w:p>
    <w:p w14:paraId="5CD6742C" w14:textId="77777777" w:rsidR="002A69BE" w:rsidRDefault="002A69BE" w:rsidP="00C344E7">
      <w:pPr>
        <w:pStyle w:val="affffff0"/>
      </w:pPr>
      <w:r>
        <w:rPr>
          <w:b/>
          <w:bCs/>
        </w:rPr>
        <w:t>Detailed Steps</w:t>
      </w:r>
      <w:r>
        <w:br/>
        <w:t xml:space="preserve">1. Invoke </w:t>
      </w:r>
      <w:proofErr w:type="spellStart"/>
      <w:r>
        <w:rPr>
          <w:rStyle w:val="VerbatimChar"/>
        </w:rPr>
        <w:t>set_security_mode</w:t>
      </w:r>
      <w:proofErr w:type="spellEnd"/>
      <w:r>
        <w:rPr>
          <w:rStyle w:val="VerbatimChar"/>
        </w:rPr>
        <w:t>("AWAY")</w:t>
      </w:r>
      <w:r>
        <w:t xml:space="preserve"> via </w:t>
      </w:r>
      <w:proofErr w:type="spellStart"/>
      <w:r>
        <w:t>SystemController</w:t>
      </w:r>
      <w:proofErr w:type="spellEnd"/>
      <w:r>
        <w:t>.</w:t>
      </w:r>
      <w:r>
        <w:br/>
        <w:t xml:space="preserve">2. Emit a mocked door </w:t>
      </w:r>
      <w:proofErr w:type="spellStart"/>
      <w:r>
        <w:rPr>
          <w:rStyle w:val="VerbatimChar"/>
        </w:rPr>
        <w:t>SensorEvent</w:t>
      </w:r>
      <w:proofErr w:type="spellEnd"/>
      <w:r>
        <w:t xml:space="preserve"> (status OPEN).</w:t>
      </w:r>
      <w:r>
        <w:br/>
        <w:t xml:space="preserve">3. Advance fake clock past configured entry delay by calling </w:t>
      </w:r>
      <w:proofErr w:type="gramStart"/>
      <w:r>
        <w:rPr>
          <w:rStyle w:val="VerbatimChar"/>
        </w:rPr>
        <w:t>tick(</w:t>
      </w:r>
      <w:proofErr w:type="gramEnd"/>
      <w:r>
        <w:rPr>
          <w:rStyle w:val="VerbatimChar"/>
        </w:rPr>
        <w:t>)</w:t>
      </w:r>
      <w:r>
        <w:t xml:space="preserve"> repeatedly.</w:t>
      </w:r>
    </w:p>
    <w:p w14:paraId="2A33AC3B" w14:textId="77777777" w:rsidR="002A69BE" w:rsidRDefault="002A69BE" w:rsidP="00C344E7">
      <w:pPr>
        <w:pStyle w:val="affffff0"/>
      </w:pPr>
      <w:r>
        <w:rPr>
          <w:b/>
          <w:bCs/>
        </w:rPr>
        <w:t>Expected Result</w:t>
      </w:r>
      <w:r>
        <w:br/>
        <w:t>- State transitions DISARMED -&gt; ENTRY_DELAY -&gt; ALARM_ACTIVE.</w:t>
      </w:r>
      <w:r>
        <w:br/>
        <w:t xml:space="preserve">- Monitoring stub records </w:t>
      </w:r>
      <w:r>
        <w:rPr>
          <w:rStyle w:val="VerbatimChar"/>
        </w:rPr>
        <w:t>INTRUSION_ALARM</w:t>
      </w:r>
      <w:r>
        <w:t>.</w:t>
      </w:r>
      <w:r>
        <w:br/>
        <w:t>- Event log contains countdown and alarm entries.</w:t>
      </w:r>
    </w:p>
    <w:p w14:paraId="1B630AA9" w14:textId="77777777" w:rsidR="002A69BE" w:rsidRDefault="002A69BE" w:rsidP="00C344E7">
      <w:pPr>
        <w:pStyle w:val="affffff0"/>
      </w:pPr>
      <w:r>
        <w:rPr>
          <w:b/>
          <w:bCs/>
        </w:rPr>
        <w:lastRenderedPageBreak/>
        <w:t>Actual Result (Pass/Fail/Exception)</w:t>
      </w:r>
      <w:r>
        <w:br/>
        <w:t>- Pass: assertions capture state changes, monitoring call payload, and log entries.</w:t>
      </w:r>
    </w:p>
    <w:p w14:paraId="419CA3DA" w14:textId="77777777" w:rsidR="002A69BE" w:rsidRDefault="002A69BE" w:rsidP="00C344E7">
      <w:pPr>
        <w:pStyle w:val="affffff0"/>
      </w:pPr>
      <w:r>
        <w:rPr>
          <w:b/>
          <w:bCs/>
        </w:rPr>
        <w:t>Comment (including references)</w:t>
      </w:r>
      <w:r>
        <w:br/>
        <w:t>SDS VI.2d AWAY main flow; SRS UC2c.</w:t>
      </w:r>
    </w:p>
    <w:p w14:paraId="7B0083B9" w14:textId="5EEBF44F" w:rsidR="002A69BE" w:rsidRPr="002A69BE" w:rsidRDefault="002A69BE" w:rsidP="00C344E7">
      <w:pPr>
        <w:pStyle w:val="4"/>
        <w:rPr>
          <w:lang w:val="en-US"/>
        </w:rPr>
      </w:pPr>
      <w:bookmarkStart w:id="158" w:name="X849f594155b94b941393d636cd2cac17b2c7a24"/>
      <w:bookmarkEnd w:id="157"/>
      <w:proofErr w:type="spellStart"/>
      <w:r>
        <w:rPr>
          <w:rFonts w:hint="eastAsia"/>
          <w:lang w:val="en-US"/>
        </w:rPr>
        <w:t>b</w:t>
      </w:r>
      <w:proofErr w:type="spellEnd"/>
      <w:r>
        <w:rPr>
          <w:rFonts w:hint="eastAsia"/>
          <w:lang w:val="en-US"/>
        </w:rPr>
        <w:t>.</w:t>
      </w:r>
      <w:r w:rsidR="000469CE" w:rsidRPr="002A69BE">
        <w:rPr>
          <w:lang w:val="en-US"/>
        </w:rPr>
        <w:t xml:space="preserve"> </w:t>
      </w:r>
      <w:proofErr w:type="spellStart"/>
      <w:r w:rsidRPr="002A69BE">
        <w:rPr>
          <w:lang w:val="en-US"/>
        </w:rPr>
        <w:t>D</w:t>
      </w:r>
      <w:r w:rsidR="000469CE">
        <w:rPr>
          <w:rFonts w:hint="eastAsia"/>
          <w:lang w:val="en-US"/>
        </w:rPr>
        <w:t>isarm</w:t>
      </w:r>
      <w:proofErr w:type="spellEnd"/>
      <w:r w:rsidRPr="002A69BE">
        <w:rPr>
          <w:lang w:val="en-US"/>
        </w:rPr>
        <w:t xml:space="preserve"> </w:t>
      </w:r>
      <w:r w:rsidRPr="002A69BE">
        <w:rPr>
          <w:rStyle w:val="VerbatimChar"/>
          <w:lang w:val="en-US"/>
        </w:rPr>
        <w:t>tests/test_controller_security_flow.py:96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2195"/>
        <w:gridCol w:w="6834"/>
      </w:tblGrid>
      <w:tr w:rsidR="002A69BE" w14:paraId="3D8778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DCA3A61" w14:textId="77777777" w:rsidR="002A69BE" w:rsidRDefault="002A69BE" w:rsidP="00C344E7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22E83EA" w14:textId="77777777" w:rsidR="002A69BE" w:rsidRDefault="002A69BE" w:rsidP="00C344E7">
            <w:pPr>
              <w:pStyle w:val="Compact"/>
            </w:pPr>
            <w:r>
              <w:t>Value</w:t>
            </w:r>
          </w:p>
        </w:tc>
      </w:tr>
      <w:tr w:rsidR="002A69BE" w14:paraId="76438316" w14:textId="77777777">
        <w:tc>
          <w:tcPr>
            <w:tcW w:w="0" w:type="auto"/>
            <w:hideMark/>
          </w:tcPr>
          <w:p w14:paraId="112023EE" w14:textId="77777777" w:rsidR="002A69BE" w:rsidRDefault="002A69BE" w:rsidP="00C344E7">
            <w:pPr>
              <w:pStyle w:val="Compact"/>
            </w:pPr>
            <w:r>
              <w:t>Classes / Modules</w:t>
            </w:r>
          </w:p>
        </w:tc>
        <w:tc>
          <w:tcPr>
            <w:tcW w:w="0" w:type="auto"/>
            <w:hideMark/>
          </w:tcPr>
          <w:p w14:paraId="190F2D24" w14:textId="77777777" w:rsidR="002A69BE" w:rsidRDefault="002A69BE" w:rsidP="00C344E7">
            <w:pPr>
              <w:pStyle w:val="Compact"/>
            </w:pPr>
            <w:proofErr w:type="spellStart"/>
            <w:r>
              <w:t>SystemController</w:t>
            </w:r>
            <w:proofErr w:type="spellEnd"/>
            <w:r>
              <w:t xml:space="preserve">, </w:t>
            </w:r>
            <w:proofErr w:type="spellStart"/>
            <w:r>
              <w:t>SecuritySystem</w:t>
            </w:r>
            <w:proofErr w:type="spellEnd"/>
          </w:p>
        </w:tc>
      </w:tr>
      <w:tr w:rsidR="002A69BE" w:rsidRPr="00453C1D" w14:paraId="1A00B2D3" w14:textId="77777777">
        <w:tc>
          <w:tcPr>
            <w:tcW w:w="0" w:type="auto"/>
            <w:hideMark/>
          </w:tcPr>
          <w:p w14:paraId="1708C800" w14:textId="77777777" w:rsidR="002A69BE" w:rsidRDefault="002A69BE" w:rsidP="00C344E7">
            <w:pPr>
              <w:pStyle w:val="Compact"/>
            </w:pPr>
            <w:r>
              <w:t>Functions</w:t>
            </w:r>
          </w:p>
        </w:tc>
        <w:tc>
          <w:tcPr>
            <w:tcW w:w="0" w:type="auto"/>
            <w:hideMark/>
          </w:tcPr>
          <w:p w14:paraId="46ED55C8" w14:textId="77777777" w:rsidR="002A69BE" w:rsidRDefault="002A69BE" w:rsidP="00C344E7">
            <w:pPr>
              <w:pStyle w:val="Compact"/>
            </w:pPr>
            <w:proofErr w:type="spellStart"/>
            <w:r>
              <w:rPr>
                <w:rStyle w:val="VerbatimChar"/>
              </w:rPr>
              <w:t>set_security_mode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handle_sensor_event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cancel_entry_delay</w:t>
            </w:r>
            <w:proofErr w:type="spellEnd"/>
          </w:p>
        </w:tc>
      </w:tr>
      <w:tr w:rsidR="002A69BE" w14:paraId="2C6A2342" w14:textId="77777777">
        <w:tc>
          <w:tcPr>
            <w:tcW w:w="0" w:type="auto"/>
            <w:hideMark/>
          </w:tcPr>
          <w:p w14:paraId="27D901F9" w14:textId="77777777" w:rsidR="002A69BE" w:rsidRDefault="002A69BE" w:rsidP="00C344E7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4B2D8593" w14:textId="77777777" w:rsidR="002A69BE" w:rsidRDefault="002A69BE" w:rsidP="00C344E7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2A69BE" w14:paraId="68FBFE55" w14:textId="77777777">
        <w:tc>
          <w:tcPr>
            <w:tcW w:w="0" w:type="auto"/>
            <w:hideMark/>
          </w:tcPr>
          <w:p w14:paraId="7ED7600F" w14:textId="77777777" w:rsidR="002A69BE" w:rsidRDefault="002A69BE" w:rsidP="00C344E7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278D0B6C" w14:textId="77777777" w:rsidR="002A69BE" w:rsidRDefault="002A69BE" w:rsidP="00C344E7">
            <w:pPr>
              <w:pStyle w:val="Compact"/>
            </w:pPr>
            <w:r>
              <w:t>2025-11-25</w:t>
            </w:r>
          </w:p>
        </w:tc>
      </w:tr>
      <w:tr w:rsidR="002A69BE" w14:paraId="2850819D" w14:textId="77777777">
        <w:tc>
          <w:tcPr>
            <w:tcW w:w="0" w:type="auto"/>
            <w:hideMark/>
          </w:tcPr>
          <w:p w14:paraId="2658E363" w14:textId="77777777" w:rsidR="002A69BE" w:rsidRDefault="002A69BE" w:rsidP="00C344E7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hideMark/>
          </w:tcPr>
          <w:p w14:paraId="3B182502" w14:textId="77777777" w:rsidR="002A69BE" w:rsidRDefault="002A69BE" w:rsidP="00C344E7">
            <w:pPr>
              <w:pStyle w:val="Compact"/>
            </w:pPr>
            <w:r>
              <w:t>2.0.0</w:t>
            </w:r>
          </w:p>
        </w:tc>
      </w:tr>
    </w:tbl>
    <w:p w14:paraId="33892D3E" w14:textId="77777777" w:rsidR="002A69BE" w:rsidRDefault="002A69BE" w:rsidP="00C344E7">
      <w:pPr>
        <w:pStyle w:val="affffff0"/>
      </w:pPr>
      <w:r>
        <w:rPr>
          <w:b/>
          <w:bCs/>
        </w:rPr>
        <w:t>Test Case Description</w:t>
      </w:r>
      <w:r>
        <w:br/>
        <w:t>Demonstrates disarming during ENTRY_DELAY suppresses alarms and resets readiness.</w:t>
      </w:r>
    </w:p>
    <w:p w14:paraId="309968C2" w14:textId="77777777" w:rsidR="002A69BE" w:rsidRDefault="002A69BE" w:rsidP="00C344E7">
      <w:pPr>
        <w:pStyle w:val="affffff0"/>
      </w:pPr>
      <w:r>
        <w:rPr>
          <w:b/>
          <w:bCs/>
        </w:rPr>
        <w:t>Input Specifications</w:t>
      </w:r>
      <w:r>
        <w:br/>
        <w:t>- Logged-in user.</w:t>
      </w:r>
      <w:r>
        <w:br/>
        <w:t>- STAY mode selected.</w:t>
      </w:r>
      <w:r>
        <w:br/>
        <w:t>- Perimeter door sensor configured.</w:t>
      </w:r>
    </w:p>
    <w:p w14:paraId="0854AE06" w14:textId="77777777" w:rsidR="002A69BE" w:rsidRDefault="002A69BE" w:rsidP="00C344E7">
      <w:pPr>
        <w:pStyle w:val="affffff0"/>
      </w:pPr>
      <w:r>
        <w:rPr>
          <w:b/>
          <w:bCs/>
        </w:rPr>
        <w:t>Detailed Steps</w:t>
      </w:r>
      <w:r>
        <w:br/>
        <w:t xml:space="preserve">1. Call </w:t>
      </w:r>
      <w:proofErr w:type="spellStart"/>
      <w:r>
        <w:rPr>
          <w:rStyle w:val="VerbatimChar"/>
        </w:rPr>
        <w:t>set_security_mode</w:t>
      </w:r>
      <w:proofErr w:type="spellEnd"/>
      <w:r>
        <w:rPr>
          <w:rStyle w:val="VerbatimChar"/>
        </w:rPr>
        <w:t>("STAY")</w:t>
      </w:r>
      <w:r>
        <w:t>.</w:t>
      </w:r>
      <w:r>
        <w:br/>
        <w:t>2. Emit door OPEN event to enter ENTRY_DELAY.</w:t>
      </w:r>
      <w:r>
        <w:br/>
        <w:t xml:space="preserve">3. Before timer expires, invoke </w:t>
      </w:r>
      <w:proofErr w:type="spellStart"/>
      <w:r>
        <w:rPr>
          <w:rStyle w:val="VerbatimChar"/>
        </w:rPr>
        <w:t>set_security_mode</w:t>
      </w:r>
      <w:proofErr w:type="spellEnd"/>
      <w:r>
        <w:rPr>
          <w:rStyle w:val="VerbatimChar"/>
        </w:rPr>
        <w:t>("DISARMED")</w:t>
      </w:r>
      <w:r>
        <w:t>.</w:t>
      </w:r>
    </w:p>
    <w:p w14:paraId="33A4E3F6" w14:textId="77777777" w:rsidR="002A69BE" w:rsidRDefault="002A69BE" w:rsidP="00C344E7">
      <w:pPr>
        <w:pStyle w:val="affffff0"/>
      </w:pPr>
      <w:r>
        <w:rPr>
          <w:b/>
          <w:bCs/>
        </w:rPr>
        <w:t>Expected Result</w:t>
      </w:r>
      <w:r>
        <w:br/>
        <w:t>- Countdown cancelled; siren remains idle.</w:t>
      </w:r>
      <w:r>
        <w:br/>
        <w:t>- State returns to DISARMED.</w:t>
      </w:r>
      <w:r>
        <w:br/>
        <w:t>- Monitoring stub receives no alarm.</w:t>
      </w:r>
      <w:r>
        <w:br/>
        <w:t>- Event log marks intrusion as cancelled.</w:t>
      </w:r>
    </w:p>
    <w:p w14:paraId="57CA2EA8" w14:textId="77777777" w:rsidR="002A69BE" w:rsidRDefault="002A69BE" w:rsidP="00C344E7">
      <w:pPr>
        <w:pStyle w:val="affffff0"/>
      </w:pPr>
      <w:r>
        <w:rPr>
          <w:b/>
          <w:bCs/>
        </w:rPr>
        <w:lastRenderedPageBreak/>
        <w:t>Actual Result (Pass/Fail/Exception)</w:t>
      </w:r>
      <w:r>
        <w:br/>
        <w:t>- Pass: timer handle cleared, monitoring call absent, log shows cancellation.</w:t>
      </w:r>
    </w:p>
    <w:p w14:paraId="026CB827" w14:textId="77777777" w:rsidR="002A69BE" w:rsidRDefault="002A69BE" w:rsidP="00C344E7">
      <w:pPr>
        <w:pStyle w:val="affffff0"/>
      </w:pPr>
      <w:r>
        <w:rPr>
          <w:b/>
          <w:bCs/>
        </w:rPr>
        <w:t>Comment (including references)</w:t>
      </w:r>
      <w:r>
        <w:br/>
        <w:t>SRS UC2d alternate course; SDS VI.2d stay-mode timing.</w:t>
      </w:r>
    </w:p>
    <w:p w14:paraId="7433E2F5" w14:textId="798601BC" w:rsidR="002A69BE" w:rsidRPr="002A69BE" w:rsidRDefault="002A69BE" w:rsidP="00C344E7">
      <w:pPr>
        <w:pStyle w:val="4"/>
        <w:rPr>
          <w:lang w:val="en-US"/>
        </w:rPr>
      </w:pPr>
      <w:bookmarkStart w:id="159" w:name="Xc6376f2d82ad848178a25236d8017c031a6e129"/>
      <w:bookmarkEnd w:id="158"/>
      <w:r>
        <w:rPr>
          <w:rFonts w:hint="eastAsia"/>
          <w:lang w:val="en-US"/>
        </w:rPr>
        <w:t xml:space="preserve">c. </w:t>
      </w:r>
      <w:proofErr w:type="spellStart"/>
      <w:r w:rsidRPr="002A69BE">
        <w:rPr>
          <w:lang w:val="en-US"/>
        </w:rPr>
        <w:t>P</w:t>
      </w:r>
      <w:r>
        <w:rPr>
          <w:rFonts w:hint="eastAsia"/>
          <w:lang w:val="en-US"/>
        </w:rPr>
        <w:t>anic</w:t>
      </w:r>
      <w:proofErr w:type="spellEnd"/>
      <w:r w:rsidRPr="002A69BE">
        <w:rPr>
          <w:lang w:val="en-US"/>
        </w:rPr>
        <w:t xml:space="preserve"> </w:t>
      </w:r>
      <w:proofErr w:type="spellStart"/>
      <w:r w:rsidRPr="002A69BE">
        <w:rPr>
          <w:rStyle w:val="VerbatimChar"/>
          <w:lang w:val="en-US"/>
        </w:rPr>
        <w:t>test</w:t>
      </w:r>
      <w:proofErr w:type="spellEnd"/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2214"/>
        <w:gridCol w:w="6815"/>
      </w:tblGrid>
      <w:tr w:rsidR="002A69BE" w14:paraId="354CD2B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596CCDD" w14:textId="77777777" w:rsidR="002A69BE" w:rsidRDefault="002A69BE" w:rsidP="00C344E7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53DF781" w14:textId="77777777" w:rsidR="002A69BE" w:rsidRDefault="002A69BE" w:rsidP="00C344E7">
            <w:pPr>
              <w:pStyle w:val="Compact"/>
            </w:pPr>
            <w:r>
              <w:t>Value</w:t>
            </w:r>
          </w:p>
        </w:tc>
      </w:tr>
      <w:tr w:rsidR="002A69BE" w:rsidRPr="00453C1D" w14:paraId="121A3DDF" w14:textId="77777777">
        <w:tc>
          <w:tcPr>
            <w:tcW w:w="0" w:type="auto"/>
            <w:hideMark/>
          </w:tcPr>
          <w:p w14:paraId="5F3BF7C4" w14:textId="77777777" w:rsidR="002A69BE" w:rsidRDefault="002A69BE" w:rsidP="00C344E7">
            <w:pPr>
              <w:pStyle w:val="Compact"/>
            </w:pPr>
            <w:r>
              <w:t>Classes / Modules</w:t>
            </w:r>
          </w:p>
        </w:tc>
        <w:tc>
          <w:tcPr>
            <w:tcW w:w="0" w:type="auto"/>
            <w:hideMark/>
          </w:tcPr>
          <w:p w14:paraId="1A9CF2C5" w14:textId="77777777" w:rsidR="002A69BE" w:rsidRDefault="002A69BE" w:rsidP="00C344E7">
            <w:pPr>
              <w:pStyle w:val="Compact"/>
            </w:pPr>
            <w:r>
              <w:t xml:space="preserve">Flask </w:t>
            </w:r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pi</w:t>
            </w:r>
            <w:proofErr w:type="spellEnd"/>
            <w:r>
              <w:rPr>
                <w:rStyle w:val="VerbatimChar"/>
              </w:rPr>
              <w:t>/security/panic</w:t>
            </w:r>
            <w:r>
              <w:t xml:space="preserve">, </w:t>
            </w:r>
            <w:proofErr w:type="spellStart"/>
            <w:r>
              <w:t>SystemController</w:t>
            </w:r>
            <w:proofErr w:type="spellEnd"/>
            <w:r>
              <w:t xml:space="preserve">, </w:t>
            </w:r>
            <w:proofErr w:type="spellStart"/>
            <w:r>
              <w:t>SecuritySystem</w:t>
            </w:r>
            <w:proofErr w:type="spellEnd"/>
          </w:p>
        </w:tc>
      </w:tr>
      <w:tr w:rsidR="002A69BE" w14:paraId="1ED9AB68" w14:textId="77777777">
        <w:tc>
          <w:tcPr>
            <w:tcW w:w="0" w:type="auto"/>
            <w:hideMark/>
          </w:tcPr>
          <w:p w14:paraId="13C4405F" w14:textId="77777777" w:rsidR="002A69BE" w:rsidRDefault="002A69BE" w:rsidP="00C344E7">
            <w:pPr>
              <w:pStyle w:val="Compact"/>
            </w:pPr>
            <w:r>
              <w:t>Functions</w:t>
            </w:r>
          </w:p>
        </w:tc>
        <w:tc>
          <w:tcPr>
            <w:tcW w:w="0" w:type="auto"/>
            <w:hideMark/>
          </w:tcPr>
          <w:p w14:paraId="6AE6445E" w14:textId="77777777" w:rsidR="002A69BE" w:rsidRDefault="002A69BE" w:rsidP="00C344E7">
            <w:pPr>
              <w:pStyle w:val="Compact"/>
            </w:pPr>
            <w:proofErr w:type="spellStart"/>
            <w:r>
              <w:rPr>
                <w:rStyle w:val="VerbatimChar"/>
              </w:rPr>
              <w:t>trigger_panic</w:t>
            </w:r>
            <w:proofErr w:type="spellEnd"/>
            <w:r>
              <w:t>, monitoring dispatch</w:t>
            </w:r>
          </w:p>
        </w:tc>
      </w:tr>
      <w:tr w:rsidR="002A69BE" w14:paraId="2121EF66" w14:textId="77777777">
        <w:tc>
          <w:tcPr>
            <w:tcW w:w="0" w:type="auto"/>
            <w:hideMark/>
          </w:tcPr>
          <w:p w14:paraId="1F9185EE" w14:textId="77777777" w:rsidR="002A69BE" w:rsidRDefault="002A69BE" w:rsidP="00C344E7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2CCBCA70" w14:textId="77777777" w:rsidR="002A69BE" w:rsidRDefault="002A69BE" w:rsidP="00C344E7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2A69BE" w14:paraId="7C95710E" w14:textId="77777777">
        <w:tc>
          <w:tcPr>
            <w:tcW w:w="0" w:type="auto"/>
            <w:hideMark/>
          </w:tcPr>
          <w:p w14:paraId="2DE9E530" w14:textId="77777777" w:rsidR="002A69BE" w:rsidRDefault="002A69BE" w:rsidP="00C344E7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010A20B5" w14:textId="77777777" w:rsidR="002A69BE" w:rsidRDefault="002A69BE" w:rsidP="00C344E7">
            <w:pPr>
              <w:pStyle w:val="Compact"/>
            </w:pPr>
            <w:r>
              <w:t>2025-11-25</w:t>
            </w:r>
          </w:p>
        </w:tc>
      </w:tr>
      <w:tr w:rsidR="002A69BE" w14:paraId="66D809D3" w14:textId="77777777">
        <w:tc>
          <w:tcPr>
            <w:tcW w:w="0" w:type="auto"/>
            <w:hideMark/>
          </w:tcPr>
          <w:p w14:paraId="0C1F13DC" w14:textId="77777777" w:rsidR="002A69BE" w:rsidRDefault="002A69BE" w:rsidP="00C344E7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hideMark/>
          </w:tcPr>
          <w:p w14:paraId="1F49A1FC" w14:textId="77777777" w:rsidR="002A69BE" w:rsidRDefault="002A69BE" w:rsidP="00C344E7">
            <w:pPr>
              <w:pStyle w:val="Compact"/>
            </w:pPr>
            <w:r>
              <w:t>2.0.0</w:t>
            </w:r>
          </w:p>
        </w:tc>
      </w:tr>
    </w:tbl>
    <w:p w14:paraId="08FDD639" w14:textId="77777777" w:rsidR="002A69BE" w:rsidRDefault="002A69BE" w:rsidP="00C344E7">
      <w:pPr>
        <w:pStyle w:val="affffff0"/>
      </w:pPr>
      <w:r>
        <w:rPr>
          <w:b/>
          <w:bCs/>
        </w:rPr>
        <w:t>Test Case Description</w:t>
      </w:r>
      <w:r>
        <w:br/>
        <w:t>Ensures REST panic endpoint bypasses entry delays and instantly escalates to monitoring and cameras.</w:t>
      </w:r>
    </w:p>
    <w:p w14:paraId="0D0FF1C5" w14:textId="77777777" w:rsidR="002A69BE" w:rsidRDefault="002A69BE" w:rsidP="00C344E7">
      <w:pPr>
        <w:pStyle w:val="affffff0"/>
      </w:pPr>
      <w:r>
        <w:rPr>
          <w:b/>
          <w:bCs/>
        </w:rPr>
        <w:t>Input Specifications</w:t>
      </w:r>
      <w:r>
        <w:br/>
        <w:t>- System DISARMED.</w:t>
      </w:r>
      <w:r>
        <w:br/>
        <w:t>- Flask test client authenticated.</w:t>
      </w:r>
    </w:p>
    <w:p w14:paraId="37BADAB9" w14:textId="77777777" w:rsidR="002A69BE" w:rsidRDefault="002A69BE" w:rsidP="00C344E7">
      <w:pPr>
        <w:pStyle w:val="affffff0"/>
      </w:pPr>
      <w:r>
        <w:rPr>
          <w:b/>
          <w:bCs/>
        </w:rPr>
        <w:t>Detailed Steps</w:t>
      </w:r>
      <w:r>
        <w:br/>
        <w:t xml:space="preserve">1. Issue POST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security/panic</w:t>
      </w:r>
      <w:r>
        <w:t xml:space="preserve"> via test client.</w:t>
      </w:r>
      <w:r>
        <w:br/>
        <w:t>2. Inspect controller panic handler invocation.</w:t>
      </w:r>
      <w:r>
        <w:br/>
        <w:t>3. Verify monitoring stub and camera controller hooks receive panic reason.</w:t>
      </w:r>
    </w:p>
    <w:p w14:paraId="1665C1FA" w14:textId="77777777" w:rsidR="002A69BE" w:rsidRDefault="002A69BE" w:rsidP="00C344E7">
      <w:pPr>
        <w:pStyle w:val="affffff0"/>
      </w:pPr>
      <w:r>
        <w:rPr>
          <w:b/>
          <w:bCs/>
        </w:rPr>
        <w:t>Expected Result</w:t>
      </w:r>
      <w:r>
        <w:br/>
        <w:t xml:space="preserve">- </w:t>
      </w:r>
      <w:proofErr w:type="spellStart"/>
      <w:r>
        <w:rPr>
          <w:rStyle w:val="VerbatimChar"/>
        </w:rPr>
        <w:t>alarm_state</w:t>
      </w:r>
      <w:proofErr w:type="spellEnd"/>
      <w:r>
        <w:t xml:space="preserve"> switches to ALARM_ACTIVE immediately.</w:t>
      </w:r>
      <w:r>
        <w:br/>
        <w:t xml:space="preserve">- Monitoring called with </w:t>
      </w:r>
      <w:r>
        <w:rPr>
          <w:rStyle w:val="VerbatimChar"/>
        </w:rPr>
        <w:t>reason="PANIC"</w:t>
      </w:r>
      <w:r>
        <w:t>.</w:t>
      </w:r>
      <w:r>
        <w:br/>
        <w:t xml:space="preserve">- Camera controller </w:t>
      </w:r>
      <w:proofErr w:type="spellStart"/>
      <w:r>
        <w:rPr>
          <w:rStyle w:val="VerbatimChar"/>
        </w:rPr>
        <w:t>trigger_security_event</w:t>
      </w:r>
      <w:proofErr w:type="spellEnd"/>
      <w:r>
        <w:t xml:space="preserve"> invoked.</w:t>
      </w:r>
      <w:r>
        <w:br/>
        <w:t>- Response payload returns HTTP 200 with panic acknowledgment.</w:t>
      </w:r>
    </w:p>
    <w:p w14:paraId="58CF5455" w14:textId="77777777" w:rsidR="002A69BE" w:rsidRDefault="002A69BE" w:rsidP="00C344E7">
      <w:pPr>
        <w:pStyle w:val="affffff0"/>
      </w:pPr>
      <w:r>
        <w:rPr>
          <w:b/>
          <w:bCs/>
        </w:rPr>
        <w:t>Actual Result (Pass/Fail/Exception)</w:t>
      </w:r>
      <w:r>
        <w:br/>
        <w:t>- Pass: all hooks triggered in same tick; response payload matches expectation.</w:t>
      </w:r>
    </w:p>
    <w:p w14:paraId="24E329C8" w14:textId="77777777" w:rsidR="002A69BE" w:rsidRDefault="002A69BE" w:rsidP="00C344E7">
      <w:pPr>
        <w:pStyle w:val="affffff0"/>
      </w:pPr>
      <w:r>
        <w:rPr>
          <w:b/>
          <w:bCs/>
        </w:rPr>
        <w:lastRenderedPageBreak/>
        <w:t>Comment (including references)</w:t>
      </w:r>
      <w:r>
        <w:br/>
        <w:t>SRS UC2g/UC2h; SDS VI.2h panic escalation pathway.</w:t>
      </w:r>
    </w:p>
    <w:p w14:paraId="3BB3E886" w14:textId="03FF43D5" w:rsidR="00C672B2" w:rsidRPr="002A69BE" w:rsidRDefault="00C672B2" w:rsidP="00C344E7">
      <w:pPr>
        <w:pStyle w:val="4"/>
        <w:rPr>
          <w:lang w:val="en-US"/>
        </w:rPr>
      </w:pPr>
      <w:bookmarkStart w:id="160" w:name="X1e9aa5a8c1cc2a03cd9e5f2cc0a2ce742f12434"/>
      <w:bookmarkEnd w:id="159"/>
      <w:proofErr w:type="spellStart"/>
      <w:r>
        <w:rPr>
          <w:rFonts w:hint="eastAsia"/>
          <w:lang w:val="en-US"/>
        </w:rPr>
        <w:t>d</w:t>
      </w:r>
      <w:proofErr w:type="spellEnd"/>
      <w:r>
        <w:rPr>
          <w:rFonts w:hint="eastAsia"/>
          <w:lang w:val="en-US"/>
        </w:rPr>
        <w:t xml:space="preserve">. </w:t>
      </w:r>
      <w:proofErr w:type="spellStart"/>
      <w:r w:rsidRPr="002A69BE">
        <w:rPr>
          <w:lang w:val="en-US"/>
        </w:rPr>
        <w:t>L</w:t>
      </w:r>
      <w:r>
        <w:rPr>
          <w:rFonts w:hint="eastAsia"/>
          <w:lang w:val="en-US"/>
        </w:rPr>
        <w:t>ifecycle</w:t>
      </w:r>
      <w:proofErr w:type="spellEnd"/>
      <w:r w:rsidRPr="002A69BE">
        <w:rPr>
          <w:lang w:val="en-US"/>
        </w:rPr>
        <w:t xml:space="preserve"> </w:t>
      </w:r>
      <w:proofErr w:type="spellStart"/>
      <w:r w:rsidRPr="002A69BE">
        <w:rPr>
          <w:rStyle w:val="VerbatimChar"/>
          <w:lang w:val="en-US"/>
        </w:rPr>
        <w:t>test</w:t>
      </w:r>
      <w:proofErr w:type="spellEnd"/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2072"/>
        <w:gridCol w:w="6957"/>
      </w:tblGrid>
      <w:tr w:rsidR="00C672B2" w14:paraId="2F75C30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FEC43C7" w14:textId="77777777" w:rsidR="00C672B2" w:rsidRDefault="00C672B2" w:rsidP="00C344E7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5F12719" w14:textId="77777777" w:rsidR="00C672B2" w:rsidRDefault="00C672B2" w:rsidP="00C344E7">
            <w:pPr>
              <w:pStyle w:val="Compact"/>
            </w:pPr>
            <w:r>
              <w:t>Value</w:t>
            </w:r>
          </w:p>
        </w:tc>
      </w:tr>
      <w:tr w:rsidR="00C672B2" w:rsidRPr="00453C1D" w14:paraId="287AACC7" w14:textId="77777777">
        <w:tc>
          <w:tcPr>
            <w:tcW w:w="0" w:type="auto"/>
            <w:hideMark/>
          </w:tcPr>
          <w:p w14:paraId="53C787F5" w14:textId="77777777" w:rsidR="00C672B2" w:rsidRDefault="00C672B2" w:rsidP="00C344E7">
            <w:pPr>
              <w:pStyle w:val="Compact"/>
            </w:pPr>
            <w:r>
              <w:t>Classes / Modules</w:t>
            </w:r>
          </w:p>
        </w:tc>
        <w:tc>
          <w:tcPr>
            <w:tcW w:w="0" w:type="auto"/>
            <w:hideMark/>
          </w:tcPr>
          <w:p w14:paraId="28B7A67C" w14:textId="77777777" w:rsidR="00C672B2" w:rsidRDefault="00C672B2" w:rsidP="00C344E7">
            <w:pPr>
              <w:pStyle w:val="Compact"/>
            </w:pPr>
            <w:r>
              <w:t>System (</w:t>
            </w:r>
            <w:proofErr w:type="spellStart"/>
            <w:r>
              <w:t>turn_on</w:t>
            </w:r>
            <w:proofErr w:type="spellEnd"/>
            <w:r>
              <w:t>/</w:t>
            </w:r>
            <w:proofErr w:type="spellStart"/>
            <w:r>
              <w:t>turn_off</w:t>
            </w:r>
            <w:proofErr w:type="spellEnd"/>
            <w:r>
              <w:t xml:space="preserve">), </w:t>
            </w:r>
            <w:proofErr w:type="spellStart"/>
            <w:r>
              <w:t>ConfigurationManager</w:t>
            </w:r>
            <w:proofErr w:type="spellEnd"/>
            <w:r>
              <w:t xml:space="preserve">, </w:t>
            </w:r>
            <w:proofErr w:type="spellStart"/>
            <w:r>
              <w:t>StorageManager</w:t>
            </w:r>
            <w:proofErr w:type="spellEnd"/>
          </w:p>
        </w:tc>
      </w:tr>
      <w:tr w:rsidR="00C672B2" w:rsidRPr="00453C1D" w14:paraId="1225E871" w14:textId="77777777">
        <w:tc>
          <w:tcPr>
            <w:tcW w:w="0" w:type="auto"/>
            <w:hideMark/>
          </w:tcPr>
          <w:p w14:paraId="05431DF2" w14:textId="77777777" w:rsidR="00C672B2" w:rsidRDefault="00C672B2" w:rsidP="00C344E7">
            <w:pPr>
              <w:pStyle w:val="Compact"/>
            </w:pPr>
            <w:r>
              <w:t>Functions</w:t>
            </w:r>
          </w:p>
        </w:tc>
        <w:tc>
          <w:tcPr>
            <w:tcW w:w="0" w:type="auto"/>
            <w:hideMark/>
          </w:tcPr>
          <w:p w14:paraId="7AE0839C" w14:textId="77777777" w:rsidR="00C672B2" w:rsidRDefault="00C672B2" w:rsidP="00C344E7">
            <w:pPr>
              <w:pStyle w:val="Compact"/>
            </w:pPr>
            <w:proofErr w:type="spellStart"/>
            <w:r>
              <w:rPr>
                <w:rStyle w:val="VerbatimChar"/>
              </w:rPr>
              <w:t>turn_on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turn_off</w:t>
            </w:r>
            <w:proofErr w:type="spellEnd"/>
            <w:r>
              <w:t>, lifecycle callbacks</w:t>
            </w:r>
          </w:p>
        </w:tc>
      </w:tr>
      <w:tr w:rsidR="00C672B2" w14:paraId="6F0FF318" w14:textId="77777777">
        <w:tc>
          <w:tcPr>
            <w:tcW w:w="0" w:type="auto"/>
            <w:hideMark/>
          </w:tcPr>
          <w:p w14:paraId="5352F8C3" w14:textId="77777777" w:rsidR="00C672B2" w:rsidRDefault="00C672B2" w:rsidP="00C344E7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311E3625" w14:textId="77777777" w:rsidR="00C672B2" w:rsidRDefault="00C672B2" w:rsidP="00C344E7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C672B2" w14:paraId="50079FF3" w14:textId="77777777">
        <w:tc>
          <w:tcPr>
            <w:tcW w:w="0" w:type="auto"/>
            <w:hideMark/>
          </w:tcPr>
          <w:p w14:paraId="51EDCEC3" w14:textId="77777777" w:rsidR="00C672B2" w:rsidRDefault="00C672B2" w:rsidP="00C344E7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2B21F02C" w14:textId="77777777" w:rsidR="00C672B2" w:rsidRDefault="00C672B2" w:rsidP="00C344E7">
            <w:pPr>
              <w:pStyle w:val="Compact"/>
            </w:pPr>
            <w:r>
              <w:t>2025-11-25</w:t>
            </w:r>
          </w:p>
        </w:tc>
      </w:tr>
      <w:tr w:rsidR="00C672B2" w14:paraId="4F3567A7" w14:textId="77777777">
        <w:tc>
          <w:tcPr>
            <w:tcW w:w="0" w:type="auto"/>
            <w:hideMark/>
          </w:tcPr>
          <w:p w14:paraId="4F90108F" w14:textId="77777777" w:rsidR="00C672B2" w:rsidRDefault="00C672B2" w:rsidP="00C344E7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hideMark/>
          </w:tcPr>
          <w:p w14:paraId="64D80B46" w14:textId="77777777" w:rsidR="00C672B2" w:rsidRDefault="00C672B2" w:rsidP="00C344E7">
            <w:pPr>
              <w:pStyle w:val="Compact"/>
            </w:pPr>
            <w:r>
              <w:t>2.0.0</w:t>
            </w:r>
          </w:p>
        </w:tc>
      </w:tr>
    </w:tbl>
    <w:p w14:paraId="4ED648BC" w14:textId="77777777" w:rsidR="00C672B2" w:rsidRDefault="00C672B2" w:rsidP="00C344E7">
      <w:pPr>
        <w:pStyle w:val="affffff0"/>
      </w:pPr>
      <w:r>
        <w:rPr>
          <w:b/>
          <w:bCs/>
        </w:rPr>
        <w:t>Test Case Description</w:t>
      </w:r>
      <w:r>
        <w:br/>
        <w:t>Verifies startup and shutdown orchestration initializes and tears down every UC2 subsystem in order.</w:t>
      </w:r>
    </w:p>
    <w:p w14:paraId="0DB130B0" w14:textId="77777777" w:rsidR="00C672B2" w:rsidRDefault="00C672B2" w:rsidP="00C344E7">
      <w:pPr>
        <w:pStyle w:val="affffff0"/>
      </w:pPr>
      <w:r>
        <w:rPr>
          <w:b/>
          <w:bCs/>
        </w:rPr>
        <w:t>Input Specifications</w:t>
      </w:r>
      <w:r>
        <w:br/>
        <w:t>- Fresh System instance with temporary SQLite DB.</w:t>
      </w:r>
      <w:r>
        <w:br/>
        <w:t>- Mocked device/camera factories registered.</w:t>
      </w:r>
    </w:p>
    <w:p w14:paraId="61A581FD" w14:textId="77777777" w:rsidR="00C672B2" w:rsidRDefault="00C672B2" w:rsidP="00C344E7">
      <w:pPr>
        <w:pStyle w:val="affffff0"/>
      </w:pPr>
      <w:r>
        <w:rPr>
          <w:b/>
          <w:bCs/>
        </w:rPr>
        <w:t>Detailed Steps</w:t>
      </w:r>
      <w:r>
        <w:br/>
        <w:t xml:space="preserve">1. Call </w:t>
      </w:r>
      <w:proofErr w:type="spellStart"/>
      <w:r>
        <w:rPr>
          <w:rStyle w:val="VerbatimChar"/>
        </w:rPr>
        <w:t>turn_</w:t>
      </w:r>
      <w:proofErr w:type="gramStart"/>
      <w:r>
        <w:rPr>
          <w:rStyle w:val="VerbatimChar"/>
        </w:rPr>
        <w:t>o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and capture component references.</w:t>
      </w:r>
      <w:r>
        <w:br/>
        <w:t>2. Assert each manager/controller is non-null and wired.</w:t>
      </w:r>
      <w:r>
        <w:br/>
        <w:t xml:space="preserve">3. Invoke </w:t>
      </w:r>
      <w:proofErr w:type="spellStart"/>
      <w:r>
        <w:rPr>
          <w:rStyle w:val="VerbatimChar"/>
        </w:rPr>
        <w:t>turn_</w:t>
      </w:r>
      <w:proofErr w:type="gramStart"/>
      <w:r>
        <w:rPr>
          <w:rStyle w:val="VerbatimChar"/>
        </w:rPr>
        <w:t>of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and confirm sensors, cameras, siren, DB connections are cleaned up.</w:t>
      </w:r>
    </w:p>
    <w:p w14:paraId="2578ADA4" w14:textId="77777777" w:rsidR="00C672B2" w:rsidRDefault="00C672B2" w:rsidP="00C344E7">
      <w:pPr>
        <w:pStyle w:val="affffff0"/>
      </w:pPr>
      <w:r>
        <w:rPr>
          <w:b/>
          <w:bCs/>
        </w:rPr>
        <w:t>Expected Result</w:t>
      </w:r>
      <w:r>
        <w:br/>
        <w:t xml:space="preserve">- </w:t>
      </w:r>
      <w:proofErr w:type="spellStart"/>
      <w:r>
        <w:rPr>
          <w:rStyle w:val="VerbatimChar"/>
        </w:rPr>
        <w:t>turn_</w:t>
      </w:r>
      <w:proofErr w:type="gramStart"/>
      <w:r>
        <w:rPr>
          <w:rStyle w:val="VerbatimChar"/>
        </w:rPr>
        <w:t>o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returns True with state READY.</w:t>
      </w:r>
      <w:r>
        <w:br/>
        <w:t>- All managers initialized (login, config, storage, controller, security, cameras, log).</w:t>
      </w:r>
      <w:r>
        <w:br/>
        <w:t xml:space="preserve">- </w:t>
      </w:r>
      <w:proofErr w:type="spellStart"/>
      <w:r>
        <w:rPr>
          <w:rStyle w:val="VerbatimChar"/>
        </w:rPr>
        <w:t>turn_</w:t>
      </w:r>
      <w:proofErr w:type="gramStart"/>
      <w:r>
        <w:rPr>
          <w:rStyle w:val="VerbatimChar"/>
        </w:rPr>
        <w:t>of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returns True, state OFF, and cleanup log entries recorded.</w:t>
      </w:r>
    </w:p>
    <w:p w14:paraId="21AA212E" w14:textId="77777777" w:rsidR="00C672B2" w:rsidRDefault="00C672B2" w:rsidP="00C344E7">
      <w:pPr>
        <w:pStyle w:val="affffff0"/>
      </w:pPr>
      <w:r>
        <w:rPr>
          <w:b/>
          <w:bCs/>
        </w:rPr>
        <w:t>Actual Result (Pass/Fail/Exception)</w:t>
      </w:r>
      <w:r>
        <w:br/>
        <w:t>- Pass: lifecycle tests confirm initialization order and teardown artifacts.</w:t>
      </w:r>
    </w:p>
    <w:p w14:paraId="16C7A8D2" w14:textId="77777777" w:rsidR="00C672B2" w:rsidRDefault="00C672B2" w:rsidP="00C344E7">
      <w:pPr>
        <w:pStyle w:val="affffff0"/>
      </w:pPr>
      <w:r>
        <w:rPr>
          <w:b/>
          <w:bCs/>
        </w:rPr>
        <w:t>Comment (including references)</w:t>
      </w:r>
      <w:r>
        <w:br/>
        <w:t>SDS startup/shutdown diagrams; SRS UC2j logging expectations.</w:t>
      </w:r>
    </w:p>
    <w:p w14:paraId="78642DF6" w14:textId="1BB605AF" w:rsidR="00217922" w:rsidRPr="002A69BE" w:rsidRDefault="00217922" w:rsidP="00C344E7">
      <w:pPr>
        <w:pStyle w:val="4"/>
        <w:rPr>
          <w:lang w:val="en-US"/>
        </w:rPr>
      </w:pPr>
      <w:bookmarkStart w:id="161" w:name="Xf541e6837c32f342736cba0a700cb6482e00334"/>
      <w:bookmarkEnd w:id="160"/>
      <w:proofErr w:type="spellStart"/>
      <w:r>
        <w:rPr>
          <w:rFonts w:hint="eastAsia"/>
          <w:lang w:val="en-US"/>
        </w:rPr>
        <w:lastRenderedPageBreak/>
        <w:t>e</w:t>
      </w:r>
      <w:proofErr w:type="spellEnd"/>
      <w:r>
        <w:rPr>
          <w:rFonts w:hint="eastAsia"/>
          <w:lang w:val="en-US"/>
        </w:rPr>
        <w:t xml:space="preserve">. </w:t>
      </w:r>
      <w:proofErr w:type="spellStart"/>
      <w:r w:rsidRPr="002A69BE">
        <w:rPr>
          <w:lang w:val="en-US"/>
        </w:rPr>
        <w:t>R</w:t>
      </w:r>
      <w:r>
        <w:rPr>
          <w:rFonts w:hint="eastAsia"/>
          <w:lang w:val="en-US"/>
        </w:rPr>
        <w:t>estsync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72"/>
        <w:gridCol w:w="5824"/>
      </w:tblGrid>
      <w:tr w:rsidR="00217922" w14:paraId="0DDACB2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64437FE" w14:textId="77777777" w:rsidR="00217922" w:rsidRDefault="00217922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224EE67" w14:textId="77777777" w:rsidR="00217922" w:rsidRDefault="00217922">
            <w:pPr>
              <w:pStyle w:val="Compact"/>
            </w:pPr>
            <w:r>
              <w:t>Value</w:t>
            </w:r>
          </w:p>
        </w:tc>
      </w:tr>
      <w:tr w:rsidR="00217922" w:rsidRPr="00453C1D" w14:paraId="25372BEA" w14:textId="77777777">
        <w:tc>
          <w:tcPr>
            <w:tcW w:w="0" w:type="auto"/>
            <w:hideMark/>
          </w:tcPr>
          <w:p w14:paraId="1DB1243D" w14:textId="77777777" w:rsidR="00217922" w:rsidRDefault="00217922">
            <w:pPr>
              <w:pStyle w:val="Compact"/>
            </w:pPr>
            <w:r>
              <w:t>Interfaces</w:t>
            </w:r>
          </w:p>
        </w:tc>
        <w:tc>
          <w:tcPr>
            <w:tcW w:w="0" w:type="auto"/>
            <w:hideMark/>
          </w:tcPr>
          <w:p w14:paraId="2FC7F60D" w14:textId="77777777" w:rsidR="00217922" w:rsidRDefault="00217922">
            <w:pPr>
              <w:pStyle w:val="Compact"/>
            </w:pPr>
            <w:r>
              <w:t xml:space="preserve">Flask </w:t>
            </w:r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pi</w:t>
            </w:r>
            <w:proofErr w:type="spellEnd"/>
            <w:r>
              <w:rPr>
                <w:rStyle w:val="VerbatimChar"/>
              </w:rPr>
              <w:t>/security/*</w:t>
            </w:r>
            <w:r>
              <w:t>, Tk Control Panel simulator</w:t>
            </w:r>
          </w:p>
        </w:tc>
      </w:tr>
      <w:tr w:rsidR="00217922" w14:paraId="398F3410" w14:textId="77777777">
        <w:tc>
          <w:tcPr>
            <w:tcW w:w="0" w:type="auto"/>
            <w:hideMark/>
          </w:tcPr>
          <w:p w14:paraId="509C65A8" w14:textId="77777777" w:rsidR="00217922" w:rsidRDefault="00217922">
            <w:pPr>
              <w:pStyle w:val="Compact"/>
            </w:pPr>
            <w:r>
              <w:t>Tools</w:t>
            </w:r>
          </w:p>
        </w:tc>
        <w:tc>
          <w:tcPr>
            <w:tcW w:w="0" w:type="auto"/>
            <w:hideMark/>
          </w:tcPr>
          <w:p w14:paraId="1AF4B9F9" w14:textId="77777777" w:rsidR="00217922" w:rsidRDefault="00217922">
            <w:pPr>
              <w:pStyle w:val="Compact"/>
            </w:pPr>
            <w:r>
              <w:t>Postman collection + Tk harness</w:t>
            </w:r>
          </w:p>
        </w:tc>
      </w:tr>
      <w:tr w:rsidR="00217922" w14:paraId="2510B317" w14:textId="77777777">
        <w:tc>
          <w:tcPr>
            <w:tcW w:w="0" w:type="auto"/>
            <w:hideMark/>
          </w:tcPr>
          <w:p w14:paraId="45CD22E7" w14:textId="77777777" w:rsidR="00217922" w:rsidRDefault="00217922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hideMark/>
          </w:tcPr>
          <w:p w14:paraId="69C0D0A1" w14:textId="77777777" w:rsidR="00217922" w:rsidRDefault="00217922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217922" w14:paraId="70F7FD8B" w14:textId="77777777">
        <w:tc>
          <w:tcPr>
            <w:tcW w:w="0" w:type="auto"/>
            <w:hideMark/>
          </w:tcPr>
          <w:p w14:paraId="0CB343D6" w14:textId="77777777" w:rsidR="00217922" w:rsidRDefault="00217922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543E3159" w14:textId="77777777" w:rsidR="00217922" w:rsidRDefault="00217922">
            <w:pPr>
              <w:pStyle w:val="Compact"/>
            </w:pPr>
            <w:r>
              <w:t>2025-11-24</w:t>
            </w:r>
          </w:p>
        </w:tc>
      </w:tr>
      <w:tr w:rsidR="00217922" w14:paraId="1493FE6C" w14:textId="77777777">
        <w:tc>
          <w:tcPr>
            <w:tcW w:w="0" w:type="auto"/>
            <w:hideMark/>
          </w:tcPr>
          <w:p w14:paraId="74C6B202" w14:textId="77777777" w:rsidR="00217922" w:rsidRDefault="00217922">
            <w:pPr>
              <w:pStyle w:val="Compact"/>
            </w:pPr>
            <w:r>
              <w:t>Version</w:t>
            </w:r>
          </w:p>
        </w:tc>
        <w:tc>
          <w:tcPr>
            <w:tcW w:w="0" w:type="auto"/>
            <w:hideMark/>
          </w:tcPr>
          <w:p w14:paraId="05A7E1F4" w14:textId="77777777" w:rsidR="00217922" w:rsidRDefault="00217922">
            <w:pPr>
              <w:pStyle w:val="Compact"/>
            </w:pPr>
            <w:r>
              <w:t>1.0.0</w:t>
            </w:r>
          </w:p>
        </w:tc>
      </w:tr>
    </w:tbl>
    <w:p w14:paraId="0C94323B" w14:textId="77777777" w:rsidR="00217922" w:rsidRDefault="00217922" w:rsidP="002A69BE">
      <w:pPr>
        <w:pStyle w:val="affffff0"/>
      </w:pPr>
      <w:r>
        <w:rPr>
          <w:b/>
          <w:bCs/>
        </w:rPr>
        <w:t>Test Case Description</w:t>
      </w:r>
      <w:r>
        <w:br/>
        <w:t>Demonstrates that REST endpoints and the Tk Control Panel stay synchronized when commands are issued from both surfaces.</w:t>
      </w:r>
    </w:p>
    <w:p w14:paraId="2C57AF5E" w14:textId="77777777" w:rsidR="00217922" w:rsidRDefault="00217922" w:rsidP="002A69BE">
      <w:pPr>
        <w:pStyle w:val="affffff0"/>
      </w:pPr>
      <w:r>
        <w:rPr>
          <w:b/>
          <w:bCs/>
        </w:rPr>
        <w:t>Input Specifications</w:t>
      </w:r>
      <w:r>
        <w:br/>
        <w:t xml:space="preserve">- Running </w:t>
      </w:r>
      <w:proofErr w:type="spellStart"/>
      <w:r>
        <w:t>SafeHome</w:t>
      </w:r>
      <w:proofErr w:type="spellEnd"/>
      <w:r>
        <w:t xml:space="preserve"> system with seeded sensors.</w:t>
      </w:r>
      <w:r>
        <w:br/>
        <w:t xml:space="preserve">- Postman scripts for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security/arm</w:t>
      </w:r>
      <w:r>
        <w:t xml:space="preserve">,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security/status</w:t>
      </w:r>
      <w:r>
        <w:t xml:space="preserve">,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security/disarm</w:t>
      </w:r>
      <w:r>
        <w:t>.</w:t>
      </w:r>
      <w:r>
        <w:br/>
        <w:t>- Tk simulator capable of emitting sensor events.</w:t>
      </w:r>
    </w:p>
    <w:p w14:paraId="3AEF69E3" w14:textId="77777777" w:rsidR="00217922" w:rsidRDefault="00217922" w:rsidP="002A69BE">
      <w:pPr>
        <w:pStyle w:val="affffff0"/>
      </w:pPr>
      <w:r>
        <w:rPr>
          <w:b/>
          <w:bCs/>
        </w:rPr>
        <w:t>Detailed Steps</w:t>
      </w:r>
      <w:r>
        <w:br/>
        <w:t xml:space="preserve">1. Arm STAY via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security/arm</w:t>
      </w:r>
      <w:r>
        <w:t xml:space="preserve"> and confirm Tk UI reflects STAY.</w:t>
      </w:r>
      <w:r>
        <w:br/>
        <w:t xml:space="preserve">2. Trigger door event from Tk; poll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security/status</w:t>
      </w:r>
      <w:r>
        <w:t xml:space="preserve"> for ENTRY_DELAY countdown.</w:t>
      </w:r>
      <w:r>
        <w:br/>
        <w:t>3. Disarm from Tk keypad; verify REST status returns DISARMED and intrusion log shows cancellation.</w:t>
      </w:r>
      <w:r>
        <w:br/>
        <w:t>4. Repeat by arming via Tk and polling REST responses for parity.</w:t>
      </w:r>
    </w:p>
    <w:p w14:paraId="0DBE00E9" w14:textId="77777777" w:rsidR="00217922" w:rsidRDefault="00217922" w:rsidP="002A69BE">
      <w:pPr>
        <w:pStyle w:val="affffff0"/>
      </w:pPr>
      <w:r>
        <w:rPr>
          <w:b/>
          <w:bCs/>
        </w:rPr>
        <w:t>Expected Result</w:t>
      </w:r>
      <w:r>
        <w:br/>
        <w:t>- REST status JSON matches Tk indicator lights at each step.</w:t>
      </w:r>
      <w:r>
        <w:br/>
        <w:t>- Intrusion log entries align between dashboard and Tk view.</w:t>
      </w:r>
      <w:r>
        <w:br/>
        <w:t>- No desynchronization even when commands originate from different clients.</w:t>
      </w:r>
    </w:p>
    <w:p w14:paraId="4D359D25" w14:textId="77777777" w:rsidR="00217922" w:rsidRDefault="00217922" w:rsidP="002A69BE">
      <w:pPr>
        <w:pStyle w:val="affffff0"/>
      </w:pPr>
      <w:r>
        <w:rPr>
          <w:b/>
          <w:bCs/>
        </w:rPr>
        <w:t>Actual Result (Pass/Fail/Exception)</w:t>
      </w:r>
      <w:r>
        <w:br/>
        <w:t xml:space="preserve">- Pass: QA capture shows identical timestamps between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security/status</w:t>
      </w:r>
      <w:r>
        <w:t xml:space="preserve"> payloads and Tk screenshot overlays.</w:t>
      </w:r>
    </w:p>
    <w:p w14:paraId="77785CBF" w14:textId="1CDA7E9E" w:rsidR="002A69BE" w:rsidRDefault="00217922" w:rsidP="002A69BE">
      <w:pPr>
        <w:pStyle w:val="affffff0"/>
      </w:pPr>
      <w:bookmarkStart w:id="162" w:name="vi.-integration-tests"/>
      <w:r>
        <w:rPr>
          <w:b/>
          <w:bCs/>
        </w:rPr>
        <w:t>Comment (including references)</w:t>
      </w:r>
      <w:r>
        <w:br/>
        <w:t>SDS VI.2b/VI.2j requirement for UI/API parity; evidence stored in QA Postman report (docs/UC2_manual_logs/RESTSYNC.pdf).</w:t>
      </w:r>
      <w:bookmarkEnd w:id="161"/>
      <w:bookmarkEnd w:id="162"/>
    </w:p>
    <w:p w14:paraId="09F1A8DD" w14:textId="77777777" w:rsidR="00D12EEC" w:rsidRDefault="00D12EEC" w:rsidP="002A69BE">
      <w:pPr>
        <w:pStyle w:val="affffff0"/>
        <w:rPr>
          <w:lang w:eastAsia="ko-KR"/>
        </w:rPr>
      </w:pPr>
    </w:p>
    <w:p w14:paraId="249640A7" w14:textId="0742AAFC" w:rsidR="00D12EEC" w:rsidRPr="00D12EEC" w:rsidRDefault="00D12EEC" w:rsidP="00D12EEC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>
        <w:rPr>
          <w:rFonts w:asciiTheme="minorEastAsia" w:hAnsiTheme="minorEastAsia" w:cs="Google Sans" w:hint="eastAsia"/>
          <w:color w:val="1F1F1F"/>
          <w:lang w:val="en-US"/>
        </w:rPr>
        <w:t>2</w:t>
      </w:r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. System </w:t>
      </w: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Lifecycle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Integration</w:t>
      </w:r>
      <w:proofErr w:type="spellEnd"/>
    </w:p>
    <w:p w14:paraId="333B0A2E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test_turn_on_component_dependencies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 (LT-011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6FB1771D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B02536F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47C987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40B11CB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7B652BF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910D20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4EBC8844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33825C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11CA96A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9BFE81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27F8124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8A2510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31C46E0C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7BEA364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ponent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itializ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rrec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rd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a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municat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ach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th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478F15C9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57438D6B" w14:textId="77777777" w:rsidR="00D12EEC" w:rsidRPr="00D12EEC" w:rsidRDefault="00D12EEC" w:rsidP="00D12EEC">
      <w:pPr>
        <w:widowControl w:val="0"/>
        <w:numPr>
          <w:ilvl w:val="0"/>
          <w:numId w:val="426"/>
        </w:numPr>
        <w:spacing w:line="273" w:lineRule="auto"/>
        <w:rPr>
          <w:lang w:val="en-US"/>
        </w:rPr>
      </w:pPr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System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OFF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5953410" w14:textId="77777777" w:rsidR="00D12EEC" w:rsidRPr="00D12EEC" w:rsidRDefault="00D12EEC" w:rsidP="00D12EEC">
      <w:pPr>
        <w:widowControl w:val="0"/>
        <w:numPr>
          <w:ilvl w:val="0"/>
          <w:numId w:val="426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tep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: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nitializ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urn_o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(),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reatio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order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nteraction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7FB1CC2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78B1B3D" w14:textId="77777777" w:rsidR="00D12EEC" w:rsidRDefault="00D12EEC" w:rsidP="00D12EEC">
      <w:pPr>
        <w:widowControl w:val="0"/>
        <w:numPr>
          <w:ilvl w:val="0"/>
          <w:numId w:val="427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0EA0C80F" w14:textId="77777777" w:rsidR="00D12EEC" w:rsidRPr="00D12EEC" w:rsidRDefault="00D12EEC" w:rsidP="00D12EEC">
      <w:pPr>
        <w:widowControl w:val="0"/>
        <w:numPr>
          <w:ilvl w:val="0"/>
          <w:numId w:val="427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heck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proofErr w:type="gram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torageManager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&gt;</w:t>
      </w:r>
      <w:proofErr w:type="gram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proofErr w:type="gram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onfigManager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&gt;</w:t>
      </w:r>
      <w:proofErr w:type="gram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LoginManager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equenc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9279335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0E473518" w14:textId="77777777" w:rsidR="00D12EEC" w:rsidRDefault="00D12EEC" w:rsidP="00D12EEC">
      <w:pPr>
        <w:widowControl w:val="0"/>
        <w:numPr>
          <w:ilvl w:val="0"/>
          <w:numId w:val="428"/>
        </w:numPr>
        <w:spacing w:line="273" w:lineRule="auto"/>
      </w:pPr>
      <w:r>
        <w:rPr>
          <w:rFonts w:ascii="Google Sans Text" w:eastAsia="Google Sans Text" w:hAnsi="Google Sans Text" w:cs="Google Sans Text"/>
          <w:color w:val="1F1F1F"/>
        </w:rPr>
        <w:t xml:space="preserve">All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mponent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itialized</w:t>
      </w:r>
      <w:proofErr w:type="spellEnd"/>
    </w:p>
    <w:p w14:paraId="5CCC8F37" w14:textId="77777777" w:rsidR="00D12EEC" w:rsidRDefault="00D12EEC" w:rsidP="00D12EEC">
      <w:pPr>
        <w:widowControl w:val="0"/>
        <w:numPr>
          <w:ilvl w:val="0"/>
          <w:numId w:val="428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omponent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terac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roperly</w:t>
      </w:r>
      <w:proofErr w:type="spellEnd"/>
    </w:p>
    <w:p w14:paraId="2E9F2558" w14:textId="77777777" w:rsidR="00D12EEC" w:rsidRPr="00D12EEC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2A687E2E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ponen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dependencie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05BD830E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5259697B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itializa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rd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System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</w:p>
    <w:p w14:paraId="4B3072C4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test_turn_on_then_login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 (LT-012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32D52525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AFB64D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BF16D6F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FFFD6A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2A986ED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AA0D82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2DDB677B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5FECC04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System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LoginManag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E58B8D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274863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510BF3A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E84F5ED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551DA01D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C946ED8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_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user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a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og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156D4D68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1D3F48DA" w14:textId="77777777" w:rsidR="00D12EEC" w:rsidRPr="00D12EEC" w:rsidRDefault="00D12EEC" w:rsidP="00D12EEC">
      <w:pPr>
        <w:widowControl w:val="0"/>
        <w:numPr>
          <w:ilvl w:val="0"/>
          <w:numId w:val="429"/>
        </w:numPr>
        <w:spacing w:after="120" w:line="273" w:lineRule="auto"/>
        <w:rPr>
          <w:lang w:val="en-US"/>
        </w:rPr>
      </w:pPr>
      <w:r w:rsidRPr="00D12EEC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 xml:space="preserve">System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urned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o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Defaul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admi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accoun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exist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FDAA445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1DCB313" w14:textId="77777777" w:rsidR="00D12EEC" w:rsidRDefault="00D12EEC" w:rsidP="00D12EEC">
      <w:pPr>
        <w:widowControl w:val="0"/>
        <w:numPr>
          <w:ilvl w:val="0"/>
          <w:numId w:val="43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Tur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yste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2ACEA8BC" w14:textId="77777777" w:rsidR="00D12EEC" w:rsidRDefault="00D12EEC" w:rsidP="00D12EEC">
      <w:pPr>
        <w:widowControl w:val="0"/>
        <w:numPr>
          <w:ilvl w:val="0"/>
          <w:numId w:val="430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ttemp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log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(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dm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/1234).</w:t>
      </w:r>
    </w:p>
    <w:p w14:paraId="552BFD0D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1397C3E0" w14:textId="77777777" w:rsidR="00D12EEC" w:rsidRDefault="00D12EEC" w:rsidP="00D12EEC">
      <w:pPr>
        <w:widowControl w:val="0"/>
        <w:numPr>
          <w:ilvl w:val="0"/>
          <w:numId w:val="431"/>
        </w:numPr>
        <w:spacing w:line="273" w:lineRule="auto"/>
      </w:pPr>
      <w:r>
        <w:rPr>
          <w:rFonts w:ascii="Google Sans Text" w:eastAsia="Google Sans Text" w:hAnsi="Google Sans Text" w:cs="Google Sans Text"/>
          <w:color w:val="1F1F1F"/>
        </w:rPr>
        <w:t xml:space="preserve">System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uccessfully</w:t>
      </w:r>
      <w:proofErr w:type="spellEnd"/>
    </w:p>
    <w:p w14:paraId="40422E49" w14:textId="77777777" w:rsidR="00D12EEC" w:rsidRDefault="00D12EEC" w:rsidP="00D12EEC">
      <w:pPr>
        <w:widowControl w:val="0"/>
        <w:numPr>
          <w:ilvl w:val="0"/>
          <w:numId w:val="431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Log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with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dm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/1234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ucceeds</w:t>
      </w:r>
      <w:proofErr w:type="spellEnd"/>
    </w:p>
    <w:p w14:paraId="45F66C0E" w14:textId="77777777" w:rsidR="00D12EEC" w:rsidRPr="00D12EEC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199C1E25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he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ogi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153D28BE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6650B672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ogi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flow</w:t>
      </w:r>
      <w:proofErr w:type="spellEnd"/>
    </w:p>
    <w:p w14:paraId="417420CF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c. </w:t>
      </w: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test_turn_on_security_system_integration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 (LT-013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742075CB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F1B8689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04E75E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D2D0ACB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03DB25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2FB0CA3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7A5214F8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53EFE0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System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curitySystem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B2629FB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257892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28F5294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F5FD3ED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39FB612F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BCC21E9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ecuritySystem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roperly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nfigur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etting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nfigurationManag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_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613DDFAE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1DBAEFC1" w14:textId="77777777" w:rsidR="00D12EEC" w:rsidRDefault="00D12EEC" w:rsidP="00D12EEC">
      <w:pPr>
        <w:widowControl w:val="0"/>
        <w:numPr>
          <w:ilvl w:val="0"/>
          <w:numId w:val="432"/>
        </w:numPr>
        <w:spacing w:after="120" w:line="273" w:lineRule="auto"/>
      </w:pPr>
      <w:r>
        <w:rPr>
          <w:rFonts w:ascii="Google Sans Text" w:eastAsia="Google Sans Text" w:hAnsi="Google Sans Text" w:cs="Google Sans Text"/>
          <w:color w:val="1F1F1F"/>
        </w:rPr>
        <w:t xml:space="preserve">System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OFF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</w:p>
    <w:p w14:paraId="278C74EA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26DF884" w14:textId="77777777" w:rsidR="00D12EEC" w:rsidRDefault="00D12EEC" w:rsidP="00D12EEC">
      <w:pPr>
        <w:widowControl w:val="0"/>
        <w:numPr>
          <w:ilvl w:val="0"/>
          <w:numId w:val="433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5FE3D30B" w14:textId="77777777" w:rsidR="00D12EEC" w:rsidRPr="00D12EEC" w:rsidRDefault="00D12EEC" w:rsidP="00D12EEC">
      <w:pPr>
        <w:widowControl w:val="0"/>
        <w:numPr>
          <w:ilvl w:val="0"/>
          <w:numId w:val="433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ecuritySystem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onfig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matche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onfigManager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22426D6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7FF2B169" w14:textId="77777777" w:rsidR="00D12EEC" w:rsidRDefault="00D12EEC" w:rsidP="00D12EEC">
      <w:pPr>
        <w:widowControl w:val="0"/>
        <w:numPr>
          <w:ilvl w:val="0"/>
          <w:numId w:val="43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ecuritySyste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itialized</w:t>
      </w:r>
      <w:proofErr w:type="spellEnd"/>
    </w:p>
    <w:p w14:paraId="1C8D08E6" w14:textId="77777777" w:rsidR="00D12EEC" w:rsidRDefault="00D12EEC" w:rsidP="00D12EEC">
      <w:pPr>
        <w:widowControl w:val="0"/>
        <w:numPr>
          <w:ilvl w:val="0"/>
          <w:numId w:val="434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ecuritySyste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use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nfigurati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fro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nfigurationManager</w:t>
      </w:r>
      <w:proofErr w:type="spellEnd"/>
    </w:p>
    <w:p w14:paraId="699B2DDA" w14:textId="77777777" w:rsidR="00D12EEC" w:rsidRPr="00D12EEC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013AFD49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4F137B03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39630359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nfigura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_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</w:p>
    <w:p w14:paraId="268449CC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lastRenderedPageBreak/>
        <w:t>d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test_turn_off_component_cleanup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 (LT-027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464400F3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0FD021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5B06498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B0FF68F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E728F89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BF94E78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557ADE82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E53C53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A481206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9E829CD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986B19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4517ED0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65B6FF1C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865C5DD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IT-SYS-OFF-001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ponent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roperly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lean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up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a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municat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33649052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340155E2" w14:textId="77777777" w:rsidR="00D12EEC" w:rsidRPr="00D12EEC" w:rsidRDefault="00D12EEC" w:rsidP="00D12EEC">
      <w:pPr>
        <w:widowControl w:val="0"/>
        <w:numPr>
          <w:ilvl w:val="0"/>
          <w:numId w:val="435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all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ubsystem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eference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non-null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u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32488C81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442FCB1" w14:textId="77777777" w:rsidR="00D12EEC" w:rsidRDefault="00D12EEC" w:rsidP="00D12EEC">
      <w:pPr>
        <w:widowControl w:val="0"/>
        <w:numPr>
          <w:ilvl w:val="0"/>
          <w:numId w:val="43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mponent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xis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38E4E53F" w14:textId="77777777" w:rsidR="00D12EEC" w:rsidRDefault="00D12EEC" w:rsidP="00D12EEC">
      <w:pPr>
        <w:widowControl w:val="0"/>
        <w:numPr>
          <w:ilvl w:val="0"/>
          <w:numId w:val="43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403B7EA6" w14:textId="77777777" w:rsidR="00D12EEC" w:rsidRDefault="00D12EEC" w:rsidP="00D12EEC">
      <w:pPr>
        <w:widowControl w:val="0"/>
        <w:numPr>
          <w:ilvl w:val="0"/>
          <w:numId w:val="436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mponent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leane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up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45767B33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6D6125A5" w14:textId="77777777" w:rsidR="00D12EEC" w:rsidRPr="00D12EEC" w:rsidRDefault="00D12EEC" w:rsidP="00D12EEC">
      <w:pPr>
        <w:widowControl w:val="0"/>
        <w:numPr>
          <w:ilvl w:val="0"/>
          <w:numId w:val="437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Every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omponen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lean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up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elease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esource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during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hutdow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2EE2E24" w14:textId="77777777" w:rsidR="00D12EEC" w:rsidRPr="00D12EEC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466CF704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ponen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leanup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5D4D296C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743AED52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13AF61DF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e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test_turn_off_after_login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 (LT-028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3820D0BC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4A5DE3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20097F2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D1E786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EABB389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13368E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32B53375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DF48C8B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9C09EF2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9E535A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F06854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ADF470B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6C83EDC3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1C453F03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IT-SYS-OFF-002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a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us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ogi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278F2298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392EE627" w14:textId="77777777" w:rsidR="00D12EEC" w:rsidRPr="00D12EEC" w:rsidRDefault="00D12EEC" w:rsidP="00D12EEC">
      <w:pPr>
        <w:widowControl w:val="0"/>
        <w:numPr>
          <w:ilvl w:val="0"/>
          <w:numId w:val="438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e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ystem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ACTIVE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by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logging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nvok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57404434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7855728" w14:textId="77777777" w:rsidR="00D12EEC" w:rsidRDefault="00D12EEC" w:rsidP="00D12EEC">
      <w:pPr>
        <w:widowControl w:val="0"/>
        <w:numPr>
          <w:ilvl w:val="0"/>
          <w:numId w:val="439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Log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316D7253" w14:textId="77777777" w:rsidR="00D12EEC" w:rsidRDefault="00D12EEC" w:rsidP="00D12EEC">
      <w:pPr>
        <w:widowControl w:val="0"/>
        <w:numPr>
          <w:ilvl w:val="0"/>
          <w:numId w:val="439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4EC796FE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59F87AFE" w14:textId="77777777" w:rsidR="00D12EEC" w:rsidRPr="00D12EEC" w:rsidRDefault="00D12EEC" w:rsidP="00D12EEC">
      <w:pPr>
        <w:widowControl w:val="0"/>
        <w:numPr>
          <w:ilvl w:val="0"/>
          <w:numId w:val="440"/>
        </w:numPr>
        <w:spacing w:after="120" w:line="273" w:lineRule="auto"/>
        <w:rPr>
          <w:lang w:val="en-US"/>
        </w:rPr>
      </w:pPr>
      <w:r w:rsidRPr="00D12EEC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 xml:space="preserve">System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gracefully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ign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ou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advance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OFF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directly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from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ACTIVE.</w:t>
      </w:r>
    </w:p>
    <w:p w14:paraId="2C93519E" w14:textId="77777777" w:rsidR="00D12EEC" w:rsidRPr="00D12EEC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2AAEF118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ogi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1463DF44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5678FA5C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7A298046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f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test_turn_off_security_system_integration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 (LT-029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4C8019DD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52AEA01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A5FE37A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BA6CB96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8DD1487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469737C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62BF01A5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6D0781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6C5C000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637533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93FE04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84CD26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54AF04C9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95777CC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IT-SYS-OFF-003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ecuritySystem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larm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deactivat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0B9BB2B7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6F23D5A4" w14:textId="77777777" w:rsidR="00D12EEC" w:rsidRPr="00D12EEC" w:rsidRDefault="00D12EEC" w:rsidP="00D12EEC">
      <w:pPr>
        <w:widowControl w:val="0"/>
        <w:numPr>
          <w:ilvl w:val="0"/>
          <w:numId w:val="441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onfirm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ecuritySystem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armed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nitialized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4CC7F980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EBB8655" w14:textId="77777777" w:rsidR="00D12EEC" w:rsidRDefault="00D12EEC" w:rsidP="00D12EEC">
      <w:pPr>
        <w:widowControl w:val="0"/>
        <w:numPr>
          <w:ilvl w:val="0"/>
          <w:numId w:val="44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r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yste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6B1D34C2" w14:textId="77777777" w:rsidR="00D12EEC" w:rsidRDefault="00D12EEC" w:rsidP="00D12EEC">
      <w:pPr>
        <w:widowControl w:val="0"/>
        <w:numPr>
          <w:ilvl w:val="0"/>
          <w:numId w:val="44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5A7DD410" w14:textId="77777777" w:rsidR="00D12EEC" w:rsidRDefault="00D12EEC" w:rsidP="00D12EEC">
      <w:pPr>
        <w:widowControl w:val="0"/>
        <w:numPr>
          <w:ilvl w:val="0"/>
          <w:numId w:val="442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lar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eactivate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283D3EB5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509B77E0" w14:textId="77777777" w:rsidR="00D12EEC" w:rsidRPr="00D12EEC" w:rsidRDefault="00D12EEC" w:rsidP="00D12EEC">
      <w:pPr>
        <w:widowControl w:val="0"/>
        <w:numPr>
          <w:ilvl w:val="0"/>
          <w:numId w:val="443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Alarm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ontroller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ire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deactivat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a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par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of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hutdow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752A935" w14:textId="77777777" w:rsidR="00D12EEC" w:rsidRPr="00D12EEC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3932587B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5B7934D5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53ECBA87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3BBC9D24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g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test_reset_turn_off_turn_on_sequence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 (LT-041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7044342A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DE54E96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04A888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C253A7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101D62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443223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12087933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922C18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B23983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55112F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811391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D84CD5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6A1E49B4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6FE76BA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IT-SYS-RST-001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roperly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ecute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follow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by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0B1D8C79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07A2BBB4" w14:textId="77777777" w:rsidR="00D12EEC" w:rsidRPr="00D12EEC" w:rsidRDefault="00D12EEC" w:rsidP="00D12EEC">
      <w:pPr>
        <w:widowControl w:val="0"/>
        <w:numPr>
          <w:ilvl w:val="0"/>
          <w:numId w:val="444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>Ensur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every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ubsystem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nitialized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u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forc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a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nternal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urn_o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9078F48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2107B0D" w14:textId="77777777" w:rsidR="00D12EEC" w:rsidRDefault="00D12EEC" w:rsidP="00D12EEC">
      <w:pPr>
        <w:widowControl w:val="0"/>
        <w:numPr>
          <w:ilvl w:val="0"/>
          <w:numId w:val="445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Initializ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mponent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4D4D568C" w14:textId="77777777" w:rsidR="00D12EEC" w:rsidRDefault="00D12EEC" w:rsidP="00D12EEC">
      <w:pPr>
        <w:widowControl w:val="0"/>
        <w:numPr>
          <w:ilvl w:val="0"/>
          <w:numId w:val="445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2AFE14E0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7073A1F3" w14:textId="77777777" w:rsidR="00D12EEC" w:rsidRPr="00D12EEC" w:rsidRDefault="00D12EEC" w:rsidP="00D12EEC">
      <w:pPr>
        <w:widowControl w:val="0"/>
        <w:numPr>
          <w:ilvl w:val="0"/>
          <w:numId w:val="446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eport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ucces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READY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after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omposit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equenc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F18D98C" w14:textId="77777777" w:rsidR="00D12EEC" w:rsidRPr="00D12EEC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175E837D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1FE70BA8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7DB6FD2D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701B9CAF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h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test_reset_after_login_and_settings_change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 (LT-042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62E2CC14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56D0CB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394F941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2AEFAE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B39C179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1C021F1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38E652EA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1BBF794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315BA37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959477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C6D73D1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0109EA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7707AD0D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C86C7F3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IT-SYS-RST-002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us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ogi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etting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hang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59B1BBC6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127D7692" w14:textId="77777777" w:rsidR="00D12EEC" w:rsidRPr="00D12EEC" w:rsidRDefault="00D12EEC" w:rsidP="00D12EEC">
      <w:pPr>
        <w:widowControl w:val="0"/>
        <w:numPr>
          <w:ilvl w:val="0"/>
          <w:numId w:val="447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Logi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hang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onfiguratio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data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befor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alling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723A7822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81F99ED" w14:textId="77777777" w:rsidR="00D12EEC" w:rsidRDefault="00D12EEC" w:rsidP="00D12EEC">
      <w:pPr>
        <w:widowControl w:val="0"/>
        <w:numPr>
          <w:ilvl w:val="0"/>
          <w:numId w:val="44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Log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&amp;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hang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ting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7F60F063" w14:textId="77777777" w:rsidR="00D12EEC" w:rsidRDefault="00D12EEC" w:rsidP="00D12EEC">
      <w:pPr>
        <w:widowControl w:val="0"/>
        <w:numPr>
          <w:ilvl w:val="0"/>
          <w:numId w:val="44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44F2F742" w14:textId="77777777" w:rsidR="00D12EEC" w:rsidRDefault="00D12EEC" w:rsidP="00D12EEC">
      <w:pPr>
        <w:widowControl w:val="0"/>
        <w:numPr>
          <w:ilvl w:val="0"/>
          <w:numId w:val="448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ting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&amp;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logou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38046B08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1C8AD365" w14:textId="77777777" w:rsidR="00D12EEC" w:rsidRPr="00D12EEC" w:rsidRDefault="00D12EEC" w:rsidP="00D12EEC">
      <w:pPr>
        <w:widowControl w:val="0"/>
        <w:numPr>
          <w:ilvl w:val="0"/>
          <w:numId w:val="449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etting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emai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a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new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value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whil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logged-i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essio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leared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4DC9A18" w14:textId="77777777" w:rsidR="00D12EEC" w:rsidRPr="00D12EEC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6E103A5F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ogi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etting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hang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7F9C3C6E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27C733C9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201A682F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lastRenderedPageBreak/>
        <w:t>i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D12EEC">
        <w:rPr>
          <w:rFonts w:ascii="Google Sans" w:eastAsia="Google Sans" w:hAnsi="Google Sans" w:cs="Google Sans"/>
          <w:color w:val="1F1F1F"/>
          <w:lang w:val="en-US"/>
        </w:rPr>
        <w:t>test_reset_camera_controller_integration</w:t>
      </w:r>
      <w:proofErr w:type="spellEnd"/>
      <w:r w:rsidRPr="00D12EEC">
        <w:rPr>
          <w:rFonts w:ascii="Google Sans" w:eastAsia="Google Sans" w:hAnsi="Google Sans" w:cs="Google Sans"/>
          <w:color w:val="1F1F1F"/>
          <w:lang w:val="en-US"/>
        </w:rPr>
        <w:t xml:space="preserve"> (LT-043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25FB13EC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1B9576" w14:textId="77777777" w:rsidR="00D12EEC" w:rsidRDefault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D41A729" w14:textId="77777777" w:rsidR="00D12EEC" w:rsidRDefault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B69AD3" w14:textId="77777777" w:rsidR="00D12EEC" w:rsidRDefault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5E5CB4" w14:textId="77777777" w:rsidR="00D12EEC" w:rsidRDefault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174D3D" w14:textId="77777777" w:rsidR="00D12EEC" w:rsidRDefault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68FB8FD0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C381AD4" w14:textId="77777777" w:rsidR="00D12EEC" w:rsidRDefault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6A0589" w14:textId="77777777" w:rsidR="00D12EEC" w:rsidRDefault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16366C3" w14:textId="77777777" w:rsidR="00D12EEC" w:rsidRDefault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6A0268" w14:textId="77777777" w:rsidR="00D12EEC" w:rsidRDefault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6EB3921" w14:textId="77777777" w:rsidR="00D12EEC" w:rsidRDefault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15C8FCD3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A97F175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IT-SYS-RST-003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ameraControll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roperly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1217084C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18A60994" w14:textId="77777777" w:rsidR="00D12EEC" w:rsidRPr="00D12EEC" w:rsidRDefault="00D12EEC" w:rsidP="00D12EEC">
      <w:pPr>
        <w:widowControl w:val="0"/>
        <w:numPr>
          <w:ilvl w:val="0"/>
          <w:numId w:val="450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Add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everal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amera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via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ameraController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34CA2E8F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4B68FBD7" w14:textId="77777777" w:rsidR="00D12EEC" w:rsidRDefault="00D12EEC" w:rsidP="00D12EEC">
      <w:pPr>
        <w:widowControl w:val="0"/>
        <w:numPr>
          <w:ilvl w:val="0"/>
          <w:numId w:val="451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592436C" w14:textId="77777777" w:rsidR="00D12EEC" w:rsidRDefault="00D12EEC" w:rsidP="00D12EEC">
      <w:pPr>
        <w:widowControl w:val="0"/>
        <w:numPr>
          <w:ilvl w:val="0"/>
          <w:numId w:val="451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27313152" w14:textId="77777777" w:rsidR="00D12EEC" w:rsidRDefault="00D12EEC" w:rsidP="00D12EEC">
      <w:pPr>
        <w:widowControl w:val="0"/>
        <w:numPr>
          <w:ilvl w:val="0"/>
          <w:numId w:val="451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heck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ntroller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253DDB47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5111E704" w14:textId="77777777" w:rsidR="00D12EEC" w:rsidRPr="00D12EEC" w:rsidRDefault="00D12EEC" w:rsidP="00D12EEC">
      <w:pPr>
        <w:widowControl w:val="0"/>
        <w:numPr>
          <w:ilvl w:val="0"/>
          <w:numId w:val="452"/>
        </w:numPr>
        <w:spacing w:after="120" w:line="273" w:lineRule="auto"/>
        <w:rPr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rebuild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ontroller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so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i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an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accep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new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commands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post-reset</w:t>
      </w:r>
      <w:proofErr w:type="spellEnd"/>
      <w:r w:rsidRPr="00D12EEC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6D87572" w14:textId="77777777" w:rsidR="00D12EEC" w:rsidRPr="00D12EEC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291E6CF5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ntrolle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tegratio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.</w:t>
      </w:r>
    </w:p>
    <w:p w14:paraId="0F46C4FB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28FF79B9" w14:textId="77777777" w:rsidR="00D12EEC" w:rsidRPr="00D12EEC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D12EEC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D12EEC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D12EEC">
        <w:rPr>
          <w:rFonts w:ascii="Google Sans Text" w:eastAsia="Google Sans Text" w:hAnsi="Google Sans Text" w:cs="Google Sans Text"/>
          <w:lang w:val="en-US"/>
        </w:rPr>
        <w:t>)</w:t>
      </w:r>
    </w:p>
    <w:p w14:paraId="587CF54B" w14:textId="77777777" w:rsidR="00D12EEC" w:rsidRPr="00D12EEC" w:rsidRDefault="00D12EEC" w:rsidP="002A69BE">
      <w:pPr>
        <w:pStyle w:val="affffff0"/>
        <w:rPr>
          <w:lang w:eastAsia="ko-KR"/>
        </w:rPr>
      </w:pPr>
    </w:p>
    <w:p w14:paraId="6ED1823D" w14:textId="77777777" w:rsidR="0077132E" w:rsidRPr="00753CFF" w:rsidRDefault="00000000">
      <w:pPr>
        <w:pStyle w:val="1"/>
        <w:keepNext w:val="0"/>
        <w:keepLines w:val="0"/>
        <w:spacing w:before="480"/>
        <w:rPr>
          <w:b/>
          <w:bCs/>
          <w:sz w:val="46"/>
          <w:szCs w:val="46"/>
          <w:lang w:val="en-US"/>
        </w:rPr>
      </w:pPr>
      <w:proofErr w:type="spellStart"/>
      <w:r w:rsidRPr="00753CFF">
        <w:rPr>
          <w:b/>
          <w:bCs/>
          <w:sz w:val="46"/>
          <w:szCs w:val="46"/>
          <w:lang w:val="en-US"/>
        </w:rPr>
        <w:t>V</w:t>
      </w:r>
      <w:proofErr w:type="spellEnd"/>
      <w:r w:rsidRPr="00753CFF">
        <w:rPr>
          <w:b/>
          <w:bCs/>
          <w:sz w:val="46"/>
          <w:szCs w:val="46"/>
          <w:lang w:val="en-US"/>
        </w:rPr>
        <w:t xml:space="preserve">. System </w:t>
      </w:r>
      <w:proofErr w:type="spellStart"/>
      <w:r w:rsidRPr="00753CFF">
        <w:rPr>
          <w:b/>
          <w:bCs/>
          <w:sz w:val="46"/>
          <w:szCs w:val="46"/>
          <w:lang w:val="en-US"/>
        </w:rPr>
        <w:t>Level</w:t>
      </w:r>
      <w:proofErr w:type="spellEnd"/>
      <w:r w:rsidRPr="00753CFF">
        <w:rPr>
          <w:b/>
          <w:bCs/>
          <w:sz w:val="46"/>
          <w:szCs w:val="46"/>
          <w:lang w:val="en-US"/>
        </w:rPr>
        <w:t xml:space="preserve"> </w:t>
      </w:r>
      <w:proofErr w:type="spellStart"/>
      <w:r w:rsidRPr="00753CFF">
        <w:rPr>
          <w:b/>
          <w:bCs/>
          <w:sz w:val="46"/>
          <w:szCs w:val="46"/>
          <w:lang w:val="en-US"/>
        </w:rPr>
        <w:t>Tests</w:t>
      </w:r>
      <w:proofErr w:type="spellEnd"/>
    </w:p>
    <w:p w14:paraId="767E57B1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63" w:name="_3de32n99w15h" w:colFirst="0" w:colLast="0"/>
      <w:bookmarkEnd w:id="163"/>
      <w:proofErr w:type="spellStart"/>
      <w:r w:rsidRPr="00753CFF">
        <w:rPr>
          <w:b/>
          <w:bCs/>
          <w:sz w:val="34"/>
          <w:szCs w:val="34"/>
          <w:lang w:val="en-US"/>
        </w:rPr>
        <w:t>A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. </w:t>
      </w:r>
      <w:proofErr w:type="spellStart"/>
      <w:r w:rsidRPr="00753CFF">
        <w:rPr>
          <w:b/>
          <w:bCs/>
          <w:sz w:val="34"/>
          <w:szCs w:val="34"/>
          <w:lang w:val="en-US"/>
        </w:rPr>
        <w:t>Log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onto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the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System </w:t>
      </w:r>
      <w:proofErr w:type="spellStart"/>
      <w:r w:rsidRPr="00753CFF">
        <w:rPr>
          <w:b/>
          <w:bCs/>
          <w:sz w:val="34"/>
          <w:szCs w:val="34"/>
          <w:lang w:val="en-US"/>
        </w:rPr>
        <w:t>through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Control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Panel</w:t>
      </w:r>
      <w:proofErr w:type="spellEnd"/>
    </w:p>
    <w:p w14:paraId="67F7131D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64" w:name="_d00906ipwl5m" w:colFirst="0" w:colLast="0"/>
      <w:bookmarkEnd w:id="164"/>
      <w:r w:rsidRPr="00753CFF">
        <w:rPr>
          <w:b/>
          <w:bCs/>
          <w:color w:val="000000"/>
          <w:sz w:val="26"/>
          <w:szCs w:val="26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control_panel_login_success_flow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ST-CP-Login-001)</w:t>
      </w:r>
    </w:p>
    <w:tbl>
      <w:tblPr>
        <w:tblStyle w:val="afffff3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0E8AEE15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CA53C72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0C8D06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:rsidRPr="00453C1D" w14:paraId="4B094319" w14:textId="77777777">
        <w:trPr>
          <w:trHeight w:val="105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DC5960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5D5EC3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ControlPanel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ControlPanelLoginPresenter</w:t>
            </w:r>
            <w:proofErr w:type="spellEnd"/>
            <w:r w:rsidRPr="00753CFF">
              <w:rPr>
                <w:lang w:val="en-US"/>
              </w:rPr>
              <w:t xml:space="preserve">, System, </w:t>
            </w:r>
            <w:proofErr w:type="spellStart"/>
            <w:r w:rsidRPr="00753CFF">
              <w:rPr>
                <w:lang w:val="en-US"/>
              </w:rPr>
              <w:t>LoginManag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StorageManager</w:t>
            </w:r>
            <w:proofErr w:type="spellEnd"/>
          </w:p>
        </w:tc>
      </w:tr>
      <w:tr w:rsidR="0077132E" w:rsidRPr="00453C1D" w14:paraId="69EDCF9D" w14:textId="77777777">
        <w:trPr>
          <w:trHeight w:val="705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5FE1E9" w14:textId="77777777" w:rsidR="0077132E" w:rsidRDefault="00000000">
            <w:pPr>
              <w:spacing w:before="240"/>
            </w:pPr>
            <w:proofErr w:type="spellStart"/>
            <w:r>
              <w:lastRenderedPageBreak/>
              <w:t>Funct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6A7A98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Log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onto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the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system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through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ontro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anel</w:t>
            </w:r>
            <w:proofErr w:type="spellEnd"/>
          </w:p>
        </w:tc>
      </w:tr>
      <w:tr w:rsidR="0077132E" w14:paraId="3F1382FC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42B54A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31D05F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2AFFEBA7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94D968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655F24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37003E02" w14:textId="77777777" w:rsidR="0077132E" w:rsidRDefault="00000000">
      <w:pPr>
        <w:spacing w:before="240" w:after="240"/>
      </w:pPr>
      <w:r>
        <w:t xml:space="preserve"> </w:t>
      </w:r>
    </w:p>
    <w:p w14:paraId="1F57B27D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2671E23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ro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nel</w:t>
      </w:r>
      <w:proofErr w:type="spellEnd"/>
      <w:r w:rsidRPr="00753CFF">
        <w:rPr>
          <w:lang w:val="en-US"/>
        </w:rPr>
        <w:t xml:space="preserve"> UI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>.</w:t>
      </w:r>
    </w:p>
    <w:p w14:paraId="48FBC51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7DC4A27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ceiv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_id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 xml:space="preserve">" and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"1234"</w:t>
      </w:r>
    </w:p>
    <w:p w14:paraId="7B99153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torage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ai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 xml:space="preserve"> (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, "1234")</w:t>
      </w:r>
    </w:p>
    <w:p w14:paraId="3AD0513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64C8DAF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Se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orage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"1234".</w:t>
      </w:r>
    </w:p>
    <w:p w14:paraId="0885E93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>().</w:t>
      </w:r>
    </w:p>
    <w:p w14:paraId="14518E0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nec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System.</w:t>
      </w:r>
    </w:p>
    <w:p w14:paraId="17C22CE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Simul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ntering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 xml:space="preserve">"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_id</w:t>
      </w:r>
      <w:proofErr w:type="spellEnd"/>
      <w:r w:rsidRPr="00753CFF">
        <w:rPr>
          <w:lang w:val="en-US"/>
        </w:rPr>
        <w:t>.</w:t>
      </w:r>
    </w:p>
    <w:p w14:paraId="0F40B67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Simul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ntering</w:t>
      </w:r>
      <w:proofErr w:type="spellEnd"/>
      <w:r w:rsidRPr="00753CFF">
        <w:rPr>
          <w:lang w:val="en-US"/>
        </w:rPr>
        <w:t xml:space="preserve"> "1234"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.</w:t>
      </w:r>
    </w:p>
    <w:p w14:paraId="40A5B1D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Simul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s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utton</w:t>
      </w:r>
      <w:proofErr w:type="spellEnd"/>
      <w:r w:rsidRPr="00753CFF">
        <w:rPr>
          <w:lang w:val="en-US"/>
        </w:rPr>
        <w:t>.</w:t>
      </w:r>
    </w:p>
    <w:p w14:paraId="2FA3D26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LoginPresenter</w:t>
      </w:r>
      <w:proofErr w:type="spellEnd"/>
      <w:r w:rsidRPr="00753CFF">
        <w:rPr>
          <w:lang w:val="en-US"/>
        </w:rPr>
        <w:t>.</w:t>
      </w:r>
    </w:p>
    <w:p w14:paraId="3ACAAE3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Presenter.attempt_logi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ed</w:t>
      </w:r>
      <w:proofErr w:type="spellEnd"/>
      <w:r w:rsidRPr="00753CFF">
        <w:rPr>
          <w:lang w:val="en-US"/>
        </w:rPr>
        <w:t>.</w:t>
      </w:r>
    </w:p>
    <w:p w14:paraId="0C89C80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9. </w:t>
      </w:r>
      <w:proofErr w:type="spellStart"/>
      <w:r w:rsidRPr="00753CFF">
        <w:rPr>
          <w:lang w:val="en-US"/>
        </w:rPr>
        <w:t>System.login_with_details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process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>.</w:t>
      </w:r>
    </w:p>
    <w:p w14:paraId="1CCA69F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10.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gain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orageManager</w:t>
      </w:r>
      <w:proofErr w:type="spellEnd"/>
      <w:r w:rsidRPr="00753CFF">
        <w:rPr>
          <w:lang w:val="en-US"/>
        </w:rPr>
        <w:t>.</w:t>
      </w:r>
    </w:p>
    <w:p w14:paraId="1C4EF00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1.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pon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a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s</w:t>
      </w:r>
      <w:proofErr w:type="spellEnd"/>
      <w:r w:rsidRPr="00753CFF">
        <w:rPr>
          <w:lang w:val="en-US"/>
        </w:rPr>
        <w:t>.</w:t>
      </w:r>
    </w:p>
    <w:p w14:paraId="1B5B469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2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navig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inMenu</w:t>
      </w:r>
      <w:proofErr w:type="spellEnd"/>
      <w:r w:rsidRPr="00753CFF">
        <w:rPr>
          <w:lang w:val="en-US"/>
        </w:rPr>
        <w:t>.</w:t>
      </w:r>
    </w:p>
    <w:p w14:paraId="17AECC1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27D9718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.login_with_details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</w:p>
    <w:p w14:paraId="5BE4ADE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s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>"</w:t>
      </w:r>
    </w:p>
    <w:p w14:paraId="6EEFF4F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avig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inMenu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creen</w:t>
      </w:r>
      <w:proofErr w:type="spellEnd"/>
    </w:p>
    <w:p w14:paraId="0695B29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ss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stablished</w:t>
      </w:r>
      <w:proofErr w:type="spellEnd"/>
    </w:p>
    <w:p w14:paraId="37F07B3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u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0</w:t>
      </w:r>
    </w:p>
    <w:p w14:paraId="1FB376E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42E421F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s</w:t>
      </w:r>
      <w:proofErr w:type="spellEnd"/>
    </w:p>
    <w:p w14:paraId="44F7586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UI </w:t>
      </w:r>
      <w:proofErr w:type="spellStart"/>
      <w:r w:rsidRPr="00753CFF">
        <w:rPr>
          <w:lang w:val="en-US"/>
        </w:rPr>
        <w:t>display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</w:p>
    <w:p w14:paraId="6007E55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Navig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inMenu</w:t>
      </w:r>
      <w:proofErr w:type="spellEnd"/>
    </w:p>
    <w:p w14:paraId="29F6776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6F50603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End-to-e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of </w:t>
      </w:r>
      <w:proofErr w:type="spellStart"/>
      <w:r w:rsidRPr="00753CFF">
        <w:rPr>
          <w:lang w:val="en-US"/>
        </w:rPr>
        <w:t>Contro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MVP </w:t>
      </w:r>
      <w:proofErr w:type="spellStart"/>
      <w:r w:rsidRPr="00753CFF">
        <w:rPr>
          <w:lang w:val="en-US"/>
        </w:rPr>
        <w:t>patter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>.</w:t>
      </w:r>
    </w:p>
    <w:p w14:paraId="79892DF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1EB48DD5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65" w:name="_sr6q2tqh5w1x" w:colFirst="0" w:colLast="0"/>
      <w:bookmarkEnd w:id="165"/>
      <w:r w:rsidRPr="00753CFF">
        <w:rPr>
          <w:b/>
          <w:bCs/>
          <w:color w:val="000000"/>
          <w:sz w:val="26"/>
          <w:szCs w:val="26"/>
          <w:lang w:val="en-US"/>
        </w:rPr>
        <w:t xml:space="preserve">2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control_panel_login_lockout_and_unlock_flow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ST-CP-Login-002)</w:t>
      </w:r>
    </w:p>
    <w:tbl>
      <w:tblPr>
        <w:tblStyle w:val="afffff4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3FA43DB6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B1F408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EB8D9B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2791E393" w14:textId="77777777">
        <w:trPr>
          <w:trHeight w:val="105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E0571F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7AF83C" w14:textId="77777777" w:rsidR="0077132E" w:rsidRDefault="00000000">
            <w:pPr>
              <w:spacing w:before="240"/>
            </w:pPr>
            <w:proofErr w:type="spellStart"/>
            <w:r>
              <w:t>ControlPanel</w:t>
            </w:r>
            <w:proofErr w:type="spellEnd"/>
            <w:r>
              <w:t xml:space="preserve">, </w:t>
            </w:r>
            <w:proofErr w:type="spellStart"/>
            <w:r>
              <w:t>ControlPanelLoginPresenter</w:t>
            </w:r>
            <w:proofErr w:type="spellEnd"/>
            <w:r>
              <w:t xml:space="preserve">, System, </w:t>
            </w:r>
            <w:proofErr w:type="spellStart"/>
            <w:r>
              <w:t>LoginManager</w:t>
            </w:r>
            <w:proofErr w:type="spellEnd"/>
          </w:p>
        </w:tc>
      </w:tr>
      <w:tr w:rsidR="0077132E" w:rsidRPr="00453C1D" w14:paraId="3398D124" w14:textId="77777777">
        <w:trPr>
          <w:trHeight w:val="705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D446B6" w14:textId="77777777" w:rsidR="0077132E" w:rsidRDefault="00000000">
            <w:pPr>
              <w:spacing w:before="240"/>
            </w:pPr>
            <w:proofErr w:type="spellStart"/>
            <w:r>
              <w:lastRenderedPageBreak/>
              <w:t>Funct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A97275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Account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lockout</w:t>
            </w:r>
            <w:proofErr w:type="spellEnd"/>
            <w:r w:rsidRPr="00753CFF">
              <w:rPr>
                <w:lang w:val="en-US"/>
              </w:rPr>
              <w:t xml:space="preserve"> and </w:t>
            </w:r>
            <w:proofErr w:type="spellStart"/>
            <w:r w:rsidRPr="00753CFF">
              <w:rPr>
                <w:lang w:val="en-US"/>
              </w:rPr>
              <w:t>time-based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unlock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via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ontro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anel</w:t>
            </w:r>
            <w:proofErr w:type="spellEnd"/>
          </w:p>
        </w:tc>
      </w:tr>
      <w:tr w:rsidR="0077132E" w14:paraId="176A064C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9C155E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EC6EF8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AAE86B9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806228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427C7D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447353B4" w14:textId="77777777" w:rsidR="0077132E" w:rsidRDefault="00000000">
      <w:pPr>
        <w:spacing w:before="240" w:after="240"/>
      </w:pPr>
      <w:r>
        <w:t xml:space="preserve"> </w:t>
      </w:r>
    </w:p>
    <w:p w14:paraId="175EFAD5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1C97A12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o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clud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-bas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omatic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nel</w:t>
      </w:r>
      <w:proofErr w:type="spellEnd"/>
      <w:r w:rsidRPr="00753CFF">
        <w:rPr>
          <w:lang w:val="en-US"/>
        </w:rPr>
        <w:t>.</w:t>
      </w:r>
    </w:p>
    <w:p w14:paraId="195CE35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B89B86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5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ro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</w:p>
    <w:p w14:paraId="0D7310D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 xml:space="preserve">: 30 </w:t>
      </w:r>
      <w:proofErr w:type="spellStart"/>
      <w:r w:rsidRPr="00753CFF">
        <w:rPr>
          <w:lang w:val="en-US"/>
        </w:rPr>
        <w:t>seconds</w:t>
      </w:r>
      <w:proofErr w:type="spellEnd"/>
    </w:p>
    <w:p w14:paraId="125908E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Wait</w:t>
      </w:r>
      <w:proofErr w:type="spellEnd"/>
      <w:r w:rsidRPr="00753CFF">
        <w:rPr>
          <w:lang w:val="en-US"/>
        </w:rPr>
        <w:t xml:space="preserve"> 31 </w:t>
      </w:r>
      <w:proofErr w:type="spellStart"/>
      <w:r w:rsidRPr="00753CFF">
        <w:rPr>
          <w:lang w:val="en-US"/>
        </w:rPr>
        <w:t>seconds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t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</w:p>
    <w:p w14:paraId="7CB6693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7CF050A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u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ck</w:t>
      </w:r>
      <w:proofErr w:type="spellEnd"/>
      <w:r w:rsidRPr="00753CFF">
        <w:rPr>
          <w:lang w:val="en-US"/>
        </w:rPr>
        <w:t>.</w:t>
      </w:r>
    </w:p>
    <w:p w14:paraId="2A5219E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5 </w:t>
      </w:r>
      <w:proofErr w:type="spellStart"/>
      <w:r w:rsidRPr="00753CFF">
        <w:rPr>
          <w:lang w:val="en-US"/>
        </w:rPr>
        <w:t>tim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ro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wrongpw</w:t>
      </w:r>
      <w:proofErr w:type="spellEnd"/>
      <w:r w:rsidRPr="00753CFF">
        <w:rPr>
          <w:lang w:val="en-US"/>
        </w:rPr>
        <w:t>".</w:t>
      </w:r>
    </w:p>
    <w:p w14:paraId="2AB8EF5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ac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ure</w:t>
      </w:r>
      <w:proofErr w:type="spellEnd"/>
      <w:r w:rsidRPr="00753CFF">
        <w:rPr>
          <w:lang w:val="en-US"/>
        </w:rPr>
        <w:t>.</w:t>
      </w:r>
    </w:p>
    <w:p w14:paraId="13C395F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5th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,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ed</w:t>
      </w:r>
      <w:proofErr w:type="spellEnd"/>
      <w:r w:rsidRPr="00753CFF">
        <w:rPr>
          <w:lang w:val="en-US"/>
        </w:rPr>
        <w:t>.</w:t>
      </w:r>
    </w:p>
    <w:p w14:paraId="515CA34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ows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Tr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ga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X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s</w:t>
      </w:r>
      <w:proofErr w:type="spellEnd"/>
      <w:r w:rsidRPr="00753CFF">
        <w:rPr>
          <w:lang w:val="en-US"/>
        </w:rPr>
        <w:t>".</w:t>
      </w:r>
    </w:p>
    <w:p w14:paraId="69F1D63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Wai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lapse</w:t>
      </w:r>
      <w:proofErr w:type="spellEnd"/>
      <w:r w:rsidRPr="00753CFF">
        <w:rPr>
          <w:lang w:val="en-US"/>
        </w:rPr>
        <w:t xml:space="preserve"> (30 </w:t>
      </w:r>
      <w:proofErr w:type="spellStart"/>
      <w:r w:rsidRPr="00753CFF">
        <w:rPr>
          <w:lang w:val="en-US"/>
        </w:rPr>
        <w:t>seconds</w:t>
      </w:r>
      <w:proofErr w:type="spellEnd"/>
      <w:r w:rsidRPr="00753CFF">
        <w:rPr>
          <w:lang w:val="en-US"/>
        </w:rPr>
        <w:t>).</w:t>
      </w:r>
    </w:p>
    <w:p w14:paraId="7DB468A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Attemp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"1234".</w:t>
      </w:r>
    </w:p>
    <w:p w14:paraId="0D20AD7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o-unlocks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  <w:r w:rsidRPr="00753CFF">
        <w:rPr>
          <w:lang w:val="en-US"/>
        </w:rPr>
        <w:t>.</w:t>
      </w:r>
    </w:p>
    <w:p w14:paraId="39AC329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9.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avig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inMenu</w:t>
      </w:r>
      <w:proofErr w:type="spellEnd"/>
      <w:r w:rsidRPr="00753CFF">
        <w:rPr>
          <w:lang w:val="en-US"/>
        </w:rPr>
        <w:t>.</w:t>
      </w:r>
    </w:p>
    <w:p w14:paraId="1E1E45D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0A6B1C2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Fail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temp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unt</w:t>
      </w:r>
      <w:proofErr w:type="spellEnd"/>
    </w:p>
    <w:p w14:paraId="4A24017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ccou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5 </w:t>
      </w:r>
      <w:proofErr w:type="spellStart"/>
      <w:r w:rsidRPr="00753CFF">
        <w:rPr>
          <w:lang w:val="en-US"/>
        </w:rPr>
        <w:t>attempts</w:t>
      </w:r>
      <w:proofErr w:type="spellEnd"/>
    </w:p>
    <w:p w14:paraId="6258673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ow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</w:p>
    <w:p w14:paraId="747CFCB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>• Auto-</w:t>
      </w:r>
      <w:proofErr w:type="spellStart"/>
      <w:r w:rsidRPr="00753CFF">
        <w:rPr>
          <w:lang w:val="en-US"/>
        </w:rPr>
        <w:t>un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30 </w:t>
      </w:r>
      <w:proofErr w:type="spellStart"/>
      <w:r w:rsidRPr="00753CFF">
        <w:rPr>
          <w:lang w:val="en-US"/>
        </w:rPr>
        <w:t>seconds</w:t>
      </w:r>
      <w:proofErr w:type="spellEnd"/>
    </w:p>
    <w:p w14:paraId="79F8518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</w:t>
      </w:r>
      <w:proofErr w:type="spellEnd"/>
    </w:p>
    <w:p w14:paraId="465D49F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03EA738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cko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nforced</w:t>
      </w:r>
      <w:proofErr w:type="spellEnd"/>
    </w:p>
    <w:p w14:paraId="545FA94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>: Time-</w:t>
      </w:r>
      <w:proofErr w:type="spellStart"/>
      <w:r w:rsidRPr="00753CFF">
        <w:rPr>
          <w:lang w:val="en-US"/>
        </w:rPr>
        <w:t>bas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orks</w:t>
      </w:r>
      <w:proofErr w:type="spellEnd"/>
    </w:p>
    <w:p w14:paraId="74ED3C4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uccessfu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</w:t>
      </w:r>
      <w:proofErr w:type="spellEnd"/>
    </w:p>
    <w:p w14:paraId="4C2ED1A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3B2CD2F3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o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ifecyc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clud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omatic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eature</w:t>
      </w:r>
      <w:proofErr w:type="spellEnd"/>
      <w:r w:rsidRPr="00753CFF">
        <w:rPr>
          <w:lang w:val="en-US"/>
        </w:rPr>
        <w:t>.</w:t>
      </w:r>
    </w:p>
    <w:p w14:paraId="41A5765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03BAAF92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66" w:name="_kdz2424i8mzn" w:colFirst="0" w:colLast="0"/>
      <w:bookmarkEnd w:id="166"/>
      <w:proofErr w:type="spellStart"/>
      <w:r w:rsidRPr="00753CFF">
        <w:rPr>
          <w:b/>
          <w:bCs/>
          <w:sz w:val="34"/>
          <w:szCs w:val="34"/>
          <w:lang w:val="en-US"/>
        </w:rPr>
        <w:t>B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. </w:t>
      </w:r>
      <w:proofErr w:type="spellStart"/>
      <w:r w:rsidRPr="00753CFF">
        <w:rPr>
          <w:b/>
          <w:bCs/>
          <w:sz w:val="34"/>
          <w:szCs w:val="34"/>
          <w:lang w:val="en-US"/>
        </w:rPr>
        <w:t>Configure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System </w:t>
      </w:r>
      <w:proofErr w:type="spellStart"/>
      <w:r w:rsidRPr="00753CFF">
        <w:rPr>
          <w:b/>
          <w:bCs/>
          <w:sz w:val="34"/>
          <w:szCs w:val="34"/>
          <w:lang w:val="en-US"/>
        </w:rPr>
        <w:t>Settings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through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Control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Panel</w:t>
      </w:r>
      <w:proofErr w:type="spellEnd"/>
    </w:p>
    <w:p w14:paraId="2BEE2917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67" w:name="_d1jed9g4r42t" w:colFirst="0" w:colLast="0"/>
      <w:bookmarkEnd w:id="167"/>
      <w:r w:rsidRPr="00753CFF">
        <w:rPr>
          <w:b/>
          <w:bCs/>
          <w:color w:val="000000"/>
          <w:sz w:val="26"/>
          <w:szCs w:val="26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control_panel_settings_save_flow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ST-CP-Settings-001)</w:t>
      </w:r>
    </w:p>
    <w:tbl>
      <w:tblPr>
        <w:tblStyle w:val="afffff5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80"/>
        <w:gridCol w:w="4515"/>
      </w:tblGrid>
      <w:tr w:rsidR="0077132E" w14:paraId="47C1B570" w14:textId="77777777">
        <w:trPr>
          <w:trHeight w:val="360"/>
        </w:trPr>
        <w:tc>
          <w:tcPr>
            <w:tcW w:w="4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AB21E8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1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40B738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:rsidRPr="00453C1D" w14:paraId="4677E774" w14:textId="77777777">
        <w:trPr>
          <w:trHeight w:val="1395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D5A5836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F6F73E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ControlPanel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ControlPanelSettingsPresenter</w:t>
            </w:r>
            <w:proofErr w:type="spellEnd"/>
            <w:r w:rsidRPr="00753CFF">
              <w:rPr>
                <w:lang w:val="en-US"/>
              </w:rPr>
              <w:t xml:space="preserve">, System, </w:t>
            </w:r>
            <w:proofErr w:type="spellStart"/>
            <w:r w:rsidRPr="00753CFF">
              <w:rPr>
                <w:lang w:val="en-US"/>
              </w:rPr>
              <w:t>ConfigurationManag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StorageManager</w:t>
            </w:r>
            <w:proofErr w:type="spellEnd"/>
          </w:p>
        </w:tc>
      </w:tr>
      <w:tr w:rsidR="0077132E" w:rsidRPr="00453C1D" w14:paraId="36DE1651" w14:textId="77777777">
        <w:trPr>
          <w:trHeight w:val="705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F7367E" w14:textId="77777777" w:rsidR="0077132E" w:rsidRDefault="00000000">
            <w:pPr>
              <w:spacing w:before="240"/>
            </w:pPr>
            <w:proofErr w:type="spellStart"/>
            <w:r>
              <w:lastRenderedPageBreak/>
              <w:t>Function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6F24216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Configure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system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settings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through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ontro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anel</w:t>
            </w:r>
            <w:proofErr w:type="spellEnd"/>
          </w:p>
        </w:tc>
      </w:tr>
      <w:tr w:rsidR="0077132E" w14:paraId="264F672A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0AFBFB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718030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398E882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357E4D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3B2F78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5C1C9BDE" w14:textId="77777777" w:rsidR="0077132E" w:rsidRDefault="00000000">
      <w:pPr>
        <w:spacing w:before="240" w:after="240"/>
      </w:pPr>
      <w:r>
        <w:t xml:space="preserve"> </w:t>
      </w:r>
    </w:p>
    <w:p w14:paraId="509468EB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6889CDF8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gur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ro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nel</w:t>
      </w:r>
      <w:proofErr w:type="spellEnd"/>
      <w:r w:rsidRPr="00753CFF">
        <w:rPr>
          <w:lang w:val="en-US"/>
        </w:rPr>
        <w:t xml:space="preserve"> UI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nce</w:t>
      </w:r>
      <w:proofErr w:type="spellEnd"/>
      <w:r w:rsidRPr="00753CFF">
        <w:rPr>
          <w:lang w:val="en-US"/>
        </w:rPr>
        <w:t>.</w:t>
      </w:r>
    </w:p>
    <w:p w14:paraId="09AF91B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2F74EAA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</w:p>
    <w:p w14:paraId="335BAB3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phone</w:t>
      </w:r>
      <w:proofErr w:type="spellEnd"/>
      <w:r w:rsidRPr="00753CFF">
        <w:rPr>
          <w:lang w:val="en-US"/>
        </w:rPr>
        <w:t>: "911"</w:t>
      </w:r>
    </w:p>
    <w:p w14:paraId="5EC52C6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010-1234-5678"</w:t>
      </w:r>
    </w:p>
    <w:p w14:paraId="4D46800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>: "45"</w:t>
      </w:r>
    </w:p>
    <w:p w14:paraId="24AA875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: "90"</w:t>
      </w:r>
    </w:p>
    <w:p w14:paraId="3D17565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435949B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and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.</w:t>
      </w:r>
    </w:p>
    <w:p w14:paraId="536DA4B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Navig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cre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>.</w:t>
      </w:r>
    </w:p>
    <w:p w14:paraId="30557D1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onitoring_phone</w:t>
      </w:r>
      <w:proofErr w:type="spellEnd"/>
      <w:r w:rsidRPr="00753CFF">
        <w:rPr>
          <w:lang w:val="en-US"/>
        </w:rPr>
        <w:t>: "911".</w:t>
      </w:r>
    </w:p>
    <w:p w14:paraId="5AABB49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010-1234-5678".</w:t>
      </w:r>
    </w:p>
    <w:p w14:paraId="083AEBC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>: "45".</w:t>
      </w:r>
    </w:p>
    <w:p w14:paraId="5774079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: "90".</w:t>
      </w:r>
    </w:p>
    <w:p w14:paraId="1954CF1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7. </w:t>
      </w:r>
      <w:proofErr w:type="spellStart"/>
      <w:r w:rsidRPr="00753CFF">
        <w:rPr>
          <w:lang w:val="en-US"/>
        </w:rPr>
        <w:t>Pr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utton</w:t>
      </w:r>
      <w:proofErr w:type="spellEnd"/>
      <w:r w:rsidRPr="00753CFF">
        <w:rPr>
          <w:lang w:val="en-US"/>
        </w:rPr>
        <w:t>.</w:t>
      </w:r>
    </w:p>
    <w:p w14:paraId="6599F3B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SettingsPresenter</w:t>
      </w:r>
      <w:proofErr w:type="spellEnd"/>
      <w:r w:rsidRPr="00753CFF">
        <w:rPr>
          <w:lang w:val="en-US"/>
        </w:rPr>
        <w:t>.</w:t>
      </w:r>
    </w:p>
    <w:p w14:paraId="5E2749B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9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s</w:t>
      </w:r>
      <w:proofErr w:type="spellEnd"/>
      <w:r w:rsidRPr="00753CFF">
        <w:rPr>
          <w:lang w:val="en-US"/>
        </w:rPr>
        <w:t>.</w:t>
      </w:r>
    </w:p>
    <w:p w14:paraId="2444891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0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ver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r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ypes</w:t>
      </w:r>
      <w:proofErr w:type="spellEnd"/>
      <w:r w:rsidRPr="00753CFF">
        <w:rPr>
          <w:lang w:val="en-US"/>
        </w:rPr>
        <w:t>.</w:t>
      </w:r>
    </w:p>
    <w:p w14:paraId="744CF2E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1. </w:t>
      </w:r>
      <w:proofErr w:type="spellStart"/>
      <w:r w:rsidRPr="00753CFF">
        <w:rPr>
          <w:lang w:val="en-US"/>
        </w:rPr>
        <w:t>System.configure_system_setting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ed</w:t>
      </w:r>
      <w:proofErr w:type="spellEnd"/>
      <w:r w:rsidRPr="00753CFF">
        <w:rPr>
          <w:lang w:val="en-US"/>
        </w:rPr>
        <w:t>.</w:t>
      </w:r>
    </w:p>
    <w:p w14:paraId="470E774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2. </w:t>
      </w:r>
      <w:proofErr w:type="spellStart"/>
      <w:r w:rsidRPr="00753CFF">
        <w:rPr>
          <w:lang w:val="en-US"/>
        </w:rPr>
        <w:t>Configuration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>.</w:t>
      </w:r>
    </w:p>
    <w:p w14:paraId="1103D5F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3. </w:t>
      </w:r>
      <w:proofErr w:type="spellStart"/>
      <w:r w:rsidRPr="00753CFF">
        <w:rPr>
          <w:lang w:val="en-US"/>
        </w:rPr>
        <w:t>StorageMana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>.</w:t>
      </w:r>
    </w:p>
    <w:p w14:paraId="5B34040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4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>.</w:t>
      </w:r>
    </w:p>
    <w:p w14:paraId="758C3DB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20286AE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s</w:t>
      </w:r>
      <w:proofErr w:type="spellEnd"/>
    </w:p>
    <w:p w14:paraId="4999D61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</w:p>
    <w:p w14:paraId="2DB716B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s</w:t>
      </w:r>
      <w:proofErr w:type="spellEnd"/>
      <w:r w:rsidRPr="00753CFF">
        <w:rPr>
          <w:lang w:val="en-US"/>
        </w:rPr>
        <w:t xml:space="preserve"> "System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  <w:r w:rsidRPr="00753CFF">
        <w:rPr>
          <w:lang w:val="en-US"/>
        </w:rPr>
        <w:t>!"</w:t>
      </w:r>
    </w:p>
    <w:p w14:paraId="63EEFC3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</w:p>
    <w:p w14:paraId="624F8BD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rievab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f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tart</w:t>
      </w:r>
      <w:proofErr w:type="spellEnd"/>
    </w:p>
    <w:p w14:paraId="20B5D07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7A0A3E2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All </w:t>
      </w:r>
      <w:proofErr w:type="spellStart"/>
      <w:r w:rsidRPr="00753CFF">
        <w:rPr>
          <w:lang w:val="en-US"/>
        </w:rPr>
        <w:t>validatio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</w:t>
      </w:r>
      <w:proofErr w:type="spellEnd"/>
    </w:p>
    <w:p w14:paraId="75FEC2A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d</w:t>
      </w:r>
      <w:proofErr w:type="spellEnd"/>
    </w:p>
    <w:p w14:paraId="497F00F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ed</w:t>
      </w:r>
      <w:proofErr w:type="spellEnd"/>
    </w:p>
    <w:p w14:paraId="28561F9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0B078FDF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End-to-e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gur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>.</w:t>
      </w:r>
    </w:p>
    <w:p w14:paraId="3C271C9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438026F1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68" w:name="_m0vyn9v1xwlw" w:colFirst="0" w:colLast="0"/>
      <w:bookmarkEnd w:id="168"/>
      <w:r w:rsidRPr="00753CFF">
        <w:rPr>
          <w:b/>
          <w:bCs/>
          <w:color w:val="000000"/>
          <w:sz w:val="26"/>
          <w:szCs w:val="26"/>
          <w:lang w:val="en-US"/>
        </w:rPr>
        <w:lastRenderedPageBreak/>
        <w:t xml:space="preserve">2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control_panel_settings_validation_errors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ST-CP-Settings-002)</w:t>
      </w:r>
    </w:p>
    <w:tbl>
      <w:tblPr>
        <w:tblStyle w:val="afffff6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80"/>
        <w:gridCol w:w="4515"/>
      </w:tblGrid>
      <w:tr w:rsidR="0077132E" w14:paraId="6F5F635B" w14:textId="77777777">
        <w:trPr>
          <w:trHeight w:val="360"/>
        </w:trPr>
        <w:tc>
          <w:tcPr>
            <w:tcW w:w="4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662C8D7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1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BF990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001FE806" w14:textId="77777777">
        <w:trPr>
          <w:trHeight w:val="105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9739FE2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C96477" w14:textId="77777777" w:rsidR="0077132E" w:rsidRDefault="00000000">
            <w:pPr>
              <w:spacing w:before="240"/>
            </w:pPr>
            <w:proofErr w:type="spellStart"/>
            <w:r>
              <w:t>ControlPanel</w:t>
            </w:r>
            <w:proofErr w:type="spellEnd"/>
            <w:r>
              <w:t xml:space="preserve">, </w:t>
            </w:r>
            <w:proofErr w:type="spellStart"/>
            <w:r>
              <w:t>ControlPanelSettingsPresenter</w:t>
            </w:r>
            <w:proofErr w:type="spellEnd"/>
            <w:r>
              <w:t>, System</w:t>
            </w:r>
          </w:p>
        </w:tc>
      </w:tr>
      <w:tr w:rsidR="0077132E" w14:paraId="126C5024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14E9E5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5DED7B" w14:textId="77777777" w:rsidR="0077132E" w:rsidRDefault="00000000">
            <w:pPr>
              <w:spacing w:before="240"/>
            </w:pPr>
            <w:proofErr w:type="spellStart"/>
            <w:r>
              <w:t>Settings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</w:t>
            </w:r>
            <w:proofErr w:type="spellStart"/>
            <w:r>
              <w:t>handling</w:t>
            </w:r>
            <w:proofErr w:type="spellEnd"/>
          </w:p>
        </w:tc>
      </w:tr>
      <w:tr w:rsidR="0077132E" w14:paraId="0AC5242E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4B415A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171673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F754A7F" w14:textId="77777777">
        <w:trPr>
          <w:trHeight w:val="360"/>
        </w:trPr>
        <w:tc>
          <w:tcPr>
            <w:tcW w:w="438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09A97D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B803C4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01B7D13E" w14:textId="77777777" w:rsidR="0077132E" w:rsidRDefault="00000000">
      <w:pPr>
        <w:spacing w:before="240" w:after="240"/>
      </w:pPr>
      <w:r>
        <w:t xml:space="preserve"> </w:t>
      </w:r>
    </w:p>
    <w:p w14:paraId="03E2E89B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30234D0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per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s</w:t>
      </w:r>
      <w:proofErr w:type="spellEnd"/>
      <w:r w:rsidRPr="00753CFF">
        <w:rPr>
          <w:lang w:val="en-US"/>
        </w:rPr>
        <w:t>.</w:t>
      </w:r>
    </w:p>
    <w:p w14:paraId="76B0EA5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7C1BE86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bc</w:t>
      </w:r>
      <w:proofErr w:type="spellEnd"/>
      <w:r w:rsidRPr="00753CFF">
        <w:rPr>
          <w:lang w:val="en-US"/>
        </w:rPr>
        <w:t>" (</w:t>
      </w:r>
      <w:proofErr w:type="spellStart"/>
      <w:r w:rsidRPr="00753CFF">
        <w:rPr>
          <w:lang w:val="en-US"/>
        </w:rPr>
        <w:t>non-numeric</w:t>
      </w:r>
      <w:proofErr w:type="spellEnd"/>
      <w:r w:rsidRPr="00753CFF">
        <w:rPr>
          <w:lang w:val="en-US"/>
        </w:rPr>
        <w:t>)</w:t>
      </w:r>
    </w:p>
    <w:p w14:paraId="55B0C91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: "-5" (</w:t>
      </w:r>
      <w:proofErr w:type="spellStart"/>
      <w:r w:rsidRPr="00753CFF">
        <w:rPr>
          <w:lang w:val="en-US"/>
        </w:rPr>
        <w:t>negative</w:t>
      </w:r>
      <w:proofErr w:type="spellEnd"/>
      <w:r w:rsidRPr="00753CFF">
        <w:rPr>
          <w:lang w:val="en-US"/>
        </w:rPr>
        <w:t>)</w:t>
      </w:r>
    </w:p>
    <w:p w14:paraId="7A20087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39F1C08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and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.</w:t>
      </w:r>
    </w:p>
    <w:p w14:paraId="0A72F7B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Navig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creen</w:t>
      </w:r>
      <w:proofErr w:type="spellEnd"/>
      <w:r w:rsidRPr="00753CFF">
        <w:rPr>
          <w:lang w:val="en-US"/>
        </w:rPr>
        <w:t>.</w:t>
      </w:r>
    </w:p>
    <w:p w14:paraId="7795318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bc</w:t>
      </w:r>
      <w:proofErr w:type="spellEnd"/>
      <w:r w:rsidRPr="00753CFF">
        <w:rPr>
          <w:lang w:val="en-US"/>
        </w:rPr>
        <w:t>".</w:t>
      </w:r>
    </w:p>
    <w:p w14:paraId="319A7F1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: "-5".</w:t>
      </w:r>
    </w:p>
    <w:p w14:paraId="0F0A1D8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Pr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utton</w:t>
      </w:r>
      <w:proofErr w:type="spellEnd"/>
      <w:r w:rsidRPr="00753CFF">
        <w:rPr>
          <w:lang w:val="en-US"/>
        </w:rPr>
        <w:t>.</w:t>
      </w:r>
    </w:p>
    <w:p w14:paraId="121B6FC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s</w:t>
      </w:r>
      <w:proofErr w:type="spellEnd"/>
      <w:r w:rsidRPr="00753CFF">
        <w:rPr>
          <w:lang w:val="en-US"/>
        </w:rPr>
        <w:t>.</w:t>
      </w:r>
    </w:p>
    <w:p w14:paraId="419CE84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7.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ultip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s</w:t>
      </w:r>
      <w:proofErr w:type="spellEnd"/>
      <w:r w:rsidRPr="00753CFF">
        <w:rPr>
          <w:lang w:val="en-US"/>
        </w:rPr>
        <w:t>.</w:t>
      </w:r>
    </w:p>
    <w:p w14:paraId="3B88FA9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s</w:t>
      </w:r>
      <w:proofErr w:type="spellEnd"/>
      <w:r w:rsidRPr="00753CFF">
        <w:rPr>
          <w:lang w:val="en-US"/>
        </w:rPr>
        <w:t>.</w:t>
      </w:r>
    </w:p>
    <w:p w14:paraId="1101345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9.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NOT </w:t>
      </w:r>
      <w:proofErr w:type="spellStart"/>
      <w:r w:rsidRPr="00753CFF">
        <w:rPr>
          <w:lang w:val="en-US"/>
        </w:rPr>
        <w:t>saved</w:t>
      </w:r>
      <w:proofErr w:type="spellEnd"/>
      <w:r w:rsidRPr="00753CFF">
        <w:rPr>
          <w:lang w:val="en-US"/>
        </w:rPr>
        <w:t>.</w:t>
      </w:r>
    </w:p>
    <w:p w14:paraId="7640BE4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2CD05BC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</w:p>
    <w:p w14:paraId="505D746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</w:t>
      </w:r>
      <w:proofErr w:type="spellEnd"/>
      <w:r w:rsidRPr="00753CFF">
        <w:rPr>
          <w:lang w:val="en-US"/>
        </w:rPr>
        <w:t xml:space="preserve">. </w:t>
      </w:r>
      <w:proofErr w:type="spellStart"/>
      <w:r w:rsidRPr="00753CFF">
        <w:rPr>
          <w:lang w:val="en-US"/>
        </w:rPr>
        <w:t>Pleas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umbe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s</w:t>
      </w:r>
      <w:proofErr w:type="spellEnd"/>
      <w:r w:rsidRPr="00753CFF">
        <w:rPr>
          <w:lang w:val="en-US"/>
        </w:rPr>
        <w:t>."</w:t>
      </w:r>
    </w:p>
    <w:p w14:paraId="2C47531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odified</w:t>
      </w:r>
      <w:proofErr w:type="spellEnd"/>
    </w:p>
    <w:p w14:paraId="474C1BC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creen</w:t>
      </w:r>
      <w:proofErr w:type="spellEnd"/>
    </w:p>
    <w:p w14:paraId="4DD2B3D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274A972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s</w:t>
      </w:r>
      <w:proofErr w:type="spellEnd"/>
    </w:p>
    <w:p w14:paraId="739473C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ed</w:t>
      </w:r>
      <w:proofErr w:type="spellEnd"/>
    </w:p>
    <w:p w14:paraId="212B5CC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d</w:t>
      </w:r>
      <w:proofErr w:type="spellEnd"/>
    </w:p>
    <w:p w14:paraId="17925DD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6527A387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-lev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</w:t>
      </w:r>
      <w:proofErr w:type="spellEnd"/>
      <w:r w:rsidRPr="00753CFF">
        <w:rPr>
          <w:lang w:val="en-US"/>
        </w:rPr>
        <w:t>.</w:t>
      </w:r>
    </w:p>
    <w:p w14:paraId="3CB94D6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2BDA6C30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69" w:name="_15s5p4yl53d9" w:colFirst="0" w:colLast="0"/>
      <w:bookmarkEnd w:id="169"/>
      <w:r w:rsidRPr="00753CFF">
        <w:rPr>
          <w:b/>
          <w:bCs/>
          <w:sz w:val="34"/>
          <w:szCs w:val="34"/>
          <w:lang w:val="en-US"/>
        </w:rPr>
        <w:t xml:space="preserve">C. </w:t>
      </w:r>
      <w:proofErr w:type="spellStart"/>
      <w:r w:rsidRPr="00753CFF">
        <w:rPr>
          <w:b/>
          <w:bCs/>
          <w:sz w:val="34"/>
          <w:szCs w:val="34"/>
          <w:lang w:val="en-US"/>
        </w:rPr>
        <w:t>Change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Password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through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Control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Panel</w:t>
      </w:r>
      <w:proofErr w:type="spellEnd"/>
    </w:p>
    <w:p w14:paraId="75754121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70" w:name="_s4xyuimp4yk2" w:colFirst="0" w:colLast="0"/>
      <w:bookmarkEnd w:id="170"/>
      <w:r w:rsidRPr="00753CFF">
        <w:rPr>
          <w:b/>
          <w:bCs/>
          <w:color w:val="000000"/>
          <w:sz w:val="26"/>
          <w:szCs w:val="26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control_panel_password_change_success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ST-CP-PWD-001)</w:t>
      </w:r>
    </w:p>
    <w:tbl>
      <w:tblPr>
        <w:tblStyle w:val="afffff7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155"/>
        <w:gridCol w:w="4740"/>
      </w:tblGrid>
      <w:tr w:rsidR="0077132E" w14:paraId="463A675C" w14:textId="77777777">
        <w:trPr>
          <w:trHeight w:val="360"/>
        </w:trPr>
        <w:tc>
          <w:tcPr>
            <w:tcW w:w="4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508B12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74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F40395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:rsidRPr="00453C1D" w14:paraId="1D6E2184" w14:textId="77777777">
        <w:trPr>
          <w:trHeight w:val="1050"/>
        </w:trPr>
        <w:tc>
          <w:tcPr>
            <w:tcW w:w="4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9C1468" w14:textId="77777777" w:rsidR="0077132E" w:rsidRDefault="00000000">
            <w:pPr>
              <w:spacing w:before="240"/>
            </w:pPr>
            <w:proofErr w:type="spellStart"/>
            <w:r>
              <w:lastRenderedPageBreak/>
              <w:t>Class</w:t>
            </w:r>
            <w:proofErr w:type="spellEnd"/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C7A769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ControlPanel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ControlPanelChangePasswordPresenter</w:t>
            </w:r>
            <w:proofErr w:type="spellEnd"/>
            <w:r w:rsidRPr="00753CFF">
              <w:rPr>
                <w:lang w:val="en-US"/>
              </w:rPr>
              <w:t xml:space="preserve">, System, </w:t>
            </w:r>
            <w:proofErr w:type="spellStart"/>
            <w:r w:rsidRPr="00753CFF">
              <w:rPr>
                <w:lang w:val="en-US"/>
              </w:rPr>
              <w:t>LoginManag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StorageManager</w:t>
            </w:r>
            <w:proofErr w:type="spellEnd"/>
          </w:p>
        </w:tc>
      </w:tr>
      <w:tr w:rsidR="0077132E" w:rsidRPr="00453C1D" w14:paraId="0299CB5D" w14:textId="77777777">
        <w:trPr>
          <w:trHeight w:val="705"/>
        </w:trPr>
        <w:tc>
          <w:tcPr>
            <w:tcW w:w="4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088B8A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DDE4A7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Change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master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assword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through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ontro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anel</w:t>
            </w:r>
            <w:proofErr w:type="spellEnd"/>
          </w:p>
        </w:tc>
      </w:tr>
      <w:tr w:rsidR="0077132E" w14:paraId="4544F6FC" w14:textId="77777777">
        <w:trPr>
          <w:trHeight w:val="360"/>
        </w:trPr>
        <w:tc>
          <w:tcPr>
            <w:tcW w:w="4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1B6974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A96999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746664D" w14:textId="77777777">
        <w:trPr>
          <w:trHeight w:val="360"/>
        </w:trPr>
        <w:tc>
          <w:tcPr>
            <w:tcW w:w="4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C40AAD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DA3C41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72CF7CE6" w14:textId="77777777" w:rsidR="0077132E" w:rsidRDefault="00000000">
      <w:pPr>
        <w:spacing w:before="240" w:after="240"/>
      </w:pPr>
      <w:r>
        <w:t xml:space="preserve"> </w:t>
      </w:r>
    </w:p>
    <w:p w14:paraId="1CF77719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5CA0B127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ro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s</w:t>
      </w:r>
      <w:proofErr w:type="spellEnd"/>
      <w:r w:rsidRPr="00753CFF">
        <w:rPr>
          <w:lang w:val="en-US"/>
        </w:rPr>
        <w:t>.</w:t>
      </w:r>
    </w:p>
    <w:p w14:paraId="1BB9126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26043FE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"1234"</w:t>
      </w:r>
    </w:p>
    <w:p w14:paraId="0C14612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rrent_password</w:t>
      </w:r>
      <w:proofErr w:type="spellEnd"/>
      <w:r w:rsidRPr="00753CFF">
        <w:rPr>
          <w:lang w:val="en-US"/>
        </w:rPr>
        <w:t>: "1234"</w:t>
      </w:r>
    </w:p>
    <w:p w14:paraId="04DEEB2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ew_password</w:t>
      </w:r>
      <w:proofErr w:type="spellEnd"/>
      <w:r w:rsidRPr="00753CFF">
        <w:rPr>
          <w:lang w:val="en-US"/>
        </w:rPr>
        <w:t>: "newpass5678"</w:t>
      </w:r>
    </w:p>
    <w:p w14:paraId="76F031E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rm_password</w:t>
      </w:r>
      <w:proofErr w:type="spellEnd"/>
      <w:r w:rsidRPr="00753CFF">
        <w:rPr>
          <w:lang w:val="en-US"/>
        </w:rPr>
        <w:t>: "newpass5678"</w:t>
      </w:r>
    </w:p>
    <w:p w14:paraId="77B7329F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4A1DF78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and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/1234.</w:t>
      </w:r>
    </w:p>
    <w:p w14:paraId="7AAD899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Navig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creen</w:t>
      </w:r>
      <w:proofErr w:type="spellEnd"/>
      <w:r w:rsidRPr="00753CFF">
        <w:rPr>
          <w:lang w:val="en-US"/>
        </w:rPr>
        <w:t>.</w:t>
      </w:r>
    </w:p>
    <w:p w14:paraId="6E849C1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urr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1234".</w:t>
      </w:r>
    </w:p>
    <w:p w14:paraId="7064A1E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newpass5678".</w:t>
      </w:r>
    </w:p>
    <w:p w14:paraId="5FA2FCE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r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newpass5678".</w:t>
      </w:r>
    </w:p>
    <w:p w14:paraId="0ACCB40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6. </w:t>
      </w:r>
      <w:proofErr w:type="spellStart"/>
      <w:r w:rsidRPr="00753CFF">
        <w:rPr>
          <w:lang w:val="en-US"/>
        </w:rPr>
        <w:t>Pr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utton</w:t>
      </w:r>
      <w:proofErr w:type="spellEnd"/>
      <w:r w:rsidRPr="00753CFF">
        <w:rPr>
          <w:lang w:val="en-US"/>
        </w:rPr>
        <w:t>.</w:t>
      </w:r>
    </w:p>
    <w:p w14:paraId="6A2384C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tch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length</w:t>
      </w:r>
      <w:proofErr w:type="spellEnd"/>
      <w:r w:rsidRPr="00753CFF">
        <w:rPr>
          <w:lang w:val="en-US"/>
        </w:rPr>
        <w:t>.</w:t>
      </w:r>
    </w:p>
    <w:p w14:paraId="6FA89E8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System.change_master_password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executes</w:t>
      </w:r>
      <w:proofErr w:type="spellEnd"/>
      <w:r w:rsidRPr="00753CFF">
        <w:rPr>
          <w:lang w:val="en-US"/>
        </w:rPr>
        <w:t xml:space="preserve"> 3 </w:t>
      </w:r>
      <w:proofErr w:type="spellStart"/>
      <w:r w:rsidRPr="00753CFF">
        <w:rPr>
          <w:lang w:val="en-US"/>
        </w:rPr>
        <w:t>phases</w:t>
      </w:r>
      <w:proofErr w:type="spellEnd"/>
      <w:r w:rsidRPr="00753CFF">
        <w:rPr>
          <w:lang w:val="en-US"/>
        </w:rPr>
        <w:t>:</w:t>
      </w:r>
    </w:p>
    <w:p w14:paraId="32D686A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1: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urr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</w:p>
    <w:p w14:paraId="6AF84D7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2: </w:t>
      </w: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ules</w:t>
      </w:r>
      <w:proofErr w:type="spellEnd"/>
    </w:p>
    <w:p w14:paraId="52C0D32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3: </w:t>
      </w:r>
      <w:proofErr w:type="spellStart"/>
      <w:r w:rsidRPr="00753CFF">
        <w:rPr>
          <w:lang w:val="en-US"/>
        </w:rPr>
        <w:t>Confirm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save</w:t>
      </w:r>
      <w:proofErr w:type="spellEnd"/>
    </w:p>
    <w:p w14:paraId="4A71620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9.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>.</w:t>
      </w:r>
    </w:p>
    <w:p w14:paraId="7AC963E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0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>.</w:t>
      </w:r>
    </w:p>
    <w:p w14:paraId="1B098C5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1. </w:t>
      </w:r>
      <w:proofErr w:type="spellStart"/>
      <w:r w:rsidRPr="00753CFF">
        <w:rPr>
          <w:lang w:val="en-US"/>
        </w:rPr>
        <w:t>Logout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  <w:r w:rsidRPr="00753CFF">
        <w:rPr>
          <w:lang w:val="en-US"/>
        </w:rPr>
        <w:t>.</w:t>
      </w:r>
    </w:p>
    <w:p w14:paraId="5859210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6E559B7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All 3 </w:t>
      </w:r>
      <w:proofErr w:type="spellStart"/>
      <w:r w:rsidRPr="00753CFF">
        <w:rPr>
          <w:lang w:val="en-US"/>
        </w:rPr>
        <w:t>phas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</w:p>
    <w:p w14:paraId="653A9A8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s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  <w:r w:rsidRPr="00753CFF">
        <w:rPr>
          <w:lang w:val="en-US"/>
        </w:rPr>
        <w:t>!"</w:t>
      </w:r>
    </w:p>
    <w:p w14:paraId="1446BC4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Ol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ng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orks</w:t>
      </w:r>
      <w:proofErr w:type="spellEnd"/>
    </w:p>
    <w:p w14:paraId="78B0DE9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New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rrectly</w:t>
      </w:r>
      <w:proofErr w:type="spellEnd"/>
    </w:p>
    <w:p w14:paraId="3457D33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284EE42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s</w:t>
      </w:r>
      <w:proofErr w:type="spellEnd"/>
    </w:p>
    <w:p w14:paraId="7592CF8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New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orks</w:t>
      </w:r>
      <w:proofErr w:type="spellEnd"/>
    </w:p>
    <w:p w14:paraId="1C31674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Ol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</w:p>
    <w:p w14:paraId="2E550AC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0F8A6BC7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3-phase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UI.</w:t>
      </w:r>
    </w:p>
    <w:p w14:paraId="4C5566B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035267E1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71" w:name="_ch8a75tgawkz" w:colFirst="0" w:colLast="0"/>
      <w:bookmarkEnd w:id="171"/>
      <w:r w:rsidRPr="00753CFF">
        <w:rPr>
          <w:b/>
          <w:bCs/>
          <w:color w:val="000000"/>
          <w:sz w:val="26"/>
          <w:szCs w:val="26"/>
          <w:lang w:val="en-US"/>
        </w:rPr>
        <w:lastRenderedPageBreak/>
        <w:t xml:space="preserve">2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control_panel_password_change_mismatch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ST-CP-PWD-002)</w:t>
      </w:r>
    </w:p>
    <w:tbl>
      <w:tblPr>
        <w:tblStyle w:val="afffff8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155"/>
        <w:gridCol w:w="4740"/>
      </w:tblGrid>
      <w:tr w:rsidR="0077132E" w14:paraId="6D0CCD1D" w14:textId="77777777">
        <w:trPr>
          <w:trHeight w:val="360"/>
        </w:trPr>
        <w:tc>
          <w:tcPr>
            <w:tcW w:w="4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67DDB6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74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B140B9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3806ADF7" w14:textId="77777777">
        <w:trPr>
          <w:trHeight w:val="1050"/>
        </w:trPr>
        <w:tc>
          <w:tcPr>
            <w:tcW w:w="4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25D347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26FEB9" w14:textId="77777777" w:rsidR="0077132E" w:rsidRDefault="00000000">
            <w:pPr>
              <w:spacing w:before="240"/>
            </w:pPr>
            <w:proofErr w:type="spellStart"/>
            <w:r>
              <w:t>ControlPanel</w:t>
            </w:r>
            <w:proofErr w:type="spellEnd"/>
            <w:r>
              <w:t xml:space="preserve">, </w:t>
            </w:r>
            <w:proofErr w:type="spellStart"/>
            <w:r>
              <w:t>ControlPanelChangePasswordPresenter</w:t>
            </w:r>
            <w:proofErr w:type="spellEnd"/>
            <w:r>
              <w:t>, System</w:t>
            </w:r>
          </w:p>
        </w:tc>
      </w:tr>
      <w:tr w:rsidR="0077132E" w:rsidRPr="00453C1D" w14:paraId="545CB465" w14:textId="77777777">
        <w:trPr>
          <w:trHeight w:val="705"/>
        </w:trPr>
        <w:tc>
          <w:tcPr>
            <w:tcW w:w="4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4C9D64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3EFC2A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Password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hange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with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mismatched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onfirmation</w:t>
            </w:r>
            <w:proofErr w:type="spellEnd"/>
          </w:p>
        </w:tc>
      </w:tr>
      <w:tr w:rsidR="0077132E" w14:paraId="1B110203" w14:textId="77777777">
        <w:trPr>
          <w:trHeight w:val="360"/>
        </w:trPr>
        <w:tc>
          <w:tcPr>
            <w:tcW w:w="4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815811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1C41B2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E52AAA2" w14:textId="77777777">
        <w:trPr>
          <w:trHeight w:val="360"/>
        </w:trPr>
        <w:tc>
          <w:tcPr>
            <w:tcW w:w="4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86F757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CBC509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5468E3D0" w14:textId="77777777" w:rsidR="0077132E" w:rsidRDefault="00000000">
      <w:pPr>
        <w:spacing w:before="240" w:after="240"/>
      </w:pPr>
      <w:r>
        <w:t xml:space="preserve"> </w:t>
      </w:r>
    </w:p>
    <w:p w14:paraId="56F89008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18BA6B36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confirm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on'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tch</w:t>
      </w:r>
      <w:proofErr w:type="spellEnd"/>
      <w:r w:rsidRPr="00753CFF">
        <w:rPr>
          <w:lang w:val="en-US"/>
        </w:rPr>
        <w:t>.</w:t>
      </w:r>
    </w:p>
    <w:p w14:paraId="42AFA419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673736B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rrent_password</w:t>
      </w:r>
      <w:proofErr w:type="spellEnd"/>
      <w:r w:rsidRPr="00753CFF">
        <w:rPr>
          <w:lang w:val="en-US"/>
        </w:rPr>
        <w:t>: "1234"</w:t>
      </w:r>
    </w:p>
    <w:p w14:paraId="4C3BBA7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ew_password</w:t>
      </w:r>
      <w:proofErr w:type="spellEnd"/>
      <w:r w:rsidRPr="00753CFF">
        <w:rPr>
          <w:lang w:val="en-US"/>
        </w:rPr>
        <w:t>: "newpass1111"</w:t>
      </w:r>
    </w:p>
    <w:p w14:paraId="2A6D3DD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rm_password</w:t>
      </w:r>
      <w:proofErr w:type="spellEnd"/>
      <w:r w:rsidRPr="00753CFF">
        <w:rPr>
          <w:lang w:val="en-US"/>
        </w:rPr>
        <w:t>: "newpass2222" (</w:t>
      </w:r>
      <w:proofErr w:type="spellStart"/>
      <w:r w:rsidRPr="00753CFF">
        <w:rPr>
          <w:lang w:val="en-US"/>
        </w:rPr>
        <w:t>mismatch</w:t>
      </w:r>
      <w:proofErr w:type="spellEnd"/>
      <w:r w:rsidRPr="00753CFF">
        <w:rPr>
          <w:lang w:val="en-US"/>
        </w:rPr>
        <w:t>)</w:t>
      </w:r>
    </w:p>
    <w:p w14:paraId="3BEA86C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2F4124B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and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>.</w:t>
      </w:r>
    </w:p>
    <w:p w14:paraId="712A183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Navig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creen</w:t>
      </w:r>
      <w:proofErr w:type="spellEnd"/>
      <w:r w:rsidRPr="00753CFF">
        <w:rPr>
          <w:lang w:val="en-US"/>
        </w:rPr>
        <w:t>.</w:t>
      </w:r>
    </w:p>
    <w:p w14:paraId="76F07F8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urr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1234".</w:t>
      </w:r>
    </w:p>
    <w:p w14:paraId="03592DB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e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newpass1111".</w:t>
      </w:r>
    </w:p>
    <w:p w14:paraId="0F3ABC7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5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r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newpass2222".</w:t>
      </w:r>
    </w:p>
    <w:p w14:paraId="5B5BE60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Pr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utton</w:t>
      </w:r>
      <w:proofErr w:type="spellEnd"/>
      <w:r w:rsidRPr="00753CFF">
        <w:rPr>
          <w:lang w:val="en-US"/>
        </w:rPr>
        <w:t>.</w:t>
      </w:r>
    </w:p>
    <w:p w14:paraId="6F95B15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tch</w:t>
      </w:r>
      <w:proofErr w:type="spellEnd"/>
      <w:r w:rsidRPr="00753CFF">
        <w:rPr>
          <w:lang w:val="en-US"/>
        </w:rPr>
        <w:t>.</w:t>
      </w:r>
    </w:p>
    <w:p w14:paraId="5CC0C23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fo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ing</w:t>
      </w:r>
      <w:proofErr w:type="spellEnd"/>
      <w:r w:rsidRPr="00753CFF">
        <w:rPr>
          <w:lang w:val="en-US"/>
        </w:rPr>
        <w:t xml:space="preserve"> System.</w:t>
      </w:r>
    </w:p>
    <w:p w14:paraId="69E7F55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9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>.</w:t>
      </w:r>
    </w:p>
    <w:p w14:paraId="02BB4B3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0.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changed</w:t>
      </w:r>
      <w:proofErr w:type="spellEnd"/>
      <w:r w:rsidRPr="00753CFF">
        <w:rPr>
          <w:lang w:val="en-US"/>
        </w:rPr>
        <w:t>.</w:t>
      </w:r>
    </w:p>
    <w:p w14:paraId="6641638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759531F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i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evel</w:t>
      </w:r>
      <w:proofErr w:type="spellEnd"/>
    </w:p>
    <w:p w14:paraId="77AB2A2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: "New </w:t>
      </w:r>
      <w:proofErr w:type="spellStart"/>
      <w:r w:rsidRPr="00753CFF">
        <w:rPr>
          <w:lang w:val="en-US"/>
        </w:rPr>
        <w:t>passwor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atch</w:t>
      </w:r>
      <w:proofErr w:type="spellEnd"/>
      <w:r w:rsidRPr="00753CFF">
        <w:rPr>
          <w:lang w:val="en-US"/>
        </w:rPr>
        <w:t>!"</w:t>
      </w:r>
    </w:p>
    <w:p w14:paraId="7C7DB89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.change_master_password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NOT </w:t>
      </w:r>
      <w:proofErr w:type="spellStart"/>
      <w:r w:rsidRPr="00753CFF">
        <w:rPr>
          <w:lang w:val="en-US"/>
        </w:rPr>
        <w:t>called</w:t>
      </w:r>
      <w:proofErr w:type="spellEnd"/>
    </w:p>
    <w:p w14:paraId="7E206F1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Origina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i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orks</w:t>
      </w:r>
      <w:proofErr w:type="spellEnd"/>
    </w:p>
    <w:p w14:paraId="3D53DD7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5564ED8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Mismatc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tected</w:t>
      </w:r>
      <w:proofErr w:type="spellEnd"/>
    </w:p>
    <w:p w14:paraId="1BF9748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ed</w:t>
      </w:r>
      <w:proofErr w:type="spellEnd"/>
    </w:p>
    <w:p w14:paraId="4BF8AED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changed</w:t>
      </w:r>
      <w:proofErr w:type="spellEnd"/>
    </w:p>
    <w:p w14:paraId="1E577C3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1D45203A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ar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ay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vent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nnecessar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>.</w:t>
      </w:r>
    </w:p>
    <w:p w14:paraId="7FF2072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0309DC02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72" w:name="_n27qgqwa5ur" w:colFirst="0" w:colLast="0"/>
      <w:bookmarkEnd w:id="172"/>
      <w:proofErr w:type="spellStart"/>
      <w:r w:rsidRPr="00753CFF">
        <w:rPr>
          <w:b/>
          <w:bCs/>
          <w:sz w:val="34"/>
          <w:szCs w:val="34"/>
          <w:lang w:val="en-US"/>
        </w:rPr>
        <w:t>D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. </w:t>
      </w:r>
      <w:proofErr w:type="spellStart"/>
      <w:r w:rsidRPr="00753CFF">
        <w:rPr>
          <w:b/>
          <w:bCs/>
          <w:sz w:val="34"/>
          <w:szCs w:val="34"/>
          <w:lang w:val="en-US"/>
        </w:rPr>
        <w:t>Log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onto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the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System </w:t>
      </w:r>
      <w:proofErr w:type="spellStart"/>
      <w:r w:rsidRPr="00753CFF">
        <w:rPr>
          <w:b/>
          <w:bCs/>
          <w:sz w:val="34"/>
          <w:szCs w:val="34"/>
          <w:lang w:val="en-US"/>
        </w:rPr>
        <w:t>through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Web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Browser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(2FA)</w:t>
      </w:r>
    </w:p>
    <w:p w14:paraId="2C49F50C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73" w:name="_ah0wai1d76z7" w:colFirst="0" w:colLast="0"/>
      <w:bookmarkEnd w:id="173"/>
      <w:r w:rsidRPr="00753CFF">
        <w:rPr>
          <w:b/>
          <w:bCs/>
          <w:color w:val="000000"/>
          <w:sz w:val="26"/>
          <w:szCs w:val="26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web_login_two_factor_success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ST-Web-Login-001)</w:t>
      </w:r>
    </w:p>
    <w:tbl>
      <w:tblPr>
        <w:tblStyle w:val="afffff9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25"/>
        <w:gridCol w:w="4470"/>
      </w:tblGrid>
      <w:tr w:rsidR="0077132E" w14:paraId="1BA2E8D7" w14:textId="77777777">
        <w:trPr>
          <w:trHeight w:val="360"/>
        </w:trPr>
        <w:tc>
          <w:tcPr>
            <w:tcW w:w="4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4A894E" w14:textId="77777777" w:rsidR="0077132E" w:rsidRDefault="00000000">
            <w:pPr>
              <w:spacing w:before="240"/>
            </w:pPr>
            <w:proofErr w:type="spellStart"/>
            <w:r>
              <w:lastRenderedPageBreak/>
              <w:t>Field</w:t>
            </w:r>
            <w:proofErr w:type="spellEnd"/>
          </w:p>
        </w:tc>
        <w:tc>
          <w:tcPr>
            <w:tcW w:w="447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824BCE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:rsidRPr="00453C1D" w14:paraId="646C31D4" w14:textId="77777777">
        <w:trPr>
          <w:trHeight w:val="105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CB5320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40D65B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WebBrows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WebLoginPresenter</w:t>
            </w:r>
            <w:proofErr w:type="spellEnd"/>
            <w:r w:rsidRPr="00753CFF">
              <w:rPr>
                <w:lang w:val="en-US"/>
              </w:rPr>
              <w:t xml:space="preserve">, System, </w:t>
            </w:r>
            <w:proofErr w:type="spellStart"/>
            <w:r w:rsidRPr="00753CFF">
              <w:rPr>
                <w:lang w:val="en-US"/>
              </w:rPr>
              <w:t>LoginManag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StorageManager</w:t>
            </w:r>
            <w:proofErr w:type="spellEnd"/>
          </w:p>
        </w:tc>
      </w:tr>
      <w:tr w:rsidR="0077132E" w:rsidRPr="00453C1D" w14:paraId="1ECE298F" w14:textId="77777777">
        <w:trPr>
          <w:trHeight w:val="705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C08AE0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9C8CB0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Two-factor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authentication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through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Web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Browser</w:t>
            </w:r>
            <w:proofErr w:type="spellEnd"/>
          </w:p>
        </w:tc>
      </w:tr>
      <w:tr w:rsidR="0077132E" w14:paraId="1EEED605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1D22D2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CDC442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716E0174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954094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DB4189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243AB36E" w14:textId="77777777" w:rsidR="0077132E" w:rsidRDefault="00000000">
      <w:pPr>
        <w:spacing w:before="240" w:after="240"/>
      </w:pPr>
      <w:r>
        <w:t xml:space="preserve"> </w:t>
      </w:r>
    </w:p>
    <w:p w14:paraId="7B025933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2424FC5B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2-factor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rface</w:t>
      </w:r>
      <w:proofErr w:type="spellEnd"/>
      <w:r w:rsidRPr="00753CFF">
        <w:rPr>
          <w:lang w:val="en-US"/>
        </w:rPr>
        <w:t>.</w:t>
      </w:r>
    </w:p>
    <w:p w14:paraId="39F1E83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066E99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</w:t>
      </w:r>
    </w:p>
    <w:p w14:paraId="571CFF2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first_password</w:t>
      </w:r>
      <w:proofErr w:type="spellEnd"/>
      <w:r w:rsidRPr="00753CFF">
        <w:rPr>
          <w:lang w:val="en-US"/>
        </w:rPr>
        <w:t>: "password123"</w:t>
      </w:r>
    </w:p>
    <w:p w14:paraId="0E747FB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cond_password</w:t>
      </w:r>
      <w:proofErr w:type="spellEnd"/>
      <w:r w:rsidRPr="00753CFF">
        <w:rPr>
          <w:lang w:val="en-US"/>
        </w:rPr>
        <w:t>: "pin1234"</w:t>
      </w:r>
    </w:p>
    <w:p w14:paraId="26534F9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652126B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>().</w:t>
      </w:r>
    </w:p>
    <w:p w14:paraId="43D7835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Op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Browser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navig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ge</w:t>
      </w:r>
      <w:proofErr w:type="spellEnd"/>
      <w:r w:rsidRPr="00753CFF">
        <w:rPr>
          <w:lang w:val="en-US"/>
        </w:rPr>
        <w:t>.</w:t>
      </w:r>
    </w:p>
    <w:p w14:paraId="3DD75FC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".</w:t>
      </w:r>
    </w:p>
    <w:p w14:paraId="0A830D3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r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: "password123".</w:t>
      </w:r>
    </w:p>
    <w:p w14:paraId="609EFDB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Click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Next</w:t>
      </w:r>
      <w:proofErr w:type="spellEnd"/>
      <w:r w:rsidRPr="00753CFF">
        <w:rPr>
          <w:lang w:val="en-US"/>
        </w:rPr>
        <w:t xml:space="preserve">" </w:t>
      </w:r>
      <w:proofErr w:type="spellStart"/>
      <w:r w:rsidRPr="00753CFF">
        <w:rPr>
          <w:lang w:val="en-US"/>
        </w:rPr>
        <w:t>or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Continue</w:t>
      </w:r>
      <w:proofErr w:type="spellEnd"/>
      <w:r w:rsidRPr="00753CFF">
        <w:rPr>
          <w:lang w:val="en-US"/>
        </w:rPr>
        <w:t>".</w:t>
      </w:r>
    </w:p>
    <w:p w14:paraId="4E77AC7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WebLoginPresenter.validate_first_password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called</w:t>
      </w:r>
      <w:proofErr w:type="spellEnd"/>
      <w:r w:rsidRPr="00753CFF">
        <w:rPr>
          <w:lang w:val="en-US"/>
        </w:rPr>
        <w:t>.</w:t>
      </w:r>
    </w:p>
    <w:p w14:paraId="6021504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7. First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  <w:r w:rsidRPr="00753CFF">
        <w:rPr>
          <w:lang w:val="en-US"/>
        </w:rPr>
        <w:t>.</w:t>
      </w:r>
    </w:p>
    <w:p w14:paraId="7911092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ansitio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</w:t>
      </w:r>
      <w:proofErr w:type="spellEnd"/>
      <w:r w:rsidRPr="00753CFF">
        <w:rPr>
          <w:lang w:val="en-US"/>
        </w:rPr>
        <w:t>.</w:t>
      </w:r>
    </w:p>
    <w:p w14:paraId="1D99362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9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/PIN: "pin1234".</w:t>
      </w:r>
    </w:p>
    <w:p w14:paraId="19C00C8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0. </w:t>
      </w:r>
      <w:proofErr w:type="spellStart"/>
      <w:r w:rsidRPr="00753CFF">
        <w:rPr>
          <w:lang w:val="en-US"/>
        </w:rPr>
        <w:t>Click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>".</w:t>
      </w:r>
    </w:p>
    <w:p w14:paraId="77AD690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1. </w:t>
      </w:r>
      <w:proofErr w:type="spellStart"/>
      <w:r w:rsidRPr="00753CFF">
        <w:rPr>
          <w:lang w:val="en-US"/>
        </w:rPr>
        <w:t>WebLoginPresenter.validate_second_password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called</w:t>
      </w:r>
      <w:proofErr w:type="spellEnd"/>
      <w:r w:rsidRPr="00753CFF">
        <w:rPr>
          <w:lang w:val="en-US"/>
        </w:rPr>
        <w:t>.</w:t>
      </w:r>
    </w:p>
    <w:p w14:paraId="52A28D5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2.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  <w:r w:rsidRPr="00753CFF">
        <w:rPr>
          <w:lang w:val="en-US"/>
        </w:rPr>
        <w:t>.</w:t>
      </w:r>
    </w:p>
    <w:p w14:paraId="411599E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3.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direc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shboard</w:t>
      </w:r>
      <w:proofErr w:type="spellEnd"/>
      <w:r w:rsidRPr="00753CFF">
        <w:rPr>
          <w:lang w:val="en-US"/>
        </w:rPr>
        <w:t>.</w:t>
      </w:r>
    </w:p>
    <w:p w14:paraId="74BCFA9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4. </w:t>
      </w:r>
      <w:proofErr w:type="spellStart"/>
      <w:r w:rsidRPr="00753CFF">
        <w:rPr>
          <w:lang w:val="en-US"/>
        </w:rPr>
        <w:t>Sess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stablished</w:t>
      </w:r>
      <w:proofErr w:type="spellEnd"/>
      <w:r w:rsidRPr="00753CFF">
        <w:rPr>
          <w:lang w:val="en-US"/>
        </w:rPr>
        <w:t>.</w:t>
      </w:r>
    </w:p>
    <w:p w14:paraId="10E6795B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74CA4D5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First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</w:p>
    <w:p w14:paraId="1005955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UI </w:t>
      </w:r>
      <w:proofErr w:type="spellStart"/>
      <w:r w:rsidRPr="00753CFF">
        <w:rPr>
          <w:lang w:val="en-US"/>
        </w:rPr>
        <w:t>transitio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ct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put</w:t>
      </w:r>
      <w:proofErr w:type="spellEnd"/>
    </w:p>
    <w:p w14:paraId="413EEDF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co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eds</w:t>
      </w:r>
      <w:proofErr w:type="spellEnd"/>
    </w:p>
    <w:p w14:paraId="263C01E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Redi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"/</w:t>
      </w:r>
      <w:proofErr w:type="spellStart"/>
      <w:r w:rsidRPr="00753CFF">
        <w:rPr>
          <w:lang w:val="en-US"/>
        </w:rPr>
        <w:t>dashboard</w:t>
      </w:r>
      <w:proofErr w:type="spellEnd"/>
      <w:r w:rsidRPr="00753CFF">
        <w:rPr>
          <w:lang w:val="en-US"/>
        </w:rPr>
        <w:t>"</w:t>
      </w:r>
    </w:p>
    <w:p w14:paraId="67211D2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ss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tive</w:t>
      </w:r>
      <w:proofErr w:type="spellEnd"/>
    </w:p>
    <w:p w14:paraId="7C6964F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72546B1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Bo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ct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d</w:t>
      </w:r>
      <w:proofErr w:type="spellEnd"/>
    </w:p>
    <w:p w14:paraId="2B9C62B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di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</w:p>
    <w:p w14:paraId="2982C8F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ess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stablished</w:t>
      </w:r>
      <w:proofErr w:type="spellEnd"/>
    </w:p>
    <w:p w14:paraId="19655D9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60C42EDD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End-to-e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 xml:space="preserve"> of 2FA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>.</w:t>
      </w:r>
    </w:p>
    <w:p w14:paraId="6146B94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713F2006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74" w:name="_rv3di34sqjc" w:colFirst="0" w:colLast="0"/>
      <w:bookmarkEnd w:id="174"/>
      <w:r w:rsidRPr="00753CFF">
        <w:rPr>
          <w:b/>
          <w:bCs/>
          <w:color w:val="000000"/>
          <w:sz w:val="26"/>
          <w:szCs w:val="26"/>
          <w:lang w:val="en-US"/>
        </w:rPr>
        <w:lastRenderedPageBreak/>
        <w:t xml:space="preserve">2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web_login_system_off_rejected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ST-Web-Login-002)</w:t>
      </w:r>
    </w:p>
    <w:tbl>
      <w:tblPr>
        <w:tblStyle w:val="afffffa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25"/>
        <w:gridCol w:w="4470"/>
      </w:tblGrid>
      <w:tr w:rsidR="0077132E" w14:paraId="2ABA708C" w14:textId="77777777">
        <w:trPr>
          <w:trHeight w:val="360"/>
        </w:trPr>
        <w:tc>
          <w:tcPr>
            <w:tcW w:w="4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BC85B6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7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625096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11D9AA50" w14:textId="77777777">
        <w:trPr>
          <w:trHeight w:val="705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7C6D78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98080CA" w14:textId="77777777" w:rsidR="0077132E" w:rsidRDefault="00000000">
            <w:pPr>
              <w:spacing w:before="240"/>
            </w:pPr>
            <w:proofErr w:type="spellStart"/>
            <w:r>
              <w:t>WebBrowser</w:t>
            </w:r>
            <w:proofErr w:type="spellEnd"/>
            <w:r>
              <w:t xml:space="preserve">, </w:t>
            </w:r>
            <w:proofErr w:type="spellStart"/>
            <w:r>
              <w:t>WebLoginPresenter</w:t>
            </w:r>
            <w:proofErr w:type="spellEnd"/>
            <w:r>
              <w:t>, System</w:t>
            </w:r>
          </w:p>
        </w:tc>
      </w:tr>
      <w:tr w:rsidR="0077132E" w:rsidRPr="00453C1D" w14:paraId="03EB3DBA" w14:textId="77777777">
        <w:trPr>
          <w:trHeight w:val="705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678C3D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7BDD73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Web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login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rejected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when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system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is</w:t>
            </w:r>
            <w:proofErr w:type="spellEnd"/>
            <w:r w:rsidRPr="00753CFF">
              <w:rPr>
                <w:lang w:val="en-US"/>
              </w:rPr>
              <w:t xml:space="preserve"> OFF</w:t>
            </w:r>
          </w:p>
        </w:tc>
      </w:tr>
      <w:tr w:rsidR="0077132E" w14:paraId="080DFBD3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ABBDD7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9EE6ED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50C8C246" w14:textId="77777777">
        <w:trPr>
          <w:trHeight w:val="360"/>
        </w:trPr>
        <w:tc>
          <w:tcPr>
            <w:tcW w:w="44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828C72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52AD21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40D1D7DD" w14:textId="77777777" w:rsidR="0077132E" w:rsidRDefault="00000000">
      <w:pPr>
        <w:spacing w:before="240" w:after="240"/>
      </w:pPr>
      <w:r>
        <w:t xml:space="preserve"> </w:t>
      </w:r>
    </w:p>
    <w:p w14:paraId="4D530A5B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05C1336F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OFF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>.</w:t>
      </w:r>
    </w:p>
    <w:p w14:paraId="5FDECBCA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013CF38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OFF (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ed</w:t>
      </w:r>
      <w:proofErr w:type="spellEnd"/>
      <w:r w:rsidRPr="00753CFF">
        <w:rPr>
          <w:lang w:val="en-US"/>
        </w:rPr>
        <w:t>)</w:t>
      </w:r>
    </w:p>
    <w:p w14:paraId="1A565DA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denti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ovided</w:t>
      </w:r>
      <w:proofErr w:type="spellEnd"/>
    </w:p>
    <w:p w14:paraId="7E53959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679E1FC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Create</w:t>
      </w:r>
      <w:proofErr w:type="spellEnd"/>
      <w:r w:rsidRPr="00753CFF">
        <w:rPr>
          <w:lang w:val="en-US"/>
        </w:rPr>
        <w:t xml:space="preserve"> System </w:t>
      </w:r>
      <w:proofErr w:type="spellStart"/>
      <w:r w:rsidRPr="00753CFF">
        <w:rPr>
          <w:lang w:val="en-US"/>
        </w:rPr>
        <w:t>instan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o</w:t>
      </w:r>
      <w:proofErr w:type="spellEnd"/>
      <w:r w:rsidRPr="00753CFF">
        <w:rPr>
          <w:lang w:val="en-US"/>
        </w:rPr>
        <w:t xml:space="preserve"> NOT </w:t>
      </w:r>
      <w:proofErr w:type="spellStart"/>
      <w:r w:rsidRPr="00753CFF">
        <w:rPr>
          <w:lang w:val="en-US"/>
        </w:rPr>
        <w:t>c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>().</w:t>
      </w:r>
    </w:p>
    <w:p w14:paraId="3836D33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Op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Browser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navig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ge</w:t>
      </w:r>
      <w:proofErr w:type="spellEnd"/>
      <w:r w:rsidRPr="00753CFF">
        <w:rPr>
          <w:lang w:val="en-US"/>
        </w:rPr>
        <w:t>.</w:t>
      </w:r>
    </w:p>
    <w:p w14:paraId="2A51B35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name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password</w:t>
      </w:r>
      <w:proofErr w:type="spellEnd"/>
      <w:r w:rsidRPr="00753CFF">
        <w:rPr>
          <w:lang w:val="en-US"/>
        </w:rPr>
        <w:t>.</w:t>
      </w:r>
    </w:p>
    <w:p w14:paraId="1B5A83C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Cli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>.</w:t>
      </w:r>
    </w:p>
    <w:p w14:paraId="7A7D207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WebLogin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eck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>.</w:t>
      </w:r>
    </w:p>
    <w:p w14:paraId="2D5416A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System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OFF.</w:t>
      </w:r>
    </w:p>
    <w:p w14:paraId="0DF6DEC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ppropri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>.</w:t>
      </w:r>
    </w:p>
    <w:p w14:paraId="52CCB89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8.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mai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ge</w:t>
      </w:r>
      <w:proofErr w:type="spellEnd"/>
      <w:r w:rsidRPr="00753CFF">
        <w:rPr>
          <w:lang w:val="en-US"/>
        </w:rPr>
        <w:t>.</w:t>
      </w:r>
    </w:p>
    <w:p w14:paraId="12D2DD0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3E75999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WebLoginOutcome.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lse</w:t>
      </w:r>
      <w:proofErr w:type="spellEnd"/>
    </w:p>
    <w:p w14:paraId="409276C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WebLoginOutcome.system_off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4DE43F6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: "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urrentl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ff</w:t>
      </w:r>
      <w:proofErr w:type="spellEnd"/>
      <w:r w:rsidRPr="00753CFF">
        <w:rPr>
          <w:lang w:val="en-US"/>
        </w:rPr>
        <w:t>"</w:t>
      </w:r>
    </w:p>
    <w:p w14:paraId="4860732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dir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ccurs</w:t>
      </w:r>
      <w:proofErr w:type="spellEnd"/>
    </w:p>
    <w:p w14:paraId="372FB116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3BA958C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jected</w:t>
      </w:r>
      <w:proofErr w:type="spellEnd"/>
    </w:p>
    <w:p w14:paraId="6ABED40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System </w:t>
      </w:r>
      <w:proofErr w:type="spellStart"/>
      <w:r w:rsidRPr="00753CFF">
        <w:rPr>
          <w:lang w:val="en-US"/>
        </w:rPr>
        <w:t>off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ed</w:t>
      </w:r>
      <w:proofErr w:type="spellEnd"/>
    </w:p>
    <w:p w14:paraId="35DA052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y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ge</w:t>
      </w:r>
      <w:proofErr w:type="spellEnd"/>
    </w:p>
    <w:p w14:paraId="0804DB34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3D59FD2F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Precondi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: System 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ON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>.</w:t>
      </w:r>
    </w:p>
    <w:p w14:paraId="4052BCC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4120194C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75" w:name="_7mmy0kugw4vx" w:colFirst="0" w:colLast="0"/>
      <w:bookmarkEnd w:id="175"/>
      <w:proofErr w:type="spellStart"/>
      <w:r w:rsidRPr="00753CFF">
        <w:rPr>
          <w:b/>
          <w:bCs/>
          <w:sz w:val="34"/>
          <w:szCs w:val="34"/>
          <w:lang w:val="en-US"/>
        </w:rPr>
        <w:t>E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. </w:t>
      </w:r>
      <w:proofErr w:type="spellStart"/>
      <w:r w:rsidRPr="00753CFF">
        <w:rPr>
          <w:b/>
          <w:bCs/>
          <w:sz w:val="34"/>
          <w:szCs w:val="34"/>
          <w:lang w:val="en-US"/>
        </w:rPr>
        <w:t>Configure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System </w:t>
      </w:r>
      <w:proofErr w:type="spellStart"/>
      <w:r w:rsidRPr="00753CFF">
        <w:rPr>
          <w:b/>
          <w:bCs/>
          <w:sz w:val="34"/>
          <w:szCs w:val="34"/>
          <w:lang w:val="en-US"/>
        </w:rPr>
        <w:t>Settings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through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Web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Browser</w:t>
      </w:r>
      <w:proofErr w:type="spellEnd"/>
    </w:p>
    <w:p w14:paraId="077742A4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76" w:name="_yb33ucl9329" w:colFirst="0" w:colLast="0"/>
      <w:bookmarkEnd w:id="176"/>
      <w:r w:rsidRPr="00753CFF">
        <w:rPr>
          <w:b/>
          <w:bCs/>
          <w:color w:val="000000"/>
          <w:sz w:val="26"/>
          <w:szCs w:val="26"/>
          <w:lang w:val="en-US"/>
        </w:rPr>
        <w:t xml:space="preserve">1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web_settings_full_update_flow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ST-Web-Settings-001)</w:t>
      </w:r>
    </w:p>
    <w:tbl>
      <w:tblPr>
        <w:tblStyle w:val="afffffb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54CE9510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4452BE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26E93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:rsidRPr="00453C1D" w14:paraId="611C24E2" w14:textId="77777777">
        <w:trPr>
          <w:trHeight w:val="105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3960BB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409835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WebBrows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WebSettingsPresenter</w:t>
            </w:r>
            <w:proofErr w:type="spellEnd"/>
            <w:r w:rsidRPr="00753CFF">
              <w:rPr>
                <w:lang w:val="en-US"/>
              </w:rPr>
              <w:t xml:space="preserve">, System, </w:t>
            </w:r>
            <w:proofErr w:type="spellStart"/>
            <w:r w:rsidRPr="00753CFF">
              <w:rPr>
                <w:lang w:val="en-US"/>
              </w:rPr>
              <w:t>ConfigurationManag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StorageManager</w:t>
            </w:r>
            <w:proofErr w:type="spellEnd"/>
          </w:p>
        </w:tc>
      </w:tr>
      <w:tr w:rsidR="0077132E" w:rsidRPr="00453C1D" w14:paraId="76EA2A4B" w14:textId="77777777">
        <w:trPr>
          <w:trHeight w:val="705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BFE738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15FF26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Ful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settings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update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through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Web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Browser</w:t>
            </w:r>
            <w:proofErr w:type="spellEnd"/>
          </w:p>
        </w:tc>
      </w:tr>
      <w:tr w:rsidR="0077132E" w14:paraId="0BE5E111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65891E" w14:textId="77777777" w:rsidR="0077132E" w:rsidRDefault="00000000">
            <w:pPr>
              <w:spacing w:before="240"/>
            </w:pPr>
            <w:proofErr w:type="spellStart"/>
            <w:r>
              <w:lastRenderedPageBreak/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49FFC5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39D1D66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CF7FB02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652730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1D7DBE67" w14:textId="77777777" w:rsidR="0077132E" w:rsidRDefault="00000000">
      <w:pPr>
        <w:spacing w:before="240" w:after="240"/>
      </w:pPr>
      <w:r>
        <w:t xml:space="preserve"> </w:t>
      </w:r>
    </w:p>
    <w:p w14:paraId="7BFE41EB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6433BFAB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gur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rface</w:t>
      </w:r>
      <w:proofErr w:type="spellEnd"/>
      <w:r w:rsidRPr="00753CFF">
        <w:rPr>
          <w:lang w:val="en-US"/>
        </w:rPr>
        <w:t>.</w:t>
      </w:r>
    </w:p>
    <w:p w14:paraId="304CE12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106693C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ia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</w:t>
      </w:r>
      <w:proofErr w:type="spellEnd"/>
    </w:p>
    <w:p w14:paraId="4A40D1E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service_phone</w:t>
      </w:r>
      <w:proofErr w:type="spellEnd"/>
      <w:r w:rsidRPr="00753CFF">
        <w:rPr>
          <w:lang w:val="en-US"/>
        </w:rPr>
        <w:t>: "111-222-3333"</w:t>
      </w:r>
    </w:p>
    <w:p w14:paraId="33C147C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444-555-6666"</w:t>
      </w:r>
    </w:p>
    <w:p w14:paraId="18EACA3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>: 30</w:t>
      </w:r>
    </w:p>
    <w:p w14:paraId="025BCF8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_time</w:t>
      </w:r>
      <w:proofErr w:type="spellEnd"/>
      <w:r w:rsidRPr="00753CFF">
        <w:rPr>
          <w:lang w:val="en-US"/>
        </w:rPr>
        <w:t>: 60</w:t>
      </w:r>
    </w:p>
    <w:p w14:paraId="173484EC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54DC0B4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and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2FA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>.</w:t>
      </w:r>
    </w:p>
    <w:p w14:paraId="18A9A6D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Navig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terface</w:t>
      </w:r>
      <w:proofErr w:type="spellEnd"/>
      <w:r w:rsidRPr="00753CFF">
        <w:rPr>
          <w:lang w:val="en-US"/>
        </w:rPr>
        <w:t>.</w:t>
      </w:r>
    </w:p>
    <w:p w14:paraId="3F717BB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onitoring_service_phone</w:t>
      </w:r>
      <w:proofErr w:type="spellEnd"/>
      <w:r w:rsidRPr="00753CFF">
        <w:rPr>
          <w:lang w:val="en-US"/>
        </w:rPr>
        <w:t>: "111-222-3333".</w:t>
      </w:r>
    </w:p>
    <w:p w14:paraId="7FA3E28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444-555-6666".</w:t>
      </w:r>
    </w:p>
    <w:p w14:paraId="4D359CE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>: 30.</w:t>
      </w:r>
    </w:p>
    <w:p w14:paraId="1CD1E1C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arm_delay_time</w:t>
      </w:r>
      <w:proofErr w:type="spellEnd"/>
      <w:r w:rsidRPr="00753CFF">
        <w:rPr>
          <w:lang w:val="en-US"/>
        </w:rPr>
        <w:t>: 60.</w:t>
      </w:r>
    </w:p>
    <w:p w14:paraId="3ACF532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Click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Sa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>".</w:t>
      </w:r>
    </w:p>
    <w:p w14:paraId="3EB6D4E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WebSettingsPresenter.update_settings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called</w:t>
      </w:r>
      <w:proofErr w:type="spellEnd"/>
      <w:r w:rsidRPr="00753CFF">
        <w:rPr>
          <w:lang w:val="en-US"/>
        </w:rPr>
        <w:t>.</w:t>
      </w:r>
    </w:p>
    <w:p w14:paraId="0713009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9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s</w:t>
      </w:r>
      <w:proofErr w:type="spellEnd"/>
      <w:r w:rsidRPr="00753CFF">
        <w:rPr>
          <w:lang w:val="en-US"/>
        </w:rPr>
        <w:t>.</w:t>
      </w:r>
    </w:p>
    <w:p w14:paraId="7F0B0DD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0. </w:t>
      </w:r>
      <w:proofErr w:type="spellStart"/>
      <w:r w:rsidRPr="00753CFF">
        <w:rPr>
          <w:lang w:val="en-US"/>
        </w:rPr>
        <w:t>System.configure_system_setting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called</w:t>
      </w:r>
      <w:proofErr w:type="spellEnd"/>
      <w:r w:rsidRPr="00753CFF">
        <w:rPr>
          <w:lang w:val="en-US"/>
        </w:rPr>
        <w:t>.</w:t>
      </w:r>
    </w:p>
    <w:p w14:paraId="661F525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1.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>.</w:t>
      </w:r>
    </w:p>
    <w:p w14:paraId="5AA6AE0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2.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ed</w:t>
      </w:r>
      <w:proofErr w:type="spellEnd"/>
      <w:r w:rsidRPr="00753CFF">
        <w:rPr>
          <w:lang w:val="en-US"/>
        </w:rPr>
        <w:t>.</w:t>
      </w:r>
    </w:p>
    <w:p w14:paraId="476FBF0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3. </w:t>
      </w:r>
      <w:proofErr w:type="spellStart"/>
      <w:r w:rsidRPr="00753CFF">
        <w:rPr>
          <w:lang w:val="en-US"/>
        </w:rPr>
        <w:t>Verif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ia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get_settings</w:t>
      </w:r>
      <w:proofErr w:type="spellEnd"/>
      <w:r w:rsidRPr="00753CFF">
        <w:rPr>
          <w:lang w:val="en-US"/>
        </w:rPr>
        <w:t>().</w:t>
      </w:r>
    </w:p>
    <w:p w14:paraId="2501348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3A48307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All </w:t>
      </w:r>
      <w:proofErr w:type="spellStart"/>
      <w:r w:rsidRPr="00753CFF">
        <w:rPr>
          <w:lang w:val="en-US"/>
        </w:rPr>
        <w:t>validatio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ss</w:t>
      </w:r>
      <w:proofErr w:type="spellEnd"/>
    </w:p>
    <w:p w14:paraId="7E7781B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WebSettingsOutcome.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49B856C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ssag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pdat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ly</w:t>
      </w:r>
      <w:proofErr w:type="spellEnd"/>
      <w:r w:rsidRPr="00753CFF">
        <w:rPr>
          <w:lang w:val="en-US"/>
        </w:rPr>
        <w:t>"</w:t>
      </w:r>
    </w:p>
    <w:p w14:paraId="3FE699C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d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retrievable</w:t>
      </w:r>
      <w:proofErr w:type="spellEnd"/>
    </w:p>
    <w:p w14:paraId="0CA5BCE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4D4C0B4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d</w:t>
      </w:r>
      <w:proofErr w:type="spellEnd"/>
    </w:p>
    <w:p w14:paraId="7959B98C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ed</w:t>
      </w:r>
      <w:proofErr w:type="spellEnd"/>
    </w:p>
    <w:p w14:paraId="02301B6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</w:t>
      </w:r>
      <w:proofErr w:type="spellEnd"/>
    </w:p>
    <w:p w14:paraId="0A974B4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692ECF7C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End-to-en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gur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est</w:t>
      </w:r>
      <w:proofErr w:type="spellEnd"/>
      <w:r w:rsidRPr="00753CFF">
        <w:rPr>
          <w:lang w:val="en-US"/>
        </w:rPr>
        <w:t>.</w:t>
      </w:r>
    </w:p>
    <w:p w14:paraId="43DAB4D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38583668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77" w:name="_n63622pd13wq" w:colFirst="0" w:colLast="0"/>
      <w:bookmarkEnd w:id="177"/>
      <w:r w:rsidRPr="00753CFF">
        <w:rPr>
          <w:b/>
          <w:bCs/>
          <w:color w:val="000000"/>
          <w:sz w:val="26"/>
          <w:szCs w:val="26"/>
          <w:lang w:val="en-US"/>
        </w:rPr>
        <w:t xml:space="preserve">2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web_settings_multiple_validation_errors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ST-Web-Settings-002)</w:t>
      </w:r>
    </w:p>
    <w:tbl>
      <w:tblPr>
        <w:tblStyle w:val="afffffc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2DB8ED62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2C0441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AC0E99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14:paraId="7648A9E5" w14:textId="77777777">
        <w:trPr>
          <w:trHeight w:val="705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778E5D" w14:textId="77777777" w:rsidR="0077132E" w:rsidRDefault="00000000">
            <w:pPr>
              <w:spacing w:before="240"/>
            </w:pPr>
            <w:proofErr w:type="spellStart"/>
            <w:r>
              <w:lastRenderedPageBreak/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9D3D62" w14:textId="77777777" w:rsidR="0077132E" w:rsidRDefault="00000000">
            <w:pPr>
              <w:spacing w:before="240"/>
            </w:pPr>
            <w:proofErr w:type="spellStart"/>
            <w:r>
              <w:t>WebBrowser</w:t>
            </w:r>
            <w:proofErr w:type="spellEnd"/>
            <w:r>
              <w:t xml:space="preserve">, </w:t>
            </w:r>
            <w:proofErr w:type="spellStart"/>
            <w:r>
              <w:t>WebSettingsPresenter</w:t>
            </w:r>
            <w:proofErr w:type="spellEnd"/>
            <w:r>
              <w:t>, System</w:t>
            </w:r>
          </w:p>
        </w:tc>
      </w:tr>
      <w:tr w:rsidR="0077132E" w:rsidRPr="00453C1D" w14:paraId="582848B1" w14:textId="77777777">
        <w:trPr>
          <w:trHeight w:val="705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AAB977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99ED10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Multiple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validation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errors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in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web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settings</w:t>
            </w:r>
            <w:proofErr w:type="spellEnd"/>
          </w:p>
        </w:tc>
      </w:tr>
      <w:tr w:rsidR="0077132E" w14:paraId="3B5FB3AC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798BE4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F85848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3890E98C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7CAE84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3FE06A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2A5C6BB0" w14:textId="77777777" w:rsidR="0077132E" w:rsidRDefault="00000000">
      <w:pPr>
        <w:spacing w:before="240" w:after="240"/>
      </w:pPr>
      <w:r>
        <w:t xml:space="preserve"> </w:t>
      </w:r>
    </w:p>
    <w:p w14:paraId="369C11E2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1C66E7DE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a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ultip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llected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display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gether</w:t>
      </w:r>
      <w:proofErr w:type="spellEnd"/>
      <w:r w:rsidRPr="00753CFF">
        <w:rPr>
          <w:lang w:val="en-US"/>
        </w:rPr>
        <w:t>.</w:t>
      </w:r>
    </w:p>
    <w:p w14:paraId="32D9DE2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6B2D5CD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monitoring_service_phon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>"</w:t>
      </w:r>
    </w:p>
    <w:p w14:paraId="464F343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homeowner_phone</w:t>
      </w:r>
      <w:proofErr w:type="spellEnd"/>
      <w:r w:rsidRPr="00753CFF">
        <w:rPr>
          <w:lang w:val="en-US"/>
        </w:rPr>
        <w:t>: "</w:t>
      </w:r>
      <w:proofErr w:type="spellStart"/>
      <w:r w:rsidRPr="00753CFF">
        <w:rPr>
          <w:lang w:val="en-US"/>
        </w:rPr>
        <w:t>bad</w:t>
      </w:r>
      <w:proofErr w:type="spellEnd"/>
      <w:r w:rsidRPr="00753CFF">
        <w:rPr>
          <w:lang w:val="en-US"/>
        </w:rPr>
        <w:t>"</w:t>
      </w:r>
    </w:p>
    <w:p w14:paraId="6792FDE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_lock_time</w:t>
      </w:r>
      <w:proofErr w:type="spellEnd"/>
      <w:r w:rsidRPr="00753CFF">
        <w:rPr>
          <w:lang w:val="en-US"/>
        </w:rPr>
        <w:t>: 0</w:t>
      </w:r>
    </w:p>
    <w:p w14:paraId="0D23F55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_delay_time</w:t>
      </w:r>
      <w:proofErr w:type="spellEnd"/>
      <w:r w:rsidRPr="00753CFF">
        <w:rPr>
          <w:lang w:val="en-US"/>
        </w:rPr>
        <w:t>: -5</w:t>
      </w:r>
    </w:p>
    <w:p w14:paraId="3787E3B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7336FC6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System and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ia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>.</w:t>
      </w:r>
    </w:p>
    <w:p w14:paraId="1F7CF17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Navig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ge</w:t>
      </w:r>
      <w:proofErr w:type="spellEnd"/>
      <w:r w:rsidRPr="00753CFF">
        <w:rPr>
          <w:lang w:val="en-US"/>
        </w:rPr>
        <w:t>.</w:t>
      </w:r>
    </w:p>
    <w:p w14:paraId="17489FE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ues</w:t>
      </w:r>
      <w:proofErr w:type="spellEnd"/>
      <w:r w:rsidRPr="00753CFF">
        <w:rPr>
          <w:lang w:val="en-US"/>
        </w:rPr>
        <w:t>.</w:t>
      </w:r>
    </w:p>
    <w:p w14:paraId="582A23F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Click</w:t>
      </w:r>
      <w:proofErr w:type="spellEnd"/>
      <w:r w:rsidRPr="00753CFF">
        <w:rPr>
          <w:lang w:val="en-US"/>
        </w:rPr>
        <w:t xml:space="preserve"> "</w:t>
      </w:r>
      <w:proofErr w:type="spellStart"/>
      <w:r w:rsidRPr="00753CFF">
        <w:rPr>
          <w:lang w:val="en-US"/>
        </w:rPr>
        <w:t>Sa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>".</w:t>
      </w:r>
    </w:p>
    <w:p w14:paraId="63B1F75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WebSettings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ields</w:t>
      </w:r>
      <w:proofErr w:type="spellEnd"/>
      <w:r w:rsidRPr="00753CFF">
        <w:rPr>
          <w:lang w:val="en-US"/>
        </w:rPr>
        <w:t>.</w:t>
      </w:r>
    </w:p>
    <w:p w14:paraId="3D6BC60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Multip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llected</w:t>
      </w:r>
      <w:proofErr w:type="spellEnd"/>
      <w:r w:rsidRPr="00753CFF">
        <w:rPr>
          <w:lang w:val="en-US"/>
        </w:rPr>
        <w:t>:</w:t>
      </w:r>
    </w:p>
    <w:p w14:paraId="6A992EE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onitor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on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</w:t>
      </w:r>
      <w:proofErr w:type="spellEnd"/>
    </w:p>
    <w:p w14:paraId="11A8E90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nvali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homeown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on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mat</w:t>
      </w:r>
      <w:proofErr w:type="spellEnd"/>
    </w:p>
    <w:p w14:paraId="180153B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Lo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i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proofErr w:type="gram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&gt;</w:t>
      </w:r>
      <w:proofErr w:type="gramEnd"/>
      <w:r w:rsidRPr="00753CFF">
        <w:rPr>
          <w:lang w:val="en-US"/>
        </w:rPr>
        <w:t xml:space="preserve"> 0</w:t>
      </w:r>
    </w:p>
    <w:p w14:paraId="05F6667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Alar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la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ust</w:t>
      </w:r>
      <w:proofErr w:type="spellEnd"/>
      <w:r w:rsidRPr="00753CFF">
        <w:rPr>
          <w:lang w:val="en-US"/>
        </w:rPr>
        <w:t xml:space="preserve"> </w:t>
      </w:r>
      <w:proofErr w:type="spellStart"/>
      <w:proofErr w:type="gramStart"/>
      <w:r w:rsidRPr="00753CFF">
        <w:rPr>
          <w:lang w:val="en-US"/>
        </w:rPr>
        <w:t>be</w:t>
      </w:r>
      <w:proofErr w:type="spellEnd"/>
      <w:r w:rsidRPr="00753CFF">
        <w:rPr>
          <w:lang w:val="en-US"/>
        </w:rPr>
        <w:t xml:space="preserve"> &gt;</w:t>
      </w:r>
      <w:proofErr w:type="gramEnd"/>
      <w:r w:rsidRPr="00753CFF">
        <w:rPr>
          <w:lang w:val="en-US"/>
        </w:rPr>
        <w:t>= 0</w:t>
      </w:r>
    </w:p>
    <w:p w14:paraId="58C5667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All </w:t>
      </w:r>
      <w:proofErr w:type="spellStart"/>
      <w:r w:rsidRPr="00753CFF">
        <w:rPr>
          <w:lang w:val="en-US"/>
        </w:rPr>
        <w:t>err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turn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ponse</w:t>
      </w:r>
      <w:proofErr w:type="spellEnd"/>
      <w:r w:rsidRPr="00753CFF">
        <w:rPr>
          <w:lang w:val="en-US"/>
        </w:rPr>
        <w:t>.</w:t>
      </w:r>
    </w:p>
    <w:p w14:paraId="27F842B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Web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g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s</w:t>
      </w:r>
      <w:proofErr w:type="spellEnd"/>
      <w:r w:rsidRPr="00753CFF">
        <w:rPr>
          <w:lang w:val="en-US"/>
        </w:rPr>
        <w:t>.</w:t>
      </w:r>
    </w:p>
    <w:p w14:paraId="7A24206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9.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NOT </w:t>
      </w:r>
      <w:proofErr w:type="spellStart"/>
      <w:r w:rsidRPr="00753CFF">
        <w:rPr>
          <w:lang w:val="en-US"/>
        </w:rPr>
        <w:t>saved</w:t>
      </w:r>
      <w:proofErr w:type="spellEnd"/>
      <w:r w:rsidRPr="00753CFF">
        <w:rPr>
          <w:lang w:val="en-US"/>
        </w:rPr>
        <w:t>.</w:t>
      </w:r>
    </w:p>
    <w:p w14:paraId="56FBD28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15C961D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WebSettingsOutcome.succes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alse</w:t>
      </w:r>
      <w:proofErr w:type="spellEnd"/>
    </w:p>
    <w:p w14:paraId="69BB16D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WebSettingsOutcome.err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ains</w:t>
      </w:r>
      <w:proofErr w:type="spellEnd"/>
      <w:r w:rsidRPr="00753CFF">
        <w:rPr>
          <w:lang w:val="en-US"/>
        </w:rPr>
        <w:t xml:space="preserve"> 4+ </w:t>
      </w:r>
      <w:proofErr w:type="spellStart"/>
      <w:r w:rsidRPr="00753CFF">
        <w:rPr>
          <w:lang w:val="en-US"/>
        </w:rPr>
        <w:t>errors</w:t>
      </w:r>
      <w:proofErr w:type="spellEnd"/>
    </w:p>
    <w:p w14:paraId="49676C7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All </w:t>
      </w:r>
      <w:proofErr w:type="spellStart"/>
      <w:r w:rsidRPr="00753CFF">
        <w:rPr>
          <w:lang w:val="en-US"/>
        </w:rPr>
        <w:t>err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</w:p>
    <w:p w14:paraId="1FB862C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d</w:t>
      </w:r>
      <w:proofErr w:type="spellEnd"/>
    </w:p>
    <w:p w14:paraId="7FB22E7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71AD00E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All </w:t>
      </w:r>
      <w:proofErr w:type="spellStart"/>
      <w:r w:rsidRPr="00753CFF">
        <w:rPr>
          <w:lang w:val="en-US"/>
        </w:rPr>
        <w:t>err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llected</w:t>
      </w:r>
      <w:proofErr w:type="spellEnd"/>
    </w:p>
    <w:p w14:paraId="1508024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Comprehensi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rr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</w:t>
      </w:r>
      <w:proofErr w:type="spellEnd"/>
    </w:p>
    <w:p w14:paraId="6F4BEA0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N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sistence</w:t>
      </w:r>
      <w:proofErr w:type="spellEnd"/>
    </w:p>
    <w:p w14:paraId="4E5D198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64A84E7D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Tes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rehensi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valid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eedback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o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et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xperience</w:t>
      </w:r>
      <w:proofErr w:type="spellEnd"/>
      <w:r w:rsidRPr="00753CFF">
        <w:rPr>
          <w:lang w:val="en-US"/>
        </w:rPr>
        <w:t>.</w:t>
      </w:r>
    </w:p>
    <w:p w14:paraId="27D80F7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26D52976" w14:textId="77777777" w:rsidR="0077132E" w:rsidRPr="00753CFF" w:rsidRDefault="00000000">
      <w:pPr>
        <w:pStyle w:val="2"/>
        <w:keepNext w:val="0"/>
        <w:keepLines w:val="0"/>
        <w:spacing w:after="80"/>
        <w:rPr>
          <w:b/>
          <w:bCs/>
          <w:sz w:val="34"/>
          <w:szCs w:val="34"/>
          <w:lang w:val="en-US"/>
        </w:rPr>
      </w:pPr>
      <w:bookmarkStart w:id="178" w:name="_orbub6iohjuj" w:colFirst="0" w:colLast="0"/>
      <w:bookmarkEnd w:id="178"/>
      <w:proofErr w:type="spellStart"/>
      <w:r w:rsidRPr="00753CFF">
        <w:rPr>
          <w:b/>
          <w:bCs/>
          <w:sz w:val="34"/>
          <w:szCs w:val="34"/>
          <w:lang w:val="en-US"/>
        </w:rPr>
        <w:t>F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. System Power </w:t>
      </w:r>
      <w:proofErr w:type="spellStart"/>
      <w:r w:rsidRPr="00753CFF">
        <w:rPr>
          <w:b/>
          <w:bCs/>
          <w:sz w:val="34"/>
          <w:szCs w:val="34"/>
          <w:lang w:val="en-US"/>
        </w:rPr>
        <w:t>On</w:t>
      </w:r>
      <w:proofErr w:type="spellEnd"/>
      <w:r w:rsidRPr="00753CFF">
        <w:rPr>
          <w:b/>
          <w:bCs/>
          <w:sz w:val="34"/>
          <w:szCs w:val="34"/>
          <w:lang w:val="en-US"/>
        </w:rPr>
        <w:t>/</w:t>
      </w:r>
      <w:proofErr w:type="spellStart"/>
      <w:r w:rsidRPr="00753CFF">
        <w:rPr>
          <w:b/>
          <w:bCs/>
          <w:sz w:val="34"/>
          <w:szCs w:val="34"/>
          <w:lang w:val="en-US"/>
        </w:rPr>
        <w:t>Off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through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Control</w:t>
      </w:r>
      <w:proofErr w:type="spellEnd"/>
      <w:r w:rsidRPr="00753CFF">
        <w:rPr>
          <w:b/>
          <w:bCs/>
          <w:sz w:val="34"/>
          <w:szCs w:val="34"/>
          <w:lang w:val="en-US"/>
        </w:rPr>
        <w:t xml:space="preserve"> </w:t>
      </w:r>
      <w:proofErr w:type="spellStart"/>
      <w:r w:rsidRPr="00753CFF">
        <w:rPr>
          <w:b/>
          <w:bCs/>
          <w:sz w:val="34"/>
          <w:szCs w:val="34"/>
          <w:lang w:val="en-US"/>
        </w:rPr>
        <w:t>Panel</w:t>
      </w:r>
      <w:proofErr w:type="spellEnd"/>
    </w:p>
    <w:p w14:paraId="5AA44B50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79" w:name="_3sntx8fcrcz" w:colFirst="0" w:colLast="0"/>
      <w:bookmarkEnd w:id="179"/>
      <w:r w:rsidRPr="00753CFF">
        <w:rPr>
          <w:b/>
          <w:bCs/>
          <w:color w:val="000000"/>
          <w:sz w:val="26"/>
          <w:szCs w:val="26"/>
          <w:lang w:val="en-US"/>
        </w:rPr>
        <w:lastRenderedPageBreak/>
        <w:t xml:space="preserve">1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system_turn_on_full_initializatio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ST-SYS-ON-001)</w:t>
      </w:r>
    </w:p>
    <w:tbl>
      <w:tblPr>
        <w:tblStyle w:val="afffffd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10"/>
        <w:gridCol w:w="4485"/>
      </w:tblGrid>
      <w:tr w:rsidR="0077132E" w14:paraId="0F73FB38" w14:textId="77777777">
        <w:trPr>
          <w:trHeight w:val="360"/>
        </w:trPr>
        <w:tc>
          <w:tcPr>
            <w:tcW w:w="4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EA25C9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B8752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:rsidRPr="00453C1D" w14:paraId="3271E882" w14:textId="77777777">
        <w:trPr>
          <w:trHeight w:val="174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794BD6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5F4F4C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ControlPanel</w:t>
            </w:r>
            <w:proofErr w:type="spellEnd"/>
            <w:r w:rsidRPr="00753CFF">
              <w:rPr>
                <w:lang w:val="en-US"/>
              </w:rPr>
              <w:t xml:space="preserve">, System, </w:t>
            </w:r>
            <w:proofErr w:type="spellStart"/>
            <w:r w:rsidRPr="00753CFF">
              <w:rPr>
                <w:lang w:val="en-US"/>
              </w:rPr>
              <w:t>StorageManag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ConfigurationManag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LoginManag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SecuritySystem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CameraController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Siren</w:t>
            </w:r>
            <w:proofErr w:type="spellEnd"/>
          </w:p>
        </w:tc>
      </w:tr>
      <w:tr w:rsidR="0077132E" w:rsidRPr="00453C1D" w14:paraId="0B70905B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F18B28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7465C3" w14:textId="77777777" w:rsidR="0077132E" w:rsidRPr="00753CFF" w:rsidRDefault="00000000">
            <w:pPr>
              <w:spacing w:before="240"/>
              <w:rPr>
                <w:lang w:val="en-US"/>
              </w:rPr>
            </w:pPr>
            <w:r w:rsidRPr="00753CFF">
              <w:rPr>
                <w:lang w:val="en-US"/>
              </w:rPr>
              <w:t xml:space="preserve">System </w:t>
            </w:r>
            <w:proofErr w:type="spellStart"/>
            <w:r w:rsidRPr="00753CFF">
              <w:rPr>
                <w:lang w:val="en-US"/>
              </w:rPr>
              <w:t>turn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on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through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ontro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anel</w:t>
            </w:r>
            <w:proofErr w:type="spellEnd"/>
          </w:p>
        </w:tc>
      </w:tr>
      <w:tr w:rsidR="0077132E" w14:paraId="4578631B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5EB478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3E4F63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63B35A6F" w14:textId="77777777">
        <w:trPr>
          <w:trHeight w:val="360"/>
        </w:trPr>
        <w:tc>
          <w:tcPr>
            <w:tcW w:w="44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7EC9FE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917DE2E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72A1385A" w14:textId="77777777" w:rsidR="0077132E" w:rsidRDefault="00000000">
      <w:pPr>
        <w:spacing w:before="240" w:after="240"/>
      </w:pPr>
      <w:r>
        <w:t xml:space="preserve"> </w:t>
      </w:r>
    </w:p>
    <w:p w14:paraId="2DFBC158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2E350F22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nel</w:t>
      </w:r>
      <w:proofErr w:type="spellEnd"/>
      <w:r w:rsidRPr="00753CFF">
        <w:rPr>
          <w:lang w:val="en-US"/>
        </w:rPr>
        <w:t>.</w:t>
      </w:r>
    </w:p>
    <w:p w14:paraId="44924DB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3BBD22F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OFF </w:t>
      </w:r>
      <w:proofErr w:type="spellStart"/>
      <w:r w:rsidRPr="00753CFF">
        <w:rPr>
          <w:lang w:val="en-US"/>
        </w:rPr>
        <w:t>state</w:t>
      </w:r>
      <w:proofErr w:type="spellEnd"/>
    </w:p>
    <w:p w14:paraId="61F2B59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ow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utt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sed</w:t>
      </w:r>
      <w:proofErr w:type="spellEnd"/>
    </w:p>
    <w:p w14:paraId="372C6E1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3E88503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System </w:t>
      </w:r>
      <w:proofErr w:type="spellStart"/>
      <w:r w:rsidRPr="00753CFF">
        <w:rPr>
          <w:lang w:val="en-US"/>
        </w:rPr>
        <w:t>star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OFF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>.</w:t>
      </w:r>
    </w:p>
    <w:p w14:paraId="0E79D1A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ses</w:t>
      </w:r>
      <w:proofErr w:type="spellEnd"/>
      <w:r w:rsidRPr="00753CFF">
        <w:rPr>
          <w:lang w:val="en-US"/>
        </w:rPr>
        <w:t xml:space="preserve"> Power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utt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>.</w:t>
      </w:r>
    </w:p>
    <w:p w14:paraId="726CC9A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.turn_on</w:t>
      </w:r>
      <w:proofErr w:type="spellEnd"/>
      <w:r w:rsidRPr="00753CFF">
        <w:rPr>
          <w:lang w:val="en-US"/>
        </w:rPr>
        <w:t>().</w:t>
      </w:r>
    </w:p>
    <w:p w14:paraId="52822C7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System </w:t>
      </w:r>
      <w:proofErr w:type="spellStart"/>
      <w:r w:rsidRPr="00753CFF">
        <w:rPr>
          <w:lang w:val="en-US"/>
        </w:rPr>
        <w:t>initializ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</w:t>
      </w:r>
      <w:proofErr w:type="spellEnd"/>
      <w:r w:rsidRPr="00753CFF">
        <w:rPr>
          <w:lang w:val="en-US"/>
        </w:rPr>
        <w:t>:</w:t>
      </w:r>
    </w:p>
    <w:p w14:paraId="66F1C99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orageManager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conn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  <w:r w:rsidRPr="00753CFF">
        <w:rPr>
          <w:lang w:val="en-US"/>
        </w:rPr>
        <w:t>)</w:t>
      </w:r>
    </w:p>
    <w:p w14:paraId="64CFB4A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gurationManager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loa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>)</w:t>
      </w:r>
    </w:p>
    <w:p w14:paraId="0F52E5E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Manager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setup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entication</w:t>
      </w:r>
      <w:proofErr w:type="spellEnd"/>
      <w:r w:rsidRPr="00753CFF">
        <w:rPr>
          <w:lang w:val="en-US"/>
        </w:rPr>
        <w:t>)</w:t>
      </w:r>
    </w:p>
    <w:p w14:paraId="7A4AAA5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Manager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setup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ing</w:t>
      </w:r>
      <w:proofErr w:type="spellEnd"/>
      <w:r w:rsidRPr="00753CFF">
        <w:rPr>
          <w:lang w:val="en-US"/>
        </w:rPr>
        <w:t>)</w:t>
      </w:r>
    </w:p>
    <w:p w14:paraId="1D75496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Controller</w:t>
      </w:r>
      <w:proofErr w:type="spellEnd"/>
    </w:p>
    <w:p w14:paraId="378EF6F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curitySystem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sensors</w:t>
      </w:r>
      <w:proofErr w:type="spellEnd"/>
      <w:r w:rsidRPr="00753CFF">
        <w:rPr>
          <w:lang w:val="en-US"/>
        </w:rPr>
        <w:t>)</w:t>
      </w:r>
    </w:p>
    <w:p w14:paraId="02A58B8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meraController</w:t>
      </w:r>
      <w:proofErr w:type="spellEnd"/>
    </w:p>
    <w:p w14:paraId="23E637B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iren</w:t>
      </w:r>
      <w:proofErr w:type="spellEnd"/>
    </w:p>
    <w:p w14:paraId="51F475D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uthService</w:t>
      </w:r>
      <w:proofErr w:type="spellEnd"/>
    </w:p>
    <w:p w14:paraId="2A59D4C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Initializ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Service</w:t>
      </w:r>
      <w:proofErr w:type="spellEnd"/>
    </w:p>
    <w:p w14:paraId="5345CDE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System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READY.</w:t>
      </w:r>
    </w:p>
    <w:p w14:paraId="37F92CC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s</w:t>
      </w:r>
      <w:proofErr w:type="spellEnd"/>
      <w:r w:rsidRPr="00753CFF">
        <w:rPr>
          <w:lang w:val="en-US"/>
        </w:rPr>
        <w:t xml:space="preserve"> "System </w:t>
      </w:r>
      <w:proofErr w:type="spellStart"/>
      <w:r w:rsidRPr="00753CFF">
        <w:rPr>
          <w:lang w:val="en-US"/>
        </w:rPr>
        <w:t>Ready</w:t>
      </w:r>
      <w:proofErr w:type="spellEnd"/>
      <w:r w:rsidRPr="00753CFF">
        <w:rPr>
          <w:lang w:val="en-US"/>
        </w:rPr>
        <w:t>".</w:t>
      </w:r>
    </w:p>
    <w:p w14:paraId="6D378C8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All </w:t>
      </w:r>
      <w:proofErr w:type="spellStart"/>
      <w:r w:rsidRPr="00753CFF">
        <w:rPr>
          <w:lang w:val="en-US"/>
        </w:rPr>
        <w:t>compon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perational</w:t>
      </w:r>
      <w:proofErr w:type="spellEnd"/>
      <w:r w:rsidRPr="00753CFF">
        <w:rPr>
          <w:lang w:val="en-US"/>
        </w:rPr>
        <w:t>.</w:t>
      </w:r>
    </w:p>
    <w:p w14:paraId="0718219E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43CE71F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.turn_on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61F6896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.system_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READY</w:t>
      </w:r>
    </w:p>
    <w:p w14:paraId="4A017C7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All </w:t>
      </w:r>
      <w:proofErr w:type="spellStart"/>
      <w:r w:rsidRPr="00753CFF">
        <w:rPr>
          <w:lang w:val="en-US"/>
        </w:rPr>
        <w:t>compon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ed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no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None</w:t>
      </w:r>
      <w:proofErr w:type="spellEnd"/>
      <w:r w:rsidRPr="00753CFF">
        <w:rPr>
          <w:lang w:val="en-US"/>
        </w:rPr>
        <w:t>)</w:t>
      </w:r>
    </w:p>
    <w:p w14:paraId="3610075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ow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ady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tatus</w:t>
      </w:r>
      <w:proofErr w:type="spellEnd"/>
    </w:p>
    <w:p w14:paraId="1FF58977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29A7684F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Initializ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</w:p>
    <w:p w14:paraId="16595C8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All </w:t>
      </w:r>
      <w:proofErr w:type="spellStart"/>
      <w:r w:rsidRPr="00753CFF">
        <w:rPr>
          <w:lang w:val="en-US"/>
        </w:rPr>
        <w:t>compon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ady</w:t>
      </w:r>
      <w:proofErr w:type="spellEnd"/>
    </w:p>
    <w:p w14:paraId="7D3F082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UI </w:t>
      </w:r>
      <w:proofErr w:type="spellStart"/>
      <w:r w:rsidRPr="00753CFF">
        <w:rPr>
          <w:lang w:val="en-US"/>
        </w:rPr>
        <w:t>updated</w:t>
      </w:r>
      <w:proofErr w:type="spellEnd"/>
    </w:p>
    <w:p w14:paraId="7629601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2C593A8A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lastRenderedPageBreak/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itializ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</w:t>
      </w:r>
      <w:proofErr w:type="spellEnd"/>
      <w:r w:rsidRPr="00753CFF">
        <w:rPr>
          <w:lang w:val="en-US"/>
        </w:rPr>
        <w:t xml:space="preserve"> SDS </w:t>
      </w:r>
      <w:proofErr w:type="spellStart"/>
      <w:r w:rsidRPr="00753CFF">
        <w:rPr>
          <w:lang w:val="en-US"/>
        </w:rPr>
        <w:t>page</w:t>
      </w:r>
      <w:proofErr w:type="spellEnd"/>
      <w:r w:rsidRPr="00753CFF">
        <w:rPr>
          <w:lang w:val="en-US"/>
        </w:rPr>
        <w:t xml:space="preserve"> 50.</w:t>
      </w:r>
    </w:p>
    <w:p w14:paraId="7627794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63656F83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bookmarkStart w:id="180" w:name="_oix8gtftjc9c" w:colFirst="0" w:colLast="0"/>
      <w:bookmarkEnd w:id="180"/>
      <w:r w:rsidRPr="00753CFF">
        <w:rPr>
          <w:b/>
          <w:bCs/>
          <w:color w:val="000000"/>
          <w:sz w:val="26"/>
          <w:szCs w:val="26"/>
          <w:lang w:val="en-US"/>
        </w:rPr>
        <w:t xml:space="preserve">2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system_turn_off_full_shutdown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ST-SYS-OFF-001)</w:t>
      </w:r>
    </w:p>
    <w:tbl>
      <w:tblPr>
        <w:tblStyle w:val="afffffe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40"/>
        <w:gridCol w:w="4455"/>
      </w:tblGrid>
      <w:tr w:rsidR="0077132E" w14:paraId="2BDA38E2" w14:textId="77777777">
        <w:trPr>
          <w:trHeight w:val="360"/>
        </w:trPr>
        <w:tc>
          <w:tcPr>
            <w:tcW w:w="4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73EE33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45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85ECCD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:rsidRPr="00453C1D" w14:paraId="5B4DA93F" w14:textId="77777777">
        <w:trPr>
          <w:trHeight w:val="705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DC509B8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12CCF5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ControlPanel</w:t>
            </w:r>
            <w:proofErr w:type="spellEnd"/>
            <w:r w:rsidRPr="00753CFF">
              <w:rPr>
                <w:lang w:val="en-US"/>
              </w:rPr>
              <w:t xml:space="preserve">, System, </w:t>
            </w:r>
            <w:proofErr w:type="spellStart"/>
            <w:r w:rsidRPr="00753CFF">
              <w:rPr>
                <w:lang w:val="en-US"/>
              </w:rPr>
              <w:t>al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managers</w:t>
            </w:r>
            <w:proofErr w:type="spellEnd"/>
            <w:r w:rsidRPr="00753CFF">
              <w:rPr>
                <w:lang w:val="en-US"/>
              </w:rPr>
              <w:t xml:space="preserve"> and </w:t>
            </w:r>
            <w:proofErr w:type="spellStart"/>
            <w:r w:rsidRPr="00753CFF">
              <w:rPr>
                <w:lang w:val="en-US"/>
              </w:rPr>
              <w:t>controllers</w:t>
            </w:r>
            <w:proofErr w:type="spellEnd"/>
          </w:p>
        </w:tc>
      </w:tr>
      <w:tr w:rsidR="0077132E" w:rsidRPr="00453C1D" w14:paraId="45735216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62B259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60DFB7" w14:textId="77777777" w:rsidR="0077132E" w:rsidRPr="00753CFF" w:rsidRDefault="00000000">
            <w:pPr>
              <w:spacing w:before="240"/>
              <w:rPr>
                <w:lang w:val="en-US"/>
              </w:rPr>
            </w:pPr>
            <w:r w:rsidRPr="00753CFF">
              <w:rPr>
                <w:lang w:val="en-US"/>
              </w:rPr>
              <w:t xml:space="preserve">System </w:t>
            </w:r>
            <w:proofErr w:type="spellStart"/>
            <w:r w:rsidRPr="00753CFF">
              <w:rPr>
                <w:lang w:val="en-US"/>
              </w:rPr>
              <w:t>turn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off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through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ontro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anel</w:t>
            </w:r>
            <w:proofErr w:type="spellEnd"/>
          </w:p>
        </w:tc>
      </w:tr>
      <w:tr w:rsidR="0077132E" w14:paraId="0B2C6214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20F154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D70D77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565643BB" w14:textId="77777777">
        <w:trPr>
          <w:trHeight w:val="360"/>
        </w:trPr>
        <w:tc>
          <w:tcPr>
            <w:tcW w:w="4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BB568F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4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DF475C0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467135E0" w14:textId="77777777" w:rsidR="0077132E" w:rsidRDefault="00000000">
      <w:pPr>
        <w:spacing w:before="240" w:after="240"/>
      </w:pPr>
      <w:r>
        <w:t xml:space="preserve"> </w:t>
      </w:r>
    </w:p>
    <w:p w14:paraId="002C9D28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4A95C5A6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h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ff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nel</w:t>
      </w:r>
      <w:proofErr w:type="spellEnd"/>
      <w:r w:rsidRPr="00753CFF">
        <w:rPr>
          <w:lang w:val="en-US"/>
        </w:rPr>
        <w:t>.</w:t>
      </w:r>
    </w:p>
    <w:p w14:paraId="6ECC3B0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2C01A64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READY </w:t>
      </w:r>
      <w:proofErr w:type="spellStart"/>
      <w:r w:rsidRPr="00753CFF">
        <w:rPr>
          <w:lang w:val="en-US"/>
        </w:rPr>
        <w:t>state</w:t>
      </w:r>
      <w:proofErr w:type="spellEnd"/>
    </w:p>
    <w:p w14:paraId="5655D6A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</w:p>
    <w:p w14:paraId="36198A9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nsors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camer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tive</w:t>
      </w:r>
      <w:proofErr w:type="spellEnd"/>
    </w:p>
    <w:p w14:paraId="0CE73B65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1DDE586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.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un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>.</w:t>
      </w:r>
    </w:p>
    <w:p w14:paraId="75F3130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Som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nsors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camer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ctive</w:t>
      </w:r>
      <w:proofErr w:type="spellEnd"/>
      <w:r w:rsidRPr="00753CFF">
        <w:rPr>
          <w:lang w:val="en-US"/>
        </w:rPr>
        <w:t>.</w:t>
      </w:r>
    </w:p>
    <w:p w14:paraId="092EE88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ses</w:t>
      </w:r>
      <w:proofErr w:type="spellEnd"/>
      <w:r w:rsidRPr="00753CFF">
        <w:rPr>
          <w:lang w:val="en-US"/>
        </w:rPr>
        <w:t xml:space="preserve"> Power </w:t>
      </w:r>
      <w:proofErr w:type="spellStart"/>
      <w:r w:rsidRPr="00753CFF">
        <w:rPr>
          <w:lang w:val="en-US"/>
        </w:rPr>
        <w:t>Off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butt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>.</w:t>
      </w:r>
    </w:p>
    <w:p w14:paraId="679BB1B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4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.turn_off</w:t>
      </w:r>
      <w:proofErr w:type="spellEnd"/>
      <w:r w:rsidRPr="00753CFF">
        <w:rPr>
          <w:lang w:val="en-US"/>
        </w:rPr>
        <w:t>().</w:t>
      </w:r>
    </w:p>
    <w:p w14:paraId="5AFD096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System 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</w:t>
      </w:r>
      <w:proofErr w:type="spellEnd"/>
      <w:r w:rsidRPr="00753CFF">
        <w:rPr>
          <w:lang w:val="en-US"/>
        </w:rPr>
        <w:t>:</w:t>
      </w:r>
    </w:p>
    <w:p w14:paraId="385D908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1: </w:t>
      </w:r>
      <w:proofErr w:type="spellStart"/>
      <w:r w:rsidRPr="00753CFF">
        <w:rPr>
          <w:lang w:val="en-US"/>
        </w:rPr>
        <w:t>Sav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gur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</w:p>
    <w:p w14:paraId="787F418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2: </w:t>
      </w:r>
      <w:proofErr w:type="spellStart"/>
      <w:r w:rsidRPr="00753CFF">
        <w:rPr>
          <w:lang w:val="en-US"/>
        </w:rPr>
        <w:t>Deactiv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nsors</w:t>
      </w:r>
      <w:proofErr w:type="spellEnd"/>
    </w:p>
    <w:p w14:paraId="450266E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3: </w:t>
      </w:r>
      <w:proofErr w:type="spellStart"/>
      <w:r w:rsidRPr="00753CFF">
        <w:rPr>
          <w:lang w:val="en-US"/>
        </w:rPr>
        <w:t>Disabl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l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meras</w:t>
      </w:r>
      <w:proofErr w:type="spellEnd"/>
    </w:p>
    <w:p w14:paraId="0832C46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4: </w:t>
      </w:r>
      <w:proofErr w:type="spellStart"/>
      <w:r w:rsidRPr="00753CFF">
        <w:rPr>
          <w:lang w:val="en-US"/>
        </w:rPr>
        <w:t>Deactiv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iren</w:t>
      </w:r>
      <w:proofErr w:type="spellEnd"/>
    </w:p>
    <w:p w14:paraId="1EA5490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5: </w:t>
      </w:r>
      <w:proofErr w:type="spellStart"/>
      <w:r w:rsidRPr="00753CFF">
        <w:rPr>
          <w:lang w:val="en-US"/>
        </w:rPr>
        <w:t>Logou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urren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user</w:t>
      </w:r>
      <w:proofErr w:type="spellEnd"/>
    </w:p>
    <w:p w14:paraId="45EF98C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6: </w:t>
      </w:r>
      <w:proofErr w:type="spellStart"/>
      <w:r w:rsidRPr="00753CFF">
        <w:rPr>
          <w:lang w:val="en-US"/>
        </w:rPr>
        <w:t>Log</w:t>
      </w:r>
      <w:proofErr w:type="spellEnd"/>
      <w:r w:rsidRPr="00753CFF">
        <w:rPr>
          <w:lang w:val="en-US"/>
        </w:rPr>
        <w:t xml:space="preserve"> SYSTEM_SHUTDOWN </w:t>
      </w:r>
      <w:proofErr w:type="spellStart"/>
      <w:r w:rsidRPr="00753CFF">
        <w:rPr>
          <w:lang w:val="en-US"/>
        </w:rPr>
        <w:t>event</w:t>
      </w:r>
      <w:proofErr w:type="spellEnd"/>
    </w:p>
    <w:p w14:paraId="13C551E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7: </w:t>
      </w:r>
      <w:proofErr w:type="spellStart"/>
      <w:r w:rsidRPr="00753CFF">
        <w:rPr>
          <w:lang w:val="en-US"/>
        </w:rPr>
        <w:t>Disconnec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base</w:t>
      </w:r>
      <w:proofErr w:type="spellEnd"/>
    </w:p>
    <w:p w14:paraId="13E3E09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System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hang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OFF.</w:t>
      </w:r>
    </w:p>
    <w:p w14:paraId="282ABF6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plays</w:t>
      </w:r>
      <w:proofErr w:type="spellEnd"/>
      <w:r w:rsidRPr="00753CFF">
        <w:rPr>
          <w:lang w:val="en-US"/>
        </w:rPr>
        <w:t xml:space="preserve"> "System </w:t>
      </w:r>
      <w:proofErr w:type="spellStart"/>
      <w:r w:rsidRPr="00753CFF">
        <w:rPr>
          <w:lang w:val="en-US"/>
        </w:rPr>
        <w:t>Off</w:t>
      </w:r>
      <w:proofErr w:type="spellEnd"/>
      <w:r w:rsidRPr="00753CFF">
        <w:rPr>
          <w:lang w:val="en-US"/>
        </w:rPr>
        <w:t>".</w:t>
      </w:r>
    </w:p>
    <w:p w14:paraId="0AFD3952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2F8CB80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.turn_off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rue</w:t>
      </w:r>
      <w:proofErr w:type="spellEnd"/>
    </w:p>
    <w:p w14:paraId="447D026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ystem.system_st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equals</w:t>
      </w:r>
      <w:proofErr w:type="spellEnd"/>
      <w:r w:rsidRPr="00753CFF">
        <w:rPr>
          <w:lang w:val="en-US"/>
        </w:rPr>
        <w:t xml:space="preserve"> OFF</w:t>
      </w:r>
    </w:p>
    <w:p w14:paraId="0AD291D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All </w:t>
      </w:r>
      <w:proofErr w:type="spellStart"/>
      <w:r w:rsidRPr="00753CFF">
        <w:rPr>
          <w:lang w:val="en-US"/>
        </w:rPr>
        <w:t>sensor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activated</w:t>
      </w:r>
      <w:proofErr w:type="spellEnd"/>
    </w:p>
    <w:p w14:paraId="4B31F68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All </w:t>
      </w:r>
      <w:proofErr w:type="spellStart"/>
      <w:r w:rsidRPr="00753CFF">
        <w:rPr>
          <w:lang w:val="en-US"/>
        </w:rPr>
        <w:t>camer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sabled</w:t>
      </w:r>
      <w:proofErr w:type="spellEnd"/>
    </w:p>
    <w:p w14:paraId="56CBFBA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ire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ff</w:t>
      </w:r>
      <w:proofErr w:type="spellEnd"/>
    </w:p>
    <w:p w14:paraId="6A810DC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</w:t>
      </w:r>
      <w:proofErr w:type="spellEnd"/>
    </w:p>
    <w:p w14:paraId="73F97CC7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figur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aved</w:t>
      </w:r>
      <w:proofErr w:type="spellEnd"/>
    </w:p>
    <w:p w14:paraId="4534CC1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15855FB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</w:p>
    <w:p w14:paraId="38B5205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All </w:t>
      </w:r>
      <w:proofErr w:type="spellStart"/>
      <w:r w:rsidRPr="00753CFF">
        <w:rPr>
          <w:lang w:val="en-US"/>
        </w:rPr>
        <w:t>componen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eactivated</w:t>
      </w:r>
      <w:proofErr w:type="spellEnd"/>
    </w:p>
    <w:p w14:paraId="17A7241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Data </w:t>
      </w:r>
      <w:proofErr w:type="spellStart"/>
      <w:r w:rsidRPr="00753CFF">
        <w:rPr>
          <w:lang w:val="en-US"/>
        </w:rPr>
        <w:t>persisted</w:t>
      </w:r>
      <w:proofErr w:type="spellEnd"/>
    </w:p>
    <w:p w14:paraId="022068D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3061C0F7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utdow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er</w:t>
      </w:r>
      <w:proofErr w:type="spellEnd"/>
      <w:r w:rsidRPr="00753CFF">
        <w:rPr>
          <w:lang w:val="en-US"/>
        </w:rPr>
        <w:t xml:space="preserve"> SDS </w:t>
      </w:r>
      <w:proofErr w:type="spellStart"/>
      <w:r w:rsidRPr="00753CFF">
        <w:rPr>
          <w:lang w:val="en-US"/>
        </w:rPr>
        <w:t>page</w:t>
      </w:r>
      <w:proofErr w:type="spellEnd"/>
      <w:r w:rsidRPr="00753CFF">
        <w:rPr>
          <w:lang w:val="en-US"/>
        </w:rPr>
        <w:t xml:space="preserve"> 51.</w:t>
      </w:r>
    </w:p>
    <w:p w14:paraId="31348F9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 </w:t>
      </w:r>
    </w:p>
    <w:p w14:paraId="48744AE6" w14:textId="77777777" w:rsidR="0077132E" w:rsidRPr="00753CFF" w:rsidRDefault="00000000">
      <w:pPr>
        <w:pStyle w:val="3"/>
        <w:keepNext w:val="0"/>
        <w:keepLines w:val="0"/>
        <w:spacing w:before="280"/>
        <w:rPr>
          <w:b/>
          <w:bCs/>
          <w:color w:val="000000"/>
          <w:sz w:val="26"/>
          <w:szCs w:val="26"/>
          <w:lang w:val="en-US"/>
        </w:rPr>
      </w:pPr>
      <w:r w:rsidRPr="00753CFF">
        <w:rPr>
          <w:b/>
          <w:bCs/>
          <w:color w:val="000000"/>
          <w:sz w:val="26"/>
          <w:szCs w:val="26"/>
          <w:lang w:val="en-US"/>
        </w:rPr>
        <w:t xml:space="preserve">3. </w:t>
      </w:r>
      <w:proofErr w:type="spellStart"/>
      <w:r w:rsidRPr="00753CFF">
        <w:rPr>
          <w:b/>
          <w:bCs/>
          <w:color w:val="000000"/>
          <w:sz w:val="26"/>
          <w:szCs w:val="26"/>
          <w:lang w:val="en-US"/>
        </w:rPr>
        <w:t>test_system_reset_through_control_panel</w:t>
      </w:r>
      <w:proofErr w:type="spellEnd"/>
      <w:r w:rsidRPr="00753CFF">
        <w:rPr>
          <w:b/>
          <w:bCs/>
          <w:color w:val="000000"/>
          <w:sz w:val="26"/>
          <w:szCs w:val="26"/>
          <w:lang w:val="en-US"/>
        </w:rPr>
        <w:t xml:space="preserve"> (ST-SYS-Reset-001)</w:t>
      </w:r>
    </w:p>
    <w:tbl>
      <w:tblPr>
        <w:tblStyle w:val="affffff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00"/>
      </w:tblGrid>
      <w:tr w:rsidR="0077132E" w14:paraId="3FF58D24" w14:textId="77777777">
        <w:trPr>
          <w:trHeight w:val="360"/>
        </w:trPr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6A2D40" w14:textId="77777777" w:rsidR="0077132E" w:rsidRDefault="00000000">
            <w:pPr>
              <w:spacing w:before="240"/>
            </w:pPr>
            <w:proofErr w:type="spellStart"/>
            <w:r>
              <w:t>Field</w:t>
            </w:r>
            <w:proofErr w:type="spellEnd"/>
          </w:p>
        </w:tc>
        <w:tc>
          <w:tcPr>
            <w:tcW w:w="45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56C5F7" w14:textId="77777777" w:rsidR="0077132E" w:rsidRDefault="00000000">
            <w:pPr>
              <w:spacing w:before="240"/>
            </w:pPr>
            <w:proofErr w:type="spellStart"/>
            <w:r>
              <w:t>Value</w:t>
            </w:r>
            <w:proofErr w:type="spellEnd"/>
          </w:p>
        </w:tc>
      </w:tr>
      <w:tr w:rsidR="0077132E" w:rsidRPr="00453C1D" w14:paraId="7E96B111" w14:textId="77777777">
        <w:trPr>
          <w:trHeight w:val="105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347405" w14:textId="77777777" w:rsidR="0077132E" w:rsidRDefault="00000000">
            <w:pPr>
              <w:spacing w:before="240"/>
            </w:pPr>
            <w:proofErr w:type="spellStart"/>
            <w:r>
              <w:t>Class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53CAC4" w14:textId="77777777" w:rsidR="0077132E" w:rsidRPr="00753CFF" w:rsidRDefault="00000000">
            <w:pPr>
              <w:spacing w:before="240"/>
              <w:rPr>
                <w:lang w:val="en-US"/>
              </w:rPr>
            </w:pPr>
            <w:proofErr w:type="spellStart"/>
            <w:r w:rsidRPr="00753CFF">
              <w:rPr>
                <w:lang w:val="en-US"/>
              </w:rPr>
              <w:t>ControlPanel</w:t>
            </w:r>
            <w:proofErr w:type="spellEnd"/>
            <w:r w:rsidRPr="00753CFF">
              <w:rPr>
                <w:lang w:val="en-US"/>
              </w:rPr>
              <w:t xml:space="preserve">, </w:t>
            </w:r>
            <w:proofErr w:type="spellStart"/>
            <w:r w:rsidRPr="00753CFF">
              <w:rPr>
                <w:lang w:val="en-US"/>
              </w:rPr>
              <w:t>ControlPanelResetPresenter</w:t>
            </w:r>
            <w:proofErr w:type="spellEnd"/>
            <w:r w:rsidRPr="00753CFF">
              <w:rPr>
                <w:lang w:val="en-US"/>
              </w:rPr>
              <w:t xml:space="preserve">, System, </w:t>
            </w:r>
            <w:proofErr w:type="spellStart"/>
            <w:r w:rsidRPr="00753CFF">
              <w:rPr>
                <w:lang w:val="en-US"/>
              </w:rPr>
              <w:t>al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omponents</w:t>
            </w:r>
            <w:proofErr w:type="spellEnd"/>
          </w:p>
        </w:tc>
      </w:tr>
      <w:tr w:rsidR="0077132E" w:rsidRPr="00453C1D" w14:paraId="0FF3F682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13E0A5" w14:textId="77777777" w:rsidR="0077132E" w:rsidRDefault="00000000">
            <w:pPr>
              <w:spacing w:before="240"/>
            </w:pPr>
            <w:proofErr w:type="spellStart"/>
            <w:r>
              <w:t>Function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9E035D" w14:textId="77777777" w:rsidR="0077132E" w:rsidRPr="00753CFF" w:rsidRDefault="00000000">
            <w:pPr>
              <w:spacing w:before="240"/>
              <w:rPr>
                <w:lang w:val="en-US"/>
              </w:rPr>
            </w:pPr>
            <w:r w:rsidRPr="00753CFF">
              <w:rPr>
                <w:lang w:val="en-US"/>
              </w:rPr>
              <w:t xml:space="preserve">System </w:t>
            </w:r>
            <w:proofErr w:type="spellStart"/>
            <w:r w:rsidRPr="00753CFF">
              <w:rPr>
                <w:lang w:val="en-US"/>
              </w:rPr>
              <w:t>reset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through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Control</w:t>
            </w:r>
            <w:proofErr w:type="spellEnd"/>
            <w:r w:rsidRPr="00753CFF">
              <w:rPr>
                <w:lang w:val="en-US"/>
              </w:rPr>
              <w:t xml:space="preserve"> </w:t>
            </w:r>
            <w:proofErr w:type="spellStart"/>
            <w:r w:rsidRPr="00753CFF">
              <w:rPr>
                <w:lang w:val="en-US"/>
              </w:rPr>
              <w:t>Panel</w:t>
            </w:r>
            <w:proofErr w:type="spellEnd"/>
          </w:p>
        </w:tc>
      </w:tr>
      <w:tr w:rsidR="0077132E" w14:paraId="029F83D4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44861C" w14:textId="77777777" w:rsidR="0077132E" w:rsidRDefault="00000000">
            <w:pPr>
              <w:spacing w:before="240"/>
            </w:pPr>
            <w:proofErr w:type="spellStart"/>
            <w:r>
              <w:t>Autho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8D9B271" w14:textId="77777777" w:rsidR="0077132E" w:rsidRDefault="00000000">
            <w:pPr>
              <w:spacing w:before="240"/>
            </w:pPr>
            <w:proofErr w:type="spellStart"/>
            <w:r>
              <w:t>Minseok</w:t>
            </w:r>
            <w:proofErr w:type="spellEnd"/>
            <w:r>
              <w:t xml:space="preserve"> </w:t>
            </w:r>
            <w:proofErr w:type="spellStart"/>
            <w:r>
              <w:t>Jo</w:t>
            </w:r>
            <w:proofErr w:type="spellEnd"/>
          </w:p>
        </w:tc>
      </w:tr>
      <w:tr w:rsidR="0077132E" w14:paraId="40577EE2" w14:textId="77777777">
        <w:trPr>
          <w:trHeight w:val="360"/>
        </w:trPr>
        <w:tc>
          <w:tcPr>
            <w:tcW w:w="439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910946" w14:textId="77777777" w:rsidR="0077132E" w:rsidRDefault="00000000">
            <w:pPr>
              <w:spacing w:before="240"/>
            </w:pPr>
            <w:proofErr w:type="spellStart"/>
            <w:r>
              <w:t>Dat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1D912F" w14:textId="77777777" w:rsidR="0077132E" w:rsidRDefault="00000000">
            <w:pPr>
              <w:spacing w:before="240"/>
            </w:pPr>
            <w:r>
              <w:t>2025-11-25</w:t>
            </w:r>
          </w:p>
        </w:tc>
      </w:tr>
    </w:tbl>
    <w:p w14:paraId="77AB7086" w14:textId="77777777" w:rsidR="0077132E" w:rsidRDefault="00000000">
      <w:pPr>
        <w:spacing w:before="240" w:after="240"/>
      </w:pPr>
      <w:r>
        <w:t xml:space="preserve"> </w:t>
      </w:r>
    </w:p>
    <w:p w14:paraId="0708CF60" w14:textId="77777777" w:rsidR="0077132E" w:rsidRDefault="00000000">
      <w:pPr>
        <w:spacing w:before="240" w:after="240"/>
        <w:rPr>
          <w:b/>
          <w:bCs/>
        </w:rPr>
      </w:pPr>
      <w:proofErr w:type="spellStart"/>
      <w:r>
        <w:rPr>
          <w:b/>
          <w:bCs/>
        </w:rPr>
        <w:t>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780851BD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Valida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flow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hroug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anel</w:t>
      </w:r>
      <w:proofErr w:type="spellEnd"/>
      <w:r w:rsidRPr="00753CFF">
        <w:rPr>
          <w:lang w:val="en-US"/>
        </w:rPr>
        <w:t>.</w:t>
      </w:r>
    </w:p>
    <w:p w14:paraId="7234C4E1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Input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pecifications</w:t>
      </w:r>
      <w:proofErr w:type="spellEnd"/>
    </w:p>
    <w:p w14:paraId="6D71EA7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unning</w:t>
      </w:r>
      <w:proofErr w:type="spellEnd"/>
    </w:p>
    <w:p w14:paraId="463BD0E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</w:p>
    <w:p w14:paraId="7FC9543A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usto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 xml:space="preserve">=45,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=90</w:t>
      </w:r>
    </w:p>
    <w:p w14:paraId="69B12503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Detail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Step</w:t>
      </w:r>
      <w:proofErr w:type="spellEnd"/>
    </w:p>
    <w:p w14:paraId="4BE5CC51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1. System </w:t>
      </w:r>
      <w:proofErr w:type="spellStart"/>
      <w:r w:rsidRPr="00753CFF">
        <w:rPr>
          <w:lang w:val="en-US"/>
        </w:rPr>
        <w:t>running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ustom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gured</w:t>
      </w:r>
      <w:proofErr w:type="spellEnd"/>
      <w:r w:rsidRPr="00753CFF">
        <w:rPr>
          <w:lang w:val="en-US"/>
        </w:rPr>
        <w:t>.</w:t>
      </w:r>
    </w:p>
    <w:p w14:paraId="49DC0C4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2.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dmin</w:t>
      </w:r>
      <w:proofErr w:type="spellEnd"/>
      <w:r w:rsidRPr="00753CFF">
        <w:rPr>
          <w:lang w:val="en-US"/>
        </w:rPr>
        <w:t>.</w:t>
      </w:r>
    </w:p>
    <w:p w14:paraId="19D0CDC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3.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lect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p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menu</w:t>
      </w:r>
      <w:proofErr w:type="spellEnd"/>
      <w:r w:rsidRPr="00753CFF">
        <w:rPr>
          <w:lang w:val="en-US"/>
        </w:rPr>
        <w:t>.</w:t>
      </w:r>
    </w:p>
    <w:p w14:paraId="7A72082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4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ow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rmat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ialog</w:t>
      </w:r>
      <w:proofErr w:type="spellEnd"/>
      <w:r w:rsidRPr="00753CFF">
        <w:rPr>
          <w:lang w:val="en-US"/>
        </w:rPr>
        <w:t>.</w:t>
      </w:r>
    </w:p>
    <w:p w14:paraId="03B0A6D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5.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firm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>.</w:t>
      </w:r>
    </w:p>
    <w:p w14:paraId="2AFDC07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6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rea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ntrolPanelResetPresenter</w:t>
      </w:r>
      <w:proofErr w:type="spellEnd"/>
      <w:r w:rsidRPr="00753CFF">
        <w:rPr>
          <w:lang w:val="en-US"/>
        </w:rPr>
        <w:t>.</w:t>
      </w:r>
    </w:p>
    <w:p w14:paraId="63CCF20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7. </w:t>
      </w:r>
      <w:proofErr w:type="spellStart"/>
      <w:r w:rsidRPr="00753CFF">
        <w:rPr>
          <w:lang w:val="en-US"/>
        </w:rPr>
        <w:t>Present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all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ystem.reset</w:t>
      </w:r>
      <w:proofErr w:type="spellEnd"/>
      <w:r w:rsidRPr="00753CFF">
        <w:rPr>
          <w:lang w:val="en-US"/>
        </w:rPr>
        <w:t>().</w:t>
      </w:r>
    </w:p>
    <w:p w14:paraId="486D4F0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8. </w:t>
      </w:r>
      <w:proofErr w:type="spellStart"/>
      <w:r w:rsidRPr="00753CFF">
        <w:rPr>
          <w:lang w:val="en-US"/>
        </w:rPr>
        <w:t>System.reset</w:t>
      </w:r>
      <w:proofErr w:type="spellEnd"/>
      <w:r w:rsidRPr="00753CFF">
        <w:rPr>
          <w:lang w:val="en-US"/>
        </w:rPr>
        <w:t xml:space="preserve">() </w:t>
      </w:r>
      <w:proofErr w:type="spellStart"/>
      <w:r w:rsidRPr="00753CFF">
        <w:rPr>
          <w:lang w:val="en-US"/>
        </w:rPr>
        <w:t>executes</w:t>
      </w:r>
      <w:proofErr w:type="spellEnd"/>
      <w:r w:rsidRPr="00753CFF">
        <w:rPr>
          <w:lang w:val="en-US"/>
        </w:rPr>
        <w:t>:</w:t>
      </w:r>
    </w:p>
    <w:p w14:paraId="247EB07E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>() (</w:t>
      </w:r>
      <w:proofErr w:type="spellStart"/>
      <w:r w:rsidRPr="00753CFF">
        <w:rPr>
          <w:lang w:val="en-US"/>
        </w:rPr>
        <w:t>sav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>)</w:t>
      </w:r>
    </w:p>
    <w:p w14:paraId="2B459489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>() (</w:t>
      </w:r>
      <w:proofErr w:type="spellStart"/>
      <w:r w:rsidRPr="00753CFF">
        <w:rPr>
          <w:lang w:val="en-US"/>
        </w:rPr>
        <w:t>reload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>)</w:t>
      </w:r>
    </w:p>
    <w:p w14:paraId="27601F8B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9. System </w:t>
      </w:r>
      <w:proofErr w:type="spellStart"/>
      <w:r w:rsidRPr="00753CFF">
        <w:rPr>
          <w:lang w:val="en-US"/>
        </w:rPr>
        <w:t>return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o</w:t>
      </w:r>
      <w:proofErr w:type="spellEnd"/>
      <w:r w:rsidRPr="00753CFF">
        <w:rPr>
          <w:lang w:val="en-US"/>
        </w:rPr>
        <w:t xml:space="preserve"> READY </w:t>
      </w:r>
      <w:proofErr w:type="spellStart"/>
      <w:r w:rsidRPr="00753CFF">
        <w:rPr>
          <w:lang w:val="en-US"/>
        </w:rPr>
        <w:t>state</w:t>
      </w:r>
      <w:proofErr w:type="spellEnd"/>
      <w:r w:rsidRPr="00753CFF">
        <w:rPr>
          <w:lang w:val="en-US"/>
        </w:rPr>
        <w:t>.</w:t>
      </w:r>
    </w:p>
    <w:p w14:paraId="2DA6CDD2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0.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i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sessi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leared</w:t>
      </w:r>
      <w:proofErr w:type="spellEnd"/>
      <w:r w:rsidRPr="00753CFF">
        <w:rPr>
          <w:lang w:val="en-US"/>
        </w:rPr>
        <w:t>).</w:t>
      </w:r>
    </w:p>
    <w:p w14:paraId="7332BF3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1.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are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ed</w:t>
      </w:r>
      <w:proofErr w:type="spellEnd"/>
      <w:r w:rsidRPr="00753CFF">
        <w:rPr>
          <w:lang w:val="en-US"/>
        </w:rPr>
        <w:t>.</w:t>
      </w:r>
    </w:p>
    <w:p w14:paraId="7CDE7738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12.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how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creen</w:t>
      </w:r>
      <w:proofErr w:type="spellEnd"/>
      <w:r w:rsidRPr="00753CFF">
        <w:rPr>
          <w:lang w:val="en-US"/>
        </w:rPr>
        <w:t>.</w:t>
      </w:r>
    </w:p>
    <w:p w14:paraId="7D90A23D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Expected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</w:p>
    <w:p w14:paraId="30AD0AF4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plet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hase</w:t>
      </w:r>
      <w:proofErr w:type="spellEnd"/>
      <w:r w:rsidRPr="00753CFF">
        <w:rPr>
          <w:lang w:val="en-US"/>
        </w:rPr>
        <w:t xml:space="preserve"> 3</w:t>
      </w:r>
    </w:p>
    <w:p w14:paraId="7989F1CD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System </w:t>
      </w:r>
      <w:proofErr w:type="spellStart"/>
      <w:r w:rsidRPr="00753CFF">
        <w:rPr>
          <w:lang w:val="en-US"/>
        </w:rPr>
        <w:t>in</w:t>
      </w:r>
      <w:proofErr w:type="spellEnd"/>
      <w:r w:rsidRPr="00753CFF">
        <w:rPr>
          <w:lang w:val="en-US"/>
        </w:rPr>
        <w:t xml:space="preserve"> READY </w:t>
      </w:r>
      <w:proofErr w:type="spellStart"/>
      <w:r w:rsidRPr="00753CFF">
        <w:rPr>
          <w:lang w:val="en-US"/>
        </w:rPr>
        <w:t>state</w:t>
      </w:r>
      <w:proofErr w:type="spellEnd"/>
    </w:p>
    <w:p w14:paraId="3C0E4A65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ed</w:t>
      </w:r>
      <w:proofErr w:type="spellEnd"/>
      <w:r w:rsidRPr="00753CFF">
        <w:rPr>
          <w:lang w:val="en-US"/>
        </w:rPr>
        <w:t xml:space="preserve"> (</w:t>
      </w:r>
      <w:proofErr w:type="spellStart"/>
      <w:r w:rsidRPr="00753CFF">
        <w:rPr>
          <w:lang w:val="en-US"/>
        </w:rPr>
        <w:t>lock_time</w:t>
      </w:r>
      <w:proofErr w:type="spellEnd"/>
      <w:r w:rsidRPr="00753CFF">
        <w:rPr>
          <w:lang w:val="en-US"/>
        </w:rPr>
        <w:t xml:space="preserve">=45, </w:t>
      </w:r>
      <w:proofErr w:type="spellStart"/>
      <w:r w:rsidRPr="00753CFF">
        <w:rPr>
          <w:lang w:val="en-US"/>
        </w:rPr>
        <w:t>alarm_delay</w:t>
      </w:r>
      <w:proofErr w:type="spellEnd"/>
      <w:r w:rsidRPr="00753CFF">
        <w:rPr>
          <w:lang w:val="en-US"/>
        </w:rPr>
        <w:t>=90)</w:t>
      </w:r>
    </w:p>
    <w:p w14:paraId="0B48E78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</w:t>
      </w:r>
      <w:proofErr w:type="spellEnd"/>
    </w:p>
    <w:p w14:paraId="06E6C99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ControlPanel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i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creen</w:t>
      </w:r>
      <w:proofErr w:type="spellEnd"/>
    </w:p>
    <w:p w14:paraId="5ECF5088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Actual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sul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Pass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Fail</w:t>
      </w:r>
      <w:proofErr w:type="spellEnd"/>
      <w:r w:rsidRPr="00753CFF">
        <w:rPr>
          <w:b/>
          <w:bCs/>
          <w:lang w:val="en-US"/>
        </w:rPr>
        <w:t>/</w:t>
      </w:r>
      <w:proofErr w:type="spellStart"/>
      <w:r w:rsidRPr="00753CFF">
        <w:rPr>
          <w:b/>
          <w:bCs/>
          <w:lang w:val="en-US"/>
        </w:rPr>
        <w:t>Exception</w:t>
      </w:r>
      <w:proofErr w:type="spellEnd"/>
      <w:r w:rsidRPr="00753CFF">
        <w:rPr>
          <w:b/>
          <w:bCs/>
          <w:lang w:val="en-US"/>
        </w:rPr>
        <w:t>)</w:t>
      </w:r>
    </w:p>
    <w:p w14:paraId="52516C96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lastRenderedPageBreak/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uccessful</w:t>
      </w:r>
      <w:proofErr w:type="spellEnd"/>
    </w:p>
    <w:p w14:paraId="18BFA803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Setting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ed</w:t>
      </w:r>
      <w:proofErr w:type="spellEnd"/>
    </w:p>
    <w:p w14:paraId="0B9D35B0" w14:textId="77777777" w:rsidR="0077132E" w:rsidRPr="00753CFF" w:rsidRDefault="00000000">
      <w:pPr>
        <w:spacing w:before="240" w:after="240"/>
        <w:rPr>
          <w:lang w:val="en-US"/>
        </w:rPr>
      </w:pPr>
      <w:r w:rsidRPr="00753CFF">
        <w:rPr>
          <w:lang w:val="en-US"/>
        </w:rPr>
        <w:t xml:space="preserve">• </w:t>
      </w:r>
      <w:proofErr w:type="spellStart"/>
      <w:r w:rsidRPr="00753CFF">
        <w:rPr>
          <w:lang w:val="en-US"/>
        </w:rPr>
        <w:t>Pass</w:t>
      </w:r>
      <w:proofErr w:type="spellEnd"/>
      <w:r w:rsidRPr="00753CFF">
        <w:rPr>
          <w:lang w:val="en-US"/>
        </w:rPr>
        <w:t xml:space="preserve">: </w:t>
      </w:r>
      <w:proofErr w:type="spellStart"/>
      <w:r w:rsidRPr="00753CFF">
        <w:rPr>
          <w:lang w:val="en-US"/>
        </w:rPr>
        <w:t>User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logged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out</w:t>
      </w:r>
      <w:proofErr w:type="spellEnd"/>
    </w:p>
    <w:p w14:paraId="29215610" w14:textId="77777777" w:rsidR="0077132E" w:rsidRPr="00753CFF" w:rsidRDefault="00000000">
      <w:pPr>
        <w:spacing w:before="240" w:after="240"/>
        <w:rPr>
          <w:b/>
          <w:bCs/>
          <w:lang w:val="en-US"/>
        </w:rPr>
      </w:pPr>
      <w:proofErr w:type="spellStart"/>
      <w:r w:rsidRPr="00753CFF">
        <w:rPr>
          <w:b/>
          <w:bCs/>
          <w:lang w:val="en-US"/>
        </w:rPr>
        <w:t>Comment</w:t>
      </w:r>
      <w:proofErr w:type="spellEnd"/>
      <w:r w:rsidRPr="00753CFF">
        <w:rPr>
          <w:b/>
          <w:bCs/>
          <w:lang w:val="en-US"/>
        </w:rPr>
        <w:t xml:space="preserve"> (</w:t>
      </w:r>
      <w:proofErr w:type="spellStart"/>
      <w:r w:rsidRPr="00753CFF">
        <w:rPr>
          <w:b/>
          <w:bCs/>
          <w:lang w:val="en-US"/>
        </w:rPr>
        <w:t>including</w:t>
      </w:r>
      <w:proofErr w:type="spellEnd"/>
      <w:r w:rsidRPr="00753CFF">
        <w:rPr>
          <w:b/>
          <w:bCs/>
          <w:lang w:val="en-US"/>
        </w:rPr>
        <w:t xml:space="preserve"> </w:t>
      </w:r>
      <w:proofErr w:type="spellStart"/>
      <w:r w:rsidRPr="00753CFF">
        <w:rPr>
          <w:b/>
          <w:bCs/>
          <w:lang w:val="en-US"/>
        </w:rPr>
        <w:t>references</w:t>
      </w:r>
      <w:proofErr w:type="spellEnd"/>
      <w:r w:rsidRPr="00753CFF">
        <w:rPr>
          <w:b/>
          <w:bCs/>
          <w:lang w:val="en-US"/>
        </w:rPr>
        <w:t>)</w:t>
      </w:r>
    </w:p>
    <w:p w14:paraId="7EEF7555" w14:textId="77777777" w:rsidR="0077132E" w:rsidRPr="00753CFF" w:rsidRDefault="00000000">
      <w:pPr>
        <w:spacing w:before="240" w:after="240"/>
        <w:rPr>
          <w:lang w:val="en-US"/>
        </w:rPr>
      </w:pPr>
      <w:proofErr w:type="spellStart"/>
      <w:r w:rsidRPr="00753CFF">
        <w:rPr>
          <w:lang w:val="en-US"/>
        </w:rPr>
        <w:t>Reset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combin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turn_off</w:t>
      </w:r>
      <w:proofErr w:type="spellEnd"/>
      <w:r w:rsidRPr="00753CFF">
        <w:rPr>
          <w:lang w:val="en-US"/>
        </w:rPr>
        <w:t xml:space="preserve"> and </w:t>
      </w:r>
      <w:proofErr w:type="spellStart"/>
      <w:r w:rsidRPr="00753CFF">
        <w:rPr>
          <w:lang w:val="en-US"/>
        </w:rPr>
        <w:t>turn_on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sequences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with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data</w:t>
      </w:r>
      <w:proofErr w:type="spellEnd"/>
      <w:r w:rsidRPr="00753CFF">
        <w:rPr>
          <w:lang w:val="en-US"/>
        </w:rPr>
        <w:t xml:space="preserve"> </w:t>
      </w:r>
      <w:proofErr w:type="spellStart"/>
      <w:r w:rsidRPr="00753CFF">
        <w:rPr>
          <w:lang w:val="en-US"/>
        </w:rPr>
        <w:t>preservation</w:t>
      </w:r>
      <w:proofErr w:type="spellEnd"/>
      <w:r w:rsidRPr="00753CFF">
        <w:rPr>
          <w:lang w:val="en-US"/>
        </w:rPr>
        <w:t>.</w:t>
      </w:r>
    </w:p>
    <w:p w14:paraId="43752FB2" w14:textId="77777777" w:rsidR="0077132E" w:rsidRDefault="0077132E">
      <w:pPr>
        <w:spacing w:before="240" w:after="240"/>
        <w:rPr>
          <w:lang w:val="en-US"/>
        </w:rPr>
      </w:pPr>
    </w:p>
    <w:p w14:paraId="1B2B6976" w14:textId="6B2D08F0" w:rsidR="00B05226" w:rsidRPr="00B05226" w:rsidRDefault="00B05226" w:rsidP="00B05226">
      <w:pPr>
        <w:pStyle w:val="2"/>
        <w:spacing w:before="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>
        <w:rPr>
          <w:rFonts w:asciiTheme="minorEastAsia" w:hAnsiTheme="minorEastAsia" w:cs="Google Sans" w:hint="eastAsia"/>
          <w:color w:val="1F1F1F"/>
          <w:lang w:val="en-US"/>
        </w:rPr>
        <w:t>G</w:t>
      </w:r>
      <w:proofErr w:type="spellEnd"/>
      <w:r w:rsidRPr="00B05226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B05226">
        <w:rPr>
          <w:rFonts w:ascii="Google Sans" w:eastAsia="Google Sans" w:hAnsi="Google Sans" w:cs="Google Sans"/>
          <w:color w:val="1F1F1F"/>
          <w:lang w:val="en-US"/>
        </w:rPr>
        <w:t>Surveillance</w:t>
      </w:r>
      <w:proofErr w:type="spellEnd"/>
      <w:r w:rsidRPr="00B05226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Pr="00B05226">
        <w:rPr>
          <w:rFonts w:ascii="Google Sans" w:eastAsia="Google Sans" w:hAnsi="Google Sans" w:cs="Google Sans"/>
          <w:color w:val="1F1F1F"/>
          <w:lang w:val="en-US"/>
        </w:rPr>
        <w:t>Level</w:t>
      </w:r>
      <w:proofErr w:type="spellEnd"/>
      <w:r w:rsidRPr="00B05226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Pr="00B05226">
        <w:rPr>
          <w:rFonts w:ascii="Google Sans" w:eastAsia="Google Sans" w:hAnsi="Google Sans" w:cs="Google Sans"/>
          <w:color w:val="1F1F1F"/>
          <w:lang w:val="en-US"/>
        </w:rPr>
        <w:t>Tests</w:t>
      </w:r>
      <w:proofErr w:type="spellEnd"/>
    </w:p>
    <w:p w14:paraId="6B79885A" w14:textId="119DF059" w:rsidR="00B05226" w:rsidRPr="00B05226" w:rsidRDefault="00974B8F" w:rsidP="00B05226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>
        <w:rPr>
          <w:rFonts w:asciiTheme="minorEastAsia" w:hAnsiTheme="minorEastAsia" w:cs="Google Sans" w:hint="eastAsia"/>
          <w:color w:val="1F1F1F"/>
          <w:lang w:val="en-US"/>
        </w:rPr>
        <w:t>1</w:t>
      </w:r>
      <w:r w:rsidR="00B05226" w:rsidRPr="00B05226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>Display</w:t>
      </w:r>
      <w:proofErr w:type="spellEnd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>Specific</w:t>
      </w:r>
      <w:proofErr w:type="spellEnd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>Camera</w:t>
      </w:r>
      <w:proofErr w:type="spellEnd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>View</w:t>
      </w:r>
      <w:proofErr w:type="spellEnd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 xml:space="preserve"> (test_st_surv_a_001_display_camera_view_complete_flow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B05226" w14:paraId="36D90143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70DAE5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8A5E87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B594AFD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B9EC61F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2350A2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B05226" w14:paraId="003E77D7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E1239D6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System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C41A00E" w14:textId="77777777" w:rsidR="00B05226" w:rsidRP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B05226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login_with_details</w:t>
            </w:r>
            <w:proofErr w:type="spellEnd"/>
            <w:r w:rsidRPr="00B05226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B05226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add_camera</w:t>
            </w:r>
            <w:proofErr w:type="spellEnd"/>
            <w:r w:rsidRPr="00B05226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B05226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validate_camera_password</w:t>
            </w:r>
            <w:proofErr w:type="spellEnd"/>
            <w:r w:rsidRPr="00B05226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B05226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play_single_view</w:t>
            </w:r>
            <w:proofErr w:type="spellEnd"/>
            <w:r w:rsidRPr="00B05226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CA626B4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D27BDA0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8A29518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77881678" w14:textId="77777777" w:rsidR="00B05226" w:rsidRDefault="00B05226" w:rsidP="00B05226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AD2EF9C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nd-to-en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web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logi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isplay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pecific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UC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ram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e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con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</w:t>
      </w:r>
    </w:p>
    <w:p w14:paraId="493EF8D5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0FDCCFF5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Web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logi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dmi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/1234),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up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""camera123"")."</w:t>
      </w:r>
    </w:p>
    <w:p w14:paraId="2522B5E9" w14:textId="77777777" w:rsidR="00B05226" w:rsidRDefault="00B05226" w:rsidP="00B05226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FA95F32" w14:textId="77777777" w:rsidR="00B05226" w:rsidRDefault="00B05226" w:rsidP="00B05226">
      <w:pPr>
        <w:widowControl w:val="0"/>
        <w:numPr>
          <w:ilvl w:val="0"/>
          <w:numId w:val="203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Web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log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5FB5D9CD" w14:textId="77777777" w:rsidR="00B05226" w:rsidRDefault="00B05226" w:rsidP="00B05226">
      <w:pPr>
        <w:widowControl w:val="0"/>
        <w:numPr>
          <w:ilvl w:val="0"/>
          <w:numId w:val="203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etup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with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5E71891A" w14:textId="77777777" w:rsidR="00B05226" w:rsidRDefault="00B05226" w:rsidP="00B05226">
      <w:pPr>
        <w:widowControl w:val="0"/>
        <w:numPr>
          <w:ilvl w:val="0"/>
          <w:numId w:val="203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alid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(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ep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6-7).</w:t>
      </w:r>
    </w:p>
    <w:p w14:paraId="44A59F69" w14:textId="77777777" w:rsidR="00B05226" w:rsidRPr="00467228" w:rsidRDefault="00B05226" w:rsidP="00B05226">
      <w:pPr>
        <w:widowControl w:val="0"/>
        <w:numPr>
          <w:ilvl w:val="0"/>
          <w:numId w:val="203"/>
        </w:numPr>
        <w:spacing w:after="120"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display_single_view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(1) (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Step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9-10).</w:t>
      </w:r>
    </w:p>
    <w:p w14:paraId="20E14761" w14:textId="77777777" w:rsidR="00B05226" w:rsidRPr="00467228" w:rsidRDefault="00B05226" w:rsidP="00B05226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7D7C0B9B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lastRenderedPageBreak/>
        <w:t>Logi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ucceed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;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0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ucce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isplay_single_vi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non-nul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handl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gracefull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rash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.</w:t>
      </w:r>
    </w:p>
    <w:p w14:paraId="1AD6426E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28BF3906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</w:p>
    <w:p w14:paraId="4AFB6476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2949CF12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iew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e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fte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necessar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uthentica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up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</w:t>
      </w:r>
    </w:p>
    <w:p w14:paraId="0F99B4F7" w14:textId="505969AC" w:rsidR="00B05226" w:rsidRPr="00467228" w:rsidRDefault="00974B8F" w:rsidP="00B05226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>
        <w:rPr>
          <w:rFonts w:asciiTheme="minorEastAsia" w:hAnsiTheme="minorEastAsia" w:cs="Google Sans" w:hint="eastAsia"/>
          <w:color w:val="1F1F1F"/>
          <w:lang w:val="en-US"/>
        </w:rPr>
        <w:t>2</w:t>
      </w:r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Display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View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Disabled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Camera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(test_st_surv_a_002_display_view_disabled_camera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B05226" w14:paraId="02763341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6C02FE4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F9EE3B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035344F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424A399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A509D0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B05226" w14:paraId="55660CC9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98EB0E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System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47E3289" w14:textId="77777777" w:rsidR="00B05226" w:rsidRPr="00467228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able_camera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play_single_view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656FF3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684A514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9BDE77B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7055037" w14:textId="77777777" w:rsidR="00B05226" w:rsidRDefault="00B05226" w:rsidP="00B05226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31E3159D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butt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ce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eni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whe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plicitl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</w:t>
      </w:r>
    </w:p>
    <w:p w14:paraId="6FC0F462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86C5753" w14:textId="77777777" w:rsidR="00B05226" w:rsidRDefault="00B05226" w:rsidP="00B05226">
      <w:pPr>
        <w:spacing w:line="273" w:lineRule="auto"/>
        <w:rPr>
          <w:rFonts w:ascii="Google Sans Text" w:eastAsia="Google Sans Text" w:hAnsi="Google Sans Text" w:cs="Google Sans Text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up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;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isable_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(1). </w:t>
      </w:r>
      <w:proofErr w:type="spellStart"/>
      <w:r>
        <w:rPr>
          <w:rFonts w:ascii="Google Sans Text" w:eastAsia="Google Sans Text" w:hAnsi="Google Sans Text" w:cs="Google Sans Text"/>
        </w:rPr>
        <w:t>Attemp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to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view</w:t>
      </w:r>
      <w:proofErr w:type="spellEnd"/>
      <w:r>
        <w:rPr>
          <w:rFonts w:ascii="Google Sans Text" w:eastAsia="Google Sans Text" w:hAnsi="Google Sans Text" w:cs="Google Sans Text"/>
        </w:rPr>
        <w:t>.</w:t>
      </w:r>
    </w:p>
    <w:p w14:paraId="4F5EF194" w14:textId="77777777" w:rsidR="00B05226" w:rsidRDefault="00B05226" w:rsidP="00B05226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866A039" w14:textId="77777777" w:rsidR="00B05226" w:rsidRDefault="00B05226" w:rsidP="00B05226">
      <w:pPr>
        <w:widowControl w:val="0"/>
        <w:numPr>
          <w:ilvl w:val="0"/>
          <w:numId w:val="20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Log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/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up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641D5BEF" w14:textId="77777777" w:rsidR="00B05226" w:rsidRDefault="00B05226" w:rsidP="00B05226">
      <w:pPr>
        <w:widowControl w:val="0"/>
        <w:numPr>
          <w:ilvl w:val="0"/>
          <w:numId w:val="20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h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555CC6A0" w14:textId="77777777" w:rsidR="00B05226" w:rsidRDefault="00B05226" w:rsidP="00B05226">
      <w:pPr>
        <w:widowControl w:val="0"/>
        <w:numPr>
          <w:ilvl w:val="0"/>
          <w:numId w:val="20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play_single_vi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).</w:t>
      </w:r>
    </w:p>
    <w:p w14:paraId="633CCA0E" w14:textId="77777777" w:rsidR="00B05226" w:rsidRPr="00467228" w:rsidRDefault="00B05226" w:rsidP="00B05226">
      <w:pPr>
        <w:widowControl w:val="0"/>
        <w:numPr>
          <w:ilvl w:val="0"/>
          <w:numId w:val="204"/>
        </w:numPr>
        <w:spacing w:after="120"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view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cces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blocke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E206470" w14:textId="77777777" w:rsidR="00B05226" w:rsidRPr="00467228" w:rsidRDefault="00B05226" w:rsidP="00B05226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2BB9DF00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isplay_single_vi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Non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ce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eni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block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.</w:t>
      </w:r>
    </w:p>
    <w:p w14:paraId="14ACD353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4533E634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</w:p>
    <w:p w14:paraId="73132491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406EBA0C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olic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erifica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pos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i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e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</w:t>
      </w:r>
    </w:p>
    <w:p w14:paraId="72E4436F" w14:textId="35DE8AFD" w:rsidR="00B05226" w:rsidRPr="00467228" w:rsidRDefault="00974B8F" w:rsidP="00B05226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>
        <w:rPr>
          <w:rFonts w:asciiTheme="minorEastAsia" w:hAnsiTheme="minorEastAsia" w:cs="Google Sans" w:hint="eastAsia"/>
          <w:color w:val="1F1F1F"/>
          <w:lang w:val="en-US"/>
        </w:rPr>
        <w:t>3</w:t>
      </w:r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Pan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/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Zoom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Functionality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(test_st_surv_b_001_pan_zoom_camera_view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B05226" w14:paraId="466D8C65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FBFACD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2D15F85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4A2B04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960E6B0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7EA42F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B05226" w14:paraId="4CB36F75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AFD90D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lastRenderedPageBreak/>
              <w:t>SafeHome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vi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ontroller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26CA2C" w14:textId="77777777" w:rsidR="00B05226" w:rsidRPr="00467228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pan_left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pan_right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zoom_in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zoom_out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26DCF7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8F7C78B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4AF1B35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1AC7C5FB" w14:textId="77777777" w:rsidR="00B05226" w:rsidRDefault="00B05226" w:rsidP="00B05226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D02E5ED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tegrat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UC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b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)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pecific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</w:t>
      </w:r>
    </w:p>
    <w:p w14:paraId="733BBAB1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55761368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Logi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up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1.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irec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ll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.pan_lef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(),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.pan_righ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(), </w:t>
      </w:r>
      <w:proofErr w:type="spellStart"/>
      <w:proofErr w:type="gramStart"/>
      <w:r w:rsidRPr="00467228">
        <w:rPr>
          <w:rFonts w:ascii="Google Sans Text" w:eastAsia="Google Sans Text" w:hAnsi="Google Sans Text" w:cs="Google Sans Text"/>
          <w:lang w:val="en-US"/>
        </w:rPr>
        <w:t>camera.zoom</w:t>
      </w:r>
      <w:proofErr w:type="gramEnd"/>
      <w:r w:rsidRPr="00467228">
        <w:rPr>
          <w:rFonts w:ascii="Google Sans Text" w:eastAsia="Google Sans Text" w:hAnsi="Google Sans Text" w:cs="Google Sans Text"/>
          <w:lang w:val="en-US"/>
        </w:rPr>
        <w:t>_i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(), </w:t>
      </w:r>
      <w:proofErr w:type="spellStart"/>
      <w:proofErr w:type="gramStart"/>
      <w:r w:rsidRPr="00467228">
        <w:rPr>
          <w:rFonts w:ascii="Google Sans Text" w:eastAsia="Google Sans Text" w:hAnsi="Google Sans Text" w:cs="Google Sans Text"/>
          <w:lang w:val="en-US"/>
        </w:rPr>
        <w:t>camera.zoom</w:t>
      </w:r>
      <w:proofErr w:type="gramEnd"/>
      <w:r w:rsidRPr="00467228">
        <w:rPr>
          <w:rFonts w:ascii="Google Sans Text" w:eastAsia="Google Sans Text" w:hAnsi="Google Sans Text" w:cs="Google Sans Text"/>
          <w:lang w:val="en-US"/>
        </w:rPr>
        <w:t>_ou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()."</w:t>
      </w:r>
    </w:p>
    <w:p w14:paraId="2DD36768" w14:textId="77777777" w:rsidR="00B05226" w:rsidRDefault="00B05226" w:rsidP="00B05226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232C677" w14:textId="77777777" w:rsidR="00B05226" w:rsidRDefault="00B05226" w:rsidP="00B05226">
      <w:pPr>
        <w:widowControl w:val="0"/>
        <w:numPr>
          <w:ilvl w:val="0"/>
          <w:numId w:val="205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alid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0F49A3A" w14:textId="77777777" w:rsidR="00B05226" w:rsidRDefault="00B05226" w:rsidP="00B05226">
      <w:pPr>
        <w:widowControl w:val="0"/>
        <w:numPr>
          <w:ilvl w:val="0"/>
          <w:numId w:val="205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G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objec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2CD5221" w14:textId="77777777" w:rsidR="00B05226" w:rsidRPr="00467228" w:rsidRDefault="00B05226" w:rsidP="00B05226">
      <w:pPr>
        <w:widowControl w:val="0"/>
        <w:numPr>
          <w:ilvl w:val="0"/>
          <w:numId w:val="205"/>
        </w:numPr>
        <w:spacing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pan_lef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ngl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decrease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or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hit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min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69D47229" w14:textId="77777777" w:rsidR="00B05226" w:rsidRPr="00467228" w:rsidRDefault="00B05226" w:rsidP="00B05226">
      <w:pPr>
        <w:widowControl w:val="0"/>
        <w:numPr>
          <w:ilvl w:val="0"/>
          <w:numId w:val="205"/>
        </w:numPr>
        <w:spacing w:after="120"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zoom_in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() and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level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increase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62C7540" w14:textId="77777777" w:rsidR="00B05226" w:rsidRPr="00467228" w:rsidRDefault="00B05226" w:rsidP="00B05226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29AD05F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 xml:space="preserve">"All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zoom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tur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ngle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level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mus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upda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dher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boundar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ndition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-180.0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180.0, 1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10)."</w:t>
      </w:r>
    </w:p>
    <w:p w14:paraId="4838A839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409A7922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</w:p>
    <w:p w14:paraId="0125F2CF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27E0A06E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tegrat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erify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low-leve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ntro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operation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</w:t>
      </w:r>
    </w:p>
    <w:p w14:paraId="6F775C66" w14:textId="2BD58A9C" w:rsidR="00B05226" w:rsidRPr="00467228" w:rsidRDefault="00974B8F" w:rsidP="00B05226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>
        <w:rPr>
          <w:rFonts w:asciiTheme="minorEastAsia" w:hAnsiTheme="minorEastAsia" w:cs="Google Sans" w:hint="eastAsia"/>
          <w:color w:val="1F1F1F"/>
          <w:lang w:val="en-US"/>
        </w:rPr>
        <w:t>5.</w:t>
      </w:r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Set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Camera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Password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(test_st_surv_c_001_set_camera_password_complete_flow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B05226" w14:paraId="0109D9E2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20A27D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066728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B049E3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20F7A16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CB51B1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B05226" w14:paraId="3B257A73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F859C3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System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F98838D" w14:textId="77777777" w:rsidR="00B05226" w:rsidRPr="00467228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set_camera_password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validate_camera_password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FBAB62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EAD5C5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17DA7A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27D758A2" w14:textId="77777777" w:rsidR="00B05226" w:rsidRDefault="00B05226" w:rsidP="00B05226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B7003F0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nd-to-en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n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UC c),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ol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no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longe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work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n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on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"</w:t>
      </w:r>
    </w:p>
    <w:p w14:paraId="6353D3CB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21F10923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up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""oldpass123"".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n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""newpass456""."</w:t>
      </w:r>
    </w:p>
    <w:p w14:paraId="36F836E4" w14:textId="77777777" w:rsidR="00B05226" w:rsidRDefault="00B05226" w:rsidP="00B05226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lastRenderedPageBreak/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6B5EA4FD" w14:textId="77777777" w:rsidR="00B05226" w:rsidRDefault="00B05226" w:rsidP="00B05226">
      <w:pPr>
        <w:widowControl w:val="0"/>
        <w:numPr>
          <w:ilvl w:val="0"/>
          <w:numId w:val="20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alid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xisting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(oldpass123).</w:t>
      </w:r>
    </w:p>
    <w:p w14:paraId="28EC67C9" w14:textId="77777777" w:rsidR="00B05226" w:rsidRDefault="00B05226" w:rsidP="00B05226">
      <w:pPr>
        <w:widowControl w:val="0"/>
        <w:numPr>
          <w:ilvl w:val="0"/>
          <w:numId w:val="206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n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(newpass456).</w:t>
      </w:r>
    </w:p>
    <w:p w14:paraId="105656D3" w14:textId="77777777" w:rsidR="00B05226" w:rsidRPr="00467228" w:rsidRDefault="00B05226" w:rsidP="00B05226">
      <w:pPr>
        <w:widowControl w:val="0"/>
        <w:numPr>
          <w:ilvl w:val="0"/>
          <w:numId w:val="206"/>
        </w:numPr>
        <w:spacing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new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work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(0).</w:t>
      </w:r>
    </w:p>
    <w:p w14:paraId="5B4D9718" w14:textId="77777777" w:rsidR="00B05226" w:rsidRPr="00467228" w:rsidRDefault="00B05226" w:rsidP="00B05226">
      <w:pPr>
        <w:widowControl w:val="0"/>
        <w:numPr>
          <w:ilvl w:val="0"/>
          <w:numId w:val="206"/>
        </w:numPr>
        <w:spacing w:after="120"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ol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fail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(1).</w:t>
      </w:r>
    </w:p>
    <w:p w14:paraId="4AAA67A2" w14:textId="77777777" w:rsidR="00B05226" w:rsidRPr="00467228" w:rsidRDefault="00B05226" w:rsidP="00B05226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6568B9F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 xml:space="preserve">New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0.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Ol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1. The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upda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ucceed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</w:t>
      </w:r>
    </w:p>
    <w:p w14:paraId="4136F71A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74B27DF4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</w:p>
    <w:p w14:paraId="7E96EDDA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7F2FB9E7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erify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upda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</w:t>
      </w:r>
    </w:p>
    <w:p w14:paraId="64FBE0E8" w14:textId="5C999FFB" w:rsidR="00B05226" w:rsidRPr="00467228" w:rsidRDefault="00974B8F" w:rsidP="00B05226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>
        <w:rPr>
          <w:rFonts w:asciiTheme="minorEastAsia" w:hAnsiTheme="minorEastAsia" w:cs="Google Sans" w:hint="eastAsia"/>
          <w:color w:val="1F1F1F"/>
          <w:lang w:val="en-US"/>
        </w:rPr>
        <w:t>6</w:t>
      </w:r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Set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Password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Mismatch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Handling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(test_st_surv_c_003_set_password_mismatch_handling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B05226" w14:paraId="34A59F7E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DF00637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C2B2EF7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B5A268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24402F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BEFABB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B05226" w14:paraId="448BFEC4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E46A28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C96203" w14:textId="77777777" w:rsidR="00B05226" w:rsidRPr="00467228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set_camera_password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validate_camera_password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9C1F2FD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93D550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6B2C36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9B9754D" w14:textId="77777777" w:rsidR="00B05226" w:rsidRDefault="00B05226" w:rsidP="00B05226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AD5EB7A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f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n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mismatch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imulat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UI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rro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),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ject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hang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origin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main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proofErr w:type="gramStart"/>
      <w:r w:rsidRPr="00467228">
        <w:rPr>
          <w:rFonts w:ascii="Google Sans Text" w:eastAsia="Google Sans Text" w:hAnsi="Google Sans Text" w:cs="Google Sans Text"/>
          <w:lang w:val="en-US"/>
        </w:rPr>
        <w:t>vali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.</w:t>
      </w:r>
      <w:proofErr w:type="gramEnd"/>
      <w:r w:rsidRPr="00467228">
        <w:rPr>
          <w:rFonts w:ascii="Google Sans Text" w:eastAsia="Google Sans Text" w:hAnsi="Google Sans Text" w:cs="Google Sans Text"/>
          <w:lang w:val="en-US"/>
        </w:rPr>
        <w:t>"</w:t>
      </w:r>
    </w:p>
    <w:p w14:paraId="2BB7A5BA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3F5D9488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up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""oldpass123"".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ttemp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mismatch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""newpass1"" and ""newpass2"")."</w:t>
      </w:r>
    </w:p>
    <w:p w14:paraId="0417F595" w14:textId="77777777" w:rsidR="00B05226" w:rsidRDefault="00B05226" w:rsidP="00B05226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635163E" w14:textId="77777777" w:rsidR="00B05226" w:rsidRDefault="00B05226" w:rsidP="00B05226">
      <w:pPr>
        <w:widowControl w:val="0"/>
        <w:numPr>
          <w:ilvl w:val="0"/>
          <w:numId w:val="207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alid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xisting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(oldpass123).</w:t>
      </w:r>
    </w:p>
    <w:p w14:paraId="5DA31C71" w14:textId="77777777" w:rsidR="00B05226" w:rsidRDefault="00B05226" w:rsidP="00B05226">
      <w:pPr>
        <w:widowControl w:val="0"/>
        <w:numPr>
          <w:ilvl w:val="0"/>
          <w:numId w:val="207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imul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mismatch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ttemp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558705AC" w14:textId="77777777" w:rsidR="00B05226" w:rsidRPr="00467228" w:rsidRDefault="00B05226" w:rsidP="00B05226">
      <w:pPr>
        <w:widowControl w:val="0"/>
        <w:numPr>
          <w:ilvl w:val="0"/>
          <w:numId w:val="207"/>
        </w:numPr>
        <w:spacing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ol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still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work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(0).</w:t>
      </w:r>
    </w:p>
    <w:p w14:paraId="37F18388" w14:textId="77777777" w:rsidR="00B05226" w:rsidRPr="00467228" w:rsidRDefault="00B05226" w:rsidP="00B05226">
      <w:pPr>
        <w:widowControl w:val="0"/>
        <w:numPr>
          <w:ilvl w:val="0"/>
          <w:numId w:val="207"/>
        </w:numPr>
        <w:spacing w:after="120"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new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password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fail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validation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474FCF66" w14:textId="77777777" w:rsidR="00B05226" w:rsidRPr="00467228" w:rsidRDefault="00B05226" w:rsidP="00B05226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5BD45179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Origin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0. New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non-0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mismatch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ailur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.</w:t>
      </w:r>
    </w:p>
    <w:p w14:paraId="7B466B7D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5796A720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</w:p>
    <w:p w14:paraId="49965542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2751AEA1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lastRenderedPageBreak/>
        <w:t xml:space="preserve">System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ject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consisten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put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ritic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t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roce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</w:t>
      </w:r>
    </w:p>
    <w:p w14:paraId="03A50E50" w14:textId="0DD2AEF5" w:rsidR="00B05226" w:rsidRPr="00467228" w:rsidRDefault="00974B8F" w:rsidP="00B05226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>
        <w:rPr>
          <w:rFonts w:asciiTheme="minorEastAsia" w:hAnsiTheme="minorEastAsia" w:cs="Google Sans" w:hint="eastAsia"/>
          <w:color w:val="1F1F1F"/>
          <w:lang w:val="en-US"/>
        </w:rPr>
        <w:t>7</w:t>
      </w:r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Delete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Camera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Password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(test_st_surv_d_001_delete_camera_password_complete_flow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B05226" w14:paraId="065C8A88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22D2E6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901B877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0E9142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E77D9F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2CB2523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B05226" w14:paraId="5973991F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73B3C94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8FC3F2" w14:textId="77777777" w:rsidR="00B05226" w:rsidRPr="00467228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validate_camera_password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, _</w:t>
            </w: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elete_camera_password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5CEE02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C23AD6D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C0FB3F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42C61034" w14:textId="77777777" w:rsidR="00B05226" w:rsidRDefault="00B05226" w:rsidP="00B05226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436881D8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nd-to-en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elet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UC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),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in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No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'."</w:t>
      </w:r>
    </w:p>
    <w:p w14:paraId="1B4A04FA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01ADA591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up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""delete123"".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tern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_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elete_camera_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(1)."</w:t>
      </w:r>
    </w:p>
    <w:p w14:paraId="7DB56EBC" w14:textId="77777777" w:rsidR="00B05226" w:rsidRDefault="00B05226" w:rsidP="00B05226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46611F2" w14:textId="77777777" w:rsidR="00B05226" w:rsidRDefault="00B05226" w:rsidP="00B05226">
      <w:pPr>
        <w:widowControl w:val="0"/>
        <w:numPr>
          <w:ilvl w:val="0"/>
          <w:numId w:val="20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alidat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xisting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(0).</w:t>
      </w:r>
    </w:p>
    <w:p w14:paraId="4ACB2DD5" w14:textId="77777777" w:rsidR="00B05226" w:rsidRDefault="00B05226" w:rsidP="00B05226">
      <w:pPr>
        <w:widowControl w:val="0"/>
        <w:numPr>
          <w:ilvl w:val="0"/>
          <w:numId w:val="20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_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elete_camera_passwor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).</w:t>
      </w:r>
    </w:p>
    <w:p w14:paraId="6FAA11B4" w14:textId="77777777" w:rsidR="00B05226" w:rsidRPr="00467228" w:rsidRDefault="00B05226" w:rsidP="00B05226">
      <w:pPr>
        <w:widowControl w:val="0"/>
        <w:numPr>
          <w:ilvl w:val="0"/>
          <w:numId w:val="208"/>
        </w:numPr>
        <w:spacing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Manually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clear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of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SafeHomeCamera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objec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simulate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consequenc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6A76119C" w14:textId="77777777" w:rsidR="00B05226" w:rsidRPr="00467228" w:rsidRDefault="00B05226" w:rsidP="00B05226">
      <w:pPr>
        <w:widowControl w:val="0"/>
        <w:numPr>
          <w:ilvl w:val="0"/>
          <w:numId w:val="208"/>
        </w:numPr>
        <w:spacing w:after="120"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final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validation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return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-2 (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No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Se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4E8E8B2D" w14:textId="77777777" w:rsidR="00B05226" w:rsidRPr="00467228" w:rsidRDefault="00B05226" w:rsidP="00B05226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D7E20B4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ele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ucceed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in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-2.</w:t>
      </w:r>
    </w:p>
    <w:p w14:paraId="7AB96DAF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36B1B9AD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</w:p>
    <w:p w14:paraId="5B2CF94A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676464BF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erify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mov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nsistenc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</w:t>
      </w:r>
    </w:p>
    <w:p w14:paraId="1179DD90" w14:textId="07B54B9C" w:rsidR="00B05226" w:rsidRPr="00467228" w:rsidRDefault="00974B8F" w:rsidP="00B05226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>
        <w:rPr>
          <w:rFonts w:asciiTheme="minorEastAsia" w:hAnsiTheme="minorEastAsia" w:cs="Google Sans" w:hint="eastAsia"/>
          <w:color w:val="1F1F1F"/>
          <w:lang w:val="en-US"/>
        </w:rPr>
        <w:t>8</w:t>
      </w:r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View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Thumbnail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Shots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(test_st_surv_e_001_view_thumbnail_shots_complete_flow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B05226" w14:paraId="7E44D494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359F8D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36AD94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ADD9F1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F8E977E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C56854D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B05226" w14:paraId="6B21A0C9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19C2A67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1375FA" w14:textId="77777777" w:rsidR="00B05226" w:rsidRPr="00467228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  <w:lang w:val="en-US"/>
              </w:rPr>
            </w:pP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add_camera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 xml:space="preserve">(), </w:t>
            </w:r>
            <w:proofErr w:type="spellStart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display_thumbnail_view</w:t>
            </w:r>
            <w:proofErr w:type="spellEnd"/>
            <w:r w:rsidRPr="00467228">
              <w:rPr>
                <w:rFonts w:ascii="Google Sans Text" w:eastAsia="Google Sans Text" w:hAnsi="Google Sans Text" w:cs="Google Sans Text"/>
                <w:color w:val="1F1F1F"/>
                <w:lang w:val="en-US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A1D961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41D24BF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D178A4D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04221FAE" w14:textId="77777777" w:rsidR="00B05226" w:rsidRDefault="00B05226" w:rsidP="00B05226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lastRenderedPageBreak/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C2615FA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web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logi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iew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posi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umbnai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hot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UC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) of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</w:t>
      </w:r>
    </w:p>
    <w:p w14:paraId="4C25E166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6444EE21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Web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logi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d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re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isplay_thumbnail_vi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().</w:t>
      </w:r>
    </w:p>
    <w:p w14:paraId="43704D4B" w14:textId="77777777" w:rsidR="00B05226" w:rsidRPr="00467228" w:rsidRDefault="00B05226" w:rsidP="00B05226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Detailed</w:t>
      </w:r>
      <w:proofErr w:type="spellEnd"/>
      <w:r w:rsidRPr="00467228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b/>
          <w:bCs/>
          <w:color w:val="1F1F1F"/>
          <w:lang w:val="en-US"/>
        </w:rPr>
        <w:t>Step</w:t>
      </w:r>
      <w:proofErr w:type="spellEnd"/>
    </w:p>
    <w:p w14:paraId="4651FFE7" w14:textId="77777777" w:rsidR="00B05226" w:rsidRDefault="00B05226" w:rsidP="00B05226">
      <w:pPr>
        <w:widowControl w:val="0"/>
        <w:numPr>
          <w:ilvl w:val="0"/>
          <w:numId w:val="209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Log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52D30999" w14:textId="77777777" w:rsidR="00B05226" w:rsidRDefault="00B05226" w:rsidP="00B05226">
      <w:pPr>
        <w:widowControl w:val="0"/>
        <w:numPr>
          <w:ilvl w:val="0"/>
          <w:numId w:val="209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d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, 2, and 3.</w:t>
      </w:r>
    </w:p>
    <w:p w14:paraId="052413C5" w14:textId="77777777" w:rsidR="00B05226" w:rsidRDefault="00B05226" w:rsidP="00B05226">
      <w:pPr>
        <w:widowControl w:val="0"/>
        <w:numPr>
          <w:ilvl w:val="0"/>
          <w:numId w:val="209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play_thumbnail_view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5417103B" w14:textId="77777777" w:rsidR="00B05226" w:rsidRPr="00467228" w:rsidRDefault="00B05226" w:rsidP="00B05226">
      <w:pPr>
        <w:widowControl w:val="0"/>
        <w:numPr>
          <w:ilvl w:val="0"/>
          <w:numId w:val="209"/>
        </w:numPr>
        <w:spacing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resul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non-Non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Imag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)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or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handle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gracefully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3D692F5" w14:textId="77777777" w:rsidR="00B05226" w:rsidRDefault="00B05226" w:rsidP="00B05226">
      <w:pPr>
        <w:widowControl w:val="0"/>
        <w:numPr>
          <w:ilvl w:val="0"/>
          <w:numId w:val="209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un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3.</w:t>
      </w:r>
    </w:p>
    <w:p w14:paraId="29D08D95" w14:textId="77777777" w:rsidR="00B05226" w:rsidRDefault="00B05226" w:rsidP="00B05226">
      <w:pPr>
        <w:spacing w:before="12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Expected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Result</w:t>
      </w:r>
      <w:proofErr w:type="spellEnd"/>
    </w:p>
    <w:p w14:paraId="40D45908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isplay_thumbnail_vi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ecute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uccessfull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turn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posi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objec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handl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gracefull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, and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re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clud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fo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lis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"</w:t>
      </w:r>
    </w:p>
    <w:p w14:paraId="2D6861D2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187D8DEF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</w:p>
    <w:p w14:paraId="23BAB8BB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4D4DAC88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 xml:space="preserve">System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posi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ie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genera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unctionalit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</w:t>
      </w:r>
    </w:p>
    <w:p w14:paraId="37E0CC00" w14:textId="2EC8345D" w:rsidR="00B05226" w:rsidRPr="00467228" w:rsidRDefault="00974B8F" w:rsidP="00B05226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>
        <w:rPr>
          <w:rFonts w:asciiTheme="minorEastAsia" w:hAnsiTheme="minorEastAsia" w:cs="Google Sans" w:hint="eastAsia"/>
          <w:color w:val="1F1F1F"/>
          <w:lang w:val="en-US"/>
        </w:rPr>
        <w:t>9</w:t>
      </w:r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Enable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>Camera</w:t>
      </w:r>
      <w:proofErr w:type="spellEnd"/>
      <w:r w:rsidR="00B05226" w:rsidRPr="00467228">
        <w:rPr>
          <w:rFonts w:ascii="Google Sans" w:eastAsia="Google Sans" w:hAnsi="Google Sans" w:cs="Google Sans"/>
          <w:color w:val="1F1F1F"/>
          <w:lang w:val="en-US"/>
        </w:rPr>
        <w:t xml:space="preserve"> (test_st_surv_f_001_enable_camera_complete_flow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B05226" w14:paraId="4AD7082F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5FEF9BC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BF840D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B39D000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3ED4B58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170436B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B05226" w14:paraId="06D61C62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661C247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F66DC82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able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()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enable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264258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ECBD8A6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D43385D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F0B91D9" w14:textId="77777777" w:rsidR="00B05226" w:rsidRDefault="00B05226" w:rsidP="00B05226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59E71F27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nabl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UC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),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flect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"</w:t>
      </w:r>
    </w:p>
    <w:p w14:paraId="12A2F589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10B23E7F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up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1.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Disabl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nable_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(1)."</w:t>
      </w:r>
    </w:p>
    <w:p w14:paraId="21144AAE" w14:textId="77777777" w:rsidR="00B05226" w:rsidRDefault="00B05226" w:rsidP="00B05226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281C610" w14:textId="77777777" w:rsidR="00B05226" w:rsidRDefault="00B05226" w:rsidP="00B05226">
      <w:pPr>
        <w:widowControl w:val="0"/>
        <w:numPr>
          <w:ilvl w:val="0"/>
          <w:numId w:val="21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Disabl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1.</w:t>
      </w:r>
    </w:p>
    <w:p w14:paraId="679806E9" w14:textId="77777777" w:rsidR="00B05226" w:rsidRDefault="00B05226" w:rsidP="00B05226">
      <w:pPr>
        <w:widowControl w:val="0"/>
        <w:numPr>
          <w:ilvl w:val="0"/>
          <w:numId w:val="210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nabl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).</w:t>
      </w:r>
    </w:p>
    <w:p w14:paraId="4E4E1433" w14:textId="77777777" w:rsidR="00B05226" w:rsidRPr="00467228" w:rsidRDefault="00B05226" w:rsidP="00B05226">
      <w:pPr>
        <w:widowControl w:val="0"/>
        <w:numPr>
          <w:ilvl w:val="0"/>
          <w:numId w:val="210"/>
        </w:numPr>
        <w:spacing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resul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469D686" w14:textId="77777777" w:rsidR="00B05226" w:rsidRPr="00467228" w:rsidRDefault="00B05226" w:rsidP="00B05226">
      <w:pPr>
        <w:widowControl w:val="0"/>
        <w:numPr>
          <w:ilvl w:val="0"/>
          <w:numId w:val="210"/>
        </w:numPr>
        <w:spacing w:after="120"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camera'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=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in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both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controller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info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lastRenderedPageBreak/>
        <w:t>camera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objec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B579F09" w14:textId="77777777" w:rsidR="00B05226" w:rsidRPr="00B05226" w:rsidRDefault="00B05226" w:rsidP="00B05226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3B7CD344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enable_camera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Final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).</w:t>
      </w:r>
    </w:p>
    <w:p w14:paraId="3EC1BDFB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)</w:t>
      </w:r>
    </w:p>
    <w:p w14:paraId="29A21DB4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Pass</w:t>
      </w:r>
      <w:proofErr w:type="spellEnd"/>
    </w:p>
    <w:p w14:paraId="4B5A3BDC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)</w:t>
      </w:r>
    </w:p>
    <w:p w14:paraId="5FB74CF9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B05226">
        <w:rPr>
          <w:rFonts w:ascii="Google Sans Text" w:eastAsia="Google Sans Text" w:hAnsi="Google Sans Text" w:cs="Google Sans Text"/>
          <w:lang w:val="en-US"/>
        </w:rPr>
        <w:t xml:space="preserve">System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hang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).</w:t>
      </w:r>
    </w:p>
    <w:p w14:paraId="1610D56F" w14:textId="21FE56D2" w:rsidR="00B05226" w:rsidRPr="00B05226" w:rsidRDefault="00974B8F" w:rsidP="00B05226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>
        <w:rPr>
          <w:rFonts w:asciiTheme="minorEastAsia" w:hAnsiTheme="minorEastAsia" w:cs="Google Sans" w:hint="eastAsia"/>
          <w:color w:val="1F1F1F"/>
          <w:lang w:val="en-US"/>
        </w:rPr>
        <w:t>10</w:t>
      </w:r>
      <w:r w:rsidR="00B05226" w:rsidRPr="00B05226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>Disable</w:t>
      </w:r>
      <w:proofErr w:type="spellEnd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>Camera</w:t>
      </w:r>
      <w:proofErr w:type="spellEnd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 xml:space="preserve"> (test_st_surv_g_001_disable_camera_complete_flow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B05226" w14:paraId="04FF7886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ED8C929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A9E875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A47C40A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38B76F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E1E448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B05226" w14:paraId="2356F0F9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7BF6267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2EEC52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disable_camer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2CFCFF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3F2C278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1B2492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59674491" w14:textId="77777777" w:rsidR="00B05226" w:rsidRDefault="00B05226" w:rsidP="00B05226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9BE4CC9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B05226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disabling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(UC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g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),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ensuring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statu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from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reflect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in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."</w:t>
      </w:r>
    </w:p>
    <w:p w14:paraId="44949A41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13EE8449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Setup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1.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disable_camera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(1).</w:t>
      </w:r>
    </w:p>
    <w:p w14:paraId="4055A1BC" w14:textId="77777777" w:rsidR="00B05226" w:rsidRDefault="00B05226" w:rsidP="00B05226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02A927F" w14:textId="77777777" w:rsidR="00B05226" w:rsidRPr="00B05226" w:rsidRDefault="00B05226" w:rsidP="00B05226">
      <w:pPr>
        <w:widowControl w:val="0"/>
        <w:numPr>
          <w:ilvl w:val="0"/>
          <w:numId w:val="211"/>
        </w:numPr>
        <w:spacing w:line="273" w:lineRule="auto"/>
        <w:rPr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initial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6C42ECDF" w14:textId="77777777" w:rsidR="00B05226" w:rsidRDefault="00B05226" w:rsidP="00B05226">
      <w:pPr>
        <w:widowControl w:val="0"/>
        <w:numPr>
          <w:ilvl w:val="0"/>
          <w:numId w:val="211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isable_camer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1).</w:t>
      </w:r>
    </w:p>
    <w:p w14:paraId="5E8625F0" w14:textId="77777777" w:rsidR="00B05226" w:rsidRPr="00B05226" w:rsidRDefault="00B05226" w:rsidP="00B05226">
      <w:pPr>
        <w:widowControl w:val="0"/>
        <w:numPr>
          <w:ilvl w:val="0"/>
          <w:numId w:val="211"/>
        </w:numPr>
        <w:spacing w:line="273" w:lineRule="auto"/>
        <w:rPr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returned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result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True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B6A5D00" w14:textId="77777777" w:rsidR="00B05226" w:rsidRPr="00B05226" w:rsidRDefault="00B05226" w:rsidP="00B05226">
      <w:pPr>
        <w:widowControl w:val="0"/>
        <w:numPr>
          <w:ilvl w:val="0"/>
          <w:numId w:val="211"/>
        </w:numPr>
        <w:spacing w:after="120" w:line="273" w:lineRule="auto"/>
        <w:rPr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camera's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enabled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=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False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in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both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controller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info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camera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object</w:t>
      </w:r>
      <w:proofErr w:type="spellEnd"/>
      <w:r w:rsidRPr="00B05226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A7EA9A9" w14:textId="77777777" w:rsidR="00B05226" w:rsidRPr="00B05226" w:rsidRDefault="00B05226" w:rsidP="00B05226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083F7803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disable_camera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return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ru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.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Final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onfirm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Fals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).</w:t>
      </w:r>
    </w:p>
    <w:p w14:paraId="05EBC6BD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)</w:t>
      </w:r>
    </w:p>
    <w:p w14:paraId="4133E440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Pass</w:t>
      </w:r>
      <w:proofErr w:type="spellEnd"/>
    </w:p>
    <w:p w14:paraId="7EC84FCD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)</w:t>
      </w:r>
    </w:p>
    <w:p w14:paraId="65AA6288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B05226">
        <w:rPr>
          <w:rFonts w:ascii="Google Sans Text" w:eastAsia="Google Sans Text" w:hAnsi="Google Sans Text" w:cs="Google Sans Text"/>
          <w:lang w:val="en-US"/>
        </w:rPr>
        <w:t xml:space="preserve">System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est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hang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operation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Enabl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o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Disabl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).</w:t>
      </w:r>
    </w:p>
    <w:p w14:paraId="5492ED5F" w14:textId="65E23B5F" w:rsidR="00B05226" w:rsidRPr="00B05226" w:rsidRDefault="00974B8F" w:rsidP="00B05226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>
        <w:rPr>
          <w:rFonts w:asciiTheme="minorEastAsia" w:hAnsiTheme="minorEastAsia" w:cs="Google Sans" w:hint="eastAsia"/>
          <w:color w:val="1F1F1F"/>
          <w:lang w:val="en-US"/>
        </w:rPr>
        <w:lastRenderedPageBreak/>
        <w:t>11</w:t>
      </w:r>
      <w:r w:rsidR="00B05226" w:rsidRPr="00B05226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>Password</w:t>
      </w:r>
      <w:proofErr w:type="spellEnd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>Lockout</w:t>
      </w:r>
      <w:proofErr w:type="spellEnd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>Exception</w:t>
      </w:r>
      <w:proofErr w:type="spellEnd"/>
      <w:r w:rsidR="00B05226" w:rsidRPr="00B05226">
        <w:rPr>
          <w:rFonts w:ascii="Google Sans" w:eastAsia="Google Sans" w:hAnsi="Google Sans" w:cs="Google Sans"/>
          <w:color w:val="1F1F1F"/>
          <w:lang w:val="en-US"/>
        </w:rPr>
        <w:t xml:space="preserve"> (test_st_surv_exception_002_password_lockout_after_three_attempts)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B05226" w14:paraId="0941BD23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A939EB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1FAF22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08E7F20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5AFA4F3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57CC33" w14:textId="77777777" w:rsidR="00B05226" w:rsidRDefault="00B05226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B05226" w14:paraId="47C66FE4" w14:textId="77777777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A019DE4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System,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CameraControlle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B12F3D1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validate_camera_password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207769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ie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Lee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91D2EE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.11.23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655E1DC" w14:textId="77777777" w:rsidR="00B05226" w:rsidRDefault="00B05226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1.0.1</w:t>
            </w:r>
          </w:p>
        </w:tc>
      </w:tr>
    </w:tbl>
    <w:p w14:paraId="22BF55CC" w14:textId="77777777" w:rsidR="00B05226" w:rsidRDefault="00B05226" w:rsidP="00B05226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14B3007" w14:textId="77777777" w:rsidR="00B05226" w:rsidRPr="00B05226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rack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faile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attempt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(3) and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riggers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a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lockout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or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appropriat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failur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respons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upon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third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B05226">
        <w:rPr>
          <w:rFonts w:ascii="Google Sans Text" w:eastAsia="Google Sans Text" w:hAnsi="Google Sans Text" w:cs="Google Sans Text"/>
          <w:lang w:val="en-US"/>
        </w:rPr>
        <w:t>failure</w:t>
      </w:r>
      <w:proofErr w:type="spellEnd"/>
      <w:r w:rsidRPr="00B05226">
        <w:rPr>
          <w:rFonts w:ascii="Google Sans Text" w:eastAsia="Google Sans Text" w:hAnsi="Google Sans Text" w:cs="Google Sans Text"/>
          <w:lang w:val="en-US"/>
        </w:rPr>
        <w:t>.</w:t>
      </w:r>
    </w:p>
    <w:p w14:paraId="5C7E49DE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73E4B4DE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tup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mera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1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with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""correct123"".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al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e_camera_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(1, "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wro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"")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re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nsecutiv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ime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"</w:t>
      </w:r>
    </w:p>
    <w:p w14:paraId="27FBA615" w14:textId="77777777" w:rsidR="00B05226" w:rsidRDefault="00B05226" w:rsidP="00B05226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7C1F29CC" w14:textId="77777777" w:rsidR="00B05226" w:rsidRPr="00467228" w:rsidRDefault="00B05226" w:rsidP="00B05226">
      <w:pPr>
        <w:widowControl w:val="0"/>
        <w:numPr>
          <w:ilvl w:val="0"/>
          <w:numId w:val="212"/>
        </w:numPr>
        <w:spacing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validate_camera_passwor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incorrec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inpu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3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ime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29383D3" w14:textId="77777777" w:rsidR="00B05226" w:rsidRPr="00467228" w:rsidRDefault="00B05226" w:rsidP="00B05226">
      <w:pPr>
        <w:widowControl w:val="0"/>
        <w:numPr>
          <w:ilvl w:val="0"/>
          <w:numId w:val="212"/>
        </w:numPr>
        <w:spacing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sser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ha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ttempt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r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racke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proofErr w:type="gram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attempt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&gt;</w:t>
      </w:r>
      <w:proofErr w:type="gram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= 3).</w:t>
      </w:r>
    </w:p>
    <w:p w14:paraId="0035144A" w14:textId="77777777" w:rsidR="00B05226" w:rsidRPr="00467228" w:rsidRDefault="00B05226" w:rsidP="00B05226">
      <w:pPr>
        <w:widowControl w:val="0"/>
        <w:numPr>
          <w:ilvl w:val="0"/>
          <w:numId w:val="212"/>
        </w:numPr>
        <w:spacing w:after="120" w:line="273" w:lineRule="auto"/>
        <w:rPr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ha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logic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path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system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lockou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riggere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reache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implied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by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test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structure</w:t>
      </w:r>
      <w:proofErr w:type="spellEnd"/>
      <w:r w:rsidRPr="00467228">
        <w:rPr>
          <w:rFonts w:ascii="Google Sans Text" w:eastAsia="Google Sans Text" w:hAnsi="Google Sans Text" w:cs="Google Sans Text"/>
          <w:color w:val="1F1F1F"/>
          <w:lang w:val="en-US"/>
        </w:rPr>
        <w:t>).</w:t>
      </w:r>
    </w:p>
    <w:p w14:paraId="0F581E2C" w14:textId="77777777" w:rsidR="00B05226" w:rsidRPr="00467228" w:rsidRDefault="00B05226" w:rsidP="00B05226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428A35CF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>"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valida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ail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re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ime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,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dicat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ndi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lockou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me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"</w:t>
      </w:r>
    </w:p>
    <w:p w14:paraId="4B3F1468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4DFEAD67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</w:t>
      </w:r>
      <w:proofErr w:type="spellEnd"/>
    </w:p>
    <w:p w14:paraId="3E4F172B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)</w:t>
      </w:r>
    </w:p>
    <w:p w14:paraId="7B38A2C9" w14:textId="77777777" w:rsidR="00B05226" w:rsidRPr="00467228" w:rsidRDefault="00B05226" w:rsidP="00B05226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467228">
        <w:rPr>
          <w:rFonts w:ascii="Google Sans Text" w:eastAsia="Google Sans Text" w:hAnsi="Google Sans Text" w:cs="Google Sans Text"/>
          <w:lang w:val="en-US"/>
        </w:rPr>
        <w:t xml:space="preserve">System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robustnes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check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for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measures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against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brute-force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password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467228">
        <w:rPr>
          <w:rFonts w:ascii="Google Sans Text" w:eastAsia="Google Sans Text" w:hAnsi="Google Sans Text" w:cs="Google Sans Text"/>
          <w:lang w:val="en-US"/>
        </w:rPr>
        <w:t>guessing</w:t>
      </w:r>
      <w:proofErr w:type="spellEnd"/>
      <w:r w:rsidRPr="00467228">
        <w:rPr>
          <w:rFonts w:ascii="Google Sans Text" w:eastAsia="Google Sans Text" w:hAnsi="Google Sans Text" w:cs="Google Sans Text"/>
          <w:lang w:val="en-US"/>
        </w:rPr>
        <w:t>.</w:t>
      </w:r>
    </w:p>
    <w:p w14:paraId="30E69C0D" w14:textId="77777777" w:rsidR="003B0E26" w:rsidRDefault="003B0E26">
      <w:pPr>
        <w:spacing w:before="240" w:after="240"/>
        <w:rPr>
          <w:lang w:val="en-US"/>
        </w:rPr>
      </w:pPr>
    </w:p>
    <w:p w14:paraId="37ED09E5" w14:textId="2AAD243B" w:rsidR="00467228" w:rsidRPr="00467228" w:rsidRDefault="00D12EEC" w:rsidP="00467228">
      <w:pPr>
        <w:pStyle w:val="2"/>
        <w:rPr>
          <w:lang w:val="en-US"/>
        </w:rPr>
      </w:pPr>
      <w:proofErr w:type="spellStart"/>
      <w:r>
        <w:rPr>
          <w:rFonts w:hint="eastAsia"/>
          <w:lang w:val="en-US"/>
        </w:rPr>
        <w:t>H</w:t>
      </w:r>
      <w:proofErr w:type="spellEnd"/>
      <w:r>
        <w:rPr>
          <w:rFonts w:hint="eastAsia"/>
          <w:lang w:val="en-US"/>
        </w:rPr>
        <w:t xml:space="preserve">. </w:t>
      </w:r>
      <w:proofErr w:type="spellStart"/>
      <w:r w:rsidR="00467228">
        <w:rPr>
          <w:rFonts w:hint="eastAsia"/>
          <w:lang w:val="en-US"/>
        </w:rPr>
        <w:t>Security</w:t>
      </w:r>
      <w:proofErr w:type="spellEnd"/>
      <w:r w:rsidR="00467228">
        <w:rPr>
          <w:rFonts w:hint="eastAsia"/>
          <w:lang w:val="en-US"/>
        </w:rPr>
        <w:t xml:space="preserve"> </w:t>
      </w:r>
      <w:r w:rsidR="00467228" w:rsidRPr="00467228">
        <w:rPr>
          <w:lang w:val="en-US"/>
        </w:rPr>
        <w:t>System-</w:t>
      </w:r>
      <w:proofErr w:type="spellStart"/>
      <w:r w:rsidR="00467228" w:rsidRPr="00467228">
        <w:rPr>
          <w:lang w:val="en-US"/>
        </w:rPr>
        <w:t>Level</w:t>
      </w:r>
      <w:proofErr w:type="spellEnd"/>
      <w:r w:rsidR="00467228" w:rsidRPr="00467228">
        <w:rPr>
          <w:lang w:val="en-US"/>
        </w:rPr>
        <w:t xml:space="preserve"> </w:t>
      </w:r>
      <w:proofErr w:type="spellStart"/>
      <w:r w:rsidR="00467228" w:rsidRPr="00467228">
        <w:rPr>
          <w:lang w:val="en-US"/>
        </w:rPr>
        <w:t>Tests</w:t>
      </w:r>
      <w:proofErr w:type="spellEnd"/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898"/>
        <w:gridCol w:w="1347"/>
        <w:gridCol w:w="2291"/>
        <w:gridCol w:w="2856"/>
        <w:gridCol w:w="1637"/>
      </w:tblGrid>
      <w:tr w:rsidR="00467228" w14:paraId="3CAEEF1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BA175E1" w14:textId="77777777" w:rsidR="00467228" w:rsidRDefault="00467228" w:rsidP="00467228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C33EA7E" w14:textId="77777777" w:rsidR="00467228" w:rsidRDefault="00467228" w:rsidP="00467228">
            <w:pPr>
              <w:pStyle w:val="Compact"/>
            </w:pPr>
            <w:r>
              <w:t>Scenario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EB7AEA1" w14:textId="77777777" w:rsidR="00467228" w:rsidRDefault="00467228" w:rsidP="00467228">
            <w:pPr>
              <w:pStyle w:val="Compact"/>
            </w:pPr>
            <w:r>
              <w:t>Step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7B31B93" w14:textId="77777777" w:rsidR="00467228" w:rsidRDefault="00467228" w:rsidP="00467228">
            <w:pPr>
              <w:pStyle w:val="Compact"/>
            </w:pPr>
            <w:r>
              <w:t>Expected Output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D359C02" w14:textId="77777777" w:rsidR="00467228" w:rsidRDefault="00467228" w:rsidP="00467228">
            <w:pPr>
              <w:pStyle w:val="Compact"/>
            </w:pPr>
            <w:r>
              <w:t>Evidence</w:t>
            </w:r>
          </w:p>
        </w:tc>
      </w:tr>
      <w:tr w:rsidR="00467228" w:rsidRPr="00453C1D" w14:paraId="43326341" w14:textId="77777777">
        <w:tc>
          <w:tcPr>
            <w:tcW w:w="0" w:type="auto"/>
            <w:hideMark/>
          </w:tcPr>
          <w:p w14:paraId="1E180514" w14:textId="77777777" w:rsidR="00467228" w:rsidRDefault="00467228" w:rsidP="00467228">
            <w:pPr>
              <w:pStyle w:val="Compact"/>
            </w:pPr>
            <w:r>
              <w:t>SLT-UC2-STAY</w:t>
            </w:r>
          </w:p>
        </w:tc>
        <w:tc>
          <w:tcPr>
            <w:tcW w:w="0" w:type="auto"/>
            <w:hideMark/>
          </w:tcPr>
          <w:p w14:paraId="1A878611" w14:textId="77777777" w:rsidR="00467228" w:rsidRDefault="00467228" w:rsidP="00467228">
            <w:pPr>
              <w:pStyle w:val="Compact"/>
            </w:pPr>
            <w:r>
              <w:t>Tk Control Panel Stay flow</w:t>
            </w:r>
          </w:p>
        </w:tc>
        <w:tc>
          <w:tcPr>
            <w:tcW w:w="0" w:type="auto"/>
            <w:hideMark/>
          </w:tcPr>
          <w:p w14:paraId="5C2EFDAF" w14:textId="77777777" w:rsidR="00467228" w:rsidRDefault="00467228" w:rsidP="00467228">
            <w:pPr>
              <w:pStyle w:val="Compact"/>
            </w:pPr>
            <w:r>
              <w:t xml:space="preserve">Launch python main.py, log in, arm </w:t>
            </w:r>
            <w:r>
              <w:lastRenderedPageBreak/>
              <w:t>STAY, open Front Door, disarm</w:t>
            </w:r>
          </w:p>
        </w:tc>
        <w:tc>
          <w:tcPr>
            <w:tcW w:w="0" w:type="auto"/>
            <w:hideMark/>
          </w:tcPr>
          <w:p w14:paraId="11C715AB" w14:textId="77777777" w:rsidR="00467228" w:rsidRDefault="00467228" w:rsidP="00467228">
            <w:pPr>
              <w:pStyle w:val="Compact"/>
            </w:pPr>
            <w:r>
              <w:lastRenderedPageBreak/>
              <w:t xml:space="preserve">Stay indicator lit, entry delay banner counts </w:t>
            </w:r>
            <w:r>
              <w:lastRenderedPageBreak/>
              <w:t>down, intrusion log entry cleared on disarm</w:t>
            </w:r>
          </w:p>
        </w:tc>
        <w:tc>
          <w:tcPr>
            <w:tcW w:w="0" w:type="auto"/>
            <w:hideMark/>
          </w:tcPr>
          <w:p w14:paraId="1D96F499" w14:textId="77777777" w:rsidR="00467228" w:rsidRDefault="00467228" w:rsidP="00467228">
            <w:pPr>
              <w:pStyle w:val="Compact"/>
            </w:pPr>
            <w:r>
              <w:lastRenderedPageBreak/>
              <w:t>docs/UC2_manual_logs</w:t>
            </w:r>
            <w:r>
              <w:lastRenderedPageBreak/>
              <w:t>/SLT-UC2-STAY.png</w:t>
            </w:r>
          </w:p>
        </w:tc>
      </w:tr>
      <w:tr w:rsidR="00467228" w14:paraId="2A4D74F5" w14:textId="77777777">
        <w:tc>
          <w:tcPr>
            <w:tcW w:w="0" w:type="auto"/>
            <w:hideMark/>
          </w:tcPr>
          <w:p w14:paraId="7F168E00" w14:textId="77777777" w:rsidR="00467228" w:rsidRDefault="00467228" w:rsidP="00467228">
            <w:pPr>
              <w:pStyle w:val="Compact"/>
            </w:pPr>
            <w:r>
              <w:lastRenderedPageBreak/>
              <w:t>SLT-UC2-PANIC</w:t>
            </w:r>
          </w:p>
        </w:tc>
        <w:tc>
          <w:tcPr>
            <w:tcW w:w="0" w:type="auto"/>
            <w:hideMark/>
          </w:tcPr>
          <w:p w14:paraId="1F528A97" w14:textId="77777777" w:rsidR="00467228" w:rsidRDefault="00467228" w:rsidP="00467228">
            <w:pPr>
              <w:pStyle w:val="Compact"/>
            </w:pPr>
            <w:r>
              <w:t>Web dashboard panic</w:t>
            </w:r>
          </w:p>
        </w:tc>
        <w:tc>
          <w:tcPr>
            <w:tcW w:w="0" w:type="auto"/>
            <w:hideMark/>
          </w:tcPr>
          <w:p w14:paraId="3C9B8E9C" w14:textId="77777777" w:rsidR="00467228" w:rsidRDefault="00467228" w:rsidP="00467228">
            <w:pPr>
              <w:pStyle w:val="Compact"/>
            </w:pPr>
            <w:r>
              <w:t>/</w:t>
            </w:r>
            <w:proofErr w:type="gramStart"/>
            <w:r>
              <w:t>dashboard</w:t>
            </w:r>
            <w:proofErr w:type="gramEnd"/>
            <w:r>
              <w:t xml:space="preserve"> panic button while system DISARMED</w:t>
            </w:r>
          </w:p>
        </w:tc>
        <w:tc>
          <w:tcPr>
            <w:tcW w:w="0" w:type="auto"/>
            <w:hideMark/>
          </w:tcPr>
          <w:p w14:paraId="36BAC2A6" w14:textId="77777777" w:rsidR="00467228" w:rsidRDefault="00467228" w:rsidP="00467228">
            <w:pPr>
              <w:pStyle w:val="Compact"/>
            </w:pPr>
            <w:r>
              <w:t>Toast “Panic alarm dispatched”, siren LED red, monitoring pane shows PANIC</w:t>
            </w:r>
          </w:p>
        </w:tc>
        <w:tc>
          <w:tcPr>
            <w:tcW w:w="0" w:type="auto"/>
            <w:hideMark/>
          </w:tcPr>
          <w:p w14:paraId="35CA3B30" w14:textId="77777777" w:rsidR="00467228" w:rsidRDefault="00467228" w:rsidP="00467228">
            <w:pPr>
              <w:pStyle w:val="Compact"/>
            </w:pPr>
            <w:r>
              <w:t>Video clip 2025-11-25 (QA SharePoint)</w:t>
            </w:r>
          </w:p>
        </w:tc>
      </w:tr>
      <w:tr w:rsidR="00467228" w14:paraId="3F77FE9E" w14:textId="77777777">
        <w:tc>
          <w:tcPr>
            <w:tcW w:w="0" w:type="auto"/>
            <w:hideMark/>
          </w:tcPr>
          <w:p w14:paraId="788CB0A5" w14:textId="77777777" w:rsidR="00467228" w:rsidRDefault="00467228" w:rsidP="00467228">
            <w:pPr>
              <w:pStyle w:val="Compact"/>
            </w:pPr>
            <w:r>
              <w:t>SLT-UC2-ZONE</w:t>
            </w:r>
          </w:p>
        </w:tc>
        <w:tc>
          <w:tcPr>
            <w:tcW w:w="0" w:type="auto"/>
            <w:hideMark/>
          </w:tcPr>
          <w:p w14:paraId="48619B62" w14:textId="77777777" w:rsidR="00467228" w:rsidRDefault="00467228" w:rsidP="00467228">
            <w:pPr>
              <w:pStyle w:val="Compact"/>
            </w:pPr>
            <w:r>
              <w:t>Dashboard zone CRUD</w:t>
            </w:r>
          </w:p>
        </w:tc>
        <w:tc>
          <w:tcPr>
            <w:tcW w:w="0" w:type="auto"/>
            <w:hideMark/>
          </w:tcPr>
          <w:p w14:paraId="6392D8BD" w14:textId="77777777" w:rsidR="00467228" w:rsidRDefault="00467228" w:rsidP="00467228">
            <w:pPr>
              <w:pStyle w:val="Compact"/>
            </w:pPr>
            <w:r>
              <w:t>Create “Guest Wing”, assign/remove sensors via web UI</w:t>
            </w:r>
          </w:p>
        </w:tc>
        <w:tc>
          <w:tcPr>
            <w:tcW w:w="0" w:type="auto"/>
            <w:hideMark/>
          </w:tcPr>
          <w:p w14:paraId="1391B835" w14:textId="77777777" w:rsidR="00467228" w:rsidRDefault="00467228" w:rsidP="00467228">
            <w:pPr>
              <w:pStyle w:val="Compact"/>
            </w:pPr>
            <w:r>
              <w:t>Zones table + Tk panel badges update immediately</w:t>
            </w:r>
          </w:p>
        </w:tc>
        <w:tc>
          <w:tcPr>
            <w:tcW w:w="0" w:type="auto"/>
            <w:hideMark/>
          </w:tcPr>
          <w:p w14:paraId="58549228" w14:textId="77777777" w:rsidR="00467228" w:rsidRDefault="00467228" w:rsidP="00467228">
            <w:pPr>
              <w:pStyle w:val="Compact"/>
            </w:pPr>
            <w:r>
              <w:t>Operator journal screenshots (2025-11-24)</w:t>
            </w:r>
          </w:p>
        </w:tc>
      </w:tr>
      <w:tr w:rsidR="00467228" w:rsidRPr="00453C1D" w14:paraId="5DF7EE28" w14:textId="77777777">
        <w:tc>
          <w:tcPr>
            <w:tcW w:w="0" w:type="auto"/>
            <w:hideMark/>
          </w:tcPr>
          <w:p w14:paraId="796FD76D" w14:textId="77777777" w:rsidR="00467228" w:rsidRDefault="00467228" w:rsidP="00467228">
            <w:pPr>
              <w:pStyle w:val="Compact"/>
            </w:pPr>
            <w:r>
              <w:t>SLT-UC2-LEGACY</w:t>
            </w:r>
          </w:p>
        </w:tc>
        <w:tc>
          <w:tcPr>
            <w:tcW w:w="0" w:type="auto"/>
            <w:hideMark/>
          </w:tcPr>
          <w:p w14:paraId="52A85D3E" w14:textId="77777777" w:rsidR="00467228" w:rsidRDefault="00467228" w:rsidP="00467228">
            <w:pPr>
              <w:pStyle w:val="Compact"/>
            </w:pPr>
            <w:r>
              <w:t>Legacy /arm//status//disarm routes</w:t>
            </w:r>
          </w:p>
        </w:tc>
        <w:tc>
          <w:tcPr>
            <w:tcW w:w="0" w:type="auto"/>
            <w:hideMark/>
          </w:tcPr>
          <w:p w14:paraId="200DFC0D" w14:textId="77777777" w:rsidR="00467228" w:rsidRDefault="00467228" w:rsidP="00467228">
            <w:pPr>
              <w:pStyle w:val="Compact"/>
            </w:pPr>
            <w:r>
              <w:t>Hit legacy endpoints via browser</w:t>
            </w:r>
          </w:p>
        </w:tc>
        <w:tc>
          <w:tcPr>
            <w:tcW w:w="0" w:type="auto"/>
            <w:hideMark/>
          </w:tcPr>
          <w:p w14:paraId="538B411C" w14:textId="77777777" w:rsidR="00467228" w:rsidRDefault="00467228" w:rsidP="00467228">
            <w:pPr>
              <w:pStyle w:val="Compact"/>
            </w:pPr>
            <w:r>
              <w:t>HTML feedback matches SDS legacy Control Panel spec</w:t>
            </w:r>
          </w:p>
        </w:tc>
        <w:tc>
          <w:tcPr>
            <w:tcW w:w="0" w:type="auto"/>
            <w:hideMark/>
          </w:tcPr>
          <w:p w14:paraId="204DA677" w14:textId="77777777" w:rsidR="00467228" w:rsidRDefault="00467228" w:rsidP="00467228">
            <w:pPr>
              <w:pStyle w:val="Compact"/>
            </w:pPr>
            <w:r>
              <w:t>Browser capture archived in QA log</w:t>
            </w:r>
          </w:p>
        </w:tc>
      </w:tr>
    </w:tbl>
    <w:p w14:paraId="0B7866F3" w14:textId="77777777" w:rsidR="00467228" w:rsidRDefault="00467228" w:rsidP="00467228">
      <w:pPr>
        <w:pStyle w:val="affffff0"/>
      </w:pPr>
      <w:r>
        <w:rPr>
          <w:b/>
          <w:bCs/>
        </w:rPr>
        <w:t>Manual execution notes</w:t>
      </w:r>
      <w:r>
        <w:t xml:space="preserve"> - </w:t>
      </w:r>
      <w:r>
        <w:rPr>
          <w:rStyle w:val="VerbatimChar"/>
        </w:rPr>
        <w:t>SLT-UC2-STAY</w:t>
      </w:r>
      <w:r>
        <w:t xml:space="preserve"> - Conducted on Windows 11 with a USB keypad simulator; screenshots capture the Tk timer overlay, siren LED state, and the intrusion log entries before/after disarm to prove log cleanup. - </w:t>
      </w:r>
      <w:r>
        <w:rPr>
          <w:rStyle w:val="VerbatimChar"/>
        </w:rPr>
        <w:t>SLT-UC2-PANIC</w:t>
      </w:r>
      <w:r>
        <w:t xml:space="preserve"> - Recorded as a 30 second MP4 showing the Flask dashboard panic button, the siren widget flipping red immediately, and the monitoring list populating </w:t>
      </w:r>
      <w:r>
        <w:rPr>
          <w:rStyle w:val="VerbatimChar"/>
        </w:rPr>
        <w:t>PANIC</w:t>
      </w:r>
      <w:r>
        <w:t xml:space="preserve">; audio output muted per lab policy. - </w:t>
      </w:r>
      <w:r>
        <w:rPr>
          <w:rStyle w:val="VerbatimChar"/>
        </w:rPr>
        <w:t>SLT-UC2-ZONE</w:t>
      </w:r>
      <w:r>
        <w:t xml:space="preserve"> - Creates, assigns, and deletes a “Guest Wing” zone using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zones</w:t>
      </w:r>
      <w:r>
        <w:t xml:space="preserve"> indirectly through the dashboard; simultaneously records the Tk screen to show that badges refresh without application restart. - </w:t>
      </w:r>
      <w:r>
        <w:rPr>
          <w:rStyle w:val="VerbatimChar"/>
        </w:rPr>
        <w:t>SLT-UC2-LEGACY</w:t>
      </w:r>
      <w:r>
        <w:t xml:space="preserve"> - Uses curl + browser to access </w:t>
      </w:r>
      <w:r>
        <w:rPr>
          <w:rStyle w:val="VerbatimChar"/>
        </w:rPr>
        <w:t>/arm</w:t>
      </w:r>
      <w:r>
        <w:t xml:space="preserve">, </w:t>
      </w:r>
      <w:r>
        <w:rPr>
          <w:rStyle w:val="VerbatimChar"/>
        </w:rPr>
        <w:t>/status</w:t>
      </w:r>
      <w:r>
        <w:t xml:space="preserve">, </w:t>
      </w:r>
      <w:r>
        <w:rPr>
          <w:rStyle w:val="VerbatimChar"/>
        </w:rPr>
        <w:t>/disarm</w:t>
      </w:r>
      <w:r>
        <w:t>; verifies HTML text aligns with SDS’s legacy copy and that event logs still populate even when using the deprecated endpoints.</w:t>
      </w:r>
    </w:p>
    <w:p w14:paraId="251239C4" w14:textId="77777777" w:rsidR="00467228" w:rsidRDefault="00467228" w:rsidP="00467228">
      <w:pPr>
        <w:pStyle w:val="affffff0"/>
      </w:pPr>
      <w:r>
        <w:rPr>
          <w:b/>
          <w:bCs/>
        </w:rPr>
        <w:t>Per-test detail (SLT)</w:t>
      </w:r>
    </w:p>
    <w:p w14:paraId="3EF35050" w14:textId="7D3E03AC" w:rsidR="00D12EEC" w:rsidRPr="00D12EEC" w:rsidRDefault="00D12EEC" w:rsidP="00D12EEC">
      <w:pPr>
        <w:pStyle w:val="3"/>
        <w:rPr>
          <w:lang w:val="en-US"/>
        </w:rPr>
      </w:pPr>
      <w:bookmarkStart w:id="181" w:name="Xda55d99d07e81eca78943180db5afd4f8dac42f"/>
      <w:r>
        <w:rPr>
          <w:rFonts w:hint="eastAsia"/>
          <w:lang w:val="en-US"/>
        </w:rPr>
        <w:t xml:space="preserve">1. </w:t>
      </w:r>
      <w:proofErr w:type="spellStart"/>
      <w:r w:rsidRPr="00D12EEC">
        <w:rPr>
          <w:rFonts w:hint="eastAsia"/>
          <w:lang w:val="en-US"/>
        </w:rPr>
        <w:t>Security</w:t>
      </w:r>
      <w:proofErr w:type="spellEnd"/>
      <w:r w:rsidRPr="00D12EEC">
        <w:rPr>
          <w:rFonts w:hint="eastAsia"/>
          <w:lang w:val="en-US"/>
        </w:rPr>
        <w:t xml:space="preserve"> </w:t>
      </w:r>
      <w:proofErr w:type="spellStart"/>
      <w:r>
        <w:rPr>
          <w:rFonts w:hint="eastAsia"/>
          <w:lang w:val="en-US"/>
        </w:rPr>
        <w:t>Level</w:t>
      </w:r>
      <w:proofErr w:type="spellEnd"/>
      <w:r>
        <w:rPr>
          <w:rFonts w:hint="eastAsia"/>
          <w:lang w:val="en-US"/>
        </w:rPr>
        <w:t xml:space="preserve"> </w:t>
      </w:r>
      <w:proofErr w:type="spellStart"/>
      <w:r>
        <w:rPr>
          <w:rFonts w:hint="eastAsia"/>
          <w:lang w:val="en-US"/>
        </w:rPr>
        <w:t>Tests</w:t>
      </w:r>
      <w:proofErr w:type="spellEnd"/>
    </w:p>
    <w:p w14:paraId="473EE49A" w14:textId="133549F3" w:rsidR="00467228" w:rsidRPr="00467228" w:rsidRDefault="00D12EEC" w:rsidP="00D12EEC">
      <w:pPr>
        <w:pStyle w:val="4"/>
        <w:rPr>
          <w:lang w:val="en-US"/>
        </w:rPr>
      </w:pPr>
      <w:proofErr w:type="spellStart"/>
      <w:r>
        <w:rPr>
          <w:rFonts w:hint="eastAsia"/>
          <w:lang w:val="en-US"/>
        </w:rPr>
        <w:t>a</w:t>
      </w:r>
      <w:proofErr w:type="spellEnd"/>
      <w:r w:rsidR="00467228">
        <w:rPr>
          <w:rFonts w:hint="eastAsia"/>
          <w:lang w:val="en-US"/>
        </w:rPr>
        <w:t xml:space="preserve">. </w:t>
      </w:r>
      <w:r w:rsidR="00467228" w:rsidRPr="00467228">
        <w:rPr>
          <w:lang w:val="en-US"/>
        </w:rPr>
        <w:t xml:space="preserve">STAY - </w:t>
      </w:r>
      <w:proofErr w:type="spellStart"/>
      <w:r w:rsidR="00467228" w:rsidRPr="00467228">
        <w:rPr>
          <w:lang w:val="en-US"/>
        </w:rPr>
        <w:t>Tk</w:t>
      </w:r>
      <w:proofErr w:type="spellEnd"/>
      <w:r w:rsidR="00467228" w:rsidRPr="00467228">
        <w:rPr>
          <w:lang w:val="en-US"/>
        </w:rPr>
        <w:t xml:space="preserve"> </w:t>
      </w:r>
      <w:proofErr w:type="spellStart"/>
      <w:r w:rsidR="00467228" w:rsidRPr="00467228">
        <w:rPr>
          <w:lang w:val="en-US"/>
        </w:rPr>
        <w:t>Control</w:t>
      </w:r>
      <w:proofErr w:type="spellEnd"/>
      <w:r w:rsidR="00467228" w:rsidRPr="00467228">
        <w:rPr>
          <w:lang w:val="en-US"/>
        </w:rPr>
        <w:t xml:space="preserve"> </w:t>
      </w:r>
      <w:proofErr w:type="spellStart"/>
      <w:r w:rsidR="00467228" w:rsidRPr="00467228">
        <w:rPr>
          <w:lang w:val="en-US"/>
        </w:rPr>
        <w:t>Panel</w:t>
      </w:r>
      <w:proofErr w:type="spellEnd"/>
      <w:r w:rsidR="00467228" w:rsidRPr="00467228">
        <w:rPr>
          <w:lang w:val="en-US"/>
        </w:rPr>
        <w:t xml:space="preserve"> </w:t>
      </w:r>
      <w:proofErr w:type="spellStart"/>
      <w:r w:rsidR="00467228" w:rsidRPr="00467228">
        <w:rPr>
          <w:lang w:val="en-US"/>
        </w:rPr>
        <w:t>Stay</w:t>
      </w:r>
      <w:proofErr w:type="spellEnd"/>
      <w:r w:rsidR="00467228" w:rsidRPr="00467228">
        <w:rPr>
          <w:lang w:val="en-US"/>
        </w:rPr>
        <w:t xml:space="preserve"> </w:t>
      </w:r>
      <w:proofErr w:type="spellStart"/>
      <w:r w:rsidR="00467228" w:rsidRPr="00467228">
        <w:rPr>
          <w:lang w:val="en-US"/>
        </w:rPr>
        <w:t>Flow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668"/>
        <w:gridCol w:w="5387"/>
      </w:tblGrid>
      <w:tr w:rsidR="00467228" w14:paraId="7BE2004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2D4BDF6" w14:textId="77777777" w:rsidR="00467228" w:rsidRDefault="00467228" w:rsidP="00D12EEC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6887449" w14:textId="77777777" w:rsidR="00467228" w:rsidRDefault="00467228" w:rsidP="00D12EEC">
            <w:pPr>
              <w:pStyle w:val="Compact"/>
            </w:pPr>
            <w:r>
              <w:t>Value</w:t>
            </w:r>
          </w:p>
        </w:tc>
      </w:tr>
      <w:tr w:rsidR="00467228" w:rsidRPr="00453C1D" w14:paraId="1DE483BB" w14:textId="77777777">
        <w:tc>
          <w:tcPr>
            <w:tcW w:w="0" w:type="auto"/>
            <w:hideMark/>
          </w:tcPr>
          <w:p w14:paraId="28311230" w14:textId="77777777" w:rsidR="00467228" w:rsidRDefault="00467228" w:rsidP="00D12EEC">
            <w:pPr>
              <w:pStyle w:val="Compact"/>
            </w:pPr>
            <w:r>
              <w:t>Interface</w:t>
            </w:r>
          </w:p>
        </w:tc>
        <w:tc>
          <w:tcPr>
            <w:tcW w:w="0" w:type="auto"/>
            <w:hideMark/>
          </w:tcPr>
          <w:p w14:paraId="7D937B0C" w14:textId="77777777" w:rsidR="00467228" w:rsidRDefault="00467228" w:rsidP="00D12EEC">
            <w:pPr>
              <w:pStyle w:val="Compact"/>
            </w:pPr>
            <w:r>
              <w:t>Tk Control Panel (main.py)</w:t>
            </w:r>
          </w:p>
        </w:tc>
      </w:tr>
      <w:tr w:rsidR="00467228" w14:paraId="6B5A4B83" w14:textId="77777777">
        <w:tc>
          <w:tcPr>
            <w:tcW w:w="0" w:type="auto"/>
            <w:hideMark/>
          </w:tcPr>
          <w:p w14:paraId="629E66E3" w14:textId="77777777" w:rsidR="00467228" w:rsidRDefault="00467228" w:rsidP="00D12EEC">
            <w:pPr>
              <w:pStyle w:val="Compact"/>
            </w:pPr>
            <w:r>
              <w:t>Test Lead</w:t>
            </w:r>
          </w:p>
        </w:tc>
        <w:tc>
          <w:tcPr>
            <w:tcW w:w="0" w:type="auto"/>
            <w:hideMark/>
          </w:tcPr>
          <w:p w14:paraId="71DDF704" w14:textId="77777777" w:rsidR="00467228" w:rsidRDefault="00467228" w:rsidP="00D12EEC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467228" w14:paraId="037733E9" w14:textId="77777777">
        <w:tc>
          <w:tcPr>
            <w:tcW w:w="0" w:type="auto"/>
            <w:hideMark/>
          </w:tcPr>
          <w:p w14:paraId="020FD28F" w14:textId="77777777" w:rsidR="00467228" w:rsidRDefault="00467228" w:rsidP="00D12EEC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340D7611" w14:textId="77777777" w:rsidR="00467228" w:rsidRDefault="00467228" w:rsidP="00D12EEC">
            <w:pPr>
              <w:pStyle w:val="Compact"/>
            </w:pPr>
            <w:r>
              <w:t>2025-11-24</w:t>
            </w:r>
          </w:p>
        </w:tc>
      </w:tr>
      <w:tr w:rsidR="00467228" w14:paraId="4D4A5084" w14:textId="77777777">
        <w:tc>
          <w:tcPr>
            <w:tcW w:w="0" w:type="auto"/>
            <w:hideMark/>
          </w:tcPr>
          <w:p w14:paraId="0F0F31F0" w14:textId="77777777" w:rsidR="00467228" w:rsidRDefault="00467228" w:rsidP="00D12EEC">
            <w:pPr>
              <w:pStyle w:val="Compact"/>
            </w:pPr>
            <w:r>
              <w:lastRenderedPageBreak/>
              <w:t>Environment</w:t>
            </w:r>
          </w:p>
        </w:tc>
        <w:tc>
          <w:tcPr>
            <w:tcW w:w="0" w:type="auto"/>
            <w:hideMark/>
          </w:tcPr>
          <w:p w14:paraId="54FB71D1" w14:textId="77777777" w:rsidR="00467228" w:rsidRDefault="00467228" w:rsidP="00D12EEC">
            <w:pPr>
              <w:pStyle w:val="Compact"/>
            </w:pPr>
            <w:r>
              <w:t>Windows 11, USB keypad simulator</w:t>
            </w:r>
          </w:p>
        </w:tc>
      </w:tr>
      <w:tr w:rsidR="00467228" w:rsidRPr="00453C1D" w14:paraId="6404C7B4" w14:textId="77777777">
        <w:tc>
          <w:tcPr>
            <w:tcW w:w="0" w:type="auto"/>
            <w:hideMark/>
          </w:tcPr>
          <w:p w14:paraId="36FFBFE1" w14:textId="77777777" w:rsidR="00467228" w:rsidRDefault="00467228" w:rsidP="00D12EEC">
            <w:pPr>
              <w:pStyle w:val="Compact"/>
            </w:pPr>
            <w:r>
              <w:t>Evidence</w:t>
            </w:r>
          </w:p>
        </w:tc>
        <w:tc>
          <w:tcPr>
            <w:tcW w:w="0" w:type="auto"/>
            <w:hideMark/>
          </w:tcPr>
          <w:p w14:paraId="0C70F21C" w14:textId="77777777" w:rsidR="00467228" w:rsidRDefault="00467228" w:rsidP="00D12EEC">
            <w:pPr>
              <w:pStyle w:val="Compact"/>
            </w:pPr>
            <w:r>
              <w:rPr>
                <w:rStyle w:val="VerbatimChar"/>
              </w:rPr>
              <w:t>docs/UC2_manual_logs/SLT-UC2-STAY.png</w:t>
            </w:r>
          </w:p>
        </w:tc>
      </w:tr>
    </w:tbl>
    <w:p w14:paraId="266E32B0" w14:textId="77777777" w:rsidR="00467228" w:rsidRDefault="00467228" w:rsidP="00D12EEC">
      <w:pPr>
        <w:pStyle w:val="affffff0"/>
      </w:pPr>
      <w:r>
        <w:rPr>
          <w:b/>
          <w:bCs/>
        </w:rPr>
        <w:t>Test Case Description</w:t>
      </w:r>
      <w:r>
        <w:br/>
        <w:t>Validates the full Stay-mode UX on the Tk control panel, including entry delay countdown, siren indicator, and log cleanup after disarm.</w:t>
      </w:r>
    </w:p>
    <w:p w14:paraId="6C9B4BCC" w14:textId="77777777" w:rsidR="00467228" w:rsidRDefault="00467228" w:rsidP="00D12EEC">
      <w:pPr>
        <w:pStyle w:val="affffff0"/>
      </w:pPr>
      <w:r>
        <w:rPr>
          <w:b/>
          <w:bCs/>
        </w:rPr>
        <w:t>Input Specifications</w:t>
      </w:r>
      <w:r>
        <w:br/>
        <w:t>- Use seeded admin credentials.</w:t>
      </w:r>
      <w:r>
        <w:br/>
        <w:t>- Default entry delay 30 seconds.</w:t>
      </w:r>
      <w:r>
        <w:br/>
        <w:t>- Front Door sensor assigned to perimeter zone.</w:t>
      </w:r>
    </w:p>
    <w:p w14:paraId="1CB7C45A" w14:textId="77777777" w:rsidR="00467228" w:rsidRDefault="00467228" w:rsidP="00D12EEC">
      <w:pPr>
        <w:pStyle w:val="affffff0"/>
      </w:pPr>
      <w:r>
        <w:rPr>
          <w:b/>
          <w:bCs/>
        </w:rPr>
        <w:t>Detailed Steps</w:t>
      </w:r>
      <w:r>
        <w:br/>
        <w:t xml:space="preserve">1. Launch </w:t>
      </w:r>
      <w:r>
        <w:rPr>
          <w:rStyle w:val="VerbatimChar"/>
        </w:rPr>
        <w:t>python main.py</w:t>
      </w:r>
      <w:r>
        <w:t xml:space="preserve"> and log in via control panel keypad.</w:t>
      </w:r>
      <w:r>
        <w:br/>
        <w:t>2. Select STAY mode; verify STAY indicator lights.</w:t>
      </w:r>
      <w:r>
        <w:br/>
        <w:t>3. Open the Front Door (simulated sensor).</w:t>
      </w:r>
      <w:r>
        <w:br/>
        <w:t>4. Observe entry delay banner countdown.</w:t>
      </w:r>
      <w:r>
        <w:br/>
        <w:t>5. Disarm before the countdown expires.</w:t>
      </w:r>
    </w:p>
    <w:p w14:paraId="50F47242" w14:textId="77777777" w:rsidR="00467228" w:rsidRDefault="00467228" w:rsidP="00D12EEC">
      <w:pPr>
        <w:pStyle w:val="affffff0"/>
      </w:pPr>
      <w:r>
        <w:rPr>
          <w:b/>
          <w:bCs/>
        </w:rPr>
        <w:t>Expected Result</w:t>
      </w:r>
      <w:r>
        <w:br/>
        <w:t>- STAY LED turns on; entry delay banner counts down from 30s.</w:t>
      </w:r>
      <w:r>
        <w:br/>
        <w:t>- Siren indicator remains amber until disarm.</w:t>
      </w:r>
      <w:r>
        <w:br/>
        <w:t>- Intrusion log entry recorded, then marked cleared after disarm.</w:t>
      </w:r>
    </w:p>
    <w:p w14:paraId="4CD02558" w14:textId="77777777" w:rsidR="00467228" w:rsidRDefault="00467228" w:rsidP="00D12EEC">
      <w:pPr>
        <w:pStyle w:val="affffff0"/>
      </w:pPr>
      <w:r>
        <w:rPr>
          <w:b/>
          <w:bCs/>
        </w:rPr>
        <w:t>Actual Result (Pass/Fail/Exception)</w:t>
      </w:r>
      <w:r>
        <w:br/>
        <w:t>- Pass: screenshot captures countdown overlay, LED colors, and before/after log entries.</w:t>
      </w:r>
    </w:p>
    <w:p w14:paraId="683572DD" w14:textId="77777777" w:rsidR="00467228" w:rsidRDefault="00467228" w:rsidP="00D12EEC">
      <w:pPr>
        <w:pStyle w:val="affffff0"/>
      </w:pPr>
      <w:r>
        <w:rPr>
          <w:b/>
          <w:bCs/>
        </w:rPr>
        <w:t>Comment (including references)</w:t>
      </w:r>
      <w:r>
        <w:br/>
        <w:t>SDS VI.2a UI spec; evidence stored alongside coverage artefacts.</w:t>
      </w:r>
    </w:p>
    <w:bookmarkEnd w:id="181"/>
    <w:p w14:paraId="65847694" w14:textId="28278201" w:rsidR="00467228" w:rsidRPr="00467228" w:rsidRDefault="00D12EEC" w:rsidP="00D12EEC">
      <w:pPr>
        <w:pStyle w:val="4"/>
        <w:rPr>
          <w:lang w:val="en-US"/>
        </w:rPr>
      </w:pPr>
      <w:proofErr w:type="spellStart"/>
      <w:r>
        <w:rPr>
          <w:rFonts w:hint="eastAsia"/>
          <w:lang w:val="en-US"/>
        </w:rPr>
        <w:t>b</w:t>
      </w:r>
      <w:proofErr w:type="spellEnd"/>
      <w:r w:rsidR="00467228">
        <w:rPr>
          <w:rFonts w:hint="eastAsia"/>
          <w:lang w:val="en-US"/>
        </w:rPr>
        <w:t xml:space="preserve">. </w:t>
      </w:r>
      <w:r w:rsidR="00467228" w:rsidRPr="00467228">
        <w:rPr>
          <w:lang w:val="en-US"/>
        </w:rPr>
        <w:t xml:space="preserve">PANIC - </w:t>
      </w:r>
      <w:proofErr w:type="spellStart"/>
      <w:r w:rsidR="00467228" w:rsidRPr="00467228">
        <w:rPr>
          <w:lang w:val="en-US"/>
        </w:rPr>
        <w:t>Web</w:t>
      </w:r>
      <w:proofErr w:type="spellEnd"/>
      <w:r w:rsidR="00467228" w:rsidRPr="00467228">
        <w:rPr>
          <w:lang w:val="en-US"/>
        </w:rPr>
        <w:t xml:space="preserve"> </w:t>
      </w:r>
      <w:proofErr w:type="spellStart"/>
      <w:r w:rsidR="00467228" w:rsidRPr="00467228">
        <w:rPr>
          <w:lang w:val="en-US"/>
        </w:rPr>
        <w:t>Dashboard</w:t>
      </w:r>
      <w:proofErr w:type="spellEnd"/>
      <w:r w:rsidR="00467228" w:rsidRPr="00467228">
        <w:rPr>
          <w:lang w:val="en-US"/>
        </w:rPr>
        <w:t xml:space="preserve"> </w:t>
      </w:r>
      <w:proofErr w:type="spellStart"/>
      <w:r w:rsidR="00467228" w:rsidRPr="00467228">
        <w:rPr>
          <w:lang w:val="en-US"/>
        </w:rPr>
        <w:t>Panic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668"/>
        <w:gridCol w:w="4898"/>
      </w:tblGrid>
      <w:tr w:rsidR="00467228" w14:paraId="232DAD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5C5F3FE" w14:textId="77777777" w:rsidR="00467228" w:rsidRDefault="00467228" w:rsidP="00D12EEC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62E2427" w14:textId="77777777" w:rsidR="00467228" w:rsidRDefault="00467228" w:rsidP="00D12EEC">
            <w:pPr>
              <w:pStyle w:val="Compact"/>
            </w:pPr>
            <w:r>
              <w:t>Value</w:t>
            </w:r>
          </w:p>
        </w:tc>
      </w:tr>
      <w:tr w:rsidR="00467228" w14:paraId="613B8789" w14:textId="77777777">
        <w:tc>
          <w:tcPr>
            <w:tcW w:w="0" w:type="auto"/>
            <w:hideMark/>
          </w:tcPr>
          <w:p w14:paraId="2A68F68F" w14:textId="77777777" w:rsidR="00467228" w:rsidRDefault="00467228" w:rsidP="00D12EEC">
            <w:pPr>
              <w:pStyle w:val="Compact"/>
            </w:pPr>
            <w:r>
              <w:t>Interface</w:t>
            </w:r>
          </w:p>
        </w:tc>
        <w:tc>
          <w:tcPr>
            <w:tcW w:w="0" w:type="auto"/>
            <w:hideMark/>
          </w:tcPr>
          <w:p w14:paraId="17C7A617" w14:textId="77777777" w:rsidR="00467228" w:rsidRDefault="00467228" w:rsidP="00D12EEC">
            <w:pPr>
              <w:pStyle w:val="Compact"/>
            </w:pPr>
            <w:r>
              <w:t xml:space="preserve">Flask </w:t>
            </w:r>
            <w:r>
              <w:rPr>
                <w:rStyle w:val="VerbatimChar"/>
              </w:rPr>
              <w:t>/dashboard</w:t>
            </w:r>
          </w:p>
        </w:tc>
      </w:tr>
      <w:tr w:rsidR="00467228" w14:paraId="06CA4C17" w14:textId="77777777">
        <w:tc>
          <w:tcPr>
            <w:tcW w:w="0" w:type="auto"/>
            <w:hideMark/>
          </w:tcPr>
          <w:p w14:paraId="43CB820A" w14:textId="77777777" w:rsidR="00467228" w:rsidRDefault="00467228" w:rsidP="00D12EEC">
            <w:pPr>
              <w:pStyle w:val="Compact"/>
            </w:pPr>
            <w:r>
              <w:t>Test Lead</w:t>
            </w:r>
          </w:p>
        </w:tc>
        <w:tc>
          <w:tcPr>
            <w:tcW w:w="0" w:type="auto"/>
            <w:hideMark/>
          </w:tcPr>
          <w:p w14:paraId="7148895B" w14:textId="77777777" w:rsidR="00467228" w:rsidRDefault="00467228" w:rsidP="00D12EEC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467228" w14:paraId="42FF3A8F" w14:textId="77777777">
        <w:tc>
          <w:tcPr>
            <w:tcW w:w="0" w:type="auto"/>
            <w:hideMark/>
          </w:tcPr>
          <w:p w14:paraId="19D5D4B7" w14:textId="77777777" w:rsidR="00467228" w:rsidRDefault="00467228" w:rsidP="00D12EEC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3B4E3976" w14:textId="77777777" w:rsidR="00467228" w:rsidRDefault="00467228" w:rsidP="00D12EEC">
            <w:pPr>
              <w:pStyle w:val="Compact"/>
            </w:pPr>
            <w:r>
              <w:t>2025-11-25</w:t>
            </w:r>
          </w:p>
        </w:tc>
      </w:tr>
      <w:tr w:rsidR="00467228" w14:paraId="5B08AF9E" w14:textId="77777777">
        <w:tc>
          <w:tcPr>
            <w:tcW w:w="0" w:type="auto"/>
            <w:hideMark/>
          </w:tcPr>
          <w:p w14:paraId="54765FDB" w14:textId="77777777" w:rsidR="00467228" w:rsidRDefault="00467228" w:rsidP="00D12EEC">
            <w:pPr>
              <w:pStyle w:val="Compact"/>
            </w:pPr>
            <w:r>
              <w:lastRenderedPageBreak/>
              <w:t>Environment</w:t>
            </w:r>
          </w:p>
        </w:tc>
        <w:tc>
          <w:tcPr>
            <w:tcW w:w="0" w:type="auto"/>
            <w:hideMark/>
          </w:tcPr>
          <w:p w14:paraId="5C484194" w14:textId="77777777" w:rsidR="00467228" w:rsidRDefault="00467228" w:rsidP="00D12EEC">
            <w:pPr>
              <w:pStyle w:val="Compact"/>
            </w:pPr>
            <w:r>
              <w:t>Windows 11, Chrome</w:t>
            </w:r>
          </w:p>
        </w:tc>
      </w:tr>
      <w:tr w:rsidR="00467228" w:rsidRPr="00453C1D" w14:paraId="3284986F" w14:textId="77777777">
        <w:tc>
          <w:tcPr>
            <w:tcW w:w="0" w:type="auto"/>
            <w:hideMark/>
          </w:tcPr>
          <w:p w14:paraId="77462CF7" w14:textId="77777777" w:rsidR="00467228" w:rsidRDefault="00467228" w:rsidP="00D12EEC">
            <w:pPr>
              <w:pStyle w:val="Compact"/>
            </w:pPr>
            <w:r>
              <w:t>Evidence</w:t>
            </w:r>
          </w:p>
        </w:tc>
        <w:tc>
          <w:tcPr>
            <w:tcW w:w="0" w:type="auto"/>
            <w:hideMark/>
          </w:tcPr>
          <w:p w14:paraId="5A380780" w14:textId="77777777" w:rsidR="00467228" w:rsidRDefault="00467228" w:rsidP="00D12EEC">
            <w:pPr>
              <w:pStyle w:val="Compact"/>
            </w:pPr>
            <w:r>
              <w:t>QA SharePoint video (link noted in docs)</w:t>
            </w:r>
          </w:p>
        </w:tc>
      </w:tr>
    </w:tbl>
    <w:p w14:paraId="23D8B97C" w14:textId="77777777" w:rsidR="00467228" w:rsidRDefault="00467228" w:rsidP="00D12EEC">
      <w:pPr>
        <w:pStyle w:val="affffff0"/>
      </w:pPr>
      <w:r>
        <w:rPr>
          <w:b/>
          <w:bCs/>
        </w:rPr>
        <w:t>Test Case Description</w:t>
      </w:r>
      <w:r>
        <w:br/>
        <w:t>Demonstrates panic behavior via the web dashboard, showing immediate siren activation and monitoring update even when disarmed.</w:t>
      </w:r>
    </w:p>
    <w:p w14:paraId="4C5097BF" w14:textId="77777777" w:rsidR="00467228" w:rsidRDefault="00467228" w:rsidP="00D12EEC">
      <w:pPr>
        <w:pStyle w:val="affffff0"/>
      </w:pPr>
      <w:r>
        <w:rPr>
          <w:b/>
          <w:bCs/>
        </w:rPr>
        <w:t>Input Specifications</w:t>
      </w:r>
      <w:r>
        <w:br/>
        <w:t>- System DISARMED.</w:t>
      </w:r>
      <w:r>
        <w:br/>
        <w:t>- Authenticated web session.</w:t>
      </w:r>
    </w:p>
    <w:p w14:paraId="4ADA6216" w14:textId="77777777" w:rsidR="00467228" w:rsidRDefault="00467228" w:rsidP="00D12EEC">
      <w:pPr>
        <w:pStyle w:val="affffff0"/>
      </w:pPr>
      <w:r>
        <w:rPr>
          <w:b/>
          <w:bCs/>
        </w:rPr>
        <w:t>Detailed Steps</w:t>
      </w:r>
      <w:r>
        <w:br/>
        <w:t xml:space="preserve">1. Navigate to </w:t>
      </w:r>
      <w:r>
        <w:rPr>
          <w:rStyle w:val="VerbatimChar"/>
        </w:rPr>
        <w:t>/dashboard</w:t>
      </w:r>
      <w:r>
        <w:t xml:space="preserve"> and log in via 2FA.</w:t>
      </w:r>
      <w:r>
        <w:br/>
        <w:t>2. Click the Panic button.</w:t>
      </w:r>
      <w:r>
        <w:br/>
        <w:t>3. Observe toast notification, siren LED, and monitoring pane updates.</w:t>
      </w:r>
      <w:r>
        <w:br/>
        <w:t>4. Verify event log captures panic entry.</w:t>
      </w:r>
    </w:p>
    <w:p w14:paraId="36F1CED1" w14:textId="77777777" w:rsidR="00467228" w:rsidRDefault="00467228" w:rsidP="00D12EEC">
      <w:pPr>
        <w:pStyle w:val="affffff0"/>
      </w:pPr>
      <w:r>
        <w:rPr>
          <w:b/>
          <w:bCs/>
        </w:rPr>
        <w:t>Expected Result</w:t>
      </w:r>
      <w:r>
        <w:br/>
        <w:t>- Toast “Panic alarm dispatched”.</w:t>
      </w:r>
      <w:r>
        <w:br/>
        <w:t>- Siren widget turns red.</w:t>
      </w:r>
      <w:r>
        <w:br/>
        <w:t xml:space="preserve">- Monitoring list shows </w:t>
      </w:r>
      <w:r>
        <w:rPr>
          <w:rStyle w:val="VerbatimChar"/>
        </w:rPr>
        <w:t>PANIC</w:t>
      </w:r>
      <w:r>
        <w:t>.</w:t>
      </w:r>
      <w:r>
        <w:br/>
        <w:t>- Intrusion log entry flagged as panic.</w:t>
      </w:r>
    </w:p>
    <w:p w14:paraId="7598062F" w14:textId="77777777" w:rsidR="00467228" w:rsidRDefault="00467228" w:rsidP="00D12EEC">
      <w:pPr>
        <w:pStyle w:val="affffff0"/>
      </w:pPr>
      <w:r>
        <w:rPr>
          <w:b/>
          <w:bCs/>
        </w:rPr>
        <w:t>Actual Result (Pass/Fail/Exception)</w:t>
      </w:r>
      <w:r>
        <w:br/>
        <w:t>- Pass: video capture shows UI transitions and monitoring entry appearing immediately.</w:t>
      </w:r>
    </w:p>
    <w:p w14:paraId="6432263E" w14:textId="77777777" w:rsidR="00467228" w:rsidRDefault="00467228" w:rsidP="00D12EEC">
      <w:pPr>
        <w:pStyle w:val="affffff0"/>
      </w:pPr>
      <w:r>
        <w:rPr>
          <w:b/>
          <w:bCs/>
        </w:rPr>
        <w:t>Comment (including references)</w:t>
      </w:r>
      <w:r>
        <w:br/>
        <w:t>SRS UC2g/UC2h; SDS VI.2h panic UI flow.</w:t>
      </w:r>
    </w:p>
    <w:p w14:paraId="72F20B63" w14:textId="09CA513A" w:rsidR="00467228" w:rsidRPr="00467228" w:rsidRDefault="00D12EEC" w:rsidP="00D12EEC">
      <w:pPr>
        <w:pStyle w:val="4"/>
        <w:rPr>
          <w:lang w:val="en-US"/>
        </w:rPr>
      </w:pPr>
      <w:bookmarkStart w:id="182" w:name="slt-uc2-panic---web-dashboard-panic"/>
      <w:bookmarkEnd w:id="182"/>
      <w:r>
        <w:rPr>
          <w:rFonts w:hint="eastAsia"/>
          <w:lang w:val="en-US"/>
        </w:rPr>
        <w:t>c</w:t>
      </w:r>
      <w:r w:rsidR="00974B8F">
        <w:rPr>
          <w:rFonts w:hint="eastAsia"/>
          <w:lang w:val="en-US"/>
        </w:rPr>
        <w:t>.</w:t>
      </w:r>
      <w:r w:rsidR="00467228">
        <w:rPr>
          <w:rFonts w:hint="eastAsia"/>
          <w:lang w:val="en-US"/>
        </w:rPr>
        <w:t xml:space="preserve"> </w:t>
      </w:r>
      <w:r w:rsidR="00467228" w:rsidRPr="00467228">
        <w:rPr>
          <w:lang w:val="en-US"/>
        </w:rPr>
        <w:t xml:space="preserve">ZONE - </w:t>
      </w:r>
      <w:proofErr w:type="spellStart"/>
      <w:r w:rsidR="00467228" w:rsidRPr="00467228">
        <w:rPr>
          <w:lang w:val="en-US"/>
        </w:rPr>
        <w:t>Dashboard</w:t>
      </w:r>
      <w:proofErr w:type="spellEnd"/>
      <w:r w:rsidR="00467228" w:rsidRPr="00467228">
        <w:rPr>
          <w:lang w:val="en-US"/>
        </w:rPr>
        <w:t xml:space="preserve"> </w:t>
      </w:r>
      <w:proofErr w:type="spellStart"/>
      <w:r w:rsidR="00467228" w:rsidRPr="00467228">
        <w:rPr>
          <w:lang w:val="en-US"/>
        </w:rPr>
        <w:t>Zone</w:t>
      </w:r>
      <w:proofErr w:type="spellEnd"/>
      <w:r w:rsidR="00467228" w:rsidRPr="00467228">
        <w:rPr>
          <w:lang w:val="en-US"/>
        </w:rPr>
        <w:t xml:space="preserve"> CRUD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668"/>
        <w:gridCol w:w="5276"/>
      </w:tblGrid>
      <w:tr w:rsidR="00467228" w14:paraId="0677432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AABC043" w14:textId="77777777" w:rsidR="00467228" w:rsidRDefault="00467228" w:rsidP="00D12EEC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9FBA860" w14:textId="77777777" w:rsidR="00467228" w:rsidRDefault="00467228" w:rsidP="00D12EEC">
            <w:pPr>
              <w:pStyle w:val="Compact"/>
            </w:pPr>
            <w:r>
              <w:t>Value</w:t>
            </w:r>
          </w:p>
        </w:tc>
      </w:tr>
      <w:tr w:rsidR="00467228" w14:paraId="15C2F6EB" w14:textId="77777777">
        <w:tc>
          <w:tcPr>
            <w:tcW w:w="0" w:type="auto"/>
            <w:hideMark/>
          </w:tcPr>
          <w:p w14:paraId="285794DF" w14:textId="77777777" w:rsidR="00467228" w:rsidRDefault="00467228" w:rsidP="00D12EEC">
            <w:pPr>
              <w:pStyle w:val="Compact"/>
            </w:pPr>
            <w:r>
              <w:t>Interface</w:t>
            </w:r>
          </w:p>
        </w:tc>
        <w:tc>
          <w:tcPr>
            <w:tcW w:w="0" w:type="auto"/>
            <w:hideMark/>
          </w:tcPr>
          <w:p w14:paraId="42F6EBDB" w14:textId="77777777" w:rsidR="00467228" w:rsidRDefault="00467228" w:rsidP="00D12EEC">
            <w:pPr>
              <w:pStyle w:val="Compact"/>
            </w:pPr>
            <w:r>
              <w:rPr>
                <w:rStyle w:val="VerbatimChar"/>
              </w:rPr>
              <w:t>/</w:t>
            </w:r>
            <w:proofErr w:type="gramStart"/>
            <w:r>
              <w:rPr>
                <w:rStyle w:val="VerbatimChar"/>
              </w:rPr>
              <w:t>configure</w:t>
            </w:r>
            <w:proofErr w:type="gramEnd"/>
            <w:r>
              <w:t xml:space="preserve"> dashboard</w:t>
            </w:r>
          </w:p>
        </w:tc>
      </w:tr>
      <w:tr w:rsidR="00467228" w14:paraId="23ACAAF3" w14:textId="77777777">
        <w:tc>
          <w:tcPr>
            <w:tcW w:w="0" w:type="auto"/>
            <w:hideMark/>
          </w:tcPr>
          <w:p w14:paraId="73875E59" w14:textId="77777777" w:rsidR="00467228" w:rsidRDefault="00467228" w:rsidP="00D12EEC">
            <w:pPr>
              <w:pStyle w:val="Compact"/>
            </w:pPr>
            <w:r>
              <w:t>Test Lead</w:t>
            </w:r>
          </w:p>
        </w:tc>
        <w:tc>
          <w:tcPr>
            <w:tcW w:w="0" w:type="auto"/>
            <w:hideMark/>
          </w:tcPr>
          <w:p w14:paraId="2B3B7964" w14:textId="77777777" w:rsidR="00467228" w:rsidRDefault="00467228" w:rsidP="00D12EEC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467228" w14:paraId="7589143F" w14:textId="77777777">
        <w:tc>
          <w:tcPr>
            <w:tcW w:w="0" w:type="auto"/>
            <w:hideMark/>
          </w:tcPr>
          <w:p w14:paraId="3226F9E7" w14:textId="77777777" w:rsidR="00467228" w:rsidRDefault="00467228" w:rsidP="00D12EEC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1C4DF3A7" w14:textId="77777777" w:rsidR="00467228" w:rsidRDefault="00467228" w:rsidP="00D12EEC">
            <w:pPr>
              <w:pStyle w:val="Compact"/>
            </w:pPr>
            <w:r>
              <w:t>2025-11-24</w:t>
            </w:r>
          </w:p>
        </w:tc>
      </w:tr>
      <w:tr w:rsidR="00467228" w14:paraId="2144ECE7" w14:textId="77777777">
        <w:tc>
          <w:tcPr>
            <w:tcW w:w="0" w:type="auto"/>
            <w:hideMark/>
          </w:tcPr>
          <w:p w14:paraId="26DAB923" w14:textId="77777777" w:rsidR="00467228" w:rsidRDefault="00467228" w:rsidP="00D12EEC">
            <w:pPr>
              <w:pStyle w:val="Compact"/>
            </w:pPr>
            <w:r>
              <w:t>Environment</w:t>
            </w:r>
          </w:p>
        </w:tc>
        <w:tc>
          <w:tcPr>
            <w:tcW w:w="0" w:type="auto"/>
            <w:hideMark/>
          </w:tcPr>
          <w:p w14:paraId="2FFD3E1F" w14:textId="77777777" w:rsidR="00467228" w:rsidRDefault="00467228" w:rsidP="00D12EEC">
            <w:pPr>
              <w:pStyle w:val="Compact"/>
            </w:pPr>
            <w:r>
              <w:t>Windows 11, Chrome</w:t>
            </w:r>
          </w:p>
        </w:tc>
      </w:tr>
      <w:tr w:rsidR="00467228" w14:paraId="2BA773C4" w14:textId="77777777">
        <w:tc>
          <w:tcPr>
            <w:tcW w:w="0" w:type="auto"/>
            <w:hideMark/>
          </w:tcPr>
          <w:p w14:paraId="6C4111E3" w14:textId="77777777" w:rsidR="00467228" w:rsidRDefault="00467228" w:rsidP="00D12EEC">
            <w:pPr>
              <w:pStyle w:val="Compact"/>
            </w:pPr>
            <w:r>
              <w:lastRenderedPageBreak/>
              <w:t>Evidence</w:t>
            </w:r>
          </w:p>
        </w:tc>
        <w:tc>
          <w:tcPr>
            <w:tcW w:w="0" w:type="auto"/>
            <w:hideMark/>
          </w:tcPr>
          <w:p w14:paraId="1758259B" w14:textId="77777777" w:rsidR="00467228" w:rsidRDefault="00467228" w:rsidP="00D12EEC">
            <w:pPr>
              <w:pStyle w:val="Compact"/>
            </w:pPr>
            <w:r>
              <w:t>Operator journal screenshots (2025-11-24)</w:t>
            </w:r>
          </w:p>
        </w:tc>
      </w:tr>
    </w:tbl>
    <w:p w14:paraId="5210F27B" w14:textId="77777777" w:rsidR="00467228" w:rsidRDefault="00467228" w:rsidP="00D12EEC">
      <w:pPr>
        <w:pStyle w:val="affffff0"/>
      </w:pPr>
      <w:r>
        <w:rPr>
          <w:b/>
          <w:bCs/>
        </w:rPr>
        <w:t>Test Case Description</w:t>
      </w:r>
      <w:r>
        <w:br/>
        <w:t>Ensures zone creation, sensor assignment, and deletion propagate to both web UI and Tk badges without restart.</w:t>
      </w:r>
    </w:p>
    <w:p w14:paraId="6F332F13" w14:textId="77777777" w:rsidR="00467228" w:rsidRDefault="00467228" w:rsidP="00D12EEC">
      <w:pPr>
        <w:pStyle w:val="affffff0"/>
      </w:pPr>
      <w:r>
        <w:rPr>
          <w:b/>
          <w:bCs/>
        </w:rPr>
        <w:t>Input Specifications</w:t>
      </w:r>
      <w:r>
        <w:br/>
        <w:t>- Logged-in admin session.</w:t>
      </w:r>
      <w:r>
        <w:br/>
        <w:t xml:space="preserve">- Access to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zones</w:t>
      </w:r>
      <w:r>
        <w:t xml:space="preserve"> through dashboard controls.</w:t>
      </w:r>
      <w:r>
        <w:br/>
        <w:t>- Tk panel running simultaneously.</w:t>
      </w:r>
    </w:p>
    <w:p w14:paraId="19A1D64E" w14:textId="77777777" w:rsidR="00467228" w:rsidRDefault="00467228" w:rsidP="00D12EEC">
      <w:pPr>
        <w:pStyle w:val="affffff0"/>
      </w:pPr>
      <w:r>
        <w:rPr>
          <w:b/>
          <w:bCs/>
        </w:rPr>
        <w:t>Detailed Steps</w:t>
      </w:r>
      <w:r>
        <w:br/>
        <w:t>1. Navigate to Configure page.</w:t>
      </w:r>
      <w:r>
        <w:br/>
        <w:t>2. Create zone “Guest Wing”.</w:t>
      </w:r>
      <w:r>
        <w:br/>
        <w:t>3. Assign Front Door sensor to the new zone.</w:t>
      </w:r>
      <w:r>
        <w:br/>
        <w:t>4. Remove assignment and delete the zone.</w:t>
      </w:r>
      <w:r>
        <w:br/>
        <w:t>5. Observe Tk panel badges during each step.</w:t>
      </w:r>
    </w:p>
    <w:p w14:paraId="70A71F1D" w14:textId="77777777" w:rsidR="00467228" w:rsidRDefault="00467228" w:rsidP="00D12EEC">
      <w:pPr>
        <w:pStyle w:val="affffff0"/>
      </w:pPr>
      <w:r>
        <w:rPr>
          <w:b/>
          <w:bCs/>
        </w:rPr>
        <w:t>Expected Result</w:t>
      </w:r>
      <w:r>
        <w:br/>
        <w:t>- Zones table updates in real time.</w:t>
      </w:r>
      <w:r>
        <w:br/>
        <w:t>- Tk badges display the new zone, then update after removal.</w:t>
      </w:r>
      <w:r>
        <w:br/>
        <w:t>- Database reflects CRUD operations.</w:t>
      </w:r>
    </w:p>
    <w:p w14:paraId="56617EE4" w14:textId="77777777" w:rsidR="00467228" w:rsidRDefault="00467228" w:rsidP="00D12EEC">
      <w:pPr>
        <w:pStyle w:val="affffff0"/>
      </w:pPr>
      <w:r>
        <w:rPr>
          <w:b/>
          <w:bCs/>
        </w:rPr>
        <w:t>Actual Result (Pass/Fail/Exception)</w:t>
      </w:r>
      <w:r>
        <w:br/>
        <w:t>- Pass: screenshots show synchronized updates across dashboard and Tk.</w:t>
      </w:r>
    </w:p>
    <w:p w14:paraId="754DC545" w14:textId="77777777" w:rsidR="00467228" w:rsidRDefault="00467228" w:rsidP="00D12EEC">
      <w:pPr>
        <w:pStyle w:val="affffff0"/>
      </w:pPr>
      <w:r>
        <w:rPr>
          <w:b/>
          <w:bCs/>
        </w:rPr>
        <w:t>Comment (including references)</w:t>
      </w:r>
      <w:r>
        <w:br/>
        <w:t>SRS UC2e; SDS II.5 zone management.</w:t>
      </w:r>
    </w:p>
    <w:p w14:paraId="4395DD1B" w14:textId="1A1E0847" w:rsidR="00467228" w:rsidRPr="00467228" w:rsidRDefault="00D12EEC" w:rsidP="00D12EEC">
      <w:pPr>
        <w:pStyle w:val="4"/>
        <w:rPr>
          <w:lang w:val="en-US"/>
        </w:rPr>
      </w:pPr>
      <w:bookmarkStart w:id="183" w:name="slt-uc2-zone---dashboard-zone-crud"/>
      <w:bookmarkStart w:id="184" w:name="Xae85515c9a0f4ee86d48bc3c8d9ea8c0768d471"/>
      <w:bookmarkEnd w:id="183"/>
      <w:proofErr w:type="spellStart"/>
      <w:r>
        <w:rPr>
          <w:rFonts w:hint="eastAsia"/>
          <w:lang w:val="en-US"/>
        </w:rPr>
        <w:t>d</w:t>
      </w:r>
      <w:proofErr w:type="spellEnd"/>
      <w:r w:rsidR="00467228">
        <w:rPr>
          <w:rFonts w:hint="eastAsia"/>
          <w:lang w:val="en-US"/>
        </w:rPr>
        <w:t xml:space="preserve">. </w:t>
      </w:r>
      <w:r w:rsidR="00467228" w:rsidRPr="00467228">
        <w:rPr>
          <w:lang w:val="en-US"/>
        </w:rPr>
        <w:t xml:space="preserve">LEGACY - </w:t>
      </w:r>
      <w:proofErr w:type="spellStart"/>
      <w:r w:rsidR="00467228" w:rsidRPr="00467228">
        <w:rPr>
          <w:lang w:val="en-US"/>
        </w:rPr>
        <w:t>Legacy</w:t>
      </w:r>
      <w:proofErr w:type="spellEnd"/>
      <w:r w:rsidR="00467228" w:rsidRPr="00467228">
        <w:rPr>
          <w:lang w:val="en-US"/>
        </w:rPr>
        <w:t xml:space="preserve"> </w:t>
      </w:r>
      <w:r w:rsidR="00467228" w:rsidRPr="00467228">
        <w:rPr>
          <w:rStyle w:val="VerbatimChar"/>
          <w:lang w:val="en-US"/>
        </w:rPr>
        <w:t>/</w:t>
      </w:r>
      <w:proofErr w:type="spellStart"/>
      <w:r w:rsidR="00467228" w:rsidRPr="00467228">
        <w:rPr>
          <w:rStyle w:val="VerbatimChar"/>
          <w:lang w:val="en-US"/>
        </w:rPr>
        <w:t>arm</w:t>
      </w:r>
      <w:proofErr w:type="spellEnd"/>
      <w:r w:rsidR="00467228" w:rsidRPr="00467228">
        <w:rPr>
          <w:lang w:val="en-US"/>
        </w:rPr>
        <w:t xml:space="preserve"> </w:t>
      </w:r>
      <w:r w:rsidR="00467228" w:rsidRPr="00467228">
        <w:rPr>
          <w:rStyle w:val="VerbatimChar"/>
          <w:lang w:val="en-US"/>
        </w:rPr>
        <w:t>/</w:t>
      </w:r>
      <w:proofErr w:type="spellStart"/>
      <w:r w:rsidR="00467228" w:rsidRPr="00467228">
        <w:rPr>
          <w:rStyle w:val="VerbatimChar"/>
          <w:lang w:val="en-US"/>
        </w:rPr>
        <w:t>status</w:t>
      </w:r>
      <w:proofErr w:type="spellEnd"/>
      <w:r w:rsidR="00467228" w:rsidRPr="00467228">
        <w:rPr>
          <w:lang w:val="en-US"/>
        </w:rPr>
        <w:t xml:space="preserve"> </w:t>
      </w:r>
      <w:r w:rsidR="00467228" w:rsidRPr="00467228">
        <w:rPr>
          <w:rStyle w:val="VerbatimChar"/>
          <w:lang w:val="en-US"/>
        </w:rPr>
        <w:t>/</w:t>
      </w:r>
      <w:proofErr w:type="spellStart"/>
      <w:r w:rsidR="00467228" w:rsidRPr="00467228">
        <w:rPr>
          <w:rStyle w:val="VerbatimChar"/>
          <w:lang w:val="en-US"/>
        </w:rPr>
        <w:t>disarm</w:t>
      </w:r>
      <w:proofErr w:type="spellEnd"/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668"/>
        <w:gridCol w:w="5669"/>
      </w:tblGrid>
      <w:tr w:rsidR="00467228" w14:paraId="6391D28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7502428" w14:textId="77777777" w:rsidR="00467228" w:rsidRDefault="00467228" w:rsidP="00D12EEC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887FA16" w14:textId="77777777" w:rsidR="00467228" w:rsidRDefault="00467228" w:rsidP="00D12EEC">
            <w:pPr>
              <w:pStyle w:val="Compact"/>
            </w:pPr>
            <w:r>
              <w:t>Value</w:t>
            </w:r>
          </w:p>
        </w:tc>
      </w:tr>
      <w:tr w:rsidR="00467228" w:rsidRPr="00453C1D" w14:paraId="27C075DC" w14:textId="77777777">
        <w:tc>
          <w:tcPr>
            <w:tcW w:w="0" w:type="auto"/>
            <w:hideMark/>
          </w:tcPr>
          <w:p w14:paraId="6C45F874" w14:textId="77777777" w:rsidR="00467228" w:rsidRDefault="00467228" w:rsidP="00D12EEC">
            <w:pPr>
              <w:pStyle w:val="Compact"/>
            </w:pPr>
            <w:r>
              <w:t>Interface</w:t>
            </w:r>
          </w:p>
        </w:tc>
        <w:tc>
          <w:tcPr>
            <w:tcW w:w="0" w:type="auto"/>
            <w:hideMark/>
          </w:tcPr>
          <w:p w14:paraId="53596690" w14:textId="77777777" w:rsidR="00467228" w:rsidRDefault="00467228" w:rsidP="00D12EEC">
            <w:pPr>
              <w:pStyle w:val="Compact"/>
            </w:pPr>
            <w:r>
              <w:t>Legacy Flask templates (</w:t>
            </w:r>
            <w:r>
              <w:rPr>
                <w:rStyle w:val="VerbatimChar"/>
              </w:rPr>
              <w:t>/arm</w:t>
            </w:r>
            <w:r>
              <w:t xml:space="preserve">, </w:t>
            </w:r>
            <w:r>
              <w:rPr>
                <w:rStyle w:val="VerbatimChar"/>
              </w:rPr>
              <w:t>/status</w:t>
            </w:r>
            <w:r>
              <w:t xml:space="preserve">, </w:t>
            </w:r>
            <w:r>
              <w:rPr>
                <w:rStyle w:val="VerbatimChar"/>
              </w:rPr>
              <w:t>/disarm</w:t>
            </w:r>
            <w:r>
              <w:t>)</w:t>
            </w:r>
          </w:p>
        </w:tc>
      </w:tr>
      <w:tr w:rsidR="00467228" w14:paraId="1108CF55" w14:textId="77777777">
        <w:tc>
          <w:tcPr>
            <w:tcW w:w="0" w:type="auto"/>
            <w:hideMark/>
          </w:tcPr>
          <w:p w14:paraId="1D7640B5" w14:textId="77777777" w:rsidR="00467228" w:rsidRDefault="00467228" w:rsidP="00D12EEC">
            <w:pPr>
              <w:pStyle w:val="Compact"/>
            </w:pPr>
            <w:r>
              <w:t>Test Lead</w:t>
            </w:r>
          </w:p>
        </w:tc>
        <w:tc>
          <w:tcPr>
            <w:tcW w:w="0" w:type="auto"/>
            <w:hideMark/>
          </w:tcPr>
          <w:p w14:paraId="5C9D13AE" w14:textId="77777777" w:rsidR="00467228" w:rsidRDefault="00467228" w:rsidP="00D12EEC">
            <w:pPr>
              <w:pStyle w:val="Compact"/>
            </w:pPr>
            <w:proofErr w:type="spellStart"/>
            <w:r>
              <w:t>Jonghwa</w:t>
            </w:r>
            <w:proofErr w:type="spellEnd"/>
            <w:r>
              <w:t xml:space="preserve"> An</w:t>
            </w:r>
          </w:p>
        </w:tc>
      </w:tr>
      <w:tr w:rsidR="00467228" w14:paraId="23F2CB15" w14:textId="77777777">
        <w:tc>
          <w:tcPr>
            <w:tcW w:w="0" w:type="auto"/>
            <w:hideMark/>
          </w:tcPr>
          <w:p w14:paraId="1A06B08B" w14:textId="77777777" w:rsidR="00467228" w:rsidRDefault="00467228" w:rsidP="00D12EEC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0DAF94F9" w14:textId="77777777" w:rsidR="00467228" w:rsidRDefault="00467228" w:rsidP="00D12EEC">
            <w:pPr>
              <w:pStyle w:val="Compact"/>
            </w:pPr>
            <w:r>
              <w:t>2025-11-23</w:t>
            </w:r>
          </w:p>
        </w:tc>
      </w:tr>
      <w:tr w:rsidR="00467228" w14:paraId="3EA003C9" w14:textId="77777777">
        <w:tc>
          <w:tcPr>
            <w:tcW w:w="0" w:type="auto"/>
            <w:hideMark/>
          </w:tcPr>
          <w:p w14:paraId="3465A811" w14:textId="77777777" w:rsidR="00467228" w:rsidRDefault="00467228" w:rsidP="00D12EEC">
            <w:pPr>
              <w:pStyle w:val="Compact"/>
            </w:pPr>
            <w:r>
              <w:t>Environment</w:t>
            </w:r>
          </w:p>
        </w:tc>
        <w:tc>
          <w:tcPr>
            <w:tcW w:w="0" w:type="auto"/>
            <w:hideMark/>
          </w:tcPr>
          <w:p w14:paraId="3AED59EF" w14:textId="77777777" w:rsidR="00467228" w:rsidRDefault="00467228" w:rsidP="00D12EEC">
            <w:pPr>
              <w:pStyle w:val="Compact"/>
            </w:pPr>
            <w:r>
              <w:t>Windows 11, Edge + curl</w:t>
            </w:r>
          </w:p>
        </w:tc>
      </w:tr>
      <w:tr w:rsidR="00467228" w:rsidRPr="00453C1D" w14:paraId="758D4512" w14:textId="77777777">
        <w:tc>
          <w:tcPr>
            <w:tcW w:w="0" w:type="auto"/>
            <w:hideMark/>
          </w:tcPr>
          <w:p w14:paraId="1BBE0752" w14:textId="77777777" w:rsidR="00467228" w:rsidRDefault="00467228" w:rsidP="00D12EEC">
            <w:pPr>
              <w:pStyle w:val="Compact"/>
            </w:pPr>
            <w:r>
              <w:t>Evidence</w:t>
            </w:r>
          </w:p>
        </w:tc>
        <w:tc>
          <w:tcPr>
            <w:tcW w:w="0" w:type="auto"/>
            <w:hideMark/>
          </w:tcPr>
          <w:p w14:paraId="642B8B56" w14:textId="77777777" w:rsidR="00467228" w:rsidRDefault="00467228" w:rsidP="00D12EEC">
            <w:pPr>
              <w:pStyle w:val="Compact"/>
            </w:pPr>
            <w:r>
              <w:t>Browser capture archived in QA log</w:t>
            </w:r>
          </w:p>
        </w:tc>
      </w:tr>
    </w:tbl>
    <w:p w14:paraId="479FB3C8" w14:textId="77777777" w:rsidR="00467228" w:rsidRDefault="00467228" w:rsidP="00D12EEC">
      <w:pPr>
        <w:pStyle w:val="affffff0"/>
      </w:pPr>
      <w:r>
        <w:rPr>
          <w:b/>
          <w:bCs/>
        </w:rPr>
        <w:lastRenderedPageBreak/>
        <w:t>Test Case Description</w:t>
      </w:r>
      <w:r>
        <w:br/>
        <w:t>Confirms legacy endpoints remain functional and match SDS copy, ensuring backward compatibility.</w:t>
      </w:r>
    </w:p>
    <w:p w14:paraId="54C0DD64" w14:textId="77777777" w:rsidR="00467228" w:rsidRDefault="00467228" w:rsidP="00D12EEC">
      <w:pPr>
        <w:pStyle w:val="affffff0"/>
      </w:pPr>
      <w:r>
        <w:rPr>
          <w:b/>
          <w:bCs/>
        </w:rPr>
        <w:t>Input Specifications</w:t>
      </w:r>
      <w:r>
        <w:br/>
        <w:t>- System running with legacy pages enabled.</w:t>
      </w:r>
      <w:r>
        <w:br/>
        <w:t>- Browser and curl client available.</w:t>
      </w:r>
    </w:p>
    <w:p w14:paraId="05FA2816" w14:textId="77777777" w:rsidR="00467228" w:rsidRDefault="00467228" w:rsidP="00D12EEC">
      <w:pPr>
        <w:pStyle w:val="affffff0"/>
      </w:pPr>
      <w:r>
        <w:rPr>
          <w:b/>
          <w:bCs/>
        </w:rPr>
        <w:t>Detailed Steps</w:t>
      </w:r>
      <w:r>
        <w:br/>
        <w:t xml:space="preserve">1. Hit </w:t>
      </w:r>
      <w:r>
        <w:rPr>
          <w:rStyle w:val="VerbatimChar"/>
        </w:rPr>
        <w:t>/arm</w:t>
      </w:r>
      <w:r>
        <w:t xml:space="preserve"> to arm the system; note HTML response.</w:t>
      </w:r>
      <w:r>
        <w:br/>
        <w:t xml:space="preserve">2. Invoke </w:t>
      </w:r>
      <w:r>
        <w:rPr>
          <w:rStyle w:val="VerbatimChar"/>
        </w:rPr>
        <w:t>/status</w:t>
      </w:r>
      <w:r>
        <w:t xml:space="preserve"> to confirm state text matches SDS spec.</w:t>
      </w:r>
      <w:r>
        <w:br/>
        <w:t xml:space="preserve">3. Trigger </w:t>
      </w:r>
      <w:r>
        <w:rPr>
          <w:rStyle w:val="VerbatimChar"/>
        </w:rPr>
        <w:t>/disarm</w:t>
      </w:r>
      <w:r>
        <w:t>; verify message and log entry.</w:t>
      </w:r>
      <w:r>
        <w:br/>
        <w:t>4. Review intrusion log to ensure events recorded despite legacy path usage.</w:t>
      </w:r>
    </w:p>
    <w:p w14:paraId="68E096E7" w14:textId="77777777" w:rsidR="00467228" w:rsidRDefault="00467228" w:rsidP="00D12EEC">
      <w:pPr>
        <w:pStyle w:val="affffff0"/>
      </w:pPr>
      <w:r>
        <w:rPr>
          <w:b/>
          <w:bCs/>
        </w:rPr>
        <w:t>Expected Result</w:t>
      </w:r>
      <w:r>
        <w:br/>
        <w:t>- HTML content matches SDS legacy text.</w:t>
      </w:r>
      <w:r>
        <w:br/>
        <w:t>- Alarm state changes accordingly.</w:t>
      </w:r>
      <w:r>
        <w:br/>
        <w:t>- Logs capture each command invocation.</w:t>
      </w:r>
    </w:p>
    <w:p w14:paraId="0B09FDA1" w14:textId="77777777" w:rsidR="00467228" w:rsidRDefault="00467228" w:rsidP="00D12EEC">
      <w:pPr>
        <w:pStyle w:val="affffff0"/>
      </w:pPr>
      <w:r>
        <w:rPr>
          <w:b/>
          <w:bCs/>
        </w:rPr>
        <w:t>Actual Result (Pass/Fail/Exception)</w:t>
      </w:r>
      <w:r>
        <w:br/>
        <w:t>- Pass: screenshots show expected copy; event log entries recorded.</w:t>
      </w:r>
    </w:p>
    <w:p w14:paraId="1953B792" w14:textId="77777777" w:rsidR="00467228" w:rsidRDefault="00467228" w:rsidP="00D12EEC">
      <w:pPr>
        <w:pStyle w:val="affffff0"/>
      </w:pPr>
      <w:bookmarkStart w:id="185" w:name="vii.-system-level-tests-manual-evidence"/>
      <w:r>
        <w:rPr>
          <w:b/>
          <w:bCs/>
        </w:rPr>
        <w:t>Comment (including references)</w:t>
      </w:r>
      <w:r>
        <w:br/>
        <w:t>SDS VI.2a legacy path requirements; ensures compatibility during migration.</w:t>
      </w:r>
      <w:bookmarkEnd w:id="184"/>
      <w:bookmarkEnd w:id="185"/>
    </w:p>
    <w:p w14:paraId="62FF21C8" w14:textId="77777777" w:rsidR="00467228" w:rsidRPr="00467228" w:rsidRDefault="00467228" w:rsidP="00D12EEC">
      <w:pPr>
        <w:spacing w:before="240" w:after="240"/>
        <w:rPr>
          <w:lang w:val="en-US"/>
        </w:rPr>
      </w:pPr>
    </w:p>
    <w:p w14:paraId="587376A5" w14:textId="77777777" w:rsidR="00D12EEC" w:rsidRPr="00C344E7" w:rsidRDefault="00D12EEC" w:rsidP="00D12EEC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>
        <w:rPr>
          <w:rFonts w:asciiTheme="minorEastAsia" w:hAnsiTheme="minorEastAsia" w:cs="Google Sans" w:hint="eastAsia"/>
          <w:color w:val="1F1F1F"/>
          <w:lang w:val="en-US"/>
        </w:rPr>
        <w:t>2</w:t>
      </w:r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System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Lifecycl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End-to-End</w:t>
      </w:r>
      <w:proofErr w:type="spellEnd"/>
    </w:p>
    <w:p w14:paraId="609B7DD8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hAnsi="Google Sans" w:cs="Google Sans" w:hint="eastAsia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a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complete_turn_on_flow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4C687DA5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837A282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62234E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F12526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22B1D64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B133F1A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75796F9A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FA8FB6E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0C298A7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673BDF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70C7EF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B2E148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4EBB6F3D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7A76097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pon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itializa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3B3123C6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lastRenderedPageBreak/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67362F21" w14:textId="77777777" w:rsidR="00D12EEC" w:rsidRDefault="00D12EEC" w:rsidP="00D12EEC">
      <w:pPr>
        <w:widowControl w:val="0"/>
        <w:numPr>
          <w:ilvl w:val="0"/>
          <w:numId w:val="405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Fresh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yste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instanc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24BAFAC7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34336C73" w14:textId="77777777" w:rsidR="00D12EEC" w:rsidRPr="00C344E7" w:rsidRDefault="00D12EEC" w:rsidP="00D12EEC">
      <w:pPr>
        <w:widowControl w:val="0"/>
        <w:numPr>
          <w:ilvl w:val="0"/>
          <w:numId w:val="406"/>
        </w:numPr>
        <w:spacing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xecu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u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quenc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33D44E8C" w14:textId="77777777" w:rsidR="00D12EEC" w:rsidRDefault="00D12EEC" w:rsidP="00D12EEC">
      <w:pPr>
        <w:widowControl w:val="0"/>
        <w:numPr>
          <w:ilvl w:val="0"/>
          <w:numId w:val="406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ubsystem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72D6115F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1965526A" w14:textId="77777777" w:rsidR="00D12EEC" w:rsidRPr="00C344E7" w:rsidRDefault="00D12EEC" w:rsidP="00D12EEC">
      <w:pPr>
        <w:widowControl w:val="0"/>
        <w:numPr>
          <w:ilvl w:val="0"/>
          <w:numId w:val="407"/>
        </w:numPr>
        <w:spacing w:line="273" w:lineRule="auto"/>
        <w:rPr>
          <w:lang w:val="en-US"/>
        </w:rPr>
      </w:pPr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System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ransition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ro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OFF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o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</w:t>
      </w:r>
    </w:p>
    <w:p w14:paraId="5F176B5F" w14:textId="77777777" w:rsidR="00D12EEC" w:rsidRDefault="00D12EEC" w:rsidP="00D12EEC">
      <w:pPr>
        <w:widowControl w:val="0"/>
        <w:numPr>
          <w:ilvl w:val="0"/>
          <w:numId w:val="407"/>
        </w:numPr>
        <w:spacing w:line="273" w:lineRule="auto"/>
      </w:pPr>
      <w:r>
        <w:rPr>
          <w:rFonts w:ascii="Google Sans Text" w:eastAsia="Google Sans Text" w:hAnsi="Google Sans Text" w:cs="Google Sans Text"/>
          <w:color w:val="1F1F1F"/>
        </w:rPr>
        <w:t xml:space="preserve">All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component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functional</w:t>
      </w:r>
      <w:proofErr w:type="spellEnd"/>
    </w:p>
    <w:p w14:paraId="207F0490" w14:textId="77777777" w:rsidR="00D12EEC" w:rsidRDefault="00D12EEC" w:rsidP="00D12EEC">
      <w:pPr>
        <w:widowControl w:val="0"/>
        <w:numPr>
          <w:ilvl w:val="0"/>
          <w:numId w:val="407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Adm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log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works</w:t>
      </w:r>
      <w:proofErr w:type="spellEnd"/>
    </w:p>
    <w:p w14:paraId="43DED51D" w14:textId="77777777" w:rsidR="00D12EEC" w:rsidRDefault="00D12EEC" w:rsidP="00D12EEC">
      <w:pPr>
        <w:widowControl w:val="0"/>
        <w:numPr>
          <w:ilvl w:val="0"/>
          <w:numId w:val="407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Setting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ccessible</w:t>
      </w:r>
      <w:proofErr w:type="spellEnd"/>
    </w:p>
    <w:p w14:paraId="56A29A57" w14:textId="77777777" w:rsidR="00D12EEC" w:rsidRPr="00C344E7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707EF85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467C9B15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5563F55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);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quenc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iagram</w:t>
      </w:r>
      <w:proofErr w:type="spellEnd"/>
    </w:p>
    <w:p w14:paraId="48C87D64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hAnsi="Google Sans" w:cs="Google Sans" w:hint="eastAsia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b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complete_turn_off_flow</w:t>
      </w:r>
      <w:proofErr w:type="spellEnd"/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1797DEDF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E7F332E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0DB3AFD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572B620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CC1EF00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6FA9E4E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0075A8F7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4DBDE5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7ACC77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02B5A5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DFF2832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0B5FB47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3CDFBADC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E106D6D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T-SYS-OFF-001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pon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lean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0742DC4C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2B0A0017" w14:textId="77777777" w:rsidR="00D12EEC" w:rsidRPr="00C344E7" w:rsidRDefault="00D12EEC" w:rsidP="00D12EEC">
      <w:pPr>
        <w:widowControl w:val="0"/>
        <w:numPr>
          <w:ilvl w:val="0"/>
          <w:numId w:val="408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re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res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System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terac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39B239D6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0561AB86" w14:textId="77777777" w:rsidR="00D12EEC" w:rsidRDefault="00D12EEC" w:rsidP="00D12EEC">
      <w:pPr>
        <w:widowControl w:val="0"/>
        <w:numPr>
          <w:ilvl w:val="0"/>
          <w:numId w:val="409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Us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yste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(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logi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,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tc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).</w:t>
      </w:r>
    </w:p>
    <w:p w14:paraId="0EFDF2EC" w14:textId="77777777" w:rsidR="00D12EEC" w:rsidRDefault="00D12EEC" w:rsidP="00D12EEC">
      <w:pPr>
        <w:widowControl w:val="0"/>
        <w:numPr>
          <w:ilvl w:val="0"/>
          <w:numId w:val="409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urn_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3F5D06E6" w14:textId="77777777" w:rsidR="00D12EEC" w:rsidRDefault="00D12EEC" w:rsidP="00D12EEC">
      <w:pPr>
        <w:widowControl w:val="0"/>
        <w:numPr>
          <w:ilvl w:val="0"/>
          <w:numId w:val="409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fu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hutdow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6EDE841D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697F2F37" w14:textId="77777777" w:rsidR="00D12EEC" w:rsidRPr="00C344E7" w:rsidRDefault="00D12EEC" w:rsidP="00D12EEC">
      <w:pPr>
        <w:widowControl w:val="0"/>
        <w:numPr>
          <w:ilvl w:val="0"/>
          <w:numId w:val="410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mposi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low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mplet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ver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ubsyste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opp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OFF.</w:t>
      </w:r>
    </w:p>
    <w:p w14:paraId="4F43335C" w14:textId="77777777" w:rsidR="00D12EEC" w:rsidRPr="00C344E7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60163D37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50375D4B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702D8D0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4344AA35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hAnsi="Google Sans" w:cs="Google Sans" w:hint="eastAsia"/>
          <w:color w:val="1F1F1F"/>
          <w:lang w:val="en-US"/>
        </w:rPr>
      </w:pPr>
      <w:r w:rsidRPr="00C344E7">
        <w:rPr>
          <w:rFonts w:ascii="Google Sans" w:eastAsia="Google Sans" w:hAnsi="Google Sans" w:cs="Google Sans"/>
          <w:color w:val="1F1F1F"/>
          <w:lang w:val="en-US"/>
        </w:rPr>
        <w:lastRenderedPageBreak/>
        <w:t xml:space="preserve">c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ff_data_persistence</w:t>
      </w:r>
      <w:proofErr w:type="spellEnd"/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68CED651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429CD4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87483B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AEAE9C1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11687A7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85ED2ED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7C1D941A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00C3F4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26A625F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4CC495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1E5B73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A72404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15C7A3CE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26E3E124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T-SYS-OFF-002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ersist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ur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oad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nex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0F40EA9D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487535EB" w14:textId="77777777" w:rsidR="00D12EEC" w:rsidRPr="00C344E7" w:rsidRDefault="00D12EEC" w:rsidP="00D12EEC">
      <w:pPr>
        <w:widowControl w:val="0"/>
        <w:numPr>
          <w:ilvl w:val="0"/>
          <w:numId w:val="411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ut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figurati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ata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back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erificati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3A24AA4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1416605B" w14:textId="77777777" w:rsidR="00D12EEC" w:rsidRDefault="00D12EEC" w:rsidP="00D12EEC">
      <w:pPr>
        <w:widowControl w:val="0"/>
        <w:numPr>
          <w:ilvl w:val="0"/>
          <w:numId w:val="41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Mod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data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397B3051" w14:textId="77777777" w:rsidR="00D12EEC" w:rsidRDefault="00D12EEC" w:rsidP="00D12EEC">
      <w:pPr>
        <w:widowControl w:val="0"/>
        <w:numPr>
          <w:ilvl w:val="0"/>
          <w:numId w:val="412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Tur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off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45F9622D" w14:textId="77777777" w:rsidR="00D12EEC" w:rsidRPr="00C344E7" w:rsidRDefault="00D12EEC" w:rsidP="00D12EEC">
      <w:pPr>
        <w:widowControl w:val="0"/>
        <w:numPr>
          <w:ilvl w:val="0"/>
          <w:numId w:val="41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erif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ata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B382E85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055D5373" w14:textId="77777777" w:rsidR="00D12EEC" w:rsidRPr="00C344E7" w:rsidRDefault="00D12EEC" w:rsidP="00D12EEC">
      <w:pPr>
        <w:widowControl w:val="0"/>
        <w:numPr>
          <w:ilvl w:val="0"/>
          <w:numId w:val="413"/>
        </w:numPr>
        <w:spacing w:after="120" w:line="273" w:lineRule="auto"/>
        <w:rPr>
          <w:lang w:val="en-US"/>
        </w:rPr>
      </w:pPr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Data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ersist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cros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tar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ycl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tting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ma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ccessibl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68571FEB" w14:textId="77777777" w:rsidR="00D12EEC" w:rsidRPr="00C344E7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1705C99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ata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ersistenc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7E9D5ECD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64ADD2C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113E72F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hAnsi="Google Sans" w:cs="Google Sans" w:hint="eastAsia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d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turn_on_turn_off_cycle</w:t>
      </w:r>
      <w:proofErr w:type="spellEnd"/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08D3BF17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398B5D6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484C2AF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42D9BA7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4B914B0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B5B4E32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56DFF98F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E56908D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F437BC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turn_off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90AD7DA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00794A5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DDE5E98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6975C507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61494D4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T-SYS-OFF-003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ha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im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withou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ssu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3E9E6973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5E4031D9" w14:textId="77777777" w:rsidR="00D12EEC" w:rsidRPr="00C344E7" w:rsidRDefault="00D12EEC" w:rsidP="00D12EEC">
      <w:pPr>
        <w:widowControl w:val="0"/>
        <w:numPr>
          <w:ilvl w:val="0"/>
          <w:numId w:val="414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tera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roug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vera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/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ycl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us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System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stanc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5FC54033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D3CD3B9" w14:textId="77777777" w:rsidR="00D12EEC" w:rsidRPr="00C344E7" w:rsidRDefault="00D12EEC" w:rsidP="00D12EEC">
      <w:pPr>
        <w:widowControl w:val="0"/>
        <w:numPr>
          <w:ilvl w:val="0"/>
          <w:numId w:val="415"/>
        </w:numPr>
        <w:spacing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ycl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ultipl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im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19328F7" w14:textId="77777777" w:rsidR="00D12EEC" w:rsidRDefault="00D12EEC" w:rsidP="00D12EEC">
      <w:pPr>
        <w:widowControl w:val="0"/>
        <w:numPr>
          <w:ilvl w:val="0"/>
          <w:numId w:val="415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tabilit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55974D84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lastRenderedPageBreak/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2885AD3A" w14:textId="77777777" w:rsidR="00D12EEC" w:rsidRPr="00C344E7" w:rsidRDefault="00D12EEC" w:rsidP="00D12EEC">
      <w:pPr>
        <w:widowControl w:val="0"/>
        <w:numPr>
          <w:ilvl w:val="0"/>
          <w:numId w:val="416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ac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terati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ucceed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ach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OFF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_off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2B534F9B" w14:textId="77777777" w:rsidR="00D12EEC" w:rsidRPr="00C344E7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3621B65D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ff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465DEB72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C1E5034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51F7A1EC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hAnsi="Google Sans" w:cs="Google Sans" w:hint="eastAsia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complete_reset_flow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19F38181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40BBC11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3AB024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384385B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72EED3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E40E08D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2278FC1F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DBBE424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2C0E59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12F3AEE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BF4AB0E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45315D3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166CFB25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6DEB71A9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T-SYS-RST-001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has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ransi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7C745B93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16EA07EC" w14:textId="77777777" w:rsidR="00D12EEC" w:rsidRPr="00C344E7" w:rsidRDefault="00D12EEC" w:rsidP="00D12EEC">
      <w:pPr>
        <w:widowControl w:val="0"/>
        <w:numPr>
          <w:ilvl w:val="0"/>
          <w:numId w:val="417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Driv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u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djus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tting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vok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2B3EA368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1D0F88E0" w14:textId="77777777" w:rsidR="00D12EEC" w:rsidRDefault="00D12EEC" w:rsidP="00D12EEC">
      <w:pPr>
        <w:widowControl w:val="0"/>
        <w:numPr>
          <w:ilvl w:val="0"/>
          <w:numId w:val="41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Us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ystem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full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7802C6C6" w14:textId="77777777" w:rsidR="00D12EEC" w:rsidRDefault="00D12EEC" w:rsidP="00D12EEC">
      <w:pPr>
        <w:widowControl w:val="0"/>
        <w:numPr>
          <w:ilvl w:val="0"/>
          <w:numId w:val="418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1D908C1F" w14:textId="77777777" w:rsidR="00D12EEC" w:rsidRDefault="00D12EEC" w:rsidP="00D12EEC">
      <w:pPr>
        <w:widowControl w:val="0"/>
        <w:numPr>
          <w:ilvl w:val="0"/>
          <w:numId w:val="418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toration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o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READY.</w:t>
      </w:r>
    </w:p>
    <w:p w14:paraId="4D5C5435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6A175203" w14:textId="77777777" w:rsidR="00D12EEC" w:rsidRPr="00C344E7" w:rsidRDefault="00D12EEC" w:rsidP="00D12EEC">
      <w:pPr>
        <w:widowControl w:val="0"/>
        <w:numPr>
          <w:ilvl w:val="0"/>
          <w:numId w:val="419"/>
        </w:numPr>
        <w:spacing w:after="120" w:line="273" w:lineRule="auto"/>
        <w:rPr>
          <w:lang w:val="en-US"/>
        </w:rPr>
      </w:pPr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All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re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has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inis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etting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ersis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ad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fo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noth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g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BB23859" w14:textId="77777777" w:rsidR="00D12EEC" w:rsidRPr="00C344E7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F288075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ple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low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6FD4BEF9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4FAF58AF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4E9FFBA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hAnsi="Google Sans" w:cs="Google Sans" w:hint="eastAsia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f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multiple_reset_cycles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</w:t>
      </w: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36F6C778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004475A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323E28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587651C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63EE89E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66EE292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6C474691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44F048F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66EC41B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26617B2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A80A57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6A17D0E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056B29A2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B28D030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T-SYS-RST-002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a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im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67C7C54F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lastRenderedPageBreak/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75E95BE9" w14:textId="77777777" w:rsidR="00D12EEC" w:rsidRPr="00C344E7" w:rsidRDefault="00D12EEC" w:rsidP="00D12EEC">
      <w:pPr>
        <w:widowControl w:val="0"/>
        <w:numPr>
          <w:ilvl w:val="0"/>
          <w:numId w:val="420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ur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onc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xecut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re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secutiv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()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all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ith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oop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1477EF49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58237DE3" w14:textId="77777777" w:rsidR="00D12EEC" w:rsidRDefault="00D12EEC" w:rsidP="00D12EEC">
      <w:pPr>
        <w:widowControl w:val="0"/>
        <w:numPr>
          <w:ilvl w:val="0"/>
          <w:numId w:val="421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Loop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() 3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ime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64A15A69" w14:textId="77777777" w:rsidR="00D12EEC" w:rsidRDefault="00D12EEC" w:rsidP="00D12EEC">
      <w:pPr>
        <w:widowControl w:val="0"/>
        <w:numPr>
          <w:ilvl w:val="0"/>
          <w:numId w:val="421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heck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ucces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each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im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1D164C08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7B6F993B" w14:textId="77777777" w:rsidR="00D12EEC" w:rsidRPr="00C344E7" w:rsidRDefault="00D12EEC" w:rsidP="00D12EEC">
      <w:pPr>
        <w:widowControl w:val="0"/>
        <w:numPr>
          <w:ilvl w:val="0"/>
          <w:numId w:val="422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Every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ucceed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and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leav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h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READY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with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anager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tac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035673D5" w14:textId="77777777" w:rsidR="00D12EEC" w:rsidRPr="00C344E7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6A66E8C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ultip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ycl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59EBC53A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44FA3024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4D15A866" w14:textId="77777777" w:rsidR="00D12EEC" w:rsidRPr="00D12EEC" w:rsidRDefault="00D12EEC" w:rsidP="00D12EEC">
      <w:pPr>
        <w:pStyle w:val="4"/>
        <w:spacing w:before="0" w:after="120" w:line="273" w:lineRule="auto"/>
        <w:rPr>
          <w:rFonts w:ascii="Google Sans" w:hAnsi="Google Sans" w:cs="Google Sans" w:hint="eastAsia"/>
          <w:color w:val="1F1F1F"/>
          <w:lang w:val="en-US"/>
        </w:rPr>
      </w:pP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g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est_reset_preserves_all_settings</w:t>
      </w:r>
      <w:proofErr w:type="spellEnd"/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0F6029A7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2EA2A4B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6565E5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02FC8C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9F7886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ADF9B93" w14:textId="77777777" w:rsidR="00D12EEC" w:rsidRDefault="00D12EEC" w:rsidP="00D12EEC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7FCA60E8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2A9793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System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805CD2D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reset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(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19D0B0B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0BD7AB8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199087" w14:textId="77777777" w:rsidR="00D12EEC" w:rsidRDefault="00D12EEC" w:rsidP="00D12EEC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11F4AAA1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7242B030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T-SYS-RST-003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alid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yp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of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tting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r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re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036E0924" w14:textId="77777777" w:rsidR="00D12EEC" w:rsidRDefault="00D12EEC" w:rsidP="00D12EEC">
      <w:pPr>
        <w:spacing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Input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pecifications</w:t>
      </w:r>
      <w:proofErr w:type="spellEnd"/>
    </w:p>
    <w:p w14:paraId="2F616C8A" w14:textId="77777777" w:rsidR="00D12EEC" w:rsidRPr="00C344E7" w:rsidRDefault="00D12EEC" w:rsidP="00D12EEC">
      <w:pPr>
        <w:widowControl w:val="0"/>
        <w:numPr>
          <w:ilvl w:val="0"/>
          <w:numId w:val="423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figu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monitor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homeown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phon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plus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tim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alu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before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invoking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().</w:t>
      </w:r>
    </w:p>
    <w:p w14:paraId="478DC864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Detail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Step</w:t>
      </w:r>
      <w:proofErr w:type="spellEnd"/>
    </w:p>
    <w:p w14:paraId="254D9180" w14:textId="77777777" w:rsidR="00D12EEC" w:rsidRDefault="00D12EEC" w:rsidP="00D12EEC">
      <w:pPr>
        <w:widowControl w:val="0"/>
        <w:numPr>
          <w:ilvl w:val="0"/>
          <w:numId w:val="42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onfigure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setting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type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2BD3A7EE" w14:textId="77777777" w:rsidR="00D12EEC" w:rsidRDefault="00D12EEC" w:rsidP="00D12EEC">
      <w:pPr>
        <w:widowControl w:val="0"/>
        <w:numPr>
          <w:ilvl w:val="0"/>
          <w:numId w:val="424"/>
        </w:numPr>
        <w:spacing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Call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reset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().</w:t>
      </w:r>
    </w:p>
    <w:p w14:paraId="71DE136D" w14:textId="77777777" w:rsidR="00D12EEC" w:rsidRDefault="00D12EEC" w:rsidP="00D12EEC">
      <w:pPr>
        <w:widowControl w:val="0"/>
        <w:numPr>
          <w:ilvl w:val="0"/>
          <w:numId w:val="424"/>
        </w:numPr>
        <w:spacing w:after="120" w:line="273" w:lineRule="auto"/>
      </w:pPr>
      <w:proofErr w:type="spellStart"/>
      <w:r>
        <w:rPr>
          <w:rFonts w:ascii="Google Sans Text" w:eastAsia="Google Sans Text" w:hAnsi="Google Sans Text" w:cs="Google Sans Text"/>
          <w:color w:val="1F1F1F"/>
        </w:rPr>
        <w:t>Verify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color w:val="1F1F1F"/>
        </w:rPr>
        <w:t>values</w:t>
      </w:r>
      <w:proofErr w:type="spellEnd"/>
      <w:r>
        <w:rPr>
          <w:rFonts w:ascii="Google Sans Text" w:eastAsia="Google Sans Text" w:hAnsi="Google Sans Text" w:cs="Google Sans Text"/>
          <w:color w:val="1F1F1F"/>
        </w:rPr>
        <w:t>.</w:t>
      </w:r>
    </w:p>
    <w:p w14:paraId="6F9C1EC0" w14:textId="77777777" w:rsidR="00D12EEC" w:rsidRDefault="00D12EEC" w:rsidP="00D12EEC">
      <w:pPr>
        <w:spacing w:before="120" w:after="120" w:line="273" w:lineRule="auto"/>
        <w:rPr>
          <w:rFonts w:ascii="Google Sans Text" w:eastAsia="Google Sans Text" w:hAnsi="Google Sans Text" w:cs="Google Sans Text"/>
          <w:b/>
          <w:bCs/>
          <w:color w:val="1F1F1F"/>
        </w:rPr>
      </w:pP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Expected</w:t>
      </w:r>
      <w:proofErr w:type="spellEnd"/>
      <w:r>
        <w:rPr>
          <w:rFonts w:ascii="Google Sans Text" w:eastAsia="Google Sans Text" w:hAnsi="Google Sans Text" w:cs="Google Sans Text"/>
          <w:b/>
          <w:bCs/>
          <w:color w:val="1F1F1F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  <w:b/>
          <w:bCs/>
          <w:color w:val="1F1F1F"/>
        </w:rPr>
        <w:t>Result</w:t>
      </w:r>
      <w:proofErr w:type="spellEnd"/>
    </w:p>
    <w:p w14:paraId="5354AA27" w14:textId="77777777" w:rsidR="00D12EEC" w:rsidRPr="00C344E7" w:rsidRDefault="00D12EEC" w:rsidP="00D12EEC">
      <w:pPr>
        <w:widowControl w:val="0"/>
        <w:numPr>
          <w:ilvl w:val="0"/>
          <w:numId w:val="425"/>
        </w:numPr>
        <w:spacing w:after="120" w:line="273" w:lineRule="auto"/>
        <w:rPr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fter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,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all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configur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values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remain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unchanged</w:t>
      </w:r>
      <w:proofErr w:type="spellEnd"/>
      <w:r w:rsidRPr="00C344E7">
        <w:rPr>
          <w:rFonts w:ascii="Google Sans Text" w:eastAsia="Google Sans Text" w:hAnsi="Google Sans Text" w:cs="Google Sans Text"/>
          <w:color w:val="1F1F1F"/>
          <w:lang w:val="en-US"/>
        </w:rPr>
        <w:t>.</w:t>
      </w:r>
    </w:p>
    <w:p w14:paraId="7210847D" w14:textId="77777777" w:rsidR="00D12EEC" w:rsidRPr="00C344E7" w:rsidRDefault="00D12EEC" w:rsidP="00D12EEC">
      <w:pPr>
        <w:spacing w:before="120"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EB7A5F1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reserv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l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tting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ation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66661C8A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7661BC10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r w:rsidRPr="00C344E7">
        <w:rPr>
          <w:rFonts w:ascii="Google Sans Text" w:eastAsia="Google Sans Text" w:hAnsi="Google Sans Text" w:cs="Google Sans Text"/>
          <w:lang w:val="en-US"/>
        </w:rPr>
        <w:t xml:space="preserve">SD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lifecycl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rtup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hutdow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e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1E789B2A" w14:textId="5795E952" w:rsidR="00D12EEC" w:rsidRPr="00C344E7" w:rsidRDefault="00D12EEC" w:rsidP="00D12EEC">
      <w:pPr>
        <w:pStyle w:val="3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r>
        <w:rPr>
          <w:rFonts w:asciiTheme="minorEastAsia" w:hAnsiTheme="minorEastAsia" w:cs="Google Sans" w:hint="eastAsia"/>
          <w:color w:val="1F1F1F"/>
          <w:lang w:val="en-US"/>
        </w:rPr>
        <w:lastRenderedPageBreak/>
        <w:t>3</w:t>
      </w:r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Zon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Assignments</w:t>
      </w:r>
      <w:proofErr w:type="spellEnd"/>
    </w:p>
    <w:p w14:paraId="13E55CB9" w14:textId="797BFFC6" w:rsidR="00D12EEC" w:rsidRPr="00C344E7" w:rsidRDefault="00D12EEC" w:rsidP="00D12EEC">
      <w:pPr>
        <w:pStyle w:val="4"/>
        <w:spacing w:before="0" w:after="120" w:line="273" w:lineRule="auto"/>
        <w:rPr>
          <w:rFonts w:ascii="Google Sans" w:eastAsia="Google Sans" w:hAnsi="Google Sans" w:cs="Google Sans"/>
          <w:color w:val="1F1F1F"/>
          <w:lang w:val="en-US"/>
        </w:rPr>
      </w:pPr>
      <w:proofErr w:type="spellStart"/>
      <w:r>
        <w:rPr>
          <w:rFonts w:asciiTheme="minorEastAsia" w:hAnsiTheme="minorEastAsia" w:cs="Google Sans" w:hint="eastAsia"/>
          <w:color w:val="1F1F1F"/>
          <w:lang w:val="en-US"/>
        </w:rPr>
        <w:t>A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SecuritySystem</w:t>
      </w:r>
      <w:proofErr w:type="spellEnd"/>
    </w:p>
    <w:p w14:paraId="6122DD1A" w14:textId="7E25D82E" w:rsidR="00D12EEC" w:rsidRPr="00D12EEC" w:rsidRDefault="00D12EEC" w:rsidP="00D12EEC">
      <w:pPr>
        <w:pStyle w:val="5"/>
        <w:spacing w:before="0" w:after="120" w:line="273" w:lineRule="auto"/>
        <w:ind w:left="1980" w:hanging="440"/>
        <w:rPr>
          <w:rFonts w:ascii="Google Sans" w:hAnsi="Google Sans" w:cs="Google Sans" w:hint="eastAsia"/>
          <w:color w:val="1F1F1F"/>
          <w:lang w:val="en-US"/>
        </w:rPr>
      </w:pPr>
      <w:proofErr w:type="spellStart"/>
      <w:r>
        <w:rPr>
          <w:rFonts w:asciiTheme="minorEastAsia" w:hAnsiTheme="minorEastAsia" w:cs="Google Sans" w:hint="eastAsia"/>
          <w:color w:val="1F1F1F"/>
          <w:lang w:val="en-US"/>
        </w:rPr>
        <w:t>a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.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Explicit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Zone</w:t>
      </w:r>
      <w:proofErr w:type="spellEnd"/>
      <w:r w:rsidRPr="00C344E7">
        <w:rPr>
          <w:rFonts w:ascii="Google Sans" w:eastAsia="Google Sans" w:hAnsi="Google Sans" w:cs="Google Sans"/>
          <w:color w:val="1F1F1F"/>
          <w:lang w:val="en-US"/>
        </w:rPr>
        <w:t xml:space="preserve"> </w:t>
      </w:r>
      <w:proofErr w:type="spellStart"/>
      <w:r w:rsidRPr="00C344E7">
        <w:rPr>
          <w:rFonts w:ascii="Google Sans" w:eastAsia="Google Sans" w:hAnsi="Google Sans" w:cs="Google Sans"/>
          <w:color w:val="1F1F1F"/>
          <w:lang w:val="en-US"/>
        </w:rPr>
        <w:t>Tracking</w:t>
      </w:r>
      <w:proofErr w:type="spellEnd"/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D12EEC" w14:paraId="5CFBAA72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1891B9E" w14:textId="77777777" w:rsidR="00D12EEC" w:rsidRDefault="00D12EEC" w:rsidP="00CF778D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Class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3F548D3" w14:textId="77777777" w:rsidR="00D12EEC" w:rsidRDefault="00D12EEC" w:rsidP="00CF778D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Method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3F7AAFC" w14:textId="77777777" w:rsidR="00D12EEC" w:rsidRDefault="00D12EEC" w:rsidP="00CF778D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Author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F674157" w14:textId="77777777" w:rsidR="00D12EEC" w:rsidRDefault="00D12EEC" w:rsidP="00CF778D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Date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7427E7F" w14:textId="77777777" w:rsidR="00D12EEC" w:rsidRDefault="00D12EEC" w:rsidP="00CF778D">
            <w:pPr>
              <w:spacing w:before="120" w:after="120" w:line="273" w:lineRule="auto"/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b/>
                <w:bCs/>
                <w:color w:val="1F1F1F"/>
              </w:rPr>
              <w:t>Version</w:t>
            </w:r>
            <w:proofErr w:type="spellEnd"/>
          </w:p>
        </w:tc>
      </w:tr>
      <w:tr w:rsidR="00D12EEC" w14:paraId="137054C2" w14:textId="77777777" w:rsidTr="00CF778D"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C6CF3A" w14:textId="77777777" w:rsidR="00D12EEC" w:rsidRDefault="00D12EEC" w:rsidP="00CF778D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SecuritySystem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08A88F" w14:textId="77777777" w:rsidR="00D12EEC" w:rsidRDefault="00D12EEC" w:rsidP="00CF778D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N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/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(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Zone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Logic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>)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372A2C" w14:textId="77777777" w:rsidR="00D12EEC" w:rsidRDefault="00D12EEC" w:rsidP="00CF778D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Jonghwa</w:t>
            </w:r>
            <w:proofErr w:type="spellEnd"/>
            <w:r>
              <w:rPr>
                <w:rFonts w:ascii="Google Sans Text" w:eastAsia="Google Sans Text" w:hAnsi="Google Sans Text" w:cs="Google Sans Text"/>
                <w:color w:val="1F1F1F"/>
              </w:rPr>
              <w:t xml:space="preserve"> </w:t>
            </w:r>
            <w:proofErr w:type="spellStart"/>
            <w:r>
              <w:rPr>
                <w:rFonts w:ascii="Google Sans Text" w:eastAsia="Google Sans Text" w:hAnsi="Google Sans Text" w:cs="Google Sans Text"/>
                <w:color w:val="1F1F1F"/>
              </w:rPr>
              <w:t>An</w:t>
            </w:r>
            <w:proofErr w:type="spellEnd"/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159CAFB" w14:textId="77777777" w:rsidR="00D12EEC" w:rsidRDefault="00D12EEC" w:rsidP="00CF778D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025-11-25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CCAF5D" w14:textId="77777777" w:rsidR="00D12EEC" w:rsidRDefault="00D12EEC" w:rsidP="00CF778D">
            <w:pPr>
              <w:spacing w:line="273" w:lineRule="auto"/>
              <w:rPr>
                <w:rFonts w:ascii="Google Sans Text" w:eastAsia="Google Sans Text" w:hAnsi="Google Sans Text" w:cs="Google Sans Text"/>
                <w:color w:val="1F1F1F"/>
              </w:rPr>
            </w:pPr>
            <w:r>
              <w:rPr>
                <w:rFonts w:ascii="Google Sans Text" w:eastAsia="Google Sans Text" w:hAnsi="Google Sans Text" w:cs="Google Sans Text"/>
                <w:color w:val="1F1F1F"/>
              </w:rPr>
              <w:t>2.0.0</w:t>
            </w:r>
          </w:p>
        </w:tc>
      </w:tr>
    </w:tbl>
    <w:p w14:paraId="57706560" w14:textId="77777777" w:rsidR="00D12EEC" w:rsidRDefault="00D12EEC" w:rsidP="00D12EEC">
      <w:pPr>
        <w:spacing w:before="480" w:line="273" w:lineRule="auto"/>
        <w:rPr>
          <w:rFonts w:ascii="Google Sans Text" w:eastAsia="Google Sans Text" w:hAnsi="Google Sans Text" w:cs="Google Sans Text"/>
        </w:rPr>
      </w:pPr>
      <w:proofErr w:type="spellStart"/>
      <w:r>
        <w:rPr>
          <w:rFonts w:ascii="Google Sans Text" w:eastAsia="Google Sans Text" w:hAnsi="Google Sans Text" w:cs="Google Sans Text"/>
        </w:rPr>
        <w:t>Test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Case</w:t>
      </w:r>
      <w:proofErr w:type="spellEnd"/>
      <w:r>
        <w:rPr>
          <w:rFonts w:ascii="Google Sans Text" w:eastAsia="Google Sans Text" w:hAnsi="Google Sans Text" w:cs="Google Sans Text"/>
        </w:rPr>
        <w:t xml:space="preserve"> </w:t>
      </w:r>
      <w:proofErr w:type="spellStart"/>
      <w:r>
        <w:rPr>
          <w:rFonts w:ascii="Google Sans Text" w:eastAsia="Google Sans Text" w:hAnsi="Google Sans Text" w:cs="Google Sans Text"/>
        </w:rPr>
        <w:t>Description</w:t>
      </w:r>
      <w:proofErr w:type="spellEnd"/>
    </w:p>
    <w:p w14:paraId="0DEDF7FC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Validat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'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rack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lici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zon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ssignment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'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behavior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7D4F256E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pu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pecifications</w:t>
      </w:r>
      <w:proofErr w:type="spellEnd"/>
    </w:p>
    <w:p w14:paraId="605BF794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tests/test_zone_assignments.py</w:t>
      </w:r>
    </w:p>
    <w:p w14:paraId="4335C41A" w14:textId="77777777" w:rsidR="00D12EEC" w:rsidRPr="00362686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ZA"/>
        </w:rPr>
      </w:pPr>
      <w:proofErr w:type="spellStart"/>
      <w:r w:rsidRPr="00362686">
        <w:rPr>
          <w:rFonts w:ascii="Google Sans Text" w:eastAsia="Google Sans Text" w:hAnsi="Google Sans Text" w:cs="Google Sans Text"/>
          <w:lang w:val="en-ZA"/>
        </w:rPr>
        <w:t>Detailed</w:t>
      </w:r>
      <w:proofErr w:type="spellEnd"/>
      <w:r w:rsidRPr="00362686">
        <w:rPr>
          <w:rFonts w:ascii="Google Sans Text" w:eastAsia="Google Sans Text" w:hAnsi="Google Sans Text" w:cs="Google Sans Text"/>
          <w:lang w:val="en-ZA"/>
        </w:rPr>
        <w:t xml:space="preserve"> </w:t>
      </w:r>
      <w:proofErr w:type="spellStart"/>
      <w:r w:rsidRPr="00362686">
        <w:rPr>
          <w:rFonts w:ascii="Google Sans Text" w:eastAsia="Google Sans Text" w:hAnsi="Google Sans Text" w:cs="Google Sans Text"/>
          <w:lang w:val="en-ZA"/>
        </w:rPr>
        <w:t>Step</w:t>
      </w:r>
      <w:proofErr w:type="spellEnd"/>
    </w:p>
    <w:p w14:paraId="00B10366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u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tests/test_zone_assignments.py:52</w:t>
      </w:r>
    </w:p>
    <w:p w14:paraId="21DC0D63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pect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</w:p>
    <w:p w14:paraId="11FA64B0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ecurit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ystem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rrectly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rack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ssignment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4DF56B1F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Actua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ul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Fail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Exceptio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5B1B68C7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Pas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: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observed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stat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/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spons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match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SDS/SRS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design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.</w:t>
      </w:r>
    </w:p>
    <w:p w14:paraId="458F7AA7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Comment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(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including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 xml:space="preserve"> </w:t>
      </w: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references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)</w:t>
      </w:r>
    </w:p>
    <w:p w14:paraId="2C6122C6" w14:textId="77777777" w:rsidR="00D12EEC" w:rsidRPr="00C344E7" w:rsidRDefault="00D12EEC" w:rsidP="00D12EEC">
      <w:pPr>
        <w:spacing w:line="273" w:lineRule="auto"/>
        <w:rPr>
          <w:rFonts w:ascii="Google Sans Text" w:eastAsia="Google Sans Text" w:hAnsi="Google Sans Text" w:cs="Google Sans Text"/>
          <w:lang w:val="en-US"/>
        </w:rPr>
      </w:pPr>
      <w:proofErr w:type="spellStart"/>
      <w:r w:rsidRPr="00C344E7">
        <w:rPr>
          <w:rFonts w:ascii="Google Sans Text" w:eastAsia="Google Sans Text" w:hAnsi="Google Sans Text" w:cs="Google Sans Text"/>
          <w:lang w:val="en-US"/>
        </w:rPr>
        <w:t>Trace</w:t>
      </w:r>
      <w:proofErr w:type="spellEnd"/>
      <w:r w:rsidRPr="00C344E7">
        <w:rPr>
          <w:rFonts w:ascii="Google Sans Text" w:eastAsia="Google Sans Text" w:hAnsi="Google Sans Text" w:cs="Google Sans Text"/>
          <w:lang w:val="en-US"/>
        </w:rPr>
        <w:t>: SRS UC2</w:t>
      </w:r>
      <w:proofErr w:type="gramStart"/>
      <w:r w:rsidRPr="00C344E7">
        <w:rPr>
          <w:rFonts w:ascii="Google Sans Text" w:eastAsia="Google Sans Text" w:hAnsi="Google Sans Text" w:cs="Google Sans Text"/>
          <w:lang w:val="en-US"/>
        </w:rPr>
        <w:t>e /</w:t>
      </w:r>
      <w:proofErr w:type="gramEnd"/>
      <w:r w:rsidRPr="00C344E7">
        <w:rPr>
          <w:rFonts w:ascii="Google Sans Text" w:eastAsia="Google Sans Text" w:hAnsi="Google Sans Text" w:cs="Google Sans Text"/>
          <w:lang w:val="en-US"/>
        </w:rPr>
        <w:t xml:space="preserve"> SDS VI.2f</w:t>
      </w:r>
    </w:p>
    <w:p w14:paraId="257FD20F" w14:textId="77777777" w:rsidR="00D12EEC" w:rsidRPr="00C344E7" w:rsidRDefault="00D12EEC" w:rsidP="00D12EEC">
      <w:pPr>
        <w:spacing w:before="240" w:after="240"/>
        <w:rPr>
          <w:lang w:val="en-US"/>
        </w:rPr>
      </w:pPr>
    </w:p>
    <w:p w14:paraId="33AA51E8" w14:textId="77777777" w:rsidR="00D12EEC" w:rsidRDefault="00D12EEC" w:rsidP="00D12EEC">
      <w:pPr>
        <w:rPr>
          <w:lang w:val="en-US"/>
        </w:rPr>
      </w:pPr>
    </w:p>
    <w:p w14:paraId="2814FD8F" w14:textId="77777777" w:rsidR="00D12EEC" w:rsidRPr="00753CFF" w:rsidRDefault="00D12EEC" w:rsidP="00D12EEC">
      <w:pPr>
        <w:rPr>
          <w:lang w:val="en-US"/>
        </w:rPr>
      </w:pPr>
    </w:p>
    <w:p w14:paraId="004DD30D" w14:textId="1D8A17BA" w:rsidR="00D335CE" w:rsidRPr="00D335CE" w:rsidRDefault="00D335CE" w:rsidP="00D335CE">
      <w:pPr>
        <w:pStyle w:val="1"/>
        <w:rPr>
          <w:lang w:val="en-US"/>
        </w:rPr>
      </w:pPr>
      <w:r w:rsidRPr="00D335CE">
        <w:rPr>
          <w:lang w:val="en-US"/>
        </w:rPr>
        <w:t xml:space="preserve">VI. </w:t>
      </w:r>
      <w:proofErr w:type="spellStart"/>
      <w:r>
        <w:rPr>
          <w:rFonts w:hint="eastAsia"/>
          <w:lang w:val="en-US"/>
        </w:rPr>
        <w:t>Who</w:t>
      </w:r>
      <w:proofErr w:type="spellEnd"/>
      <w:r>
        <w:rPr>
          <w:rFonts w:hint="eastAsia"/>
          <w:lang w:val="en-US"/>
        </w:rPr>
        <w:t xml:space="preserve"> </w:t>
      </w:r>
      <w:proofErr w:type="spellStart"/>
      <w:r>
        <w:rPr>
          <w:rFonts w:hint="eastAsia"/>
          <w:lang w:val="en-US"/>
        </w:rPr>
        <w:t>did</w:t>
      </w:r>
      <w:proofErr w:type="spellEnd"/>
      <w:r>
        <w:rPr>
          <w:rFonts w:hint="eastAsia"/>
          <w:lang w:val="en-US"/>
        </w:rPr>
        <w:t xml:space="preserve"> </w:t>
      </w:r>
      <w:proofErr w:type="spellStart"/>
      <w:r>
        <w:rPr>
          <w:rFonts w:hint="eastAsia"/>
          <w:lang w:val="en-US"/>
        </w:rPr>
        <w:t>what</w:t>
      </w:r>
      <w:proofErr w:type="spellEnd"/>
    </w:p>
    <w:tbl>
      <w:tblPr>
        <w:tblStyle w:val="affffff2"/>
        <w:tblW w:w="0" w:type="auto"/>
        <w:tblLook w:val="04A0" w:firstRow="1" w:lastRow="0" w:firstColumn="1" w:lastColumn="0" w:noHBand="0" w:noVBand="1"/>
      </w:tblPr>
      <w:tblGrid>
        <w:gridCol w:w="1271"/>
        <w:gridCol w:w="7748"/>
      </w:tblGrid>
      <w:tr w:rsidR="00D335CE" w14:paraId="558AC1E3" w14:textId="77777777" w:rsidTr="00D335CE">
        <w:tc>
          <w:tcPr>
            <w:tcW w:w="1271" w:type="dxa"/>
          </w:tcPr>
          <w:p w14:paraId="19BD8133" w14:textId="601AEF25" w:rsidR="00D335CE" w:rsidRDefault="00D335CE" w:rsidP="00D335CE">
            <w:pPr>
              <w:spacing w:before="240" w:after="240"/>
              <w:rPr>
                <w:b/>
                <w:bCs/>
                <w:lang w:val="en-US"/>
              </w:rPr>
            </w:pPr>
            <w:proofErr w:type="spellStart"/>
            <w:r>
              <w:rPr>
                <w:rFonts w:hint="eastAsia"/>
                <w:b/>
                <w:bCs/>
                <w:lang w:val="en-US"/>
              </w:rPr>
              <w:t>Name</w:t>
            </w:r>
            <w:proofErr w:type="spellEnd"/>
          </w:p>
        </w:tc>
        <w:tc>
          <w:tcPr>
            <w:tcW w:w="7748" w:type="dxa"/>
          </w:tcPr>
          <w:p w14:paraId="1612426B" w14:textId="37248130" w:rsidR="00D335CE" w:rsidRDefault="00D335CE" w:rsidP="00D335CE">
            <w:pPr>
              <w:spacing w:before="240" w:after="240"/>
              <w:rPr>
                <w:b/>
                <w:bCs/>
                <w:lang w:val="en-US"/>
              </w:rPr>
            </w:pPr>
            <w:proofErr w:type="spellStart"/>
            <w:r>
              <w:rPr>
                <w:rFonts w:hint="eastAsia"/>
                <w:b/>
                <w:bCs/>
                <w:lang w:val="en-US"/>
              </w:rPr>
              <w:t>Contribution</w:t>
            </w:r>
            <w:proofErr w:type="spellEnd"/>
          </w:p>
        </w:tc>
      </w:tr>
      <w:tr w:rsidR="00D335CE" w14:paraId="539B9290" w14:textId="77777777" w:rsidTr="00D335CE">
        <w:tc>
          <w:tcPr>
            <w:tcW w:w="1271" w:type="dxa"/>
          </w:tcPr>
          <w:p w14:paraId="473CF216" w14:textId="295650E2" w:rsidR="00D335CE" w:rsidRDefault="00D335CE" w:rsidP="00D335CE">
            <w:pPr>
              <w:spacing w:before="240" w:after="240"/>
              <w:rPr>
                <w:b/>
                <w:bCs/>
                <w:lang w:val="en-US"/>
              </w:rPr>
            </w:pPr>
            <w:proofErr w:type="spellStart"/>
            <w:r w:rsidRPr="00D335CE">
              <w:rPr>
                <w:b/>
                <w:bCs/>
                <w:lang w:val="en-US"/>
              </w:rPr>
              <w:t>Jien</w:t>
            </w:r>
            <w:proofErr w:type="spellEnd"/>
            <w:r w:rsidRPr="00D335CE">
              <w:rPr>
                <w:b/>
                <w:bCs/>
                <w:lang w:val="en-US"/>
              </w:rPr>
              <w:t xml:space="preserve"> Lee</w:t>
            </w:r>
          </w:p>
        </w:tc>
        <w:tc>
          <w:tcPr>
            <w:tcW w:w="7748" w:type="dxa"/>
          </w:tcPr>
          <w:p w14:paraId="04E800A3" w14:textId="77777777" w:rsidR="00D335CE" w:rsidRPr="00D335CE" w:rsidRDefault="00D335CE" w:rsidP="00D335CE">
            <w:pPr>
              <w:spacing w:before="240" w:after="240"/>
              <w:rPr>
                <w:lang w:val="en-US"/>
              </w:rPr>
            </w:pPr>
            <w:r w:rsidRPr="00D335CE">
              <w:rPr>
                <w:lang w:val="en-US"/>
              </w:rPr>
              <w:t xml:space="preserve">The </w:t>
            </w:r>
            <w:proofErr w:type="spellStart"/>
            <w:r w:rsidRPr="00D335CE">
              <w:rPr>
                <w:lang w:val="en-US"/>
              </w:rPr>
              <w:t>scope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work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cus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eatu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velopment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qualit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ssurance</w:t>
            </w:r>
            <w:proofErr w:type="spellEnd"/>
            <w:r w:rsidRPr="00D335CE">
              <w:rPr>
                <w:lang w:val="en-US"/>
              </w:rPr>
              <w:t xml:space="preserve">, and </w:t>
            </w:r>
            <w:proofErr w:type="spellStart"/>
            <w:r w:rsidRPr="00D335CE">
              <w:rPr>
                <w:lang w:val="en-US"/>
              </w:rPr>
              <w:t>essentia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projec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ocumenta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afeHom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ystem</w:t>
            </w:r>
            <w:proofErr w:type="spellEnd"/>
            <w:r w:rsidRPr="00D335CE">
              <w:rPr>
                <w:lang w:val="en-US"/>
              </w:rPr>
              <w:t>.</w:t>
            </w:r>
          </w:p>
          <w:p w14:paraId="536D2808" w14:textId="77777777" w:rsidR="00D335CE" w:rsidRPr="00D335CE" w:rsidRDefault="00D335CE" w:rsidP="00D335CE">
            <w:pPr>
              <w:spacing w:before="240" w:after="240"/>
              <w:rPr>
                <w:lang w:val="en-US"/>
              </w:rPr>
            </w:pPr>
            <w:proofErr w:type="spellStart"/>
            <w:r w:rsidRPr="00D335CE">
              <w:rPr>
                <w:lang w:val="en-US"/>
              </w:rPr>
              <w:t>Co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eatu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velopment</w:t>
            </w:r>
            <w:proofErr w:type="spellEnd"/>
            <w:r w:rsidRPr="00D335CE">
              <w:rPr>
                <w:lang w:val="en-US"/>
              </w:rPr>
              <w:t xml:space="preserve">: </w:t>
            </w:r>
            <w:proofErr w:type="spellStart"/>
            <w:r w:rsidRPr="00D335CE">
              <w:rPr>
                <w:lang w:val="en-US"/>
              </w:rPr>
              <w:t>Development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urveillanc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ystem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a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mplet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ith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mplementation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afeHomeCamera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Camera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lastRenderedPageBreak/>
              <w:t>classes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establish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amera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objec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finitions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primar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ntro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logic</w:t>
            </w:r>
            <w:proofErr w:type="spellEnd"/>
            <w:r w:rsidRPr="00D335CE">
              <w:rPr>
                <w:lang w:val="en-US"/>
              </w:rPr>
              <w:t xml:space="preserve">. The </w:t>
            </w:r>
            <w:proofErr w:type="spellStart"/>
            <w:r w:rsidRPr="00D335CE">
              <w:rPr>
                <w:lang w:val="en-US"/>
              </w:rPr>
              <w:t>co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ecurit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respons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mechanism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a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ls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tegrated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which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clud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mplementation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larm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lass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establishment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requir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ensor-to-alarm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nnec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logic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utomat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trus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handling</w:t>
            </w:r>
            <w:proofErr w:type="spellEnd"/>
            <w:r w:rsidRPr="00D335CE">
              <w:rPr>
                <w:lang w:val="en-US"/>
              </w:rPr>
              <w:t xml:space="preserve">. </w:t>
            </w:r>
            <w:proofErr w:type="spellStart"/>
            <w:r w:rsidRPr="00D335CE">
              <w:rPr>
                <w:lang w:val="en-US"/>
              </w:rPr>
              <w:t>Additionally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Use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terface</w:t>
            </w:r>
            <w:proofErr w:type="spellEnd"/>
            <w:r w:rsidRPr="00D335CE">
              <w:rPr>
                <w:lang w:val="en-US"/>
              </w:rPr>
              <w:t xml:space="preserve"> (UI) </w:t>
            </w:r>
            <w:proofErr w:type="spellStart"/>
            <w:r w:rsidRPr="00D335CE">
              <w:rPr>
                <w:lang w:val="en-US"/>
              </w:rPr>
              <w:t>underwen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unctional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aesthetic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refinemen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mprov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overal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use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experience</w:t>
            </w:r>
            <w:proofErr w:type="spellEnd"/>
            <w:r w:rsidRPr="00D335CE">
              <w:rPr>
                <w:lang w:val="en-US"/>
              </w:rPr>
              <w:t>.</w:t>
            </w:r>
          </w:p>
          <w:p w14:paraId="082020EB" w14:textId="5A00E1E6" w:rsidR="00D335CE" w:rsidRPr="00D335CE" w:rsidRDefault="00D335CE" w:rsidP="00D335CE">
            <w:pPr>
              <w:spacing w:before="240" w:after="240"/>
              <w:rPr>
                <w:lang w:val="en-US"/>
              </w:rPr>
            </w:pPr>
            <w:proofErr w:type="spellStart"/>
            <w:r w:rsidRPr="00D335CE">
              <w:rPr>
                <w:lang w:val="en-US"/>
              </w:rPr>
              <w:t>Documentation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Qualit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ssurance</w:t>
            </w:r>
            <w:proofErr w:type="spellEnd"/>
            <w:r w:rsidRPr="00D335CE">
              <w:rPr>
                <w:lang w:val="en-US"/>
              </w:rPr>
              <w:t xml:space="preserve"> (QA): </w:t>
            </w:r>
            <w:proofErr w:type="spellStart"/>
            <w:r w:rsidRPr="00D335CE">
              <w:rPr>
                <w:lang w:val="en-US"/>
              </w:rPr>
              <w:t>Contribution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mplementation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Test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ocumen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clud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uthoring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Uni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est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pecificall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urveillanc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mponents</w:t>
            </w:r>
            <w:proofErr w:type="spellEnd"/>
            <w:r w:rsidRPr="00D335CE">
              <w:rPr>
                <w:lang w:val="en-US"/>
              </w:rPr>
              <w:t xml:space="preserve">. The </w:t>
            </w:r>
            <w:proofErr w:type="spellStart"/>
            <w:r w:rsidRPr="00D335CE">
              <w:rPr>
                <w:lang w:val="en-US"/>
              </w:rPr>
              <w:t>system'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rchitectu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a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ocument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rough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reation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a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las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iagram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a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reflect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mplement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lasses</w:t>
            </w:r>
            <w:proofErr w:type="spellEnd"/>
            <w:r w:rsidRPr="00D335CE">
              <w:rPr>
                <w:lang w:val="en-US"/>
              </w:rPr>
              <w:t xml:space="preserve">. </w:t>
            </w:r>
            <w:proofErr w:type="spellStart"/>
            <w:r w:rsidRPr="00D335CE">
              <w:rPr>
                <w:lang w:val="en-US"/>
              </w:rPr>
              <w:t>Furthermore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necessar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tegra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est</w:t>
            </w:r>
            <w:proofErr w:type="spellEnd"/>
            <w:r w:rsidRPr="00D335CE">
              <w:rPr>
                <w:lang w:val="en-US"/>
              </w:rPr>
              <w:t xml:space="preserve"> and System </w:t>
            </w:r>
            <w:proofErr w:type="spellStart"/>
            <w:r w:rsidRPr="00D335CE">
              <w:rPr>
                <w:lang w:val="en-US"/>
              </w:rPr>
              <w:t>Leve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es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ase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e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velop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validat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end-to-en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unctionality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urveillanc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eatures</w:t>
            </w:r>
            <w:proofErr w:type="spellEnd"/>
            <w:r w:rsidRPr="00D335CE">
              <w:rPr>
                <w:lang w:val="en-US"/>
              </w:rPr>
              <w:t xml:space="preserve">. The </w:t>
            </w:r>
            <w:proofErr w:type="spellStart"/>
            <w:r w:rsidRPr="00D335CE">
              <w:rPr>
                <w:lang w:val="en-US"/>
              </w:rPr>
              <w:t>fina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liverabl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volv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raft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"</w:t>
            </w:r>
            <w:proofErr w:type="spellStart"/>
            <w:r w:rsidRPr="00D335CE">
              <w:rPr>
                <w:lang w:val="en-US"/>
              </w:rPr>
              <w:t>Wh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i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hat</w:t>
            </w:r>
            <w:proofErr w:type="spellEnd"/>
            <w:r w:rsidRPr="00D335CE">
              <w:rPr>
                <w:lang w:val="en-US"/>
              </w:rPr>
              <w:t xml:space="preserve">" </w:t>
            </w:r>
            <w:proofErr w:type="spellStart"/>
            <w:r w:rsidRPr="00D335CE">
              <w:rPr>
                <w:lang w:val="en-US"/>
              </w:rPr>
              <w:t>documenta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rmall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recor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dividua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ntributions</w:t>
            </w:r>
            <w:proofErr w:type="spellEnd"/>
            <w:r w:rsidRPr="00D335CE">
              <w:rPr>
                <w:lang w:val="en-US"/>
              </w:rPr>
              <w:t xml:space="preserve">. </w:t>
            </w:r>
            <w:proofErr w:type="spellStart"/>
            <w:r w:rsidRPr="00D335CE">
              <w:rPr>
                <w:lang w:val="en-US"/>
              </w:rPr>
              <w:t>Als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rot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Overview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Implementation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Testing</w:t>
            </w:r>
            <w:proofErr w:type="spellEnd"/>
          </w:p>
        </w:tc>
      </w:tr>
      <w:tr w:rsidR="00D335CE" w:rsidRPr="00453C1D" w14:paraId="6D3FBEB9" w14:textId="77777777" w:rsidTr="00D335CE">
        <w:tc>
          <w:tcPr>
            <w:tcW w:w="1271" w:type="dxa"/>
          </w:tcPr>
          <w:p w14:paraId="12528B30" w14:textId="0FCB1AC1" w:rsidR="00D335CE" w:rsidRDefault="00D335CE" w:rsidP="00D335CE">
            <w:pPr>
              <w:spacing w:before="240" w:after="240"/>
              <w:rPr>
                <w:b/>
                <w:bCs/>
                <w:lang w:val="en-US"/>
              </w:rPr>
            </w:pPr>
            <w:proofErr w:type="spellStart"/>
            <w:r>
              <w:rPr>
                <w:rFonts w:hint="eastAsia"/>
                <w:b/>
                <w:bCs/>
                <w:lang w:val="en-US"/>
              </w:rPr>
              <w:lastRenderedPageBreak/>
              <w:t>Jonghwa</w:t>
            </w:r>
            <w:proofErr w:type="spellEnd"/>
            <w:r>
              <w:rPr>
                <w:rFonts w:hint="eastAsia"/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rFonts w:hint="eastAsia"/>
                <w:b/>
                <w:bCs/>
                <w:lang w:val="en-US"/>
              </w:rPr>
              <w:t>An</w:t>
            </w:r>
            <w:proofErr w:type="spellEnd"/>
          </w:p>
        </w:tc>
        <w:tc>
          <w:tcPr>
            <w:tcW w:w="7748" w:type="dxa"/>
          </w:tcPr>
          <w:p w14:paraId="51DC7FE4" w14:textId="77777777" w:rsidR="00D335CE" w:rsidRPr="00D335CE" w:rsidRDefault="00D335CE" w:rsidP="00D335CE">
            <w:pPr>
              <w:spacing w:before="240" w:after="240"/>
              <w:rPr>
                <w:lang w:val="en-US"/>
              </w:rPr>
            </w:pPr>
            <w:r w:rsidRPr="00D335CE">
              <w:rPr>
                <w:lang w:val="en-US"/>
              </w:rPr>
              <w:t xml:space="preserve">The </w:t>
            </w:r>
            <w:proofErr w:type="spellStart"/>
            <w:r w:rsidRPr="00D335CE">
              <w:rPr>
                <w:lang w:val="en-US"/>
              </w:rPr>
              <w:t>scope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work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a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mprehensive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cover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ecurit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eatu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mplementation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qualit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ssuranc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ecurit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ubsystem</w:t>
            </w:r>
            <w:proofErr w:type="spellEnd"/>
            <w:r w:rsidRPr="00D335CE">
              <w:rPr>
                <w:lang w:val="en-US"/>
              </w:rPr>
              <w:t xml:space="preserve">, and </w:t>
            </w:r>
            <w:proofErr w:type="spellStart"/>
            <w:r w:rsidRPr="00D335CE">
              <w:rPr>
                <w:lang w:val="en-US"/>
              </w:rPr>
              <w:t>overal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projec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ocumentation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fil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management</w:t>
            </w:r>
            <w:proofErr w:type="spellEnd"/>
            <w:r w:rsidRPr="00D335CE">
              <w:rPr>
                <w:lang w:val="en-US"/>
              </w:rPr>
              <w:t>.</w:t>
            </w:r>
          </w:p>
          <w:p w14:paraId="13233B74" w14:textId="77777777" w:rsidR="00D335CE" w:rsidRPr="00D335CE" w:rsidRDefault="00D335CE" w:rsidP="00D335CE">
            <w:pPr>
              <w:spacing w:before="240" w:after="240"/>
              <w:rPr>
                <w:lang w:val="en-US"/>
              </w:rPr>
            </w:pPr>
            <w:proofErr w:type="spellStart"/>
            <w:r w:rsidRPr="00D335CE">
              <w:rPr>
                <w:lang w:val="en-US"/>
              </w:rPr>
              <w:t>Co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eatu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velopment</w:t>
            </w:r>
            <w:proofErr w:type="spellEnd"/>
            <w:r w:rsidRPr="00D335CE">
              <w:rPr>
                <w:lang w:val="en-US"/>
              </w:rPr>
              <w:t xml:space="preserve">: The </w:t>
            </w:r>
            <w:proofErr w:type="spellStart"/>
            <w:r w:rsidRPr="00D335CE">
              <w:rPr>
                <w:lang w:val="en-US"/>
              </w:rPr>
              <w:t>primar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mplementa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ask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a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velopment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ecurit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eatures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afeHom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ystem</w:t>
            </w:r>
            <w:proofErr w:type="spellEnd"/>
            <w:r w:rsidRPr="00D335CE">
              <w:rPr>
                <w:lang w:val="en-US"/>
              </w:rPr>
              <w:t xml:space="preserve">. </w:t>
            </w:r>
            <w:proofErr w:type="spellStart"/>
            <w:r w:rsidRPr="00D335CE">
              <w:rPr>
                <w:lang w:val="en-US"/>
              </w:rPr>
              <w:t>Thi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volv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fining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implement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l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necessar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lasses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logic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handl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ystem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tates</w:t>
            </w:r>
            <w:proofErr w:type="spellEnd"/>
            <w:r w:rsidRPr="00D335CE">
              <w:rPr>
                <w:lang w:val="en-US"/>
              </w:rPr>
              <w:t xml:space="preserve"> (</w:t>
            </w:r>
            <w:proofErr w:type="spellStart"/>
            <w:r w:rsidRPr="00D335CE">
              <w:rPr>
                <w:lang w:val="en-US"/>
              </w:rPr>
              <w:t>e.g</w:t>
            </w:r>
            <w:proofErr w:type="spellEnd"/>
            <w:r w:rsidRPr="00D335CE">
              <w:rPr>
                <w:lang w:val="en-US"/>
              </w:rPr>
              <w:t xml:space="preserve">., </w:t>
            </w:r>
            <w:proofErr w:type="spellStart"/>
            <w:r w:rsidRPr="00D335CE">
              <w:rPr>
                <w:lang w:val="en-US"/>
              </w:rPr>
              <w:t>Armed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Disarmed</w:t>
            </w:r>
            <w:proofErr w:type="spellEnd"/>
            <w:r w:rsidRPr="00D335CE">
              <w:rPr>
                <w:lang w:val="en-US"/>
              </w:rPr>
              <w:t xml:space="preserve">) and </w:t>
            </w:r>
            <w:proofErr w:type="spellStart"/>
            <w:r w:rsidRPr="00D335CE">
              <w:rPr>
                <w:lang w:val="en-US"/>
              </w:rPr>
              <w:t>use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uthentication</w:t>
            </w:r>
            <w:proofErr w:type="spellEnd"/>
            <w:r w:rsidRPr="00D335CE">
              <w:rPr>
                <w:lang w:val="en-US"/>
              </w:rPr>
              <w:t>.</w:t>
            </w:r>
          </w:p>
          <w:p w14:paraId="49AC7AA7" w14:textId="77777777" w:rsidR="00D335CE" w:rsidRPr="00D335CE" w:rsidRDefault="00D335CE" w:rsidP="00D335CE">
            <w:pPr>
              <w:spacing w:before="240" w:after="240"/>
              <w:rPr>
                <w:lang w:val="en-US"/>
              </w:rPr>
            </w:pPr>
            <w:proofErr w:type="spellStart"/>
            <w:r w:rsidRPr="00D335CE">
              <w:rPr>
                <w:lang w:val="en-US"/>
              </w:rPr>
              <w:t>Cod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Quality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Coverage</w:t>
            </w:r>
            <w:proofErr w:type="spellEnd"/>
            <w:r w:rsidRPr="00D335CE">
              <w:rPr>
                <w:lang w:val="en-US"/>
              </w:rPr>
              <w:t xml:space="preserve">: </w:t>
            </w:r>
            <w:proofErr w:type="spellStart"/>
            <w:r w:rsidRPr="00D335CE">
              <w:rPr>
                <w:lang w:val="en-US"/>
              </w:rPr>
              <w:t>A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ignifican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effor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a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dicat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mprov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project'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overal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d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quality</w:t>
            </w:r>
            <w:proofErr w:type="spellEnd"/>
            <w:r w:rsidRPr="00D335CE">
              <w:rPr>
                <w:lang w:val="en-US"/>
              </w:rPr>
              <w:t xml:space="preserve">. </w:t>
            </w:r>
            <w:proofErr w:type="spellStart"/>
            <w:r w:rsidRPr="00D335CE">
              <w:rPr>
                <w:lang w:val="en-US"/>
              </w:rPr>
              <w:t>Thi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clud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nalyzing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enhanc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enti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il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verage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specificall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ddressing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document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verag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Branch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tail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ensu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robust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full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est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d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path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cros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project</w:t>
            </w:r>
            <w:proofErr w:type="spellEnd"/>
            <w:r w:rsidRPr="00D335CE">
              <w:rPr>
                <w:lang w:val="en-US"/>
              </w:rPr>
              <w:t>.</w:t>
            </w:r>
          </w:p>
          <w:p w14:paraId="03B260FF" w14:textId="5F7583A2" w:rsidR="00D335CE" w:rsidRPr="00D335CE" w:rsidRDefault="00D335CE" w:rsidP="00D335CE">
            <w:pPr>
              <w:spacing w:before="240" w:after="240"/>
              <w:rPr>
                <w:lang w:val="en-US"/>
              </w:rPr>
            </w:pPr>
            <w:proofErr w:type="spellStart"/>
            <w:r w:rsidRPr="00D335CE">
              <w:rPr>
                <w:lang w:val="en-US"/>
              </w:rPr>
              <w:t>Documentation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Qualit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ssurance</w:t>
            </w:r>
            <w:proofErr w:type="spellEnd"/>
            <w:r w:rsidRPr="00D335CE">
              <w:rPr>
                <w:lang w:val="en-US"/>
              </w:rPr>
              <w:t xml:space="preserve"> (QA): </w:t>
            </w:r>
            <w:proofErr w:type="spellStart"/>
            <w:r w:rsidRPr="00D335CE">
              <w:rPr>
                <w:lang w:val="en-US"/>
              </w:rPr>
              <w:t>Extensiv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esting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documenta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e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mplet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ecurit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ubsystem</w:t>
            </w:r>
            <w:proofErr w:type="spellEnd"/>
            <w:r w:rsidRPr="00D335CE">
              <w:rPr>
                <w:lang w:val="en-US"/>
              </w:rPr>
              <w:t xml:space="preserve">. </w:t>
            </w:r>
            <w:proofErr w:type="spellStart"/>
            <w:r w:rsidRPr="00D335CE">
              <w:rPr>
                <w:lang w:val="en-US"/>
              </w:rPr>
              <w:t>Thi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ork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clud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uthor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Uni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est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l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ecurity-relat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mponent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ensu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dividua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modul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tegrity</w:t>
            </w:r>
            <w:proofErr w:type="spellEnd"/>
            <w:r w:rsidRPr="00D335CE">
              <w:rPr>
                <w:lang w:val="en-US"/>
              </w:rPr>
              <w:t xml:space="preserve">. The </w:t>
            </w:r>
            <w:proofErr w:type="spellStart"/>
            <w:r w:rsidRPr="00D335CE">
              <w:rPr>
                <w:lang w:val="en-US"/>
              </w:rPr>
              <w:t>system'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sig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a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ocument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lastRenderedPageBreak/>
              <w:t>b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reat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necessar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las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iagram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a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clude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ecurit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eatures</w:t>
            </w:r>
            <w:proofErr w:type="spellEnd"/>
            <w:r w:rsidRPr="00D335CE">
              <w:rPr>
                <w:lang w:val="en-US"/>
              </w:rPr>
              <w:t xml:space="preserve">. </w:t>
            </w:r>
            <w:proofErr w:type="spellStart"/>
            <w:r w:rsidRPr="00D335CE">
              <w:rPr>
                <w:lang w:val="en-US"/>
              </w:rPr>
              <w:t>Furthermore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requir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tegra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est</w:t>
            </w:r>
            <w:proofErr w:type="spellEnd"/>
            <w:r w:rsidRPr="00D335CE">
              <w:rPr>
                <w:lang w:val="en-US"/>
              </w:rPr>
              <w:t xml:space="preserve"> and System </w:t>
            </w:r>
            <w:proofErr w:type="spellStart"/>
            <w:r w:rsidRPr="00D335CE">
              <w:rPr>
                <w:lang w:val="en-US"/>
              </w:rPr>
              <w:t>Leve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es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ase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e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velop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validat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ecurit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ubsystem'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end-to-en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unctionality</w:t>
            </w:r>
            <w:proofErr w:type="spellEnd"/>
            <w:r w:rsidRPr="00D335CE">
              <w:rPr>
                <w:lang w:val="en-US"/>
              </w:rPr>
              <w:t xml:space="preserve">. </w:t>
            </w:r>
            <w:proofErr w:type="spellStart"/>
            <w:r w:rsidRPr="00D335CE">
              <w:rPr>
                <w:lang w:val="en-US"/>
              </w:rPr>
              <w:t>Finally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al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dependentl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uthor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ocumenta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ile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e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nsolidat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rough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ocumen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tegra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effort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ensur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unified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consisten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ina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projec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ocumen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tructure</w:t>
            </w:r>
            <w:proofErr w:type="spellEnd"/>
            <w:r w:rsidRPr="00D335CE">
              <w:rPr>
                <w:lang w:val="en-US"/>
              </w:rPr>
              <w:t>.</w:t>
            </w:r>
          </w:p>
        </w:tc>
      </w:tr>
      <w:tr w:rsidR="00D335CE" w:rsidRPr="00453C1D" w14:paraId="4AEFF716" w14:textId="77777777" w:rsidTr="00D335CE">
        <w:tc>
          <w:tcPr>
            <w:tcW w:w="1271" w:type="dxa"/>
          </w:tcPr>
          <w:p w14:paraId="41849FDD" w14:textId="266B65DA" w:rsidR="00D335CE" w:rsidRDefault="00D335CE" w:rsidP="00D335CE">
            <w:pPr>
              <w:spacing w:before="240" w:after="240"/>
              <w:rPr>
                <w:b/>
                <w:bCs/>
                <w:lang w:val="en-US"/>
              </w:rPr>
            </w:pPr>
            <w:proofErr w:type="spellStart"/>
            <w:r>
              <w:rPr>
                <w:rFonts w:hint="eastAsia"/>
                <w:b/>
                <w:bCs/>
                <w:lang w:val="en-US"/>
              </w:rPr>
              <w:lastRenderedPageBreak/>
              <w:t>Minseok</w:t>
            </w:r>
            <w:proofErr w:type="spellEnd"/>
            <w:r>
              <w:rPr>
                <w:rFonts w:hint="eastAsia"/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rFonts w:hint="eastAsia"/>
                <w:b/>
                <w:bCs/>
                <w:lang w:val="en-US"/>
              </w:rPr>
              <w:t>Jo</w:t>
            </w:r>
            <w:proofErr w:type="spellEnd"/>
          </w:p>
        </w:tc>
        <w:tc>
          <w:tcPr>
            <w:tcW w:w="7748" w:type="dxa"/>
          </w:tcPr>
          <w:p w14:paraId="19C1AB0F" w14:textId="77777777" w:rsidR="00D335CE" w:rsidRPr="00D335CE" w:rsidRDefault="00D335CE" w:rsidP="00D335CE">
            <w:pPr>
              <w:spacing w:before="240" w:after="240"/>
              <w:rPr>
                <w:lang w:val="en-US"/>
              </w:rPr>
            </w:pPr>
            <w:r w:rsidRPr="00D335CE">
              <w:rPr>
                <w:lang w:val="en-US"/>
              </w:rPr>
              <w:t xml:space="preserve">The </w:t>
            </w:r>
            <w:proofErr w:type="spellStart"/>
            <w:r w:rsidRPr="00D335CE">
              <w:rPr>
                <w:lang w:val="en-US"/>
              </w:rPr>
              <w:t>scope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work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encompass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mplementation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comm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ystem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unctionalities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undationa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etup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use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terface</w:t>
            </w:r>
            <w:proofErr w:type="spellEnd"/>
            <w:r w:rsidRPr="00D335CE">
              <w:rPr>
                <w:lang w:val="en-US"/>
              </w:rPr>
              <w:t xml:space="preserve">, and </w:t>
            </w:r>
            <w:proofErr w:type="spellStart"/>
            <w:r w:rsidRPr="00D335CE">
              <w:rPr>
                <w:lang w:val="en-US"/>
              </w:rPr>
              <w:t>comprehensiv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ocumenta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mm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ubsystem</w:t>
            </w:r>
            <w:proofErr w:type="spellEnd"/>
            <w:r w:rsidRPr="00D335CE">
              <w:rPr>
                <w:lang w:val="en-US"/>
              </w:rPr>
              <w:t>.</w:t>
            </w:r>
          </w:p>
          <w:p w14:paraId="35CC1945" w14:textId="77777777" w:rsidR="00D335CE" w:rsidRPr="00D335CE" w:rsidRDefault="00D335CE" w:rsidP="00D335CE">
            <w:pPr>
              <w:spacing w:before="240" w:after="240"/>
              <w:rPr>
                <w:lang w:val="en-US"/>
              </w:rPr>
            </w:pPr>
            <w:proofErr w:type="spellStart"/>
            <w:r w:rsidRPr="00D335CE">
              <w:rPr>
                <w:lang w:val="en-US"/>
              </w:rPr>
              <w:t>Co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eatu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velopment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Foundation</w:t>
            </w:r>
            <w:proofErr w:type="spellEnd"/>
            <w:r w:rsidRPr="00D335CE">
              <w:rPr>
                <w:lang w:val="en-US"/>
              </w:rPr>
              <w:t xml:space="preserve">: </w:t>
            </w:r>
            <w:proofErr w:type="spellStart"/>
            <w:r w:rsidRPr="00D335CE">
              <w:rPr>
                <w:lang w:val="en-US"/>
              </w:rPr>
              <w:t>Implementation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mm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ystem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unctionalitie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a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mpleted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provid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har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resources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utilitie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othe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ubsystems</w:t>
            </w:r>
            <w:proofErr w:type="spellEnd"/>
            <w:r w:rsidRPr="00D335CE">
              <w:rPr>
                <w:lang w:val="en-US"/>
              </w:rPr>
              <w:t xml:space="preserve">. </w:t>
            </w:r>
            <w:proofErr w:type="spellStart"/>
            <w:r w:rsidRPr="00D335CE">
              <w:rPr>
                <w:lang w:val="en-US"/>
              </w:rPr>
              <w:t>Thi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volv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lay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itia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unda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both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ntro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Panel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eb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Use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terface</w:t>
            </w:r>
            <w:proofErr w:type="spellEnd"/>
            <w:r w:rsidRPr="00D335CE">
              <w:rPr>
                <w:lang w:val="en-US"/>
              </w:rPr>
              <w:t xml:space="preserve"> (UI), </w:t>
            </w:r>
            <w:proofErr w:type="spellStart"/>
            <w:r w:rsidRPr="00D335CE">
              <w:rPr>
                <w:lang w:val="en-US"/>
              </w:rPr>
              <w:t>establish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basic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tructura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ramework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naviga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both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cces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points</w:t>
            </w:r>
            <w:proofErr w:type="spellEnd"/>
            <w:r w:rsidRPr="00D335CE">
              <w:rPr>
                <w:lang w:val="en-US"/>
              </w:rPr>
              <w:t>.</w:t>
            </w:r>
          </w:p>
          <w:p w14:paraId="71F24198" w14:textId="77777777" w:rsidR="00D335CE" w:rsidRPr="00D335CE" w:rsidRDefault="00D335CE" w:rsidP="00D335CE">
            <w:pPr>
              <w:spacing w:before="240" w:after="240"/>
              <w:rPr>
                <w:lang w:val="en-US"/>
              </w:rPr>
            </w:pPr>
            <w:r w:rsidRPr="00D335CE">
              <w:rPr>
                <w:lang w:val="en-US"/>
              </w:rPr>
              <w:t xml:space="preserve">Project Management and </w:t>
            </w:r>
            <w:proofErr w:type="spellStart"/>
            <w:r w:rsidRPr="00D335CE">
              <w:rPr>
                <w:lang w:val="en-US"/>
              </w:rPr>
              <w:t>Documentation</w:t>
            </w:r>
            <w:proofErr w:type="spellEnd"/>
            <w:r w:rsidRPr="00D335CE">
              <w:rPr>
                <w:lang w:val="en-US"/>
              </w:rPr>
              <w:t xml:space="preserve">: </w:t>
            </w:r>
            <w:proofErr w:type="spellStart"/>
            <w:r w:rsidRPr="00D335CE">
              <w:rPr>
                <w:lang w:val="en-US"/>
              </w:rPr>
              <w:t>A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ignifican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projec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managemen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responsibilit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a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ulfill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rough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nsisten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reation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maintenance</w:t>
            </w:r>
            <w:proofErr w:type="spellEnd"/>
            <w:r w:rsidRPr="00D335CE">
              <w:rPr>
                <w:lang w:val="en-US"/>
              </w:rPr>
              <w:t xml:space="preserve"> of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Meet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Log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document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cisions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progres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cros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eam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meetings</w:t>
            </w:r>
            <w:proofErr w:type="spellEnd"/>
            <w:r w:rsidRPr="00D335CE">
              <w:rPr>
                <w:lang w:val="en-US"/>
              </w:rPr>
              <w:t>.</w:t>
            </w:r>
          </w:p>
          <w:p w14:paraId="17F5C76A" w14:textId="6DF284A9" w:rsidR="00D335CE" w:rsidRPr="00D335CE" w:rsidRDefault="00D335CE" w:rsidP="00D335CE">
            <w:pPr>
              <w:spacing w:before="240" w:after="240"/>
              <w:rPr>
                <w:lang w:val="en-US"/>
              </w:rPr>
            </w:pPr>
            <w:proofErr w:type="spellStart"/>
            <w:r w:rsidRPr="00D335CE">
              <w:rPr>
                <w:lang w:val="en-US"/>
              </w:rPr>
              <w:t>Documentation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Qualit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ssurance</w:t>
            </w:r>
            <w:proofErr w:type="spellEnd"/>
            <w:r w:rsidRPr="00D335CE">
              <w:rPr>
                <w:lang w:val="en-US"/>
              </w:rPr>
              <w:t xml:space="preserve"> (QA): </w:t>
            </w:r>
            <w:proofErr w:type="spellStart"/>
            <w:r w:rsidRPr="00D335CE">
              <w:rPr>
                <w:lang w:val="en-US"/>
              </w:rPr>
              <w:t>Extensiv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esting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documenta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e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perform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mm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ubsystem</w:t>
            </w:r>
            <w:proofErr w:type="spellEnd"/>
            <w:r w:rsidRPr="00D335CE">
              <w:rPr>
                <w:lang w:val="en-US"/>
              </w:rPr>
              <w:t xml:space="preserve">. </w:t>
            </w:r>
            <w:proofErr w:type="spellStart"/>
            <w:r w:rsidRPr="00D335CE">
              <w:rPr>
                <w:lang w:val="en-US"/>
              </w:rPr>
              <w:t>Thi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ork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clud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uthor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Uni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est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o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al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mm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mponent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ensu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dividua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modul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tegrity</w:t>
            </w:r>
            <w:proofErr w:type="spellEnd"/>
            <w:r w:rsidRPr="00D335CE">
              <w:rPr>
                <w:lang w:val="en-US"/>
              </w:rPr>
              <w:t xml:space="preserve">. The </w:t>
            </w:r>
            <w:proofErr w:type="spellStart"/>
            <w:r w:rsidRPr="00D335CE">
              <w:rPr>
                <w:lang w:val="en-US"/>
              </w:rPr>
              <w:t>system'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sig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a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ocument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b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reating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necessary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las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iagram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a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clude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mm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eatures</w:t>
            </w:r>
            <w:proofErr w:type="spellEnd"/>
            <w:r w:rsidRPr="00D335CE">
              <w:rPr>
                <w:lang w:val="en-US"/>
              </w:rPr>
              <w:t xml:space="preserve">. </w:t>
            </w:r>
            <w:proofErr w:type="spellStart"/>
            <w:r w:rsidRPr="00D335CE">
              <w:rPr>
                <w:lang w:val="en-US"/>
              </w:rPr>
              <w:t>Furthermore</w:t>
            </w:r>
            <w:proofErr w:type="spellEnd"/>
            <w:r w:rsidRPr="00D335CE">
              <w:rPr>
                <w:lang w:val="en-US"/>
              </w:rPr>
              <w:t xml:space="preserve">,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requir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tegrati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est</w:t>
            </w:r>
            <w:proofErr w:type="spellEnd"/>
            <w:r w:rsidRPr="00D335CE">
              <w:rPr>
                <w:lang w:val="en-US"/>
              </w:rPr>
              <w:t xml:space="preserve"> and System </w:t>
            </w:r>
            <w:proofErr w:type="spellStart"/>
            <w:r w:rsidRPr="00D335CE">
              <w:rPr>
                <w:lang w:val="en-US"/>
              </w:rPr>
              <w:t>Level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est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ase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er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developed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o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validat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the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common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subsystem'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functionality</w:t>
            </w:r>
            <w:proofErr w:type="spellEnd"/>
            <w:r w:rsidRPr="00D335CE">
              <w:rPr>
                <w:lang w:val="en-US"/>
              </w:rPr>
              <w:t xml:space="preserve"> and </w:t>
            </w:r>
            <w:proofErr w:type="spellStart"/>
            <w:r w:rsidRPr="00D335CE">
              <w:rPr>
                <w:lang w:val="en-US"/>
              </w:rPr>
              <w:t>it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interactions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with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other</w:t>
            </w:r>
            <w:proofErr w:type="spellEnd"/>
            <w:r w:rsidRPr="00D335CE">
              <w:rPr>
                <w:lang w:val="en-US"/>
              </w:rPr>
              <w:t xml:space="preserve"> </w:t>
            </w:r>
            <w:proofErr w:type="spellStart"/>
            <w:r w:rsidRPr="00D335CE">
              <w:rPr>
                <w:lang w:val="en-US"/>
              </w:rPr>
              <w:t>modules</w:t>
            </w:r>
            <w:proofErr w:type="spellEnd"/>
            <w:r w:rsidRPr="00D335CE">
              <w:rPr>
                <w:lang w:val="en-US"/>
              </w:rPr>
              <w:t>.</w:t>
            </w:r>
          </w:p>
        </w:tc>
      </w:tr>
    </w:tbl>
    <w:p w14:paraId="57A4F43D" w14:textId="77777777" w:rsidR="00D335CE" w:rsidRDefault="00D335CE">
      <w:pPr>
        <w:spacing w:before="240" w:after="240"/>
        <w:rPr>
          <w:lang w:val="en-US"/>
        </w:rPr>
      </w:pPr>
    </w:p>
    <w:p w14:paraId="3E608C29" w14:textId="77777777" w:rsidR="00D335CE" w:rsidRPr="00D335CE" w:rsidRDefault="00D335CE" w:rsidP="00D335CE">
      <w:pPr>
        <w:pStyle w:val="1"/>
        <w:rPr>
          <w:lang w:val="en-US"/>
        </w:rPr>
      </w:pPr>
      <w:r w:rsidRPr="00D335CE">
        <w:rPr>
          <w:b/>
          <w:bCs/>
          <w:color w:val="000000"/>
          <w:lang w:val="en-US"/>
        </w:rPr>
        <w:lastRenderedPageBreak/>
        <w:t xml:space="preserve">VII. </w:t>
      </w:r>
      <w:proofErr w:type="spellStart"/>
      <w:r w:rsidRPr="00D335CE">
        <w:rPr>
          <w:b/>
          <w:bCs/>
          <w:color w:val="000000"/>
          <w:lang w:val="en-US"/>
        </w:rPr>
        <w:t>Meeting</w:t>
      </w:r>
      <w:proofErr w:type="spellEnd"/>
      <w:r w:rsidRPr="00D335CE">
        <w:rPr>
          <w:b/>
          <w:bCs/>
          <w:color w:val="000000"/>
          <w:lang w:val="en-US"/>
        </w:rPr>
        <w:t xml:space="preserve"> </w:t>
      </w:r>
      <w:proofErr w:type="spellStart"/>
      <w:r w:rsidRPr="00D335CE">
        <w:rPr>
          <w:b/>
          <w:bCs/>
          <w:color w:val="000000"/>
          <w:lang w:val="en-US"/>
        </w:rPr>
        <w:t>Log</w:t>
      </w:r>
      <w:proofErr w:type="spellEnd"/>
    </w:p>
    <w:p w14:paraId="18EDE3BA" w14:textId="77777777" w:rsidR="00D335CE" w:rsidRPr="00D335CE" w:rsidRDefault="00D335CE" w:rsidP="00D335CE">
      <w:pPr>
        <w:pStyle w:val="2"/>
        <w:rPr>
          <w:lang w:val="en-US"/>
        </w:rPr>
      </w:pPr>
      <w:proofErr w:type="spellStart"/>
      <w:r w:rsidRPr="00D335CE">
        <w:rPr>
          <w:b/>
          <w:bCs/>
          <w:color w:val="000000"/>
          <w:lang w:val="en-US"/>
        </w:rPr>
        <w:t>Python</w:t>
      </w:r>
      <w:proofErr w:type="spellEnd"/>
      <w:r w:rsidRPr="00D335CE">
        <w:rPr>
          <w:b/>
          <w:bCs/>
          <w:color w:val="000000"/>
          <w:lang w:val="en-US"/>
        </w:rPr>
        <w:t xml:space="preserve"> UI and </w:t>
      </w:r>
      <w:proofErr w:type="spellStart"/>
      <w:r w:rsidRPr="00D335CE">
        <w:rPr>
          <w:b/>
          <w:bCs/>
          <w:color w:val="000000"/>
          <w:lang w:val="en-US"/>
        </w:rPr>
        <w:t>Integration</w:t>
      </w:r>
      <w:proofErr w:type="spellEnd"/>
      <w:r w:rsidRPr="00D335CE">
        <w:rPr>
          <w:b/>
          <w:bCs/>
          <w:color w:val="000000"/>
          <w:lang w:val="en-US"/>
        </w:rPr>
        <w:t xml:space="preserve"> </w:t>
      </w:r>
      <w:proofErr w:type="spellStart"/>
      <w:r w:rsidRPr="00D335CE">
        <w:rPr>
          <w:b/>
          <w:bCs/>
          <w:color w:val="000000"/>
          <w:lang w:val="en-US"/>
        </w:rPr>
        <w:t>Planning</w:t>
      </w:r>
      <w:proofErr w:type="spellEnd"/>
    </w:p>
    <w:p w14:paraId="79462072" w14:textId="77777777" w:rsidR="00D335CE" w:rsidRPr="00D335CE" w:rsidRDefault="00D335CE" w:rsidP="00D335CE">
      <w:pPr>
        <w:rPr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9"/>
        <w:gridCol w:w="7314"/>
      </w:tblGrid>
      <w:tr w:rsidR="00D335CE" w14:paraId="1E6D5A56" w14:textId="77777777">
        <w:trPr>
          <w:trHeight w:val="54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57B95E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Categor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6EF9AE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tails</w:t>
            </w:r>
            <w:proofErr w:type="spellEnd"/>
          </w:p>
        </w:tc>
      </w:tr>
      <w:tr w:rsidR="00D335CE" w:rsidRPr="00453C1D" w14:paraId="7BED08F7" w14:textId="77777777">
        <w:trPr>
          <w:trHeight w:val="30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2F4BB7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&amp; 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788759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ovemb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20, 2025 (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ursda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), 5:30 PM – 9:30 AM (4h)</w:t>
            </w:r>
          </w:p>
        </w:tc>
      </w:tr>
      <w:tr w:rsidR="00D335CE" w:rsidRPr="00453C1D" w14:paraId="4B93DB9B" w14:textId="77777777">
        <w:trPr>
          <w:trHeight w:val="54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7DEF4E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ttendee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525BAE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i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Lee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onghwa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inseo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D335CE" w:rsidRPr="00453C1D" w14:paraId="339EA80F" w14:textId="77777777">
        <w:trPr>
          <w:trHeight w:val="81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5CA866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urpo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B4F16D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view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U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tatu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scu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o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signmen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egr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trategy</w:t>
            </w:r>
            <w:proofErr w:type="spellEnd"/>
          </w:p>
        </w:tc>
      </w:tr>
      <w:tr w:rsidR="00D335CE" w:rsidRPr="00453C1D" w14:paraId="0619D3E1" w14:textId="77777777">
        <w:trPr>
          <w:trHeight w:val="5279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A22089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scuss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ummar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C726D9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view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urr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ython-bas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U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mplementatio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;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o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a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cree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comple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tro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ane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unction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292A2F12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cid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U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utt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ink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imar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ront-en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as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it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inim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ddition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ront-en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sig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525C9004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o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sign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via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add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raw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inseo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mm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+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egr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i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ecurit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onghwa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urveillanc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440DD86C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scuss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e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egr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mbin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eatu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odul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gree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am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ea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hand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egr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ffor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62348172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ntion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socia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epar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ar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ursewor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llow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la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t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1356E6EE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larifi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mplat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vailab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la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sourc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(KLMS) </w:t>
            </w:r>
          </w:p>
          <w:p w14:paraId="07E5FD40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sider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easibilit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s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eb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hos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v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oc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eb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erv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;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sensu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oc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hos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jec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1D3129FD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ba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hoic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ramework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frastructu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etup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aste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ightweigh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ploy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astAPI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avor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v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las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) </w:t>
            </w:r>
          </w:p>
          <w:p w14:paraId="0224890F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sign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sponsibiliti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cess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jec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gre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rack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4EAAB620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lann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urth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eting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jec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heck-i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onit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gre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solv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ssues</w:t>
            </w:r>
            <w:proofErr w:type="spellEnd"/>
          </w:p>
        </w:tc>
      </w:tr>
      <w:tr w:rsidR="00D335CE" w:rsidRPr="00453C1D" w14:paraId="682A4CBE" w14:textId="77777777">
        <w:trPr>
          <w:trHeight w:val="602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E21896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cisio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ad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D5EEA9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ac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mb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ceed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sign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unction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odul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55319DC3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am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ea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egr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odul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hand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GU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ink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6B7E2FE8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s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oc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erv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ploy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eb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UI </w:t>
            </w:r>
          </w:p>
          <w:p w14:paraId="6300D0F7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llow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lass-provid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ma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egr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ystem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315D6CF9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gula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gre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view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lann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clud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hor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e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aturda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fterno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view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unda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ight</w:t>
            </w:r>
            <w:proofErr w:type="spellEnd"/>
          </w:p>
        </w:tc>
      </w:tr>
      <w:tr w:rsidR="00D335CE" w:rsidRPr="00453C1D" w14:paraId="7AE9C5F0" w14:textId="77777777">
        <w:trPr>
          <w:trHeight w:val="28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CF0F62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Nex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tep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8DEDD4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mple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dividu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odu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mple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epa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socia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egr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odul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tinu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U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nhancemen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;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onit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tatu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pcom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etings</w:t>
            </w:r>
            <w:proofErr w:type="spellEnd"/>
          </w:p>
        </w:tc>
      </w:tr>
    </w:tbl>
    <w:p w14:paraId="755B85EA" w14:textId="77777777" w:rsidR="00D335CE" w:rsidRPr="00D335CE" w:rsidRDefault="00D335CE" w:rsidP="00D335CE">
      <w:pPr>
        <w:rPr>
          <w:lang w:val="en-US"/>
        </w:rPr>
      </w:pPr>
    </w:p>
    <w:p w14:paraId="532D5A6B" w14:textId="77777777" w:rsidR="00D335CE" w:rsidRDefault="00D335CE" w:rsidP="00D335CE">
      <w:pPr>
        <w:pStyle w:val="2"/>
      </w:pPr>
      <w:r>
        <w:rPr>
          <w:b/>
          <w:bCs/>
          <w:color w:val="000000"/>
        </w:rPr>
        <w:t xml:space="preserve">Progress </w:t>
      </w:r>
      <w:proofErr w:type="spellStart"/>
      <w:r>
        <w:rPr>
          <w:b/>
          <w:bCs/>
          <w:color w:val="000000"/>
        </w:rPr>
        <w:t>Update</w:t>
      </w:r>
      <w:proofErr w:type="spellEnd"/>
      <w:r>
        <w:rPr>
          <w:b/>
          <w:bCs/>
          <w:color w:val="000000"/>
        </w:rPr>
        <w:t xml:space="preserve"> &amp; </w:t>
      </w:r>
      <w:proofErr w:type="spellStart"/>
      <w:r>
        <w:rPr>
          <w:b/>
          <w:bCs/>
          <w:color w:val="000000"/>
        </w:rPr>
        <w:t>Integration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Planning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93"/>
        <w:gridCol w:w="7220"/>
      </w:tblGrid>
      <w:tr w:rsidR="00D335CE" w14:paraId="7C922B74" w14:textId="77777777">
        <w:trPr>
          <w:trHeight w:val="54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F290D1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Categor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AA6284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tails</w:t>
            </w:r>
            <w:proofErr w:type="spellEnd"/>
          </w:p>
        </w:tc>
      </w:tr>
      <w:tr w:rsidR="00D335CE" w14:paraId="0113B25E" w14:textId="77777777">
        <w:trPr>
          <w:trHeight w:val="3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9A089D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&amp; 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493219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ovemb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22, 2025, 3:00 PM – 3:15 PM (15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inut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</w:p>
        </w:tc>
      </w:tr>
      <w:tr w:rsidR="00D335CE" w:rsidRPr="00453C1D" w14:paraId="2B7B38F0" w14:textId="77777777">
        <w:trPr>
          <w:trHeight w:val="27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AE65FC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ttendee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8B6A56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i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Lee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onghwa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inseo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D335CE" w:rsidRPr="00453C1D" w14:paraId="64BB2E62" w14:textId="77777777">
        <w:trPr>
          <w:trHeight w:val="109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4424E8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e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urpo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48AA55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ha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urr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velop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gre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view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P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mple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ynchroniz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ranc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rg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la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ex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tep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eatu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mpletion</w:t>
            </w:r>
            <w:proofErr w:type="spellEnd"/>
          </w:p>
        </w:tc>
      </w:tr>
      <w:tr w:rsidR="00D335CE" w:rsidRPr="00453C1D" w14:paraId="339DE5D6" w14:textId="77777777">
        <w:trPr>
          <w:trHeight w:val="331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EF4595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scuss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ummar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4D591F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i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mple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oroug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view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o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ignifica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P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mplementatio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ad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plo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2360B4A2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Plans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mple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velop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ith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a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si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ther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eed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4FFE716F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onghwa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firm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tail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vailab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ecurit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ld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;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dvis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s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la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il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6F528D35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inseo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inish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og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tro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ane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eatur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; U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irefram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ough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mple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4D001AF2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main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ask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clu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ystem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/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ff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/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se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asswor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hang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end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anager-si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mplementatio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181696F3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ranch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rg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ush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a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positor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35A9A45F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DB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i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dd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gitigno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vers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tro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48139DEA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Future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ordin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tinu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ost-mer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egra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velop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gre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D335CE" w:rsidRPr="00453C1D" w14:paraId="3FF4CB8E" w14:textId="77777777">
        <w:trPr>
          <w:trHeight w:val="88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8715B0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Ke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cision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57DDB4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ce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it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mple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dividu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velop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ar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ff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ross-suppor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7DE0F0EB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ainta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p-to-d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ranc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rg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nsu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eamle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llabor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39875FDB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tiliz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xis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ecurit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odu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sourc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ffective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19753166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rac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velop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tatu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gular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it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rief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ync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eting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</w:tbl>
    <w:p w14:paraId="2D31D496" w14:textId="77777777" w:rsidR="00D335CE" w:rsidRPr="00D335CE" w:rsidRDefault="00D335CE" w:rsidP="00D335CE">
      <w:pPr>
        <w:rPr>
          <w:lang w:val="en-US"/>
        </w:rPr>
      </w:pPr>
    </w:p>
    <w:p w14:paraId="6BB55BB3" w14:textId="77777777" w:rsidR="00D335CE" w:rsidRPr="00D335CE" w:rsidRDefault="00D335CE" w:rsidP="00D335CE">
      <w:pPr>
        <w:pStyle w:val="2"/>
        <w:rPr>
          <w:lang w:val="en-US"/>
        </w:rPr>
      </w:pPr>
      <w:proofErr w:type="spellStart"/>
      <w:r w:rsidRPr="00D335CE">
        <w:rPr>
          <w:b/>
          <w:bCs/>
          <w:color w:val="000000"/>
          <w:lang w:val="en-US"/>
        </w:rPr>
        <w:lastRenderedPageBreak/>
        <w:t>Directory</w:t>
      </w:r>
      <w:proofErr w:type="spellEnd"/>
      <w:r w:rsidRPr="00D335CE">
        <w:rPr>
          <w:b/>
          <w:bCs/>
          <w:color w:val="000000"/>
          <w:lang w:val="en-US"/>
        </w:rPr>
        <w:t xml:space="preserve"> </w:t>
      </w:r>
      <w:proofErr w:type="spellStart"/>
      <w:r w:rsidRPr="00D335CE">
        <w:rPr>
          <w:b/>
          <w:bCs/>
          <w:color w:val="000000"/>
          <w:lang w:val="en-US"/>
        </w:rPr>
        <w:t>Organization</w:t>
      </w:r>
      <w:proofErr w:type="spellEnd"/>
      <w:r w:rsidRPr="00D335CE">
        <w:rPr>
          <w:b/>
          <w:bCs/>
          <w:color w:val="000000"/>
          <w:lang w:val="en-US"/>
        </w:rPr>
        <w:t xml:space="preserve">, </w:t>
      </w:r>
      <w:proofErr w:type="spellStart"/>
      <w:r w:rsidRPr="00D335CE">
        <w:rPr>
          <w:b/>
          <w:bCs/>
          <w:color w:val="000000"/>
          <w:lang w:val="en-US"/>
        </w:rPr>
        <w:t>Development</w:t>
      </w:r>
      <w:proofErr w:type="spellEnd"/>
      <w:r w:rsidRPr="00D335CE">
        <w:rPr>
          <w:b/>
          <w:bCs/>
          <w:color w:val="000000"/>
          <w:lang w:val="en-US"/>
        </w:rPr>
        <w:t xml:space="preserve"> Progress, and </w:t>
      </w:r>
      <w:proofErr w:type="spellStart"/>
      <w:r w:rsidRPr="00D335CE">
        <w:rPr>
          <w:b/>
          <w:bCs/>
          <w:color w:val="000000"/>
          <w:lang w:val="en-US"/>
        </w:rPr>
        <w:t>Testing</w:t>
      </w:r>
      <w:proofErr w:type="spellEnd"/>
      <w:r w:rsidRPr="00D335CE">
        <w:rPr>
          <w:b/>
          <w:bCs/>
          <w:color w:val="000000"/>
          <w:lang w:val="en-US"/>
        </w:rPr>
        <w:t xml:space="preserve"> </w:t>
      </w:r>
      <w:proofErr w:type="spellStart"/>
      <w:r w:rsidRPr="00D335CE">
        <w:rPr>
          <w:b/>
          <w:bCs/>
          <w:color w:val="000000"/>
          <w:lang w:val="en-US"/>
        </w:rPr>
        <w:t>Status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4"/>
        <w:gridCol w:w="7239"/>
      </w:tblGrid>
      <w:tr w:rsidR="00D335CE" w14:paraId="7C365641" w14:textId="77777777">
        <w:trPr>
          <w:trHeight w:val="54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8BE0BC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Categor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3945C4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tails</w:t>
            </w:r>
            <w:proofErr w:type="spellEnd"/>
          </w:p>
        </w:tc>
      </w:tr>
      <w:tr w:rsidR="00D335CE" w:rsidRPr="00453C1D" w14:paraId="51C036BC" w14:textId="77777777">
        <w:trPr>
          <w:trHeight w:val="6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97E496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&amp; 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293AC4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ovemb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24, 2025 (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onda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), 12:00 AM – 6:00 AM (6h)</w:t>
            </w:r>
          </w:p>
        </w:tc>
      </w:tr>
      <w:tr w:rsidR="00D335CE" w:rsidRPr="00453C1D" w14:paraId="09D763DE" w14:textId="77777777">
        <w:trPr>
          <w:trHeight w:val="54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00B9B7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ttendee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E17F23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i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Lee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onghwa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inseo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D335CE" w:rsidRPr="00453C1D" w14:paraId="48994C5A" w14:textId="77777777">
        <w:trPr>
          <w:trHeight w:val="207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1F02C2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e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urpo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B98E69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scu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rector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structur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dividu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eeken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velop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gre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ver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u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ix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as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ordination</w:t>
            </w:r>
            <w:proofErr w:type="spellEnd"/>
          </w:p>
        </w:tc>
      </w:tr>
      <w:tr w:rsidR="00D335CE" w:rsidRPr="00453C1D" w14:paraId="79408B25" w14:textId="77777777">
        <w:trPr>
          <w:trHeight w:val="442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12FC6D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scuss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ummar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6AB25F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rector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organiz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u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lutt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;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ac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mb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har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eeken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velop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chievemen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7B49B901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 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mple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la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agram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view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and U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nectio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564B5B0A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ecurit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ld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tai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tail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mplementatio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xtensiv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23F07C41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om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leanup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lann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mov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dunda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). </w:t>
            </w:r>
          </w:p>
          <w:p w14:paraId="5BDB997C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ver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ass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it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aningfu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ver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ercentag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129C1C04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 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ultip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rg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ush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lann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it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equenti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as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handoff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09EB837F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 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rea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ver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pload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2B2061E6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u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ix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clu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amera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f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triev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m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oa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at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rrectio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 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cid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us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equential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it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p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heck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voi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flic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14588854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scuss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o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s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eferenc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view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chedul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2372B4D7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lann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pcom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eting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gre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pdat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clud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aturda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fterno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heck-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02906A09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General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scussio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jec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, AI-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sis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gener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sourc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anage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D335CE" w:rsidRPr="00453C1D" w14:paraId="6D0BABB1" w14:textId="77777777">
        <w:trPr>
          <w:trHeight w:val="1551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270D45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Ke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cision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34E02A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ainta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structur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rector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larit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24888BC4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ioritiz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mple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rg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dividu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velopm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ask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2566B63F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ploa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ver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706A52C5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erform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tail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u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ix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verific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efo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ush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39F63F23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Keep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gula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gres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eting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view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chedul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36E0E706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sig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am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ol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lexib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it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llaborativ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blem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olv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D335CE" w:rsidRPr="00453C1D" w14:paraId="63D42C77" w14:textId="77777777">
        <w:trPr>
          <w:trHeight w:val="417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C68F52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ex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tep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753DE5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inaliz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end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ix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tinu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egr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it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p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articip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pcom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chedul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eting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</w:tbl>
    <w:p w14:paraId="5DBACCDC" w14:textId="77777777" w:rsidR="00D335CE" w:rsidRPr="00D335CE" w:rsidRDefault="00D335CE" w:rsidP="00D335CE">
      <w:pPr>
        <w:pStyle w:val="2"/>
        <w:rPr>
          <w:lang w:val="en-US"/>
        </w:rPr>
      </w:pPr>
      <w:proofErr w:type="spellStart"/>
      <w:r w:rsidRPr="00D335CE">
        <w:rPr>
          <w:b/>
          <w:bCs/>
          <w:color w:val="000000"/>
          <w:lang w:val="en-US"/>
        </w:rPr>
        <w:lastRenderedPageBreak/>
        <w:t>Test</w:t>
      </w:r>
      <w:proofErr w:type="spellEnd"/>
      <w:r w:rsidRPr="00D335CE">
        <w:rPr>
          <w:b/>
          <w:bCs/>
          <w:color w:val="000000"/>
          <w:lang w:val="en-US"/>
        </w:rPr>
        <w:t xml:space="preserve"> </w:t>
      </w:r>
      <w:proofErr w:type="spellStart"/>
      <w:r w:rsidRPr="00D335CE">
        <w:rPr>
          <w:b/>
          <w:bCs/>
          <w:color w:val="000000"/>
          <w:lang w:val="en-US"/>
        </w:rPr>
        <w:t>Coverage</w:t>
      </w:r>
      <w:proofErr w:type="spellEnd"/>
      <w:r w:rsidRPr="00D335CE">
        <w:rPr>
          <w:b/>
          <w:bCs/>
          <w:color w:val="000000"/>
          <w:lang w:val="en-US"/>
        </w:rPr>
        <w:t xml:space="preserve">, </w:t>
      </w:r>
      <w:proofErr w:type="spellStart"/>
      <w:r w:rsidRPr="00D335CE">
        <w:rPr>
          <w:b/>
          <w:bCs/>
          <w:color w:val="000000"/>
          <w:lang w:val="en-US"/>
        </w:rPr>
        <w:t>Documentation</w:t>
      </w:r>
      <w:proofErr w:type="spellEnd"/>
      <w:r w:rsidRPr="00D335CE">
        <w:rPr>
          <w:b/>
          <w:bCs/>
          <w:color w:val="000000"/>
          <w:lang w:val="en-US"/>
        </w:rPr>
        <w:t xml:space="preserve">, and SRS </w:t>
      </w:r>
      <w:proofErr w:type="spellStart"/>
      <w:r w:rsidRPr="00D335CE">
        <w:rPr>
          <w:b/>
          <w:bCs/>
          <w:color w:val="000000"/>
          <w:lang w:val="en-US"/>
        </w:rPr>
        <w:t>Alignment</w:t>
      </w:r>
      <w:proofErr w:type="spellEnd"/>
    </w:p>
    <w:p w14:paraId="625208E2" w14:textId="77777777" w:rsidR="00D335CE" w:rsidRPr="00D335CE" w:rsidRDefault="00D335CE" w:rsidP="00D335CE">
      <w:pPr>
        <w:rPr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69"/>
        <w:gridCol w:w="7644"/>
      </w:tblGrid>
      <w:tr w:rsidR="00D335CE" w14:paraId="0929A1D1" w14:textId="77777777">
        <w:trPr>
          <w:trHeight w:val="54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2BB4B3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Categor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BFEE67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tails</w:t>
            </w:r>
            <w:proofErr w:type="spellEnd"/>
          </w:p>
        </w:tc>
      </w:tr>
      <w:tr w:rsidR="00D335CE" w14:paraId="0177D337" w14:textId="77777777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3179DD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&amp; 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1CC9D6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ovemb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26, 2025 (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ednesda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), 16:00 ~ 18:00 (2h)</w:t>
            </w:r>
          </w:p>
        </w:tc>
      </w:tr>
      <w:tr w:rsidR="00D335CE" w:rsidRPr="00453C1D" w14:paraId="4B6D92A4" w14:textId="77777777">
        <w:trPr>
          <w:trHeight w:val="54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EE887E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ttendee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F74DBA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i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Lee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onghwa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inseo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J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D335CE" w:rsidRPr="00453C1D" w14:paraId="04D9E9AF" w14:textId="77777777">
        <w:trPr>
          <w:trHeight w:val="61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9F6EA7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urpo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64C4AD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view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iss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eb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erfac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ais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ver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quir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reshol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lig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/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it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SRS/SDS,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ordin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main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or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</w:tbl>
    <w:p w14:paraId="36E680F8" w14:textId="77777777" w:rsidR="00D335CE" w:rsidRPr="00D335CE" w:rsidRDefault="00D335CE" w:rsidP="00D335CE">
      <w:pPr>
        <w:rPr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2"/>
        <w:gridCol w:w="7431"/>
      </w:tblGrid>
      <w:tr w:rsidR="00D335CE" w14:paraId="1787CFA0" w14:textId="77777777">
        <w:trPr>
          <w:trHeight w:val="54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EE6BE2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Categor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AD8303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tails</w:t>
            </w:r>
            <w:proofErr w:type="spellEnd"/>
          </w:p>
        </w:tc>
      </w:tr>
      <w:tr w:rsidR="00D335CE" w:rsidRPr="00453C1D" w14:paraId="78AF78C9" w14:textId="77777777">
        <w:trPr>
          <w:trHeight w:val="6466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34F62E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scuss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ummar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D52060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dentifi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iss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eb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erfac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dd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ew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;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iti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us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a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lock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ow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ver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o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e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ritt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e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ver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g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7D47B84C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urr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umb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roun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400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as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it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an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UI-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eve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unction-leve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ni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special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figur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tro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unctio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43762901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om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odul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herent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how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ow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ver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.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u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t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/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num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holder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)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u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veral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ver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sider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asonab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roun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bov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~70%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o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rea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). </w:t>
            </w:r>
          </w:p>
          <w:p w14:paraId="270FECB2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ni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ar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ze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ag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om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ar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)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u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tail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er-test-cas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scriptio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28F840A2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egr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ystem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e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ritt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as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mplemen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eatu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group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;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engt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pend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umb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mbin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cenario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ac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mb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mplemen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56D443C4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larifi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a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uc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etail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a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genera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ith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sistanc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u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anual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view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djus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2838A9E5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confirm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Gi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trateg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or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ersona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ranch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u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ul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uit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ocal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r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a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n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ft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verific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voi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rok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ush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nd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ver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heck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20DA7B0E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scuss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consistenci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etwe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SRS/SDS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giv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GU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totyp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.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afet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zon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handl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tro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anel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apabiliti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)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o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a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am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ioritiz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vid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totyp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hi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cord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sumptio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D335CE" w:rsidRPr="00453C1D" w14:paraId="7D3A27DE" w14:textId="77777777">
        <w:trPr>
          <w:trHeight w:val="184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B9B9C4" w14:textId="77777777" w:rsidR="00D335CE" w:rsidRDefault="00D335CE">
            <w:pPr>
              <w:pStyle w:val="affffff1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Decisio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ad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18930F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Keep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urr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irector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tructur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tinu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ver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por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qualit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a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67CE6DDB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mple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ni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egrati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ystem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s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i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eek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us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exist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emplate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A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n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help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no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ourc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ecor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 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h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SRS/SDS and GU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nflic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ollow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hipp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totyp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learl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st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ssumption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rationa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cumen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 </w:t>
            </w:r>
          </w:p>
          <w:p w14:paraId="7559485E" w14:textId="77777777" w:rsidR="00D335CE" w:rsidRDefault="00D335CE">
            <w:pPr>
              <w:pStyle w:val="affffff1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ainta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verag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gat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o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CI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event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low-test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cod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rom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e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erged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into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mai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</w:tbl>
    <w:p w14:paraId="502557A4" w14:textId="77777777" w:rsidR="00891722" w:rsidRPr="00891722" w:rsidRDefault="00891722" w:rsidP="00891722">
      <w:pPr>
        <w:spacing w:before="240" w:after="240"/>
        <w:rPr>
          <w:b/>
          <w:bCs/>
          <w:lang w:val="en-US"/>
        </w:rPr>
      </w:pPr>
      <w:proofErr w:type="spellStart"/>
      <w:r w:rsidRPr="00891722">
        <w:rPr>
          <w:lang w:val="en-US"/>
        </w:rPr>
        <w:t>Web</w:t>
      </w:r>
      <w:proofErr w:type="spellEnd"/>
      <w:r w:rsidRPr="00891722">
        <w:rPr>
          <w:lang w:val="en-US"/>
        </w:rPr>
        <w:t xml:space="preserve"> UI/SDS </w:t>
      </w:r>
      <w:proofErr w:type="spellStart"/>
      <w:r w:rsidRPr="00891722">
        <w:rPr>
          <w:lang w:val="en-US"/>
        </w:rPr>
        <w:t>Alignment</w:t>
      </w:r>
      <w:proofErr w:type="spellEnd"/>
      <w:r w:rsidRPr="00891722">
        <w:rPr>
          <w:lang w:val="en-US"/>
        </w:rPr>
        <w:t xml:space="preserve"> &amp; </w:t>
      </w:r>
      <w:proofErr w:type="spellStart"/>
      <w:r w:rsidRPr="00891722">
        <w:rPr>
          <w:lang w:val="en-US"/>
        </w:rPr>
        <w:t>Final</w:t>
      </w:r>
      <w:proofErr w:type="spellEnd"/>
      <w:r w:rsidRPr="00891722">
        <w:rPr>
          <w:lang w:val="en-US"/>
        </w:rPr>
        <w:t xml:space="preserve"> </w:t>
      </w:r>
      <w:proofErr w:type="spellStart"/>
      <w:r w:rsidRPr="00891722">
        <w:rPr>
          <w:lang w:val="en-US"/>
        </w:rPr>
        <w:t>Tasks</w:t>
      </w:r>
      <w:proofErr w:type="spellEnd"/>
    </w:p>
    <w:p w14:paraId="439FFFE0" w14:textId="77777777" w:rsidR="00891722" w:rsidRPr="00891722" w:rsidRDefault="00891722" w:rsidP="00891722">
      <w:pPr>
        <w:spacing w:before="240" w:after="240"/>
        <w:rPr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4"/>
        <w:gridCol w:w="5962"/>
      </w:tblGrid>
      <w:tr w:rsidR="00891722" w:rsidRPr="00891722" w14:paraId="2B1646A7" w14:textId="77777777">
        <w:trPr>
          <w:trHeight w:val="54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281149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b/>
                <w:bCs/>
                <w:lang w:val="en-US"/>
              </w:rPr>
              <w:t>Categor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2C0059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b/>
                <w:bCs/>
                <w:lang w:val="en-US"/>
              </w:rPr>
              <w:t>Details</w:t>
            </w:r>
            <w:proofErr w:type="spellEnd"/>
          </w:p>
        </w:tc>
      </w:tr>
      <w:tr w:rsidR="00891722" w:rsidRPr="00453C1D" w14:paraId="24F0894B" w14:textId="77777777">
        <w:trPr>
          <w:trHeight w:val="267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A132DD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Date</w:t>
            </w:r>
            <w:proofErr w:type="spellEnd"/>
            <w:r w:rsidRPr="00891722">
              <w:rPr>
                <w:lang w:val="en-US"/>
              </w:rPr>
              <w:t xml:space="preserve"> &amp; 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28F29F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December</w:t>
            </w:r>
            <w:proofErr w:type="spellEnd"/>
            <w:r w:rsidRPr="00891722">
              <w:rPr>
                <w:lang w:val="en-US"/>
              </w:rPr>
              <w:t xml:space="preserve"> 1, 2025 (</w:t>
            </w:r>
            <w:proofErr w:type="spellStart"/>
            <w:r w:rsidRPr="00891722">
              <w:rPr>
                <w:lang w:val="en-US"/>
              </w:rPr>
              <w:t>Mon</w:t>
            </w:r>
            <w:proofErr w:type="spellEnd"/>
            <w:r w:rsidRPr="00891722">
              <w:rPr>
                <w:lang w:val="en-US"/>
              </w:rPr>
              <w:t>), 12AM - 9AM (9h)</w:t>
            </w:r>
          </w:p>
        </w:tc>
      </w:tr>
      <w:tr w:rsidR="00891722" w:rsidRPr="00453C1D" w14:paraId="3B4EAAE1" w14:textId="77777777">
        <w:trPr>
          <w:trHeight w:val="54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CFB952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Attendee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0545AC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Jien</w:t>
            </w:r>
            <w:proofErr w:type="spellEnd"/>
            <w:r w:rsidRPr="00891722">
              <w:rPr>
                <w:lang w:val="en-US"/>
              </w:rPr>
              <w:t xml:space="preserve"> Lee, </w:t>
            </w:r>
            <w:proofErr w:type="spellStart"/>
            <w:r w:rsidRPr="00891722">
              <w:rPr>
                <w:lang w:val="en-US"/>
              </w:rPr>
              <w:t>Jonghwa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An</w:t>
            </w:r>
            <w:proofErr w:type="spellEnd"/>
            <w:r w:rsidRPr="00891722">
              <w:rPr>
                <w:lang w:val="en-US"/>
              </w:rPr>
              <w:t xml:space="preserve">, </w:t>
            </w:r>
            <w:proofErr w:type="spellStart"/>
            <w:r w:rsidRPr="00891722">
              <w:rPr>
                <w:lang w:val="en-US"/>
              </w:rPr>
              <w:t>Minseok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Jo</w:t>
            </w:r>
            <w:proofErr w:type="spellEnd"/>
            <w:r w:rsidRPr="00891722">
              <w:rPr>
                <w:lang w:val="en-US"/>
              </w:rPr>
              <w:t> </w:t>
            </w:r>
          </w:p>
        </w:tc>
      </w:tr>
      <w:tr w:rsidR="00891722" w:rsidRPr="00453C1D" w14:paraId="567E98E4" w14:textId="77777777">
        <w:trPr>
          <w:trHeight w:val="109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FE59F2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Purpo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CD7B71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r w:rsidRPr="00891722">
              <w:rPr>
                <w:lang w:val="en-US"/>
              </w:rPr>
              <w:t xml:space="preserve">- </w:t>
            </w:r>
            <w:proofErr w:type="spellStart"/>
            <w:r w:rsidRPr="00891722">
              <w:rPr>
                <w:lang w:val="en-US"/>
              </w:rPr>
              <w:t>Verify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web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pages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vs</w:t>
            </w:r>
            <w:proofErr w:type="spellEnd"/>
            <w:r w:rsidRPr="00891722">
              <w:rPr>
                <w:lang w:val="en-US"/>
              </w:rPr>
              <w:t xml:space="preserve"> SDS </w:t>
            </w:r>
            <w:proofErr w:type="spellStart"/>
            <w:r w:rsidRPr="00891722">
              <w:rPr>
                <w:lang w:val="en-US"/>
              </w:rPr>
              <w:t>requirements</w:t>
            </w:r>
            <w:proofErr w:type="spellEnd"/>
            <w:r w:rsidRPr="00891722">
              <w:rPr>
                <w:lang w:val="en-US"/>
              </w:rPr>
              <w:t> </w:t>
            </w:r>
          </w:p>
          <w:p w14:paraId="690598C8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r w:rsidRPr="00891722">
              <w:rPr>
                <w:lang w:val="en-US"/>
              </w:rPr>
              <w:t xml:space="preserve">- </w:t>
            </w:r>
            <w:proofErr w:type="spellStart"/>
            <w:r w:rsidRPr="00891722">
              <w:rPr>
                <w:lang w:val="en-US"/>
              </w:rPr>
              <w:t>Clarify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panic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alarm</w:t>
            </w:r>
            <w:proofErr w:type="spellEnd"/>
            <w:r w:rsidRPr="00891722">
              <w:rPr>
                <w:lang w:val="en-US"/>
              </w:rPr>
              <w:t>/</w:t>
            </w:r>
            <w:proofErr w:type="spellStart"/>
            <w:r w:rsidRPr="00891722">
              <w:rPr>
                <w:lang w:val="en-US"/>
              </w:rPr>
              <w:t>monitoring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behavior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from</w:t>
            </w:r>
            <w:proofErr w:type="spellEnd"/>
            <w:r w:rsidRPr="00891722">
              <w:rPr>
                <w:lang w:val="en-US"/>
              </w:rPr>
              <w:t xml:space="preserve"> SRS/SDS </w:t>
            </w:r>
          </w:p>
          <w:p w14:paraId="16C31EBB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r w:rsidRPr="00891722">
              <w:rPr>
                <w:lang w:val="en-US"/>
              </w:rPr>
              <w:t xml:space="preserve">- </w:t>
            </w:r>
            <w:proofErr w:type="spellStart"/>
            <w:r w:rsidRPr="00891722">
              <w:rPr>
                <w:lang w:val="en-US"/>
              </w:rPr>
              <w:t>Plan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code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fixes</w:t>
            </w:r>
            <w:proofErr w:type="spellEnd"/>
            <w:r w:rsidRPr="00891722">
              <w:rPr>
                <w:lang w:val="en-US"/>
              </w:rPr>
              <w:t xml:space="preserve">, </w:t>
            </w:r>
            <w:proofErr w:type="spellStart"/>
            <w:r w:rsidRPr="00891722">
              <w:rPr>
                <w:lang w:val="en-US"/>
              </w:rPr>
              <w:t>doc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merging</w:t>
            </w:r>
            <w:proofErr w:type="spellEnd"/>
            <w:r w:rsidRPr="00891722">
              <w:rPr>
                <w:lang w:val="en-US"/>
              </w:rPr>
              <w:t xml:space="preserve">, </w:t>
            </w:r>
            <w:proofErr w:type="spellStart"/>
            <w:r w:rsidRPr="00891722">
              <w:rPr>
                <w:lang w:val="en-US"/>
              </w:rPr>
              <w:t>final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submission</w:t>
            </w:r>
            <w:proofErr w:type="spellEnd"/>
          </w:p>
        </w:tc>
      </w:tr>
    </w:tbl>
    <w:p w14:paraId="51BC3C11" w14:textId="77777777" w:rsidR="00891722" w:rsidRPr="00891722" w:rsidRDefault="00891722" w:rsidP="00891722">
      <w:pPr>
        <w:spacing w:before="240" w:after="240"/>
        <w:rPr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3"/>
        <w:gridCol w:w="6980"/>
      </w:tblGrid>
      <w:tr w:rsidR="00891722" w:rsidRPr="00891722" w14:paraId="68CE8151" w14:textId="77777777">
        <w:trPr>
          <w:trHeight w:val="207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593ED4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r w:rsidRPr="00891722">
              <w:rPr>
                <w:b/>
                <w:bCs/>
                <w:lang w:val="en-US"/>
              </w:rPr>
              <w:t xml:space="preserve">Progress </w:t>
            </w:r>
            <w:proofErr w:type="spellStart"/>
            <w:r w:rsidRPr="00891722">
              <w:rPr>
                <w:b/>
                <w:bCs/>
                <w:lang w:val="en-US"/>
              </w:rPr>
              <w:t>Summar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CC1F03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</w:p>
        </w:tc>
      </w:tr>
      <w:tr w:rsidR="00891722" w:rsidRPr="00453C1D" w14:paraId="08B0E3B6" w14:textId="77777777">
        <w:trPr>
          <w:trHeight w:val="732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43E85A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lastRenderedPageBreak/>
              <w:t>Docs</w:t>
            </w:r>
            <w:proofErr w:type="spellEnd"/>
            <w:r w:rsidRPr="00891722">
              <w:rPr>
                <w:lang w:val="en-US"/>
              </w:rPr>
              <w:t>/</w:t>
            </w:r>
            <w:proofErr w:type="spellStart"/>
            <w:r w:rsidRPr="00891722">
              <w:rPr>
                <w:lang w:val="en-US"/>
              </w:rPr>
              <w:t>Template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359C10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Created</w:t>
            </w:r>
            <w:proofErr w:type="spellEnd"/>
            <w:r w:rsidRPr="00891722">
              <w:rPr>
                <w:lang w:val="en-US"/>
              </w:rPr>
              <w:t xml:space="preserve"> MD </w:t>
            </w:r>
            <w:proofErr w:type="spellStart"/>
            <w:r w:rsidRPr="00891722">
              <w:rPr>
                <w:lang w:val="en-US"/>
              </w:rPr>
              <w:t>files</w:t>
            </w:r>
            <w:proofErr w:type="spellEnd"/>
            <w:r w:rsidRPr="00891722">
              <w:rPr>
                <w:lang w:val="en-US"/>
              </w:rPr>
              <w:t>/</w:t>
            </w:r>
            <w:proofErr w:type="spellStart"/>
            <w:r w:rsidRPr="00891722">
              <w:rPr>
                <w:lang w:val="en-US"/>
              </w:rPr>
              <w:t>checklists</w:t>
            </w:r>
            <w:proofErr w:type="spellEnd"/>
            <w:r w:rsidRPr="00891722">
              <w:rPr>
                <w:lang w:val="en-US"/>
              </w:rPr>
              <w:t xml:space="preserve">; </w:t>
            </w:r>
            <w:proofErr w:type="spellStart"/>
            <w:r w:rsidRPr="00891722">
              <w:rPr>
                <w:lang w:val="en-US"/>
              </w:rPr>
              <w:t>unified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format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to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match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Minseok's</w:t>
            </w:r>
            <w:proofErr w:type="spellEnd"/>
            <w:r w:rsidRPr="00891722">
              <w:rPr>
                <w:lang w:val="en-US"/>
              </w:rPr>
              <w:t xml:space="preserve"> PDF </w:t>
            </w:r>
            <w:proofErr w:type="spellStart"/>
            <w:r w:rsidRPr="00891722">
              <w:rPr>
                <w:lang w:val="en-US"/>
              </w:rPr>
              <w:t>template</w:t>
            </w:r>
            <w:proofErr w:type="spellEnd"/>
          </w:p>
        </w:tc>
      </w:tr>
      <w:tr w:rsidR="00891722" w:rsidRPr="00453C1D" w14:paraId="6AC8185E" w14:textId="77777777">
        <w:trPr>
          <w:trHeight w:val="81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1C850D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Impl</w:t>
            </w:r>
            <w:proofErr w:type="spellEnd"/>
            <w:r w:rsidRPr="00891722">
              <w:rPr>
                <w:lang w:val="en-US"/>
              </w:rPr>
              <w:t>/UI/</w:t>
            </w:r>
            <w:proofErr w:type="spellStart"/>
            <w:r w:rsidRPr="00891722">
              <w:rPr>
                <w:lang w:val="en-US"/>
              </w:rPr>
              <w:t>Manual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290596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Finished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Implementation</w:t>
            </w:r>
            <w:proofErr w:type="spellEnd"/>
            <w:r w:rsidRPr="00891722">
              <w:rPr>
                <w:lang w:val="en-US"/>
              </w:rPr>
              <w:t xml:space="preserve"> &amp; </w:t>
            </w:r>
            <w:proofErr w:type="spellStart"/>
            <w:r w:rsidRPr="00891722">
              <w:rPr>
                <w:lang w:val="en-US"/>
              </w:rPr>
              <w:t>Testing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doc</w:t>
            </w:r>
            <w:proofErr w:type="spellEnd"/>
            <w:r w:rsidRPr="00891722">
              <w:rPr>
                <w:lang w:val="en-US"/>
              </w:rPr>
              <w:t xml:space="preserve">; </w:t>
            </w:r>
            <w:proofErr w:type="spellStart"/>
            <w:r w:rsidRPr="00891722">
              <w:rPr>
                <w:lang w:val="en-US"/>
              </w:rPr>
              <w:t>cleaned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cluttered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web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home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screen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post-login</w:t>
            </w:r>
            <w:proofErr w:type="spellEnd"/>
            <w:r w:rsidRPr="00891722">
              <w:rPr>
                <w:lang w:val="en-US"/>
              </w:rPr>
              <w:t xml:space="preserve">; </w:t>
            </w:r>
            <w:proofErr w:type="spellStart"/>
            <w:r w:rsidRPr="00891722">
              <w:rPr>
                <w:lang w:val="en-US"/>
              </w:rPr>
              <w:t>drafted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web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user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manual</w:t>
            </w:r>
            <w:proofErr w:type="spellEnd"/>
          </w:p>
        </w:tc>
      </w:tr>
    </w:tbl>
    <w:p w14:paraId="195BB5ED" w14:textId="77777777" w:rsidR="00891722" w:rsidRPr="00891722" w:rsidRDefault="00891722" w:rsidP="00891722">
      <w:pPr>
        <w:spacing w:before="240" w:after="240"/>
        <w:rPr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94"/>
        <w:gridCol w:w="7019"/>
      </w:tblGrid>
      <w:tr w:rsidR="00891722" w:rsidRPr="00891722" w14:paraId="1574DB26" w14:textId="77777777">
        <w:trPr>
          <w:trHeight w:val="39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5F0E9A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r w:rsidRPr="00891722">
              <w:rPr>
                <w:b/>
                <w:bCs/>
                <w:lang w:val="en-US"/>
              </w:rPr>
              <w:t xml:space="preserve">SRS/SDS </w:t>
            </w:r>
            <w:proofErr w:type="spellStart"/>
            <w:r w:rsidRPr="00891722">
              <w:rPr>
                <w:b/>
                <w:bCs/>
                <w:lang w:val="en-US"/>
              </w:rPr>
              <w:t>Issue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C00B0D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</w:p>
        </w:tc>
      </w:tr>
      <w:tr w:rsidR="00891722" w:rsidRPr="00891722" w14:paraId="362EDF97" w14:textId="77777777">
        <w:trPr>
          <w:trHeight w:val="858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080A16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Panic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Alarm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77BA32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Sends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notifications</w:t>
            </w:r>
            <w:proofErr w:type="spellEnd"/>
            <w:r w:rsidRPr="00891722">
              <w:rPr>
                <w:lang w:val="en-US"/>
              </w:rPr>
              <w:t xml:space="preserve"> (</w:t>
            </w:r>
            <w:proofErr w:type="spellStart"/>
            <w:r w:rsidRPr="00891722">
              <w:rPr>
                <w:lang w:val="en-US"/>
              </w:rPr>
              <w:t>phone</w:t>
            </w:r>
            <w:proofErr w:type="spellEnd"/>
            <w:r w:rsidRPr="00891722">
              <w:rPr>
                <w:lang w:val="en-US"/>
              </w:rPr>
              <w:t>/</w:t>
            </w:r>
            <w:proofErr w:type="spellStart"/>
            <w:r w:rsidRPr="00891722">
              <w:rPr>
                <w:lang w:val="en-US"/>
              </w:rPr>
              <w:t>monitoring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sys</w:t>
            </w:r>
            <w:proofErr w:type="spellEnd"/>
            <w:r w:rsidRPr="00891722">
              <w:rPr>
                <w:lang w:val="en-US"/>
              </w:rPr>
              <w:t xml:space="preserve">), </w:t>
            </w:r>
            <w:proofErr w:type="spellStart"/>
            <w:r w:rsidRPr="00891722">
              <w:rPr>
                <w:lang w:val="en-US"/>
              </w:rPr>
              <w:t>logs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events</w:t>
            </w:r>
            <w:proofErr w:type="spellEnd"/>
            <w:r w:rsidRPr="00891722">
              <w:rPr>
                <w:lang w:val="en-US"/>
              </w:rPr>
              <w:t xml:space="preserve">, </w:t>
            </w:r>
            <w:proofErr w:type="spellStart"/>
            <w:r w:rsidRPr="00891722">
              <w:rPr>
                <w:lang w:val="en-US"/>
              </w:rPr>
              <w:t>sirens</w:t>
            </w:r>
            <w:proofErr w:type="spellEnd"/>
            <w:r w:rsidRPr="00891722">
              <w:rPr>
                <w:lang w:val="en-US"/>
              </w:rPr>
              <w:t xml:space="preserve">; </w:t>
            </w:r>
            <w:proofErr w:type="spellStart"/>
            <w:r w:rsidRPr="00891722">
              <w:rPr>
                <w:lang w:val="en-US"/>
              </w:rPr>
              <w:t>some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ops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blocked</w:t>
            </w:r>
            <w:proofErr w:type="spellEnd"/>
            <w:r w:rsidRPr="00891722">
              <w:rPr>
                <w:lang w:val="en-US"/>
              </w:rPr>
              <w:t xml:space="preserve"> (</w:t>
            </w:r>
            <w:proofErr w:type="spellStart"/>
            <w:r w:rsidRPr="00891722">
              <w:rPr>
                <w:lang w:val="en-US"/>
              </w:rPr>
              <w:t>e.g</w:t>
            </w:r>
            <w:proofErr w:type="spellEnd"/>
            <w:r w:rsidRPr="00891722">
              <w:rPr>
                <w:lang w:val="en-US"/>
              </w:rPr>
              <w:t xml:space="preserve">. </w:t>
            </w:r>
            <w:proofErr w:type="spellStart"/>
            <w:r w:rsidRPr="00891722">
              <w:rPr>
                <w:lang w:val="en-US"/>
              </w:rPr>
              <w:t>safety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zone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edits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per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use-case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exceptions</w:t>
            </w:r>
            <w:proofErr w:type="spellEnd"/>
            <w:r w:rsidRPr="00891722">
              <w:rPr>
                <w:lang w:val="en-US"/>
              </w:rPr>
              <w:t xml:space="preserve">). </w:t>
            </w:r>
            <w:proofErr w:type="spellStart"/>
            <w:r w:rsidRPr="00891722">
              <w:rPr>
                <w:lang w:val="en-US"/>
              </w:rPr>
              <w:t>Not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full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system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freeze</w:t>
            </w:r>
            <w:proofErr w:type="spellEnd"/>
          </w:p>
        </w:tc>
      </w:tr>
      <w:tr w:rsidR="00891722" w:rsidRPr="00891722" w14:paraId="2C4C0970" w14:textId="77777777">
        <w:trPr>
          <w:trHeight w:val="109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446C03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Monitoring</w:t>
            </w:r>
            <w:proofErr w:type="spellEnd"/>
            <w:r w:rsidRPr="00891722">
              <w:rPr>
                <w:lang w:val="en-US"/>
              </w:rPr>
              <w:t>/</w:t>
            </w:r>
            <w:proofErr w:type="spellStart"/>
            <w:r w:rsidRPr="00891722">
              <w:rPr>
                <w:lang w:val="en-US"/>
              </w:rPr>
              <w:t>Dela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F085DB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Intrusion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detect</w:t>
            </w:r>
            <w:proofErr w:type="spellEnd"/>
            <w:r w:rsidRPr="00891722">
              <w:rPr>
                <w:lang w:val="en-US"/>
              </w:rPr>
              <w:t xml:space="preserve"> → </w:t>
            </w:r>
            <w:proofErr w:type="spellStart"/>
            <w:r w:rsidRPr="00891722">
              <w:rPr>
                <w:lang w:val="en-US"/>
              </w:rPr>
              <w:t>delay</w:t>
            </w:r>
            <w:proofErr w:type="spellEnd"/>
            <w:r w:rsidRPr="00891722">
              <w:rPr>
                <w:lang w:val="en-US"/>
              </w:rPr>
              <w:t xml:space="preserve"> → </w:t>
            </w:r>
            <w:proofErr w:type="spellStart"/>
            <w:r w:rsidRPr="00891722">
              <w:rPr>
                <w:lang w:val="en-US"/>
              </w:rPr>
              <w:t>if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uncleared</w:t>
            </w:r>
            <w:proofErr w:type="spellEnd"/>
            <w:r w:rsidRPr="00891722">
              <w:rPr>
                <w:lang w:val="en-US"/>
              </w:rPr>
              <w:t xml:space="preserve">, </w:t>
            </w:r>
            <w:proofErr w:type="spellStart"/>
            <w:r w:rsidRPr="00891722">
              <w:rPr>
                <w:lang w:val="en-US"/>
              </w:rPr>
              <w:t>escalate</w:t>
            </w:r>
            <w:proofErr w:type="spellEnd"/>
            <w:r w:rsidRPr="00891722">
              <w:rPr>
                <w:lang w:val="en-US"/>
              </w:rPr>
              <w:t xml:space="preserve"> (</w:t>
            </w:r>
            <w:proofErr w:type="spellStart"/>
            <w:r w:rsidRPr="00891722">
              <w:rPr>
                <w:lang w:val="en-US"/>
              </w:rPr>
              <w:t>log</w:t>
            </w:r>
            <w:proofErr w:type="spellEnd"/>
            <w:r w:rsidRPr="00891722">
              <w:rPr>
                <w:lang w:val="en-US"/>
              </w:rPr>
              <w:t>/</w:t>
            </w:r>
            <w:proofErr w:type="spellStart"/>
            <w:r w:rsidRPr="00891722">
              <w:rPr>
                <w:lang w:val="en-US"/>
              </w:rPr>
              <w:t>notify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monitoring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sys</w:t>
            </w:r>
            <w:proofErr w:type="spellEnd"/>
            <w:r w:rsidRPr="00891722">
              <w:rPr>
                <w:lang w:val="en-US"/>
              </w:rPr>
              <w:t xml:space="preserve">, </w:t>
            </w:r>
            <w:proofErr w:type="spellStart"/>
            <w:r w:rsidRPr="00891722">
              <w:rPr>
                <w:lang w:val="en-US"/>
              </w:rPr>
              <w:t>retrigger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alarm</w:t>
            </w:r>
            <w:proofErr w:type="spellEnd"/>
            <w:r w:rsidRPr="00891722">
              <w:rPr>
                <w:lang w:val="en-US"/>
              </w:rPr>
              <w:t>). "</w:t>
            </w:r>
            <w:proofErr w:type="spellStart"/>
            <w:r w:rsidRPr="00891722">
              <w:rPr>
                <w:lang w:val="en-US"/>
              </w:rPr>
              <w:t>Monitoring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sys</w:t>
            </w:r>
            <w:proofErr w:type="spellEnd"/>
            <w:r w:rsidRPr="00891722">
              <w:rPr>
                <w:lang w:val="en-US"/>
              </w:rPr>
              <w:t xml:space="preserve">" = </w:t>
            </w:r>
            <w:proofErr w:type="spellStart"/>
            <w:r w:rsidRPr="00891722">
              <w:rPr>
                <w:lang w:val="en-US"/>
              </w:rPr>
              <w:t>internal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logging</w:t>
            </w:r>
            <w:proofErr w:type="spellEnd"/>
            <w:r w:rsidRPr="00891722">
              <w:rPr>
                <w:lang w:val="en-US"/>
              </w:rPr>
              <w:t xml:space="preserve"> (</w:t>
            </w:r>
            <w:proofErr w:type="spellStart"/>
            <w:r w:rsidRPr="00891722">
              <w:rPr>
                <w:lang w:val="en-US"/>
              </w:rPr>
              <w:t>no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real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external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svc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needed</w:t>
            </w:r>
            <w:proofErr w:type="spellEnd"/>
            <w:r w:rsidRPr="00891722">
              <w:rPr>
                <w:lang w:val="en-US"/>
              </w:rPr>
              <w:t>)</w:t>
            </w:r>
          </w:p>
        </w:tc>
      </w:tr>
      <w:tr w:rsidR="00891722" w:rsidRPr="00453C1D" w14:paraId="1EC95CF3" w14:textId="77777777">
        <w:trPr>
          <w:trHeight w:val="81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12D038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Sensor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Trigger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CAFFEF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r w:rsidRPr="00891722">
              <w:rPr>
                <w:lang w:val="en-US"/>
              </w:rPr>
              <w:t xml:space="preserve">UI </w:t>
            </w:r>
            <w:proofErr w:type="spellStart"/>
            <w:r w:rsidRPr="00891722">
              <w:rPr>
                <w:lang w:val="en-US"/>
              </w:rPr>
              <w:t>trigger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for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detection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sim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lost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in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merges</w:t>
            </w:r>
            <w:proofErr w:type="spellEnd"/>
            <w:r w:rsidRPr="00891722">
              <w:rPr>
                <w:lang w:val="en-US"/>
              </w:rPr>
              <w:t xml:space="preserve">; </w:t>
            </w:r>
            <w:proofErr w:type="spellStart"/>
            <w:r w:rsidRPr="00891722">
              <w:rPr>
                <w:lang w:val="en-US"/>
              </w:rPr>
              <w:t>restore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in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app</w:t>
            </w:r>
            <w:proofErr w:type="spellEnd"/>
            <w:r w:rsidRPr="00891722">
              <w:rPr>
                <w:lang w:val="en-US"/>
              </w:rPr>
              <w:t>/</w:t>
            </w:r>
            <w:proofErr w:type="spellStart"/>
            <w:r w:rsidRPr="00891722">
              <w:rPr>
                <w:lang w:val="en-US"/>
              </w:rPr>
              <w:t>web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for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testing</w:t>
            </w:r>
            <w:proofErr w:type="spellEnd"/>
          </w:p>
        </w:tc>
      </w:tr>
    </w:tbl>
    <w:p w14:paraId="2DFFAA20" w14:textId="77777777" w:rsidR="00891722" w:rsidRPr="00891722" w:rsidRDefault="00891722" w:rsidP="00891722">
      <w:pPr>
        <w:spacing w:before="240" w:after="240"/>
        <w:rPr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0"/>
        <w:gridCol w:w="7413"/>
      </w:tblGrid>
      <w:tr w:rsidR="00891722" w:rsidRPr="00891722" w14:paraId="06A40BF8" w14:textId="77777777">
        <w:trPr>
          <w:trHeight w:val="81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2E4AEB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b/>
                <w:bCs/>
                <w:lang w:val="en-US"/>
              </w:rPr>
              <w:t>Web</w:t>
            </w:r>
            <w:proofErr w:type="spellEnd"/>
            <w:r w:rsidRPr="00891722">
              <w:rPr>
                <w:b/>
                <w:bCs/>
                <w:lang w:val="en-US"/>
              </w:rPr>
              <w:t xml:space="preserve"> UI </w:t>
            </w:r>
            <w:proofErr w:type="spellStart"/>
            <w:r w:rsidRPr="00891722">
              <w:rPr>
                <w:b/>
                <w:bCs/>
                <w:lang w:val="en-US"/>
              </w:rPr>
              <w:t>vs</w:t>
            </w:r>
            <w:proofErr w:type="spellEnd"/>
            <w:r w:rsidRPr="00891722">
              <w:rPr>
                <w:b/>
                <w:bCs/>
                <w:lang w:val="en-US"/>
              </w:rPr>
              <w:t xml:space="preserve"> SD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FCE32D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</w:p>
        </w:tc>
      </w:tr>
      <w:tr w:rsidR="00891722" w:rsidRPr="00453C1D" w14:paraId="59FD8ED1" w14:textId="77777777">
        <w:trPr>
          <w:trHeight w:val="109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6BDBAB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lastRenderedPageBreak/>
              <w:t>Page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Check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D72043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Most</w:t>
            </w:r>
            <w:proofErr w:type="spellEnd"/>
            <w:r w:rsidRPr="00891722">
              <w:rPr>
                <w:lang w:val="en-US"/>
              </w:rPr>
              <w:t xml:space="preserve"> SDS </w:t>
            </w:r>
            <w:proofErr w:type="spellStart"/>
            <w:r w:rsidRPr="00891722">
              <w:rPr>
                <w:lang w:val="en-US"/>
              </w:rPr>
              <w:t>pages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exist</w:t>
            </w:r>
            <w:proofErr w:type="spellEnd"/>
            <w:r w:rsidRPr="00891722">
              <w:rPr>
                <w:lang w:val="en-US"/>
              </w:rPr>
              <w:t xml:space="preserve"> (</w:t>
            </w:r>
            <w:proofErr w:type="spellStart"/>
            <w:r w:rsidRPr="00891722">
              <w:rPr>
                <w:lang w:val="en-US"/>
              </w:rPr>
              <w:t>safety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zone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config</w:t>
            </w:r>
            <w:proofErr w:type="spellEnd"/>
            <w:r w:rsidRPr="00891722">
              <w:rPr>
                <w:lang w:val="en-US"/>
              </w:rPr>
              <w:t xml:space="preserve">, </w:t>
            </w:r>
            <w:proofErr w:type="spellStart"/>
            <w:r w:rsidRPr="00891722">
              <w:rPr>
                <w:lang w:val="en-US"/>
              </w:rPr>
              <w:t>camera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views</w:t>
            </w:r>
            <w:proofErr w:type="spellEnd"/>
            <w:r w:rsidRPr="00891722">
              <w:rPr>
                <w:lang w:val="en-US"/>
              </w:rPr>
              <w:t xml:space="preserve">, </w:t>
            </w:r>
            <w:proofErr w:type="spellStart"/>
            <w:r w:rsidRPr="00891722">
              <w:rPr>
                <w:lang w:val="en-US"/>
              </w:rPr>
              <w:t>surveillance</w:t>
            </w:r>
            <w:proofErr w:type="spellEnd"/>
            <w:r w:rsidRPr="00891722">
              <w:rPr>
                <w:lang w:val="en-US"/>
              </w:rPr>
              <w:t xml:space="preserve">, </w:t>
            </w:r>
            <w:proofErr w:type="spellStart"/>
            <w:r w:rsidRPr="00891722">
              <w:rPr>
                <w:lang w:val="en-US"/>
              </w:rPr>
              <w:t>sys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config</w:t>
            </w:r>
            <w:proofErr w:type="spellEnd"/>
            <w:proofErr w:type="gramStart"/>
            <w:r w:rsidRPr="00891722">
              <w:rPr>
                <w:lang w:val="en-US"/>
              </w:rPr>
              <w:t>).</w:t>
            </w:r>
            <w:proofErr w:type="spellStart"/>
            <w:r w:rsidRPr="00891722">
              <w:rPr>
                <w:lang w:val="en-US"/>
              </w:rPr>
              <w:t>Missing</w:t>
            </w:r>
            <w:proofErr w:type="spellEnd"/>
            <w:proofErr w:type="gramEnd"/>
            <w:r w:rsidRPr="00891722">
              <w:rPr>
                <w:lang w:val="en-US"/>
              </w:rPr>
              <w:t xml:space="preserve">: </w:t>
            </w:r>
            <w:proofErr w:type="spellStart"/>
            <w:r w:rsidRPr="00891722">
              <w:rPr>
                <w:lang w:val="en-US"/>
              </w:rPr>
              <w:t>Web</w:t>
            </w:r>
            <w:proofErr w:type="spellEnd"/>
            <w:r w:rsidRPr="00891722">
              <w:rPr>
                <w:lang w:val="en-US"/>
              </w:rPr>
              <w:t xml:space="preserve"> "</w:t>
            </w:r>
            <w:proofErr w:type="spellStart"/>
            <w:r w:rsidRPr="00891722">
              <w:rPr>
                <w:lang w:val="en-US"/>
              </w:rPr>
              <w:t>View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Log</w:t>
            </w:r>
            <w:proofErr w:type="spellEnd"/>
            <w:r w:rsidRPr="00891722">
              <w:rPr>
                <w:lang w:val="en-US"/>
              </w:rPr>
              <w:t xml:space="preserve">" </w:t>
            </w:r>
            <w:proofErr w:type="spellStart"/>
            <w:r w:rsidRPr="00891722">
              <w:rPr>
                <w:lang w:val="en-US"/>
              </w:rPr>
              <w:t>page</w:t>
            </w:r>
            <w:proofErr w:type="spellEnd"/>
            <w:r w:rsidRPr="00891722">
              <w:rPr>
                <w:lang w:val="en-US"/>
              </w:rPr>
              <w:t xml:space="preserve">→ </w:t>
            </w:r>
            <w:proofErr w:type="spellStart"/>
            <w:r w:rsidRPr="00891722">
              <w:rPr>
                <w:lang w:val="en-US"/>
              </w:rPr>
              <w:t>implement</w:t>
            </w:r>
            <w:proofErr w:type="spellEnd"/>
          </w:p>
        </w:tc>
      </w:tr>
      <w:tr w:rsidR="00891722" w:rsidRPr="00453C1D" w14:paraId="03E9A730" w14:textId="77777777">
        <w:trPr>
          <w:trHeight w:val="81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5CD817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proofErr w:type="spellStart"/>
            <w:r w:rsidRPr="00891722">
              <w:rPr>
                <w:lang w:val="en-US"/>
              </w:rPr>
              <w:t>Phone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Validatio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DAE756" w14:textId="77777777" w:rsidR="00891722" w:rsidRPr="00891722" w:rsidRDefault="00891722" w:rsidP="00891722">
            <w:pPr>
              <w:spacing w:before="240" w:after="240"/>
              <w:rPr>
                <w:lang w:val="en-US"/>
              </w:rPr>
            </w:pPr>
            <w:r w:rsidRPr="00891722">
              <w:rPr>
                <w:lang w:val="en-US"/>
              </w:rPr>
              <w:t xml:space="preserve">SDS </w:t>
            </w:r>
            <w:proofErr w:type="spellStart"/>
            <w:r w:rsidRPr="00891722">
              <w:rPr>
                <w:lang w:val="en-US"/>
              </w:rPr>
              <w:t>lists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it</w:t>
            </w:r>
            <w:proofErr w:type="spellEnd"/>
            <w:r w:rsidRPr="00891722">
              <w:rPr>
                <w:lang w:val="en-US"/>
              </w:rPr>
              <w:t xml:space="preserve">, </w:t>
            </w:r>
            <w:proofErr w:type="spellStart"/>
            <w:r w:rsidRPr="00891722">
              <w:rPr>
                <w:lang w:val="en-US"/>
              </w:rPr>
              <w:t>but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prof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said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skip</w:t>
            </w:r>
            <w:proofErr w:type="spellEnd"/>
            <w:r w:rsidRPr="00891722">
              <w:rPr>
                <w:lang w:val="en-US"/>
              </w:rPr>
              <w:t xml:space="preserve"> → </w:t>
            </w:r>
            <w:proofErr w:type="spellStart"/>
            <w:r w:rsidRPr="00891722">
              <w:rPr>
                <w:lang w:val="en-US"/>
              </w:rPr>
              <w:t>omit</w:t>
            </w:r>
            <w:proofErr w:type="spellEnd"/>
            <w:r w:rsidRPr="00891722">
              <w:rPr>
                <w:lang w:val="en-US"/>
              </w:rPr>
              <w:t xml:space="preserve"> &amp; </w:t>
            </w:r>
            <w:proofErr w:type="spellStart"/>
            <w:r w:rsidRPr="00891722">
              <w:rPr>
                <w:lang w:val="en-US"/>
              </w:rPr>
              <w:t>document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as</w:t>
            </w:r>
            <w:proofErr w:type="spellEnd"/>
            <w:r w:rsidRPr="00891722">
              <w:rPr>
                <w:lang w:val="en-US"/>
              </w:rPr>
              <w:t xml:space="preserve"> </w:t>
            </w:r>
            <w:proofErr w:type="spellStart"/>
            <w:r w:rsidRPr="00891722">
              <w:rPr>
                <w:lang w:val="en-US"/>
              </w:rPr>
              <w:t>intentional</w:t>
            </w:r>
            <w:proofErr w:type="spellEnd"/>
          </w:p>
        </w:tc>
      </w:tr>
    </w:tbl>
    <w:p w14:paraId="557A0879" w14:textId="77777777" w:rsidR="00D335CE" w:rsidRPr="00D335CE" w:rsidRDefault="00D335CE">
      <w:pPr>
        <w:spacing w:before="240" w:after="240"/>
        <w:rPr>
          <w:lang w:val="en-US"/>
        </w:rPr>
      </w:pPr>
    </w:p>
    <w:p w14:paraId="3AC30227" w14:textId="77777777" w:rsidR="00D335CE" w:rsidRDefault="00D335CE">
      <w:pPr>
        <w:spacing w:before="240" w:after="240"/>
        <w:rPr>
          <w:lang w:val="en-US"/>
        </w:rPr>
      </w:pPr>
    </w:p>
    <w:p w14:paraId="517E3307" w14:textId="77777777" w:rsidR="00D335CE" w:rsidRPr="00B05226" w:rsidRDefault="00D335CE">
      <w:pPr>
        <w:spacing w:before="240" w:after="240"/>
        <w:rPr>
          <w:lang w:val="en-US"/>
        </w:rPr>
      </w:pPr>
    </w:p>
    <w:p w14:paraId="01B39636" w14:textId="77777777" w:rsidR="0077132E" w:rsidRPr="00753CFF" w:rsidRDefault="0077132E">
      <w:pPr>
        <w:rPr>
          <w:lang w:val="en-US"/>
        </w:rPr>
      </w:pPr>
    </w:p>
    <w:p w14:paraId="61964139" w14:textId="77777777" w:rsidR="0077132E" w:rsidRPr="00753CFF" w:rsidRDefault="0077132E">
      <w:pPr>
        <w:rPr>
          <w:lang w:val="en-US"/>
        </w:rPr>
      </w:pPr>
    </w:p>
    <w:p w14:paraId="5C511CF9" w14:textId="77777777" w:rsidR="0077132E" w:rsidRPr="00753CFF" w:rsidRDefault="0077132E">
      <w:pPr>
        <w:rPr>
          <w:lang w:val="en-US"/>
        </w:rPr>
      </w:pPr>
    </w:p>
    <w:sectPr w:rsidR="0077132E" w:rsidRPr="00753CF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4BCC2" w14:textId="77777777" w:rsidR="00C62425" w:rsidRDefault="00C62425" w:rsidP="00362686">
      <w:pPr>
        <w:spacing w:line="240" w:lineRule="auto"/>
      </w:pPr>
      <w:r>
        <w:separator/>
      </w:r>
    </w:p>
  </w:endnote>
  <w:endnote w:type="continuationSeparator" w:id="0">
    <w:p w14:paraId="673A1E9D" w14:textId="77777777" w:rsidR="00C62425" w:rsidRDefault="00C62425" w:rsidP="003626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  <w:embedRegular r:id="rId1" w:subsetted="1" w:fontKey="{70B5741A-8BB9-4433-99C3-B4771A7811C9}"/>
    <w:embedBold r:id="rId2" w:subsetted="1" w:fontKey="{B981E2C7-AC36-4961-9DFB-2561A2A92B21}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3D9B39C5-69E3-4741-A6F9-102E2F331C56}"/>
    <w:embedBold r:id="rId4" w:fontKey="{06D886E7-A2C6-43CE-8534-DF5F306D744F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5" w:fontKey="{A9AA9644-CBCF-42CD-9CB3-D6896466B65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oogle Sans">
    <w:altName w:val="Calibri"/>
    <w:charset w:val="00"/>
    <w:family w:val="auto"/>
    <w:pitch w:val="default"/>
  </w:font>
  <w:font w:name="Google Sans Text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83F0CC94-B796-4D1C-991E-A042DF2E11D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85623" w14:textId="77777777" w:rsidR="00C62425" w:rsidRDefault="00C62425" w:rsidP="00362686">
      <w:pPr>
        <w:spacing w:line="240" w:lineRule="auto"/>
      </w:pPr>
      <w:r>
        <w:separator/>
      </w:r>
    </w:p>
  </w:footnote>
  <w:footnote w:type="continuationSeparator" w:id="0">
    <w:p w14:paraId="09110138" w14:textId="77777777" w:rsidR="00C62425" w:rsidRDefault="00C62425" w:rsidP="0036268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BD8077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0A2BFE"/>
    <w:multiLevelType w:val="multilevel"/>
    <w:tmpl w:val="C8FAA58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" w15:restartNumberingAfterBreak="0">
    <w:nsid w:val="01FC4485"/>
    <w:multiLevelType w:val="multilevel"/>
    <w:tmpl w:val="C00AC2D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3" w15:restartNumberingAfterBreak="0">
    <w:nsid w:val="02E9642E"/>
    <w:multiLevelType w:val="multilevel"/>
    <w:tmpl w:val="1C764598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4" w15:restartNumberingAfterBreak="0">
    <w:nsid w:val="03B30A33"/>
    <w:multiLevelType w:val="multilevel"/>
    <w:tmpl w:val="D99E14C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5" w15:restartNumberingAfterBreak="0">
    <w:nsid w:val="04B41AE4"/>
    <w:multiLevelType w:val="multilevel"/>
    <w:tmpl w:val="8D882BF6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6" w15:restartNumberingAfterBreak="0">
    <w:nsid w:val="053743A7"/>
    <w:multiLevelType w:val="multilevel"/>
    <w:tmpl w:val="56AA46A6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7" w15:restartNumberingAfterBreak="0">
    <w:nsid w:val="058311B0"/>
    <w:multiLevelType w:val="multilevel"/>
    <w:tmpl w:val="77F09E9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8" w15:restartNumberingAfterBreak="0">
    <w:nsid w:val="062A38F4"/>
    <w:multiLevelType w:val="multilevel"/>
    <w:tmpl w:val="4766790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9" w15:restartNumberingAfterBreak="0">
    <w:nsid w:val="064F2AF6"/>
    <w:multiLevelType w:val="multilevel"/>
    <w:tmpl w:val="C1489CB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0" w15:restartNumberingAfterBreak="0">
    <w:nsid w:val="07656AE8"/>
    <w:multiLevelType w:val="multilevel"/>
    <w:tmpl w:val="3B08F2DC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1" w15:restartNumberingAfterBreak="0">
    <w:nsid w:val="078F26AD"/>
    <w:multiLevelType w:val="multilevel"/>
    <w:tmpl w:val="C43A945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2" w15:restartNumberingAfterBreak="0">
    <w:nsid w:val="07E1701E"/>
    <w:multiLevelType w:val="multilevel"/>
    <w:tmpl w:val="FA72821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3" w15:restartNumberingAfterBreak="0">
    <w:nsid w:val="0919221A"/>
    <w:multiLevelType w:val="multilevel"/>
    <w:tmpl w:val="D212ABA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4" w15:restartNumberingAfterBreak="0">
    <w:nsid w:val="0950012B"/>
    <w:multiLevelType w:val="multilevel"/>
    <w:tmpl w:val="0494E6B4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5" w15:restartNumberingAfterBreak="0">
    <w:nsid w:val="0A1E5E38"/>
    <w:multiLevelType w:val="multilevel"/>
    <w:tmpl w:val="C95E9CB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6" w15:restartNumberingAfterBreak="0">
    <w:nsid w:val="0A66119F"/>
    <w:multiLevelType w:val="multilevel"/>
    <w:tmpl w:val="51B03FD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7" w15:restartNumberingAfterBreak="0">
    <w:nsid w:val="0A691918"/>
    <w:multiLevelType w:val="multilevel"/>
    <w:tmpl w:val="D82A400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8" w15:restartNumberingAfterBreak="0">
    <w:nsid w:val="0AF7570E"/>
    <w:multiLevelType w:val="multilevel"/>
    <w:tmpl w:val="0DD2B26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9" w15:restartNumberingAfterBreak="0">
    <w:nsid w:val="0AFA5791"/>
    <w:multiLevelType w:val="multilevel"/>
    <w:tmpl w:val="41BC467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0" w15:restartNumberingAfterBreak="0">
    <w:nsid w:val="0B7249DB"/>
    <w:multiLevelType w:val="multilevel"/>
    <w:tmpl w:val="1696FBE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1" w15:restartNumberingAfterBreak="0">
    <w:nsid w:val="0C8D2CEA"/>
    <w:multiLevelType w:val="multilevel"/>
    <w:tmpl w:val="772C51F6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2" w15:restartNumberingAfterBreak="0">
    <w:nsid w:val="0D7F7E3D"/>
    <w:multiLevelType w:val="multilevel"/>
    <w:tmpl w:val="931E7EB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3" w15:restartNumberingAfterBreak="0">
    <w:nsid w:val="0E033805"/>
    <w:multiLevelType w:val="multilevel"/>
    <w:tmpl w:val="A378D2D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4" w15:restartNumberingAfterBreak="0">
    <w:nsid w:val="0E655C82"/>
    <w:multiLevelType w:val="multilevel"/>
    <w:tmpl w:val="51F2294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5" w15:restartNumberingAfterBreak="0">
    <w:nsid w:val="0EC84FDF"/>
    <w:multiLevelType w:val="multilevel"/>
    <w:tmpl w:val="AA2626D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6" w15:restartNumberingAfterBreak="0">
    <w:nsid w:val="10703A5D"/>
    <w:multiLevelType w:val="multilevel"/>
    <w:tmpl w:val="5EC653F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7" w15:restartNumberingAfterBreak="0">
    <w:nsid w:val="10717611"/>
    <w:multiLevelType w:val="multilevel"/>
    <w:tmpl w:val="8006F7C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8" w15:restartNumberingAfterBreak="0">
    <w:nsid w:val="11C7208E"/>
    <w:multiLevelType w:val="multilevel"/>
    <w:tmpl w:val="4A2AC1C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9" w15:restartNumberingAfterBreak="0">
    <w:nsid w:val="12324730"/>
    <w:multiLevelType w:val="multilevel"/>
    <w:tmpl w:val="72F2454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30" w15:restartNumberingAfterBreak="0">
    <w:nsid w:val="124043CE"/>
    <w:multiLevelType w:val="multilevel"/>
    <w:tmpl w:val="FFE458F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31" w15:restartNumberingAfterBreak="0">
    <w:nsid w:val="1278336C"/>
    <w:multiLevelType w:val="multilevel"/>
    <w:tmpl w:val="02D61BC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32" w15:restartNumberingAfterBreak="0">
    <w:nsid w:val="128B0EDA"/>
    <w:multiLevelType w:val="multilevel"/>
    <w:tmpl w:val="F096556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33" w15:restartNumberingAfterBreak="0">
    <w:nsid w:val="12CD07E9"/>
    <w:multiLevelType w:val="multilevel"/>
    <w:tmpl w:val="46C2031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34" w15:restartNumberingAfterBreak="0">
    <w:nsid w:val="12D40287"/>
    <w:multiLevelType w:val="multilevel"/>
    <w:tmpl w:val="5F0CB3F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35" w15:restartNumberingAfterBreak="0">
    <w:nsid w:val="13184597"/>
    <w:multiLevelType w:val="multilevel"/>
    <w:tmpl w:val="E7AC6DE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36" w15:restartNumberingAfterBreak="0">
    <w:nsid w:val="1343190B"/>
    <w:multiLevelType w:val="multilevel"/>
    <w:tmpl w:val="F15E33D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37" w15:restartNumberingAfterBreak="0">
    <w:nsid w:val="138A57DB"/>
    <w:multiLevelType w:val="multilevel"/>
    <w:tmpl w:val="6C100CE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38" w15:restartNumberingAfterBreak="0">
    <w:nsid w:val="13E73457"/>
    <w:multiLevelType w:val="multilevel"/>
    <w:tmpl w:val="3776F80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39" w15:restartNumberingAfterBreak="0">
    <w:nsid w:val="1544779F"/>
    <w:multiLevelType w:val="multilevel"/>
    <w:tmpl w:val="C15A29F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40" w15:restartNumberingAfterBreak="0">
    <w:nsid w:val="15580C40"/>
    <w:multiLevelType w:val="multilevel"/>
    <w:tmpl w:val="42F41BD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41" w15:restartNumberingAfterBreak="0">
    <w:nsid w:val="17CB7934"/>
    <w:multiLevelType w:val="multilevel"/>
    <w:tmpl w:val="17DEFBB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42" w15:restartNumberingAfterBreak="0">
    <w:nsid w:val="17DB5A9B"/>
    <w:multiLevelType w:val="multilevel"/>
    <w:tmpl w:val="48D0C65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43" w15:restartNumberingAfterBreak="0">
    <w:nsid w:val="1807051E"/>
    <w:multiLevelType w:val="multilevel"/>
    <w:tmpl w:val="D9066E7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44" w15:restartNumberingAfterBreak="0">
    <w:nsid w:val="18385A51"/>
    <w:multiLevelType w:val="multilevel"/>
    <w:tmpl w:val="4FBE865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45" w15:restartNumberingAfterBreak="0">
    <w:nsid w:val="19C729EC"/>
    <w:multiLevelType w:val="multilevel"/>
    <w:tmpl w:val="0E902A2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46" w15:restartNumberingAfterBreak="0">
    <w:nsid w:val="19F15DFD"/>
    <w:multiLevelType w:val="multilevel"/>
    <w:tmpl w:val="0C686D7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47" w15:restartNumberingAfterBreak="0">
    <w:nsid w:val="19F27D70"/>
    <w:multiLevelType w:val="multilevel"/>
    <w:tmpl w:val="0BE83C8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48" w15:restartNumberingAfterBreak="0">
    <w:nsid w:val="1B3B6BFE"/>
    <w:multiLevelType w:val="multilevel"/>
    <w:tmpl w:val="59D84B66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49" w15:restartNumberingAfterBreak="0">
    <w:nsid w:val="1B8C6E86"/>
    <w:multiLevelType w:val="multilevel"/>
    <w:tmpl w:val="91DC2FC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50" w15:restartNumberingAfterBreak="0">
    <w:nsid w:val="1C0B08FA"/>
    <w:multiLevelType w:val="multilevel"/>
    <w:tmpl w:val="27148DB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51" w15:restartNumberingAfterBreak="0">
    <w:nsid w:val="1C2B56AB"/>
    <w:multiLevelType w:val="multilevel"/>
    <w:tmpl w:val="4CE09F9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52" w15:restartNumberingAfterBreak="0">
    <w:nsid w:val="1D0F09FE"/>
    <w:multiLevelType w:val="multilevel"/>
    <w:tmpl w:val="FFEA6CA6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53" w15:restartNumberingAfterBreak="0">
    <w:nsid w:val="1E5E302B"/>
    <w:multiLevelType w:val="multilevel"/>
    <w:tmpl w:val="3CD4EFF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54" w15:restartNumberingAfterBreak="0">
    <w:nsid w:val="1FC20B59"/>
    <w:multiLevelType w:val="multilevel"/>
    <w:tmpl w:val="306E5C8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55" w15:restartNumberingAfterBreak="0">
    <w:nsid w:val="20D7183B"/>
    <w:multiLevelType w:val="multilevel"/>
    <w:tmpl w:val="792E531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56" w15:restartNumberingAfterBreak="0">
    <w:nsid w:val="21294E52"/>
    <w:multiLevelType w:val="multilevel"/>
    <w:tmpl w:val="AAA2876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57" w15:restartNumberingAfterBreak="0">
    <w:nsid w:val="21527B09"/>
    <w:multiLevelType w:val="multilevel"/>
    <w:tmpl w:val="BC8A934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58" w15:restartNumberingAfterBreak="0">
    <w:nsid w:val="215C0E03"/>
    <w:multiLevelType w:val="multilevel"/>
    <w:tmpl w:val="8ED87F1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59" w15:restartNumberingAfterBreak="0">
    <w:nsid w:val="217652AA"/>
    <w:multiLevelType w:val="multilevel"/>
    <w:tmpl w:val="01D458EC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60" w15:restartNumberingAfterBreak="0">
    <w:nsid w:val="21880C8A"/>
    <w:multiLevelType w:val="multilevel"/>
    <w:tmpl w:val="781A114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61" w15:restartNumberingAfterBreak="0">
    <w:nsid w:val="22D91D6B"/>
    <w:multiLevelType w:val="multilevel"/>
    <w:tmpl w:val="778EFE1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62" w15:restartNumberingAfterBreak="0">
    <w:nsid w:val="2340155F"/>
    <w:multiLevelType w:val="multilevel"/>
    <w:tmpl w:val="35C8B3F8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63" w15:restartNumberingAfterBreak="0">
    <w:nsid w:val="23DD06EE"/>
    <w:multiLevelType w:val="multilevel"/>
    <w:tmpl w:val="305240F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64" w15:restartNumberingAfterBreak="0">
    <w:nsid w:val="23EE0B26"/>
    <w:multiLevelType w:val="multilevel"/>
    <w:tmpl w:val="BDB42B3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65" w15:restartNumberingAfterBreak="0">
    <w:nsid w:val="243F46DB"/>
    <w:multiLevelType w:val="multilevel"/>
    <w:tmpl w:val="F1C25E7C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66" w15:restartNumberingAfterBreak="0">
    <w:nsid w:val="24922C1C"/>
    <w:multiLevelType w:val="multilevel"/>
    <w:tmpl w:val="D74C149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67" w15:restartNumberingAfterBreak="0">
    <w:nsid w:val="24D3676A"/>
    <w:multiLevelType w:val="multilevel"/>
    <w:tmpl w:val="51988E7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68" w15:restartNumberingAfterBreak="0">
    <w:nsid w:val="25FA2561"/>
    <w:multiLevelType w:val="multilevel"/>
    <w:tmpl w:val="865CDBF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69" w15:restartNumberingAfterBreak="0">
    <w:nsid w:val="27E713DD"/>
    <w:multiLevelType w:val="multilevel"/>
    <w:tmpl w:val="939E8946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70" w15:restartNumberingAfterBreak="0">
    <w:nsid w:val="2802155D"/>
    <w:multiLevelType w:val="multilevel"/>
    <w:tmpl w:val="801292F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71" w15:restartNumberingAfterBreak="0">
    <w:nsid w:val="288531DB"/>
    <w:multiLevelType w:val="multilevel"/>
    <w:tmpl w:val="A93CD5D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72" w15:restartNumberingAfterBreak="0">
    <w:nsid w:val="28D23194"/>
    <w:multiLevelType w:val="multilevel"/>
    <w:tmpl w:val="84E48F8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73" w15:restartNumberingAfterBreak="0">
    <w:nsid w:val="28D47D7B"/>
    <w:multiLevelType w:val="multilevel"/>
    <w:tmpl w:val="4650C01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74" w15:restartNumberingAfterBreak="0">
    <w:nsid w:val="293041B9"/>
    <w:multiLevelType w:val="multilevel"/>
    <w:tmpl w:val="2B2CA5F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75" w15:restartNumberingAfterBreak="0">
    <w:nsid w:val="2941678E"/>
    <w:multiLevelType w:val="multilevel"/>
    <w:tmpl w:val="1A92969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76" w15:restartNumberingAfterBreak="0">
    <w:nsid w:val="29530375"/>
    <w:multiLevelType w:val="multilevel"/>
    <w:tmpl w:val="91A85FE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77" w15:restartNumberingAfterBreak="0">
    <w:nsid w:val="2A524548"/>
    <w:multiLevelType w:val="multilevel"/>
    <w:tmpl w:val="31281594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78" w15:restartNumberingAfterBreak="0">
    <w:nsid w:val="2A57138E"/>
    <w:multiLevelType w:val="multilevel"/>
    <w:tmpl w:val="C59EDF2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79" w15:restartNumberingAfterBreak="0">
    <w:nsid w:val="2A5C45DD"/>
    <w:multiLevelType w:val="multilevel"/>
    <w:tmpl w:val="F472616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80" w15:restartNumberingAfterBreak="0">
    <w:nsid w:val="2A7B72F0"/>
    <w:multiLevelType w:val="multilevel"/>
    <w:tmpl w:val="736433A4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81" w15:restartNumberingAfterBreak="0">
    <w:nsid w:val="2A885BD2"/>
    <w:multiLevelType w:val="multilevel"/>
    <w:tmpl w:val="B3FC6E2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82" w15:restartNumberingAfterBreak="0">
    <w:nsid w:val="2C4169DC"/>
    <w:multiLevelType w:val="multilevel"/>
    <w:tmpl w:val="D9B0DCD6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83" w15:restartNumberingAfterBreak="0">
    <w:nsid w:val="2CC8268F"/>
    <w:multiLevelType w:val="multilevel"/>
    <w:tmpl w:val="E522FFF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84" w15:restartNumberingAfterBreak="0">
    <w:nsid w:val="2CCD6568"/>
    <w:multiLevelType w:val="multilevel"/>
    <w:tmpl w:val="2FAA087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85" w15:restartNumberingAfterBreak="0">
    <w:nsid w:val="2D0A022B"/>
    <w:multiLevelType w:val="multilevel"/>
    <w:tmpl w:val="B24A507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86" w15:restartNumberingAfterBreak="0">
    <w:nsid w:val="2D29471E"/>
    <w:multiLevelType w:val="multilevel"/>
    <w:tmpl w:val="F5C2BB9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87" w15:restartNumberingAfterBreak="0">
    <w:nsid w:val="2D8A4E9F"/>
    <w:multiLevelType w:val="multilevel"/>
    <w:tmpl w:val="DAEAC4C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88" w15:restartNumberingAfterBreak="0">
    <w:nsid w:val="2DCC277A"/>
    <w:multiLevelType w:val="multilevel"/>
    <w:tmpl w:val="3F04CBB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89" w15:restartNumberingAfterBreak="0">
    <w:nsid w:val="2F2F62B9"/>
    <w:multiLevelType w:val="multilevel"/>
    <w:tmpl w:val="181428B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90" w15:restartNumberingAfterBreak="0">
    <w:nsid w:val="2F603CE9"/>
    <w:multiLevelType w:val="multilevel"/>
    <w:tmpl w:val="D7E64CF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91" w15:restartNumberingAfterBreak="0">
    <w:nsid w:val="2FB60FE4"/>
    <w:multiLevelType w:val="multilevel"/>
    <w:tmpl w:val="964A069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92" w15:restartNumberingAfterBreak="0">
    <w:nsid w:val="2FCA24A3"/>
    <w:multiLevelType w:val="multilevel"/>
    <w:tmpl w:val="890C1736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93" w15:restartNumberingAfterBreak="0">
    <w:nsid w:val="2FD12BE1"/>
    <w:multiLevelType w:val="multilevel"/>
    <w:tmpl w:val="17FA190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94" w15:restartNumberingAfterBreak="0">
    <w:nsid w:val="2FDF4A23"/>
    <w:multiLevelType w:val="multilevel"/>
    <w:tmpl w:val="D67CCA6C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95" w15:restartNumberingAfterBreak="0">
    <w:nsid w:val="2FE77842"/>
    <w:multiLevelType w:val="multilevel"/>
    <w:tmpl w:val="A3D4A57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96" w15:restartNumberingAfterBreak="0">
    <w:nsid w:val="30BE17E3"/>
    <w:multiLevelType w:val="hybridMultilevel"/>
    <w:tmpl w:val="A8CE57C8"/>
    <w:lvl w:ilvl="0" w:tplc="E91463C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7" w15:restartNumberingAfterBreak="0">
    <w:nsid w:val="30ED27BA"/>
    <w:multiLevelType w:val="multilevel"/>
    <w:tmpl w:val="740C658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98" w15:restartNumberingAfterBreak="0">
    <w:nsid w:val="319E2F90"/>
    <w:multiLevelType w:val="multilevel"/>
    <w:tmpl w:val="DED89ED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99" w15:restartNumberingAfterBreak="0">
    <w:nsid w:val="329546DA"/>
    <w:multiLevelType w:val="multilevel"/>
    <w:tmpl w:val="AB42879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00" w15:restartNumberingAfterBreak="0">
    <w:nsid w:val="32FA5802"/>
    <w:multiLevelType w:val="multilevel"/>
    <w:tmpl w:val="0806520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01" w15:restartNumberingAfterBreak="0">
    <w:nsid w:val="35153160"/>
    <w:multiLevelType w:val="multilevel"/>
    <w:tmpl w:val="DF7295D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02" w15:restartNumberingAfterBreak="0">
    <w:nsid w:val="35CB7473"/>
    <w:multiLevelType w:val="multilevel"/>
    <w:tmpl w:val="6F487B7C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03" w15:restartNumberingAfterBreak="0">
    <w:nsid w:val="37100F96"/>
    <w:multiLevelType w:val="multilevel"/>
    <w:tmpl w:val="403A740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04" w15:restartNumberingAfterBreak="0">
    <w:nsid w:val="37CB2228"/>
    <w:multiLevelType w:val="multilevel"/>
    <w:tmpl w:val="0C78BDE6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05" w15:restartNumberingAfterBreak="0">
    <w:nsid w:val="37D36281"/>
    <w:multiLevelType w:val="multilevel"/>
    <w:tmpl w:val="99D61A76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06" w15:restartNumberingAfterBreak="0">
    <w:nsid w:val="38042D13"/>
    <w:multiLevelType w:val="multilevel"/>
    <w:tmpl w:val="F718D9C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07" w15:restartNumberingAfterBreak="0">
    <w:nsid w:val="38C47940"/>
    <w:multiLevelType w:val="multilevel"/>
    <w:tmpl w:val="CC625B9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08" w15:restartNumberingAfterBreak="0">
    <w:nsid w:val="397B6536"/>
    <w:multiLevelType w:val="multilevel"/>
    <w:tmpl w:val="3FDC653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09" w15:restartNumberingAfterBreak="0">
    <w:nsid w:val="39A811FC"/>
    <w:multiLevelType w:val="multilevel"/>
    <w:tmpl w:val="431881D4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10" w15:restartNumberingAfterBreak="0">
    <w:nsid w:val="39BE608A"/>
    <w:multiLevelType w:val="multilevel"/>
    <w:tmpl w:val="A09CF40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11" w15:restartNumberingAfterBreak="0">
    <w:nsid w:val="39D612E8"/>
    <w:multiLevelType w:val="multilevel"/>
    <w:tmpl w:val="0608B52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12" w15:restartNumberingAfterBreak="0">
    <w:nsid w:val="3A2142A2"/>
    <w:multiLevelType w:val="multilevel"/>
    <w:tmpl w:val="21B0E66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13" w15:restartNumberingAfterBreak="0">
    <w:nsid w:val="3A894EB5"/>
    <w:multiLevelType w:val="multilevel"/>
    <w:tmpl w:val="716A90B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14" w15:restartNumberingAfterBreak="0">
    <w:nsid w:val="3AAF0D6A"/>
    <w:multiLevelType w:val="multilevel"/>
    <w:tmpl w:val="BFCC9DD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15" w15:restartNumberingAfterBreak="0">
    <w:nsid w:val="3AF90FE5"/>
    <w:multiLevelType w:val="multilevel"/>
    <w:tmpl w:val="0D2225D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16" w15:restartNumberingAfterBreak="0">
    <w:nsid w:val="3AFC14F4"/>
    <w:multiLevelType w:val="multilevel"/>
    <w:tmpl w:val="F010374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17" w15:restartNumberingAfterBreak="0">
    <w:nsid w:val="3BDC1E99"/>
    <w:multiLevelType w:val="multilevel"/>
    <w:tmpl w:val="EFCAB63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18" w15:restartNumberingAfterBreak="0">
    <w:nsid w:val="3CEF58E3"/>
    <w:multiLevelType w:val="multilevel"/>
    <w:tmpl w:val="8926E28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19" w15:restartNumberingAfterBreak="0">
    <w:nsid w:val="3E6C77AA"/>
    <w:multiLevelType w:val="multilevel"/>
    <w:tmpl w:val="F2EA85E4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20" w15:restartNumberingAfterBreak="0">
    <w:nsid w:val="3EC421C5"/>
    <w:multiLevelType w:val="multilevel"/>
    <w:tmpl w:val="8C66C46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21" w15:restartNumberingAfterBreak="0">
    <w:nsid w:val="3EE7561E"/>
    <w:multiLevelType w:val="multilevel"/>
    <w:tmpl w:val="0302BFC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22" w15:restartNumberingAfterBreak="0">
    <w:nsid w:val="3F6A145D"/>
    <w:multiLevelType w:val="multilevel"/>
    <w:tmpl w:val="BD808A06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23" w15:restartNumberingAfterBreak="0">
    <w:nsid w:val="3F6D6EB9"/>
    <w:multiLevelType w:val="multilevel"/>
    <w:tmpl w:val="EA7C3AE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24" w15:restartNumberingAfterBreak="0">
    <w:nsid w:val="401A7455"/>
    <w:multiLevelType w:val="multilevel"/>
    <w:tmpl w:val="5CA479C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25" w15:restartNumberingAfterBreak="0">
    <w:nsid w:val="404A0618"/>
    <w:multiLevelType w:val="multilevel"/>
    <w:tmpl w:val="0238783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26" w15:restartNumberingAfterBreak="0">
    <w:nsid w:val="406A6185"/>
    <w:multiLevelType w:val="multilevel"/>
    <w:tmpl w:val="ED38178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27" w15:restartNumberingAfterBreak="0">
    <w:nsid w:val="4085728C"/>
    <w:multiLevelType w:val="multilevel"/>
    <w:tmpl w:val="4D225EE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28" w15:restartNumberingAfterBreak="0">
    <w:nsid w:val="40897BEA"/>
    <w:multiLevelType w:val="multilevel"/>
    <w:tmpl w:val="3E629254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29" w15:restartNumberingAfterBreak="0">
    <w:nsid w:val="417556F0"/>
    <w:multiLevelType w:val="multilevel"/>
    <w:tmpl w:val="E25EE6E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30" w15:restartNumberingAfterBreak="0">
    <w:nsid w:val="41B577AD"/>
    <w:multiLevelType w:val="multilevel"/>
    <w:tmpl w:val="F1584D0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31" w15:restartNumberingAfterBreak="0">
    <w:nsid w:val="41D30D4D"/>
    <w:multiLevelType w:val="multilevel"/>
    <w:tmpl w:val="D85859F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32" w15:restartNumberingAfterBreak="0">
    <w:nsid w:val="42311AA8"/>
    <w:multiLevelType w:val="multilevel"/>
    <w:tmpl w:val="9D2AC74C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33" w15:restartNumberingAfterBreak="0">
    <w:nsid w:val="426B516A"/>
    <w:multiLevelType w:val="multilevel"/>
    <w:tmpl w:val="419EDE9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34" w15:restartNumberingAfterBreak="0">
    <w:nsid w:val="42BA1FF8"/>
    <w:multiLevelType w:val="hybridMultilevel"/>
    <w:tmpl w:val="AA8C2D4E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5" w15:restartNumberingAfterBreak="0">
    <w:nsid w:val="42F44AA6"/>
    <w:multiLevelType w:val="multilevel"/>
    <w:tmpl w:val="08D419E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36" w15:restartNumberingAfterBreak="0">
    <w:nsid w:val="43722BA6"/>
    <w:multiLevelType w:val="multilevel"/>
    <w:tmpl w:val="6A583F46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37" w15:restartNumberingAfterBreak="0">
    <w:nsid w:val="437F2D28"/>
    <w:multiLevelType w:val="multilevel"/>
    <w:tmpl w:val="2E944D9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38" w15:restartNumberingAfterBreak="0">
    <w:nsid w:val="438F1968"/>
    <w:multiLevelType w:val="multilevel"/>
    <w:tmpl w:val="D334F6B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39" w15:restartNumberingAfterBreak="0">
    <w:nsid w:val="44083901"/>
    <w:multiLevelType w:val="multilevel"/>
    <w:tmpl w:val="1F963FE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40" w15:restartNumberingAfterBreak="0">
    <w:nsid w:val="443154E3"/>
    <w:multiLevelType w:val="multilevel"/>
    <w:tmpl w:val="8C9CB18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41" w15:restartNumberingAfterBreak="0">
    <w:nsid w:val="453D7EE6"/>
    <w:multiLevelType w:val="multilevel"/>
    <w:tmpl w:val="2AB4B73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42" w15:restartNumberingAfterBreak="0">
    <w:nsid w:val="45E40E52"/>
    <w:multiLevelType w:val="multilevel"/>
    <w:tmpl w:val="41606E3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43" w15:restartNumberingAfterBreak="0">
    <w:nsid w:val="46E91F3E"/>
    <w:multiLevelType w:val="multilevel"/>
    <w:tmpl w:val="758CDA1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44" w15:restartNumberingAfterBreak="0">
    <w:nsid w:val="46F608B6"/>
    <w:multiLevelType w:val="multilevel"/>
    <w:tmpl w:val="DDF8EE1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45" w15:restartNumberingAfterBreak="0">
    <w:nsid w:val="47AE1F68"/>
    <w:multiLevelType w:val="multilevel"/>
    <w:tmpl w:val="2DCC5FC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46" w15:restartNumberingAfterBreak="0">
    <w:nsid w:val="48617AFF"/>
    <w:multiLevelType w:val="multilevel"/>
    <w:tmpl w:val="B7D62AF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47" w15:restartNumberingAfterBreak="0">
    <w:nsid w:val="48663A14"/>
    <w:multiLevelType w:val="multilevel"/>
    <w:tmpl w:val="B33221D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48" w15:restartNumberingAfterBreak="0">
    <w:nsid w:val="48E410D3"/>
    <w:multiLevelType w:val="multilevel"/>
    <w:tmpl w:val="54D6230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49" w15:restartNumberingAfterBreak="0">
    <w:nsid w:val="48EA7FAD"/>
    <w:multiLevelType w:val="multilevel"/>
    <w:tmpl w:val="E30CCD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0" w15:restartNumberingAfterBreak="0">
    <w:nsid w:val="498541A1"/>
    <w:multiLevelType w:val="multilevel"/>
    <w:tmpl w:val="0A8C153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51" w15:restartNumberingAfterBreak="0">
    <w:nsid w:val="49906F0F"/>
    <w:multiLevelType w:val="multilevel"/>
    <w:tmpl w:val="C4B2547C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52" w15:restartNumberingAfterBreak="0">
    <w:nsid w:val="4A723C24"/>
    <w:multiLevelType w:val="multilevel"/>
    <w:tmpl w:val="F6BC3AA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53" w15:restartNumberingAfterBreak="0">
    <w:nsid w:val="4A806323"/>
    <w:multiLevelType w:val="multilevel"/>
    <w:tmpl w:val="F9FE3E8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54" w15:restartNumberingAfterBreak="0">
    <w:nsid w:val="4B6C21F8"/>
    <w:multiLevelType w:val="multilevel"/>
    <w:tmpl w:val="E082959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55" w15:restartNumberingAfterBreak="0">
    <w:nsid w:val="4C506345"/>
    <w:multiLevelType w:val="multilevel"/>
    <w:tmpl w:val="1F5455A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56" w15:restartNumberingAfterBreak="0">
    <w:nsid w:val="4CD84A56"/>
    <w:multiLevelType w:val="multilevel"/>
    <w:tmpl w:val="F6768D3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57" w15:restartNumberingAfterBreak="0">
    <w:nsid w:val="4E392BC9"/>
    <w:multiLevelType w:val="multilevel"/>
    <w:tmpl w:val="F8B27028"/>
    <w:lvl w:ilvl="0"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8" w15:restartNumberingAfterBreak="0">
    <w:nsid w:val="4E5561DF"/>
    <w:multiLevelType w:val="multilevel"/>
    <w:tmpl w:val="052E0DF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59" w15:restartNumberingAfterBreak="0">
    <w:nsid w:val="4E5676E1"/>
    <w:multiLevelType w:val="multilevel"/>
    <w:tmpl w:val="D51C5376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60" w15:restartNumberingAfterBreak="0">
    <w:nsid w:val="4EAB3296"/>
    <w:multiLevelType w:val="multilevel"/>
    <w:tmpl w:val="E848B348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61" w15:restartNumberingAfterBreak="0">
    <w:nsid w:val="4EBD5EBF"/>
    <w:multiLevelType w:val="multilevel"/>
    <w:tmpl w:val="235602EC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62" w15:restartNumberingAfterBreak="0">
    <w:nsid w:val="4FAB079E"/>
    <w:multiLevelType w:val="multilevel"/>
    <w:tmpl w:val="BDFA9F9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63" w15:restartNumberingAfterBreak="0">
    <w:nsid w:val="4FAB08E0"/>
    <w:multiLevelType w:val="multilevel"/>
    <w:tmpl w:val="793687D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64" w15:restartNumberingAfterBreak="0">
    <w:nsid w:val="4FB760BE"/>
    <w:multiLevelType w:val="multilevel"/>
    <w:tmpl w:val="53880C1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65" w15:restartNumberingAfterBreak="0">
    <w:nsid w:val="4FDF5FE1"/>
    <w:multiLevelType w:val="multilevel"/>
    <w:tmpl w:val="0060A1C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66" w15:restartNumberingAfterBreak="0">
    <w:nsid w:val="501F7822"/>
    <w:multiLevelType w:val="multilevel"/>
    <w:tmpl w:val="F6BE9F86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67" w15:restartNumberingAfterBreak="0">
    <w:nsid w:val="521F41B5"/>
    <w:multiLevelType w:val="multilevel"/>
    <w:tmpl w:val="140EE0F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68" w15:restartNumberingAfterBreak="0">
    <w:nsid w:val="524608AE"/>
    <w:multiLevelType w:val="multilevel"/>
    <w:tmpl w:val="37C4C80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69" w15:restartNumberingAfterBreak="0">
    <w:nsid w:val="53187E05"/>
    <w:multiLevelType w:val="multilevel"/>
    <w:tmpl w:val="B9662A3C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70" w15:restartNumberingAfterBreak="0">
    <w:nsid w:val="53354EE0"/>
    <w:multiLevelType w:val="multilevel"/>
    <w:tmpl w:val="46EC48E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71" w15:restartNumberingAfterBreak="0">
    <w:nsid w:val="539832C0"/>
    <w:multiLevelType w:val="multilevel"/>
    <w:tmpl w:val="4194463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72" w15:restartNumberingAfterBreak="0">
    <w:nsid w:val="53F05B2B"/>
    <w:multiLevelType w:val="multilevel"/>
    <w:tmpl w:val="949A52A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73" w15:restartNumberingAfterBreak="0">
    <w:nsid w:val="54AC1F8F"/>
    <w:multiLevelType w:val="multilevel"/>
    <w:tmpl w:val="B3762A28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74" w15:restartNumberingAfterBreak="0">
    <w:nsid w:val="550C6C41"/>
    <w:multiLevelType w:val="multilevel"/>
    <w:tmpl w:val="B0763BC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75" w15:restartNumberingAfterBreak="0">
    <w:nsid w:val="56332786"/>
    <w:multiLevelType w:val="multilevel"/>
    <w:tmpl w:val="16621D5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76" w15:restartNumberingAfterBreak="0">
    <w:nsid w:val="56D32DEB"/>
    <w:multiLevelType w:val="multilevel"/>
    <w:tmpl w:val="728A769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77" w15:restartNumberingAfterBreak="0">
    <w:nsid w:val="57077805"/>
    <w:multiLevelType w:val="multilevel"/>
    <w:tmpl w:val="5522592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78" w15:restartNumberingAfterBreak="0">
    <w:nsid w:val="575A72DE"/>
    <w:multiLevelType w:val="multilevel"/>
    <w:tmpl w:val="214600E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79" w15:restartNumberingAfterBreak="0">
    <w:nsid w:val="57896575"/>
    <w:multiLevelType w:val="multilevel"/>
    <w:tmpl w:val="F6BA08A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80" w15:restartNumberingAfterBreak="0">
    <w:nsid w:val="579A7505"/>
    <w:multiLevelType w:val="multilevel"/>
    <w:tmpl w:val="109A4A18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81" w15:restartNumberingAfterBreak="0">
    <w:nsid w:val="582433B3"/>
    <w:multiLevelType w:val="multilevel"/>
    <w:tmpl w:val="5448A96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82" w15:restartNumberingAfterBreak="0">
    <w:nsid w:val="5825445A"/>
    <w:multiLevelType w:val="multilevel"/>
    <w:tmpl w:val="09AA040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83" w15:restartNumberingAfterBreak="0">
    <w:nsid w:val="58532B43"/>
    <w:multiLevelType w:val="multilevel"/>
    <w:tmpl w:val="BC06AB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4" w15:restartNumberingAfterBreak="0">
    <w:nsid w:val="58795352"/>
    <w:multiLevelType w:val="multilevel"/>
    <w:tmpl w:val="728278F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85" w15:restartNumberingAfterBreak="0">
    <w:nsid w:val="58FD21B0"/>
    <w:multiLevelType w:val="multilevel"/>
    <w:tmpl w:val="504ABDE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86" w15:restartNumberingAfterBreak="0">
    <w:nsid w:val="596242AE"/>
    <w:multiLevelType w:val="multilevel"/>
    <w:tmpl w:val="B6240B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7" w15:restartNumberingAfterBreak="0">
    <w:nsid w:val="5A7163CF"/>
    <w:multiLevelType w:val="multilevel"/>
    <w:tmpl w:val="727EE8B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88" w15:restartNumberingAfterBreak="0">
    <w:nsid w:val="5B337BAB"/>
    <w:multiLevelType w:val="multilevel"/>
    <w:tmpl w:val="412E17C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89" w15:restartNumberingAfterBreak="0">
    <w:nsid w:val="5B97739E"/>
    <w:multiLevelType w:val="multilevel"/>
    <w:tmpl w:val="ABC8A3B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90" w15:restartNumberingAfterBreak="0">
    <w:nsid w:val="5D92047B"/>
    <w:multiLevelType w:val="multilevel"/>
    <w:tmpl w:val="3E86160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91" w15:restartNumberingAfterBreak="0">
    <w:nsid w:val="5E146297"/>
    <w:multiLevelType w:val="multilevel"/>
    <w:tmpl w:val="2E2CD46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92" w15:restartNumberingAfterBreak="0">
    <w:nsid w:val="5E1508E7"/>
    <w:multiLevelType w:val="multilevel"/>
    <w:tmpl w:val="618CD42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93" w15:restartNumberingAfterBreak="0">
    <w:nsid w:val="5E581D20"/>
    <w:multiLevelType w:val="multilevel"/>
    <w:tmpl w:val="23C00816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94" w15:restartNumberingAfterBreak="0">
    <w:nsid w:val="5E6D356A"/>
    <w:multiLevelType w:val="multilevel"/>
    <w:tmpl w:val="D200F44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95" w15:restartNumberingAfterBreak="0">
    <w:nsid w:val="5EB17D7F"/>
    <w:multiLevelType w:val="multilevel"/>
    <w:tmpl w:val="7494F2B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96" w15:restartNumberingAfterBreak="0">
    <w:nsid w:val="5F284F34"/>
    <w:multiLevelType w:val="multilevel"/>
    <w:tmpl w:val="AE080A2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97" w15:restartNumberingAfterBreak="0">
    <w:nsid w:val="5F3112EF"/>
    <w:multiLevelType w:val="multilevel"/>
    <w:tmpl w:val="0C84610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98" w15:restartNumberingAfterBreak="0">
    <w:nsid w:val="5F631CE3"/>
    <w:multiLevelType w:val="multilevel"/>
    <w:tmpl w:val="C5723AD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199" w15:restartNumberingAfterBreak="0">
    <w:nsid w:val="5F7C5F02"/>
    <w:multiLevelType w:val="multilevel"/>
    <w:tmpl w:val="431E612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00" w15:restartNumberingAfterBreak="0">
    <w:nsid w:val="600313F4"/>
    <w:multiLevelType w:val="multilevel"/>
    <w:tmpl w:val="5E045B8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01" w15:restartNumberingAfterBreak="0">
    <w:nsid w:val="61425E13"/>
    <w:multiLevelType w:val="multilevel"/>
    <w:tmpl w:val="98C0A2A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02" w15:restartNumberingAfterBreak="0">
    <w:nsid w:val="61CE7671"/>
    <w:multiLevelType w:val="multilevel"/>
    <w:tmpl w:val="613A4CF4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03" w15:restartNumberingAfterBreak="0">
    <w:nsid w:val="61E7192A"/>
    <w:multiLevelType w:val="multilevel"/>
    <w:tmpl w:val="2FAAFB5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04" w15:restartNumberingAfterBreak="0">
    <w:nsid w:val="62EB135C"/>
    <w:multiLevelType w:val="multilevel"/>
    <w:tmpl w:val="EA5EDF3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05" w15:restartNumberingAfterBreak="0">
    <w:nsid w:val="631E3AE4"/>
    <w:multiLevelType w:val="multilevel"/>
    <w:tmpl w:val="ECA4141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06" w15:restartNumberingAfterBreak="0">
    <w:nsid w:val="63213BF2"/>
    <w:multiLevelType w:val="multilevel"/>
    <w:tmpl w:val="013238C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07" w15:restartNumberingAfterBreak="0">
    <w:nsid w:val="634A6B60"/>
    <w:multiLevelType w:val="multilevel"/>
    <w:tmpl w:val="3F0C1844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08" w15:restartNumberingAfterBreak="0">
    <w:nsid w:val="641F40C0"/>
    <w:multiLevelType w:val="multilevel"/>
    <w:tmpl w:val="7670299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09" w15:restartNumberingAfterBreak="0">
    <w:nsid w:val="647E7FED"/>
    <w:multiLevelType w:val="multilevel"/>
    <w:tmpl w:val="DEE4856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10" w15:restartNumberingAfterBreak="0">
    <w:nsid w:val="64F4311D"/>
    <w:multiLevelType w:val="multilevel"/>
    <w:tmpl w:val="DD20AAB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11" w15:restartNumberingAfterBreak="0">
    <w:nsid w:val="655671B2"/>
    <w:multiLevelType w:val="multilevel"/>
    <w:tmpl w:val="FE127C76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12" w15:restartNumberingAfterBreak="0">
    <w:nsid w:val="659D11AD"/>
    <w:multiLevelType w:val="multilevel"/>
    <w:tmpl w:val="8F309F7C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13" w15:restartNumberingAfterBreak="0">
    <w:nsid w:val="65B51E68"/>
    <w:multiLevelType w:val="multilevel"/>
    <w:tmpl w:val="8C4E275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14" w15:restartNumberingAfterBreak="0">
    <w:nsid w:val="66866524"/>
    <w:multiLevelType w:val="multilevel"/>
    <w:tmpl w:val="D8B407E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15" w15:restartNumberingAfterBreak="0">
    <w:nsid w:val="66A5035B"/>
    <w:multiLevelType w:val="multilevel"/>
    <w:tmpl w:val="C8FE520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16" w15:restartNumberingAfterBreak="0">
    <w:nsid w:val="66A92F40"/>
    <w:multiLevelType w:val="multilevel"/>
    <w:tmpl w:val="CE16C56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17" w15:restartNumberingAfterBreak="0">
    <w:nsid w:val="66DE1593"/>
    <w:multiLevelType w:val="multilevel"/>
    <w:tmpl w:val="CF9E8AD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18" w15:restartNumberingAfterBreak="0">
    <w:nsid w:val="66FC235F"/>
    <w:multiLevelType w:val="multilevel"/>
    <w:tmpl w:val="6720C63C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19" w15:restartNumberingAfterBreak="0">
    <w:nsid w:val="678820B6"/>
    <w:multiLevelType w:val="multilevel"/>
    <w:tmpl w:val="35C4098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20" w15:restartNumberingAfterBreak="0">
    <w:nsid w:val="679501F7"/>
    <w:multiLevelType w:val="multilevel"/>
    <w:tmpl w:val="26EC947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21" w15:restartNumberingAfterBreak="0">
    <w:nsid w:val="68E72493"/>
    <w:multiLevelType w:val="hybridMultilevel"/>
    <w:tmpl w:val="3576770C"/>
    <w:lvl w:ilvl="0" w:tplc="D7D22D60"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222" w15:restartNumberingAfterBreak="0">
    <w:nsid w:val="68F5478A"/>
    <w:multiLevelType w:val="multilevel"/>
    <w:tmpl w:val="6CC437B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23" w15:restartNumberingAfterBreak="0">
    <w:nsid w:val="693E3D0E"/>
    <w:multiLevelType w:val="multilevel"/>
    <w:tmpl w:val="1A14DAC6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24" w15:restartNumberingAfterBreak="0">
    <w:nsid w:val="6AAA4005"/>
    <w:multiLevelType w:val="multilevel"/>
    <w:tmpl w:val="711A80E6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25" w15:restartNumberingAfterBreak="0">
    <w:nsid w:val="6B5E3B67"/>
    <w:multiLevelType w:val="multilevel"/>
    <w:tmpl w:val="1C346A8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26" w15:restartNumberingAfterBreak="0">
    <w:nsid w:val="6C9022CC"/>
    <w:multiLevelType w:val="multilevel"/>
    <w:tmpl w:val="4C30333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27" w15:restartNumberingAfterBreak="0">
    <w:nsid w:val="6CB23EE8"/>
    <w:multiLevelType w:val="multilevel"/>
    <w:tmpl w:val="016CFBC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28" w15:restartNumberingAfterBreak="0">
    <w:nsid w:val="6EFE62FC"/>
    <w:multiLevelType w:val="multilevel"/>
    <w:tmpl w:val="4E66F2C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29" w15:restartNumberingAfterBreak="0">
    <w:nsid w:val="709B452F"/>
    <w:multiLevelType w:val="multilevel"/>
    <w:tmpl w:val="B3B6F74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30" w15:restartNumberingAfterBreak="0">
    <w:nsid w:val="70A1322B"/>
    <w:multiLevelType w:val="multilevel"/>
    <w:tmpl w:val="B3BCB10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31" w15:restartNumberingAfterBreak="0">
    <w:nsid w:val="70CB75CC"/>
    <w:multiLevelType w:val="multilevel"/>
    <w:tmpl w:val="AA78409C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32" w15:restartNumberingAfterBreak="0">
    <w:nsid w:val="716A4C50"/>
    <w:multiLevelType w:val="multilevel"/>
    <w:tmpl w:val="ADB441B4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33" w15:restartNumberingAfterBreak="0">
    <w:nsid w:val="71935FC1"/>
    <w:multiLevelType w:val="multilevel"/>
    <w:tmpl w:val="8E96846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34" w15:restartNumberingAfterBreak="0">
    <w:nsid w:val="72F74AC3"/>
    <w:multiLevelType w:val="multilevel"/>
    <w:tmpl w:val="C6A8D03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35" w15:restartNumberingAfterBreak="0">
    <w:nsid w:val="738A3755"/>
    <w:multiLevelType w:val="multilevel"/>
    <w:tmpl w:val="FB4C337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36" w15:restartNumberingAfterBreak="0">
    <w:nsid w:val="73BC560C"/>
    <w:multiLevelType w:val="multilevel"/>
    <w:tmpl w:val="B4F841C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37" w15:restartNumberingAfterBreak="0">
    <w:nsid w:val="740E1FA9"/>
    <w:multiLevelType w:val="multilevel"/>
    <w:tmpl w:val="A49EED4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38" w15:restartNumberingAfterBreak="0">
    <w:nsid w:val="74313E25"/>
    <w:multiLevelType w:val="multilevel"/>
    <w:tmpl w:val="8998F0E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39" w15:restartNumberingAfterBreak="0">
    <w:nsid w:val="74617C5C"/>
    <w:multiLevelType w:val="multilevel"/>
    <w:tmpl w:val="40CADD32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40" w15:restartNumberingAfterBreak="0">
    <w:nsid w:val="75A474AB"/>
    <w:multiLevelType w:val="multilevel"/>
    <w:tmpl w:val="05200E8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41" w15:restartNumberingAfterBreak="0">
    <w:nsid w:val="76113FE7"/>
    <w:multiLevelType w:val="multilevel"/>
    <w:tmpl w:val="9B58FE0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42" w15:restartNumberingAfterBreak="0">
    <w:nsid w:val="76C40970"/>
    <w:multiLevelType w:val="multilevel"/>
    <w:tmpl w:val="78109C8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43" w15:restartNumberingAfterBreak="0">
    <w:nsid w:val="76E90F14"/>
    <w:multiLevelType w:val="multilevel"/>
    <w:tmpl w:val="2E365B6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44" w15:restartNumberingAfterBreak="0">
    <w:nsid w:val="789A7E24"/>
    <w:multiLevelType w:val="multilevel"/>
    <w:tmpl w:val="FA74F12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45" w15:restartNumberingAfterBreak="0">
    <w:nsid w:val="791C701F"/>
    <w:multiLevelType w:val="multilevel"/>
    <w:tmpl w:val="60D680BA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46" w15:restartNumberingAfterBreak="0">
    <w:nsid w:val="795A4320"/>
    <w:multiLevelType w:val="multilevel"/>
    <w:tmpl w:val="ECB68D2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47" w15:restartNumberingAfterBreak="0">
    <w:nsid w:val="7A1B2292"/>
    <w:multiLevelType w:val="multilevel"/>
    <w:tmpl w:val="F762F67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48" w15:restartNumberingAfterBreak="0">
    <w:nsid w:val="7A71146A"/>
    <w:multiLevelType w:val="multilevel"/>
    <w:tmpl w:val="C9A087F6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49" w15:restartNumberingAfterBreak="0">
    <w:nsid w:val="7B692F21"/>
    <w:multiLevelType w:val="multilevel"/>
    <w:tmpl w:val="5DC010D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50" w15:restartNumberingAfterBreak="0">
    <w:nsid w:val="7B7633D0"/>
    <w:multiLevelType w:val="multilevel"/>
    <w:tmpl w:val="F62C948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51" w15:restartNumberingAfterBreak="0">
    <w:nsid w:val="7B7D2D7B"/>
    <w:multiLevelType w:val="multilevel"/>
    <w:tmpl w:val="F07C8708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52" w15:restartNumberingAfterBreak="0">
    <w:nsid w:val="7BE84B94"/>
    <w:multiLevelType w:val="multilevel"/>
    <w:tmpl w:val="7EAC049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53" w15:restartNumberingAfterBreak="0">
    <w:nsid w:val="7C3315F1"/>
    <w:multiLevelType w:val="multilevel"/>
    <w:tmpl w:val="E5CEC88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54" w15:restartNumberingAfterBreak="0">
    <w:nsid w:val="7C3E3991"/>
    <w:multiLevelType w:val="multilevel"/>
    <w:tmpl w:val="82800396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55" w15:restartNumberingAfterBreak="0">
    <w:nsid w:val="7C506F51"/>
    <w:multiLevelType w:val="multilevel"/>
    <w:tmpl w:val="835E530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56" w15:restartNumberingAfterBreak="0">
    <w:nsid w:val="7C615E24"/>
    <w:multiLevelType w:val="multilevel"/>
    <w:tmpl w:val="B7468C5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57" w15:restartNumberingAfterBreak="0">
    <w:nsid w:val="7CAF13BE"/>
    <w:multiLevelType w:val="multilevel"/>
    <w:tmpl w:val="1924F926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58" w15:restartNumberingAfterBreak="0">
    <w:nsid w:val="7CBC142D"/>
    <w:multiLevelType w:val="multilevel"/>
    <w:tmpl w:val="6812F1EE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59" w15:restartNumberingAfterBreak="0">
    <w:nsid w:val="7D53367E"/>
    <w:multiLevelType w:val="multilevel"/>
    <w:tmpl w:val="777A224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60" w15:restartNumberingAfterBreak="0">
    <w:nsid w:val="7F32784A"/>
    <w:multiLevelType w:val="multilevel"/>
    <w:tmpl w:val="1598D6F2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abstractNum w:abstractNumId="261" w15:restartNumberingAfterBreak="0">
    <w:nsid w:val="7F3A3421"/>
    <w:multiLevelType w:val="multilevel"/>
    <w:tmpl w:val="1EC6F35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z w:val="22"/>
        <w:szCs w:val="22"/>
        <w:u w:val="none"/>
        <w:effect w:val="none"/>
        <w:vertAlign w:val="baseline"/>
      </w:rPr>
    </w:lvl>
  </w:abstractNum>
  <w:num w:numId="1" w16cid:durableId="2059165602">
    <w:abstractNumId w:val="149"/>
  </w:num>
  <w:num w:numId="2" w16cid:durableId="1349720385">
    <w:abstractNumId w:val="157"/>
  </w:num>
  <w:num w:numId="3" w16cid:durableId="1196502687">
    <w:abstractNumId w:val="183"/>
  </w:num>
  <w:num w:numId="4" w16cid:durableId="1586768015">
    <w:abstractNumId w:val="186"/>
  </w:num>
  <w:num w:numId="5" w16cid:durableId="1712613569">
    <w:abstractNumId w:val="96"/>
  </w:num>
  <w:num w:numId="6" w16cid:durableId="1272206464">
    <w:abstractNumId w:val="134"/>
  </w:num>
  <w:num w:numId="7" w16cid:durableId="1326279531">
    <w:abstractNumId w:val="106"/>
  </w:num>
  <w:num w:numId="8" w16cid:durableId="1225721469">
    <w:abstractNumId w:val="10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92018376">
    <w:abstractNumId w:val="188"/>
  </w:num>
  <w:num w:numId="10" w16cid:durableId="1024209773">
    <w:abstractNumId w:val="18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89006672">
    <w:abstractNumId w:val="60"/>
  </w:num>
  <w:num w:numId="12" w16cid:durableId="237592614">
    <w:abstractNumId w:val="6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2048602178">
    <w:abstractNumId w:val="71"/>
  </w:num>
  <w:num w:numId="14" w16cid:durableId="52896473">
    <w:abstractNumId w:val="7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423385418">
    <w:abstractNumId w:val="139"/>
  </w:num>
  <w:num w:numId="16" w16cid:durableId="979529725">
    <w:abstractNumId w:val="1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1128473530">
    <w:abstractNumId w:val="98"/>
  </w:num>
  <w:num w:numId="18" w16cid:durableId="1603880445">
    <w:abstractNumId w:val="9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976838184">
    <w:abstractNumId w:val="43"/>
  </w:num>
  <w:num w:numId="20" w16cid:durableId="834421812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1791123391">
    <w:abstractNumId w:val="38"/>
  </w:num>
  <w:num w:numId="22" w16cid:durableId="2145728503">
    <w:abstractNumId w:val="3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316571542">
    <w:abstractNumId w:val="87"/>
  </w:num>
  <w:num w:numId="24" w16cid:durableId="1927763750">
    <w:abstractNumId w:val="8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 w16cid:durableId="1922905659">
    <w:abstractNumId w:val="37"/>
  </w:num>
  <w:num w:numId="26" w16cid:durableId="959527866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892546795">
    <w:abstractNumId w:val="235"/>
  </w:num>
  <w:num w:numId="28" w16cid:durableId="952398362">
    <w:abstractNumId w:val="23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 w16cid:durableId="1176771624">
    <w:abstractNumId w:val="12"/>
  </w:num>
  <w:num w:numId="30" w16cid:durableId="1540439437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 w16cid:durableId="478690776">
    <w:abstractNumId w:val="205"/>
  </w:num>
  <w:num w:numId="32" w16cid:durableId="1504390947">
    <w:abstractNumId w:val="20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" w16cid:durableId="579681898">
    <w:abstractNumId w:val="199"/>
  </w:num>
  <w:num w:numId="34" w16cid:durableId="649404159">
    <w:abstractNumId w:val="19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" w16cid:durableId="2111050834">
    <w:abstractNumId w:val="209"/>
  </w:num>
  <w:num w:numId="36" w16cid:durableId="1099180377">
    <w:abstractNumId w:val="20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7" w16cid:durableId="2034067748">
    <w:abstractNumId w:val="133"/>
  </w:num>
  <w:num w:numId="38" w16cid:durableId="1728454037">
    <w:abstractNumId w:val="13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 w16cid:durableId="673799605">
    <w:abstractNumId w:val="117"/>
  </w:num>
  <w:num w:numId="40" w16cid:durableId="623728511">
    <w:abstractNumId w:val="1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 w16cid:durableId="1478767753">
    <w:abstractNumId w:val="214"/>
  </w:num>
  <w:num w:numId="42" w16cid:durableId="380977238">
    <w:abstractNumId w:val="2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 w16cid:durableId="2059166417">
    <w:abstractNumId w:val="201"/>
  </w:num>
  <w:num w:numId="44" w16cid:durableId="944074880">
    <w:abstractNumId w:val="20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5" w16cid:durableId="830482590">
    <w:abstractNumId w:val="145"/>
  </w:num>
  <w:num w:numId="46" w16cid:durableId="1926106534">
    <w:abstractNumId w:val="14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7" w16cid:durableId="2018069121">
    <w:abstractNumId w:val="9"/>
  </w:num>
  <w:num w:numId="48" w16cid:durableId="136143478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9" w16cid:durableId="742332786">
    <w:abstractNumId w:val="206"/>
  </w:num>
  <w:num w:numId="50" w16cid:durableId="1398938345">
    <w:abstractNumId w:val="20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1" w16cid:durableId="1640650809">
    <w:abstractNumId w:val="100"/>
  </w:num>
  <w:num w:numId="52" w16cid:durableId="1485659896">
    <w:abstractNumId w:val="10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3" w16cid:durableId="1875313707">
    <w:abstractNumId w:val="19"/>
  </w:num>
  <w:num w:numId="54" w16cid:durableId="397017821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5" w16cid:durableId="65567458">
    <w:abstractNumId w:val="195"/>
  </w:num>
  <w:num w:numId="56" w16cid:durableId="172845079">
    <w:abstractNumId w:val="19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7" w16cid:durableId="1763598868">
    <w:abstractNumId w:val="239"/>
  </w:num>
  <w:num w:numId="58" w16cid:durableId="1853831817">
    <w:abstractNumId w:val="2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9" w16cid:durableId="845023165">
    <w:abstractNumId w:val="31"/>
  </w:num>
  <w:num w:numId="60" w16cid:durableId="381905001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1" w16cid:durableId="351491812">
    <w:abstractNumId w:val="115"/>
  </w:num>
  <w:num w:numId="62" w16cid:durableId="1133211766">
    <w:abstractNumId w:val="1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3" w16cid:durableId="130098367">
    <w:abstractNumId w:val="67"/>
  </w:num>
  <w:num w:numId="64" w16cid:durableId="1855923226">
    <w:abstractNumId w:val="6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5" w16cid:durableId="1825851979">
    <w:abstractNumId w:val="243"/>
  </w:num>
  <w:num w:numId="66" w16cid:durableId="1708531708">
    <w:abstractNumId w:val="2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7" w16cid:durableId="1040517762">
    <w:abstractNumId w:val="143"/>
  </w:num>
  <w:num w:numId="68" w16cid:durableId="1455977337">
    <w:abstractNumId w:val="1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9" w16cid:durableId="601957596">
    <w:abstractNumId w:val="18"/>
  </w:num>
  <w:num w:numId="70" w16cid:durableId="1270237419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1" w16cid:durableId="1317563709">
    <w:abstractNumId w:val="256"/>
  </w:num>
  <w:num w:numId="72" w16cid:durableId="100417064">
    <w:abstractNumId w:val="25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3" w16cid:durableId="428501491">
    <w:abstractNumId w:val="5"/>
  </w:num>
  <w:num w:numId="74" w16cid:durableId="161887823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5" w16cid:durableId="502553075">
    <w:abstractNumId w:val="181"/>
  </w:num>
  <w:num w:numId="76" w16cid:durableId="2082486189">
    <w:abstractNumId w:val="18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7" w16cid:durableId="1703356085">
    <w:abstractNumId w:val="152"/>
  </w:num>
  <w:num w:numId="78" w16cid:durableId="356270454">
    <w:abstractNumId w:val="15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9" w16cid:durableId="1567959353">
    <w:abstractNumId w:val="83"/>
  </w:num>
  <w:num w:numId="80" w16cid:durableId="553006929">
    <w:abstractNumId w:val="8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1" w16cid:durableId="1369646690">
    <w:abstractNumId w:val="42"/>
  </w:num>
  <w:num w:numId="82" w16cid:durableId="1224874183">
    <w:abstractNumId w:val="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3" w16cid:durableId="186990912">
    <w:abstractNumId w:val="6"/>
  </w:num>
  <w:num w:numId="84" w16cid:durableId="11348034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5" w16cid:durableId="416172763">
    <w:abstractNumId w:val="142"/>
  </w:num>
  <w:num w:numId="86" w16cid:durableId="1796560173">
    <w:abstractNumId w:val="1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7" w16cid:durableId="1752193603">
    <w:abstractNumId w:val="7"/>
  </w:num>
  <w:num w:numId="88" w16cid:durableId="177812092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9" w16cid:durableId="226694745">
    <w:abstractNumId w:val="213"/>
  </w:num>
  <w:num w:numId="90" w16cid:durableId="311180677">
    <w:abstractNumId w:val="2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1" w16cid:durableId="733893607">
    <w:abstractNumId w:val="137"/>
  </w:num>
  <w:num w:numId="92" w16cid:durableId="272132448">
    <w:abstractNumId w:val="1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3" w16cid:durableId="731654159">
    <w:abstractNumId w:val="84"/>
  </w:num>
  <w:num w:numId="94" w16cid:durableId="1955403038">
    <w:abstractNumId w:val="8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5" w16cid:durableId="1716735377">
    <w:abstractNumId w:val="253"/>
  </w:num>
  <w:num w:numId="96" w16cid:durableId="1976711973">
    <w:abstractNumId w:val="25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7" w16cid:durableId="736391928">
    <w:abstractNumId w:val="130"/>
  </w:num>
  <w:num w:numId="98" w16cid:durableId="1938556552">
    <w:abstractNumId w:val="1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9" w16cid:durableId="797576590">
    <w:abstractNumId w:val="92"/>
  </w:num>
  <w:num w:numId="100" w16cid:durableId="614678984">
    <w:abstractNumId w:val="9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1" w16cid:durableId="590964605">
    <w:abstractNumId w:val="227"/>
  </w:num>
  <w:num w:numId="102" w16cid:durableId="77337225">
    <w:abstractNumId w:val="22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3" w16cid:durableId="588738406">
    <w:abstractNumId w:val="35"/>
  </w:num>
  <w:num w:numId="104" w16cid:durableId="1677683643">
    <w:abstractNumId w:val="3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5" w16cid:durableId="1088379619">
    <w:abstractNumId w:val="73"/>
  </w:num>
  <w:num w:numId="106" w16cid:durableId="2016759335">
    <w:abstractNumId w:val="7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7" w16cid:durableId="879780233">
    <w:abstractNumId w:val="121"/>
  </w:num>
  <w:num w:numId="108" w16cid:durableId="129245978">
    <w:abstractNumId w:val="1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9" w16cid:durableId="1950964472">
    <w:abstractNumId w:val="219"/>
  </w:num>
  <w:num w:numId="110" w16cid:durableId="931739408">
    <w:abstractNumId w:val="2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1" w16cid:durableId="1758284753">
    <w:abstractNumId w:val="259"/>
  </w:num>
  <w:num w:numId="112" w16cid:durableId="1213153141">
    <w:abstractNumId w:val="25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3" w16cid:durableId="1187792749">
    <w:abstractNumId w:val="174"/>
  </w:num>
  <w:num w:numId="114" w16cid:durableId="1523323707">
    <w:abstractNumId w:val="17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5" w16cid:durableId="1202745085">
    <w:abstractNumId w:val="29"/>
  </w:num>
  <w:num w:numId="116" w16cid:durableId="1078333441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7" w16cid:durableId="40133984">
    <w:abstractNumId w:val="162"/>
  </w:num>
  <w:num w:numId="118" w16cid:durableId="1705640064">
    <w:abstractNumId w:val="16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9" w16cid:durableId="1055395824">
    <w:abstractNumId w:val="190"/>
  </w:num>
  <w:num w:numId="120" w16cid:durableId="176892963">
    <w:abstractNumId w:val="19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1" w16cid:durableId="1524515463">
    <w:abstractNumId w:val="144"/>
  </w:num>
  <w:num w:numId="122" w16cid:durableId="91897526">
    <w:abstractNumId w:val="14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3" w16cid:durableId="73355950">
    <w:abstractNumId w:val="45"/>
  </w:num>
  <w:num w:numId="124" w16cid:durableId="543180286">
    <w:abstractNumId w:val="4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5" w16cid:durableId="328992646">
    <w:abstractNumId w:val="40"/>
  </w:num>
  <w:num w:numId="126" w16cid:durableId="1531723612">
    <w:abstractNumId w:val="4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7" w16cid:durableId="1140074948">
    <w:abstractNumId w:val="234"/>
  </w:num>
  <w:num w:numId="128" w16cid:durableId="171801347">
    <w:abstractNumId w:val="23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9" w16cid:durableId="642201706">
    <w:abstractNumId w:val="141"/>
  </w:num>
  <w:num w:numId="130" w16cid:durableId="8409195">
    <w:abstractNumId w:val="1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1" w16cid:durableId="321811140">
    <w:abstractNumId w:val="76"/>
  </w:num>
  <w:num w:numId="132" w16cid:durableId="603849813">
    <w:abstractNumId w:val="7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3" w16cid:durableId="1866945662">
    <w:abstractNumId w:val="52"/>
  </w:num>
  <w:num w:numId="134" w16cid:durableId="587890041">
    <w:abstractNumId w:val="5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5" w16cid:durableId="270747385">
    <w:abstractNumId w:val="247"/>
  </w:num>
  <w:num w:numId="136" w16cid:durableId="2093310391">
    <w:abstractNumId w:val="24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7" w16cid:durableId="2071539298">
    <w:abstractNumId w:val="25"/>
  </w:num>
  <w:num w:numId="138" w16cid:durableId="834035656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9" w16cid:durableId="1422409991">
    <w:abstractNumId w:val="118"/>
  </w:num>
  <w:num w:numId="140" w16cid:durableId="1574466396">
    <w:abstractNumId w:val="1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1" w16cid:durableId="1386177495">
    <w:abstractNumId w:val="198"/>
  </w:num>
  <w:num w:numId="142" w16cid:durableId="2076664083">
    <w:abstractNumId w:val="19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3" w16cid:durableId="961418493">
    <w:abstractNumId w:val="146"/>
  </w:num>
  <w:num w:numId="144" w16cid:durableId="1930696880">
    <w:abstractNumId w:val="14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5" w16cid:durableId="1854302728">
    <w:abstractNumId w:val="153"/>
  </w:num>
  <w:num w:numId="146" w16cid:durableId="1878740763">
    <w:abstractNumId w:val="15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7" w16cid:durableId="657732020">
    <w:abstractNumId w:val="136"/>
  </w:num>
  <w:num w:numId="148" w16cid:durableId="180439310">
    <w:abstractNumId w:val="13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9" w16cid:durableId="310061963">
    <w:abstractNumId w:val="32"/>
  </w:num>
  <w:num w:numId="150" w16cid:durableId="1100874283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1" w16cid:durableId="798300081">
    <w:abstractNumId w:val="47"/>
  </w:num>
  <w:num w:numId="152" w16cid:durableId="236550665">
    <w:abstractNumId w:val="4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3" w16cid:durableId="245500027">
    <w:abstractNumId w:val="129"/>
  </w:num>
  <w:num w:numId="154" w16cid:durableId="416172320">
    <w:abstractNumId w:val="1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5" w16cid:durableId="1058163207">
    <w:abstractNumId w:val="103"/>
  </w:num>
  <w:num w:numId="156" w16cid:durableId="777334933">
    <w:abstractNumId w:val="10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7" w16cid:durableId="1805149601">
    <w:abstractNumId w:val="108"/>
  </w:num>
  <w:num w:numId="158" w16cid:durableId="338775904">
    <w:abstractNumId w:val="10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9" w16cid:durableId="1115055534">
    <w:abstractNumId w:val="34"/>
  </w:num>
  <w:num w:numId="160" w16cid:durableId="70855158">
    <w:abstractNumId w:val="3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1" w16cid:durableId="1684013955">
    <w:abstractNumId w:val="187"/>
  </w:num>
  <w:num w:numId="162" w16cid:durableId="1469666444">
    <w:abstractNumId w:val="18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3" w16cid:durableId="1554661168">
    <w:abstractNumId w:val="223"/>
  </w:num>
  <w:num w:numId="164" w16cid:durableId="1692340329">
    <w:abstractNumId w:val="2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5" w16cid:durableId="400909807">
    <w:abstractNumId w:val="164"/>
  </w:num>
  <w:num w:numId="166" w16cid:durableId="1292321822">
    <w:abstractNumId w:val="16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7" w16cid:durableId="11345402">
    <w:abstractNumId w:val="261"/>
  </w:num>
  <w:num w:numId="168" w16cid:durableId="670177751">
    <w:abstractNumId w:val="26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9" w16cid:durableId="909584172">
    <w:abstractNumId w:val="22"/>
  </w:num>
  <w:num w:numId="170" w16cid:durableId="2068649813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1" w16cid:durableId="679940023">
    <w:abstractNumId w:val="208"/>
  </w:num>
  <w:num w:numId="172" w16cid:durableId="460684942">
    <w:abstractNumId w:val="20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3" w16cid:durableId="1665889866">
    <w:abstractNumId w:val="68"/>
  </w:num>
  <w:num w:numId="174" w16cid:durableId="1358771116">
    <w:abstractNumId w:val="6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5" w16cid:durableId="1669597815">
    <w:abstractNumId w:val="150"/>
  </w:num>
  <w:num w:numId="176" w16cid:durableId="532116277">
    <w:abstractNumId w:val="15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7" w16cid:durableId="639504092">
    <w:abstractNumId w:val="44"/>
  </w:num>
  <w:num w:numId="178" w16cid:durableId="906379578">
    <w:abstractNumId w:val="4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9" w16cid:durableId="737171170">
    <w:abstractNumId w:val="90"/>
  </w:num>
  <w:num w:numId="180" w16cid:durableId="1889762879">
    <w:abstractNumId w:val="9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1" w16cid:durableId="567226615">
    <w:abstractNumId w:val="82"/>
  </w:num>
  <w:num w:numId="182" w16cid:durableId="665520254">
    <w:abstractNumId w:val="8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3" w16cid:durableId="987132243">
    <w:abstractNumId w:val="110"/>
  </w:num>
  <w:num w:numId="184" w16cid:durableId="1540773732">
    <w:abstractNumId w:val="1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5" w16cid:durableId="746532068">
    <w:abstractNumId w:val="30"/>
  </w:num>
  <w:num w:numId="186" w16cid:durableId="1645425721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7" w16cid:durableId="396324003">
    <w:abstractNumId w:val="258"/>
  </w:num>
  <w:num w:numId="188" w16cid:durableId="35737331">
    <w:abstractNumId w:val="25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9" w16cid:durableId="952399235">
    <w:abstractNumId w:val="75"/>
  </w:num>
  <w:num w:numId="190" w16cid:durableId="2077894970">
    <w:abstractNumId w:val="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1" w16cid:durableId="16388942">
    <w:abstractNumId w:val="54"/>
  </w:num>
  <w:num w:numId="192" w16cid:durableId="1347369323">
    <w:abstractNumId w:val="5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3" w16cid:durableId="1264844886">
    <w:abstractNumId w:val="255"/>
  </w:num>
  <w:num w:numId="194" w16cid:durableId="212893502">
    <w:abstractNumId w:val="25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5" w16cid:durableId="1863010751">
    <w:abstractNumId w:val="57"/>
  </w:num>
  <w:num w:numId="196" w16cid:durableId="1462772337">
    <w:abstractNumId w:val="5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7" w16cid:durableId="686325475">
    <w:abstractNumId w:val="0"/>
  </w:num>
  <w:num w:numId="198" w16cid:durableId="960384881">
    <w:abstractNumId w:val="18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9" w16cid:durableId="711076855">
    <w:abstractNumId w:val="4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0" w16cid:durableId="807280464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1" w16cid:durableId="823544604">
    <w:abstractNumId w:val="7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2" w16cid:durableId="375783938">
    <w:abstractNumId w:val="7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3" w16cid:durableId="425611268">
    <w:abstractNumId w:val="7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4" w16cid:durableId="808716153">
    <w:abstractNumId w:val="2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5" w16cid:durableId="2076782164">
    <w:abstractNumId w:val="1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6" w16cid:durableId="449668560">
    <w:abstractNumId w:val="8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7" w16cid:durableId="1293555819">
    <w:abstractNumId w:val="2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8" w16cid:durableId="1081635759">
    <w:abstractNumId w:val="16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9" w16cid:durableId="1440371212">
    <w:abstractNumId w:val="1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0" w16cid:durableId="1416198119">
    <w:abstractNumId w:val="9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1" w16cid:durableId="1767456815">
    <w:abstractNumId w:val="2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2" w16cid:durableId="215047430">
    <w:abstractNumId w:val="2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3" w16cid:durableId="1935823744">
    <w:abstractNumId w:val="1"/>
  </w:num>
  <w:num w:numId="214" w16cid:durableId="766268131">
    <w:abstractNumId w:val="1"/>
  </w:num>
  <w:num w:numId="215" w16cid:durableId="715474412">
    <w:abstractNumId w:val="185"/>
  </w:num>
  <w:num w:numId="216" w16cid:durableId="1025599660">
    <w:abstractNumId w:val="18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7" w16cid:durableId="1203127484">
    <w:abstractNumId w:val="248"/>
  </w:num>
  <w:num w:numId="218" w16cid:durableId="538319911">
    <w:abstractNumId w:val="248"/>
  </w:num>
  <w:num w:numId="219" w16cid:durableId="656615173">
    <w:abstractNumId w:val="242"/>
  </w:num>
  <w:num w:numId="220" w16cid:durableId="598635611">
    <w:abstractNumId w:val="242"/>
  </w:num>
  <w:num w:numId="221" w16cid:durableId="2066685217">
    <w:abstractNumId w:val="254"/>
  </w:num>
  <w:num w:numId="222" w16cid:durableId="674963897">
    <w:abstractNumId w:val="25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3" w16cid:durableId="1639913713">
    <w:abstractNumId w:val="161"/>
  </w:num>
  <w:num w:numId="224" w16cid:durableId="2087337249">
    <w:abstractNumId w:val="161"/>
  </w:num>
  <w:num w:numId="225" w16cid:durableId="88352269">
    <w:abstractNumId w:val="251"/>
  </w:num>
  <w:num w:numId="226" w16cid:durableId="20278169">
    <w:abstractNumId w:val="251"/>
  </w:num>
  <w:num w:numId="227" w16cid:durableId="1266961995">
    <w:abstractNumId w:val="252"/>
  </w:num>
  <w:num w:numId="228" w16cid:durableId="1511335130">
    <w:abstractNumId w:val="25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9" w16cid:durableId="1119304024">
    <w:abstractNumId w:val="212"/>
  </w:num>
  <w:num w:numId="230" w16cid:durableId="512495071">
    <w:abstractNumId w:val="212"/>
  </w:num>
  <w:num w:numId="231" w16cid:durableId="643509424">
    <w:abstractNumId w:val="104"/>
  </w:num>
  <w:num w:numId="232" w16cid:durableId="346638728">
    <w:abstractNumId w:val="104"/>
  </w:num>
  <w:num w:numId="233" w16cid:durableId="467627105">
    <w:abstractNumId w:val="138"/>
  </w:num>
  <w:num w:numId="234" w16cid:durableId="248658372">
    <w:abstractNumId w:val="13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5" w16cid:durableId="341081835">
    <w:abstractNumId w:val="99"/>
  </w:num>
  <w:num w:numId="236" w16cid:durableId="1621641196">
    <w:abstractNumId w:val="99"/>
  </w:num>
  <w:num w:numId="237" w16cid:durableId="16780965">
    <w:abstractNumId w:val="55"/>
  </w:num>
  <w:num w:numId="238" w16cid:durableId="2704608">
    <w:abstractNumId w:val="55"/>
  </w:num>
  <w:num w:numId="239" w16cid:durableId="1630819123">
    <w:abstractNumId w:val="179"/>
  </w:num>
  <w:num w:numId="240" w16cid:durableId="325863983">
    <w:abstractNumId w:val="17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1" w16cid:durableId="148599542">
    <w:abstractNumId w:val="172"/>
  </w:num>
  <w:num w:numId="242" w16cid:durableId="297881833">
    <w:abstractNumId w:val="172"/>
  </w:num>
  <w:num w:numId="243" w16cid:durableId="1727490885">
    <w:abstractNumId w:val="53"/>
  </w:num>
  <w:num w:numId="244" w16cid:durableId="114062856">
    <w:abstractNumId w:val="53"/>
  </w:num>
  <w:num w:numId="245" w16cid:durableId="206647808">
    <w:abstractNumId w:val="81"/>
  </w:num>
  <w:num w:numId="246" w16cid:durableId="1536385683">
    <w:abstractNumId w:val="8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7" w16cid:durableId="1410077224">
    <w:abstractNumId w:val="114"/>
  </w:num>
  <w:num w:numId="248" w16cid:durableId="922639164">
    <w:abstractNumId w:val="114"/>
  </w:num>
  <w:num w:numId="249" w16cid:durableId="1512796837">
    <w:abstractNumId w:val="218"/>
  </w:num>
  <w:num w:numId="250" w16cid:durableId="80303017">
    <w:abstractNumId w:val="218"/>
  </w:num>
  <w:num w:numId="251" w16cid:durableId="1190266741">
    <w:abstractNumId w:val="91"/>
  </w:num>
  <w:num w:numId="252" w16cid:durableId="1139146898">
    <w:abstractNumId w:val="9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3" w16cid:durableId="428088111">
    <w:abstractNumId w:val="193"/>
  </w:num>
  <w:num w:numId="254" w16cid:durableId="507255827">
    <w:abstractNumId w:val="193"/>
  </w:num>
  <w:num w:numId="255" w16cid:durableId="1881044165">
    <w:abstractNumId w:val="62"/>
  </w:num>
  <w:num w:numId="256" w16cid:durableId="116222630">
    <w:abstractNumId w:val="62"/>
  </w:num>
  <w:num w:numId="257" w16cid:durableId="938634322">
    <w:abstractNumId w:val="178"/>
  </w:num>
  <w:num w:numId="258" w16cid:durableId="1209032298">
    <w:abstractNumId w:val="17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9" w16cid:durableId="916521774">
    <w:abstractNumId w:val="65"/>
  </w:num>
  <w:num w:numId="260" w16cid:durableId="771239868">
    <w:abstractNumId w:val="65"/>
  </w:num>
  <w:num w:numId="261" w16cid:durableId="1953707516">
    <w:abstractNumId w:val="77"/>
  </w:num>
  <w:num w:numId="262" w16cid:durableId="1310552513">
    <w:abstractNumId w:val="77"/>
  </w:num>
  <w:num w:numId="263" w16cid:durableId="1871839274">
    <w:abstractNumId w:val="112"/>
  </w:num>
  <w:num w:numId="264" w16cid:durableId="1910915739">
    <w:abstractNumId w:val="1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5" w16cid:durableId="1166751903">
    <w:abstractNumId w:val="41"/>
  </w:num>
  <w:num w:numId="266" w16cid:durableId="1634142909">
    <w:abstractNumId w:val="41"/>
  </w:num>
  <w:num w:numId="267" w16cid:durableId="2132244392">
    <w:abstractNumId w:val="72"/>
  </w:num>
  <w:num w:numId="268" w16cid:durableId="1162044828">
    <w:abstractNumId w:val="72"/>
  </w:num>
  <w:num w:numId="269" w16cid:durableId="897785011">
    <w:abstractNumId w:val="196"/>
  </w:num>
  <w:num w:numId="270" w16cid:durableId="680741370">
    <w:abstractNumId w:val="19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1" w16cid:durableId="464933028">
    <w:abstractNumId w:val="226"/>
  </w:num>
  <w:num w:numId="272" w16cid:durableId="1541942162">
    <w:abstractNumId w:val="226"/>
  </w:num>
  <w:num w:numId="273" w16cid:durableId="156776298">
    <w:abstractNumId w:val="225"/>
  </w:num>
  <w:num w:numId="274" w16cid:durableId="318265648">
    <w:abstractNumId w:val="225"/>
  </w:num>
  <w:num w:numId="275" w16cid:durableId="10109197">
    <w:abstractNumId w:val="192"/>
  </w:num>
  <w:num w:numId="276" w16cid:durableId="1315452216">
    <w:abstractNumId w:val="19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7" w16cid:durableId="276910481">
    <w:abstractNumId w:val="125"/>
  </w:num>
  <w:num w:numId="278" w16cid:durableId="1903563971">
    <w:abstractNumId w:val="125"/>
  </w:num>
  <w:num w:numId="279" w16cid:durableId="1328167740">
    <w:abstractNumId w:val="215"/>
  </w:num>
  <w:num w:numId="280" w16cid:durableId="936327768">
    <w:abstractNumId w:val="215"/>
  </w:num>
  <w:num w:numId="281" w16cid:durableId="926420616">
    <w:abstractNumId w:val="11"/>
  </w:num>
  <w:num w:numId="282" w16cid:durableId="553195552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3" w16cid:durableId="518159795">
    <w:abstractNumId w:val="159"/>
  </w:num>
  <w:num w:numId="284" w16cid:durableId="177542770">
    <w:abstractNumId w:val="159"/>
  </w:num>
  <w:num w:numId="285" w16cid:durableId="1876193788">
    <w:abstractNumId w:val="97"/>
  </w:num>
  <w:num w:numId="286" w16cid:durableId="412894768">
    <w:abstractNumId w:val="97"/>
  </w:num>
  <w:num w:numId="287" w16cid:durableId="776408157">
    <w:abstractNumId w:val="63"/>
  </w:num>
  <w:num w:numId="288" w16cid:durableId="77404213">
    <w:abstractNumId w:val="6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9" w16cid:durableId="1512833978">
    <w:abstractNumId w:val="48"/>
  </w:num>
  <w:num w:numId="290" w16cid:durableId="671566543">
    <w:abstractNumId w:val="48"/>
  </w:num>
  <w:num w:numId="291" w16cid:durableId="1139567246">
    <w:abstractNumId w:val="170"/>
  </w:num>
  <w:num w:numId="292" w16cid:durableId="206725307">
    <w:abstractNumId w:val="170"/>
  </w:num>
  <w:num w:numId="293" w16cid:durableId="685837435">
    <w:abstractNumId w:val="147"/>
  </w:num>
  <w:num w:numId="294" w16cid:durableId="10227600">
    <w:abstractNumId w:val="14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5" w16cid:durableId="1225524600">
    <w:abstractNumId w:val="16"/>
  </w:num>
  <w:num w:numId="296" w16cid:durableId="62604543">
    <w:abstractNumId w:val="16"/>
  </w:num>
  <w:num w:numId="297" w16cid:durableId="705451980">
    <w:abstractNumId w:val="216"/>
  </w:num>
  <w:num w:numId="298" w16cid:durableId="1692150319">
    <w:abstractNumId w:val="216"/>
  </w:num>
  <w:num w:numId="299" w16cid:durableId="1500998440">
    <w:abstractNumId w:val="58"/>
  </w:num>
  <w:num w:numId="300" w16cid:durableId="490685299">
    <w:abstractNumId w:val="5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1" w16cid:durableId="535771756">
    <w:abstractNumId w:val="231"/>
  </w:num>
  <w:num w:numId="302" w16cid:durableId="223611831">
    <w:abstractNumId w:val="231"/>
  </w:num>
  <w:num w:numId="303" w16cid:durableId="771555901">
    <w:abstractNumId w:val="105"/>
  </w:num>
  <w:num w:numId="304" w16cid:durableId="165099186">
    <w:abstractNumId w:val="105"/>
  </w:num>
  <w:num w:numId="305" w16cid:durableId="2067794433">
    <w:abstractNumId w:val="23"/>
  </w:num>
  <w:num w:numId="306" w16cid:durableId="1760103381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7" w16cid:durableId="1379744431">
    <w:abstractNumId w:val="102"/>
  </w:num>
  <w:num w:numId="308" w16cid:durableId="312376658">
    <w:abstractNumId w:val="102"/>
  </w:num>
  <w:num w:numId="309" w16cid:durableId="7874604">
    <w:abstractNumId w:val="211"/>
  </w:num>
  <w:num w:numId="310" w16cid:durableId="1455514828">
    <w:abstractNumId w:val="211"/>
  </w:num>
  <w:num w:numId="311" w16cid:durableId="1170289604">
    <w:abstractNumId w:val="4"/>
  </w:num>
  <w:num w:numId="312" w16cid:durableId="395277893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3" w16cid:durableId="1755012391">
    <w:abstractNumId w:val="3"/>
  </w:num>
  <w:num w:numId="314" w16cid:durableId="2086369783">
    <w:abstractNumId w:val="3"/>
  </w:num>
  <w:num w:numId="315" w16cid:durableId="415519822">
    <w:abstractNumId w:val="184"/>
  </w:num>
  <w:num w:numId="316" w16cid:durableId="2067559304">
    <w:abstractNumId w:val="184"/>
  </w:num>
  <w:num w:numId="317" w16cid:durableId="1686591261">
    <w:abstractNumId w:val="217"/>
  </w:num>
  <w:num w:numId="318" w16cid:durableId="1273902265">
    <w:abstractNumId w:val="2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9" w16cid:durableId="609704456">
    <w:abstractNumId w:val="202"/>
  </w:num>
  <w:num w:numId="320" w16cid:durableId="785009225">
    <w:abstractNumId w:val="202"/>
  </w:num>
  <w:num w:numId="321" w16cid:durableId="251940707">
    <w:abstractNumId w:val="166"/>
  </w:num>
  <w:num w:numId="322" w16cid:durableId="1388259780">
    <w:abstractNumId w:val="166"/>
  </w:num>
  <w:num w:numId="323" w16cid:durableId="1881042767">
    <w:abstractNumId w:val="233"/>
  </w:num>
  <w:num w:numId="324" w16cid:durableId="2083914913">
    <w:abstractNumId w:val="23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5" w16cid:durableId="2063868233">
    <w:abstractNumId w:val="132"/>
  </w:num>
  <w:num w:numId="326" w16cid:durableId="419644902">
    <w:abstractNumId w:val="132"/>
  </w:num>
  <w:num w:numId="327" w16cid:durableId="1920212898">
    <w:abstractNumId w:val="220"/>
  </w:num>
  <w:num w:numId="328" w16cid:durableId="1271280720">
    <w:abstractNumId w:val="220"/>
  </w:num>
  <w:num w:numId="329" w16cid:durableId="1020862674">
    <w:abstractNumId w:val="148"/>
  </w:num>
  <w:num w:numId="330" w16cid:durableId="1057900527">
    <w:abstractNumId w:val="14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1" w16cid:durableId="1134130153">
    <w:abstractNumId w:val="8"/>
  </w:num>
  <w:num w:numId="332" w16cid:durableId="271985477">
    <w:abstractNumId w:val="8"/>
  </w:num>
  <w:num w:numId="333" w16cid:durableId="1651789665">
    <w:abstractNumId w:val="155"/>
  </w:num>
  <w:num w:numId="334" w16cid:durableId="2047483854">
    <w:abstractNumId w:val="155"/>
  </w:num>
  <w:num w:numId="335" w16cid:durableId="177357543">
    <w:abstractNumId w:val="69"/>
  </w:num>
  <w:num w:numId="336" w16cid:durableId="1270240633">
    <w:abstractNumId w:val="6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7" w16cid:durableId="1227181415">
    <w:abstractNumId w:val="116"/>
  </w:num>
  <w:num w:numId="338" w16cid:durableId="729575073">
    <w:abstractNumId w:val="116"/>
  </w:num>
  <w:num w:numId="339" w16cid:durableId="2134788493">
    <w:abstractNumId w:val="250"/>
  </w:num>
  <w:num w:numId="340" w16cid:durableId="1489052825">
    <w:abstractNumId w:val="250"/>
  </w:num>
  <w:num w:numId="341" w16cid:durableId="1497187467">
    <w:abstractNumId w:val="237"/>
  </w:num>
  <w:num w:numId="342" w16cid:durableId="1012729606">
    <w:abstractNumId w:val="2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3" w16cid:durableId="1951859711">
    <w:abstractNumId w:val="88"/>
  </w:num>
  <w:num w:numId="344" w16cid:durableId="1965187775">
    <w:abstractNumId w:val="88"/>
  </w:num>
  <w:num w:numId="345" w16cid:durableId="2045329175">
    <w:abstractNumId w:val="74"/>
  </w:num>
  <w:num w:numId="346" w16cid:durableId="75053802">
    <w:abstractNumId w:val="74"/>
  </w:num>
  <w:num w:numId="347" w16cid:durableId="2059932055">
    <w:abstractNumId w:val="197"/>
  </w:num>
  <w:num w:numId="348" w16cid:durableId="47607811">
    <w:abstractNumId w:val="19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9" w16cid:durableId="1536191369">
    <w:abstractNumId w:val="245"/>
  </w:num>
  <w:num w:numId="350" w16cid:durableId="728115155">
    <w:abstractNumId w:val="245"/>
  </w:num>
  <w:num w:numId="351" w16cid:durableId="1947928311">
    <w:abstractNumId w:val="15"/>
  </w:num>
  <w:num w:numId="352" w16cid:durableId="1503467891">
    <w:abstractNumId w:val="15"/>
  </w:num>
  <w:num w:numId="353" w16cid:durableId="1150051797">
    <w:abstractNumId w:val="165"/>
  </w:num>
  <w:num w:numId="354" w16cid:durableId="1732846453">
    <w:abstractNumId w:val="16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5" w16cid:durableId="1480532170">
    <w:abstractNumId w:val="131"/>
  </w:num>
  <w:num w:numId="356" w16cid:durableId="490944403">
    <w:abstractNumId w:val="131"/>
  </w:num>
  <w:num w:numId="357" w16cid:durableId="61101490">
    <w:abstractNumId w:val="176"/>
  </w:num>
  <w:num w:numId="358" w16cid:durableId="1741824023">
    <w:abstractNumId w:val="176"/>
  </w:num>
  <w:num w:numId="359" w16cid:durableId="657611866">
    <w:abstractNumId w:val="177"/>
  </w:num>
  <w:num w:numId="360" w16cid:durableId="1012679744">
    <w:abstractNumId w:val="17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1" w16cid:durableId="279578928">
    <w:abstractNumId w:val="107"/>
  </w:num>
  <w:num w:numId="362" w16cid:durableId="600534166">
    <w:abstractNumId w:val="107"/>
  </w:num>
  <w:num w:numId="363" w16cid:durableId="1131358871">
    <w:abstractNumId w:val="167"/>
  </w:num>
  <w:num w:numId="364" w16cid:durableId="494684829">
    <w:abstractNumId w:val="167"/>
  </w:num>
  <w:num w:numId="365" w16cid:durableId="1265380151">
    <w:abstractNumId w:val="191"/>
  </w:num>
  <w:num w:numId="366" w16cid:durableId="621692269">
    <w:abstractNumId w:val="19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7" w16cid:durableId="1039433389">
    <w:abstractNumId w:val="135"/>
  </w:num>
  <w:num w:numId="368" w16cid:durableId="145438453">
    <w:abstractNumId w:val="135"/>
  </w:num>
  <w:num w:numId="369" w16cid:durableId="1152066527">
    <w:abstractNumId w:val="241"/>
  </w:num>
  <w:num w:numId="370" w16cid:durableId="1411999555">
    <w:abstractNumId w:val="241"/>
  </w:num>
  <w:num w:numId="371" w16cid:durableId="265584125">
    <w:abstractNumId w:val="17"/>
  </w:num>
  <w:num w:numId="372" w16cid:durableId="583075728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73" w16cid:durableId="1226912089">
    <w:abstractNumId w:val="101"/>
  </w:num>
  <w:num w:numId="374" w16cid:durableId="1350791392">
    <w:abstractNumId w:val="101"/>
  </w:num>
  <w:num w:numId="375" w16cid:durableId="1901282873">
    <w:abstractNumId w:val="119"/>
  </w:num>
  <w:num w:numId="376" w16cid:durableId="826898573">
    <w:abstractNumId w:val="119"/>
  </w:num>
  <w:num w:numId="377" w16cid:durableId="1226994756">
    <w:abstractNumId w:val="140"/>
  </w:num>
  <w:num w:numId="378" w16cid:durableId="953092461">
    <w:abstractNumId w:val="14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79" w16cid:durableId="127825847">
    <w:abstractNumId w:val="127"/>
  </w:num>
  <w:num w:numId="380" w16cid:durableId="158734771">
    <w:abstractNumId w:val="127"/>
  </w:num>
  <w:num w:numId="381" w16cid:durableId="564337112">
    <w:abstractNumId w:val="94"/>
  </w:num>
  <w:num w:numId="382" w16cid:durableId="946233339">
    <w:abstractNumId w:val="94"/>
  </w:num>
  <w:num w:numId="383" w16cid:durableId="1981684786">
    <w:abstractNumId w:val="204"/>
  </w:num>
  <w:num w:numId="384" w16cid:durableId="1483695323">
    <w:abstractNumId w:val="20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85" w16cid:durableId="1918055052">
    <w:abstractNumId w:val="173"/>
  </w:num>
  <w:num w:numId="386" w16cid:durableId="1919509784">
    <w:abstractNumId w:val="173"/>
  </w:num>
  <w:num w:numId="387" w16cid:durableId="1260941984">
    <w:abstractNumId w:val="169"/>
  </w:num>
  <w:num w:numId="388" w16cid:durableId="656613564">
    <w:abstractNumId w:val="169"/>
  </w:num>
  <w:num w:numId="389" w16cid:durableId="402677063">
    <w:abstractNumId w:val="175"/>
  </w:num>
  <w:num w:numId="390" w16cid:durableId="731000140">
    <w:abstractNumId w:val="1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1" w16cid:durableId="1835994536">
    <w:abstractNumId w:val="61"/>
  </w:num>
  <w:num w:numId="392" w16cid:durableId="184052794">
    <w:abstractNumId w:val="61"/>
  </w:num>
  <w:num w:numId="393" w16cid:durableId="1842239355">
    <w:abstractNumId w:val="111"/>
  </w:num>
  <w:num w:numId="394" w16cid:durableId="1357845679">
    <w:abstractNumId w:val="111"/>
  </w:num>
  <w:num w:numId="395" w16cid:durableId="2063752323">
    <w:abstractNumId w:val="249"/>
  </w:num>
  <w:num w:numId="396" w16cid:durableId="1392388522">
    <w:abstractNumId w:val="24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7" w16cid:durableId="414254132">
    <w:abstractNumId w:val="24"/>
  </w:num>
  <w:num w:numId="398" w16cid:durableId="1795178280">
    <w:abstractNumId w:val="24"/>
  </w:num>
  <w:num w:numId="399" w16cid:durableId="1327660823">
    <w:abstractNumId w:val="180"/>
  </w:num>
  <w:num w:numId="400" w16cid:durableId="1460025207">
    <w:abstractNumId w:val="180"/>
  </w:num>
  <w:num w:numId="401" w16cid:durableId="2106538772">
    <w:abstractNumId w:val="36"/>
  </w:num>
  <w:num w:numId="402" w16cid:durableId="1046639703">
    <w:abstractNumId w:val="3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3" w16cid:durableId="1235161245">
    <w:abstractNumId w:val="244"/>
  </w:num>
  <w:num w:numId="404" w16cid:durableId="404839808">
    <w:abstractNumId w:val="244"/>
  </w:num>
  <w:num w:numId="405" w16cid:durableId="933633785">
    <w:abstractNumId w:val="93"/>
  </w:num>
  <w:num w:numId="406" w16cid:durableId="172108546">
    <w:abstractNumId w:val="16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7" w16cid:durableId="942373766">
    <w:abstractNumId w:val="224"/>
  </w:num>
  <w:num w:numId="408" w16cid:durableId="1274021007">
    <w:abstractNumId w:val="232"/>
  </w:num>
  <w:num w:numId="409" w16cid:durableId="882517800">
    <w:abstractNumId w:val="15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0" w16cid:durableId="2126538905">
    <w:abstractNumId w:val="109"/>
  </w:num>
  <w:num w:numId="411" w16cid:durableId="1995453343">
    <w:abstractNumId w:val="89"/>
  </w:num>
  <w:num w:numId="412" w16cid:durableId="1733191267">
    <w:abstractNumId w:val="20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3" w16cid:durableId="1929390460">
    <w:abstractNumId w:val="122"/>
  </w:num>
  <w:num w:numId="414" w16cid:durableId="550271212">
    <w:abstractNumId w:val="51"/>
  </w:num>
  <w:num w:numId="415" w16cid:durableId="426460081">
    <w:abstractNumId w:val="4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6" w16cid:durableId="1434090481">
    <w:abstractNumId w:val="14"/>
  </w:num>
  <w:num w:numId="417" w16cid:durableId="2000301726">
    <w:abstractNumId w:val="66"/>
  </w:num>
  <w:num w:numId="418" w16cid:durableId="1086456822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9" w16cid:durableId="285164020">
    <w:abstractNumId w:val="64"/>
  </w:num>
  <w:num w:numId="420" w16cid:durableId="655298913">
    <w:abstractNumId w:val="238"/>
  </w:num>
  <w:num w:numId="421" w16cid:durableId="823936056">
    <w:abstractNumId w:val="1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2" w16cid:durableId="1040783928">
    <w:abstractNumId w:val="21"/>
  </w:num>
  <w:num w:numId="423" w16cid:durableId="1599827615">
    <w:abstractNumId w:val="27"/>
  </w:num>
  <w:num w:numId="424" w16cid:durableId="2077631088">
    <w:abstractNumId w:val="19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5" w16cid:durableId="1165435326">
    <w:abstractNumId w:val="80"/>
  </w:num>
  <w:num w:numId="426" w16cid:durableId="24985326">
    <w:abstractNumId w:val="207"/>
  </w:num>
  <w:num w:numId="427" w16cid:durableId="2038847757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8" w16cid:durableId="1787652360">
    <w:abstractNumId w:val="128"/>
  </w:num>
  <w:num w:numId="429" w16cid:durableId="1885940235">
    <w:abstractNumId w:val="59"/>
  </w:num>
  <w:num w:numId="430" w16cid:durableId="269432342">
    <w:abstractNumId w:val="5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1" w16cid:durableId="49503958">
    <w:abstractNumId w:val="160"/>
  </w:num>
  <w:num w:numId="432" w16cid:durableId="2113166635">
    <w:abstractNumId w:val="2"/>
  </w:num>
  <w:num w:numId="433" w16cid:durableId="1923027403">
    <w:abstractNumId w:val="24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4" w16cid:durableId="1854341147">
    <w:abstractNumId w:val="158"/>
  </w:num>
  <w:num w:numId="435" w16cid:durableId="43407447">
    <w:abstractNumId w:val="203"/>
  </w:num>
  <w:num w:numId="436" w16cid:durableId="930238620">
    <w:abstractNumId w:val="15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7" w16cid:durableId="1985353601">
    <w:abstractNumId w:val="33"/>
  </w:num>
  <w:num w:numId="438" w16cid:durableId="2023580261">
    <w:abstractNumId w:val="260"/>
  </w:num>
  <w:num w:numId="439" w16cid:durableId="1268267339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0" w16cid:durableId="667903327">
    <w:abstractNumId w:val="39"/>
  </w:num>
  <w:num w:numId="441" w16cid:durableId="1222324742">
    <w:abstractNumId w:val="151"/>
  </w:num>
  <w:num w:numId="442" w16cid:durableId="15663704">
    <w:abstractNumId w:val="1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3" w16cid:durableId="1684045748">
    <w:abstractNumId w:val="257"/>
  </w:num>
  <w:num w:numId="444" w16cid:durableId="1338732901">
    <w:abstractNumId w:val="236"/>
  </w:num>
  <w:num w:numId="445" w16cid:durableId="402798312">
    <w:abstractNumId w:val="17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6" w16cid:durableId="1989623897">
    <w:abstractNumId w:val="246"/>
  </w:num>
  <w:num w:numId="447" w16cid:durableId="36708306">
    <w:abstractNumId w:val="85"/>
  </w:num>
  <w:num w:numId="448" w16cid:durableId="1853181294">
    <w:abstractNumId w:val="2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9" w16cid:durableId="648167198">
    <w:abstractNumId w:val="10"/>
  </w:num>
  <w:num w:numId="450" w16cid:durableId="1523320234">
    <w:abstractNumId w:val="113"/>
  </w:num>
  <w:num w:numId="451" w16cid:durableId="1907301430">
    <w:abstractNumId w:val="18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52" w16cid:durableId="1207066282">
    <w:abstractNumId w:val="50"/>
  </w:num>
  <w:num w:numId="453" w16cid:durableId="911895418">
    <w:abstractNumId w:val="2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3"/>
  <w:embedTrueTypeFont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7132E"/>
    <w:rsid w:val="000469CE"/>
    <w:rsid w:val="000A457E"/>
    <w:rsid w:val="001D5BFD"/>
    <w:rsid w:val="00217922"/>
    <w:rsid w:val="002A69BE"/>
    <w:rsid w:val="00362686"/>
    <w:rsid w:val="003B0E26"/>
    <w:rsid w:val="00436AC7"/>
    <w:rsid w:val="00453C1D"/>
    <w:rsid w:val="00467228"/>
    <w:rsid w:val="005345F1"/>
    <w:rsid w:val="005933A1"/>
    <w:rsid w:val="005C7953"/>
    <w:rsid w:val="006008C9"/>
    <w:rsid w:val="00753CFF"/>
    <w:rsid w:val="0077132E"/>
    <w:rsid w:val="007E793A"/>
    <w:rsid w:val="00860BDB"/>
    <w:rsid w:val="00891722"/>
    <w:rsid w:val="00891C91"/>
    <w:rsid w:val="008C0111"/>
    <w:rsid w:val="008E2A99"/>
    <w:rsid w:val="00974B8F"/>
    <w:rsid w:val="00B05226"/>
    <w:rsid w:val="00C344E7"/>
    <w:rsid w:val="00C62425"/>
    <w:rsid w:val="00C672B2"/>
    <w:rsid w:val="00D12EEC"/>
    <w:rsid w:val="00D335CE"/>
    <w:rsid w:val="00D35B3B"/>
    <w:rsid w:val="00DC0522"/>
    <w:rsid w:val="00F2412B"/>
    <w:rsid w:val="00F26EA5"/>
    <w:rsid w:val="00FC2A69"/>
    <w:rsid w:val="00FD6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C96C3"/>
  <w15:docId w15:val="{0ACC20A8-0DFA-4B9E-970A-6D94290D2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EastAsia" w:hAnsi="Arial" w:cs="Arial"/>
        <w:sz w:val="22"/>
        <w:szCs w:val="22"/>
        <w:lang w:val="ko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link w:val="5Char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Char"/>
    <w:uiPriority w:val="9"/>
    <w:unhideWhenUsed/>
    <w:qFormat/>
    <w:pPr>
      <w:keepNext/>
      <w:keepLines/>
      <w:spacing w:before="240" w:after="80"/>
      <w:outlineLvl w:val="5"/>
    </w:pPr>
    <w:rPr>
      <w:i/>
      <w:iCs/>
      <w:color w:val="666666"/>
    </w:rPr>
  </w:style>
  <w:style w:type="paragraph" w:styleId="7">
    <w:name w:val="heading 7"/>
    <w:basedOn w:val="a"/>
    <w:next w:val="a"/>
    <w:link w:val="7Char"/>
    <w:uiPriority w:val="9"/>
    <w:unhideWhenUsed/>
    <w:qFormat/>
    <w:rsid w:val="00D12EEC"/>
    <w:pPr>
      <w:keepNext/>
      <w:ind w:leftChars="700" w:left="700" w:hangingChars="200" w:hanging="2000"/>
      <w:outlineLvl w:val="6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3">
    <w:name w:val="Title"/>
    <w:basedOn w:val="a"/>
    <w:next w:val="a"/>
    <w:link w:val="Char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link w:val="Char0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table" w:customStyle="1" w:styleId="af4">
    <w:basedOn w:val="TableNormal"/>
    <w:tblPr>
      <w:tblStyleRowBandSize w:val="1"/>
      <w:tblStyleColBandSize w:val="1"/>
    </w:tblPr>
  </w:style>
  <w:style w:type="table" w:customStyle="1" w:styleId="af5">
    <w:basedOn w:val="TableNormal"/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</w:tblPr>
  </w:style>
  <w:style w:type="table" w:customStyle="1" w:styleId="af7">
    <w:basedOn w:val="TableNormal"/>
    <w:tblPr>
      <w:tblStyleRowBandSize w:val="1"/>
      <w:tblStyleColBandSize w:val="1"/>
    </w:tblPr>
  </w:style>
  <w:style w:type="table" w:customStyle="1" w:styleId="af8">
    <w:basedOn w:val="TableNormal"/>
    <w:tblPr>
      <w:tblStyleRowBandSize w:val="1"/>
      <w:tblStyleColBandSize w:val="1"/>
    </w:tblPr>
  </w:style>
  <w:style w:type="table" w:customStyle="1" w:styleId="af9">
    <w:basedOn w:val="TableNormal"/>
    <w:tblPr>
      <w:tblStyleRowBandSize w:val="1"/>
      <w:tblStyleColBandSize w:val="1"/>
    </w:tblPr>
  </w:style>
  <w:style w:type="table" w:customStyle="1" w:styleId="afa">
    <w:basedOn w:val="TableNormal"/>
    <w:tblPr>
      <w:tblStyleRowBandSize w:val="1"/>
      <w:tblStyleColBandSize w:val="1"/>
    </w:tblPr>
  </w:style>
  <w:style w:type="table" w:customStyle="1" w:styleId="afb">
    <w:basedOn w:val="TableNormal"/>
    <w:tblPr>
      <w:tblStyleRowBandSize w:val="1"/>
      <w:tblStyleColBandSize w:val="1"/>
    </w:tblPr>
  </w:style>
  <w:style w:type="table" w:customStyle="1" w:styleId="afc">
    <w:basedOn w:val="TableNormal"/>
    <w:tblPr>
      <w:tblStyleRowBandSize w:val="1"/>
      <w:tblStyleColBandSize w:val="1"/>
    </w:tblPr>
  </w:style>
  <w:style w:type="table" w:customStyle="1" w:styleId="afd">
    <w:basedOn w:val="TableNormal"/>
    <w:tblPr>
      <w:tblStyleRowBandSize w:val="1"/>
      <w:tblStyleColBandSize w:val="1"/>
    </w:tblPr>
  </w:style>
  <w:style w:type="table" w:customStyle="1" w:styleId="afe">
    <w:basedOn w:val="TableNormal"/>
    <w:tblPr>
      <w:tblStyleRowBandSize w:val="1"/>
      <w:tblStyleColBandSize w:val="1"/>
    </w:tblPr>
  </w:style>
  <w:style w:type="table" w:customStyle="1" w:styleId="aff">
    <w:basedOn w:val="TableNormal"/>
    <w:tblPr>
      <w:tblStyleRowBandSize w:val="1"/>
      <w:tblStyleColBandSize w:val="1"/>
    </w:tblPr>
  </w:style>
  <w:style w:type="table" w:customStyle="1" w:styleId="aff0">
    <w:basedOn w:val="TableNormal"/>
    <w:tblPr>
      <w:tblStyleRowBandSize w:val="1"/>
      <w:tblStyleColBandSize w:val="1"/>
    </w:tblPr>
  </w:style>
  <w:style w:type="table" w:customStyle="1" w:styleId="aff1">
    <w:basedOn w:val="TableNormal"/>
    <w:tblPr>
      <w:tblStyleRowBandSize w:val="1"/>
      <w:tblStyleColBandSize w:val="1"/>
    </w:tblPr>
  </w:style>
  <w:style w:type="table" w:customStyle="1" w:styleId="aff2">
    <w:basedOn w:val="TableNormal"/>
    <w:tblPr>
      <w:tblStyleRowBandSize w:val="1"/>
      <w:tblStyleColBandSize w:val="1"/>
    </w:tblPr>
  </w:style>
  <w:style w:type="table" w:customStyle="1" w:styleId="aff3">
    <w:basedOn w:val="TableNormal"/>
    <w:tblPr>
      <w:tblStyleRowBandSize w:val="1"/>
      <w:tblStyleColBandSize w:val="1"/>
    </w:tblPr>
  </w:style>
  <w:style w:type="table" w:customStyle="1" w:styleId="aff4">
    <w:basedOn w:val="TableNormal"/>
    <w:tblPr>
      <w:tblStyleRowBandSize w:val="1"/>
      <w:tblStyleColBandSize w:val="1"/>
    </w:tblPr>
  </w:style>
  <w:style w:type="table" w:customStyle="1" w:styleId="aff5">
    <w:basedOn w:val="TableNormal"/>
    <w:tblPr>
      <w:tblStyleRowBandSize w:val="1"/>
      <w:tblStyleColBandSize w:val="1"/>
    </w:tblPr>
  </w:style>
  <w:style w:type="table" w:customStyle="1" w:styleId="aff6">
    <w:basedOn w:val="TableNormal"/>
    <w:tblPr>
      <w:tblStyleRowBandSize w:val="1"/>
      <w:tblStyleColBandSize w:val="1"/>
    </w:tblPr>
  </w:style>
  <w:style w:type="table" w:customStyle="1" w:styleId="aff7">
    <w:basedOn w:val="TableNormal"/>
    <w:tblPr>
      <w:tblStyleRowBandSize w:val="1"/>
      <w:tblStyleColBandSize w:val="1"/>
    </w:tblPr>
  </w:style>
  <w:style w:type="table" w:customStyle="1" w:styleId="aff8">
    <w:basedOn w:val="TableNormal"/>
    <w:tblPr>
      <w:tblStyleRowBandSize w:val="1"/>
      <w:tblStyleColBandSize w:val="1"/>
    </w:tblPr>
  </w:style>
  <w:style w:type="table" w:customStyle="1" w:styleId="aff9">
    <w:basedOn w:val="TableNormal"/>
    <w:tblPr>
      <w:tblStyleRowBandSize w:val="1"/>
      <w:tblStyleColBandSize w:val="1"/>
    </w:tblPr>
  </w:style>
  <w:style w:type="table" w:customStyle="1" w:styleId="affa">
    <w:basedOn w:val="TableNormal"/>
    <w:tblPr>
      <w:tblStyleRowBandSize w:val="1"/>
      <w:tblStyleColBandSize w:val="1"/>
    </w:tblPr>
  </w:style>
  <w:style w:type="table" w:customStyle="1" w:styleId="affb">
    <w:basedOn w:val="TableNormal"/>
    <w:tblPr>
      <w:tblStyleRowBandSize w:val="1"/>
      <w:tblStyleColBandSize w:val="1"/>
    </w:tblPr>
  </w:style>
  <w:style w:type="table" w:customStyle="1" w:styleId="affc">
    <w:basedOn w:val="TableNormal"/>
    <w:tblPr>
      <w:tblStyleRowBandSize w:val="1"/>
      <w:tblStyleColBandSize w:val="1"/>
    </w:tblPr>
  </w:style>
  <w:style w:type="table" w:customStyle="1" w:styleId="affd">
    <w:basedOn w:val="TableNormal"/>
    <w:tblPr>
      <w:tblStyleRowBandSize w:val="1"/>
      <w:tblStyleColBandSize w:val="1"/>
    </w:tblPr>
  </w:style>
  <w:style w:type="table" w:customStyle="1" w:styleId="affe">
    <w:basedOn w:val="TableNormal"/>
    <w:tblPr>
      <w:tblStyleRowBandSize w:val="1"/>
      <w:tblStyleColBandSize w:val="1"/>
    </w:tblPr>
  </w:style>
  <w:style w:type="table" w:customStyle="1" w:styleId="afff">
    <w:basedOn w:val="TableNormal"/>
    <w:tblPr>
      <w:tblStyleRowBandSize w:val="1"/>
      <w:tblStyleColBandSize w:val="1"/>
    </w:tblPr>
  </w:style>
  <w:style w:type="table" w:customStyle="1" w:styleId="afff0">
    <w:basedOn w:val="TableNormal"/>
    <w:tblPr>
      <w:tblStyleRowBandSize w:val="1"/>
      <w:tblStyleColBandSize w:val="1"/>
    </w:tblPr>
  </w:style>
  <w:style w:type="table" w:customStyle="1" w:styleId="afff1">
    <w:basedOn w:val="TableNormal"/>
    <w:tblPr>
      <w:tblStyleRowBandSize w:val="1"/>
      <w:tblStyleColBandSize w:val="1"/>
    </w:tblPr>
  </w:style>
  <w:style w:type="table" w:customStyle="1" w:styleId="afff2">
    <w:basedOn w:val="TableNormal"/>
    <w:tblPr>
      <w:tblStyleRowBandSize w:val="1"/>
      <w:tblStyleColBandSize w:val="1"/>
    </w:tblPr>
  </w:style>
  <w:style w:type="table" w:customStyle="1" w:styleId="afff3">
    <w:basedOn w:val="TableNormal"/>
    <w:tblPr>
      <w:tblStyleRowBandSize w:val="1"/>
      <w:tblStyleColBandSize w:val="1"/>
    </w:tblPr>
  </w:style>
  <w:style w:type="table" w:customStyle="1" w:styleId="afff4">
    <w:basedOn w:val="TableNormal"/>
    <w:tblPr>
      <w:tblStyleRowBandSize w:val="1"/>
      <w:tblStyleColBandSize w:val="1"/>
    </w:tblPr>
  </w:style>
  <w:style w:type="table" w:customStyle="1" w:styleId="afff5">
    <w:basedOn w:val="TableNormal"/>
    <w:tblPr>
      <w:tblStyleRowBandSize w:val="1"/>
      <w:tblStyleColBandSize w:val="1"/>
    </w:tblPr>
  </w:style>
  <w:style w:type="table" w:customStyle="1" w:styleId="afff6">
    <w:basedOn w:val="TableNormal"/>
    <w:tblPr>
      <w:tblStyleRowBandSize w:val="1"/>
      <w:tblStyleColBandSize w:val="1"/>
    </w:tblPr>
  </w:style>
  <w:style w:type="table" w:customStyle="1" w:styleId="afff7">
    <w:basedOn w:val="TableNormal"/>
    <w:tblPr>
      <w:tblStyleRowBandSize w:val="1"/>
      <w:tblStyleColBandSize w:val="1"/>
    </w:tblPr>
  </w:style>
  <w:style w:type="table" w:customStyle="1" w:styleId="afff8">
    <w:basedOn w:val="TableNormal"/>
    <w:tblPr>
      <w:tblStyleRowBandSize w:val="1"/>
      <w:tblStyleColBandSize w:val="1"/>
    </w:tblPr>
  </w:style>
  <w:style w:type="table" w:customStyle="1" w:styleId="afff9">
    <w:basedOn w:val="TableNormal"/>
    <w:tblPr>
      <w:tblStyleRowBandSize w:val="1"/>
      <w:tblStyleColBandSize w:val="1"/>
    </w:tblPr>
  </w:style>
  <w:style w:type="table" w:customStyle="1" w:styleId="afffa">
    <w:basedOn w:val="TableNormal"/>
    <w:tblPr>
      <w:tblStyleRowBandSize w:val="1"/>
      <w:tblStyleColBandSize w:val="1"/>
    </w:tblPr>
  </w:style>
  <w:style w:type="table" w:customStyle="1" w:styleId="afffb">
    <w:basedOn w:val="TableNormal"/>
    <w:tblPr>
      <w:tblStyleRowBandSize w:val="1"/>
      <w:tblStyleColBandSize w:val="1"/>
    </w:tblPr>
  </w:style>
  <w:style w:type="table" w:customStyle="1" w:styleId="afffc">
    <w:basedOn w:val="TableNormal"/>
    <w:tblPr>
      <w:tblStyleRowBandSize w:val="1"/>
      <w:tblStyleColBandSize w:val="1"/>
    </w:tblPr>
  </w:style>
  <w:style w:type="table" w:customStyle="1" w:styleId="afffd">
    <w:basedOn w:val="TableNormal"/>
    <w:tblPr>
      <w:tblStyleRowBandSize w:val="1"/>
      <w:tblStyleColBandSize w:val="1"/>
    </w:tblPr>
  </w:style>
  <w:style w:type="table" w:customStyle="1" w:styleId="afffe">
    <w:basedOn w:val="TableNormal"/>
    <w:tblPr>
      <w:tblStyleRowBandSize w:val="1"/>
      <w:tblStyleColBandSize w:val="1"/>
    </w:tblPr>
  </w:style>
  <w:style w:type="table" w:customStyle="1" w:styleId="affff">
    <w:basedOn w:val="TableNormal"/>
    <w:tblPr>
      <w:tblStyleRowBandSize w:val="1"/>
      <w:tblStyleColBandSize w:val="1"/>
    </w:tblPr>
  </w:style>
  <w:style w:type="table" w:customStyle="1" w:styleId="affff0">
    <w:basedOn w:val="TableNormal"/>
    <w:tblPr>
      <w:tblStyleRowBandSize w:val="1"/>
      <w:tblStyleColBandSize w:val="1"/>
    </w:tblPr>
  </w:style>
  <w:style w:type="table" w:customStyle="1" w:styleId="affff1">
    <w:basedOn w:val="TableNormal"/>
    <w:tblPr>
      <w:tblStyleRowBandSize w:val="1"/>
      <w:tblStyleColBandSize w:val="1"/>
    </w:tblPr>
  </w:style>
  <w:style w:type="table" w:customStyle="1" w:styleId="affff2">
    <w:basedOn w:val="TableNormal"/>
    <w:tblPr>
      <w:tblStyleRowBandSize w:val="1"/>
      <w:tblStyleColBandSize w:val="1"/>
    </w:tblPr>
  </w:style>
  <w:style w:type="table" w:customStyle="1" w:styleId="affff3">
    <w:basedOn w:val="TableNormal"/>
    <w:tblPr>
      <w:tblStyleRowBandSize w:val="1"/>
      <w:tblStyleColBandSize w:val="1"/>
    </w:tblPr>
  </w:style>
  <w:style w:type="table" w:customStyle="1" w:styleId="affff4">
    <w:basedOn w:val="TableNormal"/>
    <w:tblPr>
      <w:tblStyleRowBandSize w:val="1"/>
      <w:tblStyleColBandSize w:val="1"/>
    </w:tblPr>
  </w:style>
  <w:style w:type="table" w:customStyle="1" w:styleId="affff5">
    <w:basedOn w:val="TableNormal"/>
    <w:tblPr>
      <w:tblStyleRowBandSize w:val="1"/>
      <w:tblStyleColBandSize w:val="1"/>
    </w:tblPr>
  </w:style>
  <w:style w:type="table" w:customStyle="1" w:styleId="affff6">
    <w:basedOn w:val="TableNormal"/>
    <w:tblPr>
      <w:tblStyleRowBandSize w:val="1"/>
      <w:tblStyleColBandSize w:val="1"/>
    </w:tblPr>
  </w:style>
  <w:style w:type="table" w:customStyle="1" w:styleId="affff7">
    <w:basedOn w:val="TableNormal"/>
    <w:tblPr>
      <w:tblStyleRowBandSize w:val="1"/>
      <w:tblStyleColBandSize w:val="1"/>
    </w:tblPr>
  </w:style>
  <w:style w:type="table" w:customStyle="1" w:styleId="affff8">
    <w:basedOn w:val="TableNormal"/>
    <w:tblPr>
      <w:tblStyleRowBandSize w:val="1"/>
      <w:tblStyleColBandSize w:val="1"/>
    </w:tblPr>
  </w:style>
  <w:style w:type="table" w:customStyle="1" w:styleId="affff9">
    <w:basedOn w:val="TableNormal"/>
    <w:tblPr>
      <w:tblStyleRowBandSize w:val="1"/>
      <w:tblStyleColBandSize w:val="1"/>
    </w:tblPr>
  </w:style>
  <w:style w:type="table" w:customStyle="1" w:styleId="affffa">
    <w:basedOn w:val="TableNormal"/>
    <w:tblPr>
      <w:tblStyleRowBandSize w:val="1"/>
      <w:tblStyleColBandSize w:val="1"/>
    </w:tblPr>
  </w:style>
  <w:style w:type="table" w:customStyle="1" w:styleId="affffb">
    <w:basedOn w:val="TableNormal"/>
    <w:tblPr>
      <w:tblStyleRowBandSize w:val="1"/>
      <w:tblStyleColBandSize w:val="1"/>
    </w:tblPr>
  </w:style>
  <w:style w:type="table" w:customStyle="1" w:styleId="affffc">
    <w:basedOn w:val="TableNormal"/>
    <w:tblPr>
      <w:tblStyleRowBandSize w:val="1"/>
      <w:tblStyleColBandSize w:val="1"/>
    </w:tblPr>
  </w:style>
  <w:style w:type="table" w:customStyle="1" w:styleId="affffd">
    <w:basedOn w:val="TableNormal"/>
    <w:tblPr>
      <w:tblStyleRowBandSize w:val="1"/>
      <w:tblStyleColBandSize w:val="1"/>
    </w:tblPr>
  </w:style>
  <w:style w:type="table" w:customStyle="1" w:styleId="affffe">
    <w:basedOn w:val="TableNormal"/>
    <w:tblPr>
      <w:tblStyleRowBandSize w:val="1"/>
      <w:tblStyleColBandSize w:val="1"/>
    </w:tblPr>
  </w:style>
  <w:style w:type="table" w:customStyle="1" w:styleId="afffff">
    <w:basedOn w:val="TableNormal"/>
    <w:tblPr>
      <w:tblStyleRowBandSize w:val="1"/>
      <w:tblStyleColBandSize w:val="1"/>
    </w:tblPr>
  </w:style>
  <w:style w:type="table" w:customStyle="1" w:styleId="afffff0">
    <w:basedOn w:val="TableNormal"/>
    <w:tblPr>
      <w:tblStyleRowBandSize w:val="1"/>
      <w:tblStyleColBandSize w:val="1"/>
    </w:tblPr>
  </w:style>
  <w:style w:type="table" w:customStyle="1" w:styleId="afffff1">
    <w:basedOn w:val="TableNormal"/>
    <w:tblPr>
      <w:tblStyleRowBandSize w:val="1"/>
      <w:tblStyleColBandSize w:val="1"/>
    </w:tblPr>
  </w:style>
  <w:style w:type="table" w:customStyle="1" w:styleId="afffff2">
    <w:basedOn w:val="TableNormal"/>
    <w:tblPr>
      <w:tblStyleRowBandSize w:val="1"/>
      <w:tblStyleColBandSize w:val="1"/>
    </w:tblPr>
  </w:style>
  <w:style w:type="table" w:customStyle="1" w:styleId="afffff3">
    <w:basedOn w:val="TableNormal"/>
    <w:tblPr>
      <w:tblStyleRowBandSize w:val="1"/>
      <w:tblStyleColBandSize w:val="1"/>
    </w:tblPr>
  </w:style>
  <w:style w:type="table" w:customStyle="1" w:styleId="afffff4">
    <w:basedOn w:val="TableNormal"/>
    <w:tblPr>
      <w:tblStyleRowBandSize w:val="1"/>
      <w:tblStyleColBandSize w:val="1"/>
    </w:tblPr>
  </w:style>
  <w:style w:type="table" w:customStyle="1" w:styleId="afffff5">
    <w:basedOn w:val="TableNormal"/>
    <w:tblPr>
      <w:tblStyleRowBandSize w:val="1"/>
      <w:tblStyleColBandSize w:val="1"/>
    </w:tblPr>
  </w:style>
  <w:style w:type="table" w:customStyle="1" w:styleId="afffff6">
    <w:basedOn w:val="TableNormal"/>
    <w:tblPr>
      <w:tblStyleRowBandSize w:val="1"/>
      <w:tblStyleColBandSize w:val="1"/>
    </w:tblPr>
  </w:style>
  <w:style w:type="table" w:customStyle="1" w:styleId="afffff7">
    <w:basedOn w:val="TableNormal"/>
    <w:tblPr>
      <w:tblStyleRowBandSize w:val="1"/>
      <w:tblStyleColBandSize w:val="1"/>
    </w:tblPr>
  </w:style>
  <w:style w:type="table" w:customStyle="1" w:styleId="afffff8">
    <w:basedOn w:val="TableNormal"/>
    <w:tblPr>
      <w:tblStyleRowBandSize w:val="1"/>
      <w:tblStyleColBandSize w:val="1"/>
    </w:tblPr>
  </w:style>
  <w:style w:type="table" w:customStyle="1" w:styleId="afffff9">
    <w:basedOn w:val="TableNormal"/>
    <w:tblPr>
      <w:tblStyleRowBandSize w:val="1"/>
      <w:tblStyleColBandSize w:val="1"/>
    </w:tblPr>
  </w:style>
  <w:style w:type="table" w:customStyle="1" w:styleId="afffffa">
    <w:basedOn w:val="TableNormal"/>
    <w:tblPr>
      <w:tblStyleRowBandSize w:val="1"/>
      <w:tblStyleColBandSize w:val="1"/>
    </w:tblPr>
  </w:style>
  <w:style w:type="table" w:customStyle="1" w:styleId="afffffb">
    <w:basedOn w:val="TableNormal"/>
    <w:tblPr>
      <w:tblStyleRowBandSize w:val="1"/>
      <w:tblStyleColBandSize w:val="1"/>
    </w:tblPr>
  </w:style>
  <w:style w:type="table" w:customStyle="1" w:styleId="afffffc">
    <w:basedOn w:val="TableNormal"/>
    <w:tblPr>
      <w:tblStyleRowBandSize w:val="1"/>
      <w:tblStyleColBandSize w:val="1"/>
    </w:tblPr>
  </w:style>
  <w:style w:type="table" w:customStyle="1" w:styleId="afffffd">
    <w:basedOn w:val="TableNormal"/>
    <w:tblPr>
      <w:tblStyleRowBandSize w:val="1"/>
      <w:tblStyleColBandSize w:val="1"/>
    </w:tblPr>
  </w:style>
  <w:style w:type="table" w:customStyle="1" w:styleId="afffffe">
    <w:basedOn w:val="TableNormal"/>
    <w:tblPr>
      <w:tblStyleRowBandSize w:val="1"/>
      <w:tblStyleColBandSize w:val="1"/>
    </w:tblPr>
  </w:style>
  <w:style w:type="table" w:customStyle="1" w:styleId="affffff">
    <w:basedOn w:val="TableNormal"/>
    <w:tblPr>
      <w:tblStyleRowBandSize w:val="1"/>
      <w:tblStyleColBandSize w:val="1"/>
    </w:tblPr>
  </w:style>
  <w:style w:type="character" w:customStyle="1" w:styleId="1Char">
    <w:name w:val="제목 1 Char"/>
    <w:basedOn w:val="a0"/>
    <w:link w:val="1"/>
    <w:uiPriority w:val="9"/>
    <w:rsid w:val="00FC2A69"/>
    <w:rPr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FC2A69"/>
    <w:rPr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FC2A69"/>
    <w:rPr>
      <w:color w:val="434343"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FC2A69"/>
    <w:rPr>
      <w:color w:val="666666"/>
      <w:sz w:val="24"/>
      <w:szCs w:val="24"/>
    </w:rPr>
  </w:style>
  <w:style w:type="character" w:customStyle="1" w:styleId="5Char">
    <w:name w:val="제목 5 Char"/>
    <w:basedOn w:val="a0"/>
    <w:link w:val="5"/>
    <w:uiPriority w:val="9"/>
    <w:rsid w:val="00FC2A69"/>
    <w:rPr>
      <w:color w:val="666666"/>
    </w:rPr>
  </w:style>
  <w:style w:type="character" w:customStyle="1" w:styleId="6Char">
    <w:name w:val="제목 6 Char"/>
    <w:basedOn w:val="a0"/>
    <w:link w:val="6"/>
    <w:uiPriority w:val="9"/>
    <w:rsid w:val="00FC2A69"/>
    <w:rPr>
      <w:i/>
      <w:iCs/>
      <w:color w:val="666666"/>
    </w:rPr>
  </w:style>
  <w:style w:type="paragraph" w:customStyle="1" w:styleId="msonormal0">
    <w:name w:val="msonormal"/>
    <w:basedOn w:val="a"/>
    <w:rsid w:val="00FC2A69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val="en-US"/>
    </w:rPr>
  </w:style>
  <w:style w:type="character" w:customStyle="1" w:styleId="Char">
    <w:name w:val="제목 Char"/>
    <w:basedOn w:val="a0"/>
    <w:link w:val="a3"/>
    <w:uiPriority w:val="10"/>
    <w:rsid w:val="00FC2A69"/>
    <w:rPr>
      <w:sz w:val="52"/>
      <w:szCs w:val="52"/>
    </w:rPr>
  </w:style>
  <w:style w:type="character" w:customStyle="1" w:styleId="Char0">
    <w:name w:val="부제 Char"/>
    <w:basedOn w:val="a0"/>
    <w:link w:val="a4"/>
    <w:uiPriority w:val="11"/>
    <w:rsid w:val="00FC2A69"/>
    <w:rPr>
      <w:rFonts w:eastAsia="Arial"/>
      <w:color w:val="666666"/>
      <w:sz w:val="30"/>
      <w:szCs w:val="30"/>
    </w:rPr>
  </w:style>
  <w:style w:type="paragraph" w:styleId="affffff0">
    <w:name w:val="Body Text"/>
    <w:basedOn w:val="a"/>
    <w:link w:val="Char1"/>
    <w:semiHidden/>
    <w:unhideWhenUsed/>
    <w:qFormat/>
    <w:rsid w:val="00F2412B"/>
    <w:pPr>
      <w:spacing w:before="180" w:after="180" w:line="240" w:lineRule="auto"/>
    </w:pPr>
    <w:rPr>
      <w:rFonts w:asciiTheme="minorHAnsi" w:hAnsiTheme="minorHAnsi" w:cstheme="minorBidi"/>
      <w:sz w:val="24"/>
      <w:szCs w:val="24"/>
      <w:lang w:val="en-US" w:eastAsia="en-US"/>
    </w:rPr>
  </w:style>
  <w:style w:type="character" w:customStyle="1" w:styleId="Char1">
    <w:name w:val="본문 Char"/>
    <w:basedOn w:val="a0"/>
    <w:link w:val="affffff0"/>
    <w:semiHidden/>
    <w:rsid w:val="00F2412B"/>
    <w:rPr>
      <w:rFonts w:ascii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affffff0"/>
    <w:qFormat/>
    <w:rsid w:val="00F2412B"/>
    <w:pPr>
      <w:spacing w:before="36" w:after="36"/>
    </w:pPr>
  </w:style>
  <w:style w:type="character" w:customStyle="1" w:styleId="VerbatimChar">
    <w:name w:val="Verbatim Char"/>
    <w:basedOn w:val="a0"/>
    <w:link w:val="SourceCode"/>
    <w:locked/>
    <w:rsid w:val="00F2412B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F2412B"/>
    <w:pPr>
      <w:wordWrap w:val="0"/>
      <w:spacing w:after="200" w:line="240" w:lineRule="auto"/>
    </w:pPr>
    <w:rPr>
      <w:rFonts w:ascii="Consolas" w:hAnsi="Consolas"/>
    </w:rPr>
  </w:style>
  <w:style w:type="table" w:customStyle="1" w:styleId="Table">
    <w:name w:val="Table"/>
    <w:semiHidden/>
    <w:qFormat/>
    <w:rsid w:val="00F2412B"/>
    <w:pPr>
      <w:spacing w:after="200" w:line="240" w:lineRule="auto"/>
    </w:pPr>
    <w:rPr>
      <w:rFonts w:asciiTheme="minorHAnsi" w:eastAsia="Times New Roman" w:hAnsiTheme="minorHAnsi" w:cstheme="minorBidi"/>
      <w:sz w:val="24"/>
      <w:szCs w:val="24"/>
      <w:lang w:val="en-US" w:eastAsia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affffff1">
    <w:name w:val="Normal (Web)"/>
    <w:basedOn w:val="a"/>
    <w:uiPriority w:val="99"/>
    <w:semiHidden/>
    <w:unhideWhenUsed/>
    <w:rsid w:val="00D335CE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val="en-US"/>
    </w:rPr>
  </w:style>
  <w:style w:type="table" w:styleId="affffff2">
    <w:name w:val="Table Grid"/>
    <w:basedOn w:val="a1"/>
    <w:uiPriority w:val="39"/>
    <w:rsid w:val="00D335C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7Char">
    <w:name w:val="제목 7 Char"/>
    <w:basedOn w:val="a0"/>
    <w:link w:val="7"/>
    <w:uiPriority w:val="9"/>
    <w:rsid w:val="00D12EEC"/>
  </w:style>
  <w:style w:type="paragraph" w:styleId="affffff3">
    <w:name w:val="header"/>
    <w:basedOn w:val="a"/>
    <w:link w:val="Char2"/>
    <w:uiPriority w:val="99"/>
    <w:unhideWhenUsed/>
    <w:rsid w:val="00362686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ffffff3"/>
    <w:uiPriority w:val="99"/>
    <w:rsid w:val="00362686"/>
  </w:style>
  <w:style w:type="paragraph" w:styleId="affffff4">
    <w:name w:val="footer"/>
    <w:basedOn w:val="a"/>
    <w:link w:val="Char3"/>
    <w:uiPriority w:val="99"/>
    <w:unhideWhenUsed/>
    <w:rsid w:val="00362686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ffffff4"/>
    <w:uiPriority w:val="99"/>
    <w:rsid w:val="00362686"/>
  </w:style>
  <w:style w:type="paragraph" w:styleId="affffff5">
    <w:name w:val="List Paragraph"/>
    <w:basedOn w:val="a"/>
    <w:uiPriority w:val="34"/>
    <w:qFormat/>
    <w:rsid w:val="00453C1D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60</Pages>
  <Words>36060</Words>
  <Characters>205542</Characters>
  <Application>Microsoft Office Word</Application>
  <DocSecurity>0</DocSecurity>
  <Lines>1712</Lines>
  <Paragraphs>48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jonghwa</dc:creator>
  <cp:lastModifiedBy>지은 이</cp:lastModifiedBy>
  <cp:revision>23</cp:revision>
  <dcterms:created xsi:type="dcterms:W3CDTF">2025-11-30T20:14:00Z</dcterms:created>
  <dcterms:modified xsi:type="dcterms:W3CDTF">2025-11-30T23:38:00Z</dcterms:modified>
</cp:coreProperties>
</file>